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B92B4E" w14:textId="77777777" w:rsidR="002E7F5E" w:rsidRDefault="00AD326F">
      <w:pPr>
        <w:pBdr>
          <w:top w:val="nil"/>
          <w:left w:val="nil"/>
          <w:bottom w:val="nil"/>
          <w:right w:val="nil"/>
          <w:between w:val="nil"/>
        </w:pBdr>
        <w:spacing w:after="240" w:line="300" w:lineRule="auto"/>
        <w:jc w:val="center"/>
        <w:rPr>
          <w:rFonts w:ascii="Times New Roman" w:eastAsia="Times New Roman" w:hAnsi="Times New Roman" w:cs="Times New Roman"/>
          <w:color w:val="000000"/>
          <w:sz w:val="36"/>
          <w:szCs w:val="36"/>
        </w:rPr>
      </w:pPr>
      <w:r>
        <w:rPr>
          <w:rFonts w:ascii="Times New Roman" w:eastAsia="Times New Roman" w:hAnsi="Times New Roman" w:cs="Times New Roman"/>
          <w:noProof/>
          <w:color w:val="000000"/>
          <w:sz w:val="36"/>
          <w:szCs w:val="36"/>
        </w:rPr>
        <w:drawing>
          <wp:anchor distT="0" distB="0" distL="114300" distR="114300" simplePos="0" relativeHeight="251658240" behindDoc="0" locked="0" layoutInCell="1" hidden="0" allowOverlap="1" wp14:anchorId="3818E9AF" wp14:editId="2EC99F2A">
            <wp:simplePos x="0" y="0"/>
            <wp:positionH relativeFrom="margin">
              <wp:align>center</wp:align>
            </wp:positionH>
            <wp:positionV relativeFrom="margin">
              <wp:align>top</wp:align>
            </wp:positionV>
            <wp:extent cx="1465580" cy="795020"/>
            <wp:effectExtent l="0" t="0" r="0" b="0"/>
            <wp:wrapSquare wrapText="bothSides" distT="0" distB="0" distL="114300" distR="11430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l="1028" t="2543"/>
                    <a:stretch>
                      <a:fillRect/>
                    </a:stretch>
                  </pic:blipFill>
                  <pic:spPr>
                    <a:xfrm>
                      <a:off x="0" y="0"/>
                      <a:ext cx="1465580" cy="795020"/>
                    </a:xfrm>
                    <a:prstGeom prst="rect">
                      <a:avLst/>
                    </a:prstGeom>
                    <a:ln/>
                  </pic:spPr>
                </pic:pic>
              </a:graphicData>
            </a:graphic>
          </wp:anchor>
        </w:drawing>
      </w:r>
    </w:p>
    <w:p w14:paraId="06BF1147" w14:textId="77777777" w:rsidR="002E7F5E" w:rsidRDefault="002E7F5E">
      <w:pPr>
        <w:pBdr>
          <w:top w:val="nil"/>
          <w:left w:val="nil"/>
          <w:bottom w:val="nil"/>
          <w:right w:val="nil"/>
          <w:between w:val="nil"/>
        </w:pBdr>
        <w:spacing w:after="240" w:line="300" w:lineRule="auto"/>
        <w:jc w:val="center"/>
        <w:rPr>
          <w:rFonts w:ascii="Times New Roman" w:eastAsia="Times New Roman" w:hAnsi="Times New Roman" w:cs="Times New Roman"/>
          <w:color w:val="000000"/>
          <w:sz w:val="36"/>
          <w:szCs w:val="36"/>
        </w:rPr>
      </w:pPr>
    </w:p>
    <w:p w14:paraId="6B067E46" w14:textId="77777777" w:rsidR="002E7F5E" w:rsidRDefault="002E7F5E">
      <w:pPr>
        <w:pBdr>
          <w:top w:val="nil"/>
          <w:left w:val="nil"/>
          <w:bottom w:val="nil"/>
          <w:right w:val="nil"/>
          <w:between w:val="nil"/>
        </w:pBdr>
        <w:spacing w:after="240" w:line="300" w:lineRule="auto"/>
        <w:jc w:val="center"/>
        <w:rPr>
          <w:rFonts w:ascii="Times New Roman" w:eastAsia="Times New Roman" w:hAnsi="Times New Roman" w:cs="Times New Roman"/>
          <w:b/>
          <w:color w:val="000000"/>
          <w:sz w:val="36"/>
          <w:szCs w:val="36"/>
        </w:rPr>
      </w:pPr>
    </w:p>
    <w:p w14:paraId="73272715" w14:textId="77777777" w:rsidR="002E7F5E" w:rsidRDefault="00AD326F">
      <w:pPr>
        <w:pBdr>
          <w:top w:val="nil"/>
          <w:left w:val="nil"/>
          <w:bottom w:val="nil"/>
          <w:right w:val="nil"/>
          <w:between w:val="nil"/>
        </w:pBdr>
        <w:spacing w:after="240" w:line="30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36"/>
          <w:szCs w:val="36"/>
        </w:rPr>
        <w:t>Department of Informatics</w:t>
      </w:r>
      <w:r>
        <w:rPr>
          <w:rFonts w:ascii="Times New Roman" w:eastAsia="Times New Roman" w:hAnsi="Times New Roman" w:cs="Times New Roman"/>
          <w:color w:val="000000"/>
          <w:sz w:val="28"/>
          <w:szCs w:val="28"/>
        </w:rPr>
        <w:br/>
        <w:t>Technical University of Munich</w:t>
      </w:r>
    </w:p>
    <w:p w14:paraId="401340F2" w14:textId="77777777" w:rsidR="002E7F5E" w:rsidRDefault="002E7F5E">
      <w:pPr>
        <w:pBdr>
          <w:top w:val="nil"/>
          <w:left w:val="nil"/>
          <w:bottom w:val="nil"/>
          <w:right w:val="nil"/>
          <w:between w:val="nil"/>
        </w:pBdr>
        <w:spacing w:after="240" w:line="300" w:lineRule="auto"/>
        <w:jc w:val="center"/>
        <w:rPr>
          <w:rFonts w:ascii="Times New Roman" w:eastAsia="Times New Roman" w:hAnsi="Times New Roman" w:cs="Times New Roman"/>
          <w:color w:val="000000"/>
          <w:sz w:val="24"/>
          <w:szCs w:val="24"/>
        </w:rPr>
      </w:pPr>
    </w:p>
    <w:p w14:paraId="3DAF688B" w14:textId="77777777" w:rsidR="002E7F5E" w:rsidRDefault="00AD326F">
      <w:pPr>
        <w:pBdr>
          <w:top w:val="nil"/>
          <w:left w:val="nil"/>
          <w:bottom w:val="nil"/>
          <w:right w:val="nil"/>
          <w:between w:val="nil"/>
        </w:pBdr>
        <w:spacing w:after="240" w:line="30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8"/>
          <w:szCs w:val="28"/>
        </w:rPr>
        <w:t>Bachelor’s Thesis in Information Systems</w:t>
      </w:r>
    </w:p>
    <w:p w14:paraId="0D4A742A" w14:textId="77777777" w:rsidR="002E7F5E" w:rsidRDefault="002E7F5E">
      <w:pPr>
        <w:pBdr>
          <w:top w:val="nil"/>
          <w:left w:val="nil"/>
          <w:bottom w:val="nil"/>
          <w:right w:val="nil"/>
          <w:between w:val="nil"/>
        </w:pBdr>
        <w:spacing w:after="240" w:line="300" w:lineRule="auto"/>
        <w:jc w:val="center"/>
        <w:rPr>
          <w:rFonts w:ascii="Times New Roman" w:eastAsia="Times New Roman" w:hAnsi="Times New Roman" w:cs="Times New Roman"/>
          <w:b/>
          <w:color w:val="000000"/>
          <w:sz w:val="40"/>
          <w:szCs w:val="40"/>
        </w:rPr>
      </w:pPr>
    </w:p>
    <w:p w14:paraId="7C5736A9" w14:textId="77777777" w:rsidR="002E7F5E" w:rsidRDefault="00AD326F">
      <w:pPr>
        <w:pBdr>
          <w:top w:val="nil"/>
          <w:left w:val="nil"/>
          <w:bottom w:val="nil"/>
          <w:right w:val="nil"/>
          <w:between w:val="nil"/>
        </w:pBdr>
        <w:spacing w:after="240" w:line="300" w:lineRule="auto"/>
        <w:jc w:val="center"/>
        <w:rPr>
          <w:rFonts w:ascii="Times New Roman" w:eastAsia="Times New Roman" w:hAnsi="Times New Roman" w:cs="Times New Roman"/>
          <w:b/>
          <w:color w:val="000000"/>
          <w:sz w:val="40"/>
          <w:szCs w:val="40"/>
        </w:rPr>
      </w:pPr>
      <w:r>
        <w:rPr>
          <w:rFonts w:ascii="Times New Roman" w:eastAsia="Times New Roman" w:hAnsi="Times New Roman" w:cs="Times New Roman"/>
          <w:b/>
          <w:color w:val="000000"/>
          <w:sz w:val="40"/>
          <w:szCs w:val="40"/>
        </w:rPr>
        <w:t>Development of a student performance monitoring tool based on technical requirements for Information Systems Education</w:t>
      </w:r>
    </w:p>
    <w:p w14:paraId="38D8F592" w14:textId="77777777" w:rsidR="002E7F5E" w:rsidRDefault="002E7F5E">
      <w:pPr>
        <w:pBdr>
          <w:top w:val="nil"/>
          <w:left w:val="nil"/>
          <w:bottom w:val="nil"/>
          <w:right w:val="nil"/>
          <w:between w:val="nil"/>
        </w:pBdr>
        <w:spacing w:after="240" w:line="300" w:lineRule="auto"/>
        <w:jc w:val="center"/>
        <w:rPr>
          <w:rFonts w:ascii="Times New Roman" w:eastAsia="Times New Roman" w:hAnsi="Times New Roman" w:cs="Times New Roman"/>
          <w:color w:val="000000"/>
          <w:sz w:val="24"/>
          <w:szCs w:val="24"/>
        </w:rPr>
      </w:pPr>
    </w:p>
    <w:p w14:paraId="7651A566" w14:textId="77777777" w:rsidR="002E7F5E" w:rsidRDefault="002E7F5E">
      <w:pPr>
        <w:pBdr>
          <w:top w:val="nil"/>
          <w:left w:val="nil"/>
          <w:bottom w:val="nil"/>
          <w:right w:val="nil"/>
          <w:between w:val="nil"/>
        </w:pBdr>
        <w:spacing w:after="240" w:line="300" w:lineRule="auto"/>
        <w:jc w:val="center"/>
        <w:rPr>
          <w:rFonts w:ascii="Times New Roman" w:eastAsia="Times New Roman" w:hAnsi="Times New Roman" w:cs="Times New Roman"/>
          <w:color w:val="000000"/>
          <w:sz w:val="24"/>
          <w:szCs w:val="24"/>
        </w:rPr>
      </w:pPr>
    </w:p>
    <w:p w14:paraId="35431F35" w14:textId="77777777" w:rsidR="002E7F5E" w:rsidRPr="004247DD" w:rsidRDefault="00AD326F">
      <w:pPr>
        <w:pBdr>
          <w:top w:val="nil"/>
          <w:left w:val="nil"/>
          <w:bottom w:val="nil"/>
          <w:right w:val="nil"/>
          <w:between w:val="nil"/>
        </w:pBdr>
        <w:spacing w:after="0" w:line="300" w:lineRule="auto"/>
        <w:jc w:val="center"/>
        <w:rPr>
          <w:rFonts w:ascii="Times New Roman" w:eastAsia="Times New Roman" w:hAnsi="Times New Roman" w:cs="Times New Roman"/>
          <w:color w:val="000000"/>
          <w:sz w:val="28"/>
          <w:szCs w:val="28"/>
          <w:lang w:val="de-DE"/>
        </w:rPr>
      </w:pPr>
      <w:r w:rsidRPr="004247DD">
        <w:rPr>
          <w:rFonts w:ascii="Times New Roman" w:eastAsia="Times New Roman" w:hAnsi="Times New Roman" w:cs="Times New Roman"/>
          <w:color w:val="000000"/>
          <w:sz w:val="28"/>
          <w:szCs w:val="28"/>
          <w:lang w:val="de-DE"/>
        </w:rPr>
        <w:t>Furkan Gürbüz</w:t>
      </w:r>
    </w:p>
    <w:p w14:paraId="6B11167C" w14:textId="77777777" w:rsidR="002E7F5E" w:rsidRPr="004247DD" w:rsidRDefault="002E7F5E">
      <w:pPr>
        <w:pBdr>
          <w:top w:val="nil"/>
          <w:left w:val="nil"/>
          <w:bottom w:val="nil"/>
          <w:right w:val="nil"/>
          <w:between w:val="nil"/>
        </w:pBdr>
        <w:spacing w:after="240" w:line="300" w:lineRule="auto"/>
        <w:jc w:val="both"/>
        <w:rPr>
          <w:rFonts w:ascii="Times New Roman" w:eastAsia="Times New Roman" w:hAnsi="Times New Roman" w:cs="Times New Roman"/>
          <w:color w:val="000000"/>
          <w:sz w:val="24"/>
          <w:szCs w:val="24"/>
          <w:lang w:val="de-DE"/>
        </w:rPr>
      </w:pPr>
    </w:p>
    <w:p w14:paraId="099871E9" w14:textId="77777777" w:rsidR="002E7F5E" w:rsidRPr="004247DD" w:rsidRDefault="00AD326F">
      <w:pPr>
        <w:jc w:val="both"/>
        <w:rPr>
          <w:rFonts w:ascii="Times New Roman" w:eastAsia="Times New Roman" w:hAnsi="Times New Roman" w:cs="Times New Roman"/>
          <w:lang w:val="de-DE"/>
        </w:rPr>
      </w:pPr>
      <w:r>
        <w:rPr>
          <w:rFonts w:ascii="Times New Roman" w:eastAsia="Times New Roman" w:hAnsi="Times New Roman" w:cs="Times New Roman"/>
          <w:noProof/>
          <w:color w:val="000000"/>
          <w:sz w:val="28"/>
          <w:szCs w:val="28"/>
        </w:rPr>
        <w:drawing>
          <wp:anchor distT="0" distB="0" distL="114300" distR="114300" simplePos="0" relativeHeight="251659264" behindDoc="0" locked="0" layoutInCell="1" hidden="0" allowOverlap="1" wp14:anchorId="07EBD7C4" wp14:editId="7DC134F2">
            <wp:simplePos x="0" y="0"/>
            <wp:positionH relativeFrom="margin">
              <wp:align>center</wp:align>
            </wp:positionH>
            <wp:positionV relativeFrom="margin">
              <wp:posOffset>7793355</wp:posOffset>
            </wp:positionV>
            <wp:extent cx="1556385" cy="1556385"/>
            <wp:effectExtent l="0" t="0" r="0" b="0"/>
            <wp:wrapSquare wrapText="bothSides" distT="0" distB="0" distL="114300" distR="114300"/>
            <wp:docPr id="1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1556385" cy="1556385"/>
                    </a:xfrm>
                    <a:prstGeom prst="rect">
                      <a:avLst/>
                    </a:prstGeom>
                    <a:ln/>
                  </pic:spPr>
                </pic:pic>
              </a:graphicData>
            </a:graphic>
          </wp:anchor>
        </w:drawing>
      </w:r>
      <w:r w:rsidRPr="004247DD">
        <w:rPr>
          <w:lang w:val="de-DE"/>
        </w:rPr>
        <w:br w:type="page"/>
      </w:r>
    </w:p>
    <w:p w14:paraId="3856A99F" w14:textId="77777777" w:rsidR="002E7F5E" w:rsidRPr="004247DD" w:rsidRDefault="00AD326F">
      <w:pPr>
        <w:pBdr>
          <w:top w:val="nil"/>
          <w:left w:val="nil"/>
          <w:bottom w:val="nil"/>
          <w:right w:val="nil"/>
          <w:between w:val="nil"/>
        </w:pBdr>
        <w:spacing w:after="240" w:line="300" w:lineRule="auto"/>
        <w:jc w:val="center"/>
        <w:rPr>
          <w:rFonts w:ascii="Times New Roman" w:eastAsia="Times New Roman" w:hAnsi="Times New Roman" w:cs="Times New Roman"/>
          <w:b/>
          <w:color w:val="000000"/>
          <w:sz w:val="36"/>
          <w:szCs w:val="36"/>
          <w:lang w:val="de-DE"/>
        </w:rPr>
      </w:pPr>
      <w:bookmarkStart w:id="0" w:name="_heading=h.gjdgxs" w:colFirst="0" w:colLast="0"/>
      <w:bookmarkEnd w:id="0"/>
      <w:r>
        <w:rPr>
          <w:rFonts w:ascii="Times New Roman" w:eastAsia="Times New Roman" w:hAnsi="Times New Roman" w:cs="Times New Roman"/>
          <w:noProof/>
          <w:color w:val="000000"/>
          <w:sz w:val="36"/>
          <w:szCs w:val="36"/>
        </w:rPr>
        <w:lastRenderedPageBreak/>
        <w:drawing>
          <wp:anchor distT="0" distB="0" distL="114300" distR="114300" simplePos="0" relativeHeight="251660288" behindDoc="0" locked="0" layoutInCell="1" hidden="0" allowOverlap="1" wp14:anchorId="78191156" wp14:editId="74BAFFF5">
            <wp:simplePos x="0" y="0"/>
            <wp:positionH relativeFrom="margin">
              <wp:align>center</wp:align>
            </wp:positionH>
            <wp:positionV relativeFrom="margin">
              <wp:posOffset>4445</wp:posOffset>
            </wp:positionV>
            <wp:extent cx="1465580" cy="795020"/>
            <wp:effectExtent l="0" t="0" r="0" b="0"/>
            <wp:wrapSquare wrapText="bothSides" distT="0" distB="0" distL="114300" distR="114300"/>
            <wp:docPr id="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l="1028" t="2543"/>
                    <a:stretch>
                      <a:fillRect/>
                    </a:stretch>
                  </pic:blipFill>
                  <pic:spPr>
                    <a:xfrm>
                      <a:off x="0" y="0"/>
                      <a:ext cx="1465580" cy="795020"/>
                    </a:xfrm>
                    <a:prstGeom prst="rect">
                      <a:avLst/>
                    </a:prstGeom>
                    <a:ln/>
                  </pic:spPr>
                </pic:pic>
              </a:graphicData>
            </a:graphic>
          </wp:anchor>
        </w:drawing>
      </w:r>
    </w:p>
    <w:p w14:paraId="6FB61884" w14:textId="77777777" w:rsidR="002E7F5E" w:rsidRPr="004247DD" w:rsidRDefault="002E7F5E">
      <w:pPr>
        <w:pBdr>
          <w:top w:val="nil"/>
          <w:left w:val="nil"/>
          <w:bottom w:val="nil"/>
          <w:right w:val="nil"/>
          <w:between w:val="nil"/>
        </w:pBdr>
        <w:spacing w:after="240" w:line="300" w:lineRule="auto"/>
        <w:jc w:val="center"/>
        <w:rPr>
          <w:rFonts w:ascii="Times New Roman" w:eastAsia="Times New Roman" w:hAnsi="Times New Roman" w:cs="Times New Roman"/>
          <w:b/>
          <w:color w:val="000000"/>
          <w:sz w:val="36"/>
          <w:szCs w:val="36"/>
          <w:lang w:val="de-DE"/>
        </w:rPr>
      </w:pPr>
    </w:p>
    <w:p w14:paraId="37D78567" w14:textId="77777777" w:rsidR="002E7F5E" w:rsidRPr="004247DD" w:rsidRDefault="002E7F5E">
      <w:pPr>
        <w:pBdr>
          <w:top w:val="nil"/>
          <w:left w:val="nil"/>
          <w:bottom w:val="nil"/>
          <w:right w:val="nil"/>
          <w:between w:val="nil"/>
        </w:pBdr>
        <w:spacing w:after="240" w:line="300" w:lineRule="auto"/>
        <w:jc w:val="center"/>
        <w:rPr>
          <w:rFonts w:ascii="Times New Roman" w:eastAsia="Times New Roman" w:hAnsi="Times New Roman" w:cs="Times New Roman"/>
          <w:b/>
          <w:color w:val="000000"/>
          <w:sz w:val="36"/>
          <w:szCs w:val="36"/>
          <w:lang w:val="de-DE"/>
        </w:rPr>
      </w:pPr>
    </w:p>
    <w:p w14:paraId="62258739" w14:textId="77777777" w:rsidR="002E7F5E" w:rsidRPr="004247DD" w:rsidRDefault="00AD326F">
      <w:pPr>
        <w:pBdr>
          <w:top w:val="nil"/>
          <w:left w:val="nil"/>
          <w:bottom w:val="nil"/>
          <w:right w:val="nil"/>
          <w:between w:val="nil"/>
        </w:pBdr>
        <w:spacing w:after="240" w:line="300" w:lineRule="auto"/>
        <w:jc w:val="center"/>
        <w:rPr>
          <w:rFonts w:ascii="Times New Roman" w:eastAsia="Times New Roman" w:hAnsi="Times New Roman" w:cs="Times New Roman"/>
          <w:color w:val="000000"/>
          <w:sz w:val="28"/>
          <w:szCs w:val="28"/>
          <w:lang w:val="de-DE"/>
        </w:rPr>
      </w:pPr>
      <w:r w:rsidRPr="004247DD">
        <w:rPr>
          <w:rFonts w:ascii="Times New Roman" w:eastAsia="Times New Roman" w:hAnsi="Times New Roman" w:cs="Times New Roman"/>
          <w:color w:val="000000"/>
          <w:sz w:val="36"/>
          <w:szCs w:val="36"/>
          <w:lang w:val="de-DE"/>
        </w:rPr>
        <w:t>FAKULTÄT FÜR INFORMATIK</w:t>
      </w:r>
      <w:r w:rsidRPr="004247DD">
        <w:rPr>
          <w:rFonts w:ascii="Times New Roman" w:eastAsia="Times New Roman" w:hAnsi="Times New Roman" w:cs="Times New Roman"/>
          <w:color w:val="000000"/>
          <w:sz w:val="28"/>
          <w:szCs w:val="28"/>
          <w:lang w:val="de-DE"/>
        </w:rPr>
        <w:br/>
        <w:t>DER TECHNISCHEN UNIVERSITÄT MÜNCHEN</w:t>
      </w:r>
    </w:p>
    <w:p w14:paraId="54C1887F" w14:textId="77777777" w:rsidR="002E7F5E" w:rsidRPr="004247DD" w:rsidRDefault="002E7F5E">
      <w:pPr>
        <w:pBdr>
          <w:top w:val="nil"/>
          <w:left w:val="nil"/>
          <w:bottom w:val="nil"/>
          <w:right w:val="nil"/>
          <w:between w:val="nil"/>
        </w:pBdr>
        <w:spacing w:after="240" w:line="300" w:lineRule="auto"/>
        <w:jc w:val="center"/>
        <w:rPr>
          <w:rFonts w:ascii="Times New Roman" w:eastAsia="Times New Roman" w:hAnsi="Times New Roman" w:cs="Times New Roman"/>
          <w:color w:val="000000"/>
          <w:sz w:val="24"/>
          <w:szCs w:val="24"/>
          <w:lang w:val="de-DE"/>
        </w:rPr>
      </w:pPr>
    </w:p>
    <w:p w14:paraId="1F9E5478" w14:textId="77777777" w:rsidR="002E7F5E" w:rsidRPr="004247DD" w:rsidRDefault="00AD326F">
      <w:pPr>
        <w:pBdr>
          <w:top w:val="nil"/>
          <w:left w:val="nil"/>
          <w:bottom w:val="nil"/>
          <w:right w:val="nil"/>
          <w:between w:val="nil"/>
        </w:pBdr>
        <w:spacing w:after="240" w:line="300" w:lineRule="auto"/>
        <w:jc w:val="center"/>
        <w:rPr>
          <w:rFonts w:ascii="Times New Roman" w:eastAsia="Times New Roman" w:hAnsi="Times New Roman" w:cs="Times New Roman"/>
          <w:color w:val="000000"/>
          <w:sz w:val="24"/>
          <w:szCs w:val="24"/>
          <w:lang w:val="de-DE"/>
        </w:rPr>
      </w:pPr>
      <w:r w:rsidRPr="004247DD">
        <w:rPr>
          <w:rFonts w:ascii="Times New Roman" w:eastAsia="Times New Roman" w:hAnsi="Times New Roman" w:cs="Times New Roman"/>
          <w:color w:val="000000"/>
          <w:sz w:val="28"/>
          <w:szCs w:val="28"/>
          <w:lang w:val="de-DE"/>
        </w:rPr>
        <w:t>Bachelor’s Thesis in Information Systems</w:t>
      </w:r>
    </w:p>
    <w:p w14:paraId="181B3B64" w14:textId="77777777" w:rsidR="002E7F5E" w:rsidRPr="004247DD" w:rsidRDefault="002E7F5E">
      <w:pPr>
        <w:pBdr>
          <w:top w:val="nil"/>
          <w:left w:val="nil"/>
          <w:bottom w:val="nil"/>
          <w:right w:val="nil"/>
          <w:between w:val="nil"/>
        </w:pBdr>
        <w:spacing w:after="240" w:line="300" w:lineRule="auto"/>
        <w:jc w:val="center"/>
        <w:rPr>
          <w:rFonts w:ascii="Times New Roman" w:eastAsia="Times New Roman" w:hAnsi="Times New Roman" w:cs="Times New Roman"/>
          <w:color w:val="000000"/>
          <w:sz w:val="24"/>
          <w:szCs w:val="24"/>
          <w:lang w:val="de-DE"/>
        </w:rPr>
      </w:pPr>
    </w:p>
    <w:p w14:paraId="67C21CDB" w14:textId="77777777" w:rsidR="002E7F5E" w:rsidRPr="004247DD" w:rsidRDefault="00AD326F">
      <w:pPr>
        <w:pBdr>
          <w:top w:val="nil"/>
          <w:left w:val="nil"/>
          <w:bottom w:val="nil"/>
          <w:right w:val="nil"/>
          <w:between w:val="nil"/>
        </w:pBdr>
        <w:spacing w:after="240" w:line="300" w:lineRule="auto"/>
        <w:jc w:val="center"/>
        <w:rPr>
          <w:rFonts w:ascii="Times New Roman" w:eastAsia="Times New Roman" w:hAnsi="Times New Roman" w:cs="Times New Roman"/>
          <w:b/>
          <w:color w:val="000000"/>
          <w:sz w:val="40"/>
          <w:szCs w:val="40"/>
          <w:lang w:val="de-DE"/>
        </w:rPr>
      </w:pPr>
      <w:r w:rsidRPr="004247DD">
        <w:rPr>
          <w:rFonts w:ascii="Times New Roman" w:eastAsia="Times New Roman" w:hAnsi="Times New Roman" w:cs="Times New Roman"/>
          <w:b/>
          <w:color w:val="000000"/>
          <w:sz w:val="40"/>
          <w:szCs w:val="40"/>
          <w:lang w:val="de-DE"/>
        </w:rPr>
        <w:t>Entwicklung eines Tools zur Überwachung der Studentenleistung basierend auf technischen Anforderungen für die Wirtschaftsinformatik</w:t>
      </w:r>
    </w:p>
    <w:p w14:paraId="1CD9D9DF" w14:textId="77777777" w:rsidR="002E7F5E" w:rsidRPr="004247DD" w:rsidRDefault="002E7F5E">
      <w:pPr>
        <w:pBdr>
          <w:top w:val="nil"/>
          <w:left w:val="nil"/>
          <w:bottom w:val="nil"/>
          <w:right w:val="nil"/>
          <w:between w:val="nil"/>
        </w:pBdr>
        <w:spacing w:after="240" w:line="300" w:lineRule="auto"/>
        <w:jc w:val="center"/>
        <w:rPr>
          <w:rFonts w:ascii="Times New Roman" w:eastAsia="Times New Roman" w:hAnsi="Times New Roman" w:cs="Times New Roman"/>
          <w:b/>
          <w:color w:val="000000"/>
          <w:sz w:val="40"/>
          <w:szCs w:val="40"/>
          <w:lang w:val="de-DE"/>
        </w:rPr>
      </w:pPr>
    </w:p>
    <w:p w14:paraId="6C881175" w14:textId="77777777" w:rsidR="002E7F5E" w:rsidRDefault="00AD326F">
      <w:pPr>
        <w:pBdr>
          <w:top w:val="nil"/>
          <w:left w:val="nil"/>
          <w:bottom w:val="nil"/>
          <w:right w:val="nil"/>
          <w:between w:val="nil"/>
        </w:pBdr>
        <w:spacing w:after="240" w:line="300" w:lineRule="auto"/>
        <w:jc w:val="center"/>
        <w:rPr>
          <w:rFonts w:ascii="Times New Roman" w:eastAsia="Times New Roman" w:hAnsi="Times New Roman" w:cs="Times New Roman"/>
          <w:b/>
          <w:color w:val="000000"/>
          <w:sz w:val="40"/>
          <w:szCs w:val="40"/>
        </w:rPr>
      </w:pPr>
      <w:r>
        <w:rPr>
          <w:rFonts w:ascii="Times New Roman" w:eastAsia="Times New Roman" w:hAnsi="Times New Roman" w:cs="Times New Roman"/>
          <w:b/>
          <w:color w:val="000000"/>
          <w:sz w:val="40"/>
          <w:szCs w:val="40"/>
        </w:rPr>
        <w:t>Development of a student performance monitoring tool based on technical requirements for Information Systems Education</w:t>
      </w:r>
    </w:p>
    <w:p w14:paraId="3B12A05A" w14:textId="77777777" w:rsidR="002E7F5E" w:rsidRDefault="002E7F5E">
      <w:pPr>
        <w:pBdr>
          <w:top w:val="nil"/>
          <w:left w:val="nil"/>
          <w:bottom w:val="nil"/>
          <w:right w:val="nil"/>
          <w:between w:val="nil"/>
        </w:pBdr>
        <w:spacing w:after="0" w:line="300" w:lineRule="auto"/>
        <w:rPr>
          <w:rFonts w:ascii="Times New Roman" w:eastAsia="Times New Roman" w:hAnsi="Times New Roman" w:cs="Times New Roman"/>
          <w:color w:val="000000"/>
          <w:sz w:val="24"/>
          <w:szCs w:val="24"/>
        </w:rPr>
      </w:pPr>
    </w:p>
    <w:p w14:paraId="549E776F" w14:textId="77777777" w:rsidR="002E7F5E" w:rsidRDefault="00AD326F">
      <w:pPr>
        <w:pBdr>
          <w:top w:val="nil"/>
          <w:left w:val="nil"/>
          <w:bottom w:val="nil"/>
          <w:right w:val="nil"/>
          <w:between w:val="nil"/>
        </w:pBdr>
        <w:spacing w:after="0" w:line="300" w:lineRule="auto"/>
        <w:ind w:left="2124"/>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uthor</w:t>
      </w:r>
      <w:r>
        <w:rPr>
          <w:rFonts w:ascii="Times New Roman" w:eastAsia="Times New Roman" w:hAnsi="Times New Roman" w:cs="Times New Roman"/>
          <w:color w:val="000000"/>
          <w:sz w:val="28"/>
          <w:szCs w:val="28"/>
        </w:rPr>
        <w:tab/>
        <w:t>:</w:t>
      </w:r>
      <w:r>
        <w:rPr>
          <w:rFonts w:ascii="Times New Roman" w:eastAsia="Times New Roman" w:hAnsi="Times New Roman" w:cs="Times New Roman"/>
          <w:color w:val="000000"/>
          <w:sz w:val="28"/>
          <w:szCs w:val="28"/>
        </w:rPr>
        <w:tab/>
        <w:t>Furkan Gürbüz</w:t>
      </w:r>
    </w:p>
    <w:p w14:paraId="5E58B5E3" w14:textId="77777777" w:rsidR="002E7F5E" w:rsidRDefault="00AD326F">
      <w:pPr>
        <w:pBdr>
          <w:top w:val="nil"/>
          <w:left w:val="nil"/>
          <w:bottom w:val="nil"/>
          <w:right w:val="nil"/>
          <w:between w:val="nil"/>
        </w:pBdr>
        <w:spacing w:after="0" w:line="300" w:lineRule="auto"/>
        <w:ind w:left="2124"/>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Supervisor</w:t>
      </w:r>
      <w:r>
        <w:rPr>
          <w:rFonts w:ascii="Times New Roman" w:eastAsia="Times New Roman" w:hAnsi="Times New Roman" w:cs="Times New Roman"/>
          <w:color w:val="000000"/>
          <w:sz w:val="28"/>
          <w:szCs w:val="28"/>
        </w:rPr>
        <w:tab/>
        <w:t xml:space="preserve">: </w:t>
      </w:r>
      <w:r>
        <w:rPr>
          <w:rFonts w:ascii="Times New Roman" w:eastAsia="Times New Roman" w:hAnsi="Times New Roman" w:cs="Times New Roman"/>
          <w:color w:val="000000"/>
          <w:sz w:val="28"/>
          <w:szCs w:val="28"/>
        </w:rPr>
        <w:tab/>
        <w:t>Prof. Dr. Helmut Krcmar</w:t>
      </w:r>
    </w:p>
    <w:p w14:paraId="0C46BA22" w14:textId="77777777" w:rsidR="002E7F5E" w:rsidRDefault="00AD326F">
      <w:pPr>
        <w:pBdr>
          <w:top w:val="nil"/>
          <w:left w:val="nil"/>
          <w:bottom w:val="nil"/>
          <w:right w:val="nil"/>
          <w:between w:val="nil"/>
        </w:pBdr>
        <w:spacing w:after="0" w:line="300" w:lineRule="auto"/>
        <w:ind w:left="1416" w:firstLine="707"/>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dvisors</w:t>
      </w:r>
      <w:r>
        <w:rPr>
          <w:rFonts w:ascii="Times New Roman" w:eastAsia="Times New Roman" w:hAnsi="Times New Roman" w:cs="Times New Roman"/>
          <w:color w:val="000000"/>
          <w:sz w:val="28"/>
          <w:szCs w:val="28"/>
        </w:rPr>
        <w:tab/>
        <w:t>:</w:t>
      </w:r>
      <w:r>
        <w:rPr>
          <w:rFonts w:ascii="Times New Roman" w:eastAsia="Times New Roman" w:hAnsi="Times New Roman" w:cs="Times New Roman"/>
          <w:color w:val="000000"/>
          <w:sz w:val="28"/>
          <w:szCs w:val="28"/>
        </w:rPr>
        <w:tab/>
        <w:t>Borys Levkovskyi, M.Sc.</w:t>
      </w:r>
      <w:r>
        <w:rPr>
          <w:rFonts w:ascii="Times New Roman" w:eastAsia="Times New Roman" w:hAnsi="Times New Roman" w:cs="Times New Roman"/>
          <w:sz w:val="28"/>
          <w:szCs w:val="28"/>
        </w:rPr>
        <w:t xml:space="preserve"> </w:t>
      </w:r>
    </w:p>
    <w:p w14:paraId="105F56B6" w14:textId="6D0946B8" w:rsidR="002E7F5E" w:rsidRPr="004247DD" w:rsidRDefault="0053736C">
      <w:pPr>
        <w:pBdr>
          <w:top w:val="nil"/>
          <w:left w:val="nil"/>
          <w:bottom w:val="nil"/>
          <w:right w:val="nil"/>
          <w:between w:val="nil"/>
        </w:pBdr>
        <w:spacing w:after="0" w:line="300" w:lineRule="auto"/>
        <w:ind w:left="3540" w:firstLine="708"/>
        <w:rPr>
          <w:rFonts w:ascii="Times New Roman" w:eastAsia="Times New Roman" w:hAnsi="Times New Roman" w:cs="Times New Roman"/>
          <w:sz w:val="28"/>
          <w:szCs w:val="28"/>
          <w:lang w:val="de-DE"/>
        </w:rPr>
      </w:pPr>
      <w:r w:rsidRPr="005B11A2">
        <w:rPr>
          <w:rFonts w:ascii="Times New Roman" w:eastAsia="Times New Roman" w:hAnsi="Times New Roman" w:cs="Times New Roman"/>
          <w:color w:val="000000"/>
          <w:sz w:val="28"/>
          <w:szCs w:val="28"/>
        </w:rPr>
        <w:t xml:space="preserve"> </w:t>
      </w:r>
      <w:r w:rsidR="00AD326F" w:rsidRPr="004247DD">
        <w:rPr>
          <w:rFonts w:ascii="Times New Roman" w:eastAsia="Times New Roman" w:hAnsi="Times New Roman" w:cs="Times New Roman"/>
          <w:color w:val="000000"/>
          <w:sz w:val="28"/>
          <w:szCs w:val="28"/>
          <w:lang w:val="de-DE"/>
        </w:rPr>
        <w:t>Sophie Heim, M.Sc.</w:t>
      </w:r>
    </w:p>
    <w:p w14:paraId="348E4BF9" w14:textId="77777777" w:rsidR="002E7F5E" w:rsidRPr="004247DD" w:rsidRDefault="00AD326F">
      <w:pPr>
        <w:pBdr>
          <w:top w:val="nil"/>
          <w:left w:val="nil"/>
          <w:bottom w:val="nil"/>
          <w:right w:val="nil"/>
          <w:between w:val="nil"/>
        </w:pBdr>
        <w:spacing w:after="0" w:line="300" w:lineRule="auto"/>
        <w:ind w:left="1416"/>
        <w:rPr>
          <w:rFonts w:ascii="Times New Roman" w:eastAsia="Times New Roman" w:hAnsi="Times New Roman" w:cs="Times New Roman"/>
          <w:sz w:val="28"/>
          <w:szCs w:val="28"/>
          <w:lang w:val="de-DE"/>
        </w:rPr>
      </w:pPr>
      <w:r w:rsidRPr="004247DD">
        <w:rPr>
          <w:rFonts w:ascii="Times New Roman" w:eastAsia="Times New Roman" w:hAnsi="Times New Roman" w:cs="Times New Roman"/>
          <w:color w:val="000000"/>
          <w:sz w:val="28"/>
          <w:szCs w:val="28"/>
          <w:lang w:val="de-DE"/>
        </w:rPr>
        <w:t>Submission date</w:t>
      </w:r>
      <w:r w:rsidRPr="004247DD">
        <w:rPr>
          <w:rFonts w:ascii="Times New Roman" w:eastAsia="Times New Roman" w:hAnsi="Times New Roman" w:cs="Times New Roman"/>
          <w:color w:val="000000"/>
          <w:sz w:val="28"/>
          <w:szCs w:val="28"/>
          <w:lang w:val="de-DE"/>
        </w:rPr>
        <w:tab/>
        <w:t>:</w:t>
      </w:r>
      <w:r w:rsidRPr="004247DD">
        <w:rPr>
          <w:rFonts w:ascii="Times New Roman" w:eastAsia="Times New Roman" w:hAnsi="Times New Roman" w:cs="Times New Roman"/>
          <w:color w:val="000000"/>
          <w:sz w:val="28"/>
          <w:szCs w:val="28"/>
          <w:lang w:val="de-DE"/>
        </w:rPr>
        <w:tab/>
        <w:t>15.10.2021</w:t>
      </w:r>
    </w:p>
    <w:p w14:paraId="520570B7" w14:textId="77777777" w:rsidR="002E7F5E" w:rsidRPr="004247DD" w:rsidRDefault="00AD326F">
      <w:pPr>
        <w:pBdr>
          <w:top w:val="nil"/>
          <w:left w:val="nil"/>
          <w:bottom w:val="nil"/>
          <w:right w:val="nil"/>
          <w:between w:val="nil"/>
        </w:pBdr>
        <w:spacing w:after="240" w:line="300" w:lineRule="auto"/>
        <w:jc w:val="both"/>
        <w:rPr>
          <w:rFonts w:ascii="Times New Roman" w:eastAsia="Times New Roman" w:hAnsi="Times New Roman" w:cs="Times New Roman"/>
          <w:color w:val="000000"/>
          <w:sz w:val="24"/>
          <w:szCs w:val="24"/>
          <w:lang w:val="de-DE"/>
        </w:rPr>
      </w:pPr>
      <w:r>
        <w:rPr>
          <w:rFonts w:ascii="Times New Roman" w:eastAsia="Times New Roman" w:hAnsi="Times New Roman" w:cs="Times New Roman"/>
          <w:noProof/>
          <w:color w:val="000000"/>
          <w:sz w:val="28"/>
          <w:szCs w:val="28"/>
        </w:rPr>
        <w:drawing>
          <wp:anchor distT="0" distB="0" distL="114300" distR="114300" simplePos="0" relativeHeight="251661312" behindDoc="0" locked="0" layoutInCell="1" hidden="0" allowOverlap="1" wp14:anchorId="44FA539D" wp14:editId="52668061">
            <wp:simplePos x="0" y="0"/>
            <wp:positionH relativeFrom="margin">
              <wp:align>center</wp:align>
            </wp:positionH>
            <wp:positionV relativeFrom="margin">
              <wp:posOffset>8117205</wp:posOffset>
            </wp:positionV>
            <wp:extent cx="1556385" cy="1556385"/>
            <wp:effectExtent l="0" t="0" r="0" b="0"/>
            <wp:wrapSquare wrapText="bothSides" distT="0" distB="0" distL="114300" distR="11430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1556385" cy="1556385"/>
                    </a:xfrm>
                    <a:prstGeom prst="rect">
                      <a:avLst/>
                    </a:prstGeom>
                    <a:ln/>
                  </pic:spPr>
                </pic:pic>
              </a:graphicData>
            </a:graphic>
          </wp:anchor>
        </w:drawing>
      </w:r>
    </w:p>
    <w:p w14:paraId="35C1ED7B" w14:textId="77777777" w:rsidR="002E7F5E" w:rsidRPr="004247DD" w:rsidRDefault="00AD326F">
      <w:pPr>
        <w:jc w:val="both"/>
        <w:rPr>
          <w:rFonts w:ascii="Times New Roman" w:eastAsia="Times New Roman" w:hAnsi="Times New Roman" w:cs="Times New Roman"/>
          <w:lang w:val="de-DE"/>
        </w:rPr>
      </w:pPr>
      <w:r w:rsidRPr="004247DD">
        <w:rPr>
          <w:lang w:val="de-DE"/>
        </w:rPr>
        <w:br w:type="page"/>
      </w:r>
    </w:p>
    <w:p w14:paraId="6BC048B8" w14:textId="77777777" w:rsidR="002E7F5E" w:rsidRPr="004247DD" w:rsidRDefault="00AD326F">
      <w:pPr>
        <w:jc w:val="both"/>
        <w:rPr>
          <w:rFonts w:ascii="Times New Roman" w:eastAsia="Times New Roman" w:hAnsi="Times New Roman" w:cs="Times New Roman"/>
          <w:sz w:val="28"/>
          <w:szCs w:val="28"/>
          <w:lang w:val="de-DE"/>
        </w:rPr>
      </w:pPr>
      <w:r w:rsidRPr="004247DD">
        <w:rPr>
          <w:rFonts w:ascii="Times New Roman" w:eastAsia="Times New Roman" w:hAnsi="Times New Roman" w:cs="Times New Roman"/>
          <w:sz w:val="28"/>
          <w:szCs w:val="28"/>
          <w:lang w:val="de-DE"/>
        </w:rPr>
        <w:lastRenderedPageBreak/>
        <w:t xml:space="preserve">Ich versichere, dass ich diese Bachelorarbeit selbstständig verfasst und nur die angegebenen Quellen und Hilfsmittel verwendet habe. </w:t>
      </w:r>
    </w:p>
    <w:p w14:paraId="4AB2AE28" w14:textId="77777777" w:rsidR="002E7F5E" w:rsidRDefault="00AD326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 confirm that this bachelor’s thesis is my own work and I have documented all sources and material used. </w:t>
      </w:r>
    </w:p>
    <w:p w14:paraId="43D0235A" w14:textId="77777777" w:rsidR="002E7F5E" w:rsidRDefault="002E7F5E">
      <w:pPr>
        <w:jc w:val="both"/>
        <w:rPr>
          <w:rFonts w:ascii="Times New Roman" w:eastAsia="Times New Roman" w:hAnsi="Times New Roman" w:cs="Times New Roman"/>
          <w:sz w:val="28"/>
          <w:szCs w:val="28"/>
        </w:rPr>
      </w:pPr>
    </w:p>
    <w:p w14:paraId="22E8FFF9" w14:textId="77777777" w:rsidR="002E7F5E" w:rsidRDefault="002E7F5E">
      <w:pPr>
        <w:jc w:val="both"/>
        <w:rPr>
          <w:rFonts w:ascii="Times New Roman" w:eastAsia="Times New Roman" w:hAnsi="Times New Roman" w:cs="Times New Roman"/>
          <w:sz w:val="28"/>
          <w:szCs w:val="28"/>
        </w:rPr>
      </w:pPr>
    </w:p>
    <w:p w14:paraId="5FB0C9D9" w14:textId="77777777" w:rsidR="002E7F5E" w:rsidRPr="004247DD" w:rsidRDefault="00AD326F">
      <w:pPr>
        <w:jc w:val="both"/>
        <w:rPr>
          <w:rFonts w:ascii="Times New Roman" w:eastAsia="Times New Roman" w:hAnsi="Times New Roman" w:cs="Times New Roman"/>
          <w:sz w:val="28"/>
          <w:szCs w:val="28"/>
          <w:lang w:val="de-DE"/>
        </w:rPr>
      </w:pPr>
      <w:r>
        <w:rPr>
          <w:rFonts w:ascii="Times New Roman" w:eastAsia="Times New Roman" w:hAnsi="Times New Roman" w:cs="Times New Roman"/>
          <w:sz w:val="28"/>
          <w:szCs w:val="28"/>
        </w:rPr>
        <w:tab/>
      </w:r>
      <w:r w:rsidRPr="004247DD">
        <w:rPr>
          <w:rFonts w:ascii="Times New Roman" w:eastAsia="Times New Roman" w:hAnsi="Times New Roman" w:cs="Times New Roman"/>
          <w:sz w:val="28"/>
          <w:szCs w:val="28"/>
          <w:lang w:val="de-DE"/>
        </w:rPr>
        <w:t>Garching b. München, den 15.10.2021</w:t>
      </w:r>
    </w:p>
    <w:p w14:paraId="1C3C743C" w14:textId="77777777" w:rsidR="002E7F5E" w:rsidRPr="004247DD" w:rsidRDefault="002E7F5E">
      <w:pPr>
        <w:jc w:val="both"/>
        <w:rPr>
          <w:rFonts w:ascii="Times New Roman" w:eastAsia="Times New Roman" w:hAnsi="Times New Roman" w:cs="Times New Roman"/>
          <w:sz w:val="28"/>
          <w:szCs w:val="28"/>
          <w:lang w:val="de-DE"/>
        </w:rPr>
      </w:pPr>
    </w:p>
    <w:p w14:paraId="5643D293" w14:textId="5AEB2BC6" w:rsidR="002E7F5E" w:rsidRPr="004247DD" w:rsidRDefault="00AD326F">
      <w:pPr>
        <w:jc w:val="both"/>
        <w:rPr>
          <w:rFonts w:ascii="Times New Roman" w:eastAsia="Times New Roman" w:hAnsi="Times New Roman" w:cs="Times New Roman"/>
          <w:sz w:val="28"/>
          <w:szCs w:val="28"/>
          <w:lang w:val="de-DE"/>
        </w:rPr>
      </w:pPr>
      <w:r w:rsidRPr="004247DD">
        <w:rPr>
          <w:rFonts w:ascii="Times New Roman" w:eastAsia="Times New Roman" w:hAnsi="Times New Roman" w:cs="Times New Roman"/>
          <w:sz w:val="28"/>
          <w:szCs w:val="28"/>
          <w:lang w:val="de-DE"/>
        </w:rPr>
        <w:tab/>
        <w:t>_________________________</w:t>
      </w:r>
      <w:r w:rsidR="0053736C">
        <w:rPr>
          <w:rFonts w:ascii="Times New Roman" w:eastAsia="Times New Roman" w:hAnsi="Times New Roman" w:cs="Times New Roman"/>
          <w:sz w:val="28"/>
          <w:szCs w:val="28"/>
          <w:lang w:val="de-DE"/>
        </w:rPr>
        <w:tab/>
      </w:r>
      <w:r w:rsidR="0053736C">
        <w:rPr>
          <w:rFonts w:ascii="Times New Roman" w:eastAsia="Times New Roman" w:hAnsi="Times New Roman" w:cs="Times New Roman"/>
          <w:sz w:val="28"/>
          <w:szCs w:val="28"/>
          <w:lang w:val="de-DE"/>
        </w:rPr>
        <w:tab/>
      </w:r>
      <w:r w:rsidR="0053736C">
        <w:rPr>
          <w:rFonts w:ascii="Times New Roman" w:eastAsia="Times New Roman" w:hAnsi="Times New Roman" w:cs="Times New Roman"/>
          <w:sz w:val="28"/>
          <w:szCs w:val="28"/>
          <w:lang w:val="de-DE"/>
        </w:rPr>
        <w:tab/>
      </w:r>
      <w:r w:rsidRPr="004247DD">
        <w:rPr>
          <w:rFonts w:ascii="Times New Roman" w:eastAsia="Times New Roman" w:hAnsi="Times New Roman" w:cs="Times New Roman"/>
          <w:sz w:val="28"/>
          <w:szCs w:val="28"/>
          <w:lang w:val="de-DE"/>
        </w:rPr>
        <w:t>______________________</w:t>
      </w:r>
    </w:p>
    <w:p w14:paraId="02F234C3" w14:textId="77777777" w:rsidR="002E7F5E" w:rsidRPr="004247DD" w:rsidRDefault="00AD326F">
      <w:pPr>
        <w:jc w:val="both"/>
        <w:rPr>
          <w:rFonts w:ascii="Times New Roman" w:eastAsia="Times New Roman" w:hAnsi="Times New Roman" w:cs="Times New Roman"/>
          <w:lang w:val="de-DE"/>
        </w:rPr>
      </w:pPr>
      <w:r w:rsidRPr="004247DD">
        <w:rPr>
          <w:rFonts w:ascii="Times New Roman" w:eastAsia="Times New Roman" w:hAnsi="Times New Roman" w:cs="Times New Roman"/>
          <w:sz w:val="28"/>
          <w:szCs w:val="28"/>
          <w:lang w:val="de-DE"/>
        </w:rPr>
        <w:tab/>
        <w:t xml:space="preserve">Ort, Datum </w:t>
      </w:r>
      <w:r w:rsidRPr="004247DD">
        <w:rPr>
          <w:rFonts w:ascii="Times New Roman" w:eastAsia="Times New Roman" w:hAnsi="Times New Roman" w:cs="Times New Roman"/>
          <w:sz w:val="28"/>
          <w:szCs w:val="28"/>
          <w:lang w:val="de-DE"/>
        </w:rPr>
        <w:tab/>
      </w:r>
      <w:r w:rsidRPr="004247DD">
        <w:rPr>
          <w:rFonts w:ascii="Times New Roman" w:eastAsia="Times New Roman" w:hAnsi="Times New Roman" w:cs="Times New Roman"/>
          <w:sz w:val="28"/>
          <w:szCs w:val="28"/>
          <w:lang w:val="de-DE"/>
        </w:rPr>
        <w:tab/>
      </w:r>
      <w:r w:rsidRPr="004247DD">
        <w:rPr>
          <w:rFonts w:ascii="Times New Roman" w:eastAsia="Times New Roman" w:hAnsi="Times New Roman" w:cs="Times New Roman"/>
          <w:sz w:val="28"/>
          <w:szCs w:val="28"/>
          <w:lang w:val="de-DE"/>
        </w:rPr>
        <w:tab/>
      </w:r>
      <w:r w:rsidRPr="004247DD">
        <w:rPr>
          <w:rFonts w:ascii="Times New Roman" w:eastAsia="Times New Roman" w:hAnsi="Times New Roman" w:cs="Times New Roman"/>
          <w:sz w:val="28"/>
          <w:szCs w:val="28"/>
          <w:lang w:val="de-DE"/>
        </w:rPr>
        <w:tab/>
      </w:r>
      <w:r w:rsidRPr="004247DD">
        <w:rPr>
          <w:rFonts w:ascii="Times New Roman" w:eastAsia="Times New Roman" w:hAnsi="Times New Roman" w:cs="Times New Roman"/>
          <w:sz w:val="28"/>
          <w:szCs w:val="28"/>
          <w:lang w:val="de-DE"/>
        </w:rPr>
        <w:tab/>
      </w:r>
      <w:r w:rsidRPr="004247DD">
        <w:rPr>
          <w:rFonts w:ascii="Times New Roman" w:eastAsia="Times New Roman" w:hAnsi="Times New Roman" w:cs="Times New Roman"/>
          <w:sz w:val="28"/>
          <w:szCs w:val="28"/>
          <w:lang w:val="de-DE"/>
        </w:rPr>
        <w:tab/>
        <w:t>Unterschrift</w:t>
      </w:r>
      <w:r w:rsidRPr="004247DD">
        <w:rPr>
          <w:rFonts w:ascii="Times New Roman" w:eastAsia="Times New Roman" w:hAnsi="Times New Roman" w:cs="Times New Roman"/>
          <w:sz w:val="28"/>
          <w:szCs w:val="28"/>
          <w:lang w:val="de-DE"/>
        </w:rPr>
        <w:tab/>
      </w:r>
      <w:r w:rsidRPr="004247DD">
        <w:rPr>
          <w:rFonts w:ascii="Times New Roman" w:eastAsia="Times New Roman" w:hAnsi="Times New Roman" w:cs="Times New Roman"/>
          <w:lang w:val="de-DE"/>
        </w:rPr>
        <w:t xml:space="preserve"> </w:t>
      </w:r>
      <w:r w:rsidRPr="004247DD">
        <w:rPr>
          <w:rFonts w:ascii="Times New Roman" w:eastAsia="Times New Roman" w:hAnsi="Times New Roman" w:cs="Times New Roman"/>
          <w:lang w:val="de-DE"/>
        </w:rPr>
        <w:tab/>
      </w:r>
    </w:p>
    <w:p w14:paraId="20DECAC6" w14:textId="77777777" w:rsidR="002E7F5E" w:rsidRPr="004247DD" w:rsidRDefault="002E7F5E">
      <w:pPr>
        <w:jc w:val="both"/>
        <w:rPr>
          <w:rFonts w:ascii="Times New Roman" w:eastAsia="Times New Roman" w:hAnsi="Times New Roman" w:cs="Times New Roman"/>
          <w:lang w:val="de-DE"/>
        </w:rPr>
      </w:pPr>
    </w:p>
    <w:p w14:paraId="1E15CEAC" w14:textId="77777777" w:rsidR="002E7F5E" w:rsidRPr="004247DD" w:rsidRDefault="002E7F5E">
      <w:pPr>
        <w:jc w:val="both"/>
        <w:rPr>
          <w:rFonts w:ascii="Times New Roman" w:eastAsia="Times New Roman" w:hAnsi="Times New Roman" w:cs="Times New Roman"/>
          <w:lang w:val="de-DE"/>
        </w:rPr>
        <w:sectPr w:rsidR="002E7F5E" w:rsidRPr="004247DD">
          <w:footerReference w:type="default" r:id="rId11"/>
          <w:footerReference w:type="first" r:id="rId12"/>
          <w:pgSz w:w="11906" w:h="16838"/>
          <w:pgMar w:top="1417" w:right="1417" w:bottom="1134" w:left="1417" w:header="708" w:footer="708" w:gutter="0"/>
          <w:pgNumType w:start="1"/>
          <w:cols w:space="720"/>
          <w:titlePg/>
        </w:sectPr>
      </w:pPr>
    </w:p>
    <w:p w14:paraId="45A66491" w14:textId="77777777" w:rsidR="002E7F5E" w:rsidRDefault="00AD326F">
      <w:pPr>
        <w:keepNext/>
        <w:keepLines/>
        <w:pBdr>
          <w:top w:val="nil"/>
          <w:left w:val="nil"/>
          <w:bottom w:val="nil"/>
          <w:right w:val="nil"/>
          <w:between w:val="nil"/>
        </w:pBdr>
        <w:spacing w:before="360" w:after="360"/>
        <w:ind w:left="431" w:hanging="431"/>
        <w:jc w:val="both"/>
        <w:rPr>
          <w:rFonts w:ascii="Times New Roman" w:eastAsia="Times New Roman" w:hAnsi="Times New Roman" w:cs="Times New Roman"/>
          <w:b/>
          <w:color w:val="0D0D0D"/>
          <w:sz w:val="28"/>
          <w:szCs w:val="28"/>
        </w:rPr>
      </w:pPr>
      <w:r>
        <w:rPr>
          <w:rFonts w:ascii="Times New Roman" w:eastAsia="Times New Roman" w:hAnsi="Times New Roman" w:cs="Times New Roman"/>
          <w:b/>
          <w:color w:val="0D0D0D"/>
          <w:sz w:val="28"/>
          <w:szCs w:val="28"/>
        </w:rPr>
        <w:lastRenderedPageBreak/>
        <w:t xml:space="preserve">Abstract </w:t>
      </w:r>
    </w:p>
    <w:p w14:paraId="1B6CDE7A" w14:textId="2EB99C53" w:rsidR="002E7F5E" w:rsidRDefault="00AD326F">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Thesis has the goal of defining and implementing a prototype for the learner performance monitoring tool, integrated into the ERP System of the SAP UCC Munich. In the beginning, the requirements framework will be defined. Therefore the requirements are elicited from literature and existing solutions with the same purpose and functionality. For the implementation of the elicited requirements, the ABAP programming language and the SAP UI5 framework are being used. After the implementation, there will be conducted quality assurance and evaluation with the help of a focus group discussion. </w:t>
      </w:r>
    </w:p>
    <w:p w14:paraId="21AED746" w14:textId="190756C4" w:rsidR="004871E2" w:rsidRDefault="004871E2">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Keywords: monitoring tool, e-learning, student performance, requirements engineering, framework, prototyping, ERP-System</w:t>
      </w:r>
    </w:p>
    <w:p w14:paraId="42E6E3B0" w14:textId="3208FDD7" w:rsidR="004871E2" w:rsidRDefault="004871E2" w:rsidP="004871E2">
      <w:pPr>
        <w:pStyle w:val="Inhaltsverzeichnisberschrift"/>
        <w:numPr>
          <w:ilvl w:val="0"/>
          <w:numId w:val="0"/>
        </w:numPr>
        <w:rPr>
          <w:rFonts w:ascii="Times New Roman" w:eastAsia="Times New Roman" w:hAnsi="Times New Roman"/>
          <w:sz w:val="24"/>
        </w:rPr>
      </w:pPr>
    </w:p>
    <w:sdt>
      <w:sdtPr>
        <w:rPr>
          <w:rFonts w:ascii="Times New Roman" w:hAnsi="Times New Roman"/>
          <w:b/>
          <w:sz w:val="28"/>
          <w:lang w:val="de-DE"/>
        </w:rPr>
        <w:id w:val="-1079432330"/>
        <w:docPartObj>
          <w:docPartGallery w:val="Table of Contents"/>
          <w:docPartUnique/>
        </w:docPartObj>
      </w:sdtPr>
      <w:sdtEndPr>
        <w:rPr>
          <w:rFonts w:ascii="Calibri" w:hAnsi="Calibri"/>
          <w:b w:val="0"/>
          <w:bCs/>
          <w:sz w:val="22"/>
          <w:lang w:val="en-US"/>
        </w:rPr>
      </w:sdtEndPr>
      <w:sdtContent>
        <w:p w14:paraId="72A7EAB6" w14:textId="5A066894" w:rsidR="003156BB" w:rsidRPr="003156BB" w:rsidRDefault="003156BB" w:rsidP="004871E2">
          <w:pPr>
            <w:jc w:val="both"/>
            <w:rPr>
              <w:rFonts w:ascii="Times New Roman" w:hAnsi="Times New Roman"/>
              <w:sz w:val="28"/>
            </w:rPr>
          </w:pPr>
          <w:r w:rsidRPr="003156BB">
            <w:rPr>
              <w:rFonts w:ascii="Times New Roman" w:hAnsi="Times New Roman"/>
              <w:sz w:val="28"/>
            </w:rPr>
            <w:t>Table of Content</w:t>
          </w:r>
        </w:p>
        <w:p w14:paraId="50CA8D4C" w14:textId="13BB198F" w:rsidR="00981C75" w:rsidRPr="000C2113" w:rsidRDefault="003156BB">
          <w:pPr>
            <w:pStyle w:val="Verzeichnis1"/>
            <w:tabs>
              <w:tab w:val="left" w:pos="440"/>
              <w:tab w:val="right" w:leader="dot" w:pos="9062"/>
            </w:tabs>
            <w:rPr>
              <w:rFonts w:ascii="Times New Roman" w:eastAsiaTheme="minorEastAsia" w:hAnsi="Times New Roman" w:cs="Times New Roman"/>
              <w:noProof/>
              <w:sz w:val="24"/>
              <w:szCs w:val="24"/>
              <w:lang w:val="de-DE"/>
            </w:rPr>
          </w:pPr>
          <w:r w:rsidRPr="000C2113">
            <w:rPr>
              <w:rFonts w:ascii="Times New Roman" w:hAnsi="Times New Roman" w:cs="Times New Roman"/>
              <w:sz w:val="24"/>
              <w:szCs w:val="24"/>
            </w:rPr>
            <w:fldChar w:fldCharType="begin"/>
          </w:r>
          <w:r w:rsidRPr="000C2113">
            <w:rPr>
              <w:rFonts w:ascii="Times New Roman" w:hAnsi="Times New Roman" w:cs="Times New Roman"/>
              <w:sz w:val="24"/>
              <w:szCs w:val="24"/>
            </w:rPr>
            <w:instrText xml:space="preserve"> TOC \o "1-3" \h \z \u </w:instrText>
          </w:r>
          <w:r w:rsidRPr="000C2113">
            <w:rPr>
              <w:rFonts w:ascii="Times New Roman" w:hAnsi="Times New Roman" w:cs="Times New Roman"/>
              <w:sz w:val="24"/>
              <w:szCs w:val="24"/>
            </w:rPr>
            <w:fldChar w:fldCharType="separate"/>
          </w:r>
          <w:hyperlink w:anchor="_Toc84706433" w:history="1">
            <w:r w:rsidR="00981C75" w:rsidRPr="000C2113">
              <w:rPr>
                <w:rStyle w:val="Hyperlink"/>
                <w:rFonts w:ascii="Times New Roman" w:hAnsi="Times New Roman" w:cs="Times New Roman"/>
                <w:noProof/>
                <w:sz w:val="24"/>
                <w:szCs w:val="24"/>
              </w:rPr>
              <w:t>1</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Introduction</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33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1</w:t>
            </w:r>
            <w:r w:rsidR="00981C75" w:rsidRPr="000C2113">
              <w:rPr>
                <w:rFonts w:ascii="Times New Roman" w:hAnsi="Times New Roman" w:cs="Times New Roman"/>
                <w:noProof/>
                <w:webHidden/>
                <w:sz w:val="24"/>
                <w:szCs w:val="24"/>
              </w:rPr>
              <w:fldChar w:fldCharType="end"/>
            </w:r>
          </w:hyperlink>
        </w:p>
        <w:p w14:paraId="059B76C1" w14:textId="193DE62F" w:rsidR="00981C75" w:rsidRPr="000C2113" w:rsidRDefault="00DF0BE3">
          <w:pPr>
            <w:pStyle w:val="Verzeichnis2"/>
            <w:tabs>
              <w:tab w:val="left" w:pos="880"/>
              <w:tab w:val="right" w:leader="dot" w:pos="9062"/>
            </w:tabs>
            <w:rPr>
              <w:rFonts w:ascii="Times New Roman" w:eastAsiaTheme="minorEastAsia" w:hAnsi="Times New Roman" w:cs="Times New Roman"/>
              <w:noProof/>
              <w:sz w:val="24"/>
              <w:szCs w:val="24"/>
              <w:lang w:val="de-DE"/>
            </w:rPr>
          </w:pPr>
          <w:hyperlink w:anchor="_Toc84706434" w:history="1">
            <w:r w:rsidR="00981C75" w:rsidRPr="000C2113">
              <w:rPr>
                <w:rStyle w:val="Hyperlink"/>
                <w:rFonts w:ascii="Times New Roman" w:hAnsi="Times New Roman" w:cs="Times New Roman"/>
                <w:noProof/>
                <w:sz w:val="24"/>
                <w:szCs w:val="24"/>
              </w:rPr>
              <w:t>1.1</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Motivation</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34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1</w:t>
            </w:r>
            <w:r w:rsidR="00981C75" w:rsidRPr="000C2113">
              <w:rPr>
                <w:rFonts w:ascii="Times New Roman" w:hAnsi="Times New Roman" w:cs="Times New Roman"/>
                <w:noProof/>
                <w:webHidden/>
                <w:sz w:val="24"/>
                <w:szCs w:val="24"/>
              </w:rPr>
              <w:fldChar w:fldCharType="end"/>
            </w:r>
          </w:hyperlink>
        </w:p>
        <w:p w14:paraId="38276AEF" w14:textId="7E316BA8" w:rsidR="00981C75" w:rsidRPr="000C2113" w:rsidRDefault="00DF0BE3">
          <w:pPr>
            <w:pStyle w:val="Verzeichnis2"/>
            <w:tabs>
              <w:tab w:val="left" w:pos="880"/>
              <w:tab w:val="right" w:leader="dot" w:pos="9062"/>
            </w:tabs>
            <w:rPr>
              <w:rFonts w:ascii="Times New Roman" w:eastAsiaTheme="minorEastAsia" w:hAnsi="Times New Roman" w:cs="Times New Roman"/>
              <w:noProof/>
              <w:sz w:val="24"/>
              <w:szCs w:val="24"/>
              <w:lang w:val="de-DE"/>
            </w:rPr>
          </w:pPr>
          <w:hyperlink w:anchor="_Toc84706435" w:history="1">
            <w:r w:rsidR="00981C75" w:rsidRPr="000C2113">
              <w:rPr>
                <w:rStyle w:val="Hyperlink"/>
                <w:rFonts w:ascii="Times New Roman" w:hAnsi="Times New Roman" w:cs="Times New Roman"/>
                <w:noProof/>
                <w:sz w:val="24"/>
                <w:szCs w:val="24"/>
              </w:rPr>
              <w:t>1.2</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Research Question and Methodology</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35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2</w:t>
            </w:r>
            <w:r w:rsidR="00981C75" w:rsidRPr="000C2113">
              <w:rPr>
                <w:rFonts w:ascii="Times New Roman" w:hAnsi="Times New Roman" w:cs="Times New Roman"/>
                <w:noProof/>
                <w:webHidden/>
                <w:sz w:val="24"/>
                <w:szCs w:val="24"/>
              </w:rPr>
              <w:fldChar w:fldCharType="end"/>
            </w:r>
          </w:hyperlink>
        </w:p>
        <w:p w14:paraId="5B3E1BBA" w14:textId="0A2E975F" w:rsidR="00981C75" w:rsidRPr="000C2113" w:rsidRDefault="00DF0BE3">
          <w:pPr>
            <w:pStyle w:val="Verzeichnis2"/>
            <w:tabs>
              <w:tab w:val="left" w:pos="880"/>
              <w:tab w:val="right" w:leader="dot" w:pos="9062"/>
            </w:tabs>
            <w:rPr>
              <w:rFonts w:ascii="Times New Roman" w:eastAsiaTheme="minorEastAsia" w:hAnsi="Times New Roman" w:cs="Times New Roman"/>
              <w:noProof/>
              <w:sz w:val="24"/>
              <w:szCs w:val="24"/>
              <w:lang w:val="de-DE"/>
            </w:rPr>
          </w:pPr>
          <w:hyperlink w:anchor="_Toc84706436" w:history="1">
            <w:r w:rsidR="00981C75" w:rsidRPr="000C2113">
              <w:rPr>
                <w:rStyle w:val="Hyperlink"/>
                <w:rFonts w:ascii="Times New Roman" w:hAnsi="Times New Roman" w:cs="Times New Roman"/>
                <w:noProof/>
                <w:sz w:val="24"/>
                <w:szCs w:val="24"/>
              </w:rPr>
              <w:t>1.3</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Differentiation</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36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3</w:t>
            </w:r>
            <w:r w:rsidR="00981C75" w:rsidRPr="000C2113">
              <w:rPr>
                <w:rFonts w:ascii="Times New Roman" w:hAnsi="Times New Roman" w:cs="Times New Roman"/>
                <w:noProof/>
                <w:webHidden/>
                <w:sz w:val="24"/>
                <w:szCs w:val="24"/>
              </w:rPr>
              <w:fldChar w:fldCharType="end"/>
            </w:r>
          </w:hyperlink>
        </w:p>
        <w:p w14:paraId="78BAA4A7" w14:textId="02E3A24C" w:rsidR="00981C75" w:rsidRPr="000C2113" w:rsidRDefault="00DF0BE3">
          <w:pPr>
            <w:pStyle w:val="Verzeichnis2"/>
            <w:tabs>
              <w:tab w:val="left" w:pos="880"/>
              <w:tab w:val="right" w:leader="dot" w:pos="9062"/>
            </w:tabs>
            <w:rPr>
              <w:rFonts w:ascii="Times New Roman" w:eastAsiaTheme="minorEastAsia" w:hAnsi="Times New Roman" w:cs="Times New Roman"/>
              <w:noProof/>
              <w:sz w:val="24"/>
              <w:szCs w:val="24"/>
              <w:lang w:val="de-DE"/>
            </w:rPr>
          </w:pPr>
          <w:hyperlink w:anchor="_Toc84706437" w:history="1">
            <w:r w:rsidR="00981C75" w:rsidRPr="000C2113">
              <w:rPr>
                <w:rStyle w:val="Hyperlink"/>
                <w:rFonts w:ascii="Times New Roman" w:hAnsi="Times New Roman" w:cs="Times New Roman"/>
                <w:noProof/>
                <w:sz w:val="24"/>
                <w:szCs w:val="24"/>
              </w:rPr>
              <w:t>1.4</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Thesis Structure</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37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3</w:t>
            </w:r>
            <w:r w:rsidR="00981C75" w:rsidRPr="000C2113">
              <w:rPr>
                <w:rFonts w:ascii="Times New Roman" w:hAnsi="Times New Roman" w:cs="Times New Roman"/>
                <w:noProof/>
                <w:webHidden/>
                <w:sz w:val="24"/>
                <w:szCs w:val="24"/>
              </w:rPr>
              <w:fldChar w:fldCharType="end"/>
            </w:r>
          </w:hyperlink>
        </w:p>
        <w:p w14:paraId="2B4BA510" w14:textId="3968F554" w:rsidR="00981C75" w:rsidRPr="000C2113" w:rsidRDefault="00DF0BE3">
          <w:pPr>
            <w:pStyle w:val="Verzeichnis1"/>
            <w:tabs>
              <w:tab w:val="left" w:pos="440"/>
              <w:tab w:val="right" w:leader="dot" w:pos="9062"/>
            </w:tabs>
            <w:rPr>
              <w:rFonts w:ascii="Times New Roman" w:eastAsiaTheme="minorEastAsia" w:hAnsi="Times New Roman" w:cs="Times New Roman"/>
              <w:noProof/>
              <w:sz w:val="24"/>
              <w:szCs w:val="24"/>
              <w:lang w:val="de-DE"/>
            </w:rPr>
          </w:pPr>
          <w:hyperlink w:anchor="_Toc84706438" w:history="1">
            <w:r w:rsidR="00981C75" w:rsidRPr="000C2113">
              <w:rPr>
                <w:rStyle w:val="Hyperlink"/>
                <w:rFonts w:ascii="Times New Roman" w:hAnsi="Times New Roman" w:cs="Times New Roman"/>
                <w:noProof/>
                <w:sz w:val="24"/>
                <w:szCs w:val="24"/>
              </w:rPr>
              <w:t>2</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Basic Definitions</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38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5</w:t>
            </w:r>
            <w:r w:rsidR="00981C75" w:rsidRPr="000C2113">
              <w:rPr>
                <w:rFonts w:ascii="Times New Roman" w:hAnsi="Times New Roman" w:cs="Times New Roman"/>
                <w:noProof/>
                <w:webHidden/>
                <w:sz w:val="24"/>
                <w:szCs w:val="24"/>
              </w:rPr>
              <w:fldChar w:fldCharType="end"/>
            </w:r>
          </w:hyperlink>
        </w:p>
        <w:p w14:paraId="10081D2C" w14:textId="14784AC9" w:rsidR="00981C75" w:rsidRPr="000C2113" w:rsidRDefault="00DF0BE3">
          <w:pPr>
            <w:pStyle w:val="Verzeichnis2"/>
            <w:tabs>
              <w:tab w:val="left" w:pos="880"/>
              <w:tab w:val="right" w:leader="dot" w:pos="9062"/>
            </w:tabs>
            <w:rPr>
              <w:rFonts w:ascii="Times New Roman" w:eastAsiaTheme="minorEastAsia" w:hAnsi="Times New Roman" w:cs="Times New Roman"/>
              <w:noProof/>
              <w:sz w:val="24"/>
              <w:szCs w:val="24"/>
              <w:lang w:val="de-DE"/>
            </w:rPr>
          </w:pPr>
          <w:hyperlink w:anchor="_Toc84706439" w:history="1">
            <w:r w:rsidR="00981C75" w:rsidRPr="000C2113">
              <w:rPr>
                <w:rStyle w:val="Hyperlink"/>
                <w:rFonts w:ascii="Times New Roman" w:hAnsi="Times New Roman" w:cs="Times New Roman"/>
                <w:noProof/>
                <w:sz w:val="24"/>
                <w:szCs w:val="24"/>
              </w:rPr>
              <w:t>2.1</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E-Learning System</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39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5</w:t>
            </w:r>
            <w:r w:rsidR="00981C75" w:rsidRPr="000C2113">
              <w:rPr>
                <w:rFonts w:ascii="Times New Roman" w:hAnsi="Times New Roman" w:cs="Times New Roman"/>
                <w:noProof/>
                <w:webHidden/>
                <w:sz w:val="24"/>
                <w:szCs w:val="24"/>
              </w:rPr>
              <w:fldChar w:fldCharType="end"/>
            </w:r>
          </w:hyperlink>
        </w:p>
        <w:p w14:paraId="2253E9F7" w14:textId="6ED99C2E" w:rsidR="00981C75" w:rsidRPr="000C2113" w:rsidRDefault="00DF0BE3">
          <w:pPr>
            <w:pStyle w:val="Verzeichnis2"/>
            <w:tabs>
              <w:tab w:val="left" w:pos="880"/>
              <w:tab w:val="right" w:leader="dot" w:pos="9062"/>
            </w:tabs>
            <w:rPr>
              <w:rFonts w:ascii="Times New Roman" w:eastAsiaTheme="minorEastAsia" w:hAnsi="Times New Roman" w:cs="Times New Roman"/>
              <w:noProof/>
              <w:sz w:val="24"/>
              <w:szCs w:val="24"/>
              <w:lang w:val="de-DE"/>
            </w:rPr>
          </w:pPr>
          <w:hyperlink w:anchor="_Toc84706440" w:history="1">
            <w:r w:rsidR="00981C75" w:rsidRPr="000C2113">
              <w:rPr>
                <w:rStyle w:val="Hyperlink"/>
                <w:rFonts w:ascii="Times New Roman" w:hAnsi="Times New Roman" w:cs="Times New Roman"/>
                <w:noProof/>
                <w:sz w:val="24"/>
                <w:szCs w:val="24"/>
              </w:rPr>
              <w:t>2.2</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Monitoring Tool</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40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5</w:t>
            </w:r>
            <w:r w:rsidR="00981C75" w:rsidRPr="000C2113">
              <w:rPr>
                <w:rFonts w:ascii="Times New Roman" w:hAnsi="Times New Roman" w:cs="Times New Roman"/>
                <w:noProof/>
                <w:webHidden/>
                <w:sz w:val="24"/>
                <w:szCs w:val="24"/>
              </w:rPr>
              <w:fldChar w:fldCharType="end"/>
            </w:r>
          </w:hyperlink>
        </w:p>
        <w:p w14:paraId="08437F6D" w14:textId="7A9F6EDF" w:rsidR="00981C75" w:rsidRPr="000C2113" w:rsidRDefault="00DF0BE3">
          <w:pPr>
            <w:pStyle w:val="Verzeichnis2"/>
            <w:tabs>
              <w:tab w:val="left" w:pos="880"/>
              <w:tab w:val="right" w:leader="dot" w:pos="9062"/>
            </w:tabs>
            <w:rPr>
              <w:rFonts w:ascii="Times New Roman" w:eastAsiaTheme="minorEastAsia" w:hAnsi="Times New Roman" w:cs="Times New Roman"/>
              <w:noProof/>
              <w:sz w:val="24"/>
              <w:szCs w:val="24"/>
              <w:lang w:val="de-DE"/>
            </w:rPr>
          </w:pPr>
          <w:hyperlink w:anchor="_Toc84706441" w:history="1">
            <w:r w:rsidR="00981C75" w:rsidRPr="000C2113">
              <w:rPr>
                <w:rStyle w:val="Hyperlink"/>
                <w:rFonts w:ascii="Times New Roman" w:hAnsi="Times New Roman" w:cs="Times New Roman"/>
                <w:noProof/>
                <w:sz w:val="24"/>
                <w:szCs w:val="24"/>
              </w:rPr>
              <w:t>2.3</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Curriculum</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41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5</w:t>
            </w:r>
            <w:r w:rsidR="00981C75" w:rsidRPr="000C2113">
              <w:rPr>
                <w:rFonts w:ascii="Times New Roman" w:hAnsi="Times New Roman" w:cs="Times New Roman"/>
                <w:noProof/>
                <w:webHidden/>
                <w:sz w:val="24"/>
                <w:szCs w:val="24"/>
              </w:rPr>
              <w:fldChar w:fldCharType="end"/>
            </w:r>
          </w:hyperlink>
        </w:p>
        <w:p w14:paraId="207C3225" w14:textId="6BE9B024" w:rsidR="00981C75" w:rsidRPr="000C2113" w:rsidRDefault="00DF0BE3">
          <w:pPr>
            <w:pStyle w:val="Verzeichnis1"/>
            <w:tabs>
              <w:tab w:val="left" w:pos="440"/>
              <w:tab w:val="right" w:leader="dot" w:pos="9062"/>
            </w:tabs>
            <w:rPr>
              <w:rFonts w:ascii="Times New Roman" w:eastAsiaTheme="minorEastAsia" w:hAnsi="Times New Roman" w:cs="Times New Roman"/>
              <w:noProof/>
              <w:sz w:val="24"/>
              <w:szCs w:val="24"/>
              <w:lang w:val="de-DE"/>
            </w:rPr>
          </w:pPr>
          <w:hyperlink w:anchor="_Toc84706442" w:history="1">
            <w:r w:rsidR="00981C75" w:rsidRPr="000C2113">
              <w:rPr>
                <w:rStyle w:val="Hyperlink"/>
                <w:rFonts w:ascii="Times New Roman" w:hAnsi="Times New Roman" w:cs="Times New Roman"/>
                <w:noProof/>
                <w:sz w:val="24"/>
                <w:szCs w:val="24"/>
              </w:rPr>
              <w:t>3</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Requirements Framework for a monitoring tool</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42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6</w:t>
            </w:r>
            <w:r w:rsidR="00981C75" w:rsidRPr="000C2113">
              <w:rPr>
                <w:rFonts w:ascii="Times New Roman" w:hAnsi="Times New Roman" w:cs="Times New Roman"/>
                <w:noProof/>
                <w:webHidden/>
                <w:sz w:val="24"/>
                <w:szCs w:val="24"/>
              </w:rPr>
              <w:fldChar w:fldCharType="end"/>
            </w:r>
          </w:hyperlink>
        </w:p>
        <w:p w14:paraId="579C7C19" w14:textId="3C8BA45A" w:rsidR="00981C75" w:rsidRPr="000C2113" w:rsidRDefault="00DF0BE3">
          <w:pPr>
            <w:pStyle w:val="Verzeichnis2"/>
            <w:tabs>
              <w:tab w:val="left" w:pos="880"/>
              <w:tab w:val="right" w:leader="dot" w:pos="9062"/>
            </w:tabs>
            <w:rPr>
              <w:rFonts w:ascii="Times New Roman" w:eastAsiaTheme="minorEastAsia" w:hAnsi="Times New Roman" w:cs="Times New Roman"/>
              <w:noProof/>
              <w:sz w:val="24"/>
              <w:szCs w:val="24"/>
              <w:lang w:val="de-DE"/>
            </w:rPr>
          </w:pPr>
          <w:hyperlink w:anchor="_Toc84706443" w:history="1">
            <w:r w:rsidR="00981C75" w:rsidRPr="000C2113">
              <w:rPr>
                <w:rStyle w:val="Hyperlink"/>
                <w:rFonts w:ascii="Times New Roman" w:hAnsi="Times New Roman" w:cs="Times New Roman"/>
                <w:noProof/>
                <w:sz w:val="24"/>
                <w:szCs w:val="24"/>
              </w:rPr>
              <w:t>3.1</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Methodology</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43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6</w:t>
            </w:r>
            <w:r w:rsidR="00981C75" w:rsidRPr="000C2113">
              <w:rPr>
                <w:rFonts w:ascii="Times New Roman" w:hAnsi="Times New Roman" w:cs="Times New Roman"/>
                <w:noProof/>
                <w:webHidden/>
                <w:sz w:val="24"/>
                <w:szCs w:val="24"/>
              </w:rPr>
              <w:fldChar w:fldCharType="end"/>
            </w:r>
          </w:hyperlink>
        </w:p>
        <w:p w14:paraId="2951AFF0" w14:textId="572BFE1A" w:rsidR="00981C75" w:rsidRPr="000C2113" w:rsidRDefault="00DF0BE3">
          <w:pPr>
            <w:pStyle w:val="Verzeichnis2"/>
            <w:tabs>
              <w:tab w:val="left" w:pos="880"/>
              <w:tab w:val="right" w:leader="dot" w:pos="9062"/>
            </w:tabs>
            <w:rPr>
              <w:rFonts w:ascii="Times New Roman" w:eastAsiaTheme="minorEastAsia" w:hAnsi="Times New Roman" w:cs="Times New Roman"/>
              <w:noProof/>
              <w:sz w:val="24"/>
              <w:szCs w:val="24"/>
              <w:lang w:val="de-DE"/>
            </w:rPr>
          </w:pPr>
          <w:hyperlink w:anchor="_Toc84706444" w:history="1">
            <w:r w:rsidR="00981C75" w:rsidRPr="000C2113">
              <w:rPr>
                <w:rStyle w:val="Hyperlink"/>
                <w:rFonts w:ascii="Times New Roman" w:hAnsi="Times New Roman" w:cs="Times New Roman"/>
                <w:noProof/>
                <w:sz w:val="24"/>
                <w:szCs w:val="24"/>
              </w:rPr>
              <w:t>3.2</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Case Studies in Global Bike Sharing</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44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7</w:t>
            </w:r>
            <w:r w:rsidR="00981C75" w:rsidRPr="000C2113">
              <w:rPr>
                <w:rFonts w:ascii="Times New Roman" w:hAnsi="Times New Roman" w:cs="Times New Roman"/>
                <w:noProof/>
                <w:webHidden/>
                <w:sz w:val="24"/>
                <w:szCs w:val="24"/>
              </w:rPr>
              <w:fldChar w:fldCharType="end"/>
            </w:r>
          </w:hyperlink>
        </w:p>
        <w:p w14:paraId="3DD75065" w14:textId="594FE1EF" w:rsidR="00981C75" w:rsidRPr="000C2113" w:rsidRDefault="00DF0BE3">
          <w:pPr>
            <w:pStyle w:val="Verzeichnis2"/>
            <w:tabs>
              <w:tab w:val="left" w:pos="880"/>
              <w:tab w:val="right" w:leader="dot" w:pos="9062"/>
            </w:tabs>
            <w:rPr>
              <w:rFonts w:ascii="Times New Roman" w:eastAsiaTheme="minorEastAsia" w:hAnsi="Times New Roman" w:cs="Times New Roman"/>
              <w:noProof/>
              <w:sz w:val="24"/>
              <w:szCs w:val="24"/>
              <w:lang w:val="de-DE"/>
            </w:rPr>
          </w:pPr>
          <w:hyperlink w:anchor="_Toc84706445" w:history="1">
            <w:r w:rsidR="00981C75" w:rsidRPr="000C2113">
              <w:rPr>
                <w:rStyle w:val="Hyperlink"/>
                <w:rFonts w:ascii="Times New Roman" w:hAnsi="Times New Roman" w:cs="Times New Roman"/>
                <w:noProof/>
                <w:sz w:val="24"/>
                <w:szCs w:val="24"/>
              </w:rPr>
              <w:t>3.3</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Eliciting Requirements from Literature</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45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9</w:t>
            </w:r>
            <w:r w:rsidR="00981C75" w:rsidRPr="000C2113">
              <w:rPr>
                <w:rFonts w:ascii="Times New Roman" w:hAnsi="Times New Roman" w:cs="Times New Roman"/>
                <w:noProof/>
                <w:webHidden/>
                <w:sz w:val="24"/>
                <w:szCs w:val="24"/>
              </w:rPr>
              <w:fldChar w:fldCharType="end"/>
            </w:r>
          </w:hyperlink>
        </w:p>
        <w:p w14:paraId="0834141A" w14:textId="2E3DA6E9" w:rsidR="00981C75" w:rsidRPr="000C2113" w:rsidRDefault="00DF0BE3">
          <w:pPr>
            <w:pStyle w:val="Verzeichnis3"/>
            <w:tabs>
              <w:tab w:val="left" w:pos="1320"/>
              <w:tab w:val="right" w:leader="dot" w:pos="9062"/>
            </w:tabs>
            <w:rPr>
              <w:rFonts w:ascii="Times New Roman" w:hAnsi="Times New Roman"/>
              <w:noProof/>
              <w:sz w:val="24"/>
              <w:szCs w:val="24"/>
              <w:lang w:val="de-DE"/>
            </w:rPr>
          </w:pPr>
          <w:hyperlink w:anchor="_Toc84706446" w:history="1">
            <w:r w:rsidR="00981C75" w:rsidRPr="000C2113">
              <w:rPr>
                <w:rStyle w:val="Hyperlink"/>
                <w:rFonts w:ascii="Times New Roman" w:hAnsi="Times New Roman"/>
                <w:iCs/>
                <w:noProof/>
                <w:sz w:val="24"/>
                <w:szCs w:val="24"/>
              </w:rPr>
              <w:t>3.3.1</w:t>
            </w:r>
            <w:r w:rsidR="00981C75" w:rsidRPr="000C2113">
              <w:rPr>
                <w:rFonts w:ascii="Times New Roman" w:hAnsi="Times New Roman"/>
                <w:noProof/>
                <w:sz w:val="24"/>
                <w:szCs w:val="24"/>
                <w:lang w:val="de-DE"/>
              </w:rPr>
              <w:tab/>
            </w:r>
            <w:r w:rsidR="00981C75" w:rsidRPr="000C2113">
              <w:rPr>
                <w:rStyle w:val="Hyperlink"/>
                <w:rFonts w:ascii="Times New Roman" w:hAnsi="Times New Roman"/>
                <w:noProof/>
                <w:sz w:val="24"/>
                <w:szCs w:val="24"/>
              </w:rPr>
              <w:t>Organizational Requirements</w:t>
            </w:r>
            <w:r w:rsidR="00981C75" w:rsidRPr="000C2113">
              <w:rPr>
                <w:rFonts w:ascii="Times New Roman" w:hAnsi="Times New Roman"/>
                <w:noProof/>
                <w:webHidden/>
                <w:sz w:val="24"/>
                <w:szCs w:val="24"/>
              </w:rPr>
              <w:tab/>
            </w:r>
            <w:r w:rsidR="00981C75" w:rsidRPr="000C2113">
              <w:rPr>
                <w:rFonts w:ascii="Times New Roman" w:hAnsi="Times New Roman"/>
                <w:noProof/>
                <w:webHidden/>
                <w:sz w:val="24"/>
                <w:szCs w:val="24"/>
              </w:rPr>
              <w:fldChar w:fldCharType="begin"/>
            </w:r>
            <w:r w:rsidR="00981C75" w:rsidRPr="000C2113">
              <w:rPr>
                <w:rFonts w:ascii="Times New Roman" w:hAnsi="Times New Roman"/>
                <w:noProof/>
                <w:webHidden/>
                <w:sz w:val="24"/>
                <w:szCs w:val="24"/>
              </w:rPr>
              <w:instrText xml:space="preserve"> PAGEREF _Toc84706446 \h </w:instrText>
            </w:r>
            <w:r w:rsidR="00981C75" w:rsidRPr="000C2113">
              <w:rPr>
                <w:rFonts w:ascii="Times New Roman" w:hAnsi="Times New Roman"/>
                <w:noProof/>
                <w:webHidden/>
                <w:sz w:val="24"/>
                <w:szCs w:val="24"/>
              </w:rPr>
            </w:r>
            <w:r w:rsidR="00981C75" w:rsidRPr="000C2113">
              <w:rPr>
                <w:rFonts w:ascii="Times New Roman" w:hAnsi="Times New Roman"/>
                <w:noProof/>
                <w:webHidden/>
                <w:sz w:val="24"/>
                <w:szCs w:val="24"/>
              </w:rPr>
              <w:fldChar w:fldCharType="separate"/>
            </w:r>
            <w:r w:rsidR="009F7BC5">
              <w:rPr>
                <w:rFonts w:ascii="Times New Roman" w:hAnsi="Times New Roman"/>
                <w:noProof/>
                <w:webHidden/>
                <w:sz w:val="24"/>
                <w:szCs w:val="24"/>
              </w:rPr>
              <w:t>9</w:t>
            </w:r>
            <w:r w:rsidR="00981C75" w:rsidRPr="000C2113">
              <w:rPr>
                <w:rFonts w:ascii="Times New Roman" w:hAnsi="Times New Roman"/>
                <w:noProof/>
                <w:webHidden/>
                <w:sz w:val="24"/>
                <w:szCs w:val="24"/>
              </w:rPr>
              <w:fldChar w:fldCharType="end"/>
            </w:r>
          </w:hyperlink>
        </w:p>
        <w:p w14:paraId="50F3E204" w14:textId="3F16AA41" w:rsidR="00981C75" w:rsidRPr="000C2113" w:rsidRDefault="00DF0BE3">
          <w:pPr>
            <w:pStyle w:val="Verzeichnis3"/>
            <w:tabs>
              <w:tab w:val="left" w:pos="1320"/>
              <w:tab w:val="right" w:leader="dot" w:pos="9062"/>
            </w:tabs>
            <w:rPr>
              <w:rFonts w:ascii="Times New Roman" w:hAnsi="Times New Roman"/>
              <w:noProof/>
              <w:sz w:val="24"/>
              <w:szCs w:val="24"/>
              <w:lang w:val="de-DE"/>
            </w:rPr>
          </w:pPr>
          <w:hyperlink w:anchor="_Toc84706447" w:history="1">
            <w:r w:rsidR="00981C75" w:rsidRPr="000C2113">
              <w:rPr>
                <w:rStyle w:val="Hyperlink"/>
                <w:rFonts w:ascii="Times New Roman" w:eastAsia="Times New Roman" w:hAnsi="Times New Roman"/>
                <w:iCs/>
                <w:noProof/>
                <w:sz w:val="24"/>
                <w:szCs w:val="24"/>
              </w:rPr>
              <w:t>3.3.2</w:t>
            </w:r>
            <w:r w:rsidR="00981C75" w:rsidRPr="000C2113">
              <w:rPr>
                <w:rFonts w:ascii="Times New Roman" w:hAnsi="Times New Roman"/>
                <w:noProof/>
                <w:sz w:val="24"/>
                <w:szCs w:val="24"/>
                <w:lang w:val="de-DE"/>
              </w:rPr>
              <w:tab/>
            </w:r>
            <w:r w:rsidR="00981C75" w:rsidRPr="000C2113">
              <w:rPr>
                <w:rStyle w:val="Hyperlink"/>
                <w:rFonts w:ascii="Times New Roman" w:hAnsi="Times New Roman"/>
                <w:noProof/>
                <w:sz w:val="24"/>
                <w:szCs w:val="24"/>
              </w:rPr>
              <w:t>Requirements for the Set of Action Default User</w:t>
            </w:r>
            <w:r w:rsidR="00981C75" w:rsidRPr="000C2113">
              <w:rPr>
                <w:rFonts w:ascii="Times New Roman" w:hAnsi="Times New Roman"/>
                <w:noProof/>
                <w:webHidden/>
                <w:sz w:val="24"/>
                <w:szCs w:val="24"/>
              </w:rPr>
              <w:tab/>
            </w:r>
            <w:r w:rsidR="00981C75" w:rsidRPr="000C2113">
              <w:rPr>
                <w:rFonts w:ascii="Times New Roman" w:hAnsi="Times New Roman"/>
                <w:noProof/>
                <w:webHidden/>
                <w:sz w:val="24"/>
                <w:szCs w:val="24"/>
              </w:rPr>
              <w:fldChar w:fldCharType="begin"/>
            </w:r>
            <w:r w:rsidR="00981C75" w:rsidRPr="000C2113">
              <w:rPr>
                <w:rFonts w:ascii="Times New Roman" w:hAnsi="Times New Roman"/>
                <w:noProof/>
                <w:webHidden/>
                <w:sz w:val="24"/>
                <w:szCs w:val="24"/>
              </w:rPr>
              <w:instrText xml:space="preserve"> PAGEREF _Toc84706447 \h </w:instrText>
            </w:r>
            <w:r w:rsidR="00981C75" w:rsidRPr="000C2113">
              <w:rPr>
                <w:rFonts w:ascii="Times New Roman" w:hAnsi="Times New Roman"/>
                <w:noProof/>
                <w:webHidden/>
                <w:sz w:val="24"/>
                <w:szCs w:val="24"/>
              </w:rPr>
            </w:r>
            <w:r w:rsidR="00981C75" w:rsidRPr="000C2113">
              <w:rPr>
                <w:rFonts w:ascii="Times New Roman" w:hAnsi="Times New Roman"/>
                <w:noProof/>
                <w:webHidden/>
                <w:sz w:val="24"/>
                <w:szCs w:val="24"/>
              </w:rPr>
              <w:fldChar w:fldCharType="separate"/>
            </w:r>
            <w:r w:rsidR="009F7BC5">
              <w:rPr>
                <w:rFonts w:ascii="Times New Roman" w:hAnsi="Times New Roman"/>
                <w:noProof/>
                <w:webHidden/>
                <w:sz w:val="24"/>
                <w:szCs w:val="24"/>
              </w:rPr>
              <w:t>11</w:t>
            </w:r>
            <w:r w:rsidR="00981C75" w:rsidRPr="000C2113">
              <w:rPr>
                <w:rFonts w:ascii="Times New Roman" w:hAnsi="Times New Roman"/>
                <w:noProof/>
                <w:webHidden/>
                <w:sz w:val="24"/>
                <w:szCs w:val="24"/>
              </w:rPr>
              <w:fldChar w:fldCharType="end"/>
            </w:r>
          </w:hyperlink>
        </w:p>
        <w:p w14:paraId="3732929D" w14:textId="64D72229" w:rsidR="00981C75" w:rsidRPr="000C2113" w:rsidRDefault="00DF0BE3">
          <w:pPr>
            <w:pStyle w:val="Verzeichnis3"/>
            <w:tabs>
              <w:tab w:val="left" w:pos="1320"/>
              <w:tab w:val="right" w:leader="dot" w:pos="9062"/>
            </w:tabs>
            <w:rPr>
              <w:rFonts w:ascii="Times New Roman" w:hAnsi="Times New Roman"/>
              <w:noProof/>
              <w:sz w:val="24"/>
              <w:szCs w:val="24"/>
              <w:lang w:val="de-DE"/>
            </w:rPr>
          </w:pPr>
          <w:hyperlink w:anchor="_Toc84706448" w:history="1">
            <w:r w:rsidR="00981C75" w:rsidRPr="000C2113">
              <w:rPr>
                <w:rStyle w:val="Hyperlink"/>
                <w:rFonts w:ascii="Times New Roman" w:hAnsi="Times New Roman"/>
                <w:iCs/>
                <w:noProof/>
                <w:sz w:val="24"/>
                <w:szCs w:val="24"/>
              </w:rPr>
              <w:t>3.3.3</w:t>
            </w:r>
            <w:r w:rsidR="00981C75" w:rsidRPr="000C2113">
              <w:rPr>
                <w:rFonts w:ascii="Times New Roman" w:hAnsi="Times New Roman"/>
                <w:noProof/>
                <w:sz w:val="24"/>
                <w:szCs w:val="24"/>
                <w:lang w:val="de-DE"/>
              </w:rPr>
              <w:tab/>
            </w:r>
            <w:r w:rsidR="00981C75" w:rsidRPr="000C2113">
              <w:rPr>
                <w:rStyle w:val="Hyperlink"/>
                <w:rFonts w:ascii="Times New Roman" w:hAnsi="Times New Roman"/>
                <w:noProof/>
                <w:sz w:val="24"/>
                <w:szCs w:val="24"/>
              </w:rPr>
              <w:t>Requirements for the Set of Action Admin User</w:t>
            </w:r>
            <w:r w:rsidR="00981C75" w:rsidRPr="000C2113">
              <w:rPr>
                <w:rFonts w:ascii="Times New Roman" w:hAnsi="Times New Roman"/>
                <w:noProof/>
                <w:webHidden/>
                <w:sz w:val="24"/>
                <w:szCs w:val="24"/>
              </w:rPr>
              <w:tab/>
            </w:r>
            <w:r w:rsidR="00981C75" w:rsidRPr="000C2113">
              <w:rPr>
                <w:rFonts w:ascii="Times New Roman" w:hAnsi="Times New Roman"/>
                <w:noProof/>
                <w:webHidden/>
                <w:sz w:val="24"/>
                <w:szCs w:val="24"/>
              </w:rPr>
              <w:fldChar w:fldCharType="begin"/>
            </w:r>
            <w:r w:rsidR="00981C75" w:rsidRPr="000C2113">
              <w:rPr>
                <w:rFonts w:ascii="Times New Roman" w:hAnsi="Times New Roman"/>
                <w:noProof/>
                <w:webHidden/>
                <w:sz w:val="24"/>
                <w:szCs w:val="24"/>
              </w:rPr>
              <w:instrText xml:space="preserve"> PAGEREF _Toc84706448 \h </w:instrText>
            </w:r>
            <w:r w:rsidR="00981C75" w:rsidRPr="000C2113">
              <w:rPr>
                <w:rFonts w:ascii="Times New Roman" w:hAnsi="Times New Roman"/>
                <w:noProof/>
                <w:webHidden/>
                <w:sz w:val="24"/>
                <w:szCs w:val="24"/>
              </w:rPr>
            </w:r>
            <w:r w:rsidR="00981C75" w:rsidRPr="000C2113">
              <w:rPr>
                <w:rFonts w:ascii="Times New Roman" w:hAnsi="Times New Roman"/>
                <w:noProof/>
                <w:webHidden/>
                <w:sz w:val="24"/>
                <w:szCs w:val="24"/>
              </w:rPr>
              <w:fldChar w:fldCharType="separate"/>
            </w:r>
            <w:r w:rsidR="009F7BC5">
              <w:rPr>
                <w:rFonts w:ascii="Times New Roman" w:hAnsi="Times New Roman"/>
                <w:noProof/>
                <w:webHidden/>
                <w:sz w:val="24"/>
                <w:szCs w:val="24"/>
              </w:rPr>
              <w:t>13</w:t>
            </w:r>
            <w:r w:rsidR="00981C75" w:rsidRPr="000C2113">
              <w:rPr>
                <w:rFonts w:ascii="Times New Roman" w:hAnsi="Times New Roman"/>
                <w:noProof/>
                <w:webHidden/>
                <w:sz w:val="24"/>
                <w:szCs w:val="24"/>
              </w:rPr>
              <w:fldChar w:fldCharType="end"/>
            </w:r>
          </w:hyperlink>
        </w:p>
        <w:p w14:paraId="2A2F5EBD" w14:textId="22063320" w:rsidR="00981C75" w:rsidRPr="000C2113" w:rsidRDefault="00DF0BE3">
          <w:pPr>
            <w:pStyle w:val="Verzeichnis3"/>
            <w:tabs>
              <w:tab w:val="left" w:pos="1320"/>
              <w:tab w:val="right" w:leader="dot" w:pos="9062"/>
            </w:tabs>
            <w:rPr>
              <w:rFonts w:ascii="Times New Roman" w:hAnsi="Times New Roman"/>
              <w:noProof/>
              <w:sz w:val="24"/>
              <w:szCs w:val="24"/>
              <w:lang w:val="de-DE"/>
            </w:rPr>
          </w:pPr>
          <w:hyperlink w:anchor="_Toc84706449" w:history="1">
            <w:r w:rsidR="00981C75" w:rsidRPr="000C2113">
              <w:rPr>
                <w:rStyle w:val="Hyperlink"/>
                <w:rFonts w:ascii="Times New Roman" w:hAnsi="Times New Roman"/>
                <w:iCs/>
                <w:noProof/>
                <w:sz w:val="24"/>
                <w:szCs w:val="24"/>
              </w:rPr>
              <w:t>3.3.4</w:t>
            </w:r>
            <w:r w:rsidR="00981C75" w:rsidRPr="000C2113">
              <w:rPr>
                <w:rFonts w:ascii="Times New Roman" w:hAnsi="Times New Roman"/>
                <w:noProof/>
                <w:sz w:val="24"/>
                <w:szCs w:val="24"/>
                <w:lang w:val="de-DE"/>
              </w:rPr>
              <w:tab/>
            </w:r>
            <w:r w:rsidR="00981C75" w:rsidRPr="000C2113">
              <w:rPr>
                <w:rStyle w:val="Hyperlink"/>
                <w:rFonts w:ascii="Times New Roman" w:hAnsi="Times New Roman"/>
                <w:noProof/>
                <w:sz w:val="24"/>
                <w:szCs w:val="24"/>
              </w:rPr>
              <w:t>Requirements for the Comment Section</w:t>
            </w:r>
            <w:r w:rsidR="00981C75" w:rsidRPr="000C2113">
              <w:rPr>
                <w:rFonts w:ascii="Times New Roman" w:hAnsi="Times New Roman"/>
                <w:noProof/>
                <w:webHidden/>
                <w:sz w:val="24"/>
                <w:szCs w:val="24"/>
              </w:rPr>
              <w:tab/>
            </w:r>
            <w:r w:rsidR="00981C75" w:rsidRPr="000C2113">
              <w:rPr>
                <w:rFonts w:ascii="Times New Roman" w:hAnsi="Times New Roman"/>
                <w:noProof/>
                <w:webHidden/>
                <w:sz w:val="24"/>
                <w:szCs w:val="24"/>
              </w:rPr>
              <w:fldChar w:fldCharType="begin"/>
            </w:r>
            <w:r w:rsidR="00981C75" w:rsidRPr="000C2113">
              <w:rPr>
                <w:rFonts w:ascii="Times New Roman" w:hAnsi="Times New Roman"/>
                <w:noProof/>
                <w:webHidden/>
                <w:sz w:val="24"/>
                <w:szCs w:val="24"/>
              </w:rPr>
              <w:instrText xml:space="preserve"> PAGEREF _Toc84706449 \h </w:instrText>
            </w:r>
            <w:r w:rsidR="00981C75" w:rsidRPr="000C2113">
              <w:rPr>
                <w:rFonts w:ascii="Times New Roman" w:hAnsi="Times New Roman"/>
                <w:noProof/>
                <w:webHidden/>
                <w:sz w:val="24"/>
                <w:szCs w:val="24"/>
              </w:rPr>
            </w:r>
            <w:r w:rsidR="00981C75" w:rsidRPr="000C2113">
              <w:rPr>
                <w:rFonts w:ascii="Times New Roman" w:hAnsi="Times New Roman"/>
                <w:noProof/>
                <w:webHidden/>
                <w:sz w:val="24"/>
                <w:szCs w:val="24"/>
              </w:rPr>
              <w:fldChar w:fldCharType="separate"/>
            </w:r>
            <w:r w:rsidR="009F7BC5">
              <w:rPr>
                <w:rFonts w:ascii="Times New Roman" w:hAnsi="Times New Roman"/>
                <w:noProof/>
                <w:webHidden/>
                <w:sz w:val="24"/>
                <w:szCs w:val="24"/>
              </w:rPr>
              <w:t>15</w:t>
            </w:r>
            <w:r w:rsidR="00981C75" w:rsidRPr="000C2113">
              <w:rPr>
                <w:rFonts w:ascii="Times New Roman" w:hAnsi="Times New Roman"/>
                <w:noProof/>
                <w:webHidden/>
                <w:sz w:val="24"/>
                <w:szCs w:val="24"/>
              </w:rPr>
              <w:fldChar w:fldCharType="end"/>
            </w:r>
          </w:hyperlink>
        </w:p>
        <w:p w14:paraId="765239FF" w14:textId="6462BBBB" w:rsidR="00981C75" w:rsidRPr="000C2113" w:rsidRDefault="00DF0BE3">
          <w:pPr>
            <w:pStyle w:val="Verzeichnis3"/>
            <w:tabs>
              <w:tab w:val="left" w:pos="1320"/>
              <w:tab w:val="right" w:leader="dot" w:pos="9062"/>
            </w:tabs>
            <w:rPr>
              <w:rFonts w:ascii="Times New Roman" w:hAnsi="Times New Roman"/>
              <w:noProof/>
              <w:sz w:val="24"/>
              <w:szCs w:val="24"/>
              <w:lang w:val="de-DE"/>
            </w:rPr>
          </w:pPr>
          <w:hyperlink w:anchor="_Toc84706450" w:history="1">
            <w:r w:rsidR="00981C75" w:rsidRPr="000C2113">
              <w:rPr>
                <w:rStyle w:val="Hyperlink"/>
                <w:rFonts w:ascii="Times New Roman" w:hAnsi="Times New Roman"/>
                <w:iCs/>
                <w:noProof/>
                <w:sz w:val="24"/>
                <w:szCs w:val="24"/>
              </w:rPr>
              <w:t>3.3.5</w:t>
            </w:r>
            <w:r w:rsidR="00981C75" w:rsidRPr="000C2113">
              <w:rPr>
                <w:rFonts w:ascii="Times New Roman" w:hAnsi="Times New Roman"/>
                <w:noProof/>
                <w:sz w:val="24"/>
                <w:szCs w:val="24"/>
                <w:lang w:val="de-DE"/>
              </w:rPr>
              <w:tab/>
            </w:r>
            <w:r w:rsidR="00981C75" w:rsidRPr="000C2113">
              <w:rPr>
                <w:rStyle w:val="Hyperlink"/>
                <w:rFonts w:ascii="Times New Roman" w:hAnsi="Times New Roman"/>
                <w:noProof/>
                <w:sz w:val="24"/>
                <w:szCs w:val="24"/>
              </w:rPr>
              <w:t>Requirements for the Feedback</w:t>
            </w:r>
            <w:r w:rsidR="00981C75" w:rsidRPr="000C2113">
              <w:rPr>
                <w:rFonts w:ascii="Times New Roman" w:hAnsi="Times New Roman"/>
                <w:noProof/>
                <w:webHidden/>
                <w:sz w:val="24"/>
                <w:szCs w:val="24"/>
              </w:rPr>
              <w:tab/>
            </w:r>
            <w:r w:rsidR="00981C75" w:rsidRPr="000C2113">
              <w:rPr>
                <w:rFonts w:ascii="Times New Roman" w:hAnsi="Times New Roman"/>
                <w:noProof/>
                <w:webHidden/>
                <w:sz w:val="24"/>
                <w:szCs w:val="24"/>
              </w:rPr>
              <w:fldChar w:fldCharType="begin"/>
            </w:r>
            <w:r w:rsidR="00981C75" w:rsidRPr="000C2113">
              <w:rPr>
                <w:rFonts w:ascii="Times New Roman" w:hAnsi="Times New Roman"/>
                <w:noProof/>
                <w:webHidden/>
                <w:sz w:val="24"/>
                <w:szCs w:val="24"/>
              </w:rPr>
              <w:instrText xml:space="preserve"> PAGEREF _Toc84706450 \h </w:instrText>
            </w:r>
            <w:r w:rsidR="00981C75" w:rsidRPr="000C2113">
              <w:rPr>
                <w:rFonts w:ascii="Times New Roman" w:hAnsi="Times New Roman"/>
                <w:noProof/>
                <w:webHidden/>
                <w:sz w:val="24"/>
                <w:szCs w:val="24"/>
              </w:rPr>
            </w:r>
            <w:r w:rsidR="00981C75" w:rsidRPr="000C2113">
              <w:rPr>
                <w:rFonts w:ascii="Times New Roman" w:hAnsi="Times New Roman"/>
                <w:noProof/>
                <w:webHidden/>
                <w:sz w:val="24"/>
                <w:szCs w:val="24"/>
              </w:rPr>
              <w:fldChar w:fldCharType="separate"/>
            </w:r>
            <w:r w:rsidR="009F7BC5">
              <w:rPr>
                <w:rFonts w:ascii="Times New Roman" w:hAnsi="Times New Roman"/>
                <w:noProof/>
                <w:webHidden/>
                <w:sz w:val="24"/>
                <w:szCs w:val="24"/>
              </w:rPr>
              <w:t>16</w:t>
            </w:r>
            <w:r w:rsidR="00981C75" w:rsidRPr="000C2113">
              <w:rPr>
                <w:rFonts w:ascii="Times New Roman" w:hAnsi="Times New Roman"/>
                <w:noProof/>
                <w:webHidden/>
                <w:sz w:val="24"/>
                <w:szCs w:val="24"/>
              </w:rPr>
              <w:fldChar w:fldCharType="end"/>
            </w:r>
          </w:hyperlink>
        </w:p>
        <w:p w14:paraId="4B87D476" w14:textId="4837EAFE" w:rsidR="00981C75" w:rsidRPr="000C2113" w:rsidRDefault="00DF0BE3">
          <w:pPr>
            <w:pStyle w:val="Verzeichnis3"/>
            <w:tabs>
              <w:tab w:val="left" w:pos="1320"/>
              <w:tab w:val="right" w:leader="dot" w:pos="9062"/>
            </w:tabs>
            <w:rPr>
              <w:rFonts w:ascii="Times New Roman" w:hAnsi="Times New Roman"/>
              <w:noProof/>
              <w:sz w:val="24"/>
              <w:szCs w:val="24"/>
              <w:lang w:val="de-DE"/>
            </w:rPr>
          </w:pPr>
          <w:hyperlink w:anchor="_Toc84706451" w:history="1">
            <w:r w:rsidR="00981C75" w:rsidRPr="000C2113">
              <w:rPr>
                <w:rStyle w:val="Hyperlink"/>
                <w:rFonts w:ascii="Times New Roman" w:eastAsia="Times New Roman" w:hAnsi="Times New Roman"/>
                <w:iCs/>
                <w:noProof/>
                <w:sz w:val="24"/>
                <w:szCs w:val="24"/>
              </w:rPr>
              <w:t>3.3.6</w:t>
            </w:r>
            <w:r w:rsidR="00981C75" w:rsidRPr="000C2113">
              <w:rPr>
                <w:rFonts w:ascii="Times New Roman" w:hAnsi="Times New Roman"/>
                <w:noProof/>
                <w:sz w:val="24"/>
                <w:szCs w:val="24"/>
                <w:lang w:val="de-DE"/>
              </w:rPr>
              <w:tab/>
            </w:r>
            <w:r w:rsidR="00981C75" w:rsidRPr="000C2113">
              <w:rPr>
                <w:rStyle w:val="Hyperlink"/>
                <w:rFonts w:ascii="Times New Roman" w:hAnsi="Times New Roman"/>
                <w:noProof/>
                <w:sz w:val="24"/>
                <w:szCs w:val="24"/>
              </w:rPr>
              <w:t>Non-functional requirements</w:t>
            </w:r>
            <w:r w:rsidR="00981C75" w:rsidRPr="000C2113">
              <w:rPr>
                <w:rFonts w:ascii="Times New Roman" w:hAnsi="Times New Roman"/>
                <w:noProof/>
                <w:webHidden/>
                <w:sz w:val="24"/>
                <w:szCs w:val="24"/>
              </w:rPr>
              <w:tab/>
            </w:r>
            <w:r w:rsidR="00981C75" w:rsidRPr="000C2113">
              <w:rPr>
                <w:rFonts w:ascii="Times New Roman" w:hAnsi="Times New Roman"/>
                <w:noProof/>
                <w:webHidden/>
                <w:sz w:val="24"/>
                <w:szCs w:val="24"/>
              </w:rPr>
              <w:fldChar w:fldCharType="begin"/>
            </w:r>
            <w:r w:rsidR="00981C75" w:rsidRPr="000C2113">
              <w:rPr>
                <w:rFonts w:ascii="Times New Roman" w:hAnsi="Times New Roman"/>
                <w:noProof/>
                <w:webHidden/>
                <w:sz w:val="24"/>
                <w:szCs w:val="24"/>
              </w:rPr>
              <w:instrText xml:space="preserve"> PAGEREF _Toc84706451 \h </w:instrText>
            </w:r>
            <w:r w:rsidR="00981C75" w:rsidRPr="000C2113">
              <w:rPr>
                <w:rFonts w:ascii="Times New Roman" w:hAnsi="Times New Roman"/>
                <w:noProof/>
                <w:webHidden/>
                <w:sz w:val="24"/>
                <w:szCs w:val="24"/>
              </w:rPr>
            </w:r>
            <w:r w:rsidR="00981C75" w:rsidRPr="000C2113">
              <w:rPr>
                <w:rFonts w:ascii="Times New Roman" w:hAnsi="Times New Roman"/>
                <w:noProof/>
                <w:webHidden/>
                <w:sz w:val="24"/>
                <w:szCs w:val="24"/>
              </w:rPr>
              <w:fldChar w:fldCharType="separate"/>
            </w:r>
            <w:r w:rsidR="009F7BC5">
              <w:rPr>
                <w:rFonts w:ascii="Times New Roman" w:hAnsi="Times New Roman"/>
                <w:noProof/>
                <w:webHidden/>
                <w:sz w:val="24"/>
                <w:szCs w:val="24"/>
              </w:rPr>
              <w:t>17</w:t>
            </w:r>
            <w:r w:rsidR="00981C75" w:rsidRPr="000C2113">
              <w:rPr>
                <w:rFonts w:ascii="Times New Roman" w:hAnsi="Times New Roman"/>
                <w:noProof/>
                <w:webHidden/>
                <w:sz w:val="24"/>
                <w:szCs w:val="24"/>
              </w:rPr>
              <w:fldChar w:fldCharType="end"/>
            </w:r>
          </w:hyperlink>
        </w:p>
        <w:p w14:paraId="34EE9134" w14:textId="1E705523" w:rsidR="00981C75" w:rsidRPr="000C2113" w:rsidRDefault="00DF0BE3">
          <w:pPr>
            <w:pStyle w:val="Verzeichnis3"/>
            <w:tabs>
              <w:tab w:val="left" w:pos="1320"/>
              <w:tab w:val="right" w:leader="dot" w:pos="9062"/>
            </w:tabs>
            <w:rPr>
              <w:rFonts w:ascii="Times New Roman" w:hAnsi="Times New Roman"/>
              <w:noProof/>
              <w:sz w:val="24"/>
              <w:szCs w:val="24"/>
              <w:lang w:val="de-DE"/>
            </w:rPr>
          </w:pPr>
          <w:hyperlink w:anchor="_Toc84706452" w:history="1">
            <w:r w:rsidR="00981C75" w:rsidRPr="000C2113">
              <w:rPr>
                <w:rStyle w:val="Hyperlink"/>
                <w:rFonts w:ascii="Times New Roman" w:hAnsi="Times New Roman"/>
                <w:iCs/>
                <w:noProof/>
                <w:sz w:val="24"/>
                <w:szCs w:val="24"/>
              </w:rPr>
              <w:t>3.3.7</w:t>
            </w:r>
            <w:r w:rsidR="00981C75" w:rsidRPr="000C2113">
              <w:rPr>
                <w:rFonts w:ascii="Times New Roman" w:hAnsi="Times New Roman"/>
                <w:noProof/>
                <w:sz w:val="24"/>
                <w:szCs w:val="24"/>
                <w:lang w:val="de-DE"/>
              </w:rPr>
              <w:tab/>
            </w:r>
            <w:r w:rsidR="00981C75" w:rsidRPr="000C2113">
              <w:rPr>
                <w:rStyle w:val="Hyperlink"/>
                <w:rFonts w:ascii="Times New Roman" w:hAnsi="Times New Roman"/>
                <w:noProof/>
                <w:sz w:val="24"/>
                <w:szCs w:val="24"/>
              </w:rPr>
              <w:t>Preliminary Results</w:t>
            </w:r>
            <w:r w:rsidR="00981C75" w:rsidRPr="000C2113">
              <w:rPr>
                <w:rFonts w:ascii="Times New Roman" w:hAnsi="Times New Roman"/>
                <w:noProof/>
                <w:webHidden/>
                <w:sz w:val="24"/>
                <w:szCs w:val="24"/>
              </w:rPr>
              <w:tab/>
            </w:r>
            <w:r w:rsidR="00981C75" w:rsidRPr="000C2113">
              <w:rPr>
                <w:rFonts w:ascii="Times New Roman" w:hAnsi="Times New Roman"/>
                <w:noProof/>
                <w:webHidden/>
                <w:sz w:val="24"/>
                <w:szCs w:val="24"/>
              </w:rPr>
              <w:fldChar w:fldCharType="begin"/>
            </w:r>
            <w:r w:rsidR="00981C75" w:rsidRPr="000C2113">
              <w:rPr>
                <w:rFonts w:ascii="Times New Roman" w:hAnsi="Times New Roman"/>
                <w:noProof/>
                <w:webHidden/>
                <w:sz w:val="24"/>
                <w:szCs w:val="24"/>
              </w:rPr>
              <w:instrText xml:space="preserve"> PAGEREF _Toc84706452 \h </w:instrText>
            </w:r>
            <w:r w:rsidR="00981C75" w:rsidRPr="000C2113">
              <w:rPr>
                <w:rFonts w:ascii="Times New Roman" w:hAnsi="Times New Roman"/>
                <w:noProof/>
                <w:webHidden/>
                <w:sz w:val="24"/>
                <w:szCs w:val="24"/>
              </w:rPr>
            </w:r>
            <w:r w:rsidR="00981C75" w:rsidRPr="000C2113">
              <w:rPr>
                <w:rFonts w:ascii="Times New Roman" w:hAnsi="Times New Roman"/>
                <w:noProof/>
                <w:webHidden/>
                <w:sz w:val="24"/>
                <w:szCs w:val="24"/>
              </w:rPr>
              <w:fldChar w:fldCharType="separate"/>
            </w:r>
            <w:r w:rsidR="009F7BC5">
              <w:rPr>
                <w:rFonts w:ascii="Times New Roman" w:hAnsi="Times New Roman"/>
                <w:noProof/>
                <w:webHidden/>
                <w:sz w:val="24"/>
                <w:szCs w:val="24"/>
              </w:rPr>
              <w:t>18</w:t>
            </w:r>
            <w:r w:rsidR="00981C75" w:rsidRPr="000C2113">
              <w:rPr>
                <w:rFonts w:ascii="Times New Roman" w:hAnsi="Times New Roman"/>
                <w:noProof/>
                <w:webHidden/>
                <w:sz w:val="24"/>
                <w:szCs w:val="24"/>
              </w:rPr>
              <w:fldChar w:fldCharType="end"/>
            </w:r>
          </w:hyperlink>
        </w:p>
        <w:p w14:paraId="3F4545AB" w14:textId="5F1EDAEE" w:rsidR="00981C75" w:rsidRPr="000C2113" w:rsidRDefault="00DF0BE3">
          <w:pPr>
            <w:pStyle w:val="Verzeichnis2"/>
            <w:tabs>
              <w:tab w:val="left" w:pos="880"/>
              <w:tab w:val="right" w:leader="dot" w:pos="9062"/>
            </w:tabs>
            <w:rPr>
              <w:rFonts w:ascii="Times New Roman" w:eastAsiaTheme="minorEastAsia" w:hAnsi="Times New Roman" w:cs="Times New Roman"/>
              <w:noProof/>
              <w:sz w:val="24"/>
              <w:szCs w:val="24"/>
              <w:lang w:val="de-DE"/>
            </w:rPr>
          </w:pPr>
          <w:hyperlink w:anchor="_Toc84706453" w:history="1">
            <w:r w:rsidR="00981C75" w:rsidRPr="000C2113">
              <w:rPr>
                <w:rStyle w:val="Hyperlink"/>
                <w:rFonts w:ascii="Times New Roman" w:hAnsi="Times New Roman" w:cs="Times New Roman"/>
                <w:noProof/>
                <w:sz w:val="24"/>
                <w:szCs w:val="24"/>
              </w:rPr>
              <w:t>3.4</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Eliciting Requirements from Existing Solutions</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53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19</w:t>
            </w:r>
            <w:r w:rsidR="00981C75" w:rsidRPr="000C2113">
              <w:rPr>
                <w:rFonts w:ascii="Times New Roman" w:hAnsi="Times New Roman" w:cs="Times New Roman"/>
                <w:noProof/>
                <w:webHidden/>
                <w:sz w:val="24"/>
                <w:szCs w:val="24"/>
              </w:rPr>
              <w:fldChar w:fldCharType="end"/>
            </w:r>
          </w:hyperlink>
        </w:p>
        <w:p w14:paraId="5F8E796D" w14:textId="4E725780" w:rsidR="00981C75" w:rsidRPr="000C2113" w:rsidRDefault="00DF0BE3">
          <w:pPr>
            <w:pStyle w:val="Verzeichnis3"/>
            <w:tabs>
              <w:tab w:val="left" w:pos="1320"/>
              <w:tab w:val="right" w:leader="dot" w:pos="9062"/>
            </w:tabs>
            <w:rPr>
              <w:rFonts w:ascii="Times New Roman" w:hAnsi="Times New Roman"/>
              <w:noProof/>
              <w:sz w:val="24"/>
              <w:szCs w:val="24"/>
              <w:lang w:val="de-DE"/>
            </w:rPr>
          </w:pPr>
          <w:hyperlink w:anchor="_Toc84706454" w:history="1">
            <w:r w:rsidR="00981C75" w:rsidRPr="000C2113">
              <w:rPr>
                <w:rStyle w:val="Hyperlink"/>
                <w:rFonts w:ascii="Times New Roman" w:eastAsia="Times New Roman" w:hAnsi="Times New Roman"/>
                <w:iCs/>
                <w:noProof/>
                <w:sz w:val="24"/>
                <w:szCs w:val="24"/>
              </w:rPr>
              <w:t>3.4.1</w:t>
            </w:r>
            <w:r w:rsidR="00981C75" w:rsidRPr="000C2113">
              <w:rPr>
                <w:rFonts w:ascii="Times New Roman" w:hAnsi="Times New Roman"/>
                <w:noProof/>
                <w:sz w:val="24"/>
                <w:szCs w:val="24"/>
                <w:lang w:val="de-DE"/>
              </w:rPr>
              <w:tab/>
            </w:r>
            <w:r w:rsidR="00981C75" w:rsidRPr="000C2113">
              <w:rPr>
                <w:rStyle w:val="Hyperlink"/>
                <w:rFonts w:ascii="Times New Roman" w:hAnsi="Times New Roman"/>
                <w:noProof/>
                <w:sz w:val="24"/>
                <w:szCs w:val="24"/>
              </w:rPr>
              <w:t>The Sap UCC Global Bike Application</w:t>
            </w:r>
            <w:r w:rsidR="00981C75" w:rsidRPr="000C2113">
              <w:rPr>
                <w:rFonts w:ascii="Times New Roman" w:hAnsi="Times New Roman"/>
                <w:noProof/>
                <w:webHidden/>
                <w:sz w:val="24"/>
                <w:szCs w:val="24"/>
              </w:rPr>
              <w:tab/>
            </w:r>
            <w:r w:rsidR="00981C75" w:rsidRPr="000C2113">
              <w:rPr>
                <w:rFonts w:ascii="Times New Roman" w:hAnsi="Times New Roman"/>
                <w:noProof/>
                <w:webHidden/>
                <w:sz w:val="24"/>
                <w:szCs w:val="24"/>
              </w:rPr>
              <w:fldChar w:fldCharType="begin"/>
            </w:r>
            <w:r w:rsidR="00981C75" w:rsidRPr="000C2113">
              <w:rPr>
                <w:rFonts w:ascii="Times New Roman" w:hAnsi="Times New Roman"/>
                <w:noProof/>
                <w:webHidden/>
                <w:sz w:val="24"/>
                <w:szCs w:val="24"/>
              </w:rPr>
              <w:instrText xml:space="preserve"> PAGEREF _Toc84706454 \h </w:instrText>
            </w:r>
            <w:r w:rsidR="00981C75" w:rsidRPr="000C2113">
              <w:rPr>
                <w:rFonts w:ascii="Times New Roman" w:hAnsi="Times New Roman"/>
                <w:noProof/>
                <w:webHidden/>
                <w:sz w:val="24"/>
                <w:szCs w:val="24"/>
              </w:rPr>
            </w:r>
            <w:r w:rsidR="00981C75" w:rsidRPr="000C2113">
              <w:rPr>
                <w:rFonts w:ascii="Times New Roman" w:hAnsi="Times New Roman"/>
                <w:noProof/>
                <w:webHidden/>
                <w:sz w:val="24"/>
                <w:szCs w:val="24"/>
              </w:rPr>
              <w:fldChar w:fldCharType="separate"/>
            </w:r>
            <w:r w:rsidR="009F7BC5">
              <w:rPr>
                <w:rFonts w:ascii="Times New Roman" w:hAnsi="Times New Roman"/>
                <w:noProof/>
                <w:webHidden/>
                <w:sz w:val="24"/>
                <w:szCs w:val="24"/>
              </w:rPr>
              <w:t>20</w:t>
            </w:r>
            <w:r w:rsidR="00981C75" w:rsidRPr="000C2113">
              <w:rPr>
                <w:rFonts w:ascii="Times New Roman" w:hAnsi="Times New Roman"/>
                <w:noProof/>
                <w:webHidden/>
                <w:sz w:val="24"/>
                <w:szCs w:val="24"/>
              </w:rPr>
              <w:fldChar w:fldCharType="end"/>
            </w:r>
          </w:hyperlink>
        </w:p>
        <w:p w14:paraId="77D52F4C" w14:textId="258BA8A3" w:rsidR="00981C75" w:rsidRPr="000C2113" w:rsidRDefault="00DF0BE3">
          <w:pPr>
            <w:pStyle w:val="Verzeichnis3"/>
            <w:tabs>
              <w:tab w:val="left" w:pos="1320"/>
              <w:tab w:val="right" w:leader="dot" w:pos="9062"/>
            </w:tabs>
            <w:rPr>
              <w:rFonts w:ascii="Times New Roman" w:hAnsi="Times New Roman"/>
              <w:noProof/>
              <w:sz w:val="24"/>
              <w:szCs w:val="24"/>
              <w:lang w:val="de-DE"/>
            </w:rPr>
          </w:pPr>
          <w:hyperlink w:anchor="_Toc84706455" w:history="1">
            <w:r w:rsidR="00981C75" w:rsidRPr="000C2113">
              <w:rPr>
                <w:rStyle w:val="Hyperlink"/>
                <w:rFonts w:ascii="Times New Roman" w:eastAsia="Times New Roman" w:hAnsi="Times New Roman"/>
                <w:iCs/>
                <w:noProof/>
                <w:sz w:val="24"/>
                <w:szCs w:val="24"/>
              </w:rPr>
              <w:t>3.4.2</w:t>
            </w:r>
            <w:r w:rsidR="00981C75" w:rsidRPr="000C2113">
              <w:rPr>
                <w:rFonts w:ascii="Times New Roman" w:hAnsi="Times New Roman"/>
                <w:noProof/>
                <w:sz w:val="24"/>
                <w:szCs w:val="24"/>
                <w:lang w:val="de-DE"/>
              </w:rPr>
              <w:tab/>
            </w:r>
            <w:r w:rsidR="00981C75" w:rsidRPr="000C2113">
              <w:rPr>
                <w:rStyle w:val="Hyperlink"/>
                <w:rFonts w:ascii="Times New Roman" w:hAnsi="Times New Roman"/>
                <w:noProof/>
                <w:sz w:val="24"/>
                <w:szCs w:val="24"/>
              </w:rPr>
              <w:t>Moodle</w:t>
            </w:r>
            <w:r w:rsidR="00981C75" w:rsidRPr="000C2113">
              <w:rPr>
                <w:rFonts w:ascii="Times New Roman" w:hAnsi="Times New Roman"/>
                <w:noProof/>
                <w:webHidden/>
                <w:sz w:val="24"/>
                <w:szCs w:val="24"/>
              </w:rPr>
              <w:tab/>
            </w:r>
            <w:r w:rsidR="00981C75" w:rsidRPr="000C2113">
              <w:rPr>
                <w:rFonts w:ascii="Times New Roman" w:hAnsi="Times New Roman"/>
                <w:noProof/>
                <w:webHidden/>
                <w:sz w:val="24"/>
                <w:szCs w:val="24"/>
              </w:rPr>
              <w:fldChar w:fldCharType="begin"/>
            </w:r>
            <w:r w:rsidR="00981C75" w:rsidRPr="000C2113">
              <w:rPr>
                <w:rFonts w:ascii="Times New Roman" w:hAnsi="Times New Roman"/>
                <w:noProof/>
                <w:webHidden/>
                <w:sz w:val="24"/>
                <w:szCs w:val="24"/>
              </w:rPr>
              <w:instrText xml:space="preserve"> PAGEREF _Toc84706455 \h </w:instrText>
            </w:r>
            <w:r w:rsidR="00981C75" w:rsidRPr="000C2113">
              <w:rPr>
                <w:rFonts w:ascii="Times New Roman" w:hAnsi="Times New Roman"/>
                <w:noProof/>
                <w:webHidden/>
                <w:sz w:val="24"/>
                <w:szCs w:val="24"/>
              </w:rPr>
            </w:r>
            <w:r w:rsidR="00981C75" w:rsidRPr="000C2113">
              <w:rPr>
                <w:rFonts w:ascii="Times New Roman" w:hAnsi="Times New Roman"/>
                <w:noProof/>
                <w:webHidden/>
                <w:sz w:val="24"/>
                <w:szCs w:val="24"/>
              </w:rPr>
              <w:fldChar w:fldCharType="separate"/>
            </w:r>
            <w:r w:rsidR="009F7BC5">
              <w:rPr>
                <w:rFonts w:ascii="Times New Roman" w:hAnsi="Times New Roman"/>
                <w:noProof/>
                <w:webHidden/>
                <w:sz w:val="24"/>
                <w:szCs w:val="24"/>
              </w:rPr>
              <w:t>20</w:t>
            </w:r>
            <w:r w:rsidR="00981C75" w:rsidRPr="000C2113">
              <w:rPr>
                <w:rFonts w:ascii="Times New Roman" w:hAnsi="Times New Roman"/>
                <w:noProof/>
                <w:webHidden/>
                <w:sz w:val="24"/>
                <w:szCs w:val="24"/>
              </w:rPr>
              <w:fldChar w:fldCharType="end"/>
            </w:r>
          </w:hyperlink>
        </w:p>
        <w:p w14:paraId="48847B9B" w14:textId="6A5D4597" w:rsidR="00981C75" w:rsidRPr="000C2113" w:rsidRDefault="00DF0BE3">
          <w:pPr>
            <w:pStyle w:val="Verzeichnis3"/>
            <w:tabs>
              <w:tab w:val="left" w:pos="1320"/>
              <w:tab w:val="right" w:leader="dot" w:pos="9062"/>
            </w:tabs>
            <w:rPr>
              <w:rFonts w:ascii="Times New Roman" w:hAnsi="Times New Roman"/>
              <w:noProof/>
              <w:sz w:val="24"/>
              <w:szCs w:val="24"/>
              <w:lang w:val="de-DE"/>
            </w:rPr>
          </w:pPr>
          <w:hyperlink w:anchor="_Toc84706456" w:history="1">
            <w:r w:rsidR="00981C75" w:rsidRPr="000C2113">
              <w:rPr>
                <w:rStyle w:val="Hyperlink"/>
                <w:rFonts w:ascii="Times New Roman" w:eastAsia="Times New Roman" w:hAnsi="Times New Roman"/>
                <w:iCs/>
                <w:noProof/>
                <w:sz w:val="24"/>
                <w:szCs w:val="24"/>
              </w:rPr>
              <w:t>3.4.3</w:t>
            </w:r>
            <w:r w:rsidR="00981C75" w:rsidRPr="000C2113">
              <w:rPr>
                <w:rFonts w:ascii="Times New Roman" w:hAnsi="Times New Roman"/>
                <w:noProof/>
                <w:sz w:val="24"/>
                <w:szCs w:val="24"/>
                <w:lang w:val="de-DE"/>
              </w:rPr>
              <w:tab/>
            </w:r>
            <w:r w:rsidR="00981C75" w:rsidRPr="000C2113">
              <w:rPr>
                <w:rStyle w:val="Hyperlink"/>
                <w:rFonts w:ascii="Times New Roman" w:hAnsi="Times New Roman"/>
                <w:noProof/>
                <w:sz w:val="24"/>
                <w:szCs w:val="24"/>
              </w:rPr>
              <w:t>Artemis</w:t>
            </w:r>
            <w:r w:rsidR="00981C75" w:rsidRPr="000C2113">
              <w:rPr>
                <w:rFonts w:ascii="Times New Roman" w:hAnsi="Times New Roman"/>
                <w:noProof/>
                <w:webHidden/>
                <w:sz w:val="24"/>
                <w:szCs w:val="24"/>
              </w:rPr>
              <w:tab/>
            </w:r>
            <w:r w:rsidR="00981C75" w:rsidRPr="000C2113">
              <w:rPr>
                <w:rFonts w:ascii="Times New Roman" w:hAnsi="Times New Roman"/>
                <w:noProof/>
                <w:webHidden/>
                <w:sz w:val="24"/>
                <w:szCs w:val="24"/>
              </w:rPr>
              <w:fldChar w:fldCharType="begin"/>
            </w:r>
            <w:r w:rsidR="00981C75" w:rsidRPr="000C2113">
              <w:rPr>
                <w:rFonts w:ascii="Times New Roman" w:hAnsi="Times New Roman"/>
                <w:noProof/>
                <w:webHidden/>
                <w:sz w:val="24"/>
                <w:szCs w:val="24"/>
              </w:rPr>
              <w:instrText xml:space="preserve"> PAGEREF _Toc84706456 \h </w:instrText>
            </w:r>
            <w:r w:rsidR="00981C75" w:rsidRPr="000C2113">
              <w:rPr>
                <w:rFonts w:ascii="Times New Roman" w:hAnsi="Times New Roman"/>
                <w:noProof/>
                <w:webHidden/>
                <w:sz w:val="24"/>
                <w:szCs w:val="24"/>
              </w:rPr>
            </w:r>
            <w:r w:rsidR="00981C75" w:rsidRPr="000C2113">
              <w:rPr>
                <w:rFonts w:ascii="Times New Roman" w:hAnsi="Times New Roman"/>
                <w:noProof/>
                <w:webHidden/>
                <w:sz w:val="24"/>
                <w:szCs w:val="24"/>
              </w:rPr>
              <w:fldChar w:fldCharType="separate"/>
            </w:r>
            <w:r w:rsidR="009F7BC5">
              <w:rPr>
                <w:rFonts w:ascii="Times New Roman" w:hAnsi="Times New Roman"/>
                <w:noProof/>
                <w:webHidden/>
                <w:sz w:val="24"/>
                <w:szCs w:val="24"/>
              </w:rPr>
              <w:t>21</w:t>
            </w:r>
            <w:r w:rsidR="00981C75" w:rsidRPr="000C2113">
              <w:rPr>
                <w:rFonts w:ascii="Times New Roman" w:hAnsi="Times New Roman"/>
                <w:noProof/>
                <w:webHidden/>
                <w:sz w:val="24"/>
                <w:szCs w:val="24"/>
              </w:rPr>
              <w:fldChar w:fldCharType="end"/>
            </w:r>
          </w:hyperlink>
        </w:p>
        <w:p w14:paraId="1D86D309" w14:textId="15C5F82A" w:rsidR="00981C75" w:rsidRPr="000C2113" w:rsidRDefault="00DF0BE3">
          <w:pPr>
            <w:pStyle w:val="Verzeichnis3"/>
            <w:tabs>
              <w:tab w:val="left" w:pos="1320"/>
              <w:tab w:val="right" w:leader="dot" w:pos="9062"/>
            </w:tabs>
            <w:rPr>
              <w:rFonts w:ascii="Times New Roman" w:hAnsi="Times New Roman"/>
              <w:noProof/>
              <w:sz w:val="24"/>
              <w:szCs w:val="24"/>
              <w:lang w:val="de-DE"/>
            </w:rPr>
          </w:pPr>
          <w:hyperlink w:anchor="_Toc84706457" w:history="1">
            <w:r w:rsidR="00981C75" w:rsidRPr="000C2113">
              <w:rPr>
                <w:rStyle w:val="Hyperlink"/>
                <w:rFonts w:ascii="Times New Roman" w:eastAsia="Times New Roman" w:hAnsi="Times New Roman"/>
                <w:iCs/>
                <w:noProof/>
                <w:sz w:val="24"/>
                <w:szCs w:val="24"/>
              </w:rPr>
              <w:t>3.4.4</w:t>
            </w:r>
            <w:r w:rsidR="00981C75" w:rsidRPr="000C2113">
              <w:rPr>
                <w:rFonts w:ascii="Times New Roman" w:hAnsi="Times New Roman"/>
                <w:noProof/>
                <w:sz w:val="24"/>
                <w:szCs w:val="24"/>
                <w:lang w:val="de-DE"/>
              </w:rPr>
              <w:tab/>
            </w:r>
            <w:r w:rsidR="00981C75" w:rsidRPr="000C2113">
              <w:rPr>
                <w:rStyle w:val="Hyperlink"/>
                <w:rFonts w:ascii="Times New Roman" w:hAnsi="Times New Roman"/>
                <w:noProof/>
                <w:sz w:val="24"/>
                <w:szCs w:val="24"/>
              </w:rPr>
              <w:t>Preliminary Results</w:t>
            </w:r>
            <w:r w:rsidR="00981C75" w:rsidRPr="000C2113">
              <w:rPr>
                <w:rFonts w:ascii="Times New Roman" w:hAnsi="Times New Roman"/>
                <w:noProof/>
                <w:webHidden/>
                <w:sz w:val="24"/>
                <w:szCs w:val="24"/>
              </w:rPr>
              <w:tab/>
            </w:r>
            <w:r w:rsidR="00981C75" w:rsidRPr="000C2113">
              <w:rPr>
                <w:rFonts w:ascii="Times New Roman" w:hAnsi="Times New Roman"/>
                <w:noProof/>
                <w:webHidden/>
                <w:sz w:val="24"/>
                <w:szCs w:val="24"/>
              </w:rPr>
              <w:fldChar w:fldCharType="begin"/>
            </w:r>
            <w:r w:rsidR="00981C75" w:rsidRPr="000C2113">
              <w:rPr>
                <w:rFonts w:ascii="Times New Roman" w:hAnsi="Times New Roman"/>
                <w:noProof/>
                <w:webHidden/>
                <w:sz w:val="24"/>
                <w:szCs w:val="24"/>
              </w:rPr>
              <w:instrText xml:space="preserve"> PAGEREF _Toc84706457 \h </w:instrText>
            </w:r>
            <w:r w:rsidR="00981C75" w:rsidRPr="000C2113">
              <w:rPr>
                <w:rFonts w:ascii="Times New Roman" w:hAnsi="Times New Roman"/>
                <w:noProof/>
                <w:webHidden/>
                <w:sz w:val="24"/>
                <w:szCs w:val="24"/>
              </w:rPr>
            </w:r>
            <w:r w:rsidR="00981C75" w:rsidRPr="000C2113">
              <w:rPr>
                <w:rFonts w:ascii="Times New Roman" w:hAnsi="Times New Roman"/>
                <w:noProof/>
                <w:webHidden/>
                <w:sz w:val="24"/>
                <w:szCs w:val="24"/>
              </w:rPr>
              <w:fldChar w:fldCharType="separate"/>
            </w:r>
            <w:r w:rsidR="009F7BC5">
              <w:rPr>
                <w:rFonts w:ascii="Times New Roman" w:hAnsi="Times New Roman"/>
                <w:noProof/>
                <w:webHidden/>
                <w:sz w:val="24"/>
                <w:szCs w:val="24"/>
              </w:rPr>
              <w:t>21</w:t>
            </w:r>
            <w:r w:rsidR="00981C75" w:rsidRPr="000C2113">
              <w:rPr>
                <w:rFonts w:ascii="Times New Roman" w:hAnsi="Times New Roman"/>
                <w:noProof/>
                <w:webHidden/>
                <w:sz w:val="24"/>
                <w:szCs w:val="24"/>
              </w:rPr>
              <w:fldChar w:fldCharType="end"/>
            </w:r>
          </w:hyperlink>
        </w:p>
        <w:p w14:paraId="585ABF0F" w14:textId="0F448E31" w:rsidR="00981C75" w:rsidRPr="000C2113" w:rsidRDefault="00DF0BE3">
          <w:pPr>
            <w:pStyle w:val="Verzeichnis2"/>
            <w:tabs>
              <w:tab w:val="left" w:pos="880"/>
              <w:tab w:val="right" w:leader="dot" w:pos="9062"/>
            </w:tabs>
            <w:rPr>
              <w:rFonts w:ascii="Times New Roman" w:eastAsiaTheme="minorEastAsia" w:hAnsi="Times New Roman" w:cs="Times New Roman"/>
              <w:noProof/>
              <w:sz w:val="24"/>
              <w:szCs w:val="24"/>
              <w:lang w:val="de-DE"/>
            </w:rPr>
          </w:pPr>
          <w:hyperlink w:anchor="_Toc84706458" w:history="1">
            <w:r w:rsidR="00981C75" w:rsidRPr="000C2113">
              <w:rPr>
                <w:rStyle w:val="Hyperlink"/>
                <w:rFonts w:ascii="Times New Roman" w:hAnsi="Times New Roman" w:cs="Times New Roman"/>
                <w:noProof/>
                <w:sz w:val="24"/>
                <w:szCs w:val="24"/>
              </w:rPr>
              <w:t>3.5</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Results Evaluation</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58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21</w:t>
            </w:r>
            <w:r w:rsidR="00981C75" w:rsidRPr="000C2113">
              <w:rPr>
                <w:rFonts w:ascii="Times New Roman" w:hAnsi="Times New Roman" w:cs="Times New Roman"/>
                <w:noProof/>
                <w:webHidden/>
                <w:sz w:val="24"/>
                <w:szCs w:val="24"/>
              </w:rPr>
              <w:fldChar w:fldCharType="end"/>
            </w:r>
          </w:hyperlink>
        </w:p>
        <w:p w14:paraId="2C608488" w14:textId="7671750C" w:rsidR="00981C75" w:rsidRPr="000C2113" w:rsidRDefault="00DF0BE3">
          <w:pPr>
            <w:pStyle w:val="Verzeichnis1"/>
            <w:tabs>
              <w:tab w:val="left" w:pos="440"/>
              <w:tab w:val="right" w:leader="dot" w:pos="9062"/>
            </w:tabs>
            <w:rPr>
              <w:rFonts w:ascii="Times New Roman" w:eastAsiaTheme="minorEastAsia" w:hAnsi="Times New Roman" w:cs="Times New Roman"/>
              <w:noProof/>
              <w:sz w:val="24"/>
              <w:szCs w:val="24"/>
              <w:lang w:val="de-DE"/>
            </w:rPr>
          </w:pPr>
          <w:hyperlink w:anchor="_Toc84706459" w:history="1">
            <w:r w:rsidR="00981C75" w:rsidRPr="000C2113">
              <w:rPr>
                <w:rStyle w:val="Hyperlink"/>
                <w:rFonts w:ascii="Times New Roman" w:hAnsi="Times New Roman" w:cs="Times New Roman"/>
                <w:noProof/>
                <w:sz w:val="24"/>
                <w:szCs w:val="24"/>
              </w:rPr>
              <w:t>4</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Implementation of a Student Performance Monitoring Tool</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59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23</w:t>
            </w:r>
            <w:r w:rsidR="00981C75" w:rsidRPr="000C2113">
              <w:rPr>
                <w:rFonts w:ascii="Times New Roman" w:hAnsi="Times New Roman" w:cs="Times New Roman"/>
                <w:noProof/>
                <w:webHidden/>
                <w:sz w:val="24"/>
                <w:szCs w:val="24"/>
              </w:rPr>
              <w:fldChar w:fldCharType="end"/>
            </w:r>
          </w:hyperlink>
        </w:p>
        <w:p w14:paraId="0DC92655" w14:textId="30099602" w:rsidR="00981C75" w:rsidRPr="000C2113" w:rsidRDefault="00DF0BE3">
          <w:pPr>
            <w:pStyle w:val="Verzeichnis2"/>
            <w:tabs>
              <w:tab w:val="left" w:pos="880"/>
              <w:tab w:val="right" w:leader="dot" w:pos="9062"/>
            </w:tabs>
            <w:rPr>
              <w:rFonts w:ascii="Times New Roman" w:eastAsiaTheme="minorEastAsia" w:hAnsi="Times New Roman" w:cs="Times New Roman"/>
              <w:noProof/>
              <w:sz w:val="24"/>
              <w:szCs w:val="24"/>
              <w:lang w:val="de-DE"/>
            </w:rPr>
          </w:pPr>
          <w:hyperlink w:anchor="_Toc84706460" w:history="1">
            <w:r w:rsidR="00981C75" w:rsidRPr="000C2113">
              <w:rPr>
                <w:rStyle w:val="Hyperlink"/>
                <w:rFonts w:ascii="Times New Roman" w:hAnsi="Times New Roman" w:cs="Times New Roman"/>
                <w:noProof/>
                <w:sz w:val="24"/>
                <w:szCs w:val="24"/>
              </w:rPr>
              <w:t>4.1</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Methodology</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60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23</w:t>
            </w:r>
            <w:r w:rsidR="00981C75" w:rsidRPr="000C2113">
              <w:rPr>
                <w:rFonts w:ascii="Times New Roman" w:hAnsi="Times New Roman" w:cs="Times New Roman"/>
                <w:noProof/>
                <w:webHidden/>
                <w:sz w:val="24"/>
                <w:szCs w:val="24"/>
              </w:rPr>
              <w:fldChar w:fldCharType="end"/>
            </w:r>
          </w:hyperlink>
        </w:p>
        <w:p w14:paraId="78D044F2" w14:textId="15D2775F" w:rsidR="00981C75" w:rsidRPr="000C2113" w:rsidRDefault="00DF0BE3">
          <w:pPr>
            <w:pStyle w:val="Verzeichnis2"/>
            <w:tabs>
              <w:tab w:val="left" w:pos="880"/>
              <w:tab w:val="right" w:leader="dot" w:pos="9062"/>
            </w:tabs>
            <w:rPr>
              <w:rFonts w:ascii="Times New Roman" w:eastAsiaTheme="minorEastAsia" w:hAnsi="Times New Roman" w:cs="Times New Roman"/>
              <w:noProof/>
              <w:sz w:val="24"/>
              <w:szCs w:val="24"/>
              <w:lang w:val="de-DE"/>
            </w:rPr>
          </w:pPr>
          <w:hyperlink w:anchor="_Toc84706461" w:history="1">
            <w:r w:rsidR="00981C75" w:rsidRPr="000C2113">
              <w:rPr>
                <w:rStyle w:val="Hyperlink"/>
                <w:rFonts w:ascii="Times New Roman" w:hAnsi="Times New Roman" w:cs="Times New Roman"/>
                <w:noProof/>
                <w:sz w:val="24"/>
                <w:szCs w:val="24"/>
              </w:rPr>
              <w:t>4.2</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Architecture and Data Model</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61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28</w:t>
            </w:r>
            <w:r w:rsidR="00981C75" w:rsidRPr="000C2113">
              <w:rPr>
                <w:rFonts w:ascii="Times New Roman" w:hAnsi="Times New Roman" w:cs="Times New Roman"/>
                <w:noProof/>
                <w:webHidden/>
                <w:sz w:val="24"/>
                <w:szCs w:val="24"/>
              </w:rPr>
              <w:fldChar w:fldCharType="end"/>
            </w:r>
          </w:hyperlink>
        </w:p>
        <w:p w14:paraId="68F1EF59" w14:textId="4130F657" w:rsidR="00981C75" w:rsidRPr="000C2113" w:rsidRDefault="00DF0BE3">
          <w:pPr>
            <w:pStyle w:val="Verzeichnis2"/>
            <w:tabs>
              <w:tab w:val="left" w:pos="880"/>
              <w:tab w:val="right" w:leader="dot" w:pos="9062"/>
            </w:tabs>
            <w:rPr>
              <w:rFonts w:ascii="Times New Roman" w:eastAsiaTheme="minorEastAsia" w:hAnsi="Times New Roman" w:cs="Times New Roman"/>
              <w:noProof/>
              <w:sz w:val="24"/>
              <w:szCs w:val="24"/>
              <w:lang w:val="de-DE"/>
            </w:rPr>
          </w:pPr>
          <w:hyperlink w:anchor="_Toc84706462" w:history="1">
            <w:r w:rsidR="00981C75" w:rsidRPr="000C2113">
              <w:rPr>
                <w:rStyle w:val="Hyperlink"/>
                <w:rFonts w:ascii="Times New Roman" w:hAnsi="Times New Roman" w:cs="Times New Roman"/>
                <w:noProof/>
                <w:sz w:val="24"/>
                <w:szCs w:val="24"/>
              </w:rPr>
              <w:t>4.3</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Implementation of the Requirements</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62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33</w:t>
            </w:r>
            <w:r w:rsidR="00981C75" w:rsidRPr="000C2113">
              <w:rPr>
                <w:rFonts w:ascii="Times New Roman" w:hAnsi="Times New Roman" w:cs="Times New Roman"/>
                <w:noProof/>
                <w:webHidden/>
                <w:sz w:val="24"/>
                <w:szCs w:val="24"/>
              </w:rPr>
              <w:fldChar w:fldCharType="end"/>
            </w:r>
          </w:hyperlink>
        </w:p>
        <w:p w14:paraId="247817DA" w14:textId="2A1E45E6" w:rsidR="00981C75" w:rsidRPr="000C2113" w:rsidRDefault="00DF0BE3">
          <w:pPr>
            <w:pStyle w:val="Verzeichnis3"/>
            <w:tabs>
              <w:tab w:val="left" w:pos="1320"/>
              <w:tab w:val="right" w:leader="dot" w:pos="9062"/>
            </w:tabs>
            <w:rPr>
              <w:rFonts w:ascii="Times New Roman" w:hAnsi="Times New Roman"/>
              <w:noProof/>
              <w:sz w:val="24"/>
              <w:szCs w:val="24"/>
              <w:lang w:val="de-DE"/>
            </w:rPr>
          </w:pPr>
          <w:hyperlink w:anchor="_Toc84706463" w:history="1">
            <w:r w:rsidR="00981C75" w:rsidRPr="000C2113">
              <w:rPr>
                <w:rStyle w:val="Hyperlink"/>
                <w:rFonts w:ascii="Times New Roman" w:hAnsi="Times New Roman"/>
                <w:iCs/>
                <w:noProof/>
                <w:sz w:val="24"/>
                <w:szCs w:val="24"/>
              </w:rPr>
              <w:t>4.3.1</w:t>
            </w:r>
            <w:r w:rsidR="00981C75" w:rsidRPr="000C2113">
              <w:rPr>
                <w:rFonts w:ascii="Times New Roman" w:hAnsi="Times New Roman"/>
                <w:noProof/>
                <w:sz w:val="24"/>
                <w:szCs w:val="24"/>
                <w:lang w:val="de-DE"/>
              </w:rPr>
              <w:tab/>
            </w:r>
            <w:r w:rsidR="00981C75" w:rsidRPr="000C2113">
              <w:rPr>
                <w:rStyle w:val="Hyperlink"/>
                <w:rFonts w:ascii="Times New Roman" w:hAnsi="Times New Roman"/>
                <w:noProof/>
                <w:sz w:val="24"/>
                <w:szCs w:val="24"/>
              </w:rPr>
              <w:t>Organizational Requirements</w:t>
            </w:r>
            <w:r w:rsidR="00981C75" w:rsidRPr="000C2113">
              <w:rPr>
                <w:rFonts w:ascii="Times New Roman" w:hAnsi="Times New Roman"/>
                <w:noProof/>
                <w:webHidden/>
                <w:sz w:val="24"/>
                <w:szCs w:val="24"/>
              </w:rPr>
              <w:tab/>
            </w:r>
            <w:r w:rsidR="00981C75" w:rsidRPr="000C2113">
              <w:rPr>
                <w:rFonts w:ascii="Times New Roman" w:hAnsi="Times New Roman"/>
                <w:noProof/>
                <w:webHidden/>
                <w:sz w:val="24"/>
                <w:szCs w:val="24"/>
              </w:rPr>
              <w:fldChar w:fldCharType="begin"/>
            </w:r>
            <w:r w:rsidR="00981C75" w:rsidRPr="000C2113">
              <w:rPr>
                <w:rFonts w:ascii="Times New Roman" w:hAnsi="Times New Roman"/>
                <w:noProof/>
                <w:webHidden/>
                <w:sz w:val="24"/>
                <w:szCs w:val="24"/>
              </w:rPr>
              <w:instrText xml:space="preserve"> PAGEREF _Toc84706463 \h </w:instrText>
            </w:r>
            <w:r w:rsidR="00981C75" w:rsidRPr="000C2113">
              <w:rPr>
                <w:rFonts w:ascii="Times New Roman" w:hAnsi="Times New Roman"/>
                <w:noProof/>
                <w:webHidden/>
                <w:sz w:val="24"/>
                <w:szCs w:val="24"/>
              </w:rPr>
            </w:r>
            <w:r w:rsidR="00981C75" w:rsidRPr="000C2113">
              <w:rPr>
                <w:rFonts w:ascii="Times New Roman" w:hAnsi="Times New Roman"/>
                <w:noProof/>
                <w:webHidden/>
                <w:sz w:val="24"/>
                <w:szCs w:val="24"/>
              </w:rPr>
              <w:fldChar w:fldCharType="separate"/>
            </w:r>
            <w:r w:rsidR="009F7BC5">
              <w:rPr>
                <w:rFonts w:ascii="Times New Roman" w:hAnsi="Times New Roman"/>
                <w:noProof/>
                <w:webHidden/>
                <w:sz w:val="24"/>
                <w:szCs w:val="24"/>
              </w:rPr>
              <w:t>33</w:t>
            </w:r>
            <w:r w:rsidR="00981C75" w:rsidRPr="000C2113">
              <w:rPr>
                <w:rFonts w:ascii="Times New Roman" w:hAnsi="Times New Roman"/>
                <w:noProof/>
                <w:webHidden/>
                <w:sz w:val="24"/>
                <w:szCs w:val="24"/>
              </w:rPr>
              <w:fldChar w:fldCharType="end"/>
            </w:r>
          </w:hyperlink>
        </w:p>
        <w:p w14:paraId="2E37DCF7" w14:textId="641C2FFC" w:rsidR="00981C75" w:rsidRPr="000C2113" w:rsidRDefault="00DF0BE3">
          <w:pPr>
            <w:pStyle w:val="Verzeichnis3"/>
            <w:tabs>
              <w:tab w:val="left" w:pos="1320"/>
              <w:tab w:val="right" w:leader="dot" w:pos="9062"/>
            </w:tabs>
            <w:rPr>
              <w:rFonts w:ascii="Times New Roman" w:hAnsi="Times New Roman"/>
              <w:noProof/>
              <w:sz w:val="24"/>
              <w:szCs w:val="24"/>
              <w:lang w:val="de-DE"/>
            </w:rPr>
          </w:pPr>
          <w:hyperlink w:anchor="_Toc84706464" w:history="1">
            <w:r w:rsidR="00981C75" w:rsidRPr="000C2113">
              <w:rPr>
                <w:rStyle w:val="Hyperlink"/>
                <w:rFonts w:ascii="Times New Roman" w:hAnsi="Times New Roman"/>
                <w:iCs/>
                <w:noProof/>
                <w:sz w:val="24"/>
                <w:szCs w:val="24"/>
              </w:rPr>
              <w:t>4.3.2</w:t>
            </w:r>
            <w:r w:rsidR="00981C75" w:rsidRPr="000C2113">
              <w:rPr>
                <w:rFonts w:ascii="Times New Roman" w:hAnsi="Times New Roman"/>
                <w:noProof/>
                <w:sz w:val="24"/>
                <w:szCs w:val="24"/>
                <w:lang w:val="de-DE"/>
              </w:rPr>
              <w:tab/>
            </w:r>
            <w:r w:rsidR="00981C75" w:rsidRPr="000C2113">
              <w:rPr>
                <w:rStyle w:val="Hyperlink"/>
                <w:rFonts w:ascii="Times New Roman" w:hAnsi="Times New Roman"/>
                <w:noProof/>
                <w:sz w:val="24"/>
                <w:szCs w:val="24"/>
              </w:rPr>
              <w:t>Requirements for the Set of Action Default User</w:t>
            </w:r>
            <w:r w:rsidR="00981C75" w:rsidRPr="000C2113">
              <w:rPr>
                <w:rFonts w:ascii="Times New Roman" w:hAnsi="Times New Roman"/>
                <w:noProof/>
                <w:webHidden/>
                <w:sz w:val="24"/>
                <w:szCs w:val="24"/>
              </w:rPr>
              <w:tab/>
            </w:r>
            <w:r w:rsidR="00981C75" w:rsidRPr="000C2113">
              <w:rPr>
                <w:rFonts w:ascii="Times New Roman" w:hAnsi="Times New Roman"/>
                <w:noProof/>
                <w:webHidden/>
                <w:sz w:val="24"/>
                <w:szCs w:val="24"/>
              </w:rPr>
              <w:fldChar w:fldCharType="begin"/>
            </w:r>
            <w:r w:rsidR="00981C75" w:rsidRPr="000C2113">
              <w:rPr>
                <w:rFonts w:ascii="Times New Roman" w:hAnsi="Times New Roman"/>
                <w:noProof/>
                <w:webHidden/>
                <w:sz w:val="24"/>
                <w:szCs w:val="24"/>
              </w:rPr>
              <w:instrText xml:space="preserve"> PAGEREF _Toc84706464 \h </w:instrText>
            </w:r>
            <w:r w:rsidR="00981C75" w:rsidRPr="000C2113">
              <w:rPr>
                <w:rFonts w:ascii="Times New Roman" w:hAnsi="Times New Roman"/>
                <w:noProof/>
                <w:webHidden/>
                <w:sz w:val="24"/>
                <w:szCs w:val="24"/>
              </w:rPr>
            </w:r>
            <w:r w:rsidR="00981C75" w:rsidRPr="000C2113">
              <w:rPr>
                <w:rFonts w:ascii="Times New Roman" w:hAnsi="Times New Roman"/>
                <w:noProof/>
                <w:webHidden/>
                <w:sz w:val="24"/>
                <w:szCs w:val="24"/>
              </w:rPr>
              <w:fldChar w:fldCharType="separate"/>
            </w:r>
            <w:r w:rsidR="009F7BC5">
              <w:rPr>
                <w:rFonts w:ascii="Times New Roman" w:hAnsi="Times New Roman"/>
                <w:noProof/>
                <w:webHidden/>
                <w:sz w:val="24"/>
                <w:szCs w:val="24"/>
              </w:rPr>
              <w:t>35</w:t>
            </w:r>
            <w:r w:rsidR="00981C75" w:rsidRPr="000C2113">
              <w:rPr>
                <w:rFonts w:ascii="Times New Roman" w:hAnsi="Times New Roman"/>
                <w:noProof/>
                <w:webHidden/>
                <w:sz w:val="24"/>
                <w:szCs w:val="24"/>
              </w:rPr>
              <w:fldChar w:fldCharType="end"/>
            </w:r>
          </w:hyperlink>
        </w:p>
        <w:p w14:paraId="3024B03F" w14:textId="7EE79ADA" w:rsidR="00981C75" w:rsidRPr="000C2113" w:rsidRDefault="00DF0BE3">
          <w:pPr>
            <w:pStyle w:val="Verzeichnis3"/>
            <w:tabs>
              <w:tab w:val="left" w:pos="1320"/>
              <w:tab w:val="right" w:leader="dot" w:pos="9062"/>
            </w:tabs>
            <w:rPr>
              <w:rFonts w:ascii="Times New Roman" w:hAnsi="Times New Roman"/>
              <w:noProof/>
              <w:sz w:val="24"/>
              <w:szCs w:val="24"/>
              <w:lang w:val="de-DE"/>
            </w:rPr>
          </w:pPr>
          <w:hyperlink w:anchor="_Toc84706465" w:history="1">
            <w:r w:rsidR="00981C75" w:rsidRPr="000C2113">
              <w:rPr>
                <w:rStyle w:val="Hyperlink"/>
                <w:rFonts w:ascii="Times New Roman" w:hAnsi="Times New Roman"/>
                <w:iCs/>
                <w:noProof/>
                <w:sz w:val="24"/>
                <w:szCs w:val="24"/>
              </w:rPr>
              <w:t>4.3.3</w:t>
            </w:r>
            <w:r w:rsidR="00981C75" w:rsidRPr="000C2113">
              <w:rPr>
                <w:rFonts w:ascii="Times New Roman" w:hAnsi="Times New Roman"/>
                <w:noProof/>
                <w:sz w:val="24"/>
                <w:szCs w:val="24"/>
                <w:lang w:val="de-DE"/>
              </w:rPr>
              <w:tab/>
            </w:r>
            <w:r w:rsidR="00981C75" w:rsidRPr="000C2113">
              <w:rPr>
                <w:rStyle w:val="Hyperlink"/>
                <w:rFonts w:ascii="Times New Roman" w:hAnsi="Times New Roman"/>
                <w:noProof/>
                <w:sz w:val="24"/>
                <w:szCs w:val="24"/>
              </w:rPr>
              <w:t>Requirements for the Set of Action Admin User</w:t>
            </w:r>
            <w:r w:rsidR="00981C75" w:rsidRPr="000C2113">
              <w:rPr>
                <w:rFonts w:ascii="Times New Roman" w:hAnsi="Times New Roman"/>
                <w:noProof/>
                <w:webHidden/>
                <w:sz w:val="24"/>
                <w:szCs w:val="24"/>
              </w:rPr>
              <w:tab/>
            </w:r>
            <w:r w:rsidR="00981C75" w:rsidRPr="000C2113">
              <w:rPr>
                <w:rFonts w:ascii="Times New Roman" w:hAnsi="Times New Roman"/>
                <w:noProof/>
                <w:webHidden/>
                <w:sz w:val="24"/>
                <w:szCs w:val="24"/>
              </w:rPr>
              <w:fldChar w:fldCharType="begin"/>
            </w:r>
            <w:r w:rsidR="00981C75" w:rsidRPr="000C2113">
              <w:rPr>
                <w:rFonts w:ascii="Times New Roman" w:hAnsi="Times New Roman"/>
                <w:noProof/>
                <w:webHidden/>
                <w:sz w:val="24"/>
                <w:szCs w:val="24"/>
              </w:rPr>
              <w:instrText xml:space="preserve"> PAGEREF _Toc84706465 \h </w:instrText>
            </w:r>
            <w:r w:rsidR="00981C75" w:rsidRPr="000C2113">
              <w:rPr>
                <w:rFonts w:ascii="Times New Roman" w:hAnsi="Times New Roman"/>
                <w:noProof/>
                <w:webHidden/>
                <w:sz w:val="24"/>
                <w:szCs w:val="24"/>
              </w:rPr>
            </w:r>
            <w:r w:rsidR="00981C75" w:rsidRPr="000C2113">
              <w:rPr>
                <w:rFonts w:ascii="Times New Roman" w:hAnsi="Times New Roman"/>
                <w:noProof/>
                <w:webHidden/>
                <w:sz w:val="24"/>
                <w:szCs w:val="24"/>
              </w:rPr>
              <w:fldChar w:fldCharType="separate"/>
            </w:r>
            <w:r w:rsidR="009F7BC5">
              <w:rPr>
                <w:rFonts w:ascii="Times New Roman" w:hAnsi="Times New Roman"/>
                <w:noProof/>
                <w:webHidden/>
                <w:sz w:val="24"/>
                <w:szCs w:val="24"/>
              </w:rPr>
              <w:t>37</w:t>
            </w:r>
            <w:r w:rsidR="00981C75" w:rsidRPr="000C2113">
              <w:rPr>
                <w:rFonts w:ascii="Times New Roman" w:hAnsi="Times New Roman"/>
                <w:noProof/>
                <w:webHidden/>
                <w:sz w:val="24"/>
                <w:szCs w:val="24"/>
              </w:rPr>
              <w:fldChar w:fldCharType="end"/>
            </w:r>
          </w:hyperlink>
        </w:p>
        <w:p w14:paraId="0A8A236D" w14:textId="45BF44E9" w:rsidR="00981C75" w:rsidRPr="000C2113" w:rsidRDefault="00DF0BE3">
          <w:pPr>
            <w:pStyle w:val="Verzeichnis3"/>
            <w:tabs>
              <w:tab w:val="left" w:pos="1320"/>
              <w:tab w:val="right" w:leader="dot" w:pos="9062"/>
            </w:tabs>
            <w:rPr>
              <w:rFonts w:ascii="Times New Roman" w:hAnsi="Times New Roman"/>
              <w:noProof/>
              <w:sz w:val="24"/>
              <w:szCs w:val="24"/>
              <w:lang w:val="de-DE"/>
            </w:rPr>
          </w:pPr>
          <w:hyperlink w:anchor="_Toc84706466" w:history="1">
            <w:r w:rsidR="00981C75" w:rsidRPr="000C2113">
              <w:rPr>
                <w:rStyle w:val="Hyperlink"/>
                <w:rFonts w:ascii="Times New Roman" w:hAnsi="Times New Roman"/>
                <w:iCs/>
                <w:noProof/>
                <w:sz w:val="24"/>
                <w:szCs w:val="24"/>
              </w:rPr>
              <w:t>4.3.4</w:t>
            </w:r>
            <w:r w:rsidR="00981C75" w:rsidRPr="000C2113">
              <w:rPr>
                <w:rFonts w:ascii="Times New Roman" w:hAnsi="Times New Roman"/>
                <w:noProof/>
                <w:sz w:val="24"/>
                <w:szCs w:val="24"/>
                <w:lang w:val="de-DE"/>
              </w:rPr>
              <w:tab/>
            </w:r>
            <w:r w:rsidR="00981C75" w:rsidRPr="000C2113">
              <w:rPr>
                <w:rStyle w:val="Hyperlink"/>
                <w:rFonts w:ascii="Times New Roman" w:hAnsi="Times New Roman"/>
                <w:noProof/>
                <w:sz w:val="24"/>
                <w:szCs w:val="24"/>
              </w:rPr>
              <w:t>Requirements for the Comment Section</w:t>
            </w:r>
            <w:r w:rsidR="00981C75" w:rsidRPr="000C2113">
              <w:rPr>
                <w:rFonts w:ascii="Times New Roman" w:hAnsi="Times New Roman"/>
                <w:noProof/>
                <w:webHidden/>
                <w:sz w:val="24"/>
                <w:szCs w:val="24"/>
              </w:rPr>
              <w:tab/>
            </w:r>
            <w:r w:rsidR="00981C75" w:rsidRPr="000C2113">
              <w:rPr>
                <w:rFonts w:ascii="Times New Roman" w:hAnsi="Times New Roman"/>
                <w:noProof/>
                <w:webHidden/>
                <w:sz w:val="24"/>
                <w:szCs w:val="24"/>
              </w:rPr>
              <w:fldChar w:fldCharType="begin"/>
            </w:r>
            <w:r w:rsidR="00981C75" w:rsidRPr="000C2113">
              <w:rPr>
                <w:rFonts w:ascii="Times New Roman" w:hAnsi="Times New Roman"/>
                <w:noProof/>
                <w:webHidden/>
                <w:sz w:val="24"/>
                <w:szCs w:val="24"/>
              </w:rPr>
              <w:instrText xml:space="preserve"> PAGEREF _Toc84706466 \h </w:instrText>
            </w:r>
            <w:r w:rsidR="00981C75" w:rsidRPr="000C2113">
              <w:rPr>
                <w:rFonts w:ascii="Times New Roman" w:hAnsi="Times New Roman"/>
                <w:noProof/>
                <w:webHidden/>
                <w:sz w:val="24"/>
                <w:szCs w:val="24"/>
              </w:rPr>
            </w:r>
            <w:r w:rsidR="00981C75" w:rsidRPr="000C2113">
              <w:rPr>
                <w:rFonts w:ascii="Times New Roman" w:hAnsi="Times New Roman"/>
                <w:noProof/>
                <w:webHidden/>
                <w:sz w:val="24"/>
                <w:szCs w:val="24"/>
              </w:rPr>
              <w:fldChar w:fldCharType="separate"/>
            </w:r>
            <w:r w:rsidR="009F7BC5">
              <w:rPr>
                <w:rFonts w:ascii="Times New Roman" w:hAnsi="Times New Roman"/>
                <w:noProof/>
                <w:webHidden/>
                <w:sz w:val="24"/>
                <w:szCs w:val="24"/>
              </w:rPr>
              <w:t>39</w:t>
            </w:r>
            <w:r w:rsidR="00981C75" w:rsidRPr="000C2113">
              <w:rPr>
                <w:rFonts w:ascii="Times New Roman" w:hAnsi="Times New Roman"/>
                <w:noProof/>
                <w:webHidden/>
                <w:sz w:val="24"/>
                <w:szCs w:val="24"/>
              </w:rPr>
              <w:fldChar w:fldCharType="end"/>
            </w:r>
          </w:hyperlink>
        </w:p>
        <w:p w14:paraId="707DCB76" w14:textId="450C3493" w:rsidR="00981C75" w:rsidRPr="000C2113" w:rsidRDefault="00DF0BE3">
          <w:pPr>
            <w:pStyle w:val="Verzeichnis3"/>
            <w:tabs>
              <w:tab w:val="left" w:pos="1320"/>
              <w:tab w:val="right" w:leader="dot" w:pos="9062"/>
            </w:tabs>
            <w:rPr>
              <w:rFonts w:ascii="Times New Roman" w:hAnsi="Times New Roman"/>
              <w:noProof/>
              <w:sz w:val="24"/>
              <w:szCs w:val="24"/>
              <w:lang w:val="de-DE"/>
            </w:rPr>
          </w:pPr>
          <w:hyperlink w:anchor="_Toc84706467" w:history="1">
            <w:r w:rsidR="00981C75" w:rsidRPr="000C2113">
              <w:rPr>
                <w:rStyle w:val="Hyperlink"/>
                <w:rFonts w:ascii="Times New Roman" w:hAnsi="Times New Roman"/>
                <w:iCs/>
                <w:noProof/>
                <w:sz w:val="24"/>
                <w:szCs w:val="24"/>
              </w:rPr>
              <w:t>4.3.5</w:t>
            </w:r>
            <w:r w:rsidR="00981C75" w:rsidRPr="000C2113">
              <w:rPr>
                <w:rFonts w:ascii="Times New Roman" w:hAnsi="Times New Roman"/>
                <w:noProof/>
                <w:sz w:val="24"/>
                <w:szCs w:val="24"/>
                <w:lang w:val="de-DE"/>
              </w:rPr>
              <w:tab/>
            </w:r>
            <w:r w:rsidR="00981C75" w:rsidRPr="000C2113">
              <w:rPr>
                <w:rStyle w:val="Hyperlink"/>
                <w:rFonts w:ascii="Times New Roman" w:hAnsi="Times New Roman"/>
                <w:noProof/>
                <w:sz w:val="24"/>
                <w:szCs w:val="24"/>
              </w:rPr>
              <w:t>Requirements for the Feedback</w:t>
            </w:r>
            <w:r w:rsidR="00981C75" w:rsidRPr="000C2113">
              <w:rPr>
                <w:rFonts w:ascii="Times New Roman" w:hAnsi="Times New Roman"/>
                <w:noProof/>
                <w:webHidden/>
                <w:sz w:val="24"/>
                <w:szCs w:val="24"/>
              </w:rPr>
              <w:tab/>
            </w:r>
            <w:r w:rsidR="00981C75" w:rsidRPr="000C2113">
              <w:rPr>
                <w:rFonts w:ascii="Times New Roman" w:hAnsi="Times New Roman"/>
                <w:noProof/>
                <w:webHidden/>
                <w:sz w:val="24"/>
                <w:szCs w:val="24"/>
              </w:rPr>
              <w:fldChar w:fldCharType="begin"/>
            </w:r>
            <w:r w:rsidR="00981C75" w:rsidRPr="000C2113">
              <w:rPr>
                <w:rFonts w:ascii="Times New Roman" w:hAnsi="Times New Roman"/>
                <w:noProof/>
                <w:webHidden/>
                <w:sz w:val="24"/>
                <w:szCs w:val="24"/>
              </w:rPr>
              <w:instrText xml:space="preserve"> PAGEREF _Toc84706467 \h </w:instrText>
            </w:r>
            <w:r w:rsidR="00981C75" w:rsidRPr="000C2113">
              <w:rPr>
                <w:rFonts w:ascii="Times New Roman" w:hAnsi="Times New Roman"/>
                <w:noProof/>
                <w:webHidden/>
                <w:sz w:val="24"/>
                <w:szCs w:val="24"/>
              </w:rPr>
            </w:r>
            <w:r w:rsidR="00981C75" w:rsidRPr="000C2113">
              <w:rPr>
                <w:rFonts w:ascii="Times New Roman" w:hAnsi="Times New Roman"/>
                <w:noProof/>
                <w:webHidden/>
                <w:sz w:val="24"/>
                <w:szCs w:val="24"/>
              </w:rPr>
              <w:fldChar w:fldCharType="separate"/>
            </w:r>
            <w:r w:rsidR="009F7BC5">
              <w:rPr>
                <w:rFonts w:ascii="Times New Roman" w:hAnsi="Times New Roman"/>
                <w:noProof/>
                <w:webHidden/>
                <w:sz w:val="24"/>
                <w:szCs w:val="24"/>
              </w:rPr>
              <w:t>42</w:t>
            </w:r>
            <w:r w:rsidR="00981C75" w:rsidRPr="000C2113">
              <w:rPr>
                <w:rFonts w:ascii="Times New Roman" w:hAnsi="Times New Roman"/>
                <w:noProof/>
                <w:webHidden/>
                <w:sz w:val="24"/>
                <w:szCs w:val="24"/>
              </w:rPr>
              <w:fldChar w:fldCharType="end"/>
            </w:r>
          </w:hyperlink>
        </w:p>
        <w:p w14:paraId="24F356EB" w14:textId="29F283C2" w:rsidR="00981C75" w:rsidRPr="000C2113" w:rsidRDefault="00DF0BE3">
          <w:pPr>
            <w:pStyle w:val="Verzeichnis3"/>
            <w:tabs>
              <w:tab w:val="left" w:pos="1320"/>
              <w:tab w:val="right" w:leader="dot" w:pos="9062"/>
            </w:tabs>
            <w:rPr>
              <w:rFonts w:ascii="Times New Roman" w:hAnsi="Times New Roman"/>
              <w:noProof/>
              <w:sz w:val="24"/>
              <w:szCs w:val="24"/>
              <w:lang w:val="de-DE"/>
            </w:rPr>
          </w:pPr>
          <w:hyperlink w:anchor="_Toc84706468" w:history="1">
            <w:r w:rsidR="00981C75" w:rsidRPr="000C2113">
              <w:rPr>
                <w:rStyle w:val="Hyperlink"/>
                <w:rFonts w:ascii="Times New Roman" w:eastAsia="Times New Roman" w:hAnsi="Times New Roman"/>
                <w:iCs/>
                <w:noProof/>
                <w:sz w:val="24"/>
                <w:szCs w:val="24"/>
              </w:rPr>
              <w:t>4.3.6</w:t>
            </w:r>
            <w:r w:rsidR="00981C75" w:rsidRPr="000C2113">
              <w:rPr>
                <w:rFonts w:ascii="Times New Roman" w:hAnsi="Times New Roman"/>
                <w:noProof/>
                <w:sz w:val="24"/>
                <w:szCs w:val="24"/>
                <w:lang w:val="de-DE"/>
              </w:rPr>
              <w:tab/>
            </w:r>
            <w:r w:rsidR="00981C75" w:rsidRPr="000C2113">
              <w:rPr>
                <w:rStyle w:val="Hyperlink"/>
                <w:rFonts w:ascii="Times New Roman" w:hAnsi="Times New Roman"/>
                <w:noProof/>
                <w:sz w:val="24"/>
                <w:szCs w:val="24"/>
              </w:rPr>
              <w:t>Non-functional Requirements</w:t>
            </w:r>
            <w:r w:rsidR="00981C75" w:rsidRPr="000C2113">
              <w:rPr>
                <w:rFonts w:ascii="Times New Roman" w:hAnsi="Times New Roman"/>
                <w:noProof/>
                <w:webHidden/>
                <w:sz w:val="24"/>
                <w:szCs w:val="24"/>
              </w:rPr>
              <w:tab/>
            </w:r>
            <w:r w:rsidR="00981C75" w:rsidRPr="000C2113">
              <w:rPr>
                <w:rFonts w:ascii="Times New Roman" w:hAnsi="Times New Roman"/>
                <w:noProof/>
                <w:webHidden/>
                <w:sz w:val="24"/>
                <w:szCs w:val="24"/>
              </w:rPr>
              <w:fldChar w:fldCharType="begin"/>
            </w:r>
            <w:r w:rsidR="00981C75" w:rsidRPr="000C2113">
              <w:rPr>
                <w:rFonts w:ascii="Times New Roman" w:hAnsi="Times New Roman"/>
                <w:noProof/>
                <w:webHidden/>
                <w:sz w:val="24"/>
                <w:szCs w:val="24"/>
              </w:rPr>
              <w:instrText xml:space="preserve"> PAGEREF _Toc84706468 \h </w:instrText>
            </w:r>
            <w:r w:rsidR="00981C75" w:rsidRPr="000C2113">
              <w:rPr>
                <w:rFonts w:ascii="Times New Roman" w:hAnsi="Times New Roman"/>
                <w:noProof/>
                <w:webHidden/>
                <w:sz w:val="24"/>
                <w:szCs w:val="24"/>
              </w:rPr>
            </w:r>
            <w:r w:rsidR="00981C75" w:rsidRPr="000C2113">
              <w:rPr>
                <w:rFonts w:ascii="Times New Roman" w:hAnsi="Times New Roman"/>
                <w:noProof/>
                <w:webHidden/>
                <w:sz w:val="24"/>
                <w:szCs w:val="24"/>
              </w:rPr>
              <w:fldChar w:fldCharType="separate"/>
            </w:r>
            <w:r w:rsidR="009F7BC5">
              <w:rPr>
                <w:rFonts w:ascii="Times New Roman" w:hAnsi="Times New Roman"/>
                <w:noProof/>
                <w:webHidden/>
                <w:sz w:val="24"/>
                <w:szCs w:val="24"/>
              </w:rPr>
              <w:t>42</w:t>
            </w:r>
            <w:r w:rsidR="00981C75" w:rsidRPr="000C2113">
              <w:rPr>
                <w:rFonts w:ascii="Times New Roman" w:hAnsi="Times New Roman"/>
                <w:noProof/>
                <w:webHidden/>
                <w:sz w:val="24"/>
                <w:szCs w:val="24"/>
              </w:rPr>
              <w:fldChar w:fldCharType="end"/>
            </w:r>
          </w:hyperlink>
        </w:p>
        <w:p w14:paraId="265A4253" w14:textId="649372FF" w:rsidR="00981C75" w:rsidRPr="000C2113" w:rsidRDefault="00DF0BE3">
          <w:pPr>
            <w:pStyle w:val="Verzeichnis2"/>
            <w:tabs>
              <w:tab w:val="left" w:pos="880"/>
              <w:tab w:val="right" w:leader="dot" w:pos="9062"/>
            </w:tabs>
            <w:rPr>
              <w:rFonts w:ascii="Times New Roman" w:eastAsiaTheme="minorEastAsia" w:hAnsi="Times New Roman" w:cs="Times New Roman"/>
              <w:noProof/>
              <w:sz w:val="24"/>
              <w:szCs w:val="24"/>
              <w:lang w:val="de-DE"/>
            </w:rPr>
          </w:pPr>
          <w:hyperlink w:anchor="_Toc84706469" w:history="1">
            <w:r w:rsidR="00981C75" w:rsidRPr="000C2113">
              <w:rPr>
                <w:rStyle w:val="Hyperlink"/>
                <w:rFonts w:ascii="Times New Roman" w:eastAsia="Times New Roman" w:hAnsi="Times New Roman" w:cs="Times New Roman"/>
                <w:noProof/>
                <w:sz w:val="24"/>
                <w:szCs w:val="24"/>
              </w:rPr>
              <w:t>4.4</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eastAsia="Times New Roman" w:hAnsi="Times New Roman" w:cs="Times New Roman"/>
                <w:noProof/>
                <w:sz w:val="24"/>
                <w:szCs w:val="24"/>
              </w:rPr>
              <w:t>Results Evaluation</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69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45</w:t>
            </w:r>
            <w:r w:rsidR="00981C75" w:rsidRPr="000C2113">
              <w:rPr>
                <w:rFonts w:ascii="Times New Roman" w:hAnsi="Times New Roman" w:cs="Times New Roman"/>
                <w:noProof/>
                <w:webHidden/>
                <w:sz w:val="24"/>
                <w:szCs w:val="24"/>
              </w:rPr>
              <w:fldChar w:fldCharType="end"/>
            </w:r>
          </w:hyperlink>
        </w:p>
        <w:p w14:paraId="6FAF3288" w14:textId="769D9694" w:rsidR="00981C75" w:rsidRPr="000C2113" w:rsidRDefault="00DF0BE3">
          <w:pPr>
            <w:pStyle w:val="Verzeichnis1"/>
            <w:tabs>
              <w:tab w:val="left" w:pos="440"/>
              <w:tab w:val="right" w:leader="dot" w:pos="9062"/>
            </w:tabs>
            <w:rPr>
              <w:rFonts w:ascii="Times New Roman" w:eastAsiaTheme="minorEastAsia" w:hAnsi="Times New Roman" w:cs="Times New Roman"/>
              <w:noProof/>
              <w:sz w:val="24"/>
              <w:szCs w:val="24"/>
              <w:lang w:val="de-DE"/>
            </w:rPr>
          </w:pPr>
          <w:hyperlink w:anchor="_Toc84706470" w:history="1">
            <w:r w:rsidR="00981C75" w:rsidRPr="000C2113">
              <w:rPr>
                <w:rStyle w:val="Hyperlink"/>
                <w:rFonts w:ascii="Times New Roman" w:hAnsi="Times New Roman" w:cs="Times New Roman"/>
                <w:noProof/>
                <w:sz w:val="24"/>
                <w:szCs w:val="24"/>
              </w:rPr>
              <w:t>5</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Evaluation of the Monitoring Tool</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70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46</w:t>
            </w:r>
            <w:r w:rsidR="00981C75" w:rsidRPr="000C2113">
              <w:rPr>
                <w:rFonts w:ascii="Times New Roman" w:hAnsi="Times New Roman" w:cs="Times New Roman"/>
                <w:noProof/>
                <w:webHidden/>
                <w:sz w:val="24"/>
                <w:szCs w:val="24"/>
              </w:rPr>
              <w:fldChar w:fldCharType="end"/>
            </w:r>
          </w:hyperlink>
        </w:p>
        <w:p w14:paraId="2F327714" w14:textId="10F553E1" w:rsidR="00981C75" w:rsidRPr="000C2113" w:rsidRDefault="00DF0BE3">
          <w:pPr>
            <w:pStyle w:val="Verzeichnis2"/>
            <w:tabs>
              <w:tab w:val="left" w:pos="880"/>
              <w:tab w:val="right" w:leader="dot" w:pos="9062"/>
            </w:tabs>
            <w:rPr>
              <w:rFonts w:ascii="Times New Roman" w:eastAsiaTheme="minorEastAsia" w:hAnsi="Times New Roman" w:cs="Times New Roman"/>
              <w:noProof/>
              <w:sz w:val="24"/>
              <w:szCs w:val="24"/>
              <w:lang w:val="de-DE"/>
            </w:rPr>
          </w:pPr>
          <w:hyperlink w:anchor="_Toc84706471" w:history="1">
            <w:r w:rsidR="00981C75" w:rsidRPr="000C2113">
              <w:rPr>
                <w:rStyle w:val="Hyperlink"/>
                <w:rFonts w:ascii="Times New Roman" w:hAnsi="Times New Roman" w:cs="Times New Roman"/>
                <w:noProof/>
                <w:sz w:val="24"/>
                <w:szCs w:val="24"/>
              </w:rPr>
              <w:t>5.1</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Methodology</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71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46</w:t>
            </w:r>
            <w:r w:rsidR="00981C75" w:rsidRPr="000C2113">
              <w:rPr>
                <w:rFonts w:ascii="Times New Roman" w:hAnsi="Times New Roman" w:cs="Times New Roman"/>
                <w:noProof/>
                <w:webHidden/>
                <w:sz w:val="24"/>
                <w:szCs w:val="24"/>
              </w:rPr>
              <w:fldChar w:fldCharType="end"/>
            </w:r>
          </w:hyperlink>
        </w:p>
        <w:p w14:paraId="3E0F14DB" w14:textId="3B34B418" w:rsidR="00981C75" w:rsidRPr="000C2113" w:rsidRDefault="00DF0BE3">
          <w:pPr>
            <w:pStyle w:val="Verzeichnis2"/>
            <w:tabs>
              <w:tab w:val="left" w:pos="880"/>
              <w:tab w:val="right" w:leader="dot" w:pos="9062"/>
            </w:tabs>
            <w:rPr>
              <w:rFonts w:ascii="Times New Roman" w:eastAsiaTheme="minorEastAsia" w:hAnsi="Times New Roman" w:cs="Times New Roman"/>
              <w:noProof/>
              <w:sz w:val="24"/>
              <w:szCs w:val="24"/>
              <w:lang w:val="de-DE"/>
            </w:rPr>
          </w:pPr>
          <w:hyperlink w:anchor="_Toc84706472" w:history="1">
            <w:r w:rsidR="00981C75" w:rsidRPr="000C2113">
              <w:rPr>
                <w:rStyle w:val="Hyperlink"/>
                <w:rFonts w:ascii="Times New Roman" w:hAnsi="Times New Roman" w:cs="Times New Roman"/>
                <w:noProof/>
                <w:sz w:val="24"/>
                <w:szCs w:val="24"/>
              </w:rPr>
              <w:t>5.2</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Results Evaluation</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72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48</w:t>
            </w:r>
            <w:r w:rsidR="00981C75" w:rsidRPr="000C2113">
              <w:rPr>
                <w:rFonts w:ascii="Times New Roman" w:hAnsi="Times New Roman" w:cs="Times New Roman"/>
                <w:noProof/>
                <w:webHidden/>
                <w:sz w:val="24"/>
                <w:szCs w:val="24"/>
              </w:rPr>
              <w:fldChar w:fldCharType="end"/>
            </w:r>
          </w:hyperlink>
        </w:p>
        <w:p w14:paraId="639FE02F" w14:textId="0EAC8766" w:rsidR="00981C75" w:rsidRPr="000C2113" w:rsidRDefault="00DF0BE3">
          <w:pPr>
            <w:pStyle w:val="Verzeichnis1"/>
            <w:tabs>
              <w:tab w:val="left" w:pos="440"/>
              <w:tab w:val="right" w:leader="dot" w:pos="9062"/>
            </w:tabs>
            <w:rPr>
              <w:rFonts w:ascii="Times New Roman" w:eastAsiaTheme="minorEastAsia" w:hAnsi="Times New Roman" w:cs="Times New Roman"/>
              <w:noProof/>
              <w:sz w:val="24"/>
              <w:szCs w:val="24"/>
              <w:lang w:val="de-DE"/>
            </w:rPr>
          </w:pPr>
          <w:hyperlink w:anchor="_Toc84706473" w:history="1">
            <w:r w:rsidR="00981C75" w:rsidRPr="000C2113">
              <w:rPr>
                <w:rStyle w:val="Hyperlink"/>
                <w:rFonts w:ascii="Times New Roman" w:hAnsi="Times New Roman" w:cs="Times New Roman"/>
                <w:noProof/>
                <w:sz w:val="24"/>
                <w:szCs w:val="24"/>
              </w:rPr>
              <w:t>6</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Conclusion and Outlook</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73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57</w:t>
            </w:r>
            <w:r w:rsidR="00981C75" w:rsidRPr="000C2113">
              <w:rPr>
                <w:rFonts w:ascii="Times New Roman" w:hAnsi="Times New Roman" w:cs="Times New Roman"/>
                <w:noProof/>
                <w:webHidden/>
                <w:sz w:val="24"/>
                <w:szCs w:val="24"/>
              </w:rPr>
              <w:fldChar w:fldCharType="end"/>
            </w:r>
          </w:hyperlink>
        </w:p>
        <w:p w14:paraId="076867FC" w14:textId="3808D2C5" w:rsidR="00981C75" w:rsidRPr="000C2113" w:rsidRDefault="00DF0BE3">
          <w:pPr>
            <w:pStyle w:val="Verzeichnis2"/>
            <w:tabs>
              <w:tab w:val="left" w:pos="880"/>
              <w:tab w:val="right" w:leader="dot" w:pos="9062"/>
            </w:tabs>
            <w:rPr>
              <w:rFonts w:ascii="Times New Roman" w:eastAsiaTheme="minorEastAsia" w:hAnsi="Times New Roman" w:cs="Times New Roman"/>
              <w:noProof/>
              <w:sz w:val="24"/>
              <w:szCs w:val="24"/>
              <w:lang w:val="de-DE"/>
            </w:rPr>
          </w:pPr>
          <w:hyperlink w:anchor="_Toc84706474" w:history="1">
            <w:r w:rsidR="00981C75" w:rsidRPr="000C2113">
              <w:rPr>
                <w:rStyle w:val="Hyperlink"/>
                <w:rFonts w:ascii="Times New Roman" w:hAnsi="Times New Roman" w:cs="Times New Roman"/>
                <w:noProof/>
                <w:sz w:val="24"/>
                <w:szCs w:val="24"/>
              </w:rPr>
              <w:t>6.1</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Results and Discussion</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74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57</w:t>
            </w:r>
            <w:r w:rsidR="00981C75" w:rsidRPr="000C2113">
              <w:rPr>
                <w:rFonts w:ascii="Times New Roman" w:hAnsi="Times New Roman" w:cs="Times New Roman"/>
                <w:noProof/>
                <w:webHidden/>
                <w:sz w:val="24"/>
                <w:szCs w:val="24"/>
              </w:rPr>
              <w:fldChar w:fldCharType="end"/>
            </w:r>
          </w:hyperlink>
        </w:p>
        <w:p w14:paraId="4B69DA28" w14:textId="749480D0" w:rsidR="00981C75" w:rsidRPr="000C2113" w:rsidRDefault="00DF0BE3">
          <w:pPr>
            <w:pStyle w:val="Verzeichnis2"/>
            <w:tabs>
              <w:tab w:val="left" w:pos="880"/>
              <w:tab w:val="right" w:leader="dot" w:pos="9062"/>
            </w:tabs>
            <w:rPr>
              <w:rFonts w:ascii="Times New Roman" w:eastAsiaTheme="minorEastAsia" w:hAnsi="Times New Roman" w:cs="Times New Roman"/>
              <w:noProof/>
              <w:sz w:val="24"/>
              <w:szCs w:val="24"/>
              <w:lang w:val="de-DE"/>
            </w:rPr>
          </w:pPr>
          <w:hyperlink w:anchor="_Toc84706475" w:history="1">
            <w:r w:rsidR="00981C75" w:rsidRPr="000C2113">
              <w:rPr>
                <w:rStyle w:val="Hyperlink"/>
                <w:rFonts w:ascii="Times New Roman" w:hAnsi="Times New Roman" w:cs="Times New Roman"/>
                <w:noProof/>
                <w:sz w:val="24"/>
                <w:szCs w:val="24"/>
              </w:rPr>
              <w:t>6.2</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Future Work</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75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58</w:t>
            </w:r>
            <w:r w:rsidR="00981C75" w:rsidRPr="000C2113">
              <w:rPr>
                <w:rFonts w:ascii="Times New Roman" w:hAnsi="Times New Roman" w:cs="Times New Roman"/>
                <w:noProof/>
                <w:webHidden/>
                <w:sz w:val="24"/>
                <w:szCs w:val="24"/>
              </w:rPr>
              <w:fldChar w:fldCharType="end"/>
            </w:r>
          </w:hyperlink>
        </w:p>
        <w:p w14:paraId="36E2FF6E" w14:textId="2FC7FCF5" w:rsidR="00981C75" w:rsidRPr="000C2113" w:rsidRDefault="00DF0BE3">
          <w:pPr>
            <w:pStyle w:val="Verzeichnis1"/>
            <w:tabs>
              <w:tab w:val="left" w:pos="440"/>
              <w:tab w:val="right" w:leader="dot" w:pos="9062"/>
            </w:tabs>
            <w:rPr>
              <w:rFonts w:ascii="Times New Roman" w:eastAsiaTheme="minorEastAsia" w:hAnsi="Times New Roman" w:cs="Times New Roman"/>
              <w:noProof/>
              <w:sz w:val="24"/>
              <w:szCs w:val="24"/>
              <w:lang w:val="de-DE"/>
            </w:rPr>
          </w:pPr>
          <w:hyperlink w:anchor="_Toc84706476" w:history="1">
            <w:r w:rsidR="00981C75" w:rsidRPr="000C2113">
              <w:rPr>
                <w:rStyle w:val="Hyperlink"/>
                <w:rFonts w:ascii="Times New Roman" w:hAnsi="Times New Roman" w:cs="Times New Roman"/>
                <w:noProof/>
                <w:sz w:val="24"/>
                <w:szCs w:val="24"/>
              </w:rPr>
              <w:t>7</w:t>
            </w:r>
            <w:r w:rsidR="00981C75" w:rsidRPr="000C2113">
              <w:rPr>
                <w:rFonts w:ascii="Times New Roman" w:eastAsiaTheme="minorEastAsia" w:hAnsi="Times New Roman" w:cs="Times New Roman"/>
                <w:noProof/>
                <w:sz w:val="24"/>
                <w:szCs w:val="24"/>
                <w:lang w:val="de-DE"/>
              </w:rPr>
              <w:tab/>
            </w:r>
            <w:r w:rsidR="00981C75" w:rsidRPr="000C2113">
              <w:rPr>
                <w:rStyle w:val="Hyperlink"/>
                <w:rFonts w:ascii="Times New Roman" w:hAnsi="Times New Roman" w:cs="Times New Roman"/>
                <w:noProof/>
                <w:sz w:val="24"/>
                <w:szCs w:val="24"/>
              </w:rPr>
              <w:t>Bibliography</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76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59</w:t>
            </w:r>
            <w:r w:rsidR="00981C75" w:rsidRPr="000C2113">
              <w:rPr>
                <w:rFonts w:ascii="Times New Roman" w:hAnsi="Times New Roman" w:cs="Times New Roman"/>
                <w:noProof/>
                <w:webHidden/>
                <w:sz w:val="24"/>
                <w:szCs w:val="24"/>
              </w:rPr>
              <w:fldChar w:fldCharType="end"/>
            </w:r>
          </w:hyperlink>
        </w:p>
        <w:p w14:paraId="3D6E0311" w14:textId="020D2826" w:rsidR="00981C75" w:rsidRPr="000C2113" w:rsidRDefault="00DF0BE3">
          <w:pPr>
            <w:pStyle w:val="Verzeichnis1"/>
            <w:tabs>
              <w:tab w:val="right" w:leader="dot" w:pos="9062"/>
            </w:tabs>
            <w:rPr>
              <w:rFonts w:ascii="Times New Roman" w:eastAsiaTheme="minorEastAsia" w:hAnsi="Times New Roman" w:cs="Times New Roman"/>
              <w:noProof/>
              <w:sz w:val="24"/>
              <w:szCs w:val="24"/>
              <w:lang w:val="de-DE"/>
            </w:rPr>
          </w:pPr>
          <w:hyperlink w:anchor="_Toc84706477" w:history="1">
            <w:r w:rsidR="00981C75" w:rsidRPr="000C2113">
              <w:rPr>
                <w:rStyle w:val="Hyperlink"/>
                <w:rFonts w:ascii="Times New Roman" w:hAnsi="Times New Roman" w:cs="Times New Roman"/>
                <w:noProof/>
                <w:sz w:val="24"/>
                <w:szCs w:val="24"/>
              </w:rPr>
              <w:t>Appendix</w:t>
            </w:r>
            <w:r w:rsidR="00981C75" w:rsidRPr="000C2113">
              <w:rPr>
                <w:rFonts w:ascii="Times New Roman" w:hAnsi="Times New Roman" w:cs="Times New Roman"/>
                <w:noProof/>
                <w:webHidden/>
                <w:sz w:val="24"/>
                <w:szCs w:val="24"/>
              </w:rPr>
              <w:tab/>
            </w:r>
            <w:r w:rsidR="00981C75" w:rsidRPr="000C2113">
              <w:rPr>
                <w:rFonts w:ascii="Times New Roman" w:hAnsi="Times New Roman" w:cs="Times New Roman"/>
                <w:noProof/>
                <w:webHidden/>
                <w:sz w:val="24"/>
                <w:szCs w:val="24"/>
              </w:rPr>
              <w:fldChar w:fldCharType="begin"/>
            </w:r>
            <w:r w:rsidR="00981C75" w:rsidRPr="000C2113">
              <w:rPr>
                <w:rFonts w:ascii="Times New Roman" w:hAnsi="Times New Roman" w:cs="Times New Roman"/>
                <w:noProof/>
                <w:webHidden/>
                <w:sz w:val="24"/>
                <w:szCs w:val="24"/>
              </w:rPr>
              <w:instrText xml:space="preserve"> PAGEREF _Toc84706477 \h </w:instrText>
            </w:r>
            <w:r w:rsidR="00981C75" w:rsidRPr="000C2113">
              <w:rPr>
                <w:rFonts w:ascii="Times New Roman" w:hAnsi="Times New Roman" w:cs="Times New Roman"/>
                <w:noProof/>
                <w:webHidden/>
                <w:sz w:val="24"/>
                <w:szCs w:val="24"/>
              </w:rPr>
            </w:r>
            <w:r w:rsidR="00981C75" w:rsidRPr="000C2113">
              <w:rPr>
                <w:rFonts w:ascii="Times New Roman" w:hAnsi="Times New Roman" w:cs="Times New Roman"/>
                <w:noProof/>
                <w:webHidden/>
                <w:sz w:val="24"/>
                <w:szCs w:val="24"/>
              </w:rPr>
              <w:fldChar w:fldCharType="separate"/>
            </w:r>
            <w:r w:rsidR="009F7BC5">
              <w:rPr>
                <w:rFonts w:ascii="Times New Roman" w:hAnsi="Times New Roman" w:cs="Times New Roman"/>
                <w:noProof/>
                <w:webHidden/>
                <w:sz w:val="24"/>
                <w:szCs w:val="24"/>
              </w:rPr>
              <w:t>61</w:t>
            </w:r>
            <w:r w:rsidR="00981C75" w:rsidRPr="000C2113">
              <w:rPr>
                <w:rFonts w:ascii="Times New Roman" w:hAnsi="Times New Roman" w:cs="Times New Roman"/>
                <w:noProof/>
                <w:webHidden/>
                <w:sz w:val="24"/>
                <w:szCs w:val="24"/>
              </w:rPr>
              <w:fldChar w:fldCharType="end"/>
            </w:r>
          </w:hyperlink>
        </w:p>
        <w:p w14:paraId="2EE43570" w14:textId="4078706D" w:rsidR="003156BB" w:rsidRDefault="003156BB">
          <w:r w:rsidRPr="000C2113">
            <w:rPr>
              <w:rFonts w:ascii="Times New Roman" w:hAnsi="Times New Roman" w:cs="Times New Roman"/>
              <w:b/>
              <w:bCs/>
              <w:sz w:val="24"/>
              <w:szCs w:val="24"/>
            </w:rPr>
            <w:fldChar w:fldCharType="end"/>
          </w:r>
        </w:p>
      </w:sdtContent>
    </w:sdt>
    <w:p w14:paraId="797110D7" w14:textId="0AFB2107" w:rsidR="002E7F5E" w:rsidRDefault="002E7F5E">
      <w:pPr>
        <w:jc w:val="both"/>
        <w:rPr>
          <w:sz w:val="20"/>
          <w:szCs w:val="20"/>
        </w:rPr>
      </w:pPr>
    </w:p>
    <w:p w14:paraId="5F2EB1B4" w14:textId="1D642E05" w:rsidR="0053736C" w:rsidRDefault="0053736C">
      <w:pPr>
        <w:jc w:val="both"/>
        <w:rPr>
          <w:sz w:val="20"/>
          <w:szCs w:val="20"/>
        </w:rPr>
      </w:pPr>
    </w:p>
    <w:p w14:paraId="27463150" w14:textId="4ADE8614" w:rsidR="0053736C" w:rsidRDefault="0053736C">
      <w:pPr>
        <w:jc w:val="both"/>
        <w:rPr>
          <w:sz w:val="20"/>
          <w:szCs w:val="20"/>
        </w:rPr>
      </w:pPr>
    </w:p>
    <w:p w14:paraId="55CA9A0F" w14:textId="588527C3" w:rsidR="0053736C" w:rsidRDefault="0053736C">
      <w:pPr>
        <w:jc w:val="both"/>
        <w:rPr>
          <w:sz w:val="20"/>
          <w:szCs w:val="20"/>
        </w:rPr>
      </w:pPr>
    </w:p>
    <w:p w14:paraId="0753366A" w14:textId="1E5B3A6E" w:rsidR="0053736C" w:rsidRDefault="0053736C">
      <w:pPr>
        <w:jc w:val="both"/>
        <w:rPr>
          <w:sz w:val="20"/>
          <w:szCs w:val="20"/>
        </w:rPr>
      </w:pPr>
    </w:p>
    <w:p w14:paraId="2CDD5119" w14:textId="417CFC55" w:rsidR="0053736C" w:rsidRDefault="0053736C">
      <w:pPr>
        <w:jc w:val="both"/>
        <w:rPr>
          <w:sz w:val="20"/>
          <w:szCs w:val="20"/>
        </w:rPr>
      </w:pPr>
    </w:p>
    <w:p w14:paraId="72E910F5" w14:textId="723C7D2A" w:rsidR="0053736C" w:rsidRDefault="0053736C">
      <w:pPr>
        <w:jc w:val="both"/>
        <w:rPr>
          <w:sz w:val="20"/>
          <w:szCs w:val="20"/>
        </w:rPr>
      </w:pPr>
    </w:p>
    <w:p w14:paraId="159A9F55" w14:textId="67DF4915" w:rsidR="0053736C" w:rsidRDefault="0053736C">
      <w:pPr>
        <w:jc w:val="both"/>
        <w:rPr>
          <w:sz w:val="20"/>
          <w:szCs w:val="20"/>
        </w:rPr>
      </w:pPr>
    </w:p>
    <w:p w14:paraId="7C039639" w14:textId="30A7029E" w:rsidR="0053736C" w:rsidRDefault="0053736C">
      <w:pPr>
        <w:jc w:val="both"/>
        <w:rPr>
          <w:sz w:val="20"/>
          <w:szCs w:val="20"/>
        </w:rPr>
      </w:pPr>
    </w:p>
    <w:p w14:paraId="121C2F42" w14:textId="5E4DB1DE" w:rsidR="0053736C" w:rsidRDefault="0053736C">
      <w:pPr>
        <w:jc w:val="both"/>
        <w:rPr>
          <w:sz w:val="20"/>
          <w:szCs w:val="20"/>
        </w:rPr>
      </w:pPr>
    </w:p>
    <w:p w14:paraId="65AD8902" w14:textId="4D6DF921" w:rsidR="0053736C" w:rsidRDefault="0053736C">
      <w:pPr>
        <w:jc w:val="both"/>
        <w:rPr>
          <w:sz w:val="20"/>
          <w:szCs w:val="20"/>
        </w:rPr>
      </w:pPr>
    </w:p>
    <w:p w14:paraId="0EFB33F1" w14:textId="56046CEE" w:rsidR="0053736C" w:rsidRDefault="0053736C">
      <w:pPr>
        <w:jc w:val="both"/>
        <w:rPr>
          <w:sz w:val="20"/>
          <w:szCs w:val="20"/>
        </w:rPr>
      </w:pPr>
    </w:p>
    <w:p w14:paraId="02D3D223" w14:textId="13313CDE" w:rsidR="0053736C" w:rsidRDefault="0053736C">
      <w:pPr>
        <w:jc w:val="both"/>
        <w:rPr>
          <w:sz w:val="20"/>
          <w:szCs w:val="20"/>
        </w:rPr>
      </w:pPr>
    </w:p>
    <w:p w14:paraId="62F8D44F" w14:textId="7EF5CC5D" w:rsidR="0053736C" w:rsidRDefault="0053736C">
      <w:pPr>
        <w:jc w:val="both"/>
        <w:rPr>
          <w:sz w:val="20"/>
          <w:szCs w:val="20"/>
        </w:rPr>
      </w:pPr>
    </w:p>
    <w:p w14:paraId="36ADFAAE" w14:textId="4B76B875" w:rsidR="0053736C" w:rsidRDefault="0053736C">
      <w:pPr>
        <w:jc w:val="both"/>
        <w:rPr>
          <w:sz w:val="20"/>
          <w:szCs w:val="20"/>
        </w:rPr>
      </w:pPr>
    </w:p>
    <w:p w14:paraId="248F32C7" w14:textId="249BC0B4" w:rsidR="0053736C" w:rsidRDefault="0053736C">
      <w:pPr>
        <w:jc w:val="both"/>
        <w:rPr>
          <w:sz w:val="20"/>
          <w:szCs w:val="20"/>
        </w:rPr>
      </w:pPr>
    </w:p>
    <w:p w14:paraId="063C8D04" w14:textId="5BFA7AD7" w:rsidR="0053736C" w:rsidRDefault="0053736C">
      <w:pPr>
        <w:jc w:val="both"/>
        <w:rPr>
          <w:sz w:val="20"/>
          <w:szCs w:val="20"/>
        </w:rPr>
      </w:pPr>
    </w:p>
    <w:p w14:paraId="33476046" w14:textId="544532EC" w:rsidR="0053736C" w:rsidRDefault="0053736C">
      <w:pPr>
        <w:jc w:val="both"/>
        <w:rPr>
          <w:sz w:val="20"/>
          <w:szCs w:val="20"/>
        </w:rPr>
      </w:pPr>
    </w:p>
    <w:p w14:paraId="7DBF6B3C" w14:textId="3381E564" w:rsidR="0053736C" w:rsidRDefault="0053736C">
      <w:pPr>
        <w:jc w:val="both"/>
        <w:rPr>
          <w:sz w:val="20"/>
          <w:szCs w:val="20"/>
        </w:rPr>
      </w:pPr>
    </w:p>
    <w:p w14:paraId="194A0C44" w14:textId="48C54580" w:rsidR="0053736C" w:rsidRDefault="0053736C">
      <w:pPr>
        <w:jc w:val="both"/>
        <w:rPr>
          <w:sz w:val="20"/>
          <w:szCs w:val="20"/>
        </w:rPr>
      </w:pPr>
    </w:p>
    <w:p w14:paraId="53080D33" w14:textId="76EF453A" w:rsidR="0053736C" w:rsidRDefault="0053736C">
      <w:pPr>
        <w:jc w:val="both"/>
        <w:rPr>
          <w:sz w:val="20"/>
          <w:szCs w:val="20"/>
        </w:rPr>
      </w:pPr>
    </w:p>
    <w:p w14:paraId="543FAAE5" w14:textId="77777777" w:rsidR="0053736C" w:rsidRDefault="0053736C">
      <w:pPr>
        <w:jc w:val="both"/>
        <w:rPr>
          <w:sz w:val="20"/>
          <w:szCs w:val="20"/>
        </w:rPr>
      </w:pPr>
    </w:p>
    <w:p w14:paraId="01A013C7" w14:textId="77777777" w:rsidR="002E7F5E" w:rsidRDefault="00AD326F">
      <w:pPr>
        <w:keepNext/>
        <w:keepLines/>
        <w:pBdr>
          <w:top w:val="nil"/>
          <w:left w:val="nil"/>
          <w:bottom w:val="nil"/>
          <w:right w:val="nil"/>
          <w:between w:val="nil"/>
        </w:pBdr>
        <w:spacing w:before="360" w:after="360"/>
        <w:ind w:left="431" w:hanging="431"/>
        <w:jc w:val="both"/>
        <w:rPr>
          <w:rFonts w:ascii="Times New Roman" w:eastAsia="Times New Roman" w:hAnsi="Times New Roman" w:cs="Times New Roman"/>
          <w:b/>
          <w:color w:val="0D0D0D"/>
          <w:sz w:val="28"/>
          <w:szCs w:val="28"/>
        </w:rPr>
      </w:pPr>
      <w:r>
        <w:rPr>
          <w:rFonts w:ascii="Times New Roman" w:eastAsia="Times New Roman" w:hAnsi="Times New Roman" w:cs="Times New Roman"/>
          <w:b/>
          <w:color w:val="0D0D0D"/>
          <w:sz w:val="28"/>
          <w:szCs w:val="28"/>
        </w:rPr>
        <w:t xml:space="preserve">List of figures </w:t>
      </w:r>
    </w:p>
    <w:p w14:paraId="4B84A94F" w14:textId="6927CFA3" w:rsidR="00981C75" w:rsidRDefault="00972566">
      <w:pPr>
        <w:pStyle w:val="Abbildungsverzeichnis"/>
        <w:tabs>
          <w:tab w:val="right" w:leader="dot" w:pos="9062"/>
        </w:tabs>
        <w:rPr>
          <w:rFonts w:asciiTheme="minorHAnsi" w:eastAsiaTheme="minorEastAsia" w:hAnsiTheme="minorHAnsi" w:cstheme="minorBidi"/>
          <w:noProof/>
          <w:sz w:val="22"/>
          <w:szCs w:val="22"/>
          <w:lang w:val="de-DE"/>
        </w:rPr>
      </w:pPr>
      <w:r>
        <w:fldChar w:fldCharType="begin"/>
      </w:r>
      <w:r>
        <w:instrText xml:space="preserve"> TOC \h \z \c "Figure" </w:instrText>
      </w:r>
      <w:r>
        <w:fldChar w:fldCharType="separate"/>
      </w:r>
      <w:hyperlink w:anchor="_Toc84706478" w:history="1">
        <w:r w:rsidR="00981C75" w:rsidRPr="002D792B">
          <w:rPr>
            <w:rStyle w:val="Hyperlink"/>
            <w:noProof/>
          </w:rPr>
          <w:t>Figure 1: Differentiation</w:t>
        </w:r>
        <w:r w:rsidR="00981C75">
          <w:rPr>
            <w:noProof/>
            <w:webHidden/>
          </w:rPr>
          <w:tab/>
        </w:r>
        <w:r w:rsidR="00981C75">
          <w:rPr>
            <w:noProof/>
            <w:webHidden/>
          </w:rPr>
          <w:fldChar w:fldCharType="begin"/>
        </w:r>
        <w:r w:rsidR="00981C75">
          <w:rPr>
            <w:noProof/>
            <w:webHidden/>
          </w:rPr>
          <w:instrText xml:space="preserve"> PAGEREF _Toc84706478 \h </w:instrText>
        </w:r>
        <w:r w:rsidR="00981C75">
          <w:rPr>
            <w:noProof/>
            <w:webHidden/>
          </w:rPr>
        </w:r>
        <w:r w:rsidR="00981C75">
          <w:rPr>
            <w:noProof/>
            <w:webHidden/>
          </w:rPr>
          <w:fldChar w:fldCharType="separate"/>
        </w:r>
        <w:r w:rsidR="009F7BC5">
          <w:rPr>
            <w:noProof/>
            <w:webHidden/>
          </w:rPr>
          <w:t>3</w:t>
        </w:r>
        <w:r w:rsidR="00981C75">
          <w:rPr>
            <w:noProof/>
            <w:webHidden/>
          </w:rPr>
          <w:fldChar w:fldCharType="end"/>
        </w:r>
      </w:hyperlink>
    </w:p>
    <w:p w14:paraId="3B600C8C" w14:textId="688556BC"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479" w:history="1">
        <w:r w:rsidR="00981C75" w:rsidRPr="002D792B">
          <w:rPr>
            <w:rStyle w:val="Hyperlink"/>
            <w:noProof/>
          </w:rPr>
          <w:t>Figure 2: Thesis Structure</w:t>
        </w:r>
        <w:r w:rsidR="00981C75">
          <w:rPr>
            <w:noProof/>
            <w:webHidden/>
          </w:rPr>
          <w:tab/>
        </w:r>
        <w:r w:rsidR="00981C75">
          <w:rPr>
            <w:noProof/>
            <w:webHidden/>
          </w:rPr>
          <w:fldChar w:fldCharType="begin"/>
        </w:r>
        <w:r w:rsidR="00981C75">
          <w:rPr>
            <w:noProof/>
            <w:webHidden/>
          </w:rPr>
          <w:instrText xml:space="preserve"> PAGEREF _Toc84706479 \h </w:instrText>
        </w:r>
        <w:r w:rsidR="00981C75">
          <w:rPr>
            <w:noProof/>
            <w:webHidden/>
          </w:rPr>
        </w:r>
        <w:r w:rsidR="00981C75">
          <w:rPr>
            <w:noProof/>
            <w:webHidden/>
          </w:rPr>
          <w:fldChar w:fldCharType="separate"/>
        </w:r>
        <w:r w:rsidR="009F7BC5">
          <w:rPr>
            <w:noProof/>
            <w:webHidden/>
          </w:rPr>
          <w:t>4</w:t>
        </w:r>
        <w:r w:rsidR="00981C75">
          <w:rPr>
            <w:noProof/>
            <w:webHidden/>
          </w:rPr>
          <w:fldChar w:fldCharType="end"/>
        </w:r>
      </w:hyperlink>
    </w:p>
    <w:p w14:paraId="6ECE3052" w14:textId="3D61A97D"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480" w:history="1">
        <w:r w:rsidR="00981C75" w:rsidRPr="002D792B">
          <w:rPr>
            <w:rStyle w:val="Hyperlink"/>
            <w:noProof/>
          </w:rPr>
          <w:t>Figure 3: Modules of Global Bike Company</w:t>
        </w:r>
        <w:r w:rsidR="00981C75">
          <w:rPr>
            <w:noProof/>
            <w:webHidden/>
          </w:rPr>
          <w:tab/>
        </w:r>
        <w:r w:rsidR="00981C75">
          <w:rPr>
            <w:noProof/>
            <w:webHidden/>
          </w:rPr>
          <w:fldChar w:fldCharType="begin"/>
        </w:r>
        <w:r w:rsidR="00981C75">
          <w:rPr>
            <w:noProof/>
            <w:webHidden/>
          </w:rPr>
          <w:instrText xml:space="preserve"> PAGEREF _Toc84706480 \h </w:instrText>
        </w:r>
        <w:r w:rsidR="00981C75">
          <w:rPr>
            <w:noProof/>
            <w:webHidden/>
          </w:rPr>
        </w:r>
        <w:r w:rsidR="00981C75">
          <w:rPr>
            <w:noProof/>
            <w:webHidden/>
          </w:rPr>
          <w:fldChar w:fldCharType="separate"/>
        </w:r>
        <w:r w:rsidR="009F7BC5">
          <w:rPr>
            <w:noProof/>
            <w:webHidden/>
          </w:rPr>
          <w:t>8</w:t>
        </w:r>
        <w:r w:rsidR="00981C75">
          <w:rPr>
            <w:noProof/>
            <w:webHidden/>
          </w:rPr>
          <w:fldChar w:fldCharType="end"/>
        </w:r>
      </w:hyperlink>
    </w:p>
    <w:p w14:paraId="7720B558" w14:textId="06151277"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481" w:history="1">
        <w:r w:rsidR="00981C75" w:rsidRPr="002D792B">
          <w:rPr>
            <w:rStyle w:val="Hyperlink"/>
            <w:noProof/>
          </w:rPr>
          <w:t>Figure 4: SAP UCC Case Studies</w:t>
        </w:r>
        <w:r w:rsidR="00981C75">
          <w:rPr>
            <w:noProof/>
            <w:webHidden/>
          </w:rPr>
          <w:tab/>
        </w:r>
        <w:r w:rsidR="00981C75">
          <w:rPr>
            <w:noProof/>
            <w:webHidden/>
          </w:rPr>
          <w:fldChar w:fldCharType="begin"/>
        </w:r>
        <w:r w:rsidR="00981C75">
          <w:rPr>
            <w:noProof/>
            <w:webHidden/>
          </w:rPr>
          <w:instrText xml:space="preserve"> PAGEREF _Toc84706481 \h </w:instrText>
        </w:r>
        <w:r w:rsidR="00981C75">
          <w:rPr>
            <w:noProof/>
            <w:webHidden/>
          </w:rPr>
        </w:r>
        <w:r w:rsidR="00981C75">
          <w:rPr>
            <w:noProof/>
            <w:webHidden/>
          </w:rPr>
          <w:fldChar w:fldCharType="separate"/>
        </w:r>
        <w:r w:rsidR="009F7BC5">
          <w:rPr>
            <w:noProof/>
            <w:webHidden/>
          </w:rPr>
          <w:t>9</w:t>
        </w:r>
        <w:r w:rsidR="00981C75">
          <w:rPr>
            <w:noProof/>
            <w:webHidden/>
          </w:rPr>
          <w:fldChar w:fldCharType="end"/>
        </w:r>
      </w:hyperlink>
    </w:p>
    <w:p w14:paraId="3CD9DF0A" w14:textId="3D9E19F2"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482" w:history="1">
        <w:r w:rsidR="00981C75" w:rsidRPr="002D792B">
          <w:rPr>
            <w:rStyle w:val="Hyperlink"/>
            <w:noProof/>
          </w:rPr>
          <w:t>Figure 5: Guideline for e-learning assessment</w:t>
        </w:r>
        <w:r w:rsidR="00981C75">
          <w:rPr>
            <w:noProof/>
            <w:webHidden/>
          </w:rPr>
          <w:tab/>
        </w:r>
        <w:r w:rsidR="00981C75">
          <w:rPr>
            <w:noProof/>
            <w:webHidden/>
          </w:rPr>
          <w:fldChar w:fldCharType="begin"/>
        </w:r>
        <w:r w:rsidR="00981C75">
          <w:rPr>
            <w:noProof/>
            <w:webHidden/>
          </w:rPr>
          <w:instrText xml:space="preserve"> PAGEREF _Toc84706482 \h </w:instrText>
        </w:r>
        <w:r w:rsidR="00981C75">
          <w:rPr>
            <w:noProof/>
            <w:webHidden/>
          </w:rPr>
        </w:r>
        <w:r w:rsidR="00981C75">
          <w:rPr>
            <w:noProof/>
            <w:webHidden/>
          </w:rPr>
          <w:fldChar w:fldCharType="separate"/>
        </w:r>
        <w:r w:rsidR="009F7BC5">
          <w:rPr>
            <w:noProof/>
            <w:webHidden/>
          </w:rPr>
          <w:t>11</w:t>
        </w:r>
        <w:r w:rsidR="00981C75">
          <w:rPr>
            <w:noProof/>
            <w:webHidden/>
          </w:rPr>
          <w:fldChar w:fldCharType="end"/>
        </w:r>
      </w:hyperlink>
    </w:p>
    <w:p w14:paraId="0D4E5608" w14:textId="08DFD107"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483" w:history="1">
        <w:r w:rsidR="00981C75" w:rsidRPr="002D792B">
          <w:rPr>
            <w:rStyle w:val="Hyperlink"/>
            <w:noProof/>
          </w:rPr>
          <w:t>Figure 6: Assessment categories</w:t>
        </w:r>
        <w:r w:rsidR="00981C75">
          <w:rPr>
            <w:noProof/>
            <w:webHidden/>
          </w:rPr>
          <w:tab/>
        </w:r>
        <w:r w:rsidR="00981C75">
          <w:rPr>
            <w:noProof/>
            <w:webHidden/>
          </w:rPr>
          <w:fldChar w:fldCharType="begin"/>
        </w:r>
        <w:r w:rsidR="00981C75">
          <w:rPr>
            <w:noProof/>
            <w:webHidden/>
          </w:rPr>
          <w:instrText xml:space="preserve"> PAGEREF _Toc84706483 \h </w:instrText>
        </w:r>
        <w:r w:rsidR="00981C75">
          <w:rPr>
            <w:noProof/>
            <w:webHidden/>
          </w:rPr>
        </w:r>
        <w:r w:rsidR="00981C75">
          <w:rPr>
            <w:noProof/>
            <w:webHidden/>
          </w:rPr>
          <w:fldChar w:fldCharType="separate"/>
        </w:r>
        <w:r w:rsidR="009F7BC5">
          <w:rPr>
            <w:noProof/>
            <w:webHidden/>
          </w:rPr>
          <w:t>17</w:t>
        </w:r>
        <w:r w:rsidR="00981C75">
          <w:rPr>
            <w:noProof/>
            <w:webHidden/>
          </w:rPr>
          <w:fldChar w:fldCharType="end"/>
        </w:r>
      </w:hyperlink>
    </w:p>
    <w:p w14:paraId="11472AC1" w14:textId="1E12E4CD"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484" w:history="1">
        <w:r w:rsidR="00981C75" w:rsidRPr="002D792B">
          <w:rPr>
            <w:rStyle w:val="Hyperlink"/>
            <w:noProof/>
          </w:rPr>
          <w:t>Figure 7: Usability Pattern</w:t>
        </w:r>
        <w:r w:rsidR="00981C75">
          <w:rPr>
            <w:noProof/>
            <w:webHidden/>
          </w:rPr>
          <w:tab/>
        </w:r>
        <w:r w:rsidR="00981C75">
          <w:rPr>
            <w:noProof/>
            <w:webHidden/>
          </w:rPr>
          <w:fldChar w:fldCharType="begin"/>
        </w:r>
        <w:r w:rsidR="00981C75">
          <w:rPr>
            <w:noProof/>
            <w:webHidden/>
          </w:rPr>
          <w:instrText xml:space="preserve"> PAGEREF _Toc84706484 \h </w:instrText>
        </w:r>
        <w:r w:rsidR="00981C75">
          <w:rPr>
            <w:noProof/>
            <w:webHidden/>
          </w:rPr>
        </w:r>
        <w:r w:rsidR="00981C75">
          <w:rPr>
            <w:noProof/>
            <w:webHidden/>
          </w:rPr>
          <w:fldChar w:fldCharType="separate"/>
        </w:r>
        <w:r w:rsidR="009F7BC5">
          <w:rPr>
            <w:noProof/>
            <w:webHidden/>
          </w:rPr>
          <w:t>18</w:t>
        </w:r>
        <w:r w:rsidR="00981C75">
          <w:rPr>
            <w:noProof/>
            <w:webHidden/>
          </w:rPr>
          <w:fldChar w:fldCharType="end"/>
        </w:r>
      </w:hyperlink>
    </w:p>
    <w:p w14:paraId="723FEA47" w14:textId="18834D9F"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485" w:history="1">
        <w:r w:rsidR="00981C75" w:rsidRPr="002D792B">
          <w:rPr>
            <w:rStyle w:val="Hyperlink"/>
            <w:noProof/>
          </w:rPr>
          <w:t>Figure 8: Basic Fiori UI Sample</w:t>
        </w:r>
        <w:r w:rsidR="00981C75">
          <w:rPr>
            <w:noProof/>
            <w:webHidden/>
          </w:rPr>
          <w:tab/>
        </w:r>
        <w:r w:rsidR="00981C75">
          <w:rPr>
            <w:noProof/>
            <w:webHidden/>
          </w:rPr>
          <w:fldChar w:fldCharType="begin"/>
        </w:r>
        <w:r w:rsidR="00981C75">
          <w:rPr>
            <w:noProof/>
            <w:webHidden/>
          </w:rPr>
          <w:instrText xml:space="preserve"> PAGEREF _Toc84706485 \h </w:instrText>
        </w:r>
        <w:r w:rsidR="00981C75">
          <w:rPr>
            <w:noProof/>
            <w:webHidden/>
          </w:rPr>
        </w:r>
        <w:r w:rsidR="00981C75">
          <w:rPr>
            <w:noProof/>
            <w:webHidden/>
          </w:rPr>
          <w:fldChar w:fldCharType="separate"/>
        </w:r>
        <w:r w:rsidR="009F7BC5">
          <w:rPr>
            <w:noProof/>
            <w:webHidden/>
          </w:rPr>
          <w:t>20</w:t>
        </w:r>
        <w:r w:rsidR="00981C75">
          <w:rPr>
            <w:noProof/>
            <w:webHidden/>
          </w:rPr>
          <w:fldChar w:fldCharType="end"/>
        </w:r>
      </w:hyperlink>
    </w:p>
    <w:p w14:paraId="190BA087" w14:textId="08BF4E85"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486" w:history="1">
        <w:r w:rsidR="00981C75" w:rsidRPr="002D792B">
          <w:rPr>
            <w:rStyle w:val="Hyperlink"/>
            <w:noProof/>
          </w:rPr>
          <w:t>Figure 9: Requirement Results</w:t>
        </w:r>
        <w:r w:rsidR="00981C75">
          <w:rPr>
            <w:noProof/>
            <w:webHidden/>
          </w:rPr>
          <w:tab/>
        </w:r>
        <w:r w:rsidR="00981C75">
          <w:rPr>
            <w:noProof/>
            <w:webHidden/>
          </w:rPr>
          <w:fldChar w:fldCharType="begin"/>
        </w:r>
        <w:r w:rsidR="00981C75">
          <w:rPr>
            <w:noProof/>
            <w:webHidden/>
          </w:rPr>
          <w:instrText xml:space="preserve"> PAGEREF _Toc84706486 \h </w:instrText>
        </w:r>
        <w:r w:rsidR="00981C75">
          <w:rPr>
            <w:noProof/>
            <w:webHidden/>
          </w:rPr>
        </w:r>
        <w:r w:rsidR="00981C75">
          <w:rPr>
            <w:noProof/>
            <w:webHidden/>
          </w:rPr>
          <w:fldChar w:fldCharType="separate"/>
        </w:r>
        <w:r w:rsidR="009F7BC5">
          <w:rPr>
            <w:noProof/>
            <w:webHidden/>
          </w:rPr>
          <w:t>22</w:t>
        </w:r>
        <w:r w:rsidR="00981C75">
          <w:rPr>
            <w:noProof/>
            <w:webHidden/>
          </w:rPr>
          <w:fldChar w:fldCharType="end"/>
        </w:r>
      </w:hyperlink>
    </w:p>
    <w:p w14:paraId="6E1A22E6" w14:textId="1C9EB0D0"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487" w:history="1">
        <w:r w:rsidR="00981C75" w:rsidRPr="002D792B">
          <w:rPr>
            <w:rStyle w:val="Hyperlink"/>
            <w:noProof/>
          </w:rPr>
          <w:t>Figure 10: Typical Scrum Lifecycle model</w:t>
        </w:r>
        <w:r w:rsidR="00981C75">
          <w:rPr>
            <w:noProof/>
            <w:webHidden/>
          </w:rPr>
          <w:tab/>
        </w:r>
        <w:r w:rsidR="00981C75">
          <w:rPr>
            <w:noProof/>
            <w:webHidden/>
          </w:rPr>
          <w:fldChar w:fldCharType="begin"/>
        </w:r>
        <w:r w:rsidR="00981C75">
          <w:rPr>
            <w:noProof/>
            <w:webHidden/>
          </w:rPr>
          <w:instrText xml:space="preserve"> PAGEREF _Toc84706487 \h </w:instrText>
        </w:r>
        <w:r w:rsidR="00981C75">
          <w:rPr>
            <w:noProof/>
            <w:webHidden/>
          </w:rPr>
        </w:r>
        <w:r w:rsidR="00981C75">
          <w:rPr>
            <w:noProof/>
            <w:webHidden/>
          </w:rPr>
          <w:fldChar w:fldCharType="separate"/>
        </w:r>
        <w:r w:rsidR="009F7BC5">
          <w:rPr>
            <w:noProof/>
            <w:webHidden/>
          </w:rPr>
          <w:t>24</w:t>
        </w:r>
        <w:r w:rsidR="00981C75">
          <w:rPr>
            <w:noProof/>
            <w:webHidden/>
          </w:rPr>
          <w:fldChar w:fldCharType="end"/>
        </w:r>
      </w:hyperlink>
    </w:p>
    <w:p w14:paraId="7BB9B2CF" w14:textId="6ECCE6CA"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488" w:history="1">
        <w:r w:rsidR="00981C75" w:rsidRPr="002D792B">
          <w:rPr>
            <w:rStyle w:val="Hyperlink"/>
            <w:noProof/>
          </w:rPr>
          <w:t>Figure 11: Trello Workspace</w:t>
        </w:r>
        <w:r w:rsidR="00981C75">
          <w:rPr>
            <w:noProof/>
            <w:webHidden/>
          </w:rPr>
          <w:tab/>
        </w:r>
        <w:r w:rsidR="00981C75">
          <w:rPr>
            <w:noProof/>
            <w:webHidden/>
          </w:rPr>
          <w:fldChar w:fldCharType="begin"/>
        </w:r>
        <w:r w:rsidR="00981C75">
          <w:rPr>
            <w:noProof/>
            <w:webHidden/>
          </w:rPr>
          <w:instrText xml:space="preserve"> PAGEREF _Toc84706488 \h </w:instrText>
        </w:r>
        <w:r w:rsidR="00981C75">
          <w:rPr>
            <w:noProof/>
            <w:webHidden/>
          </w:rPr>
        </w:r>
        <w:r w:rsidR="00981C75">
          <w:rPr>
            <w:noProof/>
            <w:webHidden/>
          </w:rPr>
          <w:fldChar w:fldCharType="separate"/>
        </w:r>
        <w:r w:rsidR="009F7BC5">
          <w:rPr>
            <w:noProof/>
            <w:webHidden/>
          </w:rPr>
          <w:t>25</w:t>
        </w:r>
        <w:r w:rsidR="00981C75">
          <w:rPr>
            <w:noProof/>
            <w:webHidden/>
          </w:rPr>
          <w:fldChar w:fldCharType="end"/>
        </w:r>
      </w:hyperlink>
    </w:p>
    <w:p w14:paraId="1E0DA6B6" w14:textId="408AD406"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489" w:history="1">
        <w:r w:rsidR="00981C75" w:rsidRPr="002D792B">
          <w:rPr>
            <w:rStyle w:val="Hyperlink"/>
            <w:noProof/>
          </w:rPr>
          <w:t>Figure 12: Trello Task description</w:t>
        </w:r>
        <w:r w:rsidR="00981C75">
          <w:rPr>
            <w:noProof/>
            <w:webHidden/>
          </w:rPr>
          <w:tab/>
        </w:r>
        <w:r w:rsidR="00981C75">
          <w:rPr>
            <w:noProof/>
            <w:webHidden/>
          </w:rPr>
          <w:fldChar w:fldCharType="begin"/>
        </w:r>
        <w:r w:rsidR="00981C75">
          <w:rPr>
            <w:noProof/>
            <w:webHidden/>
          </w:rPr>
          <w:instrText xml:space="preserve"> PAGEREF _Toc84706489 \h </w:instrText>
        </w:r>
        <w:r w:rsidR="00981C75">
          <w:rPr>
            <w:noProof/>
            <w:webHidden/>
          </w:rPr>
        </w:r>
        <w:r w:rsidR="00981C75">
          <w:rPr>
            <w:noProof/>
            <w:webHidden/>
          </w:rPr>
          <w:fldChar w:fldCharType="separate"/>
        </w:r>
        <w:r w:rsidR="009F7BC5">
          <w:rPr>
            <w:noProof/>
            <w:webHidden/>
          </w:rPr>
          <w:t>26</w:t>
        </w:r>
        <w:r w:rsidR="00981C75">
          <w:rPr>
            <w:noProof/>
            <w:webHidden/>
          </w:rPr>
          <w:fldChar w:fldCharType="end"/>
        </w:r>
      </w:hyperlink>
    </w:p>
    <w:p w14:paraId="0CC1632C" w14:textId="4EF17DEE"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490" w:history="1">
        <w:r w:rsidR="00981C75" w:rsidRPr="002D792B">
          <w:rPr>
            <w:rStyle w:val="Hyperlink"/>
            <w:noProof/>
          </w:rPr>
          <w:t>Figure 13: Trello Organization Board</w:t>
        </w:r>
        <w:r w:rsidR="00981C75">
          <w:rPr>
            <w:noProof/>
            <w:webHidden/>
          </w:rPr>
          <w:tab/>
        </w:r>
        <w:r w:rsidR="00981C75">
          <w:rPr>
            <w:noProof/>
            <w:webHidden/>
          </w:rPr>
          <w:fldChar w:fldCharType="begin"/>
        </w:r>
        <w:r w:rsidR="00981C75">
          <w:rPr>
            <w:noProof/>
            <w:webHidden/>
          </w:rPr>
          <w:instrText xml:space="preserve"> PAGEREF _Toc84706490 \h </w:instrText>
        </w:r>
        <w:r w:rsidR="00981C75">
          <w:rPr>
            <w:noProof/>
            <w:webHidden/>
          </w:rPr>
        </w:r>
        <w:r w:rsidR="00981C75">
          <w:rPr>
            <w:noProof/>
            <w:webHidden/>
          </w:rPr>
          <w:fldChar w:fldCharType="separate"/>
        </w:r>
        <w:r w:rsidR="009F7BC5">
          <w:rPr>
            <w:noProof/>
            <w:webHidden/>
          </w:rPr>
          <w:t>26</w:t>
        </w:r>
        <w:r w:rsidR="00981C75">
          <w:rPr>
            <w:noProof/>
            <w:webHidden/>
          </w:rPr>
          <w:fldChar w:fldCharType="end"/>
        </w:r>
      </w:hyperlink>
    </w:p>
    <w:p w14:paraId="7206344C" w14:textId="38E0C160"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491" w:history="1">
        <w:r w:rsidR="00981C75" w:rsidRPr="002D792B">
          <w:rPr>
            <w:rStyle w:val="Hyperlink"/>
            <w:noProof/>
          </w:rPr>
          <w:t>Figure 14: Trello Main Kanban Board</w:t>
        </w:r>
        <w:r w:rsidR="00981C75">
          <w:rPr>
            <w:noProof/>
            <w:webHidden/>
          </w:rPr>
          <w:tab/>
        </w:r>
        <w:r w:rsidR="00981C75">
          <w:rPr>
            <w:noProof/>
            <w:webHidden/>
          </w:rPr>
          <w:fldChar w:fldCharType="begin"/>
        </w:r>
        <w:r w:rsidR="00981C75">
          <w:rPr>
            <w:noProof/>
            <w:webHidden/>
          </w:rPr>
          <w:instrText xml:space="preserve"> PAGEREF _Toc84706491 \h </w:instrText>
        </w:r>
        <w:r w:rsidR="00981C75">
          <w:rPr>
            <w:noProof/>
            <w:webHidden/>
          </w:rPr>
        </w:r>
        <w:r w:rsidR="00981C75">
          <w:rPr>
            <w:noProof/>
            <w:webHidden/>
          </w:rPr>
          <w:fldChar w:fldCharType="separate"/>
        </w:r>
        <w:r w:rsidR="009F7BC5">
          <w:rPr>
            <w:noProof/>
            <w:webHidden/>
          </w:rPr>
          <w:t>27</w:t>
        </w:r>
        <w:r w:rsidR="00981C75">
          <w:rPr>
            <w:noProof/>
            <w:webHidden/>
          </w:rPr>
          <w:fldChar w:fldCharType="end"/>
        </w:r>
      </w:hyperlink>
    </w:p>
    <w:p w14:paraId="731132FB" w14:textId="14CFB452"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492" w:history="1">
        <w:r w:rsidR="00981C75" w:rsidRPr="002D792B">
          <w:rPr>
            <w:rStyle w:val="Hyperlink"/>
            <w:noProof/>
          </w:rPr>
          <w:t>Figure 15: SAP S/4 HANA System</w:t>
        </w:r>
        <w:r w:rsidR="00981C75">
          <w:rPr>
            <w:noProof/>
            <w:webHidden/>
          </w:rPr>
          <w:tab/>
        </w:r>
        <w:r w:rsidR="00981C75">
          <w:rPr>
            <w:noProof/>
            <w:webHidden/>
          </w:rPr>
          <w:fldChar w:fldCharType="begin"/>
        </w:r>
        <w:r w:rsidR="00981C75">
          <w:rPr>
            <w:noProof/>
            <w:webHidden/>
          </w:rPr>
          <w:instrText xml:space="preserve"> PAGEREF _Toc84706492 \h </w:instrText>
        </w:r>
        <w:r w:rsidR="00981C75">
          <w:rPr>
            <w:noProof/>
            <w:webHidden/>
          </w:rPr>
        </w:r>
        <w:r w:rsidR="00981C75">
          <w:rPr>
            <w:noProof/>
            <w:webHidden/>
          </w:rPr>
          <w:fldChar w:fldCharType="separate"/>
        </w:r>
        <w:r w:rsidR="009F7BC5">
          <w:rPr>
            <w:noProof/>
            <w:webHidden/>
          </w:rPr>
          <w:t>28</w:t>
        </w:r>
        <w:r w:rsidR="00981C75">
          <w:rPr>
            <w:noProof/>
            <w:webHidden/>
          </w:rPr>
          <w:fldChar w:fldCharType="end"/>
        </w:r>
      </w:hyperlink>
    </w:p>
    <w:p w14:paraId="75DDAC42" w14:textId="236F225A"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493" w:history="1">
        <w:r w:rsidR="00981C75" w:rsidRPr="002D792B">
          <w:rPr>
            <w:rStyle w:val="Hyperlink"/>
            <w:noProof/>
          </w:rPr>
          <w:t>Figure 16: Conceptual UML data model</w:t>
        </w:r>
        <w:r w:rsidR="00981C75">
          <w:rPr>
            <w:noProof/>
            <w:webHidden/>
          </w:rPr>
          <w:tab/>
        </w:r>
        <w:r w:rsidR="00981C75">
          <w:rPr>
            <w:noProof/>
            <w:webHidden/>
          </w:rPr>
          <w:fldChar w:fldCharType="begin"/>
        </w:r>
        <w:r w:rsidR="00981C75">
          <w:rPr>
            <w:noProof/>
            <w:webHidden/>
          </w:rPr>
          <w:instrText xml:space="preserve"> PAGEREF _Toc84706493 \h </w:instrText>
        </w:r>
        <w:r w:rsidR="00981C75">
          <w:rPr>
            <w:noProof/>
            <w:webHidden/>
          </w:rPr>
        </w:r>
        <w:r w:rsidR="00981C75">
          <w:rPr>
            <w:noProof/>
            <w:webHidden/>
          </w:rPr>
          <w:fldChar w:fldCharType="separate"/>
        </w:r>
        <w:r w:rsidR="009F7BC5">
          <w:rPr>
            <w:noProof/>
            <w:webHidden/>
          </w:rPr>
          <w:t>30</w:t>
        </w:r>
        <w:r w:rsidR="00981C75">
          <w:rPr>
            <w:noProof/>
            <w:webHidden/>
          </w:rPr>
          <w:fldChar w:fldCharType="end"/>
        </w:r>
      </w:hyperlink>
    </w:p>
    <w:p w14:paraId="54266187" w14:textId="15B8ED23"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494" w:history="1">
        <w:r w:rsidR="00981C75" w:rsidRPr="002D792B">
          <w:rPr>
            <w:rStyle w:val="Hyperlink"/>
            <w:noProof/>
          </w:rPr>
          <w:t>Figure 17: Component diagram</w:t>
        </w:r>
        <w:r w:rsidR="00981C75">
          <w:rPr>
            <w:noProof/>
            <w:webHidden/>
          </w:rPr>
          <w:tab/>
        </w:r>
        <w:r w:rsidR="00981C75">
          <w:rPr>
            <w:noProof/>
            <w:webHidden/>
          </w:rPr>
          <w:fldChar w:fldCharType="begin"/>
        </w:r>
        <w:r w:rsidR="00981C75">
          <w:rPr>
            <w:noProof/>
            <w:webHidden/>
          </w:rPr>
          <w:instrText xml:space="preserve"> PAGEREF _Toc84706494 \h </w:instrText>
        </w:r>
        <w:r w:rsidR="00981C75">
          <w:rPr>
            <w:noProof/>
            <w:webHidden/>
          </w:rPr>
        </w:r>
        <w:r w:rsidR="00981C75">
          <w:rPr>
            <w:noProof/>
            <w:webHidden/>
          </w:rPr>
          <w:fldChar w:fldCharType="separate"/>
        </w:r>
        <w:r w:rsidR="009F7BC5">
          <w:rPr>
            <w:noProof/>
            <w:webHidden/>
          </w:rPr>
          <w:t>31</w:t>
        </w:r>
        <w:r w:rsidR="00981C75">
          <w:rPr>
            <w:noProof/>
            <w:webHidden/>
          </w:rPr>
          <w:fldChar w:fldCharType="end"/>
        </w:r>
      </w:hyperlink>
    </w:p>
    <w:p w14:paraId="5F785421" w14:textId="065EFE0F"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495" w:history="1">
        <w:r w:rsidR="00981C75" w:rsidRPr="002D792B">
          <w:rPr>
            <w:rStyle w:val="Hyperlink"/>
            <w:noProof/>
          </w:rPr>
          <w:t>Figure 18: Sequence diagram</w:t>
        </w:r>
        <w:r w:rsidR="00981C75">
          <w:rPr>
            <w:noProof/>
            <w:webHidden/>
          </w:rPr>
          <w:tab/>
        </w:r>
        <w:r w:rsidR="00981C75">
          <w:rPr>
            <w:noProof/>
            <w:webHidden/>
          </w:rPr>
          <w:fldChar w:fldCharType="begin"/>
        </w:r>
        <w:r w:rsidR="00981C75">
          <w:rPr>
            <w:noProof/>
            <w:webHidden/>
          </w:rPr>
          <w:instrText xml:space="preserve"> PAGEREF _Toc84706495 \h </w:instrText>
        </w:r>
        <w:r w:rsidR="00981C75">
          <w:rPr>
            <w:noProof/>
            <w:webHidden/>
          </w:rPr>
        </w:r>
        <w:r w:rsidR="00981C75">
          <w:rPr>
            <w:noProof/>
            <w:webHidden/>
          </w:rPr>
          <w:fldChar w:fldCharType="separate"/>
        </w:r>
        <w:r w:rsidR="009F7BC5">
          <w:rPr>
            <w:noProof/>
            <w:webHidden/>
          </w:rPr>
          <w:t>32</w:t>
        </w:r>
        <w:r w:rsidR="00981C75">
          <w:rPr>
            <w:noProof/>
            <w:webHidden/>
          </w:rPr>
          <w:fldChar w:fldCharType="end"/>
        </w:r>
      </w:hyperlink>
    </w:p>
    <w:p w14:paraId="264058E5" w14:textId="4A413DCE"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496" w:history="1">
        <w:r w:rsidR="00981C75" w:rsidRPr="002D792B">
          <w:rPr>
            <w:rStyle w:val="Hyperlink"/>
            <w:noProof/>
          </w:rPr>
          <w:t>Figure 19: Lecturer Landing Page</w:t>
        </w:r>
        <w:r w:rsidR="00981C75">
          <w:rPr>
            <w:noProof/>
            <w:webHidden/>
          </w:rPr>
          <w:tab/>
        </w:r>
        <w:r w:rsidR="00981C75">
          <w:rPr>
            <w:noProof/>
            <w:webHidden/>
          </w:rPr>
          <w:fldChar w:fldCharType="begin"/>
        </w:r>
        <w:r w:rsidR="00981C75">
          <w:rPr>
            <w:noProof/>
            <w:webHidden/>
          </w:rPr>
          <w:instrText xml:space="preserve"> PAGEREF _Toc84706496 \h </w:instrText>
        </w:r>
        <w:r w:rsidR="00981C75">
          <w:rPr>
            <w:noProof/>
            <w:webHidden/>
          </w:rPr>
        </w:r>
        <w:r w:rsidR="00981C75">
          <w:rPr>
            <w:noProof/>
            <w:webHidden/>
          </w:rPr>
          <w:fldChar w:fldCharType="separate"/>
        </w:r>
        <w:r w:rsidR="009F7BC5">
          <w:rPr>
            <w:noProof/>
            <w:webHidden/>
          </w:rPr>
          <w:t>33</w:t>
        </w:r>
        <w:r w:rsidR="00981C75">
          <w:rPr>
            <w:noProof/>
            <w:webHidden/>
          </w:rPr>
          <w:fldChar w:fldCharType="end"/>
        </w:r>
      </w:hyperlink>
    </w:p>
    <w:p w14:paraId="0D9F1A0B" w14:textId="7360A715"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497" w:history="1">
        <w:r w:rsidR="00981C75" w:rsidRPr="002D792B">
          <w:rPr>
            <w:rStyle w:val="Hyperlink"/>
            <w:noProof/>
          </w:rPr>
          <w:t>Figure 20: Student Pre-Landing Page</w:t>
        </w:r>
        <w:r w:rsidR="00981C75">
          <w:rPr>
            <w:noProof/>
            <w:webHidden/>
          </w:rPr>
          <w:tab/>
        </w:r>
        <w:r w:rsidR="00981C75">
          <w:rPr>
            <w:noProof/>
            <w:webHidden/>
          </w:rPr>
          <w:fldChar w:fldCharType="begin"/>
        </w:r>
        <w:r w:rsidR="00981C75">
          <w:rPr>
            <w:noProof/>
            <w:webHidden/>
          </w:rPr>
          <w:instrText xml:space="preserve"> PAGEREF _Toc84706497 \h </w:instrText>
        </w:r>
        <w:r w:rsidR="00981C75">
          <w:rPr>
            <w:noProof/>
            <w:webHidden/>
          </w:rPr>
        </w:r>
        <w:r w:rsidR="00981C75">
          <w:rPr>
            <w:noProof/>
            <w:webHidden/>
          </w:rPr>
          <w:fldChar w:fldCharType="separate"/>
        </w:r>
        <w:r w:rsidR="009F7BC5">
          <w:rPr>
            <w:noProof/>
            <w:webHidden/>
          </w:rPr>
          <w:t>34</w:t>
        </w:r>
        <w:r w:rsidR="00981C75">
          <w:rPr>
            <w:noProof/>
            <w:webHidden/>
          </w:rPr>
          <w:fldChar w:fldCharType="end"/>
        </w:r>
      </w:hyperlink>
    </w:p>
    <w:p w14:paraId="2BB6CB19" w14:textId="60CD4C17"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498" w:history="1">
        <w:r w:rsidR="00981C75" w:rsidRPr="002D792B">
          <w:rPr>
            <w:rStyle w:val="Hyperlink"/>
            <w:noProof/>
          </w:rPr>
          <w:t>Figure 21: Student Landing Page</w:t>
        </w:r>
        <w:r w:rsidR="00981C75">
          <w:rPr>
            <w:noProof/>
            <w:webHidden/>
          </w:rPr>
          <w:tab/>
        </w:r>
        <w:r w:rsidR="00981C75">
          <w:rPr>
            <w:noProof/>
            <w:webHidden/>
          </w:rPr>
          <w:fldChar w:fldCharType="begin"/>
        </w:r>
        <w:r w:rsidR="00981C75">
          <w:rPr>
            <w:noProof/>
            <w:webHidden/>
          </w:rPr>
          <w:instrText xml:space="preserve"> PAGEREF _Toc84706498 \h </w:instrText>
        </w:r>
        <w:r w:rsidR="00981C75">
          <w:rPr>
            <w:noProof/>
            <w:webHidden/>
          </w:rPr>
        </w:r>
        <w:r w:rsidR="00981C75">
          <w:rPr>
            <w:noProof/>
            <w:webHidden/>
          </w:rPr>
          <w:fldChar w:fldCharType="separate"/>
        </w:r>
        <w:r w:rsidR="009F7BC5">
          <w:rPr>
            <w:noProof/>
            <w:webHidden/>
          </w:rPr>
          <w:t>35</w:t>
        </w:r>
        <w:r w:rsidR="00981C75">
          <w:rPr>
            <w:noProof/>
            <w:webHidden/>
          </w:rPr>
          <w:fldChar w:fldCharType="end"/>
        </w:r>
      </w:hyperlink>
    </w:p>
    <w:p w14:paraId="1E9A5347" w14:textId="235DA346"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499" w:history="1">
        <w:r w:rsidR="00981C75" w:rsidRPr="002D792B">
          <w:rPr>
            <w:rStyle w:val="Hyperlink"/>
            <w:noProof/>
          </w:rPr>
          <w:t>Figure 22: Student Dashboard for Production Planning</w:t>
        </w:r>
        <w:r w:rsidR="00981C75">
          <w:rPr>
            <w:noProof/>
            <w:webHidden/>
          </w:rPr>
          <w:tab/>
        </w:r>
        <w:r w:rsidR="00981C75">
          <w:rPr>
            <w:noProof/>
            <w:webHidden/>
          </w:rPr>
          <w:fldChar w:fldCharType="begin"/>
        </w:r>
        <w:r w:rsidR="00981C75">
          <w:rPr>
            <w:noProof/>
            <w:webHidden/>
          </w:rPr>
          <w:instrText xml:space="preserve"> PAGEREF _Toc84706499 \h </w:instrText>
        </w:r>
        <w:r w:rsidR="00981C75">
          <w:rPr>
            <w:noProof/>
            <w:webHidden/>
          </w:rPr>
        </w:r>
        <w:r w:rsidR="00981C75">
          <w:rPr>
            <w:noProof/>
            <w:webHidden/>
          </w:rPr>
          <w:fldChar w:fldCharType="separate"/>
        </w:r>
        <w:r w:rsidR="009F7BC5">
          <w:rPr>
            <w:noProof/>
            <w:webHidden/>
          </w:rPr>
          <w:t>36</w:t>
        </w:r>
        <w:r w:rsidR="00981C75">
          <w:rPr>
            <w:noProof/>
            <w:webHidden/>
          </w:rPr>
          <w:fldChar w:fldCharType="end"/>
        </w:r>
      </w:hyperlink>
    </w:p>
    <w:p w14:paraId="2179926D" w14:textId="6BD0A4D0"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00" w:history="1">
        <w:r w:rsidR="00981C75" w:rsidRPr="002D792B">
          <w:rPr>
            <w:rStyle w:val="Hyperlink"/>
            <w:noProof/>
          </w:rPr>
          <w:t>Figure 23: Lecturer Dashboard for Production Planning 1</w:t>
        </w:r>
        <w:r w:rsidR="00981C75">
          <w:rPr>
            <w:noProof/>
            <w:webHidden/>
          </w:rPr>
          <w:tab/>
        </w:r>
        <w:r w:rsidR="00981C75">
          <w:rPr>
            <w:noProof/>
            <w:webHidden/>
          </w:rPr>
          <w:fldChar w:fldCharType="begin"/>
        </w:r>
        <w:r w:rsidR="00981C75">
          <w:rPr>
            <w:noProof/>
            <w:webHidden/>
          </w:rPr>
          <w:instrText xml:space="preserve"> PAGEREF _Toc84706500 \h </w:instrText>
        </w:r>
        <w:r w:rsidR="00981C75">
          <w:rPr>
            <w:noProof/>
            <w:webHidden/>
          </w:rPr>
        </w:r>
        <w:r w:rsidR="00981C75">
          <w:rPr>
            <w:noProof/>
            <w:webHidden/>
          </w:rPr>
          <w:fldChar w:fldCharType="separate"/>
        </w:r>
        <w:r w:rsidR="009F7BC5">
          <w:rPr>
            <w:noProof/>
            <w:webHidden/>
          </w:rPr>
          <w:t>37</w:t>
        </w:r>
        <w:r w:rsidR="00981C75">
          <w:rPr>
            <w:noProof/>
            <w:webHidden/>
          </w:rPr>
          <w:fldChar w:fldCharType="end"/>
        </w:r>
      </w:hyperlink>
    </w:p>
    <w:p w14:paraId="4FF32BF3" w14:textId="14B33192"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01" w:history="1">
        <w:r w:rsidR="00981C75" w:rsidRPr="002D792B">
          <w:rPr>
            <w:rStyle w:val="Hyperlink"/>
            <w:noProof/>
          </w:rPr>
          <w:t>Figure 24: Dashboard for Production Planning 2</w:t>
        </w:r>
        <w:r w:rsidR="00981C75">
          <w:rPr>
            <w:noProof/>
            <w:webHidden/>
          </w:rPr>
          <w:tab/>
        </w:r>
        <w:r w:rsidR="00981C75">
          <w:rPr>
            <w:noProof/>
            <w:webHidden/>
          </w:rPr>
          <w:fldChar w:fldCharType="begin"/>
        </w:r>
        <w:r w:rsidR="00981C75">
          <w:rPr>
            <w:noProof/>
            <w:webHidden/>
          </w:rPr>
          <w:instrText xml:space="preserve"> PAGEREF _Toc84706501 \h </w:instrText>
        </w:r>
        <w:r w:rsidR="00981C75">
          <w:rPr>
            <w:noProof/>
            <w:webHidden/>
          </w:rPr>
        </w:r>
        <w:r w:rsidR="00981C75">
          <w:rPr>
            <w:noProof/>
            <w:webHidden/>
          </w:rPr>
          <w:fldChar w:fldCharType="separate"/>
        </w:r>
        <w:r w:rsidR="009F7BC5">
          <w:rPr>
            <w:noProof/>
            <w:webHidden/>
          </w:rPr>
          <w:t>38</w:t>
        </w:r>
        <w:r w:rsidR="00981C75">
          <w:rPr>
            <w:noProof/>
            <w:webHidden/>
          </w:rPr>
          <w:fldChar w:fldCharType="end"/>
        </w:r>
      </w:hyperlink>
    </w:p>
    <w:p w14:paraId="3EE9E6A3" w14:textId="354FE210"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02" w:history="1">
        <w:r w:rsidR="00981C75" w:rsidRPr="002D792B">
          <w:rPr>
            <w:rStyle w:val="Hyperlink"/>
            <w:noProof/>
          </w:rPr>
          <w:t>Figure 25: Dashboard for Production Planning 3</w:t>
        </w:r>
        <w:r w:rsidR="00981C75">
          <w:rPr>
            <w:noProof/>
            <w:webHidden/>
          </w:rPr>
          <w:tab/>
        </w:r>
        <w:r w:rsidR="00981C75">
          <w:rPr>
            <w:noProof/>
            <w:webHidden/>
          </w:rPr>
          <w:fldChar w:fldCharType="begin"/>
        </w:r>
        <w:r w:rsidR="00981C75">
          <w:rPr>
            <w:noProof/>
            <w:webHidden/>
          </w:rPr>
          <w:instrText xml:space="preserve"> PAGEREF _Toc84706502 \h </w:instrText>
        </w:r>
        <w:r w:rsidR="00981C75">
          <w:rPr>
            <w:noProof/>
            <w:webHidden/>
          </w:rPr>
        </w:r>
        <w:r w:rsidR="00981C75">
          <w:rPr>
            <w:noProof/>
            <w:webHidden/>
          </w:rPr>
          <w:fldChar w:fldCharType="separate"/>
        </w:r>
        <w:r w:rsidR="009F7BC5">
          <w:rPr>
            <w:noProof/>
            <w:webHidden/>
          </w:rPr>
          <w:t>38</w:t>
        </w:r>
        <w:r w:rsidR="00981C75">
          <w:rPr>
            <w:noProof/>
            <w:webHidden/>
          </w:rPr>
          <w:fldChar w:fldCharType="end"/>
        </w:r>
      </w:hyperlink>
    </w:p>
    <w:p w14:paraId="2E41E17E" w14:textId="2615136C"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03" w:history="1">
        <w:r w:rsidR="00981C75" w:rsidRPr="002D792B">
          <w:rPr>
            <w:rStyle w:val="Hyperlink"/>
            <w:noProof/>
          </w:rPr>
          <w:t>Figure 26: Diagnostic Assessment Results Page</w:t>
        </w:r>
        <w:r w:rsidR="00981C75">
          <w:rPr>
            <w:noProof/>
            <w:webHidden/>
          </w:rPr>
          <w:tab/>
        </w:r>
        <w:r w:rsidR="00981C75">
          <w:rPr>
            <w:noProof/>
            <w:webHidden/>
          </w:rPr>
          <w:fldChar w:fldCharType="begin"/>
        </w:r>
        <w:r w:rsidR="00981C75">
          <w:rPr>
            <w:noProof/>
            <w:webHidden/>
          </w:rPr>
          <w:instrText xml:space="preserve"> PAGEREF _Toc84706503 \h </w:instrText>
        </w:r>
        <w:r w:rsidR="00981C75">
          <w:rPr>
            <w:noProof/>
            <w:webHidden/>
          </w:rPr>
        </w:r>
        <w:r w:rsidR="00981C75">
          <w:rPr>
            <w:noProof/>
            <w:webHidden/>
          </w:rPr>
          <w:fldChar w:fldCharType="separate"/>
        </w:r>
        <w:r w:rsidR="009F7BC5">
          <w:rPr>
            <w:noProof/>
            <w:webHidden/>
          </w:rPr>
          <w:t>39</w:t>
        </w:r>
        <w:r w:rsidR="00981C75">
          <w:rPr>
            <w:noProof/>
            <w:webHidden/>
          </w:rPr>
          <w:fldChar w:fldCharType="end"/>
        </w:r>
      </w:hyperlink>
    </w:p>
    <w:p w14:paraId="3074764A" w14:textId="60FBBA55"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04" w:history="1">
        <w:r w:rsidR="00981C75" w:rsidRPr="002D792B">
          <w:rPr>
            <w:rStyle w:val="Hyperlink"/>
            <w:noProof/>
          </w:rPr>
          <w:t>Figure 27: Comment functionality Student</w:t>
        </w:r>
        <w:r w:rsidR="00981C75">
          <w:rPr>
            <w:noProof/>
            <w:webHidden/>
          </w:rPr>
          <w:tab/>
        </w:r>
        <w:r w:rsidR="00981C75">
          <w:rPr>
            <w:noProof/>
            <w:webHidden/>
          </w:rPr>
          <w:fldChar w:fldCharType="begin"/>
        </w:r>
        <w:r w:rsidR="00981C75">
          <w:rPr>
            <w:noProof/>
            <w:webHidden/>
          </w:rPr>
          <w:instrText xml:space="preserve"> PAGEREF _Toc84706504 \h </w:instrText>
        </w:r>
        <w:r w:rsidR="00981C75">
          <w:rPr>
            <w:noProof/>
            <w:webHidden/>
          </w:rPr>
        </w:r>
        <w:r w:rsidR="00981C75">
          <w:rPr>
            <w:noProof/>
            <w:webHidden/>
          </w:rPr>
          <w:fldChar w:fldCharType="separate"/>
        </w:r>
        <w:r w:rsidR="009F7BC5">
          <w:rPr>
            <w:noProof/>
            <w:webHidden/>
          </w:rPr>
          <w:t>40</w:t>
        </w:r>
        <w:r w:rsidR="00981C75">
          <w:rPr>
            <w:noProof/>
            <w:webHidden/>
          </w:rPr>
          <w:fldChar w:fldCharType="end"/>
        </w:r>
      </w:hyperlink>
    </w:p>
    <w:p w14:paraId="7EEAD4B6" w14:textId="03615003"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05" w:history="1">
        <w:r w:rsidR="00981C75" w:rsidRPr="002D792B">
          <w:rPr>
            <w:rStyle w:val="Hyperlink"/>
            <w:noProof/>
          </w:rPr>
          <w:t>Figure 28: Lecturer’s Assessment Page</w:t>
        </w:r>
        <w:r w:rsidR="00981C75">
          <w:rPr>
            <w:noProof/>
            <w:webHidden/>
          </w:rPr>
          <w:tab/>
        </w:r>
        <w:r w:rsidR="00981C75">
          <w:rPr>
            <w:noProof/>
            <w:webHidden/>
          </w:rPr>
          <w:fldChar w:fldCharType="begin"/>
        </w:r>
        <w:r w:rsidR="00981C75">
          <w:rPr>
            <w:noProof/>
            <w:webHidden/>
          </w:rPr>
          <w:instrText xml:space="preserve"> PAGEREF _Toc84706505 \h </w:instrText>
        </w:r>
        <w:r w:rsidR="00981C75">
          <w:rPr>
            <w:noProof/>
            <w:webHidden/>
          </w:rPr>
        </w:r>
        <w:r w:rsidR="00981C75">
          <w:rPr>
            <w:noProof/>
            <w:webHidden/>
          </w:rPr>
          <w:fldChar w:fldCharType="separate"/>
        </w:r>
        <w:r w:rsidR="009F7BC5">
          <w:rPr>
            <w:noProof/>
            <w:webHidden/>
          </w:rPr>
          <w:t>41</w:t>
        </w:r>
        <w:r w:rsidR="00981C75">
          <w:rPr>
            <w:noProof/>
            <w:webHidden/>
          </w:rPr>
          <w:fldChar w:fldCharType="end"/>
        </w:r>
      </w:hyperlink>
    </w:p>
    <w:p w14:paraId="11EF5689" w14:textId="116151B9"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06" w:history="1">
        <w:r w:rsidR="00981C75" w:rsidRPr="002D792B">
          <w:rPr>
            <w:rStyle w:val="Hyperlink"/>
            <w:noProof/>
          </w:rPr>
          <w:t>Figure 29: Comments and Messages of Students Page</w:t>
        </w:r>
        <w:r w:rsidR="00981C75">
          <w:rPr>
            <w:noProof/>
            <w:webHidden/>
          </w:rPr>
          <w:tab/>
        </w:r>
        <w:r w:rsidR="00981C75">
          <w:rPr>
            <w:noProof/>
            <w:webHidden/>
          </w:rPr>
          <w:fldChar w:fldCharType="begin"/>
        </w:r>
        <w:r w:rsidR="00981C75">
          <w:rPr>
            <w:noProof/>
            <w:webHidden/>
          </w:rPr>
          <w:instrText xml:space="preserve"> PAGEREF _Toc84706506 \h </w:instrText>
        </w:r>
        <w:r w:rsidR="00981C75">
          <w:rPr>
            <w:noProof/>
            <w:webHidden/>
          </w:rPr>
        </w:r>
        <w:r w:rsidR="00981C75">
          <w:rPr>
            <w:noProof/>
            <w:webHidden/>
          </w:rPr>
          <w:fldChar w:fldCharType="separate"/>
        </w:r>
        <w:r w:rsidR="009F7BC5">
          <w:rPr>
            <w:noProof/>
            <w:webHidden/>
          </w:rPr>
          <w:t>41</w:t>
        </w:r>
        <w:r w:rsidR="00981C75">
          <w:rPr>
            <w:noProof/>
            <w:webHidden/>
          </w:rPr>
          <w:fldChar w:fldCharType="end"/>
        </w:r>
      </w:hyperlink>
    </w:p>
    <w:p w14:paraId="25D78888" w14:textId="66B7B8DF"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07" w:history="1">
        <w:r w:rsidR="00981C75" w:rsidRPr="002D792B">
          <w:rPr>
            <w:rStyle w:val="Hyperlink"/>
            <w:noProof/>
          </w:rPr>
          <w:t>Figure 30: Conceptual model for feedback generation</w:t>
        </w:r>
        <w:r w:rsidR="00981C75">
          <w:rPr>
            <w:noProof/>
            <w:webHidden/>
          </w:rPr>
          <w:tab/>
        </w:r>
        <w:r w:rsidR="00981C75">
          <w:rPr>
            <w:noProof/>
            <w:webHidden/>
          </w:rPr>
          <w:fldChar w:fldCharType="begin"/>
        </w:r>
        <w:r w:rsidR="00981C75">
          <w:rPr>
            <w:noProof/>
            <w:webHidden/>
          </w:rPr>
          <w:instrText xml:space="preserve"> PAGEREF _Toc84706507 \h </w:instrText>
        </w:r>
        <w:r w:rsidR="00981C75">
          <w:rPr>
            <w:noProof/>
            <w:webHidden/>
          </w:rPr>
        </w:r>
        <w:r w:rsidR="00981C75">
          <w:rPr>
            <w:noProof/>
            <w:webHidden/>
          </w:rPr>
          <w:fldChar w:fldCharType="separate"/>
        </w:r>
        <w:r w:rsidR="009F7BC5">
          <w:rPr>
            <w:noProof/>
            <w:webHidden/>
          </w:rPr>
          <w:t>42</w:t>
        </w:r>
        <w:r w:rsidR="00981C75">
          <w:rPr>
            <w:noProof/>
            <w:webHidden/>
          </w:rPr>
          <w:fldChar w:fldCharType="end"/>
        </w:r>
      </w:hyperlink>
    </w:p>
    <w:p w14:paraId="589D9D2D" w14:textId="6F250F93"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08" w:history="1">
        <w:r w:rsidR="00981C75" w:rsidRPr="002D792B">
          <w:rPr>
            <w:rStyle w:val="Hyperlink"/>
            <w:noProof/>
          </w:rPr>
          <w:t>Figure 31: Click-flow and pages diagram</w:t>
        </w:r>
        <w:r w:rsidR="00981C75">
          <w:rPr>
            <w:noProof/>
            <w:webHidden/>
          </w:rPr>
          <w:tab/>
        </w:r>
        <w:r w:rsidR="00981C75">
          <w:rPr>
            <w:noProof/>
            <w:webHidden/>
          </w:rPr>
          <w:fldChar w:fldCharType="begin"/>
        </w:r>
        <w:r w:rsidR="00981C75">
          <w:rPr>
            <w:noProof/>
            <w:webHidden/>
          </w:rPr>
          <w:instrText xml:space="preserve"> PAGEREF _Toc84706508 \h </w:instrText>
        </w:r>
        <w:r w:rsidR="00981C75">
          <w:rPr>
            <w:noProof/>
            <w:webHidden/>
          </w:rPr>
        </w:r>
        <w:r w:rsidR="00981C75">
          <w:rPr>
            <w:noProof/>
            <w:webHidden/>
          </w:rPr>
          <w:fldChar w:fldCharType="separate"/>
        </w:r>
        <w:r w:rsidR="009F7BC5">
          <w:rPr>
            <w:noProof/>
            <w:webHidden/>
          </w:rPr>
          <w:t>43</w:t>
        </w:r>
        <w:r w:rsidR="00981C75">
          <w:rPr>
            <w:noProof/>
            <w:webHidden/>
          </w:rPr>
          <w:fldChar w:fldCharType="end"/>
        </w:r>
      </w:hyperlink>
    </w:p>
    <w:p w14:paraId="31A3A409" w14:textId="77A0E5AE"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09" w:history="1">
        <w:r w:rsidR="00981C75" w:rsidRPr="002D792B">
          <w:rPr>
            <w:rStyle w:val="Hyperlink"/>
            <w:noProof/>
          </w:rPr>
          <w:t>Figure 32: Mock-Up Page for Student</w:t>
        </w:r>
        <w:r w:rsidR="00981C75">
          <w:rPr>
            <w:noProof/>
            <w:webHidden/>
          </w:rPr>
          <w:tab/>
        </w:r>
        <w:r w:rsidR="00981C75">
          <w:rPr>
            <w:noProof/>
            <w:webHidden/>
          </w:rPr>
          <w:fldChar w:fldCharType="begin"/>
        </w:r>
        <w:r w:rsidR="00981C75">
          <w:rPr>
            <w:noProof/>
            <w:webHidden/>
          </w:rPr>
          <w:instrText xml:space="preserve"> PAGEREF _Toc84706509 \h </w:instrText>
        </w:r>
        <w:r w:rsidR="00981C75">
          <w:rPr>
            <w:noProof/>
            <w:webHidden/>
          </w:rPr>
        </w:r>
        <w:r w:rsidR="00981C75">
          <w:rPr>
            <w:noProof/>
            <w:webHidden/>
          </w:rPr>
          <w:fldChar w:fldCharType="separate"/>
        </w:r>
        <w:r w:rsidR="009F7BC5">
          <w:rPr>
            <w:noProof/>
            <w:webHidden/>
          </w:rPr>
          <w:t>44</w:t>
        </w:r>
        <w:r w:rsidR="00981C75">
          <w:rPr>
            <w:noProof/>
            <w:webHidden/>
          </w:rPr>
          <w:fldChar w:fldCharType="end"/>
        </w:r>
      </w:hyperlink>
    </w:p>
    <w:p w14:paraId="6DD8BB31" w14:textId="56576A53"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10" w:history="1">
        <w:r w:rsidR="00981C75" w:rsidRPr="002D792B">
          <w:rPr>
            <w:rStyle w:val="Hyperlink"/>
            <w:noProof/>
          </w:rPr>
          <w:t>Figure 33: Mock-Up Page for Lecturer</w:t>
        </w:r>
        <w:r w:rsidR="00981C75">
          <w:rPr>
            <w:noProof/>
            <w:webHidden/>
          </w:rPr>
          <w:tab/>
        </w:r>
        <w:r w:rsidR="00981C75">
          <w:rPr>
            <w:noProof/>
            <w:webHidden/>
          </w:rPr>
          <w:fldChar w:fldCharType="begin"/>
        </w:r>
        <w:r w:rsidR="00981C75">
          <w:rPr>
            <w:noProof/>
            <w:webHidden/>
          </w:rPr>
          <w:instrText xml:space="preserve"> PAGEREF _Toc84706510 \h </w:instrText>
        </w:r>
        <w:r w:rsidR="00981C75">
          <w:rPr>
            <w:noProof/>
            <w:webHidden/>
          </w:rPr>
        </w:r>
        <w:r w:rsidR="00981C75">
          <w:rPr>
            <w:noProof/>
            <w:webHidden/>
          </w:rPr>
          <w:fldChar w:fldCharType="separate"/>
        </w:r>
        <w:r w:rsidR="009F7BC5">
          <w:rPr>
            <w:noProof/>
            <w:webHidden/>
          </w:rPr>
          <w:t>44</w:t>
        </w:r>
        <w:r w:rsidR="00981C75">
          <w:rPr>
            <w:noProof/>
            <w:webHidden/>
          </w:rPr>
          <w:fldChar w:fldCharType="end"/>
        </w:r>
      </w:hyperlink>
    </w:p>
    <w:p w14:paraId="2E924368" w14:textId="1D7BA831"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11" w:history="1">
        <w:r w:rsidR="00981C75" w:rsidRPr="002D792B">
          <w:rPr>
            <w:rStyle w:val="Hyperlink"/>
            <w:noProof/>
          </w:rPr>
          <w:t>Figure 34: System Usability Scale</w:t>
        </w:r>
        <w:r w:rsidR="00981C75">
          <w:rPr>
            <w:noProof/>
            <w:webHidden/>
          </w:rPr>
          <w:tab/>
        </w:r>
        <w:r w:rsidR="00981C75">
          <w:rPr>
            <w:noProof/>
            <w:webHidden/>
          </w:rPr>
          <w:fldChar w:fldCharType="begin"/>
        </w:r>
        <w:r w:rsidR="00981C75">
          <w:rPr>
            <w:noProof/>
            <w:webHidden/>
          </w:rPr>
          <w:instrText xml:space="preserve"> PAGEREF _Toc84706511 \h </w:instrText>
        </w:r>
        <w:r w:rsidR="00981C75">
          <w:rPr>
            <w:noProof/>
            <w:webHidden/>
          </w:rPr>
        </w:r>
        <w:r w:rsidR="00981C75">
          <w:rPr>
            <w:noProof/>
            <w:webHidden/>
          </w:rPr>
          <w:fldChar w:fldCharType="separate"/>
        </w:r>
        <w:r w:rsidR="009F7BC5">
          <w:rPr>
            <w:noProof/>
            <w:webHidden/>
          </w:rPr>
          <w:t>46</w:t>
        </w:r>
        <w:r w:rsidR="00981C75">
          <w:rPr>
            <w:noProof/>
            <w:webHidden/>
          </w:rPr>
          <w:fldChar w:fldCharType="end"/>
        </w:r>
      </w:hyperlink>
    </w:p>
    <w:p w14:paraId="3C30C951" w14:textId="342BDBF3"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12" w:history="1">
        <w:r w:rsidR="00981C75" w:rsidRPr="002D792B">
          <w:rPr>
            <w:rStyle w:val="Hyperlink"/>
            <w:noProof/>
          </w:rPr>
          <w:t>Figure 35: Evaluation folder in Google Drive</w:t>
        </w:r>
        <w:r w:rsidR="00981C75">
          <w:rPr>
            <w:noProof/>
            <w:webHidden/>
          </w:rPr>
          <w:tab/>
        </w:r>
        <w:r w:rsidR="00981C75">
          <w:rPr>
            <w:noProof/>
            <w:webHidden/>
          </w:rPr>
          <w:fldChar w:fldCharType="begin"/>
        </w:r>
        <w:r w:rsidR="00981C75">
          <w:rPr>
            <w:noProof/>
            <w:webHidden/>
          </w:rPr>
          <w:instrText xml:space="preserve"> PAGEREF _Toc84706512 \h </w:instrText>
        </w:r>
        <w:r w:rsidR="00981C75">
          <w:rPr>
            <w:noProof/>
            <w:webHidden/>
          </w:rPr>
        </w:r>
        <w:r w:rsidR="00981C75">
          <w:rPr>
            <w:noProof/>
            <w:webHidden/>
          </w:rPr>
          <w:fldChar w:fldCharType="separate"/>
        </w:r>
        <w:r w:rsidR="009F7BC5">
          <w:rPr>
            <w:noProof/>
            <w:webHidden/>
          </w:rPr>
          <w:t>47</w:t>
        </w:r>
        <w:r w:rsidR="00981C75">
          <w:rPr>
            <w:noProof/>
            <w:webHidden/>
          </w:rPr>
          <w:fldChar w:fldCharType="end"/>
        </w:r>
      </w:hyperlink>
    </w:p>
    <w:p w14:paraId="36A80EC7" w14:textId="05A354CD"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13" w:history="1">
        <w:r w:rsidR="00981C75" w:rsidRPr="002D792B">
          <w:rPr>
            <w:rStyle w:val="Hyperlink"/>
            <w:noProof/>
          </w:rPr>
          <w:t>Figure 36: Age Distribution</w:t>
        </w:r>
        <w:r w:rsidR="00981C75">
          <w:rPr>
            <w:noProof/>
            <w:webHidden/>
          </w:rPr>
          <w:tab/>
        </w:r>
        <w:r w:rsidR="00981C75">
          <w:rPr>
            <w:noProof/>
            <w:webHidden/>
          </w:rPr>
          <w:fldChar w:fldCharType="begin"/>
        </w:r>
        <w:r w:rsidR="00981C75">
          <w:rPr>
            <w:noProof/>
            <w:webHidden/>
          </w:rPr>
          <w:instrText xml:space="preserve"> PAGEREF _Toc84706513 \h </w:instrText>
        </w:r>
        <w:r w:rsidR="00981C75">
          <w:rPr>
            <w:noProof/>
            <w:webHidden/>
          </w:rPr>
        </w:r>
        <w:r w:rsidR="00981C75">
          <w:rPr>
            <w:noProof/>
            <w:webHidden/>
          </w:rPr>
          <w:fldChar w:fldCharType="separate"/>
        </w:r>
        <w:r w:rsidR="009F7BC5">
          <w:rPr>
            <w:noProof/>
            <w:webHidden/>
          </w:rPr>
          <w:t>48</w:t>
        </w:r>
        <w:r w:rsidR="00981C75">
          <w:rPr>
            <w:noProof/>
            <w:webHidden/>
          </w:rPr>
          <w:fldChar w:fldCharType="end"/>
        </w:r>
      </w:hyperlink>
    </w:p>
    <w:p w14:paraId="684BC6C7" w14:textId="1BA0FD5D"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14" w:history="1">
        <w:r w:rsidR="00981C75" w:rsidRPr="002D792B">
          <w:rPr>
            <w:rStyle w:val="Hyperlink"/>
            <w:noProof/>
          </w:rPr>
          <w:t>Figure 37: Degree Distribution</w:t>
        </w:r>
        <w:r w:rsidR="00981C75">
          <w:rPr>
            <w:noProof/>
            <w:webHidden/>
          </w:rPr>
          <w:tab/>
        </w:r>
        <w:r w:rsidR="00981C75">
          <w:rPr>
            <w:noProof/>
            <w:webHidden/>
          </w:rPr>
          <w:fldChar w:fldCharType="begin"/>
        </w:r>
        <w:r w:rsidR="00981C75">
          <w:rPr>
            <w:noProof/>
            <w:webHidden/>
          </w:rPr>
          <w:instrText xml:space="preserve"> PAGEREF _Toc84706514 \h </w:instrText>
        </w:r>
        <w:r w:rsidR="00981C75">
          <w:rPr>
            <w:noProof/>
            <w:webHidden/>
          </w:rPr>
        </w:r>
        <w:r w:rsidR="00981C75">
          <w:rPr>
            <w:noProof/>
            <w:webHidden/>
          </w:rPr>
          <w:fldChar w:fldCharType="separate"/>
        </w:r>
        <w:r w:rsidR="009F7BC5">
          <w:rPr>
            <w:noProof/>
            <w:webHidden/>
          </w:rPr>
          <w:t>49</w:t>
        </w:r>
        <w:r w:rsidR="00981C75">
          <w:rPr>
            <w:noProof/>
            <w:webHidden/>
          </w:rPr>
          <w:fldChar w:fldCharType="end"/>
        </w:r>
      </w:hyperlink>
    </w:p>
    <w:p w14:paraId="3E159C01" w14:textId="39535EEC"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15" w:history="1">
        <w:r w:rsidR="00981C75" w:rsidRPr="002D792B">
          <w:rPr>
            <w:rStyle w:val="Hyperlink"/>
            <w:noProof/>
          </w:rPr>
          <w:t>Figure 38: Course of Study Distribution</w:t>
        </w:r>
        <w:r w:rsidR="00981C75">
          <w:rPr>
            <w:noProof/>
            <w:webHidden/>
          </w:rPr>
          <w:tab/>
        </w:r>
        <w:r w:rsidR="00981C75">
          <w:rPr>
            <w:noProof/>
            <w:webHidden/>
          </w:rPr>
          <w:fldChar w:fldCharType="begin"/>
        </w:r>
        <w:r w:rsidR="00981C75">
          <w:rPr>
            <w:noProof/>
            <w:webHidden/>
          </w:rPr>
          <w:instrText xml:space="preserve"> PAGEREF _Toc84706515 \h </w:instrText>
        </w:r>
        <w:r w:rsidR="00981C75">
          <w:rPr>
            <w:noProof/>
            <w:webHidden/>
          </w:rPr>
        </w:r>
        <w:r w:rsidR="00981C75">
          <w:rPr>
            <w:noProof/>
            <w:webHidden/>
          </w:rPr>
          <w:fldChar w:fldCharType="separate"/>
        </w:r>
        <w:r w:rsidR="009F7BC5">
          <w:rPr>
            <w:noProof/>
            <w:webHidden/>
          </w:rPr>
          <w:t>49</w:t>
        </w:r>
        <w:r w:rsidR="00981C75">
          <w:rPr>
            <w:noProof/>
            <w:webHidden/>
          </w:rPr>
          <w:fldChar w:fldCharType="end"/>
        </w:r>
      </w:hyperlink>
    </w:p>
    <w:p w14:paraId="5E0EB8CA" w14:textId="5586183F"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16" w:history="1">
        <w:r w:rsidR="00981C75" w:rsidRPr="002D792B">
          <w:rPr>
            <w:rStyle w:val="Hyperlink"/>
            <w:noProof/>
          </w:rPr>
          <w:t>Figure 39: Semester Distribution</w:t>
        </w:r>
        <w:r w:rsidR="00981C75">
          <w:rPr>
            <w:noProof/>
            <w:webHidden/>
          </w:rPr>
          <w:tab/>
        </w:r>
        <w:r w:rsidR="00981C75">
          <w:rPr>
            <w:noProof/>
            <w:webHidden/>
          </w:rPr>
          <w:fldChar w:fldCharType="begin"/>
        </w:r>
        <w:r w:rsidR="00981C75">
          <w:rPr>
            <w:noProof/>
            <w:webHidden/>
          </w:rPr>
          <w:instrText xml:space="preserve"> PAGEREF _Toc84706516 \h </w:instrText>
        </w:r>
        <w:r w:rsidR="00981C75">
          <w:rPr>
            <w:noProof/>
            <w:webHidden/>
          </w:rPr>
        </w:r>
        <w:r w:rsidR="00981C75">
          <w:rPr>
            <w:noProof/>
            <w:webHidden/>
          </w:rPr>
          <w:fldChar w:fldCharType="separate"/>
        </w:r>
        <w:r w:rsidR="009F7BC5">
          <w:rPr>
            <w:noProof/>
            <w:webHidden/>
          </w:rPr>
          <w:t>50</w:t>
        </w:r>
        <w:r w:rsidR="00981C75">
          <w:rPr>
            <w:noProof/>
            <w:webHidden/>
          </w:rPr>
          <w:fldChar w:fldCharType="end"/>
        </w:r>
      </w:hyperlink>
    </w:p>
    <w:p w14:paraId="75D402D5" w14:textId="4E3BB6E2"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17" w:history="1">
        <w:r w:rsidR="00981C75" w:rsidRPr="002D792B">
          <w:rPr>
            <w:rStyle w:val="Hyperlink"/>
            <w:noProof/>
          </w:rPr>
          <w:t>Figure 40: Complexity</w:t>
        </w:r>
        <w:r w:rsidR="00981C75">
          <w:rPr>
            <w:noProof/>
            <w:webHidden/>
          </w:rPr>
          <w:tab/>
        </w:r>
        <w:r w:rsidR="00981C75">
          <w:rPr>
            <w:noProof/>
            <w:webHidden/>
          </w:rPr>
          <w:fldChar w:fldCharType="begin"/>
        </w:r>
        <w:r w:rsidR="00981C75">
          <w:rPr>
            <w:noProof/>
            <w:webHidden/>
          </w:rPr>
          <w:instrText xml:space="preserve"> PAGEREF _Toc84706517 \h </w:instrText>
        </w:r>
        <w:r w:rsidR="00981C75">
          <w:rPr>
            <w:noProof/>
            <w:webHidden/>
          </w:rPr>
        </w:r>
        <w:r w:rsidR="00981C75">
          <w:rPr>
            <w:noProof/>
            <w:webHidden/>
          </w:rPr>
          <w:fldChar w:fldCharType="separate"/>
        </w:r>
        <w:r w:rsidR="009F7BC5">
          <w:rPr>
            <w:noProof/>
            <w:webHidden/>
          </w:rPr>
          <w:t>50</w:t>
        </w:r>
        <w:r w:rsidR="00981C75">
          <w:rPr>
            <w:noProof/>
            <w:webHidden/>
          </w:rPr>
          <w:fldChar w:fldCharType="end"/>
        </w:r>
      </w:hyperlink>
    </w:p>
    <w:p w14:paraId="617DA355" w14:textId="349966FC"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18" w:history="1">
        <w:r w:rsidR="00981C75" w:rsidRPr="002D792B">
          <w:rPr>
            <w:rStyle w:val="Hyperlink"/>
            <w:noProof/>
          </w:rPr>
          <w:t>Figure 41: Regular Usage</w:t>
        </w:r>
        <w:r w:rsidR="00981C75">
          <w:rPr>
            <w:noProof/>
            <w:webHidden/>
          </w:rPr>
          <w:tab/>
        </w:r>
        <w:r w:rsidR="00981C75">
          <w:rPr>
            <w:noProof/>
            <w:webHidden/>
          </w:rPr>
          <w:fldChar w:fldCharType="begin"/>
        </w:r>
        <w:r w:rsidR="00981C75">
          <w:rPr>
            <w:noProof/>
            <w:webHidden/>
          </w:rPr>
          <w:instrText xml:space="preserve"> PAGEREF _Toc84706518 \h </w:instrText>
        </w:r>
        <w:r w:rsidR="00981C75">
          <w:rPr>
            <w:noProof/>
            <w:webHidden/>
          </w:rPr>
        </w:r>
        <w:r w:rsidR="00981C75">
          <w:rPr>
            <w:noProof/>
            <w:webHidden/>
          </w:rPr>
          <w:fldChar w:fldCharType="separate"/>
        </w:r>
        <w:r w:rsidR="009F7BC5">
          <w:rPr>
            <w:noProof/>
            <w:webHidden/>
          </w:rPr>
          <w:t>51</w:t>
        </w:r>
        <w:r w:rsidR="00981C75">
          <w:rPr>
            <w:noProof/>
            <w:webHidden/>
          </w:rPr>
          <w:fldChar w:fldCharType="end"/>
        </w:r>
      </w:hyperlink>
    </w:p>
    <w:p w14:paraId="2BEFDAC2" w14:textId="25F08D9F"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19" w:history="1">
        <w:r w:rsidR="00981C75" w:rsidRPr="002D792B">
          <w:rPr>
            <w:rStyle w:val="Hyperlink"/>
            <w:noProof/>
          </w:rPr>
          <w:t>Figure 42: Easy to Use</w:t>
        </w:r>
        <w:r w:rsidR="00981C75">
          <w:rPr>
            <w:noProof/>
            <w:webHidden/>
          </w:rPr>
          <w:tab/>
        </w:r>
        <w:r w:rsidR="00981C75">
          <w:rPr>
            <w:noProof/>
            <w:webHidden/>
          </w:rPr>
          <w:fldChar w:fldCharType="begin"/>
        </w:r>
        <w:r w:rsidR="00981C75">
          <w:rPr>
            <w:noProof/>
            <w:webHidden/>
          </w:rPr>
          <w:instrText xml:space="preserve"> PAGEREF _Toc84706519 \h </w:instrText>
        </w:r>
        <w:r w:rsidR="00981C75">
          <w:rPr>
            <w:noProof/>
            <w:webHidden/>
          </w:rPr>
        </w:r>
        <w:r w:rsidR="00981C75">
          <w:rPr>
            <w:noProof/>
            <w:webHidden/>
          </w:rPr>
          <w:fldChar w:fldCharType="separate"/>
        </w:r>
        <w:r w:rsidR="009F7BC5">
          <w:rPr>
            <w:noProof/>
            <w:webHidden/>
          </w:rPr>
          <w:t>51</w:t>
        </w:r>
        <w:r w:rsidR="00981C75">
          <w:rPr>
            <w:noProof/>
            <w:webHidden/>
          </w:rPr>
          <w:fldChar w:fldCharType="end"/>
        </w:r>
      </w:hyperlink>
    </w:p>
    <w:p w14:paraId="2BA80704" w14:textId="7CE60195"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20" w:history="1">
        <w:r w:rsidR="00981C75" w:rsidRPr="002D792B">
          <w:rPr>
            <w:rStyle w:val="Hyperlink"/>
            <w:noProof/>
          </w:rPr>
          <w:t>Figure 43: Help for Usage</w:t>
        </w:r>
        <w:r w:rsidR="00981C75">
          <w:rPr>
            <w:noProof/>
            <w:webHidden/>
          </w:rPr>
          <w:tab/>
        </w:r>
        <w:r w:rsidR="00981C75">
          <w:rPr>
            <w:noProof/>
            <w:webHidden/>
          </w:rPr>
          <w:fldChar w:fldCharType="begin"/>
        </w:r>
        <w:r w:rsidR="00981C75">
          <w:rPr>
            <w:noProof/>
            <w:webHidden/>
          </w:rPr>
          <w:instrText xml:space="preserve"> PAGEREF _Toc84706520 \h </w:instrText>
        </w:r>
        <w:r w:rsidR="00981C75">
          <w:rPr>
            <w:noProof/>
            <w:webHidden/>
          </w:rPr>
        </w:r>
        <w:r w:rsidR="00981C75">
          <w:rPr>
            <w:noProof/>
            <w:webHidden/>
          </w:rPr>
          <w:fldChar w:fldCharType="separate"/>
        </w:r>
        <w:r w:rsidR="009F7BC5">
          <w:rPr>
            <w:noProof/>
            <w:webHidden/>
          </w:rPr>
          <w:t>52</w:t>
        </w:r>
        <w:r w:rsidR="00981C75">
          <w:rPr>
            <w:noProof/>
            <w:webHidden/>
          </w:rPr>
          <w:fldChar w:fldCharType="end"/>
        </w:r>
      </w:hyperlink>
    </w:p>
    <w:p w14:paraId="6821E351" w14:textId="515F36C9"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21" w:history="1">
        <w:r w:rsidR="00981C75" w:rsidRPr="002D792B">
          <w:rPr>
            <w:rStyle w:val="Hyperlink"/>
            <w:noProof/>
          </w:rPr>
          <w:t>Figure 44: Integration of the functionalities</w:t>
        </w:r>
        <w:r w:rsidR="00981C75">
          <w:rPr>
            <w:noProof/>
            <w:webHidden/>
          </w:rPr>
          <w:tab/>
        </w:r>
        <w:r w:rsidR="00981C75">
          <w:rPr>
            <w:noProof/>
            <w:webHidden/>
          </w:rPr>
          <w:fldChar w:fldCharType="begin"/>
        </w:r>
        <w:r w:rsidR="00981C75">
          <w:rPr>
            <w:noProof/>
            <w:webHidden/>
          </w:rPr>
          <w:instrText xml:space="preserve"> PAGEREF _Toc84706521 \h </w:instrText>
        </w:r>
        <w:r w:rsidR="00981C75">
          <w:rPr>
            <w:noProof/>
            <w:webHidden/>
          </w:rPr>
        </w:r>
        <w:r w:rsidR="00981C75">
          <w:rPr>
            <w:noProof/>
            <w:webHidden/>
          </w:rPr>
          <w:fldChar w:fldCharType="separate"/>
        </w:r>
        <w:r w:rsidR="009F7BC5">
          <w:rPr>
            <w:noProof/>
            <w:webHidden/>
          </w:rPr>
          <w:t>52</w:t>
        </w:r>
        <w:r w:rsidR="00981C75">
          <w:rPr>
            <w:noProof/>
            <w:webHidden/>
          </w:rPr>
          <w:fldChar w:fldCharType="end"/>
        </w:r>
      </w:hyperlink>
    </w:p>
    <w:p w14:paraId="771A8379" w14:textId="51A9B992"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22" w:history="1">
        <w:r w:rsidR="00981C75" w:rsidRPr="002D792B">
          <w:rPr>
            <w:rStyle w:val="Hyperlink"/>
            <w:noProof/>
          </w:rPr>
          <w:t>Figure 45: Inconsistency of the monitoring tool</w:t>
        </w:r>
        <w:r w:rsidR="00981C75">
          <w:rPr>
            <w:noProof/>
            <w:webHidden/>
          </w:rPr>
          <w:tab/>
        </w:r>
        <w:r w:rsidR="00981C75">
          <w:rPr>
            <w:noProof/>
            <w:webHidden/>
          </w:rPr>
          <w:fldChar w:fldCharType="begin"/>
        </w:r>
        <w:r w:rsidR="00981C75">
          <w:rPr>
            <w:noProof/>
            <w:webHidden/>
          </w:rPr>
          <w:instrText xml:space="preserve"> PAGEREF _Toc84706522 \h </w:instrText>
        </w:r>
        <w:r w:rsidR="00981C75">
          <w:rPr>
            <w:noProof/>
            <w:webHidden/>
          </w:rPr>
        </w:r>
        <w:r w:rsidR="00981C75">
          <w:rPr>
            <w:noProof/>
            <w:webHidden/>
          </w:rPr>
          <w:fldChar w:fldCharType="separate"/>
        </w:r>
        <w:r w:rsidR="009F7BC5">
          <w:rPr>
            <w:noProof/>
            <w:webHidden/>
          </w:rPr>
          <w:t>53</w:t>
        </w:r>
        <w:r w:rsidR="00981C75">
          <w:rPr>
            <w:noProof/>
            <w:webHidden/>
          </w:rPr>
          <w:fldChar w:fldCharType="end"/>
        </w:r>
      </w:hyperlink>
    </w:p>
    <w:p w14:paraId="4F32AC1F" w14:textId="10C981B7"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23" w:history="1">
        <w:r w:rsidR="00981C75" w:rsidRPr="002D792B">
          <w:rPr>
            <w:rStyle w:val="Hyperlink"/>
            <w:noProof/>
          </w:rPr>
          <w:t>Figure 46: Quick learning</w:t>
        </w:r>
        <w:r w:rsidR="00981C75">
          <w:rPr>
            <w:noProof/>
            <w:webHidden/>
          </w:rPr>
          <w:tab/>
        </w:r>
        <w:r w:rsidR="00981C75">
          <w:rPr>
            <w:noProof/>
            <w:webHidden/>
          </w:rPr>
          <w:fldChar w:fldCharType="begin"/>
        </w:r>
        <w:r w:rsidR="00981C75">
          <w:rPr>
            <w:noProof/>
            <w:webHidden/>
          </w:rPr>
          <w:instrText xml:space="preserve"> PAGEREF _Toc84706523 \h </w:instrText>
        </w:r>
        <w:r w:rsidR="00981C75">
          <w:rPr>
            <w:noProof/>
            <w:webHidden/>
          </w:rPr>
        </w:r>
        <w:r w:rsidR="00981C75">
          <w:rPr>
            <w:noProof/>
            <w:webHidden/>
          </w:rPr>
          <w:fldChar w:fldCharType="separate"/>
        </w:r>
        <w:r w:rsidR="009F7BC5">
          <w:rPr>
            <w:noProof/>
            <w:webHidden/>
          </w:rPr>
          <w:t>53</w:t>
        </w:r>
        <w:r w:rsidR="00981C75">
          <w:rPr>
            <w:noProof/>
            <w:webHidden/>
          </w:rPr>
          <w:fldChar w:fldCharType="end"/>
        </w:r>
      </w:hyperlink>
    </w:p>
    <w:p w14:paraId="66020224" w14:textId="2116BA8E"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24" w:history="1">
        <w:r w:rsidR="00981C75" w:rsidRPr="002D792B">
          <w:rPr>
            <w:rStyle w:val="Hyperlink"/>
            <w:noProof/>
          </w:rPr>
          <w:t>Figure 47: Cumbersome Usage</w:t>
        </w:r>
        <w:r w:rsidR="00981C75">
          <w:rPr>
            <w:noProof/>
            <w:webHidden/>
          </w:rPr>
          <w:tab/>
        </w:r>
        <w:r w:rsidR="00981C75">
          <w:rPr>
            <w:noProof/>
            <w:webHidden/>
          </w:rPr>
          <w:fldChar w:fldCharType="begin"/>
        </w:r>
        <w:r w:rsidR="00981C75">
          <w:rPr>
            <w:noProof/>
            <w:webHidden/>
          </w:rPr>
          <w:instrText xml:space="preserve"> PAGEREF _Toc84706524 \h </w:instrText>
        </w:r>
        <w:r w:rsidR="00981C75">
          <w:rPr>
            <w:noProof/>
            <w:webHidden/>
          </w:rPr>
        </w:r>
        <w:r w:rsidR="00981C75">
          <w:rPr>
            <w:noProof/>
            <w:webHidden/>
          </w:rPr>
          <w:fldChar w:fldCharType="separate"/>
        </w:r>
        <w:r w:rsidR="009F7BC5">
          <w:rPr>
            <w:noProof/>
            <w:webHidden/>
          </w:rPr>
          <w:t>54</w:t>
        </w:r>
        <w:r w:rsidR="00981C75">
          <w:rPr>
            <w:noProof/>
            <w:webHidden/>
          </w:rPr>
          <w:fldChar w:fldCharType="end"/>
        </w:r>
      </w:hyperlink>
    </w:p>
    <w:p w14:paraId="761919F5" w14:textId="0B7CDD59"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25" w:history="1">
        <w:r w:rsidR="00981C75" w:rsidRPr="002D792B">
          <w:rPr>
            <w:rStyle w:val="Hyperlink"/>
            <w:noProof/>
          </w:rPr>
          <w:t>Figure 48: Confidence while using the monitoring tool</w:t>
        </w:r>
        <w:r w:rsidR="00981C75">
          <w:rPr>
            <w:noProof/>
            <w:webHidden/>
          </w:rPr>
          <w:tab/>
        </w:r>
        <w:r w:rsidR="00981C75">
          <w:rPr>
            <w:noProof/>
            <w:webHidden/>
          </w:rPr>
          <w:fldChar w:fldCharType="begin"/>
        </w:r>
        <w:r w:rsidR="00981C75">
          <w:rPr>
            <w:noProof/>
            <w:webHidden/>
          </w:rPr>
          <w:instrText xml:space="preserve"> PAGEREF _Toc84706525 \h </w:instrText>
        </w:r>
        <w:r w:rsidR="00981C75">
          <w:rPr>
            <w:noProof/>
            <w:webHidden/>
          </w:rPr>
        </w:r>
        <w:r w:rsidR="00981C75">
          <w:rPr>
            <w:noProof/>
            <w:webHidden/>
          </w:rPr>
          <w:fldChar w:fldCharType="separate"/>
        </w:r>
        <w:r w:rsidR="009F7BC5">
          <w:rPr>
            <w:noProof/>
            <w:webHidden/>
          </w:rPr>
          <w:t>54</w:t>
        </w:r>
        <w:r w:rsidR="00981C75">
          <w:rPr>
            <w:noProof/>
            <w:webHidden/>
          </w:rPr>
          <w:fldChar w:fldCharType="end"/>
        </w:r>
      </w:hyperlink>
    </w:p>
    <w:p w14:paraId="3C05C803" w14:textId="68B39AA9"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26" w:history="1">
        <w:r w:rsidR="00981C75" w:rsidRPr="002D792B">
          <w:rPr>
            <w:rStyle w:val="Hyperlink"/>
            <w:noProof/>
          </w:rPr>
          <w:t>Figure 49: Preknowledge before using the monitoring tool</w:t>
        </w:r>
        <w:r w:rsidR="00981C75">
          <w:rPr>
            <w:noProof/>
            <w:webHidden/>
          </w:rPr>
          <w:tab/>
        </w:r>
        <w:r w:rsidR="00981C75">
          <w:rPr>
            <w:noProof/>
            <w:webHidden/>
          </w:rPr>
          <w:fldChar w:fldCharType="begin"/>
        </w:r>
        <w:r w:rsidR="00981C75">
          <w:rPr>
            <w:noProof/>
            <w:webHidden/>
          </w:rPr>
          <w:instrText xml:space="preserve"> PAGEREF _Toc84706526 \h </w:instrText>
        </w:r>
        <w:r w:rsidR="00981C75">
          <w:rPr>
            <w:noProof/>
            <w:webHidden/>
          </w:rPr>
        </w:r>
        <w:r w:rsidR="00981C75">
          <w:rPr>
            <w:noProof/>
            <w:webHidden/>
          </w:rPr>
          <w:fldChar w:fldCharType="separate"/>
        </w:r>
        <w:r w:rsidR="009F7BC5">
          <w:rPr>
            <w:noProof/>
            <w:webHidden/>
          </w:rPr>
          <w:t>55</w:t>
        </w:r>
        <w:r w:rsidR="00981C75">
          <w:rPr>
            <w:noProof/>
            <w:webHidden/>
          </w:rPr>
          <w:fldChar w:fldCharType="end"/>
        </w:r>
      </w:hyperlink>
    </w:p>
    <w:p w14:paraId="44D6E63E" w14:textId="5B209B60"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27" w:history="1">
        <w:r w:rsidR="00981C75" w:rsidRPr="002D792B">
          <w:rPr>
            <w:rStyle w:val="Hyperlink"/>
            <w:noProof/>
          </w:rPr>
          <w:t>Figure 50: SUS Score Interpretation</w:t>
        </w:r>
        <w:r w:rsidR="00981C75">
          <w:rPr>
            <w:noProof/>
            <w:webHidden/>
          </w:rPr>
          <w:tab/>
        </w:r>
        <w:r w:rsidR="00981C75">
          <w:rPr>
            <w:noProof/>
            <w:webHidden/>
          </w:rPr>
          <w:fldChar w:fldCharType="begin"/>
        </w:r>
        <w:r w:rsidR="00981C75">
          <w:rPr>
            <w:noProof/>
            <w:webHidden/>
          </w:rPr>
          <w:instrText xml:space="preserve"> PAGEREF _Toc84706527 \h </w:instrText>
        </w:r>
        <w:r w:rsidR="00981C75">
          <w:rPr>
            <w:noProof/>
            <w:webHidden/>
          </w:rPr>
        </w:r>
        <w:r w:rsidR="00981C75">
          <w:rPr>
            <w:noProof/>
            <w:webHidden/>
          </w:rPr>
          <w:fldChar w:fldCharType="separate"/>
        </w:r>
        <w:r w:rsidR="009F7BC5">
          <w:rPr>
            <w:noProof/>
            <w:webHidden/>
          </w:rPr>
          <w:t>56</w:t>
        </w:r>
        <w:r w:rsidR="00981C75">
          <w:rPr>
            <w:noProof/>
            <w:webHidden/>
          </w:rPr>
          <w:fldChar w:fldCharType="end"/>
        </w:r>
      </w:hyperlink>
    </w:p>
    <w:p w14:paraId="647682F5" w14:textId="034BB97C" w:rsidR="002E7F5E" w:rsidRPr="008004F8" w:rsidRDefault="00972566" w:rsidP="008004F8">
      <w:pPr>
        <w:keepNext/>
        <w:keepLines/>
        <w:pBdr>
          <w:top w:val="nil"/>
          <w:left w:val="nil"/>
          <w:bottom w:val="nil"/>
          <w:right w:val="nil"/>
          <w:between w:val="nil"/>
        </w:pBdr>
        <w:spacing w:before="360" w:after="360"/>
        <w:ind w:left="431" w:hanging="431"/>
        <w:jc w:val="both"/>
      </w:pPr>
      <w:r>
        <w:fldChar w:fldCharType="end"/>
      </w:r>
      <w:r w:rsidR="00AD326F">
        <w:br w:type="page"/>
      </w:r>
      <w:r w:rsidR="00AD326F">
        <w:rPr>
          <w:rFonts w:ascii="Times New Roman" w:eastAsia="Times New Roman" w:hAnsi="Times New Roman" w:cs="Times New Roman"/>
          <w:b/>
          <w:color w:val="0D0D0D"/>
          <w:sz w:val="28"/>
          <w:szCs w:val="28"/>
        </w:rPr>
        <w:lastRenderedPageBreak/>
        <w:t xml:space="preserve"> List of tables</w:t>
      </w:r>
    </w:p>
    <w:p w14:paraId="257E028F" w14:textId="444B2E27" w:rsidR="00981C75" w:rsidRDefault="00972566">
      <w:pPr>
        <w:pStyle w:val="Abbildungsverzeichnis"/>
        <w:tabs>
          <w:tab w:val="right" w:leader="dot" w:pos="9062"/>
        </w:tabs>
        <w:rPr>
          <w:rFonts w:asciiTheme="minorHAnsi" w:eastAsiaTheme="minorEastAsia" w:hAnsiTheme="minorHAnsi" w:cstheme="minorBidi"/>
          <w:noProof/>
          <w:sz w:val="22"/>
          <w:szCs w:val="22"/>
          <w:lang w:val="de-DE"/>
        </w:rPr>
      </w:pPr>
      <w:r>
        <w:rPr>
          <w:color w:val="000000"/>
        </w:rPr>
        <w:fldChar w:fldCharType="begin"/>
      </w:r>
      <w:r>
        <w:rPr>
          <w:color w:val="000000"/>
        </w:rPr>
        <w:instrText xml:space="preserve"> TOC \h \z \c "Table" </w:instrText>
      </w:r>
      <w:r>
        <w:rPr>
          <w:color w:val="000000"/>
        </w:rPr>
        <w:fldChar w:fldCharType="separate"/>
      </w:r>
      <w:hyperlink w:anchor="_Toc84706528" w:history="1">
        <w:r w:rsidR="00981C75" w:rsidRPr="00B244C6">
          <w:rPr>
            <w:rStyle w:val="Hyperlink"/>
            <w:noProof/>
          </w:rPr>
          <w:t>Table 1: Literature Review Methodology</w:t>
        </w:r>
        <w:r w:rsidR="00981C75">
          <w:rPr>
            <w:noProof/>
            <w:webHidden/>
          </w:rPr>
          <w:tab/>
        </w:r>
        <w:r w:rsidR="00981C75">
          <w:rPr>
            <w:noProof/>
            <w:webHidden/>
          </w:rPr>
          <w:fldChar w:fldCharType="begin"/>
        </w:r>
        <w:r w:rsidR="00981C75">
          <w:rPr>
            <w:noProof/>
            <w:webHidden/>
          </w:rPr>
          <w:instrText xml:space="preserve"> PAGEREF _Toc84706528 \h </w:instrText>
        </w:r>
        <w:r w:rsidR="00981C75">
          <w:rPr>
            <w:noProof/>
            <w:webHidden/>
          </w:rPr>
        </w:r>
        <w:r w:rsidR="00981C75">
          <w:rPr>
            <w:noProof/>
            <w:webHidden/>
          </w:rPr>
          <w:fldChar w:fldCharType="separate"/>
        </w:r>
        <w:r w:rsidR="009F7BC5">
          <w:rPr>
            <w:noProof/>
            <w:webHidden/>
          </w:rPr>
          <w:t>7</w:t>
        </w:r>
        <w:r w:rsidR="00981C75">
          <w:rPr>
            <w:noProof/>
            <w:webHidden/>
          </w:rPr>
          <w:fldChar w:fldCharType="end"/>
        </w:r>
      </w:hyperlink>
    </w:p>
    <w:p w14:paraId="6E34FCD7" w14:textId="268945B2"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29" w:history="1">
        <w:r w:rsidR="00981C75" w:rsidRPr="00B244C6">
          <w:rPr>
            <w:rStyle w:val="Hyperlink"/>
            <w:noProof/>
          </w:rPr>
          <w:t>Table 2: Use Case organizational 1</w:t>
        </w:r>
        <w:r w:rsidR="00981C75">
          <w:rPr>
            <w:noProof/>
            <w:webHidden/>
          </w:rPr>
          <w:tab/>
        </w:r>
        <w:r w:rsidR="00981C75">
          <w:rPr>
            <w:noProof/>
            <w:webHidden/>
          </w:rPr>
          <w:fldChar w:fldCharType="begin"/>
        </w:r>
        <w:r w:rsidR="00981C75">
          <w:rPr>
            <w:noProof/>
            <w:webHidden/>
          </w:rPr>
          <w:instrText xml:space="preserve"> PAGEREF _Toc84706529 \h </w:instrText>
        </w:r>
        <w:r w:rsidR="00981C75">
          <w:rPr>
            <w:noProof/>
            <w:webHidden/>
          </w:rPr>
        </w:r>
        <w:r w:rsidR="00981C75">
          <w:rPr>
            <w:noProof/>
            <w:webHidden/>
          </w:rPr>
          <w:fldChar w:fldCharType="separate"/>
        </w:r>
        <w:r w:rsidR="009F7BC5">
          <w:rPr>
            <w:noProof/>
            <w:webHidden/>
          </w:rPr>
          <w:t>10</w:t>
        </w:r>
        <w:r w:rsidR="00981C75">
          <w:rPr>
            <w:noProof/>
            <w:webHidden/>
          </w:rPr>
          <w:fldChar w:fldCharType="end"/>
        </w:r>
      </w:hyperlink>
    </w:p>
    <w:p w14:paraId="01D4BC98" w14:textId="6B010291"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30" w:history="1">
        <w:r w:rsidR="00981C75" w:rsidRPr="00B244C6">
          <w:rPr>
            <w:rStyle w:val="Hyperlink"/>
            <w:noProof/>
          </w:rPr>
          <w:t>Table 3: Use Case Default 1</w:t>
        </w:r>
        <w:r w:rsidR="00981C75">
          <w:rPr>
            <w:noProof/>
            <w:webHidden/>
          </w:rPr>
          <w:tab/>
        </w:r>
        <w:r w:rsidR="00981C75">
          <w:rPr>
            <w:noProof/>
            <w:webHidden/>
          </w:rPr>
          <w:fldChar w:fldCharType="begin"/>
        </w:r>
        <w:r w:rsidR="00981C75">
          <w:rPr>
            <w:noProof/>
            <w:webHidden/>
          </w:rPr>
          <w:instrText xml:space="preserve"> PAGEREF _Toc84706530 \h </w:instrText>
        </w:r>
        <w:r w:rsidR="00981C75">
          <w:rPr>
            <w:noProof/>
            <w:webHidden/>
          </w:rPr>
        </w:r>
        <w:r w:rsidR="00981C75">
          <w:rPr>
            <w:noProof/>
            <w:webHidden/>
          </w:rPr>
          <w:fldChar w:fldCharType="separate"/>
        </w:r>
        <w:r w:rsidR="009F7BC5">
          <w:rPr>
            <w:noProof/>
            <w:webHidden/>
          </w:rPr>
          <w:t>12</w:t>
        </w:r>
        <w:r w:rsidR="00981C75">
          <w:rPr>
            <w:noProof/>
            <w:webHidden/>
          </w:rPr>
          <w:fldChar w:fldCharType="end"/>
        </w:r>
      </w:hyperlink>
    </w:p>
    <w:p w14:paraId="5953C9B1" w14:textId="5DD23750"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31" w:history="1">
        <w:r w:rsidR="00981C75" w:rsidRPr="00B244C6">
          <w:rPr>
            <w:rStyle w:val="Hyperlink"/>
            <w:noProof/>
          </w:rPr>
          <w:t>Table 4: Use Case Default 2</w:t>
        </w:r>
        <w:r w:rsidR="00981C75">
          <w:rPr>
            <w:noProof/>
            <w:webHidden/>
          </w:rPr>
          <w:tab/>
        </w:r>
        <w:r w:rsidR="00981C75">
          <w:rPr>
            <w:noProof/>
            <w:webHidden/>
          </w:rPr>
          <w:fldChar w:fldCharType="begin"/>
        </w:r>
        <w:r w:rsidR="00981C75">
          <w:rPr>
            <w:noProof/>
            <w:webHidden/>
          </w:rPr>
          <w:instrText xml:space="preserve"> PAGEREF _Toc84706531 \h </w:instrText>
        </w:r>
        <w:r w:rsidR="00981C75">
          <w:rPr>
            <w:noProof/>
            <w:webHidden/>
          </w:rPr>
        </w:r>
        <w:r w:rsidR="00981C75">
          <w:rPr>
            <w:noProof/>
            <w:webHidden/>
          </w:rPr>
          <w:fldChar w:fldCharType="separate"/>
        </w:r>
        <w:r w:rsidR="009F7BC5">
          <w:rPr>
            <w:noProof/>
            <w:webHidden/>
          </w:rPr>
          <w:t>13</w:t>
        </w:r>
        <w:r w:rsidR="00981C75">
          <w:rPr>
            <w:noProof/>
            <w:webHidden/>
          </w:rPr>
          <w:fldChar w:fldCharType="end"/>
        </w:r>
      </w:hyperlink>
    </w:p>
    <w:p w14:paraId="7E6D6729" w14:textId="0A8CE67B"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32" w:history="1">
        <w:r w:rsidR="00981C75" w:rsidRPr="00B244C6">
          <w:rPr>
            <w:rStyle w:val="Hyperlink"/>
            <w:noProof/>
          </w:rPr>
          <w:t>Table 5: Use Case Admin 1</w:t>
        </w:r>
        <w:r w:rsidR="00981C75">
          <w:rPr>
            <w:noProof/>
            <w:webHidden/>
          </w:rPr>
          <w:tab/>
        </w:r>
        <w:r w:rsidR="00981C75">
          <w:rPr>
            <w:noProof/>
            <w:webHidden/>
          </w:rPr>
          <w:fldChar w:fldCharType="begin"/>
        </w:r>
        <w:r w:rsidR="00981C75">
          <w:rPr>
            <w:noProof/>
            <w:webHidden/>
          </w:rPr>
          <w:instrText xml:space="preserve"> PAGEREF _Toc84706532 \h </w:instrText>
        </w:r>
        <w:r w:rsidR="00981C75">
          <w:rPr>
            <w:noProof/>
            <w:webHidden/>
          </w:rPr>
        </w:r>
        <w:r w:rsidR="00981C75">
          <w:rPr>
            <w:noProof/>
            <w:webHidden/>
          </w:rPr>
          <w:fldChar w:fldCharType="separate"/>
        </w:r>
        <w:r w:rsidR="009F7BC5">
          <w:rPr>
            <w:noProof/>
            <w:webHidden/>
          </w:rPr>
          <w:t>14</w:t>
        </w:r>
        <w:r w:rsidR="00981C75">
          <w:rPr>
            <w:noProof/>
            <w:webHidden/>
          </w:rPr>
          <w:fldChar w:fldCharType="end"/>
        </w:r>
      </w:hyperlink>
    </w:p>
    <w:p w14:paraId="461B9B43" w14:textId="7AAC5FC8"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33" w:history="1">
        <w:r w:rsidR="00981C75" w:rsidRPr="00B244C6">
          <w:rPr>
            <w:rStyle w:val="Hyperlink"/>
            <w:noProof/>
          </w:rPr>
          <w:t>Table 6: Use Case Admin 2</w:t>
        </w:r>
        <w:r w:rsidR="00981C75">
          <w:rPr>
            <w:noProof/>
            <w:webHidden/>
          </w:rPr>
          <w:tab/>
        </w:r>
        <w:r w:rsidR="00981C75">
          <w:rPr>
            <w:noProof/>
            <w:webHidden/>
          </w:rPr>
          <w:fldChar w:fldCharType="begin"/>
        </w:r>
        <w:r w:rsidR="00981C75">
          <w:rPr>
            <w:noProof/>
            <w:webHidden/>
          </w:rPr>
          <w:instrText xml:space="preserve"> PAGEREF _Toc84706533 \h </w:instrText>
        </w:r>
        <w:r w:rsidR="00981C75">
          <w:rPr>
            <w:noProof/>
            <w:webHidden/>
          </w:rPr>
        </w:r>
        <w:r w:rsidR="00981C75">
          <w:rPr>
            <w:noProof/>
            <w:webHidden/>
          </w:rPr>
          <w:fldChar w:fldCharType="separate"/>
        </w:r>
        <w:r w:rsidR="009F7BC5">
          <w:rPr>
            <w:noProof/>
            <w:webHidden/>
          </w:rPr>
          <w:t>14</w:t>
        </w:r>
        <w:r w:rsidR="00981C75">
          <w:rPr>
            <w:noProof/>
            <w:webHidden/>
          </w:rPr>
          <w:fldChar w:fldCharType="end"/>
        </w:r>
      </w:hyperlink>
    </w:p>
    <w:p w14:paraId="2C202D7C" w14:textId="4EB49D03"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34" w:history="1">
        <w:r w:rsidR="00981C75" w:rsidRPr="00B244C6">
          <w:rPr>
            <w:rStyle w:val="Hyperlink"/>
            <w:noProof/>
          </w:rPr>
          <w:t>Table 7: Use Case Admin 3</w:t>
        </w:r>
        <w:r w:rsidR="00981C75">
          <w:rPr>
            <w:noProof/>
            <w:webHidden/>
          </w:rPr>
          <w:tab/>
        </w:r>
        <w:r w:rsidR="00981C75">
          <w:rPr>
            <w:noProof/>
            <w:webHidden/>
          </w:rPr>
          <w:fldChar w:fldCharType="begin"/>
        </w:r>
        <w:r w:rsidR="00981C75">
          <w:rPr>
            <w:noProof/>
            <w:webHidden/>
          </w:rPr>
          <w:instrText xml:space="preserve"> PAGEREF _Toc84706534 \h </w:instrText>
        </w:r>
        <w:r w:rsidR="00981C75">
          <w:rPr>
            <w:noProof/>
            <w:webHidden/>
          </w:rPr>
        </w:r>
        <w:r w:rsidR="00981C75">
          <w:rPr>
            <w:noProof/>
            <w:webHidden/>
          </w:rPr>
          <w:fldChar w:fldCharType="separate"/>
        </w:r>
        <w:r w:rsidR="009F7BC5">
          <w:rPr>
            <w:noProof/>
            <w:webHidden/>
          </w:rPr>
          <w:t>16</w:t>
        </w:r>
        <w:r w:rsidR="00981C75">
          <w:rPr>
            <w:noProof/>
            <w:webHidden/>
          </w:rPr>
          <w:fldChar w:fldCharType="end"/>
        </w:r>
      </w:hyperlink>
    </w:p>
    <w:p w14:paraId="697DC736" w14:textId="2E6D03FD"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35" w:history="1">
        <w:r w:rsidR="00981C75" w:rsidRPr="00B244C6">
          <w:rPr>
            <w:rStyle w:val="Hyperlink"/>
            <w:noProof/>
          </w:rPr>
          <w:t>Table 8: Use Case Admin 4</w:t>
        </w:r>
        <w:r w:rsidR="00981C75">
          <w:rPr>
            <w:noProof/>
            <w:webHidden/>
          </w:rPr>
          <w:tab/>
        </w:r>
        <w:r w:rsidR="00981C75">
          <w:rPr>
            <w:noProof/>
            <w:webHidden/>
          </w:rPr>
          <w:fldChar w:fldCharType="begin"/>
        </w:r>
        <w:r w:rsidR="00981C75">
          <w:rPr>
            <w:noProof/>
            <w:webHidden/>
          </w:rPr>
          <w:instrText xml:space="preserve"> PAGEREF _Toc84706535 \h </w:instrText>
        </w:r>
        <w:r w:rsidR="00981C75">
          <w:rPr>
            <w:noProof/>
            <w:webHidden/>
          </w:rPr>
        </w:r>
        <w:r w:rsidR="00981C75">
          <w:rPr>
            <w:noProof/>
            <w:webHidden/>
          </w:rPr>
          <w:fldChar w:fldCharType="separate"/>
        </w:r>
        <w:r w:rsidR="009F7BC5">
          <w:rPr>
            <w:noProof/>
            <w:webHidden/>
          </w:rPr>
          <w:t>16</w:t>
        </w:r>
        <w:r w:rsidR="00981C75">
          <w:rPr>
            <w:noProof/>
            <w:webHidden/>
          </w:rPr>
          <w:fldChar w:fldCharType="end"/>
        </w:r>
      </w:hyperlink>
    </w:p>
    <w:p w14:paraId="1950424E" w14:textId="2F865582"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36" w:history="1">
        <w:r w:rsidR="00981C75" w:rsidRPr="00B244C6">
          <w:rPr>
            <w:rStyle w:val="Hyperlink"/>
            <w:noProof/>
          </w:rPr>
          <w:t>Table 9: Requirements from Literature Review</w:t>
        </w:r>
        <w:r w:rsidR="00981C75">
          <w:rPr>
            <w:noProof/>
            <w:webHidden/>
          </w:rPr>
          <w:tab/>
        </w:r>
        <w:r w:rsidR="00981C75">
          <w:rPr>
            <w:noProof/>
            <w:webHidden/>
          </w:rPr>
          <w:fldChar w:fldCharType="begin"/>
        </w:r>
        <w:r w:rsidR="00981C75">
          <w:rPr>
            <w:noProof/>
            <w:webHidden/>
          </w:rPr>
          <w:instrText xml:space="preserve"> PAGEREF _Toc84706536 \h </w:instrText>
        </w:r>
        <w:r w:rsidR="00981C75">
          <w:rPr>
            <w:noProof/>
            <w:webHidden/>
          </w:rPr>
        </w:r>
        <w:r w:rsidR="00981C75">
          <w:rPr>
            <w:noProof/>
            <w:webHidden/>
          </w:rPr>
          <w:fldChar w:fldCharType="separate"/>
        </w:r>
        <w:r w:rsidR="009F7BC5">
          <w:rPr>
            <w:noProof/>
            <w:webHidden/>
          </w:rPr>
          <w:t>19</w:t>
        </w:r>
        <w:r w:rsidR="00981C75">
          <w:rPr>
            <w:noProof/>
            <w:webHidden/>
          </w:rPr>
          <w:fldChar w:fldCharType="end"/>
        </w:r>
      </w:hyperlink>
    </w:p>
    <w:p w14:paraId="370C5C17" w14:textId="26676CBC"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37" w:history="1">
        <w:r w:rsidR="00981C75" w:rsidRPr="00B244C6">
          <w:rPr>
            <w:rStyle w:val="Hyperlink"/>
            <w:noProof/>
          </w:rPr>
          <w:t>Table 10: Requirements from Existing Solutions</w:t>
        </w:r>
        <w:r w:rsidR="00981C75">
          <w:rPr>
            <w:noProof/>
            <w:webHidden/>
          </w:rPr>
          <w:tab/>
        </w:r>
        <w:r w:rsidR="00981C75">
          <w:rPr>
            <w:noProof/>
            <w:webHidden/>
          </w:rPr>
          <w:fldChar w:fldCharType="begin"/>
        </w:r>
        <w:r w:rsidR="00981C75">
          <w:rPr>
            <w:noProof/>
            <w:webHidden/>
          </w:rPr>
          <w:instrText xml:space="preserve"> PAGEREF _Toc84706537 \h </w:instrText>
        </w:r>
        <w:r w:rsidR="00981C75">
          <w:rPr>
            <w:noProof/>
            <w:webHidden/>
          </w:rPr>
        </w:r>
        <w:r w:rsidR="00981C75">
          <w:rPr>
            <w:noProof/>
            <w:webHidden/>
          </w:rPr>
          <w:fldChar w:fldCharType="separate"/>
        </w:r>
        <w:r w:rsidR="009F7BC5">
          <w:rPr>
            <w:noProof/>
            <w:webHidden/>
          </w:rPr>
          <w:t>21</w:t>
        </w:r>
        <w:r w:rsidR="00981C75">
          <w:rPr>
            <w:noProof/>
            <w:webHidden/>
          </w:rPr>
          <w:fldChar w:fldCharType="end"/>
        </w:r>
      </w:hyperlink>
    </w:p>
    <w:p w14:paraId="7035A935" w14:textId="2377254A" w:rsidR="00981C75" w:rsidRDefault="00DF0BE3">
      <w:pPr>
        <w:pStyle w:val="Abbildungsverzeichnis"/>
        <w:tabs>
          <w:tab w:val="right" w:leader="dot" w:pos="9062"/>
        </w:tabs>
        <w:rPr>
          <w:rFonts w:asciiTheme="minorHAnsi" w:eastAsiaTheme="minorEastAsia" w:hAnsiTheme="minorHAnsi" w:cstheme="minorBidi"/>
          <w:noProof/>
          <w:sz w:val="22"/>
          <w:szCs w:val="22"/>
          <w:lang w:val="de-DE"/>
        </w:rPr>
      </w:pPr>
      <w:hyperlink w:anchor="_Toc84706538" w:history="1">
        <w:r w:rsidR="00981C75" w:rsidRPr="00B244C6">
          <w:rPr>
            <w:rStyle w:val="Hyperlink"/>
            <w:noProof/>
          </w:rPr>
          <w:t>Table 11: SUS Score calculation</w:t>
        </w:r>
        <w:r w:rsidR="00981C75">
          <w:rPr>
            <w:noProof/>
            <w:webHidden/>
          </w:rPr>
          <w:tab/>
        </w:r>
        <w:r w:rsidR="00981C75">
          <w:rPr>
            <w:noProof/>
            <w:webHidden/>
          </w:rPr>
          <w:fldChar w:fldCharType="begin"/>
        </w:r>
        <w:r w:rsidR="00981C75">
          <w:rPr>
            <w:noProof/>
            <w:webHidden/>
          </w:rPr>
          <w:instrText xml:space="preserve"> PAGEREF _Toc84706538 \h </w:instrText>
        </w:r>
        <w:r w:rsidR="00981C75">
          <w:rPr>
            <w:noProof/>
            <w:webHidden/>
          </w:rPr>
        </w:r>
        <w:r w:rsidR="00981C75">
          <w:rPr>
            <w:noProof/>
            <w:webHidden/>
          </w:rPr>
          <w:fldChar w:fldCharType="separate"/>
        </w:r>
        <w:r w:rsidR="009F7BC5">
          <w:rPr>
            <w:noProof/>
            <w:webHidden/>
          </w:rPr>
          <w:t>55</w:t>
        </w:r>
        <w:r w:rsidR="00981C75">
          <w:rPr>
            <w:noProof/>
            <w:webHidden/>
          </w:rPr>
          <w:fldChar w:fldCharType="end"/>
        </w:r>
      </w:hyperlink>
    </w:p>
    <w:p w14:paraId="33A142ED" w14:textId="55A941B3" w:rsidR="002E7F5E" w:rsidRDefault="00972566" w:rsidP="00972566">
      <w:pPr>
        <w:pBdr>
          <w:top w:val="nil"/>
          <w:left w:val="nil"/>
          <w:bottom w:val="nil"/>
          <w:right w:val="nil"/>
          <w:between w:val="nil"/>
        </w:pBdr>
        <w:tabs>
          <w:tab w:val="right" w:pos="9062"/>
        </w:tabs>
        <w:spacing w:after="60" w:line="300" w:lineRule="auto"/>
        <w:jc w:val="both"/>
        <w:rPr>
          <w:color w:val="000000"/>
        </w:rPr>
      </w:pPr>
      <w:r>
        <w:rPr>
          <w:color w:val="000000"/>
        </w:rPr>
        <w:fldChar w:fldCharType="end"/>
      </w:r>
    </w:p>
    <w:p w14:paraId="4C9154A4" w14:textId="77777777" w:rsidR="002E7F5E" w:rsidRDefault="002E7F5E">
      <w:pPr>
        <w:pBdr>
          <w:top w:val="nil"/>
          <w:left w:val="nil"/>
          <w:bottom w:val="nil"/>
          <w:right w:val="nil"/>
          <w:between w:val="nil"/>
        </w:pBdr>
        <w:spacing w:after="100"/>
        <w:rPr>
          <w:color w:val="000000"/>
        </w:rPr>
      </w:pPr>
    </w:p>
    <w:p w14:paraId="7E68E98C" w14:textId="77777777" w:rsidR="002E7F5E" w:rsidRDefault="00AD326F">
      <w:pPr>
        <w:pBdr>
          <w:top w:val="nil"/>
          <w:left w:val="nil"/>
          <w:bottom w:val="nil"/>
          <w:right w:val="nil"/>
          <w:between w:val="nil"/>
        </w:pBdr>
        <w:spacing w:after="100"/>
        <w:rPr>
          <w:color w:val="000000"/>
        </w:rPr>
      </w:pPr>
      <w:r>
        <w:rPr>
          <w:color w:val="000000"/>
        </w:rPr>
        <w:t xml:space="preserve">  </w:t>
      </w:r>
    </w:p>
    <w:p w14:paraId="19D49520" w14:textId="77777777" w:rsidR="002E7F5E" w:rsidRDefault="00AD326F">
      <w:pPr>
        <w:keepNext/>
        <w:keepLines/>
        <w:pBdr>
          <w:top w:val="nil"/>
          <w:left w:val="nil"/>
          <w:bottom w:val="nil"/>
          <w:right w:val="nil"/>
          <w:between w:val="nil"/>
        </w:pBdr>
        <w:spacing w:before="360" w:after="360"/>
        <w:ind w:left="431" w:hanging="431"/>
        <w:jc w:val="both"/>
        <w:rPr>
          <w:rFonts w:ascii="Times New Roman" w:eastAsia="Times New Roman" w:hAnsi="Times New Roman" w:cs="Times New Roman"/>
          <w:b/>
          <w:color w:val="0D0D0D"/>
          <w:sz w:val="28"/>
          <w:szCs w:val="28"/>
        </w:rPr>
      </w:pPr>
      <w:r>
        <w:br w:type="page"/>
      </w:r>
      <w:r>
        <w:rPr>
          <w:rFonts w:ascii="Times New Roman" w:eastAsia="Times New Roman" w:hAnsi="Times New Roman" w:cs="Times New Roman"/>
          <w:b/>
          <w:color w:val="0D0D0D"/>
          <w:sz w:val="28"/>
          <w:szCs w:val="28"/>
        </w:rPr>
        <w:lastRenderedPageBreak/>
        <w:t xml:space="preserve">List of Abbreviations  </w:t>
      </w:r>
    </w:p>
    <w:p w14:paraId="0B69AA72"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AP</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Advanced business application programming </w:t>
      </w:r>
    </w:p>
    <w:p w14:paraId="6FBC8545"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M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Association for Computing Machinery </w:t>
      </w:r>
    </w:p>
    <w:p w14:paraId="2E518833"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AISeL</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Association of Information Systems Electronic Library </w:t>
      </w:r>
    </w:p>
    <w:p w14:paraId="08E2E82B"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IEE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Institute of Electrical and Electronics Engineers Inc </w:t>
      </w:r>
    </w:p>
    <w:p w14:paraId="03F172B8"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RP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Enterprise resource planning </w:t>
      </w:r>
    </w:p>
    <w:p w14:paraId="60CAC00E"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BS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Global Bike Sharing </w:t>
      </w:r>
    </w:p>
    <w:p w14:paraId="5D36B04D"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BI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Global Bike Inc </w:t>
      </w:r>
    </w:p>
    <w:p w14:paraId="1616644C"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REST</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Representational state transfer </w:t>
      </w:r>
    </w:p>
    <w:p w14:paraId="741287C8"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I5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User interface for HTML 5 </w:t>
      </w:r>
    </w:p>
    <w:p w14:paraId="05EFEB23"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CC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University Competence Center</w:t>
      </w:r>
    </w:p>
    <w:p w14:paraId="601C4B58"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MS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ourse management system</w:t>
      </w:r>
    </w:p>
    <w:p w14:paraId="38836090"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MS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earning management system</w:t>
      </w:r>
    </w:p>
    <w:p w14:paraId="231C35E0" w14:textId="77777777" w:rsidR="002E7F5E" w:rsidRDefault="00AD326F">
      <w:pPr>
        <w:rPr>
          <w:rFonts w:ascii="Times New Roman" w:eastAsia="Times New Roman" w:hAnsi="Times New Roman" w:cs="Times New Roman"/>
          <w:sz w:val="24"/>
          <w:szCs w:val="24"/>
        </w:rPr>
        <w:sectPr w:rsidR="002E7F5E" w:rsidSect="00ED3719">
          <w:footerReference w:type="default" r:id="rId13"/>
          <w:pgSz w:w="11906" w:h="16838"/>
          <w:pgMar w:top="1417" w:right="1417" w:bottom="1134" w:left="1417" w:header="708" w:footer="708" w:gutter="0"/>
          <w:pgNumType w:fmt="upperRoman"/>
          <w:cols w:space="720"/>
          <w:titlePg/>
        </w:sectPr>
      </w:pPr>
      <w:r>
        <w:rPr>
          <w:rFonts w:ascii="Times New Roman" w:eastAsia="Times New Roman" w:hAnsi="Times New Roman" w:cs="Times New Roman"/>
          <w:sz w:val="24"/>
          <w:szCs w:val="24"/>
        </w:rPr>
        <w:t>SUS</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System Usability Scale </w:t>
      </w:r>
    </w:p>
    <w:p w14:paraId="0C4BA9BF" w14:textId="3D81E202" w:rsidR="002E7F5E" w:rsidRDefault="00AD326F">
      <w:pPr>
        <w:pStyle w:val="berschrift1"/>
        <w:numPr>
          <w:ilvl w:val="0"/>
          <w:numId w:val="2"/>
        </w:numPr>
        <w:jc w:val="both"/>
      </w:pPr>
      <w:bookmarkStart w:id="1" w:name="_Toc84274691"/>
      <w:bookmarkStart w:id="2" w:name="_Toc84706433"/>
      <w:r>
        <w:lastRenderedPageBreak/>
        <w:t>Introduction</w:t>
      </w:r>
      <w:bookmarkEnd w:id="1"/>
      <w:bookmarkEnd w:id="2"/>
      <w:r>
        <w:t xml:space="preserve"> </w:t>
      </w:r>
    </w:p>
    <w:p w14:paraId="4DBBAFEB" w14:textId="6619F56F" w:rsidR="002E7F5E" w:rsidRDefault="00AD326F">
      <w:pPr>
        <w:pStyle w:val="berschrift2"/>
        <w:jc w:val="both"/>
      </w:pPr>
      <w:bookmarkStart w:id="3" w:name="_Toc84274692"/>
      <w:bookmarkStart w:id="4" w:name="_Toc84706434"/>
      <w:r>
        <w:t>Motivation</w:t>
      </w:r>
      <w:bookmarkEnd w:id="3"/>
      <w:bookmarkEnd w:id="4"/>
      <w:r>
        <w:t xml:space="preserve"> </w:t>
      </w:r>
    </w:p>
    <w:p w14:paraId="3458B8AB" w14:textId="77777777" w:rsidR="002E7F5E" w:rsidRDefault="00AD326F" w:rsidP="0005566B">
      <w:pPr>
        <w:pStyle w:val="TEXT"/>
      </w:pPr>
      <w:r>
        <w:t xml:space="preserve">The Corona Virus has a major impact on educational institutions like schools and universities, which led to a transformation of a common education to new teaching techniques. Due to the overall situation, e-Learning education gained a lot of importance and most schools had to integrate the e-learning method into their educational methodology (Radha, Mahalakshmi, Kumar, &amp; Saravanakumar, 2020). Even before the virus, universities practiced online platforms like e.g. Moodle, live streams of lectures, and let students access materials without limitations. </w:t>
      </w:r>
    </w:p>
    <w:p w14:paraId="4AB139FC" w14:textId="77777777" w:rsidR="002E7F5E" w:rsidRDefault="00AD326F" w:rsidP="0005566B">
      <w:pPr>
        <w:pStyle w:val="TEXT"/>
      </w:pPr>
      <w:r>
        <w:t xml:space="preserve">E-learning platforms also called learning management systems, or course management systems are defined as “a type of software application that enables instructors to deliver information to students, produce content materials, prepare assignments and tests, engage discussions, and manage distance classes over the Internet” (Mazza &amp; Milani, 2004). By this definition the consideration of a student performance monitoring tool is clear. In order to sustain a high-quality education in an e-learning platform, it is important to consider Bloom's taxonomy of cognitive learning objectives. Bloom's taxonomy defines six categories: Knowledge, Comprehension, Application, Analysis, Synthesis, Evaluation. Hereby the order of the categories also provides information, the complexity is increasing per category (Adams, 2015). Now taken into consideration, that evaluation has a high complexity it shows the need for an additional monitoring tool integrated into CMS, where students and instructors can provide feedback to each other and reflect on their performances. </w:t>
      </w:r>
    </w:p>
    <w:p w14:paraId="63BF8059" w14:textId="44ABC18E" w:rsidR="00F6079C" w:rsidRDefault="00AD326F" w:rsidP="0005566B">
      <w:pPr>
        <w:pStyle w:val="TEXT"/>
      </w:pPr>
      <w:r>
        <w:t>The SAP UCC provides and improves lectures or training for its customers, with the usage of modern SAP products and technologies. Therefore the team develops and maintains learning material in the matter of different curricula, that teaches the concepts of business processes with the help of SAP-based systems. Hereby the theory is supported with case studies, lecturer´s notes, and slide sets. The SAP UCC uses the data set of a fictive company called GBI so that the learners can identify more with the product and the complexity of the theory is broken down to a more understandable concept. In one of the curriculum, this fictive company experiences a digital transformation process. The company as a traditional manufacturing company, which can not gain any profit from their IoT bikes, changes the whole strategy and the business model to a bike-sharing concept. The learners experience the transformation process and get an insight into the mandatory changes on different modules for every affected aspect of the fictive company – now called GBS. Additionally, the usual ERP system does not fulfill the needs of the new company, that’s why it is also important to update it. The curriculum is separated into different learning modules, where the digital transformation process is explained in each affected aspect. The current state of the curriculum does not provide any type of monitoring of the performance of the students. The monitoring tool should provide the learners with information, let the students reflect on their performance in tests/assessments so that a maximum learning effect is satisfied. In addition to that, the instructors should be able to see how well the learners are solving the tasks and give constructive feedback to the learners. The main goal is to gain in the quality of the education overall so that the learners can be prepared for a qualified future workforce.</w:t>
      </w:r>
    </w:p>
    <w:p w14:paraId="01162804" w14:textId="2C5234B0" w:rsidR="002E7F5E" w:rsidRDefault="00AD326F">
      <w:pPr>
        <w:pStyle w:val="berschrift2"/>
        <w:jc w:val="both"/>
      </w:pPr>
      <w:bookmarkStart w:id="5" w:name="_Toc84274693"/>
      <w:bookmarkStart w:id="6" w:name="_Toc84706435"/>
      <w:r>
        <w:lastRenderedPageBreak/>
        <w:t>Research Question and Methodology</w:t>
      </w:r>
      <w:bookmarkEnd w:id="5"/>
      <w:bookmarkEnd w:id="6"/>
      <w:r>
        <w:t xml:space="preserve"> </w:t>
      </w:r>
    </w:p>
    <w:p w14:paraId="4A09C485"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Bachelor’s Thesis is separated into different aspects. On the one hand, the reader gets information about the technical requirements, which are divided into functional, and non-functional requirements, and are conducted by literature, and existing e-learning platforms. This information will be tailored to the needs of the SAP UCC. On the other hand, this thesis will also deal with the actual implementation of the Monitoring Tool, whereupon there will be an evaluation of the finished prototype. </w:t>
      </w:r>
    </w:p>
    <w:p w14:paraId="73C4FC74"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fter the implementation of the Monitoring Tool for the existing web-based ERP system, the system will be upgraded with a tool, which helps students and instructors reflect on their performance and improve themselves. </w:t>
      </w:r>
    </w:p>
    <w:p w14:paraId="6715E726" w14:textId="77777777" w:rsidR="002E7F5E" w:rsidRDefault="00AD326F" w:rsidP="0005566B">
      <w:pPr>
        <w:pStyle w:val="TEXT"/>
        <w:rPr>
          <w:sz w:val="23"/>
          <w:szCs w:val="23"/>
        </w:rPr>
      </w:pPr>
      <w:r>
        <w:rPr>
          <w:b/>
        </w:rPr>
        <w:t>Research Question 1:</w:t>
      </w:r>
      <w:r>
        <w:rPr>
          <w:b/>
          <w:sz w:val="32"/>
          <w:szCs w:val="32"/>
        </w:rPr>
        <w:t xml:space="preserve"> </w:t>
      </w:r>
      <w:r>
        <w:t xml:space="preserve">What are the technical requirements for a Monitoring Tool in an e-learning environment? </w:t>
      </w:r>
    </w:p>
    <w:p w14:paraId="4E518421"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First</w:t>
      </w:r>
      <w:r>
        <w:rPr>
          <w:rFonts w:ascii="Times New Roman" w:eastAsia="Times New Roman" w:hAnsi="Times New Roman" w:cs="Times New Roman"/>
          <w:color w:val="000000"/>
          <w:sz w:val="24"/>
          <w:szCs w:val="24"/>
        </w:rPr>
        <w:t xml:space="preserve">, I will conduct the technical requirements for the monitoring tool, where I gather information from existing literature. Hereby I will be within the context of Webster and Watson (2002 INSERT CITATION). In addition to the literature review, I will also try eliciting requirements out of existing e-learning platforms e.g. Moodle. I will be managing the requirements according to Rupp, Simon, and Hocker (2009) and tailor these to the needs of the SAP UCC. The last step is to create and present a product requirements document according to Teich (2008). </w:t>
      </w:r>
    </w:p>
    <w:p w14:paraId="2846D256"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Research Question 2: </w:t>
      </w:r>
      <w:r>
        <w:rPr>
          <w:rFonts w:ascii="Times New Roman" w:eastAsia="Times New Roman" w:hAnsi="Times New Roman" w:cs="Times New Roman"/>
          <w:color w:val="000000"/>
          <w:sz w:val="24"/>
          <w:szCs w:val="24"/>
        </w:rPr>
        <w:t xml:space="preserve">How can the elicited requirements for a Monitoring Tool in an e-learning environment be implemented? </w:t>
      </w:r>
    </w:p>
    <w:p w14:paraId="3FFFF9BF"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ere I will extend the existing system with the monitoring tool. For the implementation of the monitoring tool, I will use the gathered requirements of RQ1 and support the infrastructure/concept with a class diagram for better understanding and overview. For the frontend implementation, I will use the SAP UI5 framework, since we are using ABAP as our backend development language. These development languages/frameworks are based on the existing system, which makes integration easier and more consistent. </w:t>
      </w:r>
    </w:p>
    <w:p w14:paraId="5A1CD952"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Research Question 3: </w:t>
      </w:r>
      <w:r>
        <w:rPr>
          <w:rFonts w:ascii="Times New Roman" w:eastAsia="Times New Roman" w:hAnsi="Times New Roman" w:cs="Times New Roman"/>
          <w:color w:val="000000"/>
          <w:sz w:val="24"/>
          <w:szCs w:val="24"/>
        </w:rPr>
        <w:t xml:space="preserve">How much does the developed Monitoring Tool fulfill the technical requirements? </w:t>
      </w:r>
    </w:p>
    <w:p w14:paraId="1FC9FCD4"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Lastly, I will evaluate the created prototype to what </w:t>
      </w:r>
      <w:r>
        <w:rPr>
          <w:rFonts w:ascii="Times New Roman" w:eastAsia="Times New Roman" w:hAnsi="Times New Roman" w:cs="Times New Roman"/>
          <w:sz w:val="24"/>
          <w:szCs w:val="24"/>
        </w:rPr>
        <w:t>extent</w:t>
      </w:r>
      <w:r>
        <w:rPr>
          <w:rFonts w:ascii="Times New Roman" w:eastAsia="Times New Roman" w:hAnsi="Times New Roman" w:cs="Times New Roman"/>
          <w:color w:val="000000"/>
          <w:sz w:val="24"/>
          <w:szCs w:val="24"/>
        </w:rPr>
        <w:t xml:space="preserve"> it fulfills the gathered requirements in RQ1. Hereby I will make a survey and/or interview with the SAP UCC Munich team and customers, in order to argue and discuss whether the developed tool meets the requirements for the SAP UCC and if there is still room for improvement. </w:t>
      </w:r>
    </w:p>
    <w:p w14:paraId="22F502EC"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Thesis will have a timespan for 5 Months starting at 15.05.21. Firstly I will conduct the literature review from RQ1 with the aim to create the PRD. Additionally, I will familiarize myself with SAP UI5 and ABAP, whereas I have some knowledge about the ABAP programming language from my working student job. After completing RQ1 – </w:t>
      </w:r>
      <w:r>
        <w:rPr>
          <w:rFonts w:ascii="Times New Roman" w:eastAsia="Times New Roman" w:hAnsi="Times New Roman" w:cs="Times New Roman"/>
          <w:sz w:val="24"/>
          <w:szCs w:val="24"/>
        </w:rPr>
        <w:t>probably at the end</w:t>
      </w:r>
      <w:r>
        <w:rPr>
          <w:rFonts w:ascii="Times New Roman" w:eastAsia="Times New Roman" w:hAnsi="Times New Roman" w:cs="Times New Roman"/>
          <w:color w:val="000000"/>
          <w:sz w:val="24"/>
          <w:szCs w:val="24"/>
        </w:rPr>
        <w:t xml:space="preserve"> of June –, I will focus on the implementation of the prototype until early August. Afterward, </w:t>
      </w:r>
    </w:p>
    <w:p w14:paraId="2C7DCA2A"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 will do the evaluation of the prototype and implement improvements or correct any type of bug fixes. Lastly, I will be writing the thesis itself for about a month.</w:t>
      </w:r>
    </w:p>
    <w:p w14:paraId="70C16A19" w14:textId="60ACB427" w:rsidR="002E7F5E" w:rsidRDefault="00AD326F">
      <w:pPr>
        <w:pStyle w:val="berschrift2"/>
        <w:jc w:val="both"/>
      </w:pPr>
      <w:bookmarkStart w:id="7" w:name="_Toc84274694"/>
      <w:bookmarkStart w:id="8" w:name="_Toc84706436"/>
      <w:r>
        <w:lastRenderedPageBreak/>
        <w:t>Differentiation</w:t>
      </w:r>
      <w:bookmarkEnd w:id="7"/>
      <w:bookmarkEnd w:id="8"/>
      <w:r>
        <w:t xml:space="preserve"> </w:t>
      </w:r>
    </w:p>
    <w:p w14:paraId="47102DCE"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implementation of the prototype will be divided between Henryk Mustroph and me. Hereby it is important to note that Mr. Mustroph is working on his own thesis. His research methodology and field focus on the didactic and the internal logic of the monitoring tool, whereas I am focusing only on the technical requirements of the project. </w:t>
      </w:r>
    </w:p>
    <w:p w14:paraId="44C1087D" w14:textId="7DA0E78A" w:rsidR="002E7F5E" w:rsidRPr="007D49B7" w:rsidRDefault="007D49B7" w:rsidP="007D49B7">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noProof/>
        </w:rPr>
        <w:drawing>
          <wp:anchor distT="0" distB="0" distL="114300" distR="114300" simplePos="0" relativeHeight="251662336" behindDoc="0" locked="0" layoutInCell="1" hidden="0" allowOverlap="1" wp14:anchorId="4157FAFB" wp14:editId="6891CDE4">
            <wp:simplePos x="0" y="0"/>
            <wp:positionH relativeFrom="column">
              <wp:posOffset>1066800</wp:posOffset>
            </wp:positionH>
            <wp:positionV relativeFrom="paragraph">
              <wp:posOffset>809625</wp:posOffset>
            </wp:positionV>
            <wp:extent cx="3755390" cy="2599690"/>
            <wp:effectExtent l="0" t="0" r="0" b="0"/>
            <wp:wrapTopAndBottom distT="0" dist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3755390" cy="2599690"/>
                    </a:xfrm>
                    <a:prstGeom prst="rect">
                      <a:avLst/>
                    </a:prstGeom>
                    <a:ln/>
                  </pic:spPr>
                </pic:pic>
              </a:graphicData>
            </a:graphic>
          </wp:anchor>
        </w:drawing>
      </w:r>
      <w:r w:rsidR="00AD326F">
        <w:rPr>
          <w:rFonts w:ascii="Times New Roman" w:eastAsia="Times New Roman" w:hAnsi="Times New Roman" w:cs="Times New Roman"/>
          <w:color w:val="000000"/>
          <w:sz w:val="24"/>
          <w:szCs w:val="24"/>
        </w:rPr>
        <w:t>The implementation process is differentiated within different business process steps between me and Mr. Mustroph. He concentrates on “Materials Management” and “Finance &amp; Controlling”, whereas I focus on “Enterprise Asset Management” and “Production Planning”.</w:t>
      </w:r>
    </w:p>
    <w:p w14:paraId="3C6F7F33" w14:textId="426586DE" w:rsidR="002E7F5E" w:rsidRPr="00DC1C6D" w:rsidRDefault="00DC1C6D" w:rsidP="00DC1C6D">
      <w:pPr>
        <w:pStyle w:val="Beschriftung"/>
      </w:pPr>
      <w:bookmarkStart w:id="9" w:name="_heading=h.17dp8vu" w:colFirst="0" w:colLast="0"/>
      <w:bookmarkStart w:id="10" w:name="_Toc84706478"/>
      <w:bookmarkEnd w:id="9"/>
      <w:r>
        <w:t xml:space="preserve">Figure </w:t>
      </w:r>
      <w:fldSimple w:instr=" SEQ Figure \* ARABIC ">
        <w:r w:rsidR="009F7BC5">
          <w:rPr>
            <w:noProof/>
          </w:rPr>
          <w:t>1</w:t>
        </w:r>
      </w:fldSimple>
      <w:r w:rsidR="00AD326F">
        <w:rPr>
          <w:color w:val="000000"/>
        </w:rPr>
        <w:t>: Differentiation</w:t>
      </w:r>
      <w:bookmarkEnd w:id="10"/>
    </w:p>
    <w:p w14:paraId="7EBCE547" w14:textId="20DF9298" w:rsidR="002E7F5E" w:rsidRPr="007D49B7" w:rsidRDefault="00AD326F" w:rsidP="007D49B7">
      <w:pPr>
        <w:keepLines/>
        <w:pBdr>
          <w:top w:val="nil"/>
          <w:left w:val="nil"/>
          <w:bottom w:val="nil"/>
          <w:right w:val="nil"/>
          <w:between w:val="nil"/>
        </w:pBdr>
        <w:spacing w:after="240" w:line="240" w:lineRule="auto"/>
        <w:ind w:left="851" w:right="851"/>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Source: own creation</w:t>
      </w:r>
    </w:p>
    <w:p w14:paraId="2FB4D320" w14:textId="716C64A4" w:rsidR="002E7F5E" w:rsidRDefault="00AD326F">
      <w:pPr>
        <w:pStyle w:val="berschrift2"/>
        <w:jc w:val="both"/>
      </w:pPr>
      <w:bookmarkStart w:id="11" w:name="_Toc84274695"/>
      <w:bookmarkStart w:id="12" w:name="_Toc84706437"/>
      <w:r>
        <w:t>Thesis Structure</w:t>
      </w:r>
      <w:bookmarkEnd w:id="11"/>
      <w:bookmarkEnd w:id="12"/>
      <w:r>
        <w:t xml:space="preserve"> </w:t>
      </w:r>
    </w:p>
    <w:p w14:paraId="47142FB1"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thesis has in the following 5 more chapters. In the beginning, I will go into the </w:t>
      </w:r>
      <w:r>
        <w:rPr>
          <w:rFonts w:ascii="Times New Roman" w:eastAsia="Times New Roman" w:hAnsi="Times New Roman" w:cs="Times New Roman"/>
          <w:sz w:val="24"/>
          <w:szCs w:val="24"/>
        </w:rPr>
        <w:t>details</w:t>
      </w:r>
      <w:r>
        <w:rPr>
          <w:rFonts w:ascii="Times New Roman" w:eastAsia="Times New Roman" w:hAnsi="Times New Roman" w:cs="Times New Roman"/>
          <w:color w:val="000000"/>
          <w:sz w:val="24"/>
          <w:szCs w:val="24"/>
        </w:rPr>
        <w:t xml:space="preserve"> of important and relevant keywords, in order to avoid ambiguities inside this thesis. Afterward, I will showcase the requirements framework, which is separated into 2 main areas. The requirements elicitation from literature and existing solutions. Therefore I will go into the detail of the comment section, the Authentication process of the monitoring tool, which directly leads to the Lecturer’s or Student’s set of actions. Additionally, I will give information about the feedback functionalities. Next, the implementation process will be showcased. Therefore I will not give information about the actual code, moreover, I will talk about the architecture, the database structure, and different process models of the monitoring tool. In the following part, I will go into the </w:t>
      </w:r>
      <w:r>
        <w:rPr>
          <w:rFonts w:ascii="Times New Roman" w:eastAsia="Times New Roman" w:hAnsi="Times New Roman" w:cs="Times New Roman"/>
          <w:sz w:val="24"/>
          <w:szCs w:val="24"/>
        </w:rPr>
        <w:t>details</w:t>
      </w:r>
      <w:r>
        <w:rPr>
          <w:rFonts w:ascii="Times New Roman" w:eastAsia="Times New Roman" w:hAnsi="Times New Roman" w:cs="Times New Roman"/>
          <w:color w:val="000000"/>
          <w:sz w:val="24"/>
          <w:szCs w:val="24"/>
        </w:rPr>
        <w:t xml:space="preserve"> of the evaluation process. This also includes the SAP ACC presentation, where feedback is given from the participants inside this event. The SAP ACC is an event which is sponsored by the SAP and organized by the TUM. Henryk Mustroph and I will present our Monitoring Tool, in order to get feedback and improve our prototype. The feedback will be also added to this thesis. Next to the SAP ACC presentation, I will conduct an evaluation with the SAP UCC employees. Therefore I will create an evaluation model and a survey, which will be adapted from the SUS design and evaluate these results. Lastly, I will be discussing the results of the prototype and additionally giving a future outlook on this prototype. This includes various </w:t>
      </w:r>
      <w:r>
        <w:rPr>
          <w:rFonts w:ascii="Times New Roman" w:eastAsia="Times New Roman" w:hAnsi="Times New Roman" w:cs="Times New Roman"/>
          <w:color w:val="000000"/>
          <w:sz w:val="24"/>
          <w:szCs w:val="24"/>
        </w:rPr>
        <w:lastRenderedPageBreak/>
        <w:t xml:space="preserve">rooms for improvement of functionalities and design. The structure of this thesis is showcased graphically in Figure 2. </w:t>
      </w:r>
    </w:p>
    <w:p w14:paraId="6C767490" w14:textId="77777777" w:rsidR="002E7F5E" w:rsidRDefault="00AD326F">
      <w:pPr>
        <w:ind w:left="708" w:firstLine="708"/>
        <w:jc w:val="both"/>
        <w:rPr>
          <w:b/>
          <w:sz w:val="20"/>
          <w:szCs w:val="20"/>
        </w:rPr>
      </w:pPr>
      <w:r>
        <w:rPr>
          <w:noProof/>
        </w:rPr>
        <w:drawing>
          <wp:anchor distT="0" distB="0" distL="114300" distR="114300" simplePos="0" relativeHeight="251663360" behindDoc="0" locked="0" layoutInCell="1" hidden="0" allowOverlap="1" wp14:anchorId="40258EB3" wp14:editId="7BE03BAB">
            <wp:simplePos x="0" y="0"/>
            <wp:positionH relativeFrom="column">
              <wp:posOffset>517842</wp:posOffset>
            </wp:positionH>
            <wp:positionV relativeFrom="paragraph">
              <wp:posOffset>317</wp:posOffset>
            </wp:positionV>
            <wp:extent cx="4448175" cy="4691380"/>
            <wp:effectExtent l="0" t="0" r="0" b="0"/>
            <wp:wrapTopAndBottom distT="0" distB="0"/>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4448175" cy="4691380"/>
                    </a:xfrm>
                    <a:prstGeom prst="rect">
                      <a:avLst/>
                    </a:prstGeom>
                    <a:ln/>
                  </pic:spPr>
                </pic:pic>
              </a:graphicData>
            </a:graphic>
          </wp:anchor>
        </w:drawing>
      </w:r>
    </w:p>
    <w:p w14:paraId="17629B4C" w14:textId="272E13AD" w:rsidR="002E7F5E" w:rsidRDefault="00DC1C6D" w:rsidP="00DC1C6D">
      <w:pPr>
        <w:pStyle w:val="Beschriftung"/>
        <w:rPr>
          <w:b w:val="0"/>
          <w:color w:val="000000"/>
        </w:rPr>
      </w:pPr>
      <w:bookmarkStart w:id="13" w:name="_heading=h.26in1rg" w:colFirst="0" w:colLast="0"/>
      <w:bookmarkStart w:id="14" w:name="_Toc84706479"/>
      <w:bookmarkEnd w:id="13"/>
      <w:r>
        <w:t xml:space="preserve">Figure </w:t>
      </w:r>
      <w:fldSimple w:instr=" SEQ Figure \* ARABIC ">
        <w:r w:rsidR="009F7BC5">
          <w:rPr>
            <w:noProof/>
          </w:rPr>
          <w:t>2</w:t>
        </w:r>
      </w:fldSimple>
      <w:r w:rsidR="00AD326F">
        <w:rPr>
          <w:color w:val="000000"/>
        </w:rPr>
        <w:t>: Thesis Structure</w:t>
      </w:r>
      <w:bookmarkEnd w:id="14"/>
    </w:p>
    <w:p w14:paraId="3CEC6423" w14:textId="77777777" w:rsidR="002E7F5E" w:rsidRDefault="00AD326F">
      <w:pPr>
        <w:keepLines/>
        <w:pBdr>
          <w:top w:val="nil"/>
          <w:left w:val="nil"/>
          <w:bottom w:val="nil"/>
          <w:right w:val="nil"/>
          <w:between w:val="nil"/>
        </w:pBdr>
        <w:spacing w:after="240" w:line="240" w:lineRule="auto"/>
        <w:ind w:left="851" w:right="851"/>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Source: own creation</w:t>
      </w:r>
    </w:p>
    <w:p w14:paraId="53CA6F07" w14:textId="77777777" w:rsidR="002E7F5E" w:rsidRDefault="002E7F5E">
      <w:pPr>
        <w:jc w:val="both"/>
        <w:rPr>
          <w:sz w:val="20"/>
          <w:szCs w:val="20"/>
        </w:rPr>
      </w:pPr>
    </w:p>
    <w:p w14:paraId="181230FE" w14:textId="7242FDF9" w:rsidR="002E7F5E" w:rsidRDefault="00AD326F" w:rsidP="004247DD">
      <w:pPr>
        <w:pStyle w:val="berschrift1"/>
      </w:pPr>
      <w:bookmarkStart w:id="15" w:name="_Toc84274696"/>
      <w:bookmarkStart w:id="16" w:name="_Toc84706438"/>
      <w:r>
        <w:lastRenderedPageBreak/>
        <w:t>Basic Definitions</w:t>
      </w:r>
      <w:bookmarkEnd w:id="15"/>
      <w:bookmarkEnd w:id="16"/>
    </w:p>
    <w:p w14:paraId="0CEE44C3"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the following chapter, I will describe each relevant and important keyword within this thesis. Therefore I will define and give precise information on the keywords. These include the monitoring tool and Curriculum. </w:t>
      </w:r>
    </w:p>
    <w:p w14:paraId="2BD0A111" w14:textId="16D1B747" w:rsidR="002E7F5E" w:rsidRDefault="00AD326F">
      <w:pPr>
        <w:pStyle w:val="berschrift2"/>
        <w:jc w:val="both"/>
      </w:pPr>
      <w:bookmarkStart w:id="17" w:name="_Toc84274697"/>
      <w:bookmarkStart w:id="18" w:name="_Toc84706439"/>
      <w:r>
        <w:t>E-Learning System</w:t>
      </w:r>
      <w:bookmarkEnd w:id="17"/>
      <w:bookmarkEnd w:id="18"/>
    </w:p>
    <w:p w14:paraId="7DBFD3CD"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The E-learning platform is “a type of software application that enables instructors to deliver information to students, produce content materials, prepare assignments and tests, engage discussions, and manage distance classes over the Internet” (Mazza &amp; Milani, 2004). Furthermore, according to Baumgartner, Häfele &amp; Maier-Häfele (2002), there are five main areas in the e-learning platforms, present content, discussion forums, video conferencing and chat, assignments and tests, evaluate and assess student performance (Graf, 2007). </w:t>
      </w:r>
    </w:p>
    <w:p w14:paraId="432D5C61" w14:textId="2CBF1743" w:rsidR="002E7F5E" w:rsidRDefault="00AD326F">
      <w:pPr>
        <w:pStyle w:val="berschrift2"/>
        <w:jc w:val="both"/>
      </w:pPr>
      <w:bookmarkStart w:id="19" w:name="_Toc84274698"/>
      <w:bookmarkStart w:id="20" w:name="_Toc84706440"/>
      <w:r>
        <w:t>Monitoring Tool</w:t>
      </w:r>
      <w:bookmarkEnd w:id="19"/>
      <w:bookmarkEnd w:id="20"/>
      <w:r>
        <w:t xml:space="preserve"> </w:t>
      </w:r>
    </w:p>
    <w:p w14:paraId="3E3DC749"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urpose of this thesis is the creation of a monitoring tool. Beforehand it is important to gather definitions and relevant aspects of a monitoring tool, in order to gain a specific level of understanding of this topic. A monitoring tool in e-learning educational systems is used to support lecturers in a no face-to-face environment to monitor specific student/course data (Alowayr &amp; Badii, 2014). </w:t>
      </w:r>
    </w:p>
    <w:p w14:paraId="63131163"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overall purpose is the performance of the analysis. Therefore the data of the current situation </w:t>
      </w:r>
      <w:r>
        <w:rPr>
          <w:rFonts w:ascii="Times New Roman" w:eastAsia="Times New Roman" w:hAnsi="Times New Roman" w:cs="Times New Roman"/>
          <w:sz w:val="24"/>
          <w:szCs w:val="24"/>
        </w:rPr>
        <w:t>of education</w:t>
      </w:r>
      <w:r>
        <w:rPr>
          <w:rFonts w:ascii="Times New Roman" w:eastAsia="Times New Roman" w:hAnsi="Times New Roman" w:cs="Times New Roman"/>
          <w:color w:val="000000"/>
          <w:sz w:val="24"/>
          <w:szCs w:val="24"/>
        </w:rPr>
        <w:t xml:space="preserve"> has to be examined, and additionally, alternatives for its improvement have to be suggested, in order to make an informed decision and carry out the management ensuring the quality of education and science (Lithuania, 2016).</w:t>
      </w:r>
    </w:p>
    <w:p w14:paraId="6D8EE2F2"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ereby the important factor is the storage and evaluation of the data. In order to create an effective monitoring tool, the prototype should be able to store all relevant </w:t>
      </w:r>
      <w:r>
        <w:rPr>
          <w:rFonts w:ascii="Times New Roman" w:eastAsia="Times New Roman" w:hAnsi="Times New Roman" w:cs="Times New Roman"/>
          <w:sz w:val="24"/>
          <w:szCs w:val="24"/>
        </w:rPr>
        <w:t>data that</w:t>
      </w:r>
      <w:r>
        <w:rPr>
          <w:rFonts w:ascii="Times New Roman" w:eastAsia="Times New Roman" w:hAnsi="Times New Roman" w:cs="Times New Roman"/>
          <w:color w:val="000000"/>
          <w:sz w:val="24"/>
          <w:szCs w:val="24"/>
        </w:rPr>
        <w:t xml:space="preserve"> the student or the lecturer wants to evaluate. On the one hand, the relevant data for the lecturer would be the actual input of the student, the reached scores from the curricula, and the learning progress. On the other hand, the relevant data for the student would be the correct answers, his right/wrong input, and the assessment of the lecturer. </w:t>
      </w:r>
    </w:p>
    <w:p w14:paraId="1DA551E8" w14:textId="671769E9" w:rsidR="002E7F5E" w:rsidRDefault="00AD326F">
      <w:pPr>
        <w:pStyle w:val="berschrift2"/>
        <w:jc w:val="both"/>
      </w:pPr>
      <w:bookmarkStart w:id="21" w:name="_Toc84274699"/>
      <w:bookmarkStart w:id="22" w:name="_Toc84706441"/>
      <w:r>
        <w:t>Curriculum</w:t>
      </w:r>
      <w:bookmarkEnd w:id="21"/>
      <w:bookmarkEnd w:id="22"/>
      <w:r>
        <w:t xml:space="preserve"> </w:t>
      </w:r>
    </w:p>
    <w:p w14:paraId="6A43EBA6" w14:textId="77777777" w:rsidR="002E7F5E" w:rsidRDefault="00AD326F">
      <w:pPr>
        <w:pBdr>
          <w:top w:val="nil"/>
          <w:left w:val="nil"/>
          <w:bottom w:val="nil"/>
          <w:right w:val="nil"/>
          <w:between w:val="nil"/>
        </w:pBdr>
        <w:spacing w:before="240" w:after="240" w:line="240" w:lineRule="auto"/>
        <w:jc w:val="both"/>
      </w:pPr>
      <w:r>
        <w:rPr>
          <w:rFonts w:ascii="Times New Roman" w:eastAsia="Times New Roman" w:hAnsi="Times New Roman" w:cs="Times New Roman"/>
          <w:color w:val="000000"/>
          <w:sz w:val="24"/>
          <w:szCs w:val="24"/>
        </w:rPr>
        <w:t>In order to maintain the educational quality, it is important to support the theoretical concepts with different curricula. These curricula have a major impact on the student’s learning effectiveness. A Curriculum “is often defined as the courses offered by a school […]”. More specifically a “curriculum typically refers to the knowledge and skills students are expected to learn, which includes the learning standards or learning objectives they are expected to meet; the units and lessons that teachers teach; the assignments and projects given to students; the books, materials, videos, presentations, and readings used in a course; and the tests, assessments, and other methods used to evaluate student learning […]” (Glossary, 2015).</w:t>
      </w:r>
    </w:p>
    <w:p w14:paraId="4AB42C40" w14:textId="51B64C55" w:rsidR="002E7F5E" w:rsidRDefault="00AD326F">
      <w:pPr>
        <w:pStyle w:val="berschrift1"/>
        <w:ind w:left="432" w:hanging="432"/>
        <w:jc w:val="both"/>
      </w:pPr>
      <w:bookmarkStart w:id="23" w:name="_Toc84274700"/>
      <w:bookmarkStart w:id="24" w:name="_Toc84706442"/>
      <w:r>
        <w:lastRenderedPageBreak/>
        <w:t>Requirements Framework for a monitoring tool</w:t>
      </w:r>
      <w:bookmarkEnd w:id="23"/>
      <w:bookmarkEnd w:id="24"/>
      <w:r>
        <w:t xml:space="preserve"> </w:t>
      </w:r>
    </w:p>
    <w:p w14:paraId="7D127122"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this chapter, I build up to two different main methodologies – requirements elicitation from literature and requirements elicitation by existing solutions – the requirements document for the prototype. Hereby it is important to mention the potential problems in agile project development. According to the international survey conducted by Stefan Wagner, most projects suffer because of unclear/unmeasurable non-functional requirements and underspecified requirements (Wagner, Fernández, Felderer, &amp; Kalinowski, 2017). Those can increase the overall development time, in fact even dump the whole project in worst-case scenarios. This survey undermines the importance of a clear requirements document, in order to create a prototype. </w:t>
      </w:r>
    </w:p>
    <w:p w14:paraId="478B160B" w14:textId="175C76BF" w:rsidR="002E7F5E" w:rsidRDefault="00AD326F">
      <w:pPr>
        <w:pStyle w:val="berschrift2"/>
        <w:jc w:val="both"/>
        <w:rPr>
          <w:color w:val="0D0D0D"/>
        </w:rPr>
      </w:pPr>
      <w:bookmarkStart w:id="25" w:name="_Toc84274701"/>
      <w:bookmarkStart w:id="26" w:name="_Toc84706443"/>
      <w:r>
        <w:rPr>
          <w:color w:val="0D0D0D"/>
        </w:rPr>
        <w:t>Methodology</w:t>
      </w:r>
      <w:bookmarkEnd w:id="25"/>
      <w:bookmarkEnd w:id="26"/>
      <w:r>
        <w:rPr>
          <w:color w:val="0D0D0D"/>
        </w:rPr>
        <w:t xml:space="preserve"> </w:t>
      </w:r>
    </w:p>
    <w:p w14:paraId="3DD98507"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 mentioned in the previous section, I build up two different main methodologies. For the requirements elicitation from literature, I will use the literature review framework from Brocke. Thereby Brocke structures the literature review into 5 phases as follows: The first step is the definition of a review scope. Next, the topic should be conceptualized, which includes the definition of key terms – as in chapter 2 . Afterwards, a literature search needs to be conducted. In the fourth step, the gathered literature is analyzed and synthesized. Lastly, the research agenda is created by the synthesized literature (Brocke et al., 2009; Müller-Bloch &amp; Kranz, 2015). The overall structure of these phases can also be seen in the Colum “Actions” of Table 1. </w:t>
      </w:r>
    </w:p>
    <w:p w14:paraId="5CD13FFF"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results of the literature review according to Brocke et al. are gathered in Table 1. In the first phase, a review scope has to be defined. Therefore, in order to maximize the quality of the research, only databases that are most suited have been searched, which are the IEEE Xplore Digital Library, ACM, AISeL, and Scopus. The selection of these databases is based on their reputation and recommendations. The second step was the topic conceptualization, for which I defined specific search queries, that suit the topic of this thesis. </w:t>
      </w:r>
    </w:p>
    <w:p w14:paraId="62910D66"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earch queries: </w:t>
      </w:r>
    </w:p>
    <w:p w14:paraId="71BBF43E" w14:textId="77777777" w:rsidR="002E7F5E" w:rsidRDefault="00AD326F">
      <w:pPr>
        <w:numPr>
          <w:ilvl w:val="0"/>
          <w:numId w:val="1"/>
        </w:numPr>
        <w:pBdr>
          <w:top w:val="nil"/>
          <w:left w:val="nil"/>
          <w:bottom w:val="nil"/>
          <w:right w:val="nil"/>
          <w:between w:val="nil"/>
        </w:pBdr>
        <w:spacing w:before="240" w:after="240" w:line="240" w:lineRule="auto"/>
        <w:jc w:val="both"/>
      </w:pPr>
      <w:r>
        <w:rPr>
          <w:rFonts w:ascii="Times New Roman" w:eastAsia="Times New Roman" w:hAnsi="Times New Roman" w:cs="Times New Roman"/>
          <w:color w:val="000000"/>
          <w:sz w:val="24"/>
          <w:szCs w:val="24"/>
        </w:rPr>
        <w:t xml:space="preserve">(“E-Learning” OR “Learning Management System” OR “Course Management System” IN (abstract OR title)) AND (“Monitoring Tool” IN (abstract OR title)) </w:t>
      </w:r>
    </w:p>
    <w:p w14:paraId="5295E7D5" w14:textId="77777777" w:rsidR="002E7F5E" w:rsidRDefault="00AD326F">
      <w:pPr>
        <w:numPr>
          <w:ilvl w:val="0"/>
          <w:numId w:val="1"/>
        </w:numPr>
        <w:pBdr>
          <w:top w:val="nil"/>
          <w:left w:val="nil"/>
          <w:bottom w:val="nil"/>
          <w:right w:val="nil"/>
          <w:between w:val="nil"/>
        </w:pBdr>
        <w:spacing w:before="240" w:after="240" w:line="240" w:lineRule="auto"/>
        <w:jc w:val="both"/>
      </w:pPr>
      <w:r>
        <w:rPr>
          <w:rFonts w:ascii="Times New Roman" w:eastAsia="Times New Roman" w:hAnsi="Times New Roman" w:cs="Times New Roman"/>
          <w:color w:val="000000"/>
          <w:sz w:val="24"/>
          <w:szCs w:val="24"/>
        </w:rPr>
        <w:t xml:space="preserve">(“E-Learning” OR “Learning Management System” OR “Course Management System” IN (abstract OR title)) AND (“monitoring tool” IN (abstract OR title)) AND ((“requirements” OR “technical requirements”) IN abstract) </w:t>
      </w:r>
    </w:p>
    <w:p w14:paraId="5BEBB337"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order to cover all options, I created in the first and the second query an OR operation with e-learning, learning management system, and course management system, because all of these three descriptions are synonyms, which are commonly used for e-learning environments. I decided to search these descriptions inside the abstract or the title, because of their importance. Then I combined the OR operation with an AND operation with the monitoring tool, which is also one of the important keywords in this thesis. Lastly, I added a third AND operation in the second query, where I searched for technical requirements inside the abstract. </w:t>
      </w:r>
    </w:p>
    <w:p w14:paraId="4FC3CC78" w14:textId="73CBAA39" w:rsidR="002E7F5E" w:rsidRPr="00C44E58" w:rsidRDefault="00AD326F" w:rsidP="00C44E58">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The queries and the literature research helped me to create a research agenda – formulation of the requirements – with a total number of 24 requirements within 6 different categories, which will be explained and showcased in the next chapter. </w:t>
      </w:r>
    </w:p>
    <w:tbl>
      <w:tblPr>
        <w:tblStyle w:val="a"/>
        <w:tblW w:w="9067" w:type="dxa"/>
        <w:tblInd w:w="0" w:type="dxa"/>
        <w:tblLayout w:type="fixed"/>
        <w:tblLook w:val="0400" w:firstRow="0" w:lastRow="0" w:firstColumn="0" w:lastColumn="0" w:noHBand="0" w:noVBand="1"/>
      </w:tblPr>
      <w:tblGrid>
        <w:gridCol w:w="5040"/>
        <w:gridCol w:w="4027"/>
      </w:tblGrid>
      <w:tr w:rsidR="002E7F5E" w14:paraId="484816FF" w14:textId="77777777">
        <w:trPr>
          <w:trHeight w:val="444"/>
        </w:trPr>
        <w:tc>
          <w:tcPr>
            <w:tcW w:w="5040" w:type="dxa"/>
            <w:tcBorders>
              <w:top w:val="single" w:sz="4" w:space="0" w:color="000000"/>
              <w:left w:val="single" w:sz="4" w:space="0" w:color="000000"/>
              <w:bottom w:val="single" w:sz="4" w:space="0" w:color="000000"/>
              <w:right w:val="single" w:sz="4" w:space="0" w:color="000000"/>
            </w:tcBorders>
            <w:shd w:val="clear" w:color="auto" w:fill="F2F2F2"/>
            <w:tcMar>
              <w:top w:w="15" w:type="dxa"/>
              <w:left w:w="108" w:type="dxa"/>
              <w:bottom w:w="0" w:type="dxa"/>
              <w:right w:w="108" w:type="dxa"/>
            </w:tcMar>
          </w:tcPr>
          <w:p w14:paraId="2587F4E2"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tions</w:t>
            </w:r>
          </w:p>
        </w:tc>
        <w:tc>
          <w:tcPr>
            <w:tcW w:w="4027" w:type="dxa"/>
            <w:tcBorders>
              <w:top w:val="single" w:sz="4" w:space="0" w:color="000000"/>
              <w:left w:val="single" w:sz="4" w:space="0" w:color="000000"/>
              <w:bottom w:val="single" w:sz="4" w:space="0" w:color="000000"/>
              <w:right w:val="single" w:sz="4" w:space="0" w:color="000000"/>
            </w:tcBorders>
            <w:shd w:val="clear" w:color="auto" w:fill="F2F2F2"/>
            <w:tcMar>
              <w:top w:w="15" w:type="dxa"/>
              <w:left w:w="108" w:type="dxa"/>
              <w:bottom w:w="0" w:type="dxa"/>
              <w:right w:w="108" w:type="dxa"/>
            </w:tcMar>
          </w:tcPr>
          <w:p w14:paraId="6BCA3B0B"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ults</w:t>
            </w:r>
          </w:p>
        </w:tc>
      </w:tr>
      <w:tr w:rsidR="002E7F5E" w14:paraId="4DF5A378" w14:textId="77777777">
        <w:trPr>
          <w:trHeight w:val="888"/>
        </w:trPr>
        <w:tc>
          <w:tcPr>
            <w:tcW w:w="5040" w:type="dxa"/>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tcPr>
          <w:p w14:paraId="10A7142C"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eview Scope </w:t>
            </w:r>
          </w:p>
          <w:p w14:paraId="74BDA629"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fine the databases to be queried</w:t>
            </w:r>
          </w:p>
        </w:tc>
        <w:tc>
          <w:tcPr>
            <w:tcW w:w="4027" w:type="dxa"/>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tcPr>
          <w:p w14:paraId="2A9C6C5B"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EEE Xplore Digital Library, ACM Digital Library, AISeL, Scopus</w:t>
            </w:r>
          </w:p>
        </w:tc>
      </w:tr>
      <w:tr w:rsidR="002E7F5E" w14:paraId="5B6430F0" w14:textId="77777777">
        <w:trPr>
          <w:trHeight w:val="1387"/>
        </w:trPr>
        <w:tc>
          <w:tcPr>
            <w:tcW w:w="5040" w:type="dxa"/>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tcPr>
          <w:p w14:paraId="638D0636"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pic Conceptualization </w:t>
            </w:r>
          </w:p>
          <w:p w14:paraId="34343ABB"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consider journal and conference articles using 2 queries.</w:t>
            </w:r>
          </w:p>
        </w:tc>
        <w:tc>
          <w:tcPr>
            <w:tcW w:w="4027" w:type="dxa"/>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tcPr>
          <w:p w14:paraId="52BDEE1A"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79 total papers have been found</w:t>
            </w:r>
          </w:p>
        </w:tc>
      </w:tr>
      <w:tr w:rsidR="002E7F5E" w14:paraId="33C362E5" w14:textId="77777777">
        <w:trPr>
          <w:trHeight w:val="822"/>
        </w:trPr>
        <w:tc>
          <w:tcPr>
            <w:tcW w:w="5040" w:type="dxa"/>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tcPr>
          <w:p w14:paraId="2DB64AB2"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terature Review</w:t>
            </w:r>
          </w:p>
          <w:p w14:paraId="455C4A88"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canning of titles and abstracts</w:t>
            </w:r>
          </w:p>
        </w:tc>
        <w:tc>
          <w:tcPr>
            <w:tcW w:w="4027" w:type="dxa"/>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tcPr>
          <w:p w14:paraId="00A42245"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 papers are considered relevant</w:t>
            </w:r>
          </w:p>
        </w:tc>
      </w:tr>
      <w:tr w:rsidR="002E7F5E" w14:paraId="6C94BD5C" w14:textId="77777777">
        <w:trPr>
          <w:trHeight w:val="911"/>
        </w:trPr>
        <w:tc>
          <w:tcPr>
            <w:tcW w:w="5040" w:type="dxa"/>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tcPr>
          <w:p w14:paraId="69B5BD03"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terature Analysis and Synthesis</w:t>
            </w:r>
          </w:p>
          <w:p w14:paraId="7C210EEA"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ading the remaining papers</w:t>
            </w:r>
          </w:p>
        </w:tc>
        <w:tc>
          <w:tcPr>
            <w:tcW w:w="4027" w:type="dxa"/>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tcPr>
          <w:p w14:paraId="1B46220B"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10 papers contain statements that can be transformed into requirements </w:t>
            </w:r>
          </w:p>
        </w:tc>
      </w:tr>
      <w:tr w:rsidR="002E7F5E" w14:paraId="650C641F" w14:textId="77777777">
        <w:trPr>
          <w:trHeight w:val="444"/>
        </w:trPr>
        <w:tc>
          <w:tcPr>
            <w:tcW w:w="5040" w:type="dxa"/>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tcPr>
          <w:p w14:paraId="2131698F"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earch Agenda</w:t>
            </w:r>
          </w:p>
          <w:p w14:paraId="7FAB6597"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mulation requirements</w:t>
            </w:r>
          </w:p>
        </w:tc>
        <w:tc>
          <w:tcPr>
            <w:tcW w:w="4027" w:type="dxa"/>
            <w:tcBorders>
              <w:top w:val="single" w:sz="4" w:space="0" w:color="000000"/>
              <w:left w:val="single" w:sz="4" w:space="0" w:color="000000"/>
              <w:bottom w:val="single" w:sz="4" w:space="0" w:color="000000"/>
              <w:right w:val="single" w:sz="4" w:space="0" w:color="000000"/>
            </w:tcBorders>
            <w:shd w:val="clear" w:color="auto" w:fill="auto"/>
            <w:tcMar>
              <w:top w:w="15" w:type="dxa"/>
              <w:left w:w="108" w:type="dxa"/>
              <w:bottom w:w="0" w:type="dxa"/>
              <w:right w:w="108" w:type="dxa"/>
            </w:tcMar>
          </w:tcPr>
          <w:p w14:paraId="6D655F78" w14:textId="7777777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 requirements of 6 categories</w:t>
            </w:r>
          </w:p>
        </w:tc>
      </w:tr>
    </w:tbl>
    <w:p w14:paraId="2769D7E6" w14:textId="1D2F14B6" w:rsidR="002E7F5E" w:rsidRDefault="00DC1C6D" w:rsidP="00DC1C6D">
      <w:pPr>
        <w:pStyle w:val="Beschriftung"/>
        <w:rPr>
          <w:b w:val="0"/>
          <w:color w:val="000000"/>
        </w:rPr>
      </w:pPr>
      <w:bookmarkStart w:id="27" w:name="_heading=h.3j2qqm3" w:colFirst="0" w:colLast="0"/>
      <w:bookmarkStart w:id="28" w:name="_Toc84706528"/>
      <w:bookmarkEnd w:id="27"/>
      <w:r>
        <w:t xml:space="preserve">Table </w:t>
      </w:r>
      <w:fldSimple w:instr=" SEQ Table \* ARABIC ">
        <w:r w:rsidR="009F7BC5">
          <w:rPr>
            <w:noProof/>
          </w:rPr>
          <w:t>1</w:t>
        </w:r>
      </w:fldSimple>
      <w:r w:rsidR="00AD326F">
        <w:rPr>
          <w:color w:val="000000"/>
        </w:rPr>
        <w:t>: Literature Review Methodology</w:t>
      </w:r>
      <w:bookmarkEnd w:id="28"/>
    </w:p>
    <w:p w14:paraId="228C55D8" w14:textId="77777777" w:rsidR="002E7F5E" w:rsidRDefault="00AD326F">
      <w:pPr>
        <w:keepLines/>
        <w:spacing w:after="240" w:line="240" w:lineRule="auto"/>
        <w:ind w:left="851" w:right="851"/>
        <w:rPr>
          <w:rFonts w:ascii="Times New Roman" w:eastAsia="Times New Roman" w:hAnsi="Times New Roman" w:cs="Times New Roman"/>
          <w:i/>
          <w:sz w:val="20"/>
          <w:szCs w:val="20"/>
        </w:rPr>
      </w:pPr>
      <w:r>
        <w:rPr>
          <w:rFonts w:ascii="Times New Roman" w:eastAsia="Times New Roman" w:hAnsi="Times New Roman" w:cs="Times New Roman"/>
          <w:i/>
          <w:sz w:val="20"/>
          <w:szCs w:val="20"/>
        </w:rPr>
        <w:t xml:space="preserve">Source: own creation </w:t>
      </w:r>
    </w:p>
    <w:p w14:paraId="7CC5F749" w14:textId="5CF994A6" w:rsidR="002E7F5E" w:rsidRDefault="00AD326F">
      <w:pPr>
        <w:pStyle w:val="berschrift2"/>
        <w:jc w:val="both"/>
        <w:rPr>
          <w:color w:val="0D0D0D"/>
        </w:rPr>
      </w:pPr>
      <w:bookmarkStart w:id="29" w:name="_Toc84274702"/>
      <w:bookmarkStart w:id="30" w:name="_Toc84706444"/>
      <w:r>
        <w:rPr>
          <w:color w:val="0D0D0D"/>
        </w:rPr>
        <w:t>Case Studies in Global Bike Sharing</w:t>
      </w:r>
      <w:bookmarkEnd w:id="29"/>
      <w:bookmarkEnd w:id="30"/>
    </w:p>
    <w:p w14:paraId="1C9FA9F9" w14:textId="6BEE9FB7" w:rsidR="006A3647" w:rsidRDefault="00D00A90">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his chapter</w:t>
      </w:r>
      <w:r w:rsidR="00D328A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e overall process of the case studies and the idea of GBS will be explained.</w:t>
      </w:r>
      <w:r w:rsidR="006A3647">
        <w:rPr>
          <w:rFonts w:ascii="Times New Roman" w:eastAsia="Times New Roman" w:hAnsi="Times New Roman" w:cs="Times New Roman"/>
          <w:color w:val="000000"/>
          <w:sz w:val="24"/>
          <w:szCs w:val="24"/>
        </w:rPr>
        <w:t xml:space="preserve"> As stated in the </w:t>
      </w:r>
      <w:r w:rsidR="00D328A0">
        <w:rPr>
          <w:rFonts w:ascii="Times New Roman" w:eastAsia="Times New Roman" w:hAnsi="Times New Roman" w:cs="Times New Roman"/>
          <w:color w:val="000000"/>
          <w:sz w:val="24"/>
          <w:szCs w:val="24"/>
        </w:rPr>
        <w:t>i</w:t>
      </w:r>
      <w:r w:rsidR="006A3647">
        <w:rPr>
          <w:rFonts w:ascii="Times New Roman" w:eastAsia="Times New Roman" w:hAnsi="Times New Roman" w:cs="Times New Roman"/>
          <w:color w:val="000000"/>
          <w:sz w:val="24"/>
          <w:szCs w:val="24"/>
        </w:rPr>
        <w:t>ntroduction part,</w:t>
      </w:r>
      <w:r>
        <w:rPr>
          <w:rFonts w:ascii="Times New Roman" w:eastAsia="Times New Roman" w:hAnsi="Times New Roman" w:cs="Times New Roman"/>
          <w:color w:val="000000"/>
          <w:sz w:val="24"/>
          <w:szCs w:val="24"/>
        </w:rPr>
        <w:t xml:space="preserve"> </w:t>
      </w:r>
      <w:r w:rsidR="006A3647">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SAP UCC tries to introduce and teach its customers the overall process of digital transformation, in combination with SAP </w:t>
      </w:r>
      <w:r w:rsidR="006A3647">
        <w:rPr>
          <w:rFonts w:ascii="Times New Roman" w:eastAsia="Times New Roman" w:hAnsi="Times New Roman" w:cs="Times New Roman"/>
          <w:color w:val="000000"/>
          <w:sz w:val="24"/>
          <w:szCs w:val="24"/>
        </w:rPr>
        <w:t>technologies</w:t>
      </w:r>
      <w:r>
        <w:rPr>
          <w:rFonts w:ascii="Times New Roman" w:eastAsia="Times New Roman" w:hAnsi="Times New Roman" w:cs="Times New Roman"/>
          <w:color w:val="000000"/>
          <w:sz w:val="24"/>
          <w:szCs w:val="24"/>
        </w:rPr>
        <w:t>. Therefore they created materials, which consists of case studies. These case studies are curricula, where the theory is explained and visualized with practical examples, that’s why the SAP UCC created a fictive company named Global Bike Inc. GBI was a company with a traditional business model, which was producing and selling normal bikes</w:t>
      </w:r>
      <w:r w:rsidRPr="00D00A9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Nevertheless</w:t>
      </w:r>
      <w:r w:rsidR="00D328A0">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is fictive company goes through the digital transformation process, because the company </w:t>
      </w:r>
      <w:r w:rsidR="006A3647">
        <w:rPr>
          <w:rFonts w:ascii="Times New Roman" w:eastAsia="Times New Roman" w:hAnsi="Times New Roman" w:cs="Times New Roman"/>
          <w:color w:val="000000"/>
          <w:sz w:val="24"/>
          <w:szCs w:val="24"/>
        </w:rPr>
        <w:t>could not generate a valuable profit from this business model. This transformation process affects, creates, and replaces business proces</w:t>
      </w:r>
      <w:r w:rsidR="00D328A0">
        <w:rPr>
          <w:rFonts w:ascii="Times New Roman" w:eastAsia="Times New Roman" w:hAnsi="Times New Roman" w:cs="Times New Roman"/>
          <w:color w:val="000000"/>
          <w:sz w:val="24"/>
          <w:szCs w:val="24"/>
        </w:rPr>
        <w:t>se</w:t>
      </w:r>
      <w:r w:rsidR="006A3647">
        <w:rPr>
          <w:rFonts w:ascii="Times New Roman" w:eastAsia="Times New Roman" w:hAnsi="Times New Roman" w:cs="Times New Roman"/>
          <w:color w:val="000000"/>
          <w:sz w:val="24"/>
          <w:szCs w:val="24"/>
        </w:rPr>
        <w:t>s from the traditional business processes, as illustrated in Figure 3.</w:t>
      </w:r>
    </w:p>
    <w:p w14:paraId="466EDCCF" w14:textId="38779701" w:rsidR="006A3647" w:rsidRDefault="006A3647" w:rsidP="006A3647">
      <w:pPr>
        <w:pStyle w:val="Beschriftung"/>
        <w:rPr>
          <w:b w:val="0"/>
          <w:color w:val="000000"/>
        </w:rPr>
      </w:pPr>
      <w:bookmarkStart w:id="31" w:name="_Toc84706480"/>
      <w:r>
        <w:rPr>
          <w:noProof/>
          <w:color w:val="000000"/>
          <w:sz w:val="24"/>
          <w:szCs w:val="24"/>
        </w:rPr>
        <w:lastRenderedPageBreak/>
        <w:drawing>
          <wp:anchor distT="0" distB="0" distL="114300" distR="114300" simplePos="0" relativeHeight="251665408" behindDoc="0" locked="0" layoutInCell="1" allowOverlap="1" wp14:anchorId="6EC67177" wp14:editId="7EE2CDAB">
            <wp:simplePos x="0" y="0"/>
            <wp:positionH relativeFrom="margin">
              <wp:align>center</wp:align>
            </wp:positionH>
            <wp:positionV relativeFrom="paragraph">
              <wp:posOffset>317</wp:posOffset>
            </wp:positionV>
            <wp:extent cx="4647901" cy="4081462"/>
            <wp:effectExtent l="0" t="0" r="635" b="0"/>
            <wp:wrapTopAndBottom/>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16">
                      <a:extLst>
                        <a:ext uri="{28A0092B-C50C-407E-A947-70E740481C1C}">
                          <a14:useLocalDpi xmlns:a14="http://schemas.microsoft.com/office/drawing/2010/main" val="0"/>
                        </a:ext>
                      </a:extLst>
                    </a:blip>
                    <a:stretch>
                      <a:fillRect/>
                    </a:stretch>
                  </pic:blipFill>
                  <pic:spPr>
                    <a:xfrm>
                      <a:off x="0" y="0"/>
                      <a:ext cx="4647901" cy="4081462"/>
                    </a:xfrm>
                    <a:prstGeom prst="rect">
                      <a:avLst/>
                    </a:prstGeom>
                  </pic:spPr>
                </pic:pic>
              </a:graphicData>
            </a:graphic>
          </wp:anchor>
        </w:drawing>
      </w:r>
      <w:r>
        <w:t xml:space="preserve">Figure </w:t>
      </w:r>
      <w:fldSimple w:instr=" SEQ Figure \* ARABIC ">
        <w:r w:rsidR="009F7BC5">
          <w:rPr>
            <w:noProof/>
          </w:rPr>
          <w:t>3</w:t>
        </w:r>
      </w:fldSimple>
      <w:r>
        <w:rPr>
          <w:color w:val="000000"/>
        </w:rPr>
        <w:t>: Modules of Global Bike Company</w:t>
      </w:r>
      <w:bookmarkEnd w:id="31"/>
    </w:p>
    <w:p w14:paraId="51ACB816" w14:textId="0EA993A2" w:rsidR="002E7F5E" w:rsidRPr="006A3647" w:rsidRDefault="006A3647" w:rsidP="006A3647">
      <w:pPr>
        <w:keepLines/>
        <w:pBdr>
          <w:top w:val="nil"/>
          <w:left w:val="nil"/>
          <w:bottom w:val="nil"/>
          <w:right w:val="nil"/>
          <w:between w:val="nil"/>
        </w:pBdr>
        <w:spacing w:after="240" w:line="240" w:lineRule="auto"/>
        <w:ind w:left="851" w:right="851"/>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Source: </w:t>
      </w:r>
      <w:r w:rsidR="008F6DBB">
        <w:rPr>
          <w:rFonts w:ascii="Times New Roman" w:eastAsia="Times New Roman" w:hAnsi="Times New Roman" w:cs="Times New Roman"/>
          <w:i/>
          <w:color w:val="000000"/>
          <w:sz w:val="20"/>
          <w:szCs w:val="20"/>
        </w:rPr>
        <w:fldChar w:fldCharType="begin"/>
      </w:r>
      <w:r w:rsidR="008F6DBB">
        <w:rPr>
          <w:rFonts w:ascii="Times New Roman" w:eastAsia="Times New Roman" w:hAnsi="Times New Roman" w:cs="Times New Roman"/>
          <w:i/>
          <w:color w:val="000000"/>
          <w:sz w:val="20"/>
          <w:szCs w:val="20"/>
        </w:rPr>
        <w:instrText xml:space="preserve"> ADDIN EN.CITE &lt;EndNote&gt;&lt;Cite ExcludeYear="1"&gt;&lt;Author&gt;UCC&lt;/Author&gt;&lt;RecNum&gt;0&lt;/RecNum&gt;&lt;IDText&gt;The Digital Transformation of Global Bike&lt;/IDText&gt;&lt;DisplayText&gt;(UCC)&lt;/DisplayText&gt;&lt;record&gt;&lt;ref-type name="Online Multimedia"&gt;48&lt;/ref-type&gt;&lt;contributors&gt;&lt;authors&gt;&lt;author&gt;UCC, SAP&lt;/author&gt;&lt;/authors&gt;&lt;/contributors&gt;&lt;titles&gt;&lt;title&gt;The Digital Transformation of Global Bike&lt;/title&gt;&lt;secondary-title&gt;The Digital Transformation of Global Bike&lt;/secondary-title&gt;&lt;/titles&gt;&lt;urls&gt;&lt;related-urls&gt;&lt;url&gt;http://i04lp1.informatik.tu-muenchen.de/dtcurriculum/index.html?sap-client=101&amp;amp;sap-language=DE#/home&lt;/url&gt;&lt;/related-urls&gt;&lt;/urls&gt;&lt;/record&gt;&lt;/Cite&gt;&lt;/EndNote&gt;</w:instrText>
      </w:r>
      <w:r w:rsidR="008F6DBB">
        <w:rPr>
          <w:rFonts w:ascii="Times New Roman" w:eastAsia="Times New Roman" w:hAnsi="Times New Roman" w:cs="Times New Roman"/>
          <w:i/>
          <w:color w:val="000000"/>
          <w:sz w:val="20"/>
          <w:szCs w:val="20"/>
        </w:rPr>
        <w:fldChar w:fldCharType="separate"/>
      </w:r>
      <w:r w:rsidR="008F6DBB">
        <w:rPr>
          <w:rFonts w:ascii="Times New Roman" w:eastAsia="Times New Roman" w:hAnsi="Times New Roman" w:cs="Times New Roman"/>
          <w:i/>
          <w:noProof/>
          <w:color w:val="000000"/>
          <w:sz w:val="20"/>
          <w:szCs w:val="20"/>
        </w:rPr>
        <w:t>(UCC)</w:t>
      </w:r>
      <w:r w:rsidR="008F6DBB">
        <w:rPr>
          <w:rFonts w:ascii="Times New Roman" w:eastAsia="Times New Roman" w:hAnsi="Times New Roman" w:cs="Times New Roman"/>
          <w:i/>
          <w:color w:val="000000"/>
          <w:sz w:val="20"/>
          <w:szCs w:val="20"/>
        </w:rPr>
        <w:fldChar w:fldCharType="end"/>
      </w:r>
    </w:p>
    <w:p w14:paraId="129C86C4" w14:textId="4A17A915" w:rsidR="006A3647" w:rsidRDefault="00D328A0">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order to understand the overall process, it is important to go through the case studies. These are structured in different tasks, or concepts, which also have steps that the student/learner conducts. These steps require user inputs, which can be letterals, checkboxes, or selections, in order to fulfill the case study. Nevertheless, the learner can make wrong inputs, which has the consequence that the upcoming steps can not be fulfilled, because of the particular mistake. That’s why the lecturer always has to control and monitor the student, in order to avoid incomplete case studies conducted by the student. After the learner conducted the case study, on the one hand, the Lecturer assesses and grades the Student, and on the other hand, the student can also give feedback to the lecturer about the overall experience on the conducted case study. The structure and relationships inside the process of the SAP UCC teaching mechanism are visualized in Figure 4.  </w:t>
      </w:r>
    </w:p>
    <w:p w14:paraId="491B8FD2" w14:textId="2EF4B89C" w:rsidR="00D328A0" w:rsidRDefault="00D328A0">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noProof/>
        </w:rPr>
        <w:lastRenderedPageBreak/>
        <w:drawing>
          <wp:inline distT="0" distB="0" distL="0" distR="0" wp14:anchorId="7A58D45F" wp14:editId="1B93B56F">
            <wp:extent cx="5760720" cy="3419475"/>
            <wp:effectExtent l="0" t="0" r="0" b="952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3419475"/>
                    </a:xfrm>
                    <a:prstGeom prst="rect">
                      <a:avLst/>
                    </a:prstGeom>
                  </pic:spPr>
                </pic:pic>
              </a:graphicData>
            </a:graphic>
          </wp:inline>
        </w:drawing>
      </w:r>
    </w:p>
    <w:p w14:paraId="352C9E82" w14:textId="1BEED857" w:rsidR="00D328A0" w:rsidRDefault="00D328A0" w:rsidP="00D328A0">
      <w:pPr>
        <w:pStyle w:val="Beschriftung"/>
        <w:rPr>
          <w:b w:val="0"/>
          <w:color w:val="000000"/>
        </w:rPr>
      </w:pPr>
      <w:bookmarkStart w:id="32" w:name="_Toc84706481"/>
      <w:r>
        <w:t xml:space="preserve">Figure </w:t>
      </w:r>
      <w:fldSimple w:instr=" SEQ Figure \* ARABIC ">
        <w:r w:rsidR="009F7BC5">
          <w:rPr>
            <w:noProof/>
          </w:rPr>
          <w:t>4</w:t>
        </w:r>
      </w:fldSimple>
      <w:r>
        <w:rPr>
          <w:color w:val="000000"/>
        </w:rPr>
        <w:t>: SAP UCC Case Studies</w:t>
      </w:r>
      <w:bookmarkEnd w:id="32"/>
    </w:p>
    <w:p w14:paraId="00AFFC18" w14:textId="27ED26C3" w:rsidR="00D328A0" w:rsidRPr="00D328A0" w:rsidRDefault="00D328A0" w:rsidP="00D328A0">
      <w:pPr>
        <w:keepLines/>
        <w:pBdr>
          <w:top w:val="nil"/>
          <w:left w:val="nil"/>
          <w:bottom w:val="nil"/>
          <w:right w:val="nil"/>
          <w:between w:val="nil"/>
        </w:pBdr>
        <w:spacing w:after="240" w:line="240" w:lineRule="auto"/>
        <w:ind w:left="851" w:right="851"/>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Source: own analysis</w:t>
      </w:r>
    </w:p>
    <w:p w14:paraId="6A1EF48A" w14:textId="46D5E11B" w:rsidR="002E7F5E" w:rsidRDefault="00AD326F">
      <w:pPr>
        <w:pStyle w:val="berschrift2"/>
        <w:jc w:val="both"/>
        <w:rPr>
          <w:color w:val="0D0D0D"/>
        </w:rPr>
      </w:pPr>
      <w:bookmarkStart w:id="33" w:name="_Toc84274703"/>
      <w:bookmarkStart w:id="34" w:name="_Toc84706445"/>
      <w:r>
        <w:rPr>
          <w:color w:val="0D0D0D"/>
        </w:rPr>
        <w:t>Eliciting Requirements from Literature</w:t>
      </w:r>
      <w:bookmarkEnd w:id="33"/>
      <w:bookmarkEnd w:id="34"/>
      <w:r>
        <w:rPr>
          <w:color w:val="0D0D0D"/>
        </w:rPr>
        <w:t xml:space="preserve"> </w:t>
      </w:r>
    </w:p>
    <w:p w14:paraId="40983616" w14:textId="16F4F6AF"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 this chapter, the requirements gathered from the literature review will be analyzed and synthesized. Therefore different categories are created, in order to sustain readability and improve the overall structure of the requirements conceptualization. </w:t>
      </w:r>
    </w:p>
    <w:p w14:paraId="2A5FCFAC" w14:textId="242188A9" w:rsidR="002E7F5E" w:rsidRDefault="00AD326F">
      <w:pPr>
        <w:pStyle w:val="berschrift3"/>
      </w:pPr>
      <w:bookmarkStart w:id="35" w:name="_Toc84274704"/>
      <w:bookmarkStart w:id="36" w:name="_Toc84706446"/>
      <w:r>
        <w:t>Organizational Requirements</w:t>
      </w:r>
      <w:bookmarkEnd w:id="35"/>
      <w:bookmarkEnd w:id="36"/>
      <w:r>
        <w:t xml:space="preserve"> </w:t>
      </w:r>
    </w:p>
    <w:p w14:paraId="38AEBF9E" w14:textId="010938C0"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w:t>
      </w:r>
      <w:r>
        <w:rPr>
          <w:rFonts w:ascii="Times New Roman" w:eastAsia="Times New Roman" w:hAnsi="Times New Roman" w:cs="Times New Roman"/>
          <w:sz w:val="24"/>
          <w:szCs w:val="24"/>
        </w:rPr>
        <w:t xml:space="preserve">he organizational requirements </w:t>
      </w:r>
      <w:r w:rsidR="00D328A0">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one of the most important categories because this category provides the prototype for the differentiation between different use cases. </w:t>
      </w:r>
    </w:p>
    <w:p w14:paraId="22F9EAD7" w14:textId="4236C32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In traditional learning environments there coexist 2 parties, which are on the one hand the Lecturer and on the other hand the student/learner. This directly leads to the consequence that the prototype should also have the functionality of 2 different use cases to maintain the core principle of the traditional learning environment. Another reason for the separation of the different views is in order to sustain a quality learning experience, because of the added value of functionalities as described in the following chapter 3.3.2 “Requirements for the Set of Action Default User” and 3.3.3. “Requirements for the Set of Action Admin User”. The requirement for the access control is that </w:t>
      </w:r>
      <w:r>
        <w:rPr>
          <w:rFonts w:ascii="Times New Roman" w:eastAsia="Times New Roman" w:hAnsi="Times New Roman" w:cs="Times New Roman"/>
          <w:i/>
          <w:sz w:val="24"/>
          <w:szCs w:val="24"/>
        </w:rPr>
        <w:t>“the system should differentiate between Admin and Default user, who has different levels of restrictions and adapt the UI accordingly”.</w:t>
      </w:r>
    </w:p>
    <w:p w14:paraId="49E97C0B" w14:textId="12980B29" w:rsidR="002233BE" w:rsidRPr="002233BE" w:rsidRDefault="002233BE">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 case UC_OR</w:t>
      </w:r>
      <w:r w:rsidR="00087C92">
        <w:rPr>
          <w:rFonts w:ascii="Times New Roman" w:eastAsia="Times New Roman" w:hAnsi="Times New Roman" w:cs="Times New Roman"/>
          <w:color w:val="000000"/>
          <w:sz w:val="24"/>
          <w:szCs w:val="24"/>
        </w:rPr>
        <w:t>1 for the OR01 requirement</w:t>
      </w:r>
      <w:r>
        <w:rPr>
          <w:rFonts w:ascii="Times New Roman" w:eastAsia="Times New Roman" w:hAnsi="Times New Roman" w:cs="Times New Roman"/>
          <w:color w:val="000000"/>
          <w:sz w:val="24"/>
          <w:szCs w:val="24"/>
        </w:rPr>
        <w:t xml:space="preserve"> is created in </w:t>
      </w:r>
      <w:r w:rsidR="00F6079C">
        <w:rPr>
          <w:rFonts w:ascii="Times New Roman" w:eastAsia="Times New Roman" w:hAnsi="Times New Roman" w:cs="Times New Roman"/>
          <w:color w:val="000000"/>
          <w:sz w:val="24"/>
          <w:szCs w:val="24"/>
        </w:rPr>
        <w:t>table</w:t>
      </w:r>
      <w:r>
        <w:rPr>
          <w:rFonts w:ascii="Times New Roman" w:eastAsia="Times New Roman" w:hAnsi="Times New Roman" w:cs="Times New Roman"/>
          <w:color w:val="000000"/>
          <w:sz w:val="24"/>
          <w:szCs w:val="24"/>
        </w:rPr>
        <w:t xml:space="preserve"> </w:t>
      </w:r>
      <w:r w:rsidR="00F6079C">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 to get a better understanding of the concept and functionality</w:t>
      </w:r>
      <w:r w:rsidR="000D486C">
        <w:rPr>
          <w:rFonts w:ascii="Times New Roman" w:eastAsia="Times New Roman" w:hAnsi="Times New Roman" w:cs="Times New Roman"/>
          <w:color w:val="000000"/>
          <w:sz w:val="24"/>
          <w:szCs w:val="24"/>
        </w:rPr>
        <w:t xml:space="preserve">. Therefore it is important to note that, the actors are divided into Lecturer and Student, whereas some steps have identical actions regardless </w:t>
      </w:r>
      <w:r w:rsidR="009C21DC">
        <w:rPr>
          <w:rFonts w:ascii="Times New Roman" w:eastAsia="Times New Roman" w:hAnsi="Times New Roman" w:cs="Times New Roman"/>
          <w:color w:val="000000"/>
          <w:sz w:val="24"/>
          <w:szCs w:val="24"/>
        </w:rPr>
        <w:t>of</w:t>
      </w:r>
      <w:r w:rsidR="000D486C">
        <w:rPr>
          <w:rFonts w:ascii="Times New Roman" w:eastAsia="Times New Roman" w:hAnsi="Times New Roman" w:cs="Times New Roman"/>
          <w:color w:val="000000"/>
          <w:sz w:val="24"/>
          <w:szCs w:val="24"/>
        </w:rPr>
        <w:t xml:space="preserve"> the logged-in user. After the user is doing the trivial steps from 1 and 2. The system checks whether the input values given </w:t>
      </w:r>
      <w:r w:rsidR="009C21DC">
        <w:rPr>
          <w:rFonts w:ascii="Times New Roman" w:eastAsia="Times New Roman" w:hAnsi="Times New Roman" w:cs="Times New Roman"/>
          <w:color w:val="000000"/>
          <w:sz w:val="24"/>
          <w:szCs w:val="24"/>
        </w:rPr>
        <w:t>by</w:t>
      </w:r>
      <w:r w:rsidR="000D486C">
        <w:rPr>
          <w:rFonts w:ascii="Times New Roman" w:eastAsia="Times New Roman" w:hAnsi="Times New Roman" w:cs="Times New Roman"/>
          <w:color w:val="000000"/>
          <w:sz w:val="24"/>
          <w:szCs w:val="24"/>
        </w:rPr>
        <w:t xml:space="preserve"> the user are correct.</w:t>
      </w:r>
      <w:r w:rsidR="009C21DC">
        <w:rPr>
          <w:rFonts w:ascii="Times New Roman" w:eastAsia="Times New Roman" w:hAnsi="Times New Roman" w:cs="Times New Roman"/>
          <w:color w:val="000000"/>
          <w:sz w:val="24"/>
          <w:szCs w:val="24"/>
        </w:rPr>
        <w:t xml:space="preserve"> If this is not the case the system gives out an error message with the request to try the login process again. </w:t>
      </w:r>
      <w:r w:rsidR="000D486C">
        <w:rPr>
          <w:rFonts w:ascii="Times New Roman" w:eastAsia="Times New Roman" w:hAnsi="Times New Roman" w:cs="Times New Roman"/>
          <w:color w:val="000000"/>
          <w:sz w:val="24"/>
          <w:szCs w:val="24"/>
        </w:rPr>
        <w:t xml:space="preserve">If </w:t>
      </w:r>
      <w:r w:rsidR="009C21DC">
        <w:rPr>
          <w:rFonts w:ascii="Times New Roman" w:eastAsia="Times New Roman" w:hAnsi="Times New Roman" w:cs="Times New Roman"/>
          <w:color w:val="000000"/>
          <w:sz w:val="24"/>
          <w:szCs w:val="24"/>
        </w:rPr>
        <w:t>the input value</w:t>
      </w:r>
      <w:r w:rsidR="009C69D7">
        <w:rPr>
          <w:rFonts w:ascii="Times New Roman" w:eastAsia="Times New Roman" w:hAnsi="Times New Roman" w:cs="Times New Roman"/>
          <w:color w:val="000000"/>
          <w:sz w:val="24"/>
          <w:szCs w:val="24"/>
        </w:rPr>
        <w:t>s</w:t>
      </w:r>
      <w:r w:rsidR="009C21DC">
        <w:rPr>
          <w:rFonts w:ascii="Times New Roman" w:eastAsia="Times New Roman" w:hAnsi="Times New Roman" w:cs="Times New Roman"/>
          <w:color w:val="000000"/>
          <w:sz w:val="24"/>
          <w:szCs w:val="24"/>
        </w:rPr>
        <w:t xml:space="preserve"> </w:t>
      </w:r>
      <w:r w:rsidR="009C69D7">
        <w:rPr>
          <w:rFonts w:ascii="Times New Roman" w:eastAsia="Times New Roman" w:hAnsi="Times New Roman" w:cs="Times New Roman"/>
          <w:color w:val="000000"/>
          <w:sz w:val="24"/>
          <w:szCs w:val="24"/>
        </w:rPr>
        <w:t>are</w:t>
      </w:r>
      <w:r w:rsidR="009C21DC">
        <w:rPr>
          <w:rFonts w:ascii="Times New Roman" w:eastAsia="Times New Roman" w:hAnsi="Times New Roman" w:cs="Times New Roman"/>
          <w:color w:val="000000"/>
          <w:sz w:val="24"/>
          <w:szCs w:val="24"/>
        </w:rPr>
        <w:t xml:space="preserve"> </w:t>
      </w:r>
      <w:r w:rsidR="009C21DC">
        <w:rPr>
          <w:rFonts w:ascii="Times New Roman" w:eastAsia="Times New Roman" w:hAnsi="Times New Roman" w:cs="Times New Roman"/>
          <w:color w:val="000000"/>
          <w:sz w:val="24"/>
          <w:szCs w:val="24"/>
        </w:rPr>
        <w:lastRenderedPageBreak/>
        <w:t xml:space="preserve">correct then </w:t>
      </w:r>
      <w:r w:rsidR="000D486C">
        <w:rPr>
          <w:rFonts w:ascii="Times New Roman" w:eastAsia="Times New Roman" w:hAnsi="Times New Roman" w:cs="Times New Roman"/>
          <w:color w:val="000000"/>
          <w:sz w:val="24"/>
          <w:szCs w:val="24"/>
        </w:rPr>
        <w:t xml:space="preserve">the system redirects the user to the overall landing page, where another if statement is defined, which </w:t>
      </w:r>
      <w:r w:rsidR="009C21DC">
        <w:rPr>
          <w:rFonts w:ascii="Times New Roman" w:eastAsia="Times New Roman" w:hAnsi="Times New Roman" w:cs="Times New Roman"/>
          <w:color w:val="000000"/>
          <w:sz w:val="24"/>
          <w:szCs w:val="24"/>
        </w:rPr>
        <w:t xml:space="preserve">again </w:t>
      </w:r>
      <w:r w:rsidR="000D486C">
        <w:rPr>
          <w:rFonts w:ascii="Times New Roman" w:eastAsia="Times New Roman" w:hAnsi="Times New Roman" w:cs="Times New Roman"/>
          <w:color w:val="000000"/>
          <w:sz w:val="24"/>
          <w:szCs w:val="24"/>
        </w:rPr>
        <w:t xml:space="preserve">checks for the logged-in user, and redirects the user based on the login details. Therefore it is given that the SAP UCC uses </w:t>
      </w:r>
      <w:r w:rsidR="009C21DC">
        <w:rPr>
          <w:rFonts w:ascii="Times New Roman" w:eastAsia="Times New Roman" w:hAnsi="Times New Roman" w:cs="Times New Roman"/>
          <w:color w:val="000000"/>
          <w:sz w:val="24"/>
          <w:szCs w:val="24"/>
        </w:rPr>
        <w:t xml:space="preserve">a </w:t>
      </w:r>
      <w:r w:rsidR="000D486C">
        <w:rPr>
          <w:rFonts w:ascii="Times New Roman" w:eastAsia="Times New Roman" w:hAnsi="Times New Roman" w:cs="Times New Roman"/>
          <w:color w:val="000000"/>
          <w:sz w:val="24"/>
          <w:szCs w:val="24"/>
        </w:rPr>
        <w:t>predefined identification number for students, which starts with the letterals “GBS” and a 3 digit number attached with a “-”. Th</w:t>
      </w:r>
      <w:r w:rsidR="009C21DC">
        <w:rPr>
          <w:rFonts w:ascii="Times New Roman" w:eastAsia="Times New Roman" w:hAnsi="Times New Roman" w:cs="Times New Roman"/>
          <w:color w:val="000000"/>
          <w:sz w:val="24"/>
          <w:szCs w:val="24"/>
        </w:rPr>
        <w:t>ese</w:t>
      </w:r>
      <w:r w:rsidR="000D486C">
        <w:rPr>
          <w:rFonts w:ascii="Times New Roman" w:eastAsia="Times New Roman" w:hAnsi="Times New Roman" w:cs="Times New Roman"/>
          <w:color w:val="000000"/>
          <w:sz w:val="24"/>
          <w:szCs w:val="24"/>
        </w:rPr>
        <w:t xml:space="preserve"> predefined identification numbers help the implementation of the requirements because it is easy to check within an if statement. </w:t>
      </w:r>
    </w:p>
    <w:tbl>
      <w:tblPr>
        <w:tblW w:w="7780" w:type="dxa"/>
        <w:tblCellMar>
          <w:left w:w="70" w:type="dxa"/>
          <w:right w:w="70" w:type="dxa"/>
        </w:tblCellMar>
        <w:tblLook w:val="04A0" w:firstRow="1" w:lastRow="0" w:firstColumn="1" w:lastColumn="0" w:noHBand="0" w:noVBand="1"/>
      </w:tblPr>
      <w:tblGrid>
        <w:gridCol w:w="2180"/>
        <w:gridCol w:w="969"/>
        <w:gridCol w:w="1753"/>
        <w:gridCol w:w="2878"/>
      </w:tblGrid>
      <w:tr w:rsidR="002233BE" w:rsidRPr="002233BE" w14:paraId="3AB4042B" w14:textId="77777777" w:rsidTr="00D4123F">
        <w:trPr>
          <w:trHeight w:val="308"/>
        </w:trPr>
        <w:tc>
          <w:tcPr>
            <w:tcW w:w="2256" w:type="dxa"/>
            <w:tcBorders>
              <w:top w:val="single" w:sz="4" w:space="0" w:color="auto"/>
              <w:left w:val="single" w:sz="4" w:space="0" w:color="auto"/>
              <w:bottom w:val="single" w:sz="4" w:space="0" w:color="auto"/>
              <w:right w:val="single" w:sz="4" w:space="0" w:color="auto"/>
            </w:tcBorders>
            <w:shd w:val="clear" w:color="000000" w:fill="F2F2F2"/>
            <w:hideMark/>
          </w:tcPr>
          <w:p w14:paraId="04276EC7" w14:textId="77777777" w:rsidR="002233BE" w:rsidRPr="002233BE" w:rsidRDefault="002233BE" w:rsidP="002233BE">
            <w:pPr>
              <w:spacing w:after="0" w:line="240" w:lineRule="auto"/>
              <w:rPr>
                <w:rFonts w:ascii="Times New Roman" w:eastAsia="Times New Roman" w:hAnsi="Times New Roman" w:cs="Times New Roman"/>
                <w:color w:val="000000"/>
                <w:sz w:val="24"/>
                <w:szCs w:val="24"/>
                <w:lang w:val="de-DE"/>
              </w:rPr>
            </w:pPr>
            <w:r w:rsidRPr="002233BE">
              <w:rPr>
                <w:rFonts w:ascii="Times New Roman" w:eastAsia="Times New Roman" w:hAnsi="Times New Roman" w:cs="Times New Roman"/>
                <w:color w:val="000000"/>
                <w:sz w:val="24"/>
                <w:szCs w:val="24"/>
                <w:lang w:val="de-DE"/>
              </w:rPr>
              <w:t xml:space="preserve">Use Case </w:t>
            </w:r>
          </w:p>
        </w:tc>
        <w:tc>
          <w:tcPr>
            <w:tcW w:w="5524" w:type="dxa"/>
            <w:gridSpan w:val="3"/>
            <w:tcBorders>
              <w:top w:val="single" w:sz="4" w:space="0" w:color="auto"/>
              <w:left w:val="nil"/>
              <w:bottom w:val="single" w:sz="4" w:space="0" w:color="auto"/>
              <w:right w:val="single" w:sz="4" w:space="0" w:color="auto"/>
            </w:tcBorders>
            <w:shd w:val="clear" w:color="000000" w:fill="F2F2F2"/>
            <w:hideMark/>
          </w:tcPr>
          <w:p w14:paraId="77D17CF7" w14:textId="762BCDE2" w:rsidR="002233BE" w:rsidRPr="002233BE" w:rsidRDefault="002233BE" w:rsidP="002233BE">
            <w:pPr>
              <w:spacing w:after="0" w:line="240" w:lineRule="auto"/>
              <w:rPr>
                <w:rFonts w:ascii="Times New Roman" w:eastAsia="Times New Roman" w:hAnsi="Times New Roman" w:cs="Times New Roman"/>
                <w:color w:val="000000"/>
                <w:sz w:val="24"/>
                <w:szCs w:val="24"/>
              </w:rPr>
            </w:pPr>
            <w:r w:rsidRPr="002233BE">
              <w:rPr>
                <w:rFonts w:ascii="Times New Roman" w:eastAsia="Times New Roman" w:hAnsi="Times New Roman" w:cs="Times New Roman"/>
                <w:color w:val="000000"/>
                <w:sz w:val="24"/>
                <w:szCs w:val="24"/>
              </w:rPr>
              <w:t>Login into the system (UC_OR</w:t>
            </w:r>
            <w:r w:rsidR="00D4123F">
              <w:rPr>
                <w:rFonts w:ascii="Times New Roman" w:eastAsia="Times New Roman" w:hAnsi="Times New Roman" w:cs="Times New Roman"/>
                <w:color w:val="000000"/>
                <w:sz w:val="24"/>
                <w:szCs w:val="24"/>
              </w:rPr>
              <w:t>1</w:t>
            </w:r>
            <w:r w:rsidRPr="002233BE">
              <w:rPr>
                <w:rFonts w:ascii="Times New Roman" w:eastAsia="Times New Roman" w:hAnsi="Times New Roman" w:cs="Times New Roman"/>
                <w:color w:val="000000"/>
                <w:sz w:val="24"/>
                <w:szCs w:val="24"/>
              </w:rPr>
              <w:t>)</w:t>
            </w:r>
          </w:p>
        </w:tc>
      </w:tr>
      <w:tr w:rsidR="002233BE" w:rsidRPr="002233BE" w14:paraId="54E0E737" w14:textId="77777777" w:rsidTr="00D4123F">
        <w:trPr>
          <w:trHeight w:val="615"/>
        </w:trPr>
        <w:tc>
          <w:tcPr>
            <w:tcW w:w="2256" w:type="dxa"/>
            <w:tcBorders>
              <w:top w:val="nil"/>
              <w:left w:val="single" w:sz="4" w:space="0" w:color="auto"/>
              <w:bottom w:val="single" w:sz="4" w:space="0" w:color="auto"/>
              <w:right w:val="single" w:sz="4" w:space="0" w:color="auto"/>
            </w:tcBorders>
            <w:shd w:val="clear" w:color="000000" w:fill="F2F2F2"/>
            <w:hideMark/>
          </w:tcPr>
          <w:p w14:paraId="2710C9F4" w14:textId="77777777" w:rsidR="002233BE" w:rsidRPr="002233BE" w:rsidRDefault="002233BE" w:rsidP="002233BE">
            <w:pPr>
              <w:spacing w:after="0" w:line="240" w:lineRule="auto"/>
              <w:rPr>
                <w:rFonts w:ascii="Times New Roman" w:eastAsia="Times New Roman" w:hAnsi="Times New Roman" w:cs="Times New Roman"/>
                <w:color w:val="000000"/>
                <w:sz w:val="24"/>
                <w:szCs w:val="24"/>
                <w:lang w:val="de-DE"/>
              </w:rPr>
            </w:pPr>
            <w:r w:rsidRPr="002233BE">
              <w:rPr>
                <w:rFonts w:ascii="Times New Roman" w:eastAsia="Times New Roman" w:hAnsi="Times New Roman" w:cs="Times New Roman"/>
                <w:color w:val="000000"/>
                <w:sz w:val="24"/>
                <w:szCs w:val="24"/>
                <w:lang w:val="de-DE"/>
              </w:rPr>
              <w:t>Goal</w:t>
            </w:r>
          </w:p>
        </w:tc>
        <w:tc>
          <w:tcPr>
            <w:tcW w:w="5524" w:type="dxa"/>
            <w:gridSpan w:val="3"/>
            <w:tcBorders>
              <w:top w:val="single" w:sz="4" w:space="0" w:color="auto"/>
              <w:left w:val="nil"/>
              <w:bottom w:val="single" w:sz="4" w:space="0" w:color="auto"/>
              <w:right w:val="single" w:sz="4" w:space="0" w:color="auto"/>
            </w:tcBorders>
            <w:shd w:val="clear" w:color="auto" w:fill="auto"/>
            <w:hideMark/>
          </w:tcPr>
          <w:p w14:paraId="4A20516F" w14:textId="2EEE9A6F" w:rsidR="002233BE" w:rsidRPr="002233BE" w:rsidRDefault="00D4123F" w:rsidP="002233B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sers can log in to the system and the system can detect the currently logged-in user. </w:t>
            </w:r>
          </w:p>
        </w:tc>
      </w:tr>
      <w:tr w:rsidR="002233BE" w:rsidRPr="002233BE" w14:paraId="04987427" w14:textId="77777777" w:rsidTr="00D4123F">
        <w:trPr>
          <w:trHeight w:val="615"/>
        </w:trPr>
        <w:tc>
          <w:tcPr>
            <w:tcW w:w="2256" w:type="dxa"/>
            <w:tcBorders>
              <w:top w:val="nil"/>
              <w:left w:val="single" w:sz="4" w:space="0" w:color="auto"/>
              <w:bottom w:val="nil"/>
              <w:right w:val="single" w:sz="4" w:space="0" w:color="auto"/>
            </w:tcBorders>
            <w:shd w:val="clear" w:color="000000" w:fill="F2F2F2"/>
            <w:hideMark/>
          </w:tcPr>
          <w:p w14:paraId="5313054B" w14:textId="77777777" w:rsidR="002233BE" w:rsidRPr="002233BE" w:rsidRDefault="002233BE" w:rsidP="002233BE">
            <w:pPr>
              <w:spacing w:after="0" w:line="240" w:lineRule="auto"/>
              <w:rPr>
                <w:rFonts w:ascii="Times New Roman" w:eastAsia="Times New Roman" w:hAnsi="Times New Roman" w:cs="Times New Roman"/>
                <w:color w:val="000000"/>
                <w:sz w:val="24"/>
                <w:szCs w:val="24"/>
                <w:lang w:val="de-DE"/>
              </w:rPr>
            </w:pPr>
            <w:r w:rsidRPr="002233BE">
              <w:rPr>
                <w:rFonts w:ascii="Times New Roman" w:eastAsia="Times New Roman" w:hAnsi="Times New Roman" w:cs="Times New Roman"/>
                <w:color w:val="000000"/>
                <w:sz w:val="24"/>
                <w:szCs w:val="24"/>
                <w:lang w:val="de-DE"/>
              </w:rPr>
              <w:t>Preconditions</w:t>
            </w:r>
          </w:p>
        </w:tc>
        <w:tc>
          <w:tcPr>
            <w:tcW w:w="5524" w:type="dxa"/>
            <w:gridSpan w:val="3"/>
            <w:tcBorders>
              <w:top w:val="single" w:sz="4" w:space="0" w:color="auto"/>
              <w:left w:val="nil"/>
              <w:bottom w:val="single" w:sz="4" w:space="0" w:color="auto"/>
              <w:right w:val="single" w:sz="4" w:space="0" w:color="000000"/>
            </w:tcBorders>
            <w:shd w:val="clear" w:color="000000" w:fill="F2F2F2"/>
            <w:hideMark/>
          </w:tcPr>
          <w:p w14:paraId="1BBEDFB2" w14:textId="77777777" w:rsidR="002233BE" w:rsidRPr="002233BE" w:rsidRDefault="002233BE" w:rsidP="002233BE">
            <w:pPr>
              <w:spacing w:after="0" w:line="240" w:lineRule="auto"/>
              <w:rPr>
                <w:rFonts w:ascii="Times New Roman" w:eastAsia="Times New Roman" w:hAnsi="Times New Roman" w:cs="Times New Roman"/>
                <w:color w:val="000000"/>
                <w:sz w:val="24"/>
                <w:szCs w:val="24"/>
              </w:rPr>
            </w:pPr>
            <w:r w:rsidRPr="002233BE">
              <w:rPr>
                <w:rFonts w:ascii="Times New Roman" w:eastAsia="Times New Roman" w:hAnsi="Times New Roman" w:cs="Times New Roman"/>
                <w:color w:val="000000"/>
                <w:sz w:val="24"/>
                <w:szCs w:val="24"/>
              </w:rPr>
              <w:t>The User knows his/her login details</w:t>
            </w:r>
          </w:p>
        </w:tc>
      </w:tr>
      <w:tr w:rsidR="002233BE" w:rsidRPr="002233BE" w14:paraId="4DF26955" w14:textId="77777777" w:rsidTr="00D4123F">
        <w:trPr>
          <w:trHeight w:val="308"/>
        </w:trPr>
        <w:tc>
          <w:tcPr>
            <w:tcW w:w="2256" w:type="dxa"/>
            <w:tcBorders>
              <w:top w:val="single" w:sz="4" w:space="0" w:color="auto"/>
              <w:left w:val="single" w:sz="4" w:space="0" w:color="auto"/>
              <w:bottom w:val="nil"/>
              <w:right w:val="single" w:sz="4" w:space="0" w:color="auto"/>
            </w:tcBorders>
            <w:shd w:val="clear" w:color="000000" w:fill="F2F2F2"/>
            <w:hideMark/>
          </w:tcPr>
          <w:p w14:paraId="67ACB064" w14:textId="77777777" w:rsidR="002233BE" w:rsidRPr="002233BE" w:rsidRDefault="002233BE" w:rsidP="002233BE">
            <w:pPr>
              <w:spacing w:after="0" w:line="240" w:lineRule="auto"/>
              <w:rPr>
                <w:rFonts w:ascii="Times New Roman" w:eastAsia="Times New Roman" w:hAnsi="Times New Roman" w:cs="Times New Roman"/>
                <w:color w:val="000000"/>
                <w:sz w:val="24"/>
                <w:szCs w:val="24"/>
                <w:lang w:val="de-DE"/>
              </w:rPr>
            </w:pPr>
            <w:r w:rsidRPr="002233BE">
              <w:rPr>
                <w:rFonts w:ascii="Times New Roman" w:eastAsia="Times New Roman" w:hAnsi="Times New Roman" w:cs="Times New Roman"/>
                <w:color w:val="000000"/>
                <w:sz w:val="24"/>
                <w:szCs w:val="24"/>
                <w:lang w:val="de-DE"/>
              </w:rPr>
              <w:t>Actor(s)</w:t>
            </w:r>
          </w:p>
        </w:tc>
        <w:tc>
          <w:tcPr>
            <w:tcW w:w="5524" w:type="dxa"/>
            <w:gridSpan w:val="3"/>
            <w:tcBorders>
              <w:top w:val="single" w:sz="4" w:space="0" w:color="auto"/>
              <w:left w:val="nil"/>
              <w:bottom w:val="single" w:sz="4" w:space="0" w:color="auto"/>
              <w:right w:val="single" w:sz="4" w:space="0" w:color="auto"/>
            </w:tcBorders>
            <w:shd w:val="clear" w:color="000000" w:fill="FFFFFF"/>
            <w:hideMark/>
          </w:tcPr>
          <w:p w14:paraId="66F7DD51" w14:textId="77777777" w:rsidR="002233BE" w:rsidRPr="002233BE" w:rsidRDefault="002233BE" w:rsidP="002233BE">
            <w:pPr>
              <w:spacing w:after="0" w:line="240" w:lineRule="auto"/>
              <w:rPr>
                <w:rFonts w:ascii="Times New Roman" w:eastAsia="Times New Roman" w:hAnsi="Times New Roman" w:cs="Times New Roman"/>
                <w:color w:val="000000"/>
                <w:sz w:val="24"/>
                <w:szCs w:val="24"/>
                <w:lang w:val="de-DE"/>
              </w:rPr>
            </w:pPr>
            <w:r w:rsidRPr="002233BE">
              <w:rPr>
                <w:rFonts w:ascii="Times New Roman" w:eastAsia="Times New Roman" w:hAnsi="Times New Roman" w:cs="Times New Roman"/>
                <w:color w:val="000000"/>
                <w:sz w:val="24"/>
                <w:szCs w:val="24"/>
                <w:lang w:val="de-DE"/>
              </w:rPr>
              <w:t>Lecturer/Student</w:t>
            </w:r>
          </w:p>
        </w:tc>
      </w:tr>
      <w:tr w:rsidR="00D4123F" w:rsidRPr="002233BE" w14:paraId="536B422C" w14:textId="77777777" w:rsidTr="00EE0EE7">
        <w:trPr>
          <w:trHeight w:val="308"/>
        </w:trPr>
        <w:tc>
          <w:tcPr>
            <w:tcW w:w="2256" w:type="dxa"/>
            <w:tcBorders>
              <w:top w:val="single" w:sz="4" w:space="0" w:color="auto"/>
              <w:left w:val="single" w:sz="4" w:space="0" w:color="auto"/>
              <w:bottom w:val="nil"/>
              <w:right w:val="single" w:sz="4" w:space="0" w:color="auto"/>
            </w:tcBorders>
            <w:shd w:val="clear" w:color="000000" w:fill="F2F2F2"/>
            <w:hideMark/>
          </w:tcPr>
          <w:p w14:paraId="67BFB3D9" w14:textId="77777777" w:rsidR="002233BE" w:rsidRPr="002233BE" w:rsidRDefault="002233BE" w:rsidP="002233BE">
            <w:pPr>
              <w:spacing w:after="0" w:line="240" w:lineRule="auto"/>
              <w:rPr>
                <w:rFonts w:ascii="Times New Roman" w:eastAsia="Times New Roman" w:hAnsi="Times New Roman" w:cs="Times New Roman"/>
                <w:color w:val="000000"/>
                <w:sz w:val="24"/>
                <w:szCs w:val="24"/>
                <w:lang w:val="de-DE"/>
              </w:rPr>
            </w:pPr>
            <w:r w:rsidRPr="002233BE">
              <w:rPr>
                <w:rFonts w:ascii="Times New Roman" w:eastAsia="Times New Roman" w:hAnsi="Times New Roman" w:cs="Times New Roman"/>
                <w:color w:val="000000"/>
                <w:sz w:val="24"/>
                <w:szCs w:val="24"/>
                <w:lang w:val="de-DE"/>
              </w:rPr>
              <w:t>Main Success Scenario</w:t>
            </w:r>
          </w:p>
        </w:tc>
        <w:tc>
          <w:tcPr>
            <w:tcW w:w="1000" w:type="dxa"/>
            <w:tcBorders>
              <w:top w:val="nil"/>
              <w:left w:val="nil"/>
              <w:bottom w:val="single" w:sz="4" w:space="0" w:color="auto"/>
              <w:right w:val="single" w:sz="4" w:space="0" w:color="auto"/>
            </w:tcBorders>
            <w:shd w:val="clear" w:color="000000" w:fill="F2F2F2"/>
            <w:hideMark/>
          </w:tcPr>
          <w:p w14:paraId="40638118" w14:textId="77777777" w:rsidR="002233BE" w:rsidRPr="002233BE" w:rsidRDefault="002233BE" w:rsidP="002233BE">
            <w:pPr>
              <w:spacing w:after="0" w:line="240" w:lineRule="auto"/>
              <w:jc w:val="center"/>
              <w:rPr>
                <w:rFonts w:ascii="Times New Roman" w:eastAsia="Times New Roman" w:hAnsi="Times New Roman" w:cs="Times New Roman"/>
                <w:color w:val="000000"/>
                <w:sz w:val="24"/>
                <w:szCs w:val="24"/>
                <w:lang w:val="de-DE"/>
              </w:rPr>
            </w:pPr>
            <w:r w:rsidRPr="002233BE">
              <w:rPr>
                <w:rFonts w:ascii="Times New Roman" w:eastAsia="Times New Roman" w:hAnsi="Times New Roman" w:cs="Times New Roman"/>
                <w:color w:val="000000"/>
                <w:sz w:val="24"/>
                <w:szCs w:val="24"/>
                <w:lang w:val="de-DE"/>
              </w:rPr>
              <w:t>1.</w:t>
            </w:r>
          </w:p>
        </w:tc>
        <w:tc>
          <w:tcPr>
            <w:tcW w:w="1454" w:type="dxa"/>
            <w:tcBorders>
              <w:top w:val="nil"/>
              <w:left w:val="nil"/>
              <w:bottom w:val="single" w:sz="4" w:space="0" w:color="auto"/>
              <w:right w:val="single" w:sz="4" w:space="0" w:color="auto"/>
            </w:tcBorders>
            <w:shd w:val="clear" w:color="000000" w:fill="F2F2F2"/>
            <w:hideMark/>
          </w:tcPr>
          <w:p w14:paraId="445C59D3" w14:textId="77777777" w:rsidR="002233BE" w:rsidRPr="002233BE" w:rsidRDefault="002233BE" w:rsidP="002233BE">
            <w:pPr>
              <w:spacing w:after="0" w:line="240" w:lineRule="auto"/>
              <w:rPr>
                <w:rFonts w:ascii="Times New Roman" w:eastAsia="Times New Roman" w:hAnsi="Times New Roman" w:cs="Times New Roman"/>
                <w:color w:val="000000"/>
                <w:sz w:val="24"/>
                <w:szCs w:val="24"/>
                <w:lang w:val="de-DE"/>
              </w:rPr>
            </w:pPr>
            <w:r w:rsidRPr="002233BE">
              <w:rPr>
                <w:rFonts w:ascii="Times New Roman" w:eastAsia="Times New Roman" w:hAnsi="Times New Roman" w:cs="Times New Roman"/>
                <w:color w:val="000000"/>
                <w:sz w:val="24"/>
                <w:szCs w:val="24"/>
                <w:lang w:val="de-DE"/>
              </w:rPr>
              <w:t>Lecturer/Student</w:t>
            </w:r>
          </w:p>
        </w:tc>
        <w:tc>
          <w:tcPr>
            <w:tcW w:w="3070" w:type="dxa"/>
            <w:tcBorders>
              <w:top w:val="nil"/>
              <w:left w:val="nil"/>
              <w:bottom w:val="single" w:sz="4" w:space="0" w:color="auto"/>
              <w:right w:val="single" w:sz="4" w:space="0" w:color="auto"/>
            </w:tcBorders>
            <w:shd w:val="clear" w:color="000000" w:fill="F2F2F2"/>
            <w:hideMark/>
          </w:tcPr>
          <w:p w14:paraId="25EEC0E8" w14:textId="4A165C26" w:rsidR="002233BE" w:rsidRPr="002233BE" w:rsidRDefault="00EE0EE7" w:rsidP="002233BE">
            <w:pPr>
              <w:spacing w:after="0" w:line="240" w:lineRule="auto"/>
              <w:rPr>
                <w:rFonts w:ascii="Times New Roman" w:eastAsia="Times New Roman" w:hAnsi="Times New Roman" w:cs="Times New Roman"/>
                <w:color w:val="000000"/>
                <w:sz w:val="24"/>
                <w:szCs w:val="24"/>
                <w:lang w:val="de-DE"/>
              </w:rPr>
            </w:pPr>
            <w:r>
              <w:rPr>
                <w:rFonts w:ascii="Times New Roman" w:eastAsia="Times New Roman" w:hAnsi="Times New Roman" w:cs="Times New Roman"/>
                <w:color w:val="000000"/>
                <w:sz w:val="24"/>
                <w:szCs w:val="24"/>
                <w:lang w:val="de-DE"/>
              </w:rPr>
              <w:t>t</w:t>
            </w:r>
            <w:r w:rsidR="002233BE" w:rsidRPr="002233BE">
              <w:rPr>
                <w:rFonts w:ascii="Times New Roman" w:eastAsia="Times New Roman" w:hAnsi="Times New Roman" w:cs="Times New Roman"/>
                <w:color w:val="000000"/>
                <w:sz w:val="24"/>
                <w:szCs w:val="24"/>
                <w:lang w:val="de-DE"/>
              </w:rPr>
              <w:t>ypes in the username</w:t>
            </w:r>
          </w:p>
        </w:tc>
      </w:tr>
      <w:tr w:rsidR="00D4123F" w:rsidRPr="002233BE" w14:paraId="4BF35F9A" w14:textId="77777777" w:rsidTr="00EE0EE7">
        <w:trPr>
          <w:trHeight w:val="308"/>
        </w:trPr>
        <w:tc>
          <w:tcPr>
            <w:tcW w:w="2256" w:type="dxa"/>
            <w:tcBorders>
              <w:top w:val="nil"/>
              <w:left w:val="single" w:sz="4" w:space="0" w:color="auto"/>
              <w:bottom w:val="nil"/>
              <w:right w:val="single" w:sz="4" w:space="0" w:color="auto"/>
            </w:tcBorders>
            <w:shd w:val="clear" w:color="000000" w:fill="F2F2F2"/>
            <w:hideMark/>
          </w:tcPr>
          <w:p w14:paraId="54D66D2C" w14:textId="77777777" w:rsidR="002233BE" w:rsidRPr="002233BE" w:rsidRDefault="002233BE" w:rsidP="002233BE">
            <w:pPr>
              <w:spacing w:after="0" w:line="240" w:lineRule="auto"/>
              <w:rPr>
                <w:rFonts w:ascii="Times New Roman" w:eastAsia="Times New Roman" w:hAnsi="Times New Roman" w:cs="Times New Roman"/>
                <w:color w:val="000000"/>
                <w:sz w:val="24"/>
                <w:szCs w:val="24"/>
                <w:lang w:val="de-DE"/>
              </w:rPr>
            </w:pPr>
            <w:r w:rsidRPr="002233BE">
              <w:rPr>
                <w:rFonts w:ascii="Times New Roman" w:eastAsia="Times New Roman" w:hAnsi="Times New Roman" w:cs="Times New Roman"/>
                <w:color w:val="000000"/>
                <w:sz w:val="24"/>
                <w:szCs w:val="24"/>
                <w:lang w:val="de-DE"/>
              </w:rPr>
              <w:t> </w:t>
            </w:r>
          </w:p>
        </w:tc>
        <w:tc>
          <w:tcPr>
            <w:tcW w:w="1000" w:type="dxa"/>
            <w:tcBorders>
              <w:top w:val="single" w:sz="4" w:space="0" w:color="auto"/>
              <w:left w:val="nil"/>
              <w:bottom w:val="single" w:sz="4" w:space="0" w:color="auto"/>
              <w:right w:val="single" w:sz="4" w:space="0" w:color="auto"/>
            </w:tcBorders>
            <w:shd w:val="clear" w:color="auto" w:fill="auto"/>
            <w:hideMark/>
          </w:tcPr>
          <w:p w14:paraId="41270CFF" w14:textId="77777777" w:rsidR="002233BE" w:rsidRPr="002233BE" w:rsidRDefault="002233BE" w:rsidP="002233BE">
            <w:pPr>
              <w:spacing w:after="0" w:line="240" w:lineRule="auto"/>
              <w:jc w:val="center"/>
              <w:rPr>
                <w:rFonts w:ascii="Times New Roman" w:eastAsia="Times New Roman" w:hAnsi="Times New Roman" w:cs="Times New Roman"/>
                <w:color w:val="000000"/>
                <w:sz w:val="24"/>
                <w:szCs w:val="24"/>
                <w:lang w:val="de-DE"/>
              </w:rPr>
            </w:pPr>
            <w:r w:rsidRPr="002233BE">
              <w:rPr>
                <w:rFonts w:ascii="Times New Roman" w:eastAsia="Times New Roman" w:hAnsi="Times New Roman" w:cs="Times New Roman"/>
                <w:color w:val="000000"/>
                <w:sz w:val="24"/>
                <w:szCs w:val="24"/>
                <w:lang w:val="de-DE"/>
              </w:rPr>
              <w:t>2.</w:t>
            </w:r>
          </w:p>
        </w:tc>
        <w:tc>
          <w:tcPr>
            <w:tcW w:w="1454" w:type="dxa"/>
            <w:tcBorders>
              <w:top w:val="single" w:sz="4" w:space="0" w:color="auto"/>
              <w:left w:val="single" w:sz="4" w:space="0" w:color="auto"/>
              <w:bottom w:val="single" w:sz="4" w:space="0" w:color="auto"/>
              <w:right w:val="single" w:sz="4" w:space="0" w:color="auto"/>
            </w:tcBorders>
            <w:shd w:val="clear" w:color="auto" w:fill="auto"/>
            <w:hideMark/>
          </w:tcPr>
          <w:p w14:paraId="122A6E94" w14:textId="77777777" w:rsidR="002233BE" w:rsidRPr="002233BE" w:rsidRDefault="002233BE" w:rsidP="002233BE">
            <w:pPr>
              <w:spacing w:after="0" w:line="240" w:lineRule="auto"/>
              <w:rPr>
                <w:rFonts w:ascii="Times New Roman" w:eastAsia="Times New Roman" w:hAnsi="Times New Roman" w:cs="Times New Roman"/>
                <w:color w:val="000000"/>
                <w:sz w:val="24"/>
                <w:szCs w:val="24"/>
                <w:lang w:val="de-DE"/>
              </w:rPr>
            </w:pPr>
            <w:r w:rsidRPr="002233BE">
              <w:rPr>
                <w:rFonts w:ascii="Times New Roman" w:eastAsia="Times New Roman" w:hAnsi="Times New Roman" w:cs="Times New Roman"/>
                <w:color w:val="000000"/>
                <w:sz w:val="24"/>
                <w:szCs w:val="24"/>
                <w:lang w:val="de-DE"/>
              </w:rPr>
              <w:t>Lecturer/Student</w:t>
            </w:r>
          </w:p>
        </w:tc>
        <w:tc>
          <w:tcPr>
            <w:tcW w:w="3070" w:type="dxa"/>
            <w:tcBorders>
              <w:top w:val="single" w:sz="4" w:space="0" w:color="auto"/>
              <w:left w:val="single" w:sz="4" w:space="0" w:color="auto"/>
              <w:bottom w:val="single" w:sz="4" w:space="0" w:color="auto"/>
              <w:right w:val="single" w:sz="4" w:space="0" w:color="auto"/>
            </w:tcBorders>
            <w:shd w:val="clear" w:color="auto" w:fill="auto"/>
            <w:hideMark/>
          </w:tcPr>
          <w:p w14:paraId="00E0D260" w14:textId="01F68F20" w:rsidR="002233BE" w:rsidRPr="002233BE" w:rsidRDefault="00EE0EE7" w:rsidP="002233BE">
            <w:pPr>
              <w:spacing w:after="0" w:line="240" w:lineRule="auto"/>
              <w:rPr>
                <w:rFonts w:ascii="Times New Roman" w:eastAsia="Times New Roman" w:hAnsi="Times New Roman" w:cs="Times New Roman"/>
                <w:color w:val="000000"/>
                <w:sz w:val="24"/>
                <w:szCs w:val="24"/>
                <w:lang w:val="de-DE"/>
              </w:rPr>
            </w:pPr>
            <w:r>
              <w:rPr>
                <w:rFonts w:ascii="Times New Roman" w:eastAsia="Times New Roman" w:hAnsi="Times New Roman" w:cs="Times New Roman"/>
                <w:color w:val="000000"/>
                <w:sz w:val="24"/>
                <w:szCs w:val="24"/>
                <w:lang w:val="de-DE"/>
              </w:rPr>
              <w:t>t</w:t>
            </w:r>
            <w:r w:rsidR="002233BE" w:rsidRPr="002233BE">
              <w:rPr>
                <w:rFonts w:ascii="Times New Roman" w:eastAsia="Times New Roman" w:hAnsi="Times New Roman" w:cs="Times New Roman"/>
                <w:color w:val="000000"/>
                <w:sz w:val="24"/>
                <w:szCs w:val="24"/>
                <w:lang w:val="de-DE"/>
              </w:rPr>
              <w:t>ypes in the passwor</w:t>
            </w:r>
            <w:r w:rsidR="002233BE">
              <w:rPr>
                <w:rFonts w:ascii="Times New Roman" w:eastAsia="Times New Roman" w:hAnsi="Times New Roman" w:cs="Times New Roman"/>
                <w:color w:val="000000"/>
                <w:sz w:val="24"/>
                <w:szCs w:val="24"/>
                <w:lang w:val="de-DE"/>
              </w:rPr>
              <w:t>d</w:t>
            </w:r>
          </w:p>
        </w:tc>
      </w:tr>
      <w:tr w:rsidR="00D4123F" w:rsidRPr="002233BE" w14:paraId="643A723A" w14:textId="77777777" w:rsidTr="00EE0EE7">
        <w:trPr>
          <w:trHeight w:val="1538"/>
        </w:trPr>
        <w:tc>
          <w:tcPr>
            <w:tcW w:w="2256" w:type="dxa"/>
            <w:tcBorders>
              <w:top w:val="nil"/>
              <w:left w:val="single" w:sz="4" w:space="0" w:color="auto"/>
              <w:bottom w:val="nil"/>
              <w:right w:val="single" w:sz="4" w:space="0" w:color="auto"/>
            </w:tcBorders>
            <w:shd w:val="clear" w:color="000000" w:fill="F2F2F2"/>
            <w:hideMark/>
          </w:tcPr>
          <w:p w14:paraId="52A76FA9" w14:textId="77777777" w:rsidR="002233BE" w:rsidRPr="002233BE" w:rsidRDefault="002233BE" w:rsidP="002233BE">
            <w:pPr>
              <w:spacing w:after="0" w:line="240" w:lineRule="auto"/>
              <w:rPr>
                <w:rFonts w:ascii="Times New Roman" w:eastAsia="Times New Roman" w:hAnsi="Times New Roman" w:cs="Times New Roman"/>
                <w:color w:val="000000"/>
                <w:sz w:val="24"/>
                <w:szCs w:val="24"/>
                <w:lang w:val="de-DE"/>
              </w:rPr>
            </w:pPr>
            <w:r w:rsidRPr="002233BE">
              <w:rPr>
                <w:rFonts w:ascii="Times New Roman" w:eastAsia="Times New Roman" w:hAnsi="Times New Roman" w:cs="Times New Roman"/>
                <w:color w:val="000000"/>
                <w:sz w:val="24"/>
                <w:szCs w:val="24"/>
                <w:lang w:val="de-DE"/>
              </w:rPr>
              <w:t> </w:t>
            </w:r>
          </w:p>
        </w:tc>
        <w:tc>
          <w:tcPr>
            <w:tcW w:w="1000" w:type="dxa"/>
            <w:tcBorders>
              <w:top w:val="single" w:sz="4" w:space="0" w:color="auto"/>
              <w:left w:val="nil"/>
              <w:bottom w:val="single" w:sz="4" w:space="0" w:color="auto"/>
              <w:right w:val="single" w:sz="4" w:space="0" w:color="auto"/>
            </w:tcBorders>
            <w:shd w:val="clear" w:color="000000" w:fill="F2F2F2"/>
            <w:hideMark/>
          </w:tcPr>
          <w:p w14:paraId="7C738E18" w14:textId="5CBE2B28" w:rsidR="002233BE" w:rsidRPr="002233BE" w:rsidRDefault="00D4123F" w:rsidP="002233BE">
            <w:pPr>
              <w:spacing w:after="0" w:line="240" w:lineRule="auto"/>
              <w:jc w:val="center"/>
              <w:rPr>
                <w:rFonts w:ascii="Times New Roman" w:eastAsia="Times New Roman" w:hAnsi="Times New Roman" w:cs="Times New Roman"/>
                <w:color w:val="000000"/>
                <w:sz w:val="24"/>
                <w:szCs w:val="24"/>
                <w:lang w:val="de-DE"/>
              </w:rPr>
            </w:pPr>
            <w:r>
              <w:rPr>
                <w:rFonts w:ascii="Times New Roman" w:eastAsia="Times New Roman" w:hAnsi="Times New Roman" w:cs="Times New Roman"/>
                <w:color w:val="000000"/>
                <w:sz w:val="24"/>
                <w:szCs w:val="24"/>
                <w:lang w:val="de-DE"/>
              </w:rPr>
              <w:t>3</w:t>
            </w:r>
            <w:r w:rsidR="002233BE" w:rsidRPr="002233BE">
              <w:rPr>
                <w:rFonts w:ascii="Times New Roman" w:eastAsia="Times New Roman" w:hAnsi="Times New Roman" w:cs="Times New Roman"/>
                <w:color w:val="000000"/>
                <w:sz w:val="24"/>
                <w:szCs w:val="24"/>
                <w:lang w:val="de-DE"/>
              </w:rPr>
              <w:t>.</w:t>
            </w:r>
          </w:p>
        </w:tc>
        <w:tc>
          <w:tcPr>
            <w:tcW w:w="1454" w:type="dxa"/>
            <w:tcBorders>
              <w:top w:val="single" w:sz="4" w:space="0" w:color="auto"/>
              <w:left w:val="nil"/>
              <w:bottom w:val="single" w:sz="4" w:space="0" w:color="auto"/>
              <w:right w:val="single" w:sz="4" w:space="0" w:color="auto"/>
            </w:tcBorders>
            <w:shd w:val="clear" w:color="000000" w:fill="F2F2F2"/>
            <w:hideMark/>
          </w:tcPr>
          <w:p w14:paraId="781F178A" w14:textId="77777777" w:rsidR="002233BE" w:rsidRPr="002233BE" w:rsidRDefault="002233BE" w:rsidP="002233BE">
            <w:pPr>
              <w:spacing w:after="0" w:line="240" w:lineRule="auto"/>
              <w:rPr>
                <w:rFonts w:ascii="Times New Roman" w:eastAsia="Times New Roman" w:hAnsi="Times New Roman" w:cs="Times New Roman"/>
                <w:color w:val="000000"/>
                <w:sz w:val="24"/>
                <w:szCs w:val="24"/>
                <w:lang w:val="de-DE"/>
              </w:rPr>
            </w:pPr>
            <w:r w:rsidRPr="002233BE">
              <w:rPr>
                <w:rFonts w:ascii="Times New Roman" w:eastAsia="Times New Roman" w:hAnsi="Times New Roman" w:cs="Times New Roman"/>
                <w:color w:val="000000"/>
                <w:sz w:val="24"/>
                <w:szCs w:val="24"/>
                <w:lang w:val="de-DE"/>
              </w:rPr>
              <w:t>System</w:t>
            </w:r>
          </w:p>
        </w:tc>
        <w:tc>
          <w:tcPr>
            <w:tcW w:w="3070" w:type="dxa"/>
            <w:tcBorders>
              <w:top w:val="single" w:sz="4" w:space="0" w:color="auto"/>
              <w:left w:val="nil"/>
              <w:bottom w:val="single" w:sz="4" w:space="0" w:color="auto"/>
              <w:right w:val="single" w:sz="4" w:space="0" w:color="auto"/>
            </w:tcBorders>
            <w:shd w:val="clear" w:color="000000" w:fill="F2F2F2"/>
            <w:hideMark/>
          </w:tcPr>
          <w:p w14:paraId="1D9051AB" w14:textId="77777777" w:rsidR="00D4123F" w:rsidRDefault="002233BE" w:rsidP="002233BE">
            <w:pPr>
              <w:spacing w:after="0" w:line="240" w:lineRule="auto"/>
              <w:rPr>
                <w:rFonts w:ascii="Times New Roman" w:eastAsia="Times New Roman" w:hAnsi="Times New Roman" w:cs="Times New Roman"/>
                <w:color w:val="000000"/>
                <w:sz w:val="24"/>
                <w:szCs w:val="24"/>
              </w:rPr>
            </w:pPr>
            <w:r w:rsidRPr="002233BE">
              <w:rPr>
                <w:rFonts w:ascii="Times New Roman" w:eastAsia="Times New Roman" w:hAnsi="Times New Roman" w:cs="Times New Roman"/>
                <w:color w:val="000000"/>
                <w:sz w:val="24"/>
                <w:szCs w:val="24"/>
              </w:rPr>
              <w:t xml:space="preserve">checks input values with the data values saved in the database: </w:t>
            </w:r>
          </w:p>
          <w:p w14:paraId="5DCE4D97" w14:textId="77777777" w:rsidR="00D4123F" w:rsidRDefault="00D4123F" w:rsidP="002233BE">
            <w:pPr>
              <w:spacing w:after="0" w:line="240" w:lineRule="auto"/>
              <w:rPr>
                <w:rFonts w:ascii="Times New Roman" w:eastAsia="Times New Roman" w:hAnsi="Times New Roman" w:cs="Times New Roman"/>
                <w:color w:val="000000"/>
                <w:sz w:val="24"/>
                <w:szCs w:val="24"/>
              </w:rPr>
            </w:pPr>
            <w:r w:rsidRPr="00D4123F">
              <w:rPr>
                <w:rFonts w:ascii="Times New Roman" w:eastAsia="Times New Roman" w:hAnsi="Times New Roman" w:cs="Times New Roman"/>
                <w:b/>
                <w:bCs/>
                <w:color w:val="000000"/>
                <w:sz w:val="24"/>
                <w:szCs w:val="24"/>
              </w:rPr>
              <w:t>If</w:t>
            </w:r>
            <w:r w:rsidR="002233BE" w:rsidRPr="002233BE">
              <w:rPr>
                <w:rFonts w:ascii="Times New Roman" w:eastAsia="Times New Roman" w:hAnsi="Times New Roman" w:cs="Times New Roman"/>
                <w:color w:val="000000"/>
                <w:sz w:val="24"/>
                <w:szCs w:val="24"/>
              </w:rPr>
              <w:t xml:space="preserve"> input values are </w:t>
            </w:r>
            <w:r w:rsidR="002233BE" w:rsidRPr="002233BE">
              <w:rPr>
                <w:rFonts w:ascii="Times New Roman" w:eastAsia="Times New Roman" w:hAnsi="Times New Roman" w:cs="Times New Roman"/>
                <w:b/>
                <w:bCs/>
                <w:color w:val="000000"/>
                <w:sz w:val="24"/>
                <w:szCs w:val="24"/>
                <w:u w:val="single"/>
              </w:rPr>
              <w:t>true</w:t>
            </w:r>
            <w:r w:rsidR="002233BE" w:rsidRPr="002233BE">
              <w:rPr>
                <w:rFonts w:ascii="Times New Roman" w:eastAsia="Times New Roman" w:hAnsi="Times New Roman" w:cs="Times New Roman"/>
                <w:color w:val="000000"/>
                <w:sz w:val="24"/>
                <w:szCs w:val="24"/>
              </w:rPr>
              <w:t xml:space="preserve"> redirects to </w:t>
            </w:r>
            <w:r w:rsidR="002233BE">
              <w:rPr>
                <w:rFonts w:ascii="Times New Roman" w:eastAsia="Times New Roman" w:hAnsi="Times New Roman" w:cs="Times New Roman"/>
                <w:color w:val="000000"/>
                <w:sz w:val="24"/>
                <w:szCs w:val="24"/>
              </w:rPr>
              <w:t xml:space="preserve">the </w:t>
            </w:r>
            <w:r w:rsidR="002233BE" w:rsidRPr="002233BE">
              <w:rPr>
                <w:rFonts w:ascii="Times New Roman" w:eastAsia="Times New Roman" w:hAnsi="Times New Roman" w:cs="Times New Roman"/>
                <w:color w:val="000000"/>
                <w:sz w:val="24"/>
                <w:szCs w:val="24"/>
              </w:rPr>
              <w:t xml:space="preserve">landing page; </w:t>
            </w:r>
          </w:p>
          <w:p w14:paraId="5BD70DD4" w14:textId="4499DD5F" w:rsidR="002233BE" w:rsidRPr="002233BE" w:rsidRDefault="00D4123F" w:rsidP="002233BE">
            <w:pPr>
              <w:spacing w:after="0" w:line="240" w:lineRule="auto"/>
              <w:rPr>
                <w:rFonts w:ascii="Times New Roman" w:eastAsia="Times New Roman" w:hAnsi="Times New Roman" w:cs="Times New Roman"/>
                <w:color w:val="000000"/>
                <w:sz w:val="24"/>
                <w:szCs w:val="24"/>
              </w:rPr>
            </w:pPr>
            <w:r w:rsidRPr="00D4123F">
              <w:rPr>
                <w:rFonts w:ascii="Times New Roman" w:eastAsia="Times New Roman" w:hAnsi="Times New Roman" w:cs="Times New Roman"/>
                <w:b/>
                <w:bCs/>
                <w:color w:val="000000"/>
                <w:sz w:val="24"/>
                <w:szCs w:val="24"/>
              </w:rPr>
              <w:t>Else</w:t>
            </w:r>
            <w:r>
              <w:rPr>
                <w:rFonts w:ascii="Times New Roman" w:eastAsia="Times New Roman" w:hAnsi="Times New Roman" w:cs="Times New Roman"/>
                <w:color w:val="000000"/>
                <w:sz w:val="24"/>
                <w:szCs w:val="24"/>
              </w:rPr>
              <w:t xml:space="preserve"> </w:t>
            </w:r>
            <w:r w:rsidR="002233BE" w:rsidRPr="002233BE">
              <w:rPr>
                <w:rFonts w:ascii="Times New Roman" w:eastAsia="Times New Roman" w:hAnsi="Times New Roman" w:cs="Times New Roman"/>
                <w:color w:val="000000"/>
                <w:sz w:val="24"/>
                <w:szCs w:val="24"/>
              </w:rPr>
              <w:t>give ou</w:t>
            </w:r>
            <w:r w:rsidR="002233BE">
              <w:rPr>
                <w:rFonts w:ascii="Times New Roman" w:eastAsia="Times New Roman" w:hAnsi="Times New Roman" w:cs="Times New Roman"/>
                <w:color w:val="000000"/>
                <w:sz w:val="24"/>
                <w:szCs w:val="24"/>
              </w:rPr>
              <w:t>t</w:t>
            </w:r>
            <w:r w:rsidR="002233BE" w:rsidRPr="002233BE">
              <w:rPr>
                <w:rFonts w:ascii="Times New Roman" w:eastAsia="Times New Roman" w:hAnsi="Times New Roman" w:cs="Times New Roman"/>
                <w:color w:val="000000"/>
                <w:sz w:val="24"/>
                <w:szCs w:val="24"/>
              </w:rPr>
              <w:t xml:space="preserve"> </w:t>
            </w:r>
            <w:r w:rsidR="002233BE">
              <w:rPr>
                <w:rFonts w:ascii="Times New Roman" w:eastAsia="Times New Roman" w:hAnsi="Times New Roman" w:cs="Times New Roman"/>
                <w:color w:val="000000"/>
                <w:sz w:val="24"/>
                <w:szCs w:val="24"/>
              </w:rPr>
              <w:t xml:space="preserve">an </w:t>
            </w:r>
            <w:r w:rsidR="002233BE" w:rsidRPr="002233BE">
              <w:rPr>
                <w:rFonts w:ascii="Times New Roman" w:eastAsia="Times New Roman" w:hAnsi="Times New Roman" w:cs="Times New Roman"/>
                <w:color w:val="000000"/>
                <w:sz w:val="24"/>
                <w:szCs w:val="24"/>
              </w:rPr>
              <w:t>error message</w:t>
            </w:r>
          </w:p>
        </w:tc>
      </w:tr>
      <w:tr w:rsidR="00D4123F" w:rsidRPr="002233BE" w14:paraId="6D88A4EB" w14:textId="77777777" w:rsidTr="00D4123F">
        <w:trPr>
          <w:trHeight w:val="615"/>
        </w:trPr>
        <w:tc>
          <w:tcPr>
            <w:tcW w:w="2256" w:type="dxa"/>
            <w:tcBorders>
              <w:top w:val="nil"/>
              <w:left w:val="single" w:sz="4" w:space="0" w:color="auto"/>
              <w:bottom w:val="nil"/>
              <w:right w:val="single" w:sz="4" w:space="0" w:color="auto"/>
            </w:tcBorders>
            <w:shd w:val="clear" w:color="000000" w:fill="F2F2F2"/>
          </w:tcPr>
          <w:p w14:paraId="6D633CAC" w14:textId="77777777" w:rsidR="00D4123F" w:rsidRPr="00D4123F" w:rsidRDefault="00D4123F" w:rsidP="002233BE">
            <w:pPr>
              <w:spacing w:after="0" w:line="240" w:lineRule="auto"/>
              <w:rPr>
                <w:rFonts w:ascii="Times New Roman" w:eastAsia="Times New Roman" w:hAnsi="Times New Roman" w:cs="Times New Roman"/>
                <w:color w:val="000000"/>
                <w:sz w:val="24"/>
                <w:szCs w:val="24"/>
              </w:rPr>
            </w:pPr>
          </w:p>
        </w:tc>
        <w:tc>
          <w:tcPr>
            <w:tcW w:w="1000" w:type="dxa"/>
            <w:tcBorders>
              <w:top w:val="single" w:sz="4" w:space="0" w:color="auto"/>
              <w:left w:val="nil"/>
              <w:bottom w:val="single" w:sz="4" w:space="0" w:color="auto"/>
              <w:right w:val="single" w:sz="4" w:space="0" w:color="auto"/>
            </w:tcBorders>
            <w:shd w:val="clear" w:color="auto" w:fill="FFFFFF" w:themeFill="background1"/>
          </w:tcPr>
          <w:p w14:paraId="131B879A" w14:textId="6B919121" w:rsidR="00D4123F" w:rsidRPr="002233BE" w:rsidRDefault="00D4123F" w:rsidP="00D4123F">
            <w:pPr>
              <w:spacing w:after="0" w:line="240" w:lineRule="auto"/>
              <w:jc w:val="center"/>
              <w:rPr>
                <w:rFonts w:ascii="Times New Roman" w:eastAsia="Times New Roman" w:hAnsi="Times New Roman" w:cs="Times New Roman"/>
                <w:color w:val="000000"/>
                <w:sz w:val="24"/>
                <w:szCs w:val="24"/>
                <w:lang w:val="de-DE"/>
              </w:rPr>
            </w:pPr>
            <w:r>
              <w:rPr>
                <w:rFonts w:ascii="Times New Roman" w:eastAsia="Times New Roman" w:hAnsi="Times New Roman" w:cs="Times New Roman"/>
                <w:color w:val="000000"/>
                <w:sz w:val="24"/>
                <w:szCs w:val="24"/>
                <w:lang w:val="de-DE"/>
              </w:rPr>
              <w:t xml:space="preserve">4. Case: </w:t>
            </w:r>
            <w:r w:rsidRPr="00D4123F">
              <w:rPr>
                <w:rFonts w:ascii="Times New Roman" w:eastAsia="Times New Roman" w:hAnsi="Times New Roman" w:cs="Times New Roman"/>
                <w:b/>
                <w:bCs/>
                <w:color w:val="000000"/>
                <w:sz w:val="24"/>
                <w:szCs w:val="24"/>
                <w:lang w:val="de-DE"/>
              </w:rPr>
              <w:t>false</w:t>
            </w:r>
          </w:p>
        </w:tc>
        <w:tc>
          <w:tcPr>
            <w:tcW w:w="1454" w:type="dxa"/>
            <w:tcBorders>
              <w:top w:val="single" w:sz="4" w:space="0" w:color="auto"/>
              <w:left w:val="nil"/>
              <w:bottom w:val="single" w:sz="4" w:space="0" w:color="auto"/>
              <w:right w:val="single" w:sz="4" w:space="0" w:color="auto"/>
            </w:tcBorders>
            <w:shd w:val="clear" w:color="auto" w:fill="FFFFFF" w:themeFill="background1"/>
          </w:tcPr>
          <w:p w14:paraId="222DCED4" w14:textId="1D6F1992" w:rsidR="00D4123F" w:rsidRPr="002233BE" w:rsidRDefault="00D4123F" w:rsidP="002233BE">
            <w:pPr>
              <w:spacing w:after="0" w:line="240" w:lineRule="auto"/>
              <w:rPr>
                <w:rFonts w:ascii="Times New Roman" w:eastAsia="Times New Roman" w:hAnsi="Times New Roman" w:cs="Times New Roman"/>
                <w:color w:val="000000"/>
                <w:sz w:val="24"/>
                <w:szCs w:val="24"/>
                <w:lang w:val="de-DE"/>
              </w:rPr>
            </w:pPr>
            <w:r>
              <w:rPr>
                <w:rFonts w:ascii="Times New Roman" w:eastAsia="Times New Roman" w:hAnsi="Times New Roman" w:cs="Times New Roman"/>
                <w:color w:val="000000"/>
                <w:sz w:val="24"/>
                <w:szCs w:val="24"/>
                <w:lang w:val="de-DE"/>
              </w:rPr>
              <w:t>Lecturer/Student</w:t>
            </w:r>
          </w:p>
        </w:tc>
        <w:tc>
          <w:tcPr>
            <w:tcW w:w="3070" w:type="dxa"/>
            <w:tcBorders>
              <w:top w:val="single" w:sz="4" w:space="0" w:color="auto"/>
              <w:left w:val="nil"/>
              <w:bottom w:val="single" w:sz="4" w:space="0" w:color="auto"/>
              <w:right w:val="single" w:sz="4" w:space="0" w:color="auto"/>
            </w:tcBorders>
            <w:shd w:val="clear" w:color="auto" w:fill="FFFFFF" w:themeFill="background1"/>
          </w:tcPr>
          <w:p w14:paraId="5264511D" w14:textId="7E376AF7" w:rsidR="00D4123F" w:rsidRPr="002233BE" w:rsidRDefault="00EE0EE7" w:rsidP="002233B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t>
            </w:r>
            <w:r w:rsidR="00D4123F">
              <w:rPr>
                <w:rFonts w:ascii="Times New Roman" w:eastAsia="Times New Roman" w:hAnsi="Times New Roman" w:cs="Times New Roman"/>
                <w:color w:val="000000"/>
                <w:sz w:val="24"/>
                <w:szCs w:val="24"/>
              </w:rPr>
              <w:t>tart</w:t>
            </w:r>
            <w:r>
              <w:rPr>
                <w:rFonts w:ascii="Times New Roman" w:eastAsia="Times New Roman" w:hAnsi="Times New Roman" w:cs="Times New Roman"/>
                <w:color w:val="000000"/>
                <w:sz w:val="24"/>
                <w:szCs w:val="24"/>
              </w:rPr>
              <w:t>s</w:t>
            </w:r>
            <w:r w:rsidR="00D4123F">
              <w:rPr>
                <w:rFonts w:ascii="Times New Roman" w:eastAsia="Times New Roman" w:hAnsi="Times New Roman" w:cs="Times New Roman"/>
                <w:color w:val="000000"/>
                <w:sz w:val="24"/>
                <w:szCs w:val="24"/>
              </w:rPr>
              <w:t xml:space="preserve"> from step 1 again. </w:t>
            </w:r>
          </w:p>
        </w:tc>
      </w:tr>
      <w:tr w:rsidR="00D4123F" w:rsidRPr="002233BE" w14:paraId="6E0BFC6E" w14:textId="77777777" w:rsidTr="00D4123F">
        <w:trPr>
          <w:trHeight w:val="1538"/>
        </w:trPr>
        <w:tc>
          <w:tcPr>
            <w:tcW w:w="2256" w:type="dxa"/>
            <w:tcBorders>
              <w:top w:val="nil"/>
              <w:left w:val="single" w:sz="4" w:space="0" w:color="auto"/>
              <w:bottom w:val="single" w:sz="4" w:space="0" w:color="auto"/>
              <w:right w:val="single" w:sz="4" w:space="0" w:color="auto"/>
            </w:tcBorders>
            <w:shd w:val="clear" w:color="000000" w:fill="F2F2F2"/>
          </w:tcPr>
          <w:p w14:paraId="61559CAE" w14:textId="77777777" w:rsidR="00D4123F" w:rsidRPr="00D4123F" w:rsidRDefault="00D4123F" w:rsidP="002233BE">
            <w:pPr>
              <w:spacing w:after="0" w:line="240" w:lineRule="auto"/>
              <w:rPr>
                <w:rFonts w:ascii="Times New Roman" w:eastAsia="Times New Roman" w:hAnsi="Times New Roman" w:cs="Times New Roman"/>
                <w:color w:val="000000"/>
                <w:sz w:val="24"/>
                <w:szCs w:val="24"/>
              </w:rPr>
            </w:pPr>
          </w:p>
        </w:tc>
        <w:tc>
          <w:tcPr>
            <w:tcW w:w="1000" w:type="dxa"/>
            <w:tcBorders>
              <w:top w:val="single" w:sz="4" w:space="0" w:color="auto"/>
              <w:left w:val="nil"/>
              <w:bottom w:val="single" w:sz="4" w:space="0" w:color="auto"/>
              <w:right w:val="single" w:sz="4" w:space="0" w:color="auto"/>
            </w:tcBorders>
            <w:shd w:val="clear" w:color="000000" w:fill="F2F2F2"/>
          </w:tcPr>
          <w:p w14:paraId="2C68A33E" w14:textId="7C4DCA68" w:rsidR="00D4123F" w:rsidRDefault="00D4123F" w:rsidP="00D4123F">
            <w:pPr>
              <w:spacing w:after="0" w:line="240" w:lineRule="auto"/>
              <w:jc w:val="center"/>
              <w:rPr>
                <w:rFonts w:ascii="Times New Roman" w:eastAsia="Times New Roman" w:hAnsi="Times New Roman" w:cs="Times New Roman"/>
                <w:color w:val="000000"/>
                <w:sz w:val="24"/>
                <w:szCs w:val="24"/>
                <w:lang w:val="de-DE"/>
              </w:rPr>
            </w:pPr>
            <w:r>
              <w:rPr>
                <w:rFonts w:ascii="Times New Roman" w:eastAsia="Times New Roman" w:hAnsi="Times New Roman" w:cs="Times New Roman"/>
                <w:color w:val="000000"/>
                <w:sz w:val="24"/>
                <w:szCs w:val="24"/>
                <w:lang w:val="de-DE"/>
              </w:rPr>
              <w:t xml:space="preserve">4. Case: </w:t>
            </w:r>
            <w:r w:rsidRPr="00D4123F">
              <w:rPr>
                <w:rFonts w:ascii="Times New Roman" w:eastAsia="Times New Roman" w:hAnsi="Times New Roman" w:cs="Times New Roman"/>
                <w:b/>
                <w:bCs/>
                <w:color w:val="000000"/>
                <w:sz w:val="24"/>
                <w:szCs w:val="24"/>
                <w:lang w:val="de-DE"/>
              </w:rPr>
              <w:t>true</w:t>
            </w:r>
          </w:p>
        </w:tc>
        <w:tc>
          <w:tcPr>
            <w:tcW w:w="1454" w:type="dxa"/>
            <w:tcBorders>
              <w:top w:val="single" w:sz="4" w:space="0" w:color="auto"/>
              <w:left w:val="nil"/>
              <w:bottom w:val="single" w:sz="4" w:space="0" w:color="auto"/>
              <w:right w:val="single" w:sz="4" w:space="0" w:color="auto"/>
            </w:tcBorders>
            <w:shd w:val="clear" w:color="000000" w:fill="F2F2F2"/>
          </w:tcPr>
          <w:p w14:paraId="454B47CE" w14:textId="24E8D324" w:rsidR="00D4123F" w:rsidRDefault="00D4123F" w:rsidP="002233BE">
            <w:pPr>
              <w:spacing w:after="0" w:line="240" w:lineRule="auto"/>
              <w:rPr>
                <w:rFonts w:ascii="Times New Roman" w:eastAsia="Times New Roman" w:hAnsi="Times New Roman" w:cs="Times New Roman"/>
                <w:color w:val="000000"/>
                <w:sz w:val="24"/>
                <w:szCs w:val="24"/>
                <w:lang w:val="de-DE"/>
              </w:rPr>
            </w:pPr>
            <w:r>
              <w:rPr>
                <w:rFonts w:ascii="Times New Roman" w:eastAsia="Times New Roman" w:hAnsi="Times New Roman" w:cs="Times New Roman"/>
                <w:color w:val="000000"/>
                <w:sz w:val="24"/>
                <w:szCs w:val="24"/>
                <w:lang w:val="de-DE"/>
              </w:rPr>
              <w:t>System</w:t>
            </w:r>
          </w:p>
        </w:tc>
        <w:tc>
          <w:tcPr>
            <w:tcW w:w="3070" w:type="dxa"/>
            <w:tcBorders>
              <w:top w:val="single" w:sz="4" w:space="0" w:color="auto"/>
              <w:left w:val="nil"/>
              <w:bottom w:val="single" w:sz="4" w:space="0" w:color="auto"/>
              <w:right w:val="single" w:sz="4" w:space="0" w:color="auto"/>
            </w:tcBorders>
            <w:shd w:val="clear" w:color="000000" w:fill="F2F2F2"/>
          </w:tcPr>
          <w:p w14:paraId="415E64AD" w14:textId="77777777" w:rsidR="00D4123F" w:rsidRDefault="00D4123F" w:rsidP="002233BE">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hecks the login details: </w:t>
            </w:r>
          </w:p>
          <w:p w14:paraId="2838D474" w14:textId="77777777" w:rsidR="00D4123F" w:rsidRDefault="00D4123F" w:rsidP="002233BE">
            <w:pPr>
              <w:spacing w:after="0" w:line="240" w:lineRule="auto"/>
              <w:rPr>
                <w:rFonts w:ascii="Times New Roman" w:eastAsia="Times New Roman" w:hAnsi="Times New Roman" w:cs="Times New Roman"/>
                <w:color w:val="000000"/>
                <w:sz w:val="24"/>
                <w:szCs w:val="24"/>
              </w:rPr>
            </w:pPr>
            <w:r w:rsidRPr="00D4123F">
              <w:rPr>
                <w:rFonts w:ascii="Times New Roman" w:eastAsia="Times New Roman" w:hAnsi="Times New Roman" w:cs="Times New Roman"/>
                <w:b/>
                <w:bCs/>
                <w:color w:val="000000"/>
                <w:sz w:val="24"/>
                <w:szCs w:val="24"/>
              </w:rPr>
              <w:t>If</w:t>
            </w:r>
            <w:r>
              <w:rPr>
                <w:rFonts w:ascii="Times New Roman" w:eastAsia="Times New Roman" w:hAnsi="Times New Roman" w:cs="Times New Roman"/>
                <w:color w:val="000000"/>
                <w:sz w:val="24"/>
                <w:szCs w:val="24"/>
              </w:rPr>
              <w:t xml:space="preserve"> the username starts with GBS, then redirect to the student landing page; </w:t>
            </w:r>
          </w:p>
          <w:p w14:paraId="740E9235" w14:textId="4E839004" w:rsidR="00D4123F" w:rsidRDefault="00D4123F" w:rsidP="002233BE">
            <w:pPr>
              <w:spacing w:after="0" w:line="240" w:lineRule="auto"/>
              <w:rPr>
                <w:rFonts w:ascii="Times New Roman" w:eastAsia="Times New Roman" w:hAnsi="Times New Roman" w:cs="Times New Roman"/>
                <w:color w:val="000000"/>
                <w:sz w:val="24"/>
                <w:szCs w:val="24"/>
              </w:rPr>
            </w:pPr>
            <w:r w:rsidRPr="00D4123F">
              <w:rPr>
                <w:rFonts w:ascii="Times New Roman" w:eastAsia="Times New Roman" w:hAnsi="Times New Roman" w:cs="Times New Roman"/>
                <w:b/>
                <w:bCs/>
                <w:color w:val="000000"/>
                <w:sz w:val="24"/>
                <w:szCs w:val="24"/>
              </w:rPr>
              <w:t>Else</w:t>
            </w:r>
            <w:r>
              <w:rPr>
                <w:rFonts w:ascii="Times New Roman" w:eastAsia="Times New Roman" w:hAnsi="Times New Roman" w:cs="Times New Roman"/>
                <w:color w:val="000000"/>
                <w:sz w:val="24"/>
                <w:szCs w:val="24"/>
              </w:rPr>
              <w:t xml:space="preserve"> redirect to the lecturer landing page </w:t>
            </w:r>
          </w:p>
        </w:tc>
      </w:tr>
    </w:tbl>
    <w:p w14:paraId="09F5997C" w14:textId="3F8E7919" w:rsidR="00D4123F" w:rsidRDefault="00F6079C" w:rsidP="00F6079C">
      <w:pPr>
        <w:pStyle w:val="Beschriftung"/>
        <w:rPr>
          <w:color w:val="000000"/>
        </w:rPr>
      </w:pPr>
      <w:bookmarkStart w:id="37" w:name="_Toc84706529"/>
      <w:r>
        <w:t xml:space="preserve">Table </w:t>
      </w:r>
      <w:fldSimple w:instr=" SEQ Table \* ARABIC ">
        <w:r w:rsidR="009F7BC5">
          <w:rPr>
            <w:noProof/>
          </w:rPr>
          <w:t>2</w:t>
        </w:r>
      </w:fldSimple>
      <w:r w:rsidR="00D4123F">
        <w:rPr>
          <w:color w:val="000000"/>
        </w:rPr>
        <w:t xml:space="preserve">: Use Case organizational </w:t>
      </w:r>
      <w:r w:rsidR="00087C92">
        <w:rPr>
          <w:color w:val="000000"/>
        </w:rPr>
        <w:t>1</w:t>
      </w:r>
      <w:bookmarkEnd w:id="37"/>
    </w:p>
    <w:p w14:paraId="75FB890E" w14:textId="77777777" w:rsidR="00C44E58" w:rsidRDefault="00D4123F" w:rsidP="00C44E58">
      <w:pPr>
        <w:keepLines/>
        <w:pBdr>
          <w:top w:val="nil"/>
          <w:left w:val="nil"/>
          <w:bottom w:val="nil"/>
          <w:right w:val="nil"/>
          <w:between w:val="nil"/>
        </w:pBdr>
        <w:spacing w:after="240" w:line="240" w:lineRule="auto"/>
        <w:ind w:left="851" w:right="851"/>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Source: own analysis</w:t>
      </w:r>
      <w:bookmarkStart w:id="38" w:name="_Toc84274705"/>
    </w:p>
    <w:p w14:paraId="68B2F6CC" w14:textId="243A91E3" w:rsidR="002E7F5E" w:rsidRPr="00C44E58" w:rsidRDefault="00AD326F" w:rsidP="00C44E58">
      <w:pPr>
        <w:pStyle w:val="berschrift3"/>
        <w:rPr>
          <w:rFonts w:eastAsia="Times New Roman" w:cs="Times New Roman"/>
          <w:i/>
          <w:color w:val="000000"/>
          <w:sz w:val="20"/>
          <w:szCs w:val="20"/>
        </w:rPr>
      </w:pPr>
      <w:bookmarkStart w:id="39" w:name="_Toc84706447"/>
      <w:r>
        <w:lastRenderedPageBreak/>
        <w:t>Requirements for the Set of Action Default User</w:t>
      </w:r>
      <w:bookmarkEnd w:id="38"/>
      <w:bookmarkEnd w:id="39"/>
    </w:p>
    <w:p w14:paraId="34B2CEE5" w14:textId="03DDEEAA" w:rsidR="002E7F5E" w:rsidRDefault="007D49B7">
      <w:pPr>
        <w:spacing w:before="240" w:after="240" w:line="240" w:lineRule="auto"/>
        <w:jc w:val="both"/>
        <w:rPr>
          <w:rFonts w:ascii="Times New Roman" w:eastAsia="Times New Roman" w:hAnsi="Times New Roman" w:cs="Times New Roman"/>
          <w:sz w:val="24"/>
          <w:szCs w:val="24"/>
        </w:rPr>
      </w:pPr>
      <w:r>
        <w:rPr>
          <w:noProof/>
        </w:rPr>
        <w:drawing>
          <wp:anchor distT="114300" distB="114300" distL="114300" distR="114300" simplePos="0" relativeHeight="251664384" behindDoc="0" locked="0" layoutInCell="1" hidden="0" allowOverlap="1" wp14:anchorId="645E1CBC" wp14:editId="484BF05A">
            <wp:simplePos x="0" y="0"/>
            <wp:positionH relativeFrom="column">
              <wp:posOffset>1128713</wp:posOffset>
            </wp:positionH>
            <wp:positionV relativeFrom="paragraph">
              <wp:posOffset>1020445</wp:posOffset>
            </wp:positionV>
            <wp:extent cx="3870325" cy="4252595"/>
            <wp:effectExtent l="0" t="0" r="0" b="0"/>
            <wp:wrapTopAndBottom distT="114300" distB="11430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8"/>
                    <a:srcRect/>
                    <a:stretch>
                      <a:fillRect/>
                    </a:stretch>
                  </pic:blipFill>
                  <pic:spPr>
                    <a:xfrm>
                      <a:off x="0" y="0"/>
                      <a:ext cx="3870325" cy="4252595"/>
                    </a:xfrm>
                    <a:prstGeom prst="rect">
                      <a:avLst/>
                    </a:prstGeom>
                    <a:ln/>
                  </pic:spPr>
                </pic:pic>
              </a:graphicData>
            </a:graphic>
            <wp14:sizeRelV relativeFrom="margin">
              <wp14:pctHeight>0</wp14:pctHeight>
            </wp14:sizeRelV>
          </wp:anchor>
        </w:drawing>
      </w:r>
      <w:r w:rsidR="00AD326F">
        <w:rPr>
          <w:rFonts w:ascii="Times New Roman" w:eastAsia="Times New Roman" w:hAnsi="Times New Roman" w:cs="Times New Roman"/>
          <w:sz w:val="24"/>
          <w:szCs w:val="24"/>
        </w:rPr>
        <w:t xml:space="preserve">It has come clear that the e-learning environment differs significantly from traditional learning variants, whereas the underlying principles of the assessment of student performance </w:t>
      </w:r>
      <w:r w:rsidR="002A2F05">
        <w:rPr>
          <w:rFonts w:ascii="Times New Roman" w:eastAsia="Times New Roman" w:hAnsi="Times New Roman" w:cs="Times New Roman"/>
          <w:sz w:val="24"/>
          <w:szCs w:val="24"/>
        </w:rPr>
        <w:t>are</w:t>
      </w:r>
      <w:r w:rsidR="00AD326F">
        <w:rPr>
          <w:rFonts w:ascii="Times New Roman" w:eastAsia="Times New Roman" w:hAnsi="Times New Roman" w:cs="Times New Roman"/>
          <w:sz w:val="24"/>
          <w:szCs w:val="24"/>
        </w:rPr>
        <w:t xml:space="preserve"> not very different. That's why the Pennsylvania State University could define principles, in order to create a guideline for e-learning assessment, which is visualized in Figure </w:t>
      </w:r>
      <w:r w:rsidR="00F6079C">
        <w:rPr>
          <w:rFonts w:ascii="Times New Roman" w:eastAsia="Times New Roman" w:hAnsi="Times New Roman" w:cs="Times New Roman"/>
          <w:sz w:val="24"/>
          <w:szCs w:val="24"/>
        </w:rPr>
        <w:t>5</w:t>
      </w:r>
      <w:r w:rsidR="00552D86">
        <w:rPr>
          <w:rFonts w:ascii="Times New Roman" w:eastAsia="Times New Roman" w:hAnsi="Times New Roman" w:cs="Times New Roman"/>
          <w:sz w:val="24"/>
          <w:szCs w:val="24"/>
        </w:rPr>
        <w:t xml:space="preserve"> </w:t>
      </w:r>
      <w:r w:rsidR="00552D86">
        <w:rPr>
          <w:rFonts w:ascii="Times New Roman" w:eastAsia="Times New Roman" w:hAnsi="Times New Roman" w:cs="Times New Roman"/>
          <w:sz w:val="24"/>
          <w:szCs w:val="24"/>
        </w:rPr>
        <w:fldChar w:fldCharType="begin"/>
      </w:r>
      <w:r w:rsidR="00552D86">
        <w:rPr>
          <w:rFonts w:ascii="Times New Roman" w:eastAsia="Times New Roman" w:hAnsi="Times New Roman" w:cs="Times New Roman"/>
          <w:sz w:val="24"/>
          <w:szCs w:val="24"/>
        </w:rPr>
        <w:instrText xml:space="preserve"> ADDIN EN.CITE &lt;EndNote&gt;&lt;Cite&gt;&lt;Author&gt;Meyen&lt;/Author&gt;&lt;Year&gt;2002&lt;/Year&gt;&lt;RecNum&gt;22&lt;/RecNum&gt;&lt;DisplayText&gt;(Meyen, Aust, Bui, &amp;amp; Isaacson, 2002)&lt;/DisplayText&gt;&lt;record&gt;&lt;rec-number&gt;22&lt;/rec-number&gt;&lt;foreign-keys&gt;&lt;key app="EN" db-id="rt9ev2zxe50fxpesrtnvzwrk5zsdpaweetzw" timestamp="1627220969"&gt;22&lt;/key&gt;&lt;/foreign-keys&gt;&lt;ref-type name="Journal Article"&gt;17&lt;/ref-type&gt;&lt;contributors&gt;&lt;authors&gt;&lt;author&gt;Meyen, Edward L&lt;/author&gt;&lt;author&gt;Aust, Ronald J&lt;/author&gt;&lt;author&gt;Bui, Yvonne N&lt;/author&gt;&lt;author&gt;Isaacson, Robert&lt;/author&gt;&lt;/authors&gt;&lt;/contributors&gt;&lt;titles&gt;&lt;title&gt;Assessing and monitoring student progress in an e-learning personnel preparation environment&lt;/title&gt;&lt;secondary-title&gt;Teacher education and special education&lt;/secondary-title&gt;&lt;/titles&gt;&lt;periodical&gt;&lt;full-title&gt;Teacher education and special education&lt;/full-title&gt;&lt;/periodical&gt;&lt;pages&gt;187-198&lt;/pages&gt;&lt;volume&gt;25&lt;/volume&gt;&lt;number&gt;2&lt;/number&gt;&lt;dates&gt;&lt;year&gt;2002&lt;/year&gt;&lt;/dates&gt;&lt;isbn&gt;0888-4064&lt;/isbn&gt;&lt;urls&gt;&lt;/urls&gt;&lt;/record&gt;&lt;/Cite&gt;&lt;/EndNote&gt;</w:instrText>
      </w:r>
      <w:r w:rsidR="00552D86">
        <w:rPr>
          <w:rFonts w:ascii="Times New Roman" w:eastAsia="Times New Roman" w:hAnsi="Times New Roman" w:cs="Times New Roman"/>
          <w:sz w:val="24"/>
          <w:szCs w:val="24"/>
        </w:rPr>
        <w:fldChar w:fldCharType="separate"/>
      </w:r>
      <w:r w:rsidR="00552D86">
        <w:rPr>
          <w:rFonts w:ascii="Times New Roman" w:eastAsia="Times New Roman" w:hAnsi="Times New Roman" w:cs="Times New Roman"/>
          <w:noProof/>
          <w:sz w:val="24"/>
          <w:szCs w:val="24"/>
        </w:rPr>
        <w:t>(Meyen, Aust, Bui, &amp; Isaacson, 2002)</w:t>
      </w:r>
      <w:r w:rsidR="00552D86">
        <w:rPr>
          <w:rFonts w:ascii="Times New Roman" w:eastAsia="Times New Roman" w:hAnsi="Times New Roman" w:cs="Times New Roman"/>
          <w:sz w:val="24"/>
          <w:szCs w:val="24"/>
        </w:rPr>
        <w:fldChar w:fldCharType="end"/>
      </w:r>
      <w:r w:rsidR="00552D86">
        <w:rPr>
          <w:rFonts w:ascii="Times New Roman" w:eastAsia="Times New Roman" w:hAnsi="Times New Roman" w:cs="Times New Roman"/>
          <w:sz w:val="24"/>
          <w:szCs w:val="24"/>
        </w:rPr>
        <w:t xml:space="preserve">. </w:t>
      </w:r>
    </w:p>
    <w:p w14:paraId="42100539" w14:textId="144D75BB" w:rsidR="004024AE" w:rsidRDefault="00F6079C" w:rsidP="00F6079C">
      <w:pPr>
        <w:pStyle w:val="Beschriftung"/>
        <w:rPr>
          <w:b w:val="0"/>
          <w:color w:val="000000"/>
        </w:rPr>
      </w:pPr>
      <w:bookmarkStart w:id="40" w:name="_Toc84706482"/>
      <w:r>
        <w:t xml:space="preserve">Figure </w:t>
      </w:r>
      <w:fldSimple w:instr=" SEQ Figure \* ARABIC ">
        <w:r w:rsidR="009F7BC5">
          <w:rPr>
            <w:noProof/>
          </w:rPr>
          <w:t>5</w:t>
        </w:r>
      </w:fldSimple>
      <w:r w:rsidR="004024AE">
        <w:rPr>
          <w:color w:val="000000"/>
        </w:rPr>
        <w:t xml:space="preserve">: </w:t>
      </w:r>
      <w:r w:rsidR="002233BE">
        <w:rPr>
          <w:color w:val="000000"/>
        </w:rPr>
        <w:t>Guideline for e-learning assessment</w:t>
      </w:r>
      <w:bookmarkEnd w:id="40"/>
    </w:p>
    <w:p w14:paraId="0FBC4593" w14:textId="759259FA" w:rsidR="004024AE" w:rsidRPr="00F205F1" w:rsidRDefault="004024AE" w:rsidP="00F205F1">
      <w:pPr>
        <w:keepLines/>
        <w:pBdr>
          <w:top w:val="nil"/>
          <w:left w:val="nil"/>
          <w:bottom w:val="nil"/>
          <w:right w:val="nil"/>
          <w:between w:val="nil"/>
        </w:pBdr>
        <w:spacing w:after="240" w:line="240" w:lineRule="auto"/>
        <w:ind w:left="851" w:right="851"/>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Source: own </w:t>
      </w:r>
      <w:r w:rsidR="00B25D4A">
        <w:rPr>
          <w:rFonts w:ascii="Times New Roman" w:eastAsia="Times New Roman" w:hAnsi="Times New Roman" w:cs="Times New Roman"/>
          <w:i/>
          <w:color w:val="000000"/>
          <w:sz w:val="20"/>
          <w:szCs w:val="20"/>
        </w:rPr>
        <w:t>analysis</w:t>
      </w:r>
    </w:p>
    <w:p w14:paraId="4AB7F86A" w14:textId="19850C38" w:rsidR="002E7F5E" w:rsidRDefault="00AD326F">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e guideline, the first point is that the learning goals in e-learning should be identical to the assessment activities from traditional learning environments. This is actually covered by the SAP UCC Curriculums, that’s why this requirement is set as a pre-condition for the prototype. </w:t>
      </w:r>
    </w:p>
    <w:p w14:paraId="0EC1D074" w14:textId="304C44FE" w:rsidR="002E7F5E" w:rsidRDefault="00AD326F">
      <w:pPr>
        <w:spacing w:before="240" w:after="24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The second guideline is the assessment and management strategies that should be integrated into the learning experience, with the goal that students can assess their progress and reestablish their lesson goals. In other words, it is important that the student can assess themselves, in order to increase the quality of the learning objectives, because he/she is recapturing the whole case study, which directly leads to a more </w:t>
      </w:r>
      <w:r w:rsidR="004024AE">
        <w:rPr>
          <w:rFonts w:ascii="Times New Roman" w:eastAsia="Times New Roman" w:hAnsi="Times New Roman" w:cs="Times New Roman"/>
          <w:sz w:val="24"/>
          <w:szCs w:val="24"/>
        </w:rPr>
        <w:t>in</w:t>
      </w:r>
      <w:r w:rsidR="002A2F05">
        <w:rPr>
          <w:rFonts w:ascii="Times New Roman" w:eastAsia="Times New Roman" w:hAnsi="Times New Roman" w:cs="Times New Roman"/>
          <w:sz w:val="24"/>
          <w:szCs w:val="24"/>
        </w:rPr>
        <w:t>-</w:t>
      </w:r>
      <w:r w:rsidR="004024AE">
        <w:rPr>
          <w:rFonts w:ascii="Times New Roman" w:eastAsia="Times New Roman" w:hAnsi="Times New Roman" w:cs="Times New Roman"/>
          <w:sz w:val="24"/>
          <w:szCs w:val="24"/>
        </w:rPr>
        <w:t>depth</w:t>
      </w:r>
      <w:r>
        <w:rPr>
          <w:rFonts w:ascii="Times New Roman" w:eastAsia="Times New Roman" w:hAnsi="Times New Roman" w:cs="Times New Roman"/>
          <w:sz w:val="24"/>
          <w:szCs w:val="24"/>
        </w:rPr>
        <w:t xml:space="preserve"> view into the assessment. Hereby it is important to mention, that the overall assessment with the shown data should not be on the </w:t>
      </w:r>
      <w:r w:rsidR="004024AE">
        <w:rPr>
          <w:rFonts w:ascii="Times New Roman" w:eastAsia="Times New Roman" w:hAnsi="Times New Roman" w:cs="Times New Roman"/>
          <w:sz w:val="24"/>
          <w:szCs w:val="24"/>
        </w:rPr>
        <w:t>home screen</w:t>
      </w:r>
      <w:r>
        <w:rPr>
          <w:rFonts w:ascii="Times New Roman" w:eastAsia="Times New Roman" w:hAnsi="Times New Roman" w:cs="Times New Roman"/>
          <w:sz w:val="24"/>
          <w:szCs w:val="24"/>
        </w:rPr>
        <w:t xml:space="preserve">. This is mandatory for readability and structural reasons. Because of that, the integration of a button, which leads to the visualization of the data should be integrated into the prototype, and </w:t>
      </w:r>
      <w:r>
        <w:rPr>
          <w:rFonts w:ascii="Times New Roman" w:eastAsia="Times New Roman" w:hAnsi="Times New Roman" w:cs="Times New Roman"/>
          <w:sz w:val="24"/>
          <w:szCs w:val="24"/>
        </w:rPr>
        <w:lastRenderedPageBreak/>
        <w:t xml:space="preserve">the belonging requirement is that </w:t>
      </w:r>
      <w:r>
        <w:rPr>
          <w:rFonts w:ascii="Times New Roman" w:eastAsia="Times New Roman" w:hAnsi="Times New Roman" w:cs="Times New Roman"/>
          <w:i/>
          <w:sz w:val="24"/>
          <w:szCs w:val="24"/>
        </w:rPr>
        <w:t>“The default user should be able to confirm and graphically see his/her results by pressing a button.”</w:t>
      </w:r>
    </w:p>
    <w:p w14:paraId="3C66B2BB" w14:textId="2DCBF5D9" w:rsidR="002E7F5E" w:rsidRDefault="00AD326F">
      <w:pPr>
        <w:spacing w:before="240" w:after="240" w:line="240" w:lineRule="auto"/>
        <w:jc w:val="both"/>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The last guideline is the assessment and management strategies that should fit the needs and characteristics of the distance learner. Because of simplicity reasons, the needs of the learner can be interpreted as the selection of the Case Studies. This has the consequence that the user can select and personalize his/her mandatory needs for the assessment. Therefore he/she can select a case study, whereupon the user can </w:t>
      </w:r>
      <w:r w:rsidR="004024AE">
        <w:rPr>
          <w:rFonts w:ascii="Times New Roman" w:eastAsia="Times New Roman" w:hAnsi="Times New Roman" w:cs="Times New Roman"/>
          <w:sz w:val="24"/>
          <w:szCs w:val="24"/>
        </w:rPr>
        <w:t>self-assess</w:t>
      </w:r>
      <w:r>
        <w:rPr>
          <w:rFonts w:ascii="Times New Roman" w:eastAsia="Times New Roman" w:hAnsi="Times New Roman" w:cs="Times New Roman"/>
          <w:sz w:val="24"/>
          <w:szCs w:val="24"/>
        </w:rPr>
        <w:t xml:space="preserve"> themselves. The belonging requirement is that </w:t>
      </w:r>
      <w:r>
        <w:rPr>
          <w:rFonts w:ascii="Times New Roman" w:eastAsia="Times New Roman" w:hAnsi="Times New Roman" w:cs="Times New Roman"/>
          <w:i/>
          <w:sz w:val="24"/>
          <w:szCs w:val="24"/>
        </w:rPr>
        <w:t>“The default user should be able to select a specific case study from a drop-down menu”</w:t>
      </w:r>
      <w:r>
        <w:rPr>
          <w:rFonts w:ascii="Times New Roman" w:eastAsia="Times New Roman" w:hAnsi="Times New Roman" w:cs="Times New Roman"/>
          <w:sz w:val="24"/>
          <w:szCs w:val="24"/>
        </w:rPr>
        <w:t xml:space="preserve">. Additionally, it is only logical to integrate the functionality that the learner can deselect his/her selection. </w:t>
      </w:r>
      <w:r>
        <w:rPr>
          <w:rFonts w:ascii="Times New Roman" w:eastAsia="Times New Roman" w:hAnsi="Times New Roman" w:cs="Times New Roman"/>
          <w:i/>
          <w:sz w:val="24"/>
          <w:szCs w:val="24"/>
        </w:rPr>
        <w:t>“The default user should be able to delete (UI based) the selection of SoAD01.”</w:t>
      </w:r>
    </w:p>
    <w:p w14:paraId="7C8DF2B3" w14:textId="3069F332" w:rsidR="00AB112F" w:rsidRPr="00AB112F" w:rsidRDefault="00F205F1" w:rsidP="00AB112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t>
      </w:r>
      <w:r w:rsidR="00AB112F">
        <w:rPr>
          <w:rFonts w:ascii="Times New Roman" w:eastAsia="Times New Roman" w:hAnsi="Times New Roman" w:cs="Times New Roman"/>
          <w:color w:val="000000"/>
          <w:sz w:val="24"/>
          <w:szCs w:val="24"/>
        </w:rPr>
        <w:t>he use case UC_D1 for SoAD01 is create</w:t>
      </w:r>
      <w:r>
        <w:rPr>
          <w:rFonts w:ascii="Times New Roman" w:eastAsia="Times New Roman" w:hAnsi="Times New Roman" w:cs="Times New Roman"/>
          <w:color w:val="000000"/>
          <w:sz w:val="24"/>
          <w:szCs w:val="24"/>
        </w:rPr>
        <w:t xml:space="preserve">d in </w:t>
      </w:r>
      <w:r w:rsidR="00F6079C">
        <w:rPr>
          <w:rFonts w:ascii="Times New Roman" w:eastAsia="Times New Roman" w:hAnsi="Times New Roman" w:cs="Times New Roman"/>
          <w:color w:val="000000"/>
          <w:sz w:val="24"/>
          <w:szCs w:val="24"/>
        </w:rPr>
        <w:t>table</w:t>
      </w:r>
      <w:r>
        <w:rPr>
          <w:rFonts w:ascii="Times New Roman" w:eastAsia="Times New Roman" w:hAnsi="Times New Roman" w:cs="Times New Roman"/>
          <w:color w:val="000000"/>
          <w:sz w:val="24"/>
          <w:szCs w:val="24"/>
        </w:rPr>
        <w:t xml:space="preserve"> </w:t>
      </w:r>
      <w:r w:rsidR="00F6079C">
        <w:rPr>
          <w:rFonts w:ascii="Times New Roman" w:eastAsia="Times New Roman" w:hAnsi="Times New Roman" w:cs="Times New Roman"/>
          <w:color w:val="000000"/>
          <w:sz w:val="24"/>
          <w:szCs w:val="24"/>
        </w:rPr>
        <w:t>3</w:t>
      </w:r>
      <w:r>
        <w:rPr>
          <w:rFonts w:ascii="Times New Roman" w:eastAsia="Times New Roman" w:hAnsi="Times New Roman" w:cs="Times New Roman"/>
          <w:color w:val="000000"/>
          <w:sz w:val="24"/>
          <w:szCs w:val="24"/>
        </w:rPr>
        <w:t>, to get a better understanding of the concept and functionality of the important requirements for the default user</w:t>
      </w:r>
      <w:r w:rsidR="009C69D7">
        <w:rPr>
          <w:rFonts w:ascii="Times New Roman" w:eastAsia="Times New Roman" w:hAnsi="Times New Roman" w:cs="Times New Roman"/>
          <w:color w:val="000000"/>
          <w:sz w:val="24"/>
          <w:szCs w:val="24"/>
        </w:rPr>
        <w:t xml:space="preserve">. The overall aim of the use case is, that the student wants to select the desired case study, in which he/she wants to monitor himself/herself. The precondition hereby is the use case of the organizational requirements (UC_OR1), which describes the login and redirection process of the user. The overall steps are easy to follow. From steps 1 to 3 the student basically selects the case study from dropbox, whereas in step 4 is the trigger point for the if statement in step 5, where the selection of the user is checked. If the selection is invalid the system gives out an error message, else the selection was valid and the user gets redirected to the next page, where the student’s data is showcased. </w:t>
      </w:r>
    </w:p>
    <w:tbl>
      <w:tblPr>
        <w:tblW w:w="7620" w:type="dxa"/>
        <w:tblCellMar>
          <w:left w:w="70" w:type="dxa"/>
          <w:right w:w="70" w:type="dxa"/>
        </w:tblCellMar>
        <w:tblLook w:val="04A0" w:firstRow="1" w:lastRow="0" w:firstColumn="1" w:lastColumn="0" w:noHBand="0" w:noVBand="1"/>
      </w:tblPr>
      <w:tblGrid>
        <w:gridCol w:w="2260"/>
        <w:gridCol w:w="660"/>
        <w:gridCol w:w="1620"/>
        <w:gridCol w:w="3080"/>
      </w:tblGrid>
      <w:tr w:rsidR="00AB112F" w:rsidRPr="00AB112F" w14:paraId="2941ED27" w14:textId="77777777" w:rsidTr="00AB112F">
        <w:trPr>
          <w:trHeight w:val="308"/>
        </w:trPr>
        <w:tc>
          <w:tcPr>
            <w:tcW w:w="2260" w:type="dxa"/>
            <w:tcBorders>
              <w:top w:val="single" w:sz="4" w:space="0" w:color="auto"/>
              <w:left w:val="single" w:sz="4" w:space="0" w:color="auto"/>
              <w:bottom w:val="single" w:sz="4" w:space="0" w:color="auto"/>
              <w:right w:val="single" w:sz="4" w:space="0" w:color="auto"/>
            </w:tcBorders>
            <w:shd w:val="clear" w:color="000000" w:fill="F2F2F2"/>
            <w:hideMark/>
          </w:tcPr>
          <w:p w14:paraId="459C93DA" w14:textId="77777777" w:rsidR="00AB112F" w:rsidRPr="00AB112F" w:rsidRDefault="00AB112F" w:rsidP="00AB112F">
            <w:pPr>
              <w:spacing w:after="0" w:line="240" w:lineRule="auto"/>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 xml:space="preserve">Use Case </w:t>
            </w:r>
          </w:p>
        </w:tc>
        <w:tc>
          <w:tcPr>
            <w:tcW w:w="5360" w:type="dxa"/>
            <w:gridSpan w:val="3"/>
            <w:tcBorders>
              <w:top w:val="single" w:sz="4" w:space="0" w:color="auto"/>
              <w:left w:val="nil"/>
              <w:bottom w:val="single" w:sz="4" w:space="0" w:color="auto"/>
              <w:right w:val="single" w:sz="4" w:space="0" w:color="auto"/>
            </w:tcBorders>
            <w:shd w:val="clear" w:color="000000" w:fill="F2F2F2"/>
            <w:hideMark/>
          </w:tcPr>
          <w:p w14:paraId="22E0E871" w14:textId="5D8103BC" w:rsidR="00AB112F" w:rsidRPr="00AB112F" w:rsidRDefault="00087C92" w:rsidP="00AB112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w:t>
            </w:r>
            <w:r w:rsidR="00AB112F" w:rsidRPr="00AB112F">
              <w:rPr>
                <w:rFonts w:ascii="Times New Roman" w:eastAsia="Times New Roman" w:hAnsi="Times New Roman" w:cs="Times New Roman"/>
                <w:color w:val="000000"/>
                <w:sz w:val="24"/>
                <w:szCs w:val="24"/>
              </w:rPr>
              <w:t xml:space="preserve">tudent selects </w:t>
            </w:r>
            <w:r>
              <w:rPr>
                <w:rFonts w:ascii="Times New Roman" w:eastAsia="Times New Roman" w:hAnsi="Times New Roman" w:cs="Times New Roman"/>
                <w:color w:val="000000"/>
                <w:sz w:val="24"/>
                <w:szCs w:val="24"/>
              </w:rPr>
              <w:t xml:space="preserve">a </w:t>
            </w:r>
            <w:r w:rsidR="00AB112F" w:rsidRPr="00AB112F">
              <w:rPr>
                <w:rFonts w:ascii="Times New Roman" w:eastAsia="Times New Roman" w:hAnsi="Times New Roman" w:cs="Times New Roman"/>
                <w:color w:val="000000"/>
                <w:sz w:val="24"/>
                <w:szCs w:val="24"/>
              </w:rPr>
              <w:t>case study (UC_D1)</w:t>
            </w:r>
          </w:p>
        </w:tc>
      </w:tr>
      <w:tr w:rsidR="00AB112F" w:rsidRPr="00AB112F" w14:paraId="38643F56" w14:textId="77777777" w:rsidTr="00AB112F">
        <w:trPr>
          <w:trHeight w:val="615"/>
        </w:trPr>
        <w:tc>
          <w:tcPr>
            <w:tcW w:w="2260" w:type="dxa"/>
            <w:tcBorders>
              <w:top w:val="nil"/>
              <w:left w:val="single" w:sz="4" w:space="0" w:color="auto"/>
              <w:bottom w:val="single" w:sz="4" w:space="0" w:color="auto"/>
              <w:right w:val="single" w:sz="4" w:space="0" w:color="auto"/>
            </w:tcBorders>
            <w:shd w:val="clear" w:color="000000" w:fill="F2F2F2"/>
            <w:hideMark/>
          </w:tcPr>
          <w:p w14:paraId="6133AA30" w14:textId="77777777" w:rsidR="00AB112F" w:rsidRPr="00AB112F" w:rsidRDefault="00AB112F" w:rsidP="00AB112F">
            <w:pPr>
              <w:spacing w:after="0" w:line="240" w:lineRule="auto"/>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Goal</w:t>
            </w:r>
          </w:p>
        </w:tc>
        <w:tc>
          <w:tcPr>
            <w:tcW w:w="5360" w:type="dxa"/>
            <w:gridSpan w:val="3"/>
            <w:tcBorders>
              <w:top w:val="single" w:sz="4" w:space="0" w:color="auto"/>
              <w:left w:val="nil"/>
              <w:bottom w:val="single" w:sz="4" w:space="0" w:color="auto"/>
              <w:right w:val="single" w:sz="4" w:space="0" w:color="auto"/>
            </w:tcBorders>
            <w:shd w:val="clear" w:color="auto" w:fill="auto"/>
            <w:hideMark/>
          </w:tcPr>
          <w:p w14:paraId="1614D60C" w14:textId="5336194F" w:rsidR="00AB112F" w:rsidRPr="00AB112F" w:rsidRDefault="00AB112F" w:rsidP="00AB112F">
            <w:pPr>
              <w:spacing w:after="0" w:line="240" w:lineRule="auto"/>
              <w:rPr>
                <w:rFonts w:ascii="Times New Roman" w:eastAsia="Times New Roman" w:hAnsi="Times New Roman" w:cs="Times New Roman"/>
                <w:color w:val="000000"/>
                <w:sz w:val="24"/>
                <w:szCs w:val="24"/>
              </w:rPr>
            </w:pPr>
            <w:r w:rsidRPr="00AB112F">
              <w:rPr>
                <w:rFonts w:ascii="Times New Roman" w:eastAsia="Times New Roman" w:hAnsi="Times New Roman" w:cs="Times New Roman"/>
                <w:color w:val="000000"/>
                <w:sz w:val="24"/>
                <w:szCs w:val="24"/>
              </w:rPr>
              <w:t xml:space="preserve">The </w:t>
            </w:r>
            <w:r w:rsidR="009C69D7">
              <w:rPr>
                <w:rFonts w:ascii="Times New Roman" w:eastAsia="Times New Roman" w:hAnsi="Times New Roman" w:cs="Times New Roman"/>
                <w:color w:val="000000"/>
                <w:sz w:val="24"/>
                <w:szCs w:val="24"/>
              </w:rPr>
              <w:t>student</w:t>
            </w:r>
            <w:r w:rsidRPr="00AB112F">
              <w:rPr>
                <w:rFonts w:ascii="Times New Roman" w:eastAsia="Times New Roman" w:hAnsi="Times New Roman" w:cs="Times New Roman"/>
                <w:color w:val="000000"/>
                <w:sz w:val="24"/>
                <w:szCs w:val="24"/>
              </w:rPr>
              <w:t xml:space="preserve"> wants to select </w:t>
            </w:r>
            <w:r w:rsidR="00087C92">
              <w:rPr>
                <w:rFonts w:ascii="Times New Roman" w:eastAsia="Times New Roman" w:hAnsi="Times New Roman" w:cs="Times New Roman"/>
                <w:color w:val="000000"/>
                <w:sz w:val="24"/>
                <w:szCs w:val="24"/>
              </w:rPr>
              <w:t>the</w:t>
            </w:r>
            <w:r w:rsidRPr="00AB112F">
              <w:rPr>
                <w:rFonts w:ascii="Times New Roman" w:eastAsia="Times New Roman" w:hAnsi="Times New Roman" w:cs="Times New Roman"/>
                <w:color w:val="000000"/>
                <w:sz w:val="24"/>
                <w:szCs w:val="24"/>
              </w:rPr>
              <w:t xml:space="preserve"> desired case study</w:t>
            </w:r>
          </w:p>
        </w:tc>
      </w:tr>
      <w:tr w:rsidR="00AB112F" w:rsidRPr="00AB112F" w14:paraId="01C9E4EA" w14:textId="77777777" w:rsidTr="00AB112F">
        <w:trPr>
          <w:trHeight w:val="615"/>
        </w:trPr>
        <w:tc>
          <w:tcPr>
            <w:tcW w:w="2260" w:type="dxa"/>
            <w:tcBorders>
              <w:top w:val="nil"/>
              <w:left w:val="single" w:sz="4" w:space="0" w:color="auto"/>
              <w:bottom w:val="nil"/>
              <w:right w:val="single" w:sz="4" w:space="0" w:color="auto"/>
            </w:tcBorders>
            <w:shd w:val="clear" w:color="000000" w:fill="F2F2F2"/>
            <w:hideMark/>
          </w:tcPr>
          <w:p w14:paraId="78DE89D3" w14:textId="77777777" w:rsidR="00AB112F" w:rsidRPr="00AB112F" w:rsidRDefault="00AB112F" w:rsidP="00AB112F">
            <w:pPr>
              <w:spacing w:after="0" w:line="240" w:lineRule="auto"/>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Preconditions</w:t>
            </w:r>
          </w:p>
        </w:tc>
        <w:tc>
          <w:tcPr>
            <w:tcW w:w="5360" w:type="dxa"/>
            <w:gridSpan w:val="3"/>
            <w:tcBorders>
              <w:top w:val="single" w:sz="4" w:space="0" w:color="auto"/>
              <w:left w:val="nil"/>
              <w:bottom w:val="single" w:sz="4" w:space="0" w:color="auto"/>
              <w:right w:val="single" w:sz="4" w:space="0" w:color="000000"/>
            </w:tcBorders>
            <w:shd w:val="clear" w:color="000000" w:fill="F2F2F2"/>
            <w:hideMark/>
          </w:tcPr>
          <w:p w14:paraId="0C5A5DB7" w14:textId="3E2DBC40" w:rsidR="00AB112F" w:rsidRPr="00AB112F" w:rsidRDefault="00AB112F" w:rsidP="00AB112F">
            <w:pPr>
              <w:spacing w:after="0" w:line="240" w:lineRule="auto"/>
              <w:rPr>
                <w:rFonts w:ascii="Times New Roman" w:eastAsia="Times New Roman" w:hAnsi="Times New Roman" w:cs="Times New Roman"/>
                <w:color w:val="000000"/>
                <w:sz w:val="24"/>
                <w:szCs w:val="24"/>
              </w:rPr>
            </w:pPr>
            <w:r w:rsidRPr="00AB112F">
              <w:rPr>
                <w:rFonts w:ascii="Times New Roman" w:eastAsia="Times New Roman" w:hAnsi="Times New Roman" w:cs="Times New Roman"/>
                <w:color w:val="000000"/>
                <w:sz w:val="24"/>
                <w:szCs w:val="24"/>
              </w:rPr>
              <w:t>The student opened the website and logged himself/herself in</w:t>
            </w:r>
            <w:r w:rsidR="009C69D7">
              <w:rPr>
                <w:rFonts w:ascii="Times New Roman" w:eastAsia="Times New Roman" w:hAnsi="Times New Roman" w:cs="Times New Roman"/>
                <w:color w:val="000000"/>
                <w:sz w:val="24"/>
                <w:szCs w:val="24"/>
              </w:rPr>
              <w:t xml:space="preserve"> (UC_OR1). </w:t>
            </w:r>
          </w:p>
        </w:tc>
      </w:tr>
      <w:tr w:rsidR="00AB112F" w:rsidRPr="00AB112F" w14:paraId="68F45C70" w14:textId="77777777" w:rsidTr="00AB112F">
        <w:trPr>
          <w:trHeight w:val="308"/>
        </w:trPr>
        <w:tc>
          <w:tcPr>
            <w:tcW w:w="2260" w:type="dxa"/>
            <w:tcBorders>
              <w:top w:val="single" w:sz="4" w:space="0" w:color="auto"/>
              <w:left w:val="single" w:sz="4" w:space="0" w:color="auto"/>
              <w:bottom w:val="nil"/>
              <w:right w:val="single" w:sz="4" w:space="0" w:color="auto"/>
            </w:tcBorders>
            <w:shd w:val="clear" w:color="000000" w:fill="F2F2F2"/>
            <w:hideMark/>
          </w:tcPr>
          <w:p w14:paraId="395F97A9" w14:textId="77777777" w:rsidR="00AB112F" w:rsidRPr="00AB112F" w:rsidRDefault="00AB112F" w:rsidP="00AB112F">
            <w:pPr>
              <w:spacing w:after="0" w:line="240" w:lineRule="auto"/>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Actor(s)</w:t>
            </w:r>
          </w:p>
        </w:tc>
        <w:tc>
          <w:tcPr>
            <w:tcW w:w="5360" w:type="dxa"/>
            <w:gridSpan w:val="3"/>
            <w:tcBorders>
              <w:top w:val="single" w:sz="4" w:space="0" w:color="auto"/>
              <w:left w:val="nil"/>
              <w:bottom w:val="single" w:sz="4" w:space="0" w:color="auto"/>
              <w:right w:val="single" w:sz="4" w:space="0" w:color="auto"/>
            </w:tcBorders>
            <w:shd w:val="clear" w:color="000000" w:fill="FFFFFF"/>
            <w:hideMark/>
          </w:tcPr>
          <w:p w14:paraId="234A0025" w14:textId="337BBA59" w:rsidR="00AB112F" w:rsidRPr="00AB112F" w:rsidRDefault="00AB112F" w:rsidP="00AB112F">
            <w:pPr>
              <w:spacing w:after="0" w:line="240" w:lineRule="auto"/>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Studen</w:t>
            </w:r>
            <w:r w:rsidR="00EE0EE7">
              <w:rPr>
                <w:rFonts w:ascii="Times New Roman" w:eastAsia="Times New Roman" w:hAnsi="Times New Roman" w:cs="Times New Roman"/>
                <w:color w:val="000000"/>
                <w:sz w:val="24"/>
                <w:szCs w:val="24"/>
                <w:lang w:val="de-DE"/>
              </w:rPr>
              <w:t>t</w:t>
            </w:r>
          </w:p>
        </w:tc>
      </w:tr>
      <w:tr w:rsidR="00AB112F" w:rsidRPr="00AB112F" w14:paraId="43838DEA" w14:textId="77777777" w:rsidTr="00AB112F">
        <w:trPr>
          <w:trHeight w:val="308"/>
        </w:trPr>
        <w:tc>
          <w:tcPr>
            <w:tcW w:w="2260" w:type="dxa"/>
            <w:tcBorders>
              <w:top w:val="single" w:sz="4" w:space="0" w:color="auto"/>
              <w:left w:val="single" w:sz="4" w:space="0" w:color="auto"/>
              <w:bottom w:val="nil"/>
              <w:right w:val="single" w:sz="4" w:space="0" w:color="auto"/>
            </w:tcBorders>
            <w:shd w:val="clear" w:color="000000" w:fill="F2F2F2"/>
            <w:hideMark/>
          </w:tcPr>
          <w:p w14:paraId="018B1C18" w14:textId="77777777" w:rsidR="00AB112F" w:rsidRPr="00AB112F" w:rsidRDefault="00AB112F" w:rsidP="00AB112F">
            <w:pPr>
              <w:spacing w:after="0" w:line="240" w:lineRule="auto"/>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Main Success Scenario</w:t>
            </w:r>
          </w:p>
        </w:tc>
        <w:tc>
          <w:tcPr>
            <w:tcW w:w="660" w:type="dxa"/>
            <w:tcBorders>
              <w:top w:val="nil"/>
              <w:left w:val="nil"/>
              <w:bottom w:val="single" w:sz="4" w:space="0" w:color="auto"/>
              <w:right w:val="single" w:sz="4" w:space="0" w:color="auto"/>
            </w:tcBorders>
            <w:shd w:val="clear" w:color="000000" w:fill="F2F2F2"/>
            <w:hideMark/>
          </w:tcPr>
          <w:p w14:paraId="50C16B4E" w14:textId="77777777" w:rsidR="00AB112F" w:rsidRPr="00AB112F" w:rsidRDefault="00AB112F" w:rsidP="00AB112F">
            <w:pPr>
              <w:spacing w:after="0" w:line="240" w:lineRule="auto"/>
              <w:jc w:val="center"/>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1.</w:t>
            </w:r>
          </w:p>
        </w:tc>
        <w:tc>
          <w:tcPr>
            <w:tcW w:w="1620" w:type="dxa"/>
            <w:tcBorders>
              <w:top w:val="nil"/>
              <w:left w:val="nil"/>
              <w:bottom w:val="single" w:sz="4" w:space="0" w:color="auto"/>
              <w:right w:val="single" w:sz="4" w:space="0" w:color="auto"/>
            </w:tcBorders>
            <w:shd w:val="clear" w:color="000000" w:fill="F2F2F2"/>
            <w:hideMark/>
          </w:tcPr>
          <w:p w14:paraId="273E7E15" w14:textId="77777777" w:rsidR="00AB112F" w:rsidRPr="00AB112F" w:rsidRDefault="00AB112F" w:rsidP="00AB112F">
            <w:pPr>
              <w:spacing w:after="0" w:line="240" w:lineRule="auto"/>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Student</w:t>
            </w:r>
          </w:p>
        </w:tc>
        <w:tc>
          <w:tcPr>
            <w:tcW w:w="3080" w:type="dxa"/>
            <w:tcBorders>
              <w:top w:val="nil"/>
              <w:left w:val="nil"/>
              <w:bottom w:val="single" w:sz="4" w:space="0" w:color="auto"/>
              <w:right w:val="single" w:sz="4" w:space="0" w:color="auto"/>
            </w:tcBorders>
            <w:shd w:val="clear" w:color="000000" w:fill="F2F2F2"/>
            <w:hideMark/>
          </w:tcPr>
          <w:p w14:paraId="2377BC67" w14:textId="5DB88B7D" w:rsidR="00AB112F" w:rsidRPr="00AB112F" w:rsidRDefault="00EE0EE7" w:rsidP="00AB112F">
            <w:pPr>
              <w:spacing w:after="0" w:line="240" w:lineRule="auto"/>
              <w:rPr>
                <w:rFonts w:ascii="Times New Roman" w:eastAsia="Times New Roman" w:hAnsi="Times New Roman" w:cs="Times New Roman"/>
                <w:color w:val="000000"/>
                <w:sz w:val="24"/>
                <w:szCs w:val="24"/>
                <w:lang w:val="de-DE"/>
              </w:rPr>
            </w:pPr>
            <w:r>
              <w:rPr>
                <w:rFonts w:ascii="Times New Roman" w:eastAsia="Times New Roman" w:hAnsi="Times New Roman" w:cs="Times New Roman"/>
                <w:color w:val="000000"/>
                <w:sz w:val="24"/>
                <w:szCs w:val="24"/>
                <w:lang w:val="de-DE"/>
              </w:rPr>
              <w:t>c</w:t>
            </w:r>
            <w:r w:rsidR="00AB112F" w:rsidRPr="00AB112F">
              <w:rPr>
                <w:rFonts w:ascii="Times New Roman" w:eastAsia="Times New Roman" w:hAnsi="Times New Roman" w:cs="Times New Roman"/>
                <w:color w:val="000000"/>
                <w:sz w:val="24"/>
                <w:szCs w:val="24"/>
                <w:lang w:val="de-DE"/>
              </w:rPr>
              <w:t>licks on dropbox</w:t>
            </w:r>
          </w:p>
        </w:tc>
      </w:tr>
      <w:tr w:rsidR="00AB112F" w:rsidRPr="00AB112F" w14:paraId="7D85BE03" w14:textId="77777777" w:rsidTr="00AB112F">
        <w:trPr>
          <w:trHeight w:val="615"/>
        </w:trPr>
        <w:tc>
          <w:tcPr>
            <w:tcW w:w="2260" w:type="dxa"/>
            <w:tcBorders>
              <w:top w:val="nil"/>
              <w:left w:val="single" w:sz="4" w:space="0" w:color="auto"/>
              <w:bottom w:val="nil"/>
              <w:right w:val="single" w:sz="4" w:space="0" w:color="auto"/>
            </w:tcBorders>
            <w:shd w:val="clear" w:color="000000" w:fill="F2F2F2"/>
            <w:hideMark/>
          </w:tcPr>
          <w:p w14:paraId="28E82353" w14:textId="77777777" w:rsidR="00AB112F" w:rsidRPr="00AB112F" w:rsidRDefault="00AB112F" w:rsidP="00AB112F">
            <w:pPr>
              <w:spacing w:after="0" w:line="240" w:lineRule="auto"/>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 </w:t>
            </w:r>
          </w:p>
        </w:tc>
        <w:tc>
          <w:tcPr>
            <w:tcW w:w="660" w:type="dxa"/>
            <w:tcBorders>
              <w:top w:val="nil"/>
              <w:left w:val="nil"/>
              <w:bottom w:val="single" w:sz="4" w:space="0" w:color="auto"/>
              <w:right w:val="single" w:sz="4" w:space="0" w:color="auto"/>
            </w:tcBorders>
            <w:shd w:val="clear" w:color="000000" w:fill="FFFFFF"/>
            <w:hideMark/>
          </w:tcPr>
          <w:p w14:paraId="6C9FEE68" w14:textId="0C168E26" w:rsidR="00AB112F" w:rsidRPr="00AB112F" w:rsidRDefault="00AB112F" w:rsidP="00AB112F">
            <w:pPr>
              <w:spacing w:after="0" w:line="240" w:lineRule="auto"/>
              <w:jc w:val="center"/>
              <w:rPr>
                <w:rFonts w:ascii="Times New Roman" w:eastAsia="Times New Roman" w:hAnsi="Times New Roman" w:cs="Times New Roman"/>
                <w:color w:val="000000"/>
                <w:sz w:val="24"/>
                <w:szCs w:val="24"/>
                <w:lang w:val="de-DE"/>
              </w:rPr>
            </w:pPr>
            <w:r>
              <w:rPr>
                <w:rFonts w:ascii="Times New Roman" w:eastAsia="Times New Roman" w:hAnsi="Times New Roman" w:cs="Times New Roman"/>
                <w:color w:val="000000"/>
                <w:sz w:val="24"/>
                <w:szCs w:val="24"/>
                <w:lang w:val="de-DE"/>
              </w:rPr>
              <w:t>2.</w:t>
            </w:r>
          </w:p>
        </w:tc>
        <w:tc>
          <w:tcPr>
            <w:tcW w:w="1620" w:type="dxa"/>
            <w:tcBorders>
              <w:top w:val="nil"/>
              <w:left w:val="nil"/>
              <w:bottom w:val="single" w:sz="4" w:space="0" w:color="auto"/>
              <w:right w:val="single" w:sz="4" w:space="0" w:color="auto"/>
            </w:tcBorders>
            <w:shd w:val="clear" w:color="000000" w:fill="FFFFFF"/>
            <w:hideMark/>
          </w:tcPr>
          <w:p w14:paraId="4E8A0204" w14:textId="77777777" w:rsidR="00AB112F" w:rsidRPr="00AB112F" w:rsidRDefault="00AB112F" w:rsidP="00AB112F">
            <w:pPr>
              <w:spacing w:after="0" w:line="240" w:lineRule="auto"/>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System</w:t>
            </w:r>
          </w:p>
        </w:tc>
        <w:tc>
          <w:tcPr>
            <w:tcW w:w="3080" w:type="dxa"/>
            <w:tcBorders>
              <w:top w:val="nil"/>
              <w:left w:val="nil"/>
              <w:bottom w:val="single" w:sz="4" w:space="0" w:color="auto"/>
              <w:right w:val="single" w:sz="4" w:space="0" w:color="auto"/>
            </w:tcBorders>
            <w:shd w:val="clear" w:color="000000" w:fill="FFFFFF"/>
            <w:hideMark/>
          </w:tcPr>
          <w:p w14:paraId="1F7C4592" w14:textId="796A43FC" w:rsidR="00AB112F" w:rsidRPr="00AB112F" w:rsidRDefault="00EE0EE7" w:rsidP="00AB112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t>
            </w:r>
            <w:r w:rsidR="00AB112F" w:rsidRPr="00AB112F">
              <w:rPr>
                <w:rFonts w:ascii="Times New Roman" w:eastAsia="Times New Roman" w:hAnsi="Times New Roman" w:cs="Times New Roman"/>
                <w:color w:val="000000"/>
                <w:sz w:val="24"/>
                <w:szCs w:val="24"/>
              </w:rPr>
              <w:t>howcases hardcoded case study values</w:t>
            </w:r>
          </w:p>
        </w:tc>
      </w:tr>
      <w:tr w:rsidR="00AB112F" w:rsidRPr="00AB112F" w14:paraId="3946E6D1" w14:textId="77777777" w:rsidTr="00AB112F">
        <w:trPr>
          <w:trHeight w:val="308"/>
        </w:trPr>
        <w:tc>
          <w:tcPr>
            <w:tcW w:w="2260" w:type="dxa"/>
            <w:tcBorders>
              <w:top w:val="nil"/>
              <w:left w:val="single" w:sz="4" w:space="0" w:color="auto"/>
              <w:bottom w:val="nil"/>
              <w:right w:val="single" w:sz="4" w:space="0" w:color="auto"/>
            </w:tcBorders>
            <w:shd w:val="clear" w:color="000000" w:fill="F2F2F2"/>
            <w:hideMark/>
          </w:tcPr>
          <w:p w14:paraId="0ED78057" w14:textId="77777777" w:rsidR="00AB112F" w:rsidRPr="00AB112F" w:rsidRDefault="00AB112F" w:rsidP="00AB112F">
            <w:pPr>
              <w:spacing w:after="0" w:line="240" w:lineRule="auto"/>
              <w:rPr>
                <w:rFonts w:ascii="Times New Roman" w:eastAsia="Times New Roman" w:hAnsi="Times New Roman" w:cs="Times New Roman"/>
                <w:color w:val="000000"/>
                <w:sz w:val="24"/>
                <w:szCs w:val="24"/>
              </w:rPr>
            </w:pPr>
            <w:r w:rsidRPr="00AB112F">
              <w:rPr>
                <w:rFonts w:ascii="Times New Roman" w:eastAsia="Times New Roman" w:hAnsi="Times New Roman" w:cs="Times New Roman"/>
                <w:color w:val="000000"/>
                <w:sz w:val="24"/>
                <w:szCs w:val="24"/>
              </w:rPr>
              <w:t> </w:t>
            </w:r>
          </w:p>
        </w:tc>
        <w:tc>
          <w:tcPr>
            <w:tcW w:w="660" w:type="dxa"/>
            <w:tcBorders>
              <w:top w:val="nil"/>
              <w:left w:val="nil"/>
              <w:bottom w:val="single" w:sz="4" w:space="0" w:color="auto"/>
              <w:right w:val="single" w:sz="4" w:space="0" w:color="auto"/>
            </w:tcBorders>
            <w:shd w:val="clear" w:color="000000" w:fill="F2F2F2"/>
            <w:hideMark/>
          </w:tcPr>
          <w:p w14:paraId="7C6337D5" w14:textId="77777777" w:rsidR="00AB112F" w:rsidRPr="00AB112F" w:rsidRDefault="00AB112F" w:rsidP="00AB112F">
            <w:pPr>
              <w:spacing w:after="0" w:line="240" w:lineRule="auto"/>
              <w:jc w:val="center"/>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 xml:space="preserve">3. </w:t>
            </w:r>
          </w:p>
        </w:tc>
        <w:tc>
          <w:tcPr>
            <w:tcW w:w="1620" w:type="dxa"/>
            <w:tcBorders>
              <w:top w:val="nil"/>
              <w:left w:val="nil"/>
              <w:bottom w:val="single" w:sz="4" w:space="0" w:color="auto"/>
              <w:right w:val="single" w:sz="4" w:space="0" w:color="auto"/>
            </w:tcBorders>
            <w:shd w:val="clear" w:color="000000" w:fill="F2F2F2"/>
            <w:hideMark/>
          </w:tcPr>
          <w:p w14:paraId="0561E95C" w14:textId="77777777" w:rsidR="00AB112F" w:rsidRPr="00AB112F" w:rsidRDefault="00AB112F" w:rsidP="00AB112F">
            <w:pPr>
              <w:spacing w:after="0" w:line="240" w:lineRule="auto"/>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Student</w:t>
            </w:r>
          </w:p>
        </w:tc>
        <w:tc>
          <w:tcPr>
            <w:tcW w:w="3080" w:type="dxa"/>
            <w:tcBorders>
              <w:top w:val="nil"/>
              <w:left w:val="nil"/>
              <w:bottom w:val="single" w:sz="4" w:space="0" w:color="auto"/>
              <w:right w:val="single" w:sz="4" w:space="0" w:color="auto"/>
            </w:tcBorders>
            <w:shd w:val="clear" w:color="000000" w:fill="F2F2F2"/>
            <w:hideMark/>
          </w:tcPr>
          <w:p w14:paraId="18420F05" w14:textId="084ACD15" w:rsidR="00AB112F" w:rsidRPr="00AB112F" w:rsidRDefault="00EE0EE7" w:rsidP="00AB112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r w:rsidR="00AB112F" w:rsidRPr="00AB112F">
              <w:rPr>
                <w:rFonts w:ascii="Times New Roman" w:eastAsia="Times New Roman" w:hAnsi="Times New Roman" w:cs="Times New Roman"/>
                <w:color w:val="000000"/>
                <w:sz w:val="24"/>
                <w:szCs w:val="24"/>
              </w:rPr>
              <w:t>licks on desired case study</w:t>
            </w:r>
          </w:p>
        </w:tc>
      </w:tr>
      <w:tr w:rsidR="00AB112F" w:rsidRPr="00AB112F" w14:paraId="01E6F0A8" w14:textId="77777777" w:rsidTr="00AB112F">
        <w:trPr>
          <w:trHeight w:val="308"/>
        </w:trPr>
        <w:tc>
          <w:tcPr>
            <w:tcW w:w="2260" w:type="dxa"/>
            <w:tcBorders>
              <w:top w:val="nil"/>
              <w:left w:val="single" w:sz="4" w:space="0" w:color="auto"/>
              <w:right w:val="single" w:sz="4" w:space="0" w:color="auto"/>
            </w:tcBorders>
            <w:shd w:val="clear" w:color="000000" w:fill="F2F2F2"/>
            <w:hideMark/>
          </w:tcPr>
          <w:p w14:paraId="7011BC03" w14:textId="77777777" w:rsidR="00AB112F" w:rsidRPr="00AB112F" w:rsidRDefault="00AB112F" w:rsidP="00AB112F">
            <w:pPr>
              <w:spacing w:after="0" w:line="240" w:lineRule="auto"/>
              <w:rPr>
                <w:rFonts w:ascii="Times New Roman" w:eastAsia="Times New Roman" w:hAnsi="Times New Roman" w:cs="Times New Roman"/>
                <w:color w:val="000000"/>
                <w:sz w:val="24"/>
                <w:szCs w:val="24"/>
              </w:rPr>
            </w:pPr>
            <w:r w:rsidRPr="00AB112F">
              <w:rPr>
                <w:rFonts w:ascii="Times New Roman" w:eastAsia="Times New Roman" w:hAnsi="Times New Roman" w:cs="Times New Roman"/>
                <w:color w:val="000000"/>
                <w:sz w:val="24"/>
                <w:szCs w:val="24"/>
              </w:rPr>
              <w:t> </w:t>
            </w:r>
          </w:p>
        </w:tc>
        <w:tc>
          <w:tcPr>
            <w:tcW w:w="660" w:type="dxa"/>
            <w:tcBorders>
              <w:top w:val="nil"/>
              <w:left w:val="nil"/>
              <w:bottom w:val="single" w:sz="4" w:space="0" w:color="auto"/>
              <w:right w:val="single" w:sz="4" w:space="0" w:color="auto"/>
            </w:tcBorders>
            <w:shd w:val="clear" w:color="000000" w:fill="FFFFFF"/>
            <w:hideMark/>
          </w:tcPr>
          <w:p w14:paraId="7366A1FE" w14:textId="77777777" w:rsidR="00AB112F" w:rsidRPr="00AB112F" w:rsidRDefault="00AB112F" w:rsidP="00AB112F">
            <w:pPr>
              <w:spacing w:after="0" w:line="240" w:lineRule="auto"/>
              <w:jc w:val="center"/>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4.</w:t>
            </w:r>
          </w:p>
        </w:tc>
        <w:tc>
          <w:tcPr>
            <w:tcW w:w="1620" w:type="dxa"/>
            <w:tcBorders>
              <w:top w:val="nil"/>
              <w:left w:val="nil"/>
              <w:bottom w:val="single" w:sz="4" w:space="0" w:color="auto"/>
              <w:right w:val="single" w:sz="4" w:space="0" w:color="auto"/>
            </w:tcBorders>
            <w:shd w:val="clear" w:color="000000" w:fill="FFFFFF"/>
            <w:hideMark/>
          </w:tcPr>
          <w:p w14:paraId="4361847C" w14:textId="77777777" w:rsidR="00AB112F" w:rsidRPr="00AB112F" w:rsidRDefault="00AB112F" w:rsidP="00AB112F">
            <w:pPr>
              <w:spacing w:after="0" w:line="240" w:lineRule="auto"/>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 xml:space="preserve">Student </w:t>
            </w:r>
          </w:p>
        </w:tc>
        <w:tc>
          <w:tcPr>
            <w:tcW w:w="3080" w:type="dxa"/>
            <w:tcBorders>
              <w:top w:val="nil"/>
              <w:left w:val="nil"/>
              <w:bottom w:val="single" w:sz="4" w:space="0" w:color="auto"/>
              <w:right w:val="single" w:sz="4" w:space="0" w:color="auto"/>
            </w:tcBorders>
            <w:shd w:val="clear" w:color="000000" w:fill="FFFFFF"/>
            <w:hideMark/>
          </w:tcPr>
          <w:p w14:paraId="0F246297" w14:textId="2522DAA3" w:rsidR="00AB112F" w:rsidRPr="00AB112F" w:rsidRDefault="00EE0EE7" w:rsidP="00AB112F">
            <w:pPr>
              <w:spacing w:after="0" w:line="240" w:lineRule="auto"/>
              <w:rPr>
                <w:rFonts w:ascii="Times New Roman" w:eastAsia="Times New Roman" w:hAnsi="Times New Roman" w:cs="Times New Roman"/>
                <w:color w:val="000000"/>
                <w:sz w:val="24"/>
                <w:szCs w:val="24"/>
                <w:lang w:val="de-DE"/>
              </w:rPr>
            </w:pPr>
            <w:r>
              <w:rPr>
                <w:rFonts w:ascii="Times New Roman" w:eastAsia="Times New Roman" w:hAnsi="Times New Roman" w:cs="Times New Roman"/>
                <w:color w:val="000000"/>
                <w:sz w:val="24"/>
                <w:szCs w:val="24"/>
                <w:lang w:val="de-DE"/>
              </w:rPr>
              <w:t>c</w:t>
            </w:r>
            <w:r w:rsidR="00AB112F" w:rsidRPr="00AB112F">
              <w:rPr>
                <w:rFonts w:ascii="Times New Roman" w:eastAsia="Times New Roman" w:hAnsi="Times New Roman" w:cs="Times New Roman"/>
                <w:color w:val="000000"/>
                <w:sz w:val="24"/>
                <w:szCs w:val="24"/>
                <w:lang w:val="de-DE"/>
              </w:rPr>
              <w:t xml:space="preserve">licks on arrow </w:t>
            </w:r>
          </w:p>
        </w:tc>
      </w:tr>
      <w:tr w:rsidR="00AB112F" w:rsidRPr="00AB112F" w14:paraId="4CC61C3B" w14:textId="77777777" w:rsidTr="00AB112F">
        <w:trPr>
          <w:trHeight w:val="923"/>
        </w:trPr>
        <w:tc>
          <w:tcPr>
            <w:tcW w:w="2260" w:type="dxa"/>
            <w:tcBorders>
              <w:top w:val="nil"/>
              <w:left w:val="single" w:sz="4" w:space="0" w:color="auto"/>
              <w:bottom w:val="single" w:sz="4" w:space="0" w:color="auto"/>
              <w:right w:val="single" w:sz="4" w:space="0" w:color="auto"/>
            </w:tcBorders>
            <w:shd w:val="clear" w:color="000000" w:fill="F2F2F2"/>
            <w:hideMark/>
          </w:tcPr>
          <w:p w14:paraId="13AB208B" w14:textId="77777777" w:rsidR="00AB112F" w:rsidRPr="00AB112F" w:rsidRDefault="00AB112F" w:rsidP="00AB112F">
            <w:pPr>
              <w:spacing w:after="0" w:line="240" w:lineRule="auto"/>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 </w:t>
            </w:r>
          </w:p>
        </w:tc>
        <w:tc>
          <w:tcPr>
            <w:tcW w:w="660" w:type="dxa"/>
            <w:tcBorders>
              <w:top w:val="nil"/>
              <w:left w:val="nil"/>
              <w:bottom w:val="single" w:sz="4" w:space="0" w:color="auto"/>
              <w:right w:val="single" w:sz="4" w:space="0" w:color="auto"/>
            </w:tcBorders>
            <w:shd w:val="clear" w:color="000000" w:fill="F2F2F2"/>
            <w:hideMark/>
          </w:tcPr>
          <w:p w14:paraId="270C413A" w14:textId="77777777" w:rsidR="00AB112F" w:rsidRPr="00AB112F" w:rsidRDefault="00AB112F" w:rsidP="00AB112F">
            <w:pPr>
              <w:spacing w:after="0" w:line="240" w:lineRule="auto"/>
              <w:jc w:val="center"/>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 xml:space="preserve">5. </w:t>
            </w:r>
          </w:p>
        </w:tc>
        <w:tc>
          <w:tcPr>
            <w:tcW w:w="1620" w:type="dxa"/>
            <w:tcBorders>
              <w:top w:val="nil"/>
              <w:left w:val="nil"/>
              <w:bottom w:val="single" w:sz="4" w:space="0" w:color="auto"/>
              <w:right w:val="single" w:sz="4" w:space="0" w:color="auto"/>
            </w:tcBorders>
            <w:shd w:val="clear" w:color="000000" w:fill="F2F2F2"/>
            <w:hideMark/>
          </w:tcPr>
          <w:p w14:paraId="1C2F188D" w14:textId="77777777" w:rsidR="00AB112F" w:rsidRPr="00AB112F" w:rsidRDefault="00AB112F" w:rsidP="00AB112F">
            <w:pPr>
              <w:spacing w:after="0" w:line="240" w:lineRule="auto"/>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 xml:space="preserve">System </w:t>
            </w:r>
          </w:p>
        </w:tc>
        <w:tc>
          <w:tcPr>
            <w:tcW w:w="3080" w:type="dxa"/>
            <w:tcBorders>
              <w:top w:val="nil"/>
              <w:left w:val="nil"/>
              <w:bottom w:val="single" w:sz="4" w:space="0" w:color="auto"/>
              <w:right w:val="single" w:sz="4" w:space="0" w:color="auto"/>
            </w:tcBorders>
            <w:shd w:val="clear" w:color="000000" w:fill="F2F2F2"/>
            <w:hideMark/>
          </w:tcPr>
          <w:p w14:paraId="1DC36C90" w14:textId="1AB94130" w:rsidR="00087C92" w:rsidRDefault="00EE0EE7" w:rsidP="00AB112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r w:rsidR="00AB112F" w:rsidRPr="00AB112F">
              <w:rPr>
                <w:rFonts w:ascii="Times New Roman" w:eastAsia="Times New Roman" w:hAnsi="Times New Roman" w:cs="Times New Roman"/>
                <w:color w:val="000000"/>
                <w:sz w:val="24"/>
                <w:szCs w:val="24"/>
              </w:rPr>
              <w:t xml:space="preserve">hecks entry values: </w:t>
            </w:r>
          </w:p>
          <w:p w14:paraId="4E1F4150" w14:textId="0CCAC7B9" w:rsidR="00087C92" w:rsidRDefault="00087C92" w:rsidP="00AB112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sidR="00AB112F" w:rsidRPr="00AB112F">
              <w:rPr>
                <w:rFonts w:ascii="Times New Roman" w:eastAsia="Times New Roman" w:hAnsi="Times New Roman" w:cs="Times New Roman"/>
                <w:b/>
                <w:bCs/>
                <w:color w:val="000000"/>
                <w:sz w:val="24"/>
                <w:szCs w:val="24"/>
              </w:rPr>
              <w:t>f</w:t>
            </w:r>
            <w:r w:rsidR="00AB112F" w:rsidRPr="00AB112F">
              <w:rPr>
                <w:rFonts w:ascii="Times New Roman" w:eastAsia="Times New Roman" w:hAnsi="Times New Roman" w:cs="Times New Roman"/>
                <w:color w:val="000000"/>
                <w:sz w:val="24"/>
                <w:szCs w:val="24"/>
              </w:rPr>
              <w:t xml:space="preserve"> </w:t>
            </w:r>
            <w:r w:rsidR="00AB112F" w:rsidRPr="00AB112F">
              <w:rPr>
                <w:rFonts w:ascii="Times New Roman" w:eastAsia="Times New Roman" w:hAnsi="Times New Roman" w:cs="Times New Roman"/>
                <w:b/>
                <w:bCs/>
                <w:color w:val="000000"/>
                <w:sz w:val="24"/>
                <w:szCs w:val="24"/>
                <w:u w:val="single"/>
              </w:rPr>
              <w:t>true</w:t>
            </w:r>
            <w:r w:rsidR="00AB112F" w:rsidRPr="00AB112F">
              <w:rPr>
                <w:rFonts w:ascii="Times New Roman" w:eastAsia="Times New Roman" w:hAnsi="Times New Roman" w:cs="Times New Roman"/>
                <w:color w:val="000000"/>
                <w:sz w:val="24"/>
                <w:szCs w:val="24"/>
              </w:rPr>
              <w:t xml:space="preserve"> redirect to </w:t>
            </w:r>
            <w:r>
              <w:rPr>
                <w:rFonts w:ascii="Times New Roman" w:eastAsia="Times New Roman" w:hAnsi="Times New Roman" w:cs="Times New Roman"/>
                <w:color w:val="000000"/>
                <w:sz w:val="24"/>
                <w:szCs w:val="24"/>
              </w:rPr>
              <w:t xml:space="preserve">the </w:t>
            </w:r>
            <w:r w:rsidR="00AB112F" w:rsidRPr="00AB112F">
              <w:rPr>
                <w:rFonts w:ascii="Times New Roman" w:eastAsia="Times New Roman" w:hAnsi="Times New Roman" w:cs="Times New Roman"/>
                <w:color w:val="000000"/>
                <w:sz w:val="24"/>
                <w:szCs w:val="24"/>
              </w:rPr>
              <w:t xml:space="preserve">next page; </w:t>
            </w:r>
          </w:p>
          <w:p w14:paraId="55CDA1D4" w14:textId="5A5CA9AB" w:rsidR="00AB112F" w:rsidRPr="00AB112F" w:rsidRDefault="00087C92" w:rsidP="00AB112F">
            <w:pPr>
              <w:spacing w:after="0" w:line="240" w:lineRule="auto"/>
              <w:rPr>
                <w:rFonts w:ascii="Times New Roman" w:eastAsia="Times New Roman" w:hAnsi="Times New Roman" w:cs="Times New Roman"/>
                <w:color w:val="000000"/>
                <w:sz w:val="24"/>
                <w:szCs w:val="24"/>
              </w:rPr>
            </w:pPr>
            <w:r w:rsidRPr="00087C92">
              <w:rPr>
                <w:rFonts w:ascii="Times New Roman" w:eastAsia="Times New Roman" w:hAnsi="Times New Roman" w:cs="Times New Roman"/>
                <w:b/>
                <w:bCs/>
                <w:color w:val="000000"/>
                <w:sz w:val="24"/>
                <w:szCs w:val="24"/>
              </w:rPr>
              <w:t>Else</w:t>
            </w:r>
            <w:r w:rsidR="00AB112F" w:rsidRPr="00AB112F">
              <w:rPr>
                <w:rFonts w:ascii="Times New Roman" w:eastAsia="Times New Roman" w:hAnsi="Times New Roman" w:cs="Times New Roman"/>
                <w:color w:val="000000"/>
                <w:sz w:val="24"/>
                <w:szCs w:val="24"/>
              </w:rPr>
              <w:t xml:space="preserve"> give out an error message</w:t>
            </w:r>
          </w:p>
        </w:tc>
      </w:tr>
    </w:tbl>
    <w:p w14:paraId="0B045697" w14:textId="551AB868" w:rsidR="00F205F1" w:rsidRDefault="00F6079C" w:rsidP="00F6079C">
      <w:pPr>
        <w:pStyle w:val="Beschriftung"/>
        <w:rPr>
          <w:b w:val="0"/>
          <w:color w:val="000000"/>
        </w:rPr>
      </w:pPr>
      <w:bookmarkStart w:id="41" w:name="_Toc84706530"/>
      <w:r>
        <w:t xml:space="preserve">Table </w:t>
      </w:r>
      <w:fldSimple w:instr=" SEQ Table \* ARABIC ">
        <w:r w:rsidR="009F7BC5">
          <w:rPr>
            <w:noProof/>
          </w:rPr>
          <w:t>3</w:t>
        </w:r>
      </w:fldSimple>
      <w:r w:rsidR="00F205F1">
        <w:rPr>
          <w:color w:val="000000"/>
        </w:rPr>
        <w:t>: Use Case Default 1</w:t>
      </w:r>
      <w:bookmarkEnd w:id="41"/>
      <w:r w:rsidR="00F205F1">
        <w:rPr>
          <w:color w:val="000000"/>
        </w:rPr>
        <w:t xml:space="preserve"> </w:t>
      </w:r>
    </w:p>
    <w:p w14:paraId="3E56520E" w14:textId="7A76A3A7" w:rsidR="00F6079C" w:rsidRPr="00F205F1" w:rsidRDefault="00F205F1" w:rsidP="00B93EF8">
      <w:pPr>
        <w:keepLines/>
        <w:pBdr>
          <w:top w:val="nil"/>
          <w:left w:val="nil"/>
          <w:bottom w:val="nil"/>
          <w:right w:val="nil"/>
          <w:between w:val="nil"/>
        </w:pBdr>
        <w:spacing w:after="240" w:line="240" w:lineRule="auto"/>
        <w:ind w:left="851" w:right="851"/>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Source: own analysis</w:t>
      </w:r>
    </w:p>
    <w:p w14:paraId="04246FDF" w14:textId="32E7DFBF" w:rsidR="00AB112F" w:rsidRDefault="009C69D7">
      <w:pPr>
        <w:spacing w:before="240" w:after="240" w:line="240" w:lineRule="auto"/>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After the use case described in the previous sequence (UC_D1), the </w:t>
      </w:r>
      <w:r w:rsidR="00F205F1">
        <w:rPr>
          <w:rFonts w:ascii="Times New Roman" w:eastAsia="Times New Roman" w:hAnsi="Times New Roman" w:cs="Times New Roman"/>
          <w:color w:val="000000"/>
          <w:sz w:val="24"/>
          <w:szCs w:val="24"/>
        </w:rPr>
        <w:t xml:space="preserve">use case UC_D2 for SoAD02 is showcased in </w:t>
      </w:r>
      <w:r w:rsidR="00F6079C">
        <w:rPr>
          <w:rFonts w:ascii="Times New Roman" w:eastAsia="Times New Roman" w:hAnsi="Times New Roman" w:cs="Times New Roman"/>
          <w:color w:val="000000"/>
          <w:sz w:val="24"/>
          <w:szCs w:val="24"/>
        </w:rPr>
        <w:t>table</w:t>
      </w:r>
      <w:r w:rsidR="00F205F1">
        <w:rPr>
          <w:rFonts w:ascii="Times New Roman" w:eastAsia="Times New Roman" w:hAnsi="Times New Roman" w:cs="Times New Roman"/>
          <w:color w:val="000000"/>
          <w:sz w:val="24"/>
          <w:szCs w:val="24"/>
        </w:rPr>
        <w:t xml:space="preserve"> </w:t>
      </w:r>
      <w:r w:rsidR="00F6079C">
        <w:rPr>
          <w:rFonts w:ascii="Times New Roman" w:eastAsia="Times New Roman" w:hAnsi="Times New Roman" w:cs="Times New Roman"/>
          <w:color w:val="000000"/>
          <w:sz w:val="24"/>
          <w:szCs w:val="24"/>
        </w:rPr>
        <w:t>4</w:t>
      </w:r>
      <w:r>
        <w:rPr>
          <w:rFonts w:ascii="Times New Roman" w:eastAsia="Times New Roman" w:hAnsi="Times New Roman" w:cs="Times New Roman"/>
          <w:color w:val="000000"/>
          <w:sz w:val="24"/>
          <w:szCs w:val="24"/>
        </w:rPr>
        <w:t>. This use case describes less functionality, but still is one important factor of the monitoring tool. The self-assessment of the student is described in the use case. The student has done the actions of UC_d1 and gets redirected to this page. Here the system loads the data from the backend and showcases it for the user, in form of diagrams, statistics, and right or wrong assessments, where the student can scroll through the data.</w:t>
      </w:r>
    </w:p>
    <w:tbl>
      <w:tblPr>
        <w:tblW w:w="0" w:type="auto"/>
        <w:tblInd w:w="-38" w:type="dxa"/>
        <w:tblLayout w:type="fixed"/>
        <w:tblCellMar>
          <w:left w:w="70" w:type="dxa"/>
          <w:right w:w="70" w:type="dxa"/>
        </w:tblCellMar>
        <w:tblLook w:val="0000" w:firstRow="0" w:lastRow="0" w:firstColumn="0" w:lastColumn="0" w:noHBand="0" w:noVBand="0"/>
      </w:tblPr>
      <w:tblGrid>
        <w:gridCol w:w="2270"/>
        <w:gridCol w:w="663"/>
        <w:gridCol w:w="1625"/>
        <w:gridCol w:w="3084"/>
      </w:tblGrid>
      <w:tr w:rsidR="00F205F1" w:rsidRPr="00F205F1" w14:paraId="0DCFAEA1" w14:textId="77777777" w:rsidTr="00F205F1">
        <w:trPr>
          <w:trHeight w:val="312"/>
        </w:trPr>
        <w:tc>
          <w:tcPr>
            <w:tcW w:w="227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551983E8" w14:textId="77777777" w:rsidR="00F205F1" w:rsidRPr="00F205F1" w:rsidRDefault="00F205F1" w:rsidP="00F205F1">
            <w:pPr>
              <w:autoSpaceDE w:val="0"/>
              <w:autoSpaceDN w:val="0"/>
              <w:adjustRightInd w:val="0"/>
              <w:spacing w:after="0" w:line="240" w:lineRule="auto"/>
              <w:rPr>
                <w:rFonts w:ascii="Times New Roman" w:hAnsi="Times New Roman" w:cs="Times New Roman"/>
                <w:color w:val="000000"/>
                <w:sz w:val="24"/>
                <w:szCs w:val="24"/>
                <w:lang w:val="de-DE"/>
              </w:rPr>
            </w:pPr>
            <w:r w:rsidRPr="00F205F1">
              <w:rPr>
                <w:rFonts w:ascii="Times New Roman" w:hAnsi="Times New Roman" w:cs="Times New Roman"/>
                <w:color w:val="000000"/>
                <w:sz w:val="24"/>
                <w:szCs w:val="24"/>
                <w:lang w:val="de-DE"/>
              </w:rPr>
              <w:lastRenderedPageBreak/>
              <w:t xml:space="preserve">Use Case </w:t>
            </w:r>
          </w:p>
        </w:tc>
        <w:tc>
          <w:tcPr>
            <w:tcW w:w="5372" w:type="dxa"/>
            <w:gridSpan w:val="3"/>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4EE635A5" w14:textId="0155A684" w:rsidR="00F205F1" w:rsidRPr="00F205F1" w:rsidRDefault="00087C92" w:rsidP="00F205F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The s</w:t>
            </w:r>
            <w:r w:rsidR="00F205F1" w:rsidRPr="00F205F1">
              <w:rPr>
                <w:rFonts w:ascii="Times New Roman" w:hAnsi="Times New Roman" w:cs="Times New Roman"/>
                <w:color w:val="000000"/>
                <w:sz w:val="24"/>
                <w:szCs w:val="24"/>
              </w:rPr>
              <w:t>tudent sees the data (UC_D2)</w:t>
            </w:r>
          </w:p>
        </w:tc>
      </w:tr>
      <w:tr w:rsidR="00F205F1" w:rsidRPr="00F205F1" w14:paraId="10262888" w14:textId="77777777" w:rsidTr="00F205F1">
        <w:trPr>
          <w:trHeight w:val="626"/>
        </w:trPr>
        <w:tc>
          <w:tcPr>
            <w:tcW w:w="227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736B09A9" w14:textId="77777777" w:rsidR="00F205F1" w:rsidRPr="00F205F1" w:rsidRDefault="00F205F1" w:rsidP="00F205F1">
            <w:pPr>
              <w:autoSpaceDE w:val="0"/>
              <w:autoSpaceDN w:val="0"/>
              <w:adjustRightInd w:val="0"/>
              <w:spacing w:after="0" w:line="240" w:lineRule="auto"/>
              <w:rPr>
                <w:rFonts w:ascii="Times New Roman" w:hAnsi="Times New Roman" w:cs="Times New Roman"/>
                <w:color w:val="000000"/>
                <w:sz w:val="24"/>
                <w:szCs w:val="24"/>
                <w:lang w:val="de-DE"/>
              </w:rPr>
            </w:pPr>
            <w:r w:rsidRPr="00F205F1">
              <w:rPr>
                <w:rFonts w:ascii="Times New Roman" w:hAnsi="Times New Roman" w:cs="Times New Roman"/>
                <w:color w:val="000000"/>
                <w:sz w:val="24"/>
                <w:szCs w:val="24"/>
                <w:lang w:val="de-DE"/>
              </w:rPr>
              <w:t>Goal</w:t>
            </w:r>
          </w:p>
        </w:tc>
        <w:tc>
          <w:tcPr>
            <w:tcW w:w="5372" w:type="dxa"/>
            <w:gridSpan w:val="3"/>
            <w:tcBorders>
              <w:top w:val="single" w:sz="6" w:space="0" w:color="auto"/>
              <w:left w:val="single" w:sz="6" w:space="0" w:color="auto"/>
              <w:bottom w:val="single" w:sz="6" w:space="0" w:color="auto"/>
              <w:right w:val="single" w:sz="6" w:space="0" w:color="auto"/>
            </w:tcBorders>
          </w:tcPr>
          <w:p w14:paraId="6C5E9AEB" w14:textId="77777777" w:rsidR="00F205F1" w:rsidRPr="00F205F1" w:rsidRDefault="00F205F1" w:rsidP="00F205F1">
            <w:pPr>
              <w:autoSpaceDE w:val="0"/>
              <w:autoSpaceDN w:val="0"/>
              <w:adjustRightInd w:val="0"/>
              <w:spacing w:after="0" w:line="240" w:lineRule="auto"/>
              <w:rPr>
                <w:rFonts w:ascii="Times New Roman" w:hAnsi="Times New Roman" w:cs="Times New Roman"/>
                <w:color w:val="000000"/>
                <w:sz w:val="24"/>
                <w:szCs w:val="24"/>
              </w:rPr>
            </w:pPr>
            <w:r w:rsidRPr="00F205F1">
              <w:rPr>
                <w:rFonts w:ascii="Times New Roman" w:hAnsi="Times New Roman" w:cs="Times New Roman"/>
                <w:color w:val="000000"/>
                <w:sz w:val="24"/>
                <w:szCs w:val="24"/>
              </w:rPr>
              <w:t>The Student wants to see the data of the selected case study (which he/she selected in UC_D1)</w:t>
            </w:r>
          </w:p>
        </w:tc>
      </w:tr>
      <w:tr w:rsidR="00F205F1" w:rsidRPr="00F205F1" w14:paraId="0C30711F" w14:textId="77777777" w:rsidTr="00F205F1">
        <w:trPr>
          <w:trHeight w:val="626"/>
        </w:trPr>
        <w:tc>
          <w:tcPr>
            <w:tcW w:w="2270" w:type="dxa"/>
            <w:tcBorders>
              <w:top w:val="single" w:sz="6" w:space="0" w:color="auto"/>
              <w:left w:val="single" w:sz="6" w:space="0" w:color="auto"/>
              <w:bottom w:val="nil"/>
              <w:right w:val="single" w:sz="6" w:space="0" w:color="auto"/>
            </w:tcBorders>
            <w:shd w:val="clear" w:color="auto" w:fill="F2F2F2" w:themeFill="background1" w:themeFillShade="F2"/>
          </w:tcPr>
          <w:p w14:paraId="22ED917F" w14:textId="77777777" w:rsidR="00F205F1" w:rsidRPr="00F205F1" w:rsidRDefault="00F205F1" w:rsidP="00F205F1">
            <w:pPr>
              <w:autoSpaceDE w:val="0"/>
              <w:autoSpaceDN w:val="0"/>
              <w:adjustRightInd w:val="0"/>
              <w:spacing w:after="0" w:line="240" w:lineRule="auto"/>
              <w:rPr>
                <w:rFonts w:ascii="Times New Roman" w:hAnsi="Times New Roman" w:cs="Times New Roman"/>
                <w:color w:val="000000"/>
                <w:sz w:val="24"/>
                <w:szCs w:val="24"/>
                <w:lang w:val="de-DE"/>
              </w:rPr>
            </w:pPr>
            <w:r w:rsidRPr="00F205F1">
              <w:rPr>
                <w:rFonts w:ascii="Times New Roman" w:hAnsi="Times New Roman" w:cs="Times New Roman"/>
                <w:color w:val="000000"/>
                <w:sz w:val="24"/>
                <w:szCs w:val="24"/>
                <w:lang w:val="de-DE"/>
              </w:rPr>
              <w:t>Preconditions</w:t>
            </w:r>
          </w:p>
        </w:tc>
        <w:tc>
          <w:tcPr>
            <w:tcW w:w="5372" w:type="dxa"/>
            <w:gridSpan w:val="3"/>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0EF36F6F" w14:textId="39FBF41A" w:rsidR="00F205F1" w:rsidRPr="00F205F1" w:rsidRDefault="00F205F1" w:rsidP="00F205F1">
            <w:pPr>
              <w:autoSpaceDE w:val="0"/>
              <w:autoSpaceDN w:val="0"/>
              <w:adjustRightInd w:val="0"/>
              <w:spacing w:after="0" w:line="240" w:lineRule="auto"/>
              <w:rPr>
                <w:rFonts w:ascii="Times New Roman" w:hAnsi="Times New Roman" w:cs="Times New Roman"/>
                <w:color w:val="000000"/>
                <w:sz w:val="24"/>
                <w:szCs w:val="24"/>
              </w:rPr>
            </w:pPr>
            <w:r w:rsidRPr="00F205F1">
              <w:rPr>
                <w:rFonts w:ascii="Times New Roman" w:hAnsi="Times New Roman" w:cs="Times New Roman"/>
                <w:color w:val="000000"/>
                <w:sz w:val="24"/>
                <w:szCs w:val="24"/>
              </w:rPr>
              <w:t xml:space="preserve">The Student has done the actions of UC_D1, and the if case was identified as true by the system! </w:t>
            </w:r>
          </w:p>
        </w:tc>
      </w:tr>
      <w:tr w:rsidR="00F205F1" w:rsidRPr="00F205F1" w14:paraId="3FFEB6C4" w14:textId="77777777" w:rsidTr="00F205F1">
        <w:trPr>
          <w:trHeight w:val="312"/>
        </w:trPr>
        <w:tc>
          <w:tcPr>
            <w:tcW w:w="2270" w:type="dxa"/>
            <w:tcBorders>
              <w:top w:val="single" w:sz="6" w:space="0" w:color="auto"/>
              <w:left w:val="single" w:sz="6" w:space="0" w:color="auto"/>
              <w:bottom w:val="nil"/>
              <w:right w:val="single" w:sz="6" w:space="0" w:color="auto"/>
            </w:tcBorders>
            <w:shd w:val="clear" w:color="auto" w:fill="F2F2F2" w:themeFill="background1" w:themeFillShade="F2"/>
          </w:tcPr>
          <w:p w14:paraId="39707074" w14:textId="77777777" w:rsidR="00F205F1" w:rsidRPr="00F205F1" w:rsidRDefault="00F205F1" w:rsidP="00F205F1">
            <w:pPr>
              <w:autoSpaceDE w:val="0"/>
              <w:autoSpaceDN w:val="0"/>
              <w:adjustRightInd w:val="0"/>
              <w:spacing w:after="0" w:line="240" w:lineRule="auto"/>
              <w:rPr>
                <w:rFonts w:ascii="Times New Roman" w:hAnsi="Times New Roman" w:cs="Times New Roman"/>
                <w:color w:val="000000"/>
                <w:sz w:val="24"/>
                <w:szCs w:val="24"/>
                <w:lang w:val="de-DE"/>
              </w:rPr>
            </w:pPr>
            <w:r w:rsidRPr="00F205F1">
              <w:rPr>
                <w:rFonts w:ascii="Times New Roman" w:hAnsi="Times New Roman" w:cs="Times New Roman"/>
                <w:color w:val="000000"/>
                <w:sz w:val="24"/>
                <w:szCs w:val="24"/>
                <w:lang w:val="de-DE"/>
              </w:rPr>
              <w:t>Actor(s)</w:t>
            </w:r>
          </w:p>
        </w:tc>
        <w:tc>
          <w:tcPr>
            <w:tcW w:w="2288" w:type="dxa"/>
            <w:gridSpan w:val="2"/>
            <w:tcBorders>
              <w:top w:val="single" w:sz="6" w:space="0" w:color="auto"/>
              <w:left w:val="single" w:sz="6" w:space="0" w:color="auto"/>
              <w:bottom w:val="single" w:sz="6" w:space="0" w:color="auto"/>
              <w:right w:val="single" w:sz="6" w:space="0" w:color="auto"/>
            </w:tcBorders>
            <w:shd w:val="solid" w:color="FFFFFF" w:fill="auto"/>
          </w:tcPr>
          <w:p w14:paraId="2996E2D7" w14:textId="77777777" w:rsidR="00F205F1" w:rsidRPr="00F205F1" w:rsidRDefault="00F205F1" w:rsidP="00F205F1">
            <w:pPr>
              <w:autoSpaceDE w:val="0"/>
              <w:autoSpaceDN w:val="0"/>
              <w:adjustRightInd w:val="0"/>
              <w:spacing w:after="0" w:line="240" w:lineRule="auto"/>
              <w:rPr>
                <w:rFonts w:ascii="Times New Roman" w:hAnsi="Times New Roman" w:cs="Times New Roman"/>
                <w:color w:val="000000"/>
                <w:sz w:val="24"/>
                <w:szCs w:val="24"/>
                <w:lang w:val="de-DE"/>
              </w:rPr>
            </w:pPr>
            <w:r w:rsidRPr="00F205F1">
              <w:rPr>
                <w:rFonts w:ascii="Times New Roman" w:hAnsi="Times New Roman" w:cs="Times New Roman"/>
                <w:color w:val="000000"/>
                <w:sz w:val="24"/>
                <w:szCs w:val="24"/>
                <w:lang w:val="de-DE"/>
              </w:rPr>
              <w:t>Student</w:t>
            </w:r>
          </w:p>
        </w:tc>
        <w:tc>
          <w:tcPr>
            <w:tcW w:w="3084" w:type="dxa"/>
            <w:tcBorders>
              <w:top w:val="single" w:sz="6" w:space="0" w:color="auto"/>
              <w:left w:val="single" w:sz="6" w:space="0" w:color="auto"/>
              <w:bottom w:val="single" w:sz="6" w:space="0" w:color="auto"/>
              <w:right w:val="single" w:sz="6" w:space="0" w:color="auto"/>
            </w:tcBorders>
            <w:shd w:val="solid" w:color="FFFFFF" w:fill="auto"/>
          </w:tcPr>
          <w:p w14:paraId="5342AD49" w14:textId="77777777" w:rsidR="00F205F1" w:rsidRPr="00F205F1" w:rsidRDefault="00F205F1" w:rsidP="00F205F1">
            <w:pPr>
              <w:autoSpaceDE w:val="0"/>
              <w:autoSpaceDN w:val="0"/>
              <w:adjustRightInd w:val="0"/>
              <w:spacing w:after="0" w:line="240" w:lineRule="auto"/>
              <w:rPr>
                <w:rFonts w:ascii="Times New Roman" w:hAnsi="Times New Roman" w:cs="Times New Roman"/>
                <w:color w:val="000000"/>
                <w:sz w:val="24"/>
                <w:szCs w:val="24"/>
                <w:lang w:val="de-DE"/>
              </w:rPr>
            </w:pPr>
          </w:p>
        </w:tc>
      </w:tr>
      <w:tr w:rsidR="00F205F1" w:rsidRPr="00F205F1" w14:paraId="400E71F2" w14:textId="77777777" w:rsidTr="00F205F1">
        <w:trPr>
          <w:trHeight w:val="626"/>
        </w:trPr>
        <w:tc>
          <w:tcPr>
            <w:tcW w:w="2270" w:type="dxa"/>
            <w:tcBorders>
              <w:top w:val="single" w:sz="6" w:space="0" w:color="auto"/>
              <w:left w:val="single" w:sz="6" w:space="0" w:color="auto"/>
              <w:right w:val="single" w:sz="6" w:space="0" w:color="auto"/>
            </w:tcBorders>
            <w:shd w:val="clear" w:color="auto" w:fill="F2F2F2" w:themeFill="background1" w:themeFillShade="F2"/>
          </w:tcPr>
          <w:p w14:paraId="29B6509A" w14:textId="77777777" w:rsidR="00F205F1" w:rsidRPr="00F205F1" w:rsidRDefault="00F205F1" w:rsidP="00F205F1">
            <w:pPr>
              <w:autoSpaceDE w:val="0"/>
              <w:autoSpaceDN w:val="0"/>
              <w:adjustRightInd w:val="0"/>
              <w:spacing w:after="0" w:line="240" w:lineRule="auto"/>
              <w:rPr>
                <w:rFonts w:ascii="Times New Roman" w:hAnsi="Times New Roman" w:cs="Times New Roman"/>
                <w:color w:val="000000"/>
                <w:sz w:val="24"/>
                <w:szCs w:val="24"/>
                <w:lang w:val="de-DE"/>
              </w:rPr>
            </w:pPr>
            <w:r w:rsidRPr="00F205F1">
              <w:rPr>
                <w:rFonts w:ascii="Times New Roman" w:hAnsi="Times New Roman" w:cs="Times New Roman"/>
                <w:color w:val="000000"/>
                <w:sz w:val="24"/>
                <w:szCs w:val="24"/>
                <w:lang w:val="de-DE"/>
              </w:rPr>
              <w:t>Main Success Scenario</w:t>
            </w:r>
          </w:p>
        </w:tc>
        <w:tc>
          <w:tcPr>
            <w:tcW w:w="663"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523EDDCA" w14:textId="77777777" w:rsidR="00F205F1" w:rsidRPr="00F205F1" w:rsidRDefault="00F205F1" w:rsidP="00F205F1">
            <w:pPr>
              <w:autoSpaceDE w:val="0"/>
              <w:autoSpaceDN w:val="0"/>
              <w:adjustRightInd w:val="0"/>
              <w:spacing w:after="0" w:line="240" w:lineRule="auto"/>
              <w:jc w:val="center"/>
              <w:rPr>
                <w:rFonts w:ascii="Times New Roman" w:hAnsi="Times New Roman" w:cs="Times New Roman"/>
                <w:color w:val="000000"/>
                <w:sz w:val="24"/>
                <w:szCs w:val="24"/>
                <w:lang w:val="de-DE"/>
              </w:rPr>
            </w:pPr>
            <w:r w:rsidRPr="00F205F1">
              <w:rPr>
                <w:rFonts w:ascii="Times New Roman" w:hAnsi="Times New Roman" w:cs="Times New Roman"/>
                <w:color w:val="000000"/>
                <w:sz w:val="24"/>
                <w:szCs w:val="24"/>
                <w:lang w:val="de-DE"/>
              </w:rPr>
              <w:t>1.</w:t>
            </w:r>
          </w:p>
        </w:tc>
        <w:tc>
          <w:tcPr>
            <w:tcW w:w="1625"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50CF70EA" w14:textId="77777777" w:rsidR="00F205F1" w:rsidRPr="00F205F1" w:rsidRDefault="00F205F1" w:rsidP="00F205F1">
            <w:pPr>
              <w:autoSpaceDE w:val="0"/>
              <w:autoSpaceDN w:val="0"/>
              <w:adjustRightInd w:val="0"/>
              <w:spacing w:after="0" w:line="240" w:lineRule="auto"/>
              <w:rPr>
                <w:rFonts w:ascii="Times New Roman" w:hAnsi="Times New Roman" w:cs="Times New Roman"/>
                <w:color w:val="000000"/>
                <w:sz w:val="24"/>
                <w:szCs w:val="24"/>
                <w:lang w:val="de-DE"/>
              </w:rPr>
            </w:pPr>
            <w:r w:rsidRPr="00F205F1">
              <w:rPr>
                <w:rFonts w:ascii="Times New Roman" w:hAnsi="Times New Roman" w:cs="Times New Roman"/>
                <w:color w:val="000000"/>
                <w:sz w:val="24"/>
                <w:szCs w:val="24"/>
                <w:lang w:val="de-DE"/>
              </w:rPr>
              <w:t>System</w:t>
            </w:r>
          </w:p>
        </w:tc>
        <w:tc>
          <w:tcPr>
            <w:tcW w:w="3084"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14:paraId="412B9561" w14:textId="779F5001" w:rsidR="00F205F1" w:rsidRPr="00F205F1" w:rsidRDefault="00EE0EE7" w:rsidP="00F205F1">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l</w:t>
            </w:r>
            <w:r w:rsidR="00F205F1" w:rsidRPr="00F205F1">
              <w:rPr>
                <w:rFonts w:ascii="Times New Roman" w:hAnsi="Times New Roman" w:cs="Times New Roman"/>
                <w:color w:val="000000"/>
                <w:sz w:val="24"/>
                <w:szCs w:val="24"/>
              </w:rPr>
              <w:t>oads data from backend from specific student and case study</w:t>
            </w:r>
          </w:p>
        </w:tc>
      </w:tr>
      <w:tr w:rsidR="00F205F1" w:rsidRPr="00F205F1" w14:paraId="3CB7AC2A" w14:textId="77777777" w:rsidTr="00F205F1">
        <w:trPr>
          <w:trHeight w:val="626"/>
        </w:trPr>
        <w:tc>
          <w:tcPr>
            <w:tcW w:w="2270" w:type="dxa"/>
            <w:tcBorders>
              <w:top w:val="nil"/>
              <w:left w:val="single" w:sz="6" w:space="0" w:color="auto"/>
              <w:bottom w:val="single" w:sz="4" w:space="0" w:color="auto"/>
              <w:right w:val="single" w:sz="6" w:space="0" w:color="auto"/>
            </w:tcBorders>
            <w:shd w:val="clear" w:color="auto" w:fill="F2F2F2" w:themeFill="background1" w:themeFillShade="F2"/>
          </w:tcPr>
          <w:p w14:paraId="0536243D" w14:textId="77777777" w:rsidR="00F205F1" w:rsidRPr="00F205F1" w:rsidRDefault="00F205F1" w:rsidP="00F205F1">
            <w:pPr>
              <w:autoSpaceDE w:val="0"/>
              <w:autoSpaceDN w:val="0"/>
              <w:adjustRightInd w:val="0"/>
              <w:spacing w:after="0" w:line="240" w:lineRule="auto"/>
              <w:jc w:val="right"/>
              <w:rPr>
                <w:rFonts w:ascii="Times New Roman" w:hAnsi="Times New Roman" w:cs="Times New Roman"/>
                <w:color w:val="000000"/>
                <w:sz w:val="24"/>
                <w:szCs w:val="24"/>
              </w:rPr>
            </w:pPr>
          </w:p>
        </w:tc>
        <w:tc>
          <w:tcPr>
            <w:tcW w:w="663" w:type="dxa"/>
            <w:tcBorders>
              <w:top w:val="single" w:sz="6" w:space="0" w:color="auto"/>
              <w:left w:val="single" w:sz="6" w:space="0" w:color="auto"/>
              <w:bottom w:val="single" w:sz="6" w:space="0" w:color="auto"/>
              <w:right w:val="single" w:sz="6" w:space="0" w:color="auto"/>
            </w:tcBorders>
            <w:shd w:val="solid" w:color="FFFFFF" w:fill="auto"/>
          </w:tcPr>
          <w:p w14:paraId="0918EB0A" w14:textId="77777777" w:rsidR="00F205F1" w:rsidRPr="00F205F1" w:rsidRDefault="00F205F1" w:rsidP="00F205F1">
            <w:pPr>
              <w:autoSpaceDE w:val="0"/>
              <w:autoSpaceDN w:val="0"/>
              <w:adjustRightInd w:val="0"/>
              <w:spacing w:after="0" w:line="240" w:lineRule="auto"/>
              <w:jc w:val="center"/>
              <w:rPr>
                <w:rFonts w:ascii="Times New Roman" w:hAnsi="Times New Roman" w:cs="Times New Roman"/>
                <w:color w:val="000000"/>
                <w:sz w:val="24"/>
                <w:szCs w:val="24"/>
                <w:lang w:val="de-DE"/>
              </w:rPr>
            </w:pPr>
            <w:r w:rsidRPr="00F205F1">
              <w:rPr>
                <w:rFonts w:ascii="Times New Roman" w:hAnsi="Times New Roman" w:cs="Times New Roman"/>
                <w:color w:val="000000"/>
                <w:sz w:val="24"/>
                <w:szCs w:val="24"/>
                <w:lang w:val="de-DE"/>
              </w:rPr>
              <w:t>2</w:t>
            </w:r>
          </w:p>
        </w:tc>
        <w:tc>
          <w:tcPr>
            <w:tcW w:w="1625" w:type="dxa"/>
            <w:tcBorders>
              <w:top w:val="single" w:sz="6" w:space="0" w:color="auto"/>
              <w:left w:val="single" w:sz="6" w:space="0" w:color="auto"/>
              <w:bottom w:val="single" w:sz="6" w:space="0" w:color="auto"/>
              <w:right w:val="single" w:sz="6" w:space="0" w:color="auto"/>
            </w:tcBorders>
            <w:shd w:val="solid" w:color="FFFFFF" w:fill="auto"/>
          </w:tcPr>
          <w:p w14:paraId="1BFD9EEC" w14:textId="77777777" w:rsidR="00F205F1" w:rsidRPr="00F205F1" w:rsidRDefault="00F205F1" w:rsidP="00F205F1">
            <w:pPr>
              <w:autoSpaceDE w:val="0"/>
              <w:autoSpaceDN w:val="0"/>
              <w:adjustRightInd w:val="0"/>
              <w:spacing w:after="0" w:line="240" w:lineRule="auto"/>
              <w:rPr>
                <w:rFonts w:ascii="Times New Roman" w:hAnsi="Times New Roman" w:cs="Times New Roman"/>
                <w:color w:val="000000"/>
                <w:sz w:val="24"/>
                <w:szCs w:val="24"/>
                <w:lang w:val="de-DE"/>
              </w:rPr>
            </w:pPr>
            <w:r w:rsidRPr="00F205F1">
              <w:rPr>
                <w:rFonts w:ascii="Times New Roman" w:hAnsi="Times New Roman" w:cs="Times New Roman"/>
                <w:color w:val="000000"/>
                <w:sz w:val="24"/>
                <w:szCs w:val="24"/>
                <w:lang w:val="de-DE"/>
              </w:rPr>
              <w:t>Student</w:t>
            </w:r>
          </w:p>
        </w:tc>
        <w:tc>
          <w:tcPr>
            <w:tcW w:w="3084" w:type="dxa"/>
            <w:tcBorders>
              <w:top w:val="single" w:sz="6" w:space="0" w:color="auto"/>
              <w:left w:val="single" w:sz="6" w:space="0" w:color="auto"/>
              <w:bottom w:val="single" w:sz="6" w:space="0" w:color="auto"/>
              <w:right w:val="single" w:sz="6" w:space="0" w:color="auto"/>
            </w:tcBorders>
            <w:shd w:val="solid" w:color="FFFFFF" w:fill="auto"/>
          </w:tcPr>
          <w:p w14:paraId="6BC697BA" w14:textId="2402F85F" w:rsidR="00F205F1" w:rsidRPr="00F205F1" w:rsidRDefault="00F205F1" w:rsidP="00F205F1">
            <w:pPr>
              <w:autoSpaceDE w:val="0"/>
              <w:autoSpaceDN w:val="0"/>
              <w:adjustRightInd w:val="0"/>
              <w:spacing w:after="0" w:line="240" w:lineRule="auto"/>
              <w:rPr>
                <w:rFonts w:ascii="Times New Roman" w:hAnsi="Times New Roman" w:cs="Times New Roman"/>
                <w:color w:val="000000"/>
                <w:sz w:val="24"/>
                <w:szCs w:val="24"/>
              </w:rPr>
            </w:pPr>
            <w:r w:rsidRPr="00F205F1">
              <w:rPr>
                <w:rFonts w:ascii="Times New Roman" w:hAnsi="Times New Roman" w:cs="Times New Roman"/>
                <w:color w:val="000000"/>
                <w:sz w:val="24"/>
                <w:szCs w:val="24"/>
              </w:rPr>
              <w:t>scrolls through the data and assesses his results</w:t>
            </w:r>
          </w:p>
        </w:tc>
      </w:tr>
    </w:tbl>
    <w:p w14:paraId="101E36EF" w14:textId="1A48FBB7" w:rsidR="00F205F1" w:rsidRDefault="00F6079C" w:rsidP="00F6079C">
      <w:pPr>
        <w:pStyle w:val="Beschriftung"/>
        <w:rPr>
          <w:b w:val="0"/>
          <w:color w:val="000000"/>
        </w:rPr>
      </w:pPr>
      <w:bookmarkStart w:id="42" w:name="_Toc84706531"/>
      <w:r>
        <w:t xml:space="preserve">Table </w:t>
      </w:r>
      <w:fldSimple w:instr=" SEQ Table \* ARABIC ">
        <w:r w:rsidR="009F7BC5">
          <w:rPr>
            <w:noProof/>
          </w:rPr>
          <w:t>4</w:t>
        </w:r>
      </w:fldSimple>
      <w:r w:rsidR="00F205F1">
        <w:rPr>
          <w:color w:val="000000"/>
        </w:rPr>
        <w:t>: Use Case Default 2</w:t>
      </w:r>
      <w:bookmarkEnd w:id="42"/>
    </w:p>
    <w:p w14:paraId="58617B79" w14:textId="4C9F3C8D" w:rsidR="00F205F1" w:rsidRPr="00EE0EE7" w:rsidRDefault="00F205F1" w:rsidP="00EE0EE7">
      <w:pPr>
        <w:keepLines/>
        <w:pBdr>
          <w:top w:val="nil"/>
          <w:left w:val="nil"/>
          <w:bottom w:val="nil"/>
          <w:right w:val="nil"/>
          <w:between w:val="nil"/>
        </w:pBdr>
        <w:spacing w:after="240" w:line="240" w:lineRule="auto"/>
        <w:ind w:left="851" w:right="851"/>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Source: own analysis</w:t>
      </w:r>
    </w:p>
    <w:p w14:paraId="4AE37970" w14:textId="3DEE2E7F" w:rsidR="002E7F5E" w:rsidRDefault="00AD326F">
      <w:pPr>
        <w:pStyle w:val="berschrift3"/>
      </w:pPr>
      <w:bookmarkStart w:id="43" w:name="_Toc84274706"/>
      <w:bookmarkStart w:id="44" w:name="_Toc84706448"/>
      <w:r>
        <w:t>Requirements for the Set of Action Admin User</w:t>
      </w:r>
      <w:bookmarkEnd w:id="43"/>
      <w:bookmarkEnd w:id="44"/>
    </w:p>
    <w:p w14:paraId="1ADFD8AB" w14:textId="00670B1D" w:rsidR="002A2F05" w:rsidRDefault="00500123">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stated in the previous section – “Organizational Requirements” –, the prototype differs between two users. The first user is the default user, where the restrictions and set of actions were defined in chapter 3.3.2. The second user is the admin user, who has more rights, other set</w:t>
      </w:r>
      <w:r w:rsidR="002A2F05">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of actions</w:t>
      </w:r>
      <w:r w:rsidR="002A2F0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and different UI</w:t>
      </w:r>
      <w:r w:rsidR="002A2F05">
        <w:rPr>
          <w:rFonts w:ascii="Times New Roman" w:eastAsia="Times New Roman" w:hAnsi="Times New Roman" w:cs="Times New Roman"/>
          <w:color w:val="000000"/>
          <w:sz w:val="24"/>
          <w:szCs w:val="24"/>
        </w:rPr>
        <w:t xml:space="preserve">. </w:t>
      </w:r>
      <w:r w:rsidR="005034CC">
        <w:rPr>
          <w:rFonts w:ascii="Times New Roman" w:eastAsia="Times New Roman" w:hAnsi="Times New Roman" w:cs="Times New Roman"/>
          <w:color w:val="000000"/>
          <w:sz w:val="24"/>
          <w:szCs w:val="24"/>
        </w:rPr>
        <w:t xml:space="preserve">The logic behind the monitoring tool hereby is not to </w:t>
      </w:r>
      <w:r w:rsidR="008F6DBB">
        <w:rPr>
          <w:rFonts w:ascii="Times New Roman" w:eastAsia="Times New Roman" w:hAnsi="Times New Roman" w:cs="Times New Roman"/>
          <w:color w:val="000000"/>
          <w:sz w:val="24"/>
          <w:szCs w:val="24"/>
        </w:rPr>
        <w:t xml:space="preserve">completely </w:t>
      </w:r>
      <w:r w:rsidR="005034CC">
        <w:rPr>
          <w:rFonts w:ascii="Times New Roman" w:eastAsia="Times New Roman" w:hAnsi="Times New Roman" w:cs="Times New Roman"/>
          <w:color w:val="000000"/>
          <w:sz w:val="24"/>
          <w:szCs w:val="24"/>
        </w:rPr>
        <w:t xml:space="preserve">replace the lecturer, instead, the lecturer still is an important role inside the monitoring process. Nevertheless, the prototype helps the lecturer to assess and control the student's activity, results, and feedback. </w:t>
      </w:r>
    </w:p>
    <w:p w14:paraId="2CAE36DF" w14:textId="77777777" w:rsidR="00430481" w:rsidRDefault="008F6DBB">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ccording to Meyen </w:t>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ADDIN EN.CITE &lt;EndNote&gt;&lt;Cite ExcludeAuth="1"&gt;&lt;Author&gt;Meyen&lt;/Author&gt;&lt;Year&gt;2002&lt;/Year&gt;&lt;RecNum&gt;22&lt;/RecNum&gt;&lt;DisplayText&gt;(2002)&lt;/DisplayText&gt;&lt;record&gt;&lt;rec-number&gt;22&lt;/rec-number&gt;&lt;foreign-keys&gt;&lt;key app="EN" db-id="rt9ev2zxe50fxpesrtnvzwrk5zsdpaweetzw" timestamp="1627220969"&gt;22&lt;/key&gt;&lt;/foreign-keys&gt;&lt;ref-type name="Journal Article"&gt;17&lt;/ref-type&gt;&lt;contributors&gt;&lt;authors&gt;&lt;author&gt;Meyen, Edward L&lt;/author&gt;&lt;author&gt;Aust, Ronald J&lt;/author&gt;&lt;author&gt;Bui, Yvonne N&lt;/author&gt;&lt;author&gt;Isaacson, Robert&lt;/author&gt;&lt;/authors&gt;&lt;/contributors&gt;&lt;titles&gt;&lt;title&gt;Assessing and monitoring student progress in an e-learning personnel preparation environment&lt;/title&gt;&lt;secondary-title&gt;Teacher education and special education&lt;/secondary-title&gt;&lt;/titles&gt;&lt;periodical&gt;&lt;full-title&gt;Teacher education and special education&lt;/full-title&gt;&lt;/periodical&gt;&lt;pages&gt;187-198&lt;/pages&gt;&lt;volume&gt;25&lt;/volume&gt;&lt;number&gt;2&lt;/number&gt;&lt;dates&gt;&lt;year&gt;2002&lt;/year&gt;&lt;/dates&gt;&lt;isbn&gt;0888-4064&lt;/isbn&gt;&lt;urls&gt;&lt;/urls&gt;&lt;/record&gt;&lt;/Cite&gt;&lt;/EndNote&gt;</w:instrText>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noProof/>
          <w:color w:val="000000"/>
          <w:sz w:val="24"/>
          <w:szCs w:val="24"/>
        </w:rPr>
        <w:t>(2002)</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 there are nine principles of assessment, which have to be taken into consideration for a web-based assessment tool. One of them would be the consideration of whom the assessment is conducted. Hereby t</w:t>
      </w:r>
      <w:r w:rsidR="005034CC">
        <w:rPr>
          <w:rFonts w:ascii="Times New Roman" w:eastAsia="Times New Roman" w:hAnsi="Times New Roman" w:cs="Times New Roman"/>
          <w:color w:val="000000"/>
          <w:sz w:val="24"/>
          <w:szCs w:val="24"/>
        </w:rPr>
        <w:t xml:space="preserve">he Lecturer should be able to assess/check the results of the student, in order to monitor the performance of the student and get a report from the monitoring tool, which increases the overall quality of education. Therefore the lecturer should be able to select the student, which he wants to monitor. For that, he needs to have the opportunity to select a specific student, </w:t>
      </w:r>
      <w:r w:rsidR="005034CC" w:rsidRPr="005034CC">
        <w:rPr>
          <w:rFonts w:ascii="Times New Roman" w:eastAsia="Times New Roman" w:hAnsi="Times New Roman" w:cs="Times New Roman"/>
          <w:i/>
          <w:iCs/>
          <w:color w:val="000000"/>
          <w:sz w:val="24"/>
          <w:szCs w:val="24"/>
        </w:rPr>
        <w:t>“</w:t>
      </w:r>
      <w:r w:rsidR="005034CC">
        <w:rPr>
          <w:rFonts w:ascii="Times New Roman" w:eastAsia="Times New Roman" w:hAnsi="Times New Roman" w:cs="Times New Roman"/>
          <w:i/>
          <w:iCs/>
          <w:sz w:val="24"/>
          <w:szCs w:val="24"/>
        </w:rPr>
        <w:t>t</w:t>
      </w:r>
      <w:r w:rsidR="005034CC" w:rsidRPr="005034CC">
        <w:rPr>
          <w:rFonts w:ascii="Times New Roman" w:eastAsia="Times New Roman" w:hAnsi="Times New Roman" w:cs="Times New Roman"/>
          <w:i/>
          <w:iCs/>
          <w:sz w:val="24"/>
          <w:szCs w:val="24"/>
        </w:rPr>
        <w:t>he admin should be able to fetch students data from the database with a dialog (calling students id)</w:t>
      </w:r>
      <w:r w:rsidR="005034CC" w:rsidRPr="005034CC">
        <w:rPr>
          <w:rFonts w:ascii="Times New Roman" w:eastAsia="Times New Roman" w:hAnsi="Times New Roman" w:cs="Times New Roman"/>
          <w:i/>
          <w:iCs/>
          <w:color w:val="000000"/>
          <w:sz w:val="24"/>
          <w:szCs w:val="24"/>
        </w:rPr>
        <w:t>”</w:t>
      </w:r>
      <w:r w:rsidR="005034CC">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fter the selection of the student, the lecturer should also be able to select the case study. Wherefore another requirement arises </w:t>
      </w:r>
      <w:r w:rsidRPr="008F6DBB">
        <w:rPr>
          <w:rFonts w:ascii="Times New Roman" w:eastAsia="Times New Roman" w:hAnsi="Times New Roman" w:cs="Times New Roman"/>
          <w:i/>
          <w:iCs/>
          <w:color w:val="000000"/>
          <w:sz w:val="24"/>
          <w:szCs w:val="24"/>
        </w:rPr>
        <w:t>“</w:t>
      </w:r>
      <w:r w:rsidRPr="008F6DBB">
        <w:rPr>
          <w:rFonts w:ascii="Times New Roman" w:eastAsia="Times New Roman" w:hAnsi="Times New Roman" w:cs="Times New Roman"/>
          <w:i/>
          <w:iCs/>
          <w:sz w:val="24"/>
          <w:szCs w:val="24"/>
        </w:rPr>
        <w:t>The admin should be able to fetch data of selected case study from a drop-down menu</w:t>
      </w:r>
      <w:r w:rsidRPr="008F6DBB">
        <w:rPr>
          <w:rFonts w:ascii="Times New Roman" w:eastAsia="Times New Roman" w:hAnsi="Times New Roman" w:cs="Times New Roman"/>
          <w:i/>
          <w:iCs/>
          <w:color w:val="000000"/>
          <w:sz w:val="24"/>
          <w:szCs w:val="24"/>
        </w:rPr>
        <w:t>”</w:t>
      </w:r>
      <w:r>
        <w:rPr>
          <w:rFonts w:ascii="Times New Roman" w:eastAsia="Times New Roman" w:hAnsi="Times New Roman" w:cs="Times New Roman"/>
          <w:color w:val="000000"/>
          <w:sz w:val="24"/>
          <w:szCs w:val="24"/>
        </w:rPr>
        <w:t xml:space="preserve">. Accordingly to the selection of the entries, the Lecturer should also be able to delete his entries from the dropbox and dialog </w:t>
      </w:r>
      <w:r w:rsidRPr="008F6DBB">
        <w:rPr>
          <w:rFonts w:ascii="Times New Roman" w:eastAsia="Times New Roman" w:hAnsi="Times New Roman" w:cs="Times New Roman"/>
          <w:i/>
          <w:iCs/>
          <w:color w:val="000000"/>
          <w:sz w:val="24"/>
          <w:szCs w:val="24"/>
        </w:rPr>
        <w:t>“</w:t>
      </w:r>
      <w:r w:rsidRPr="008F6DBB">
        <w:rPr>
          <w:rFonts w:ascii="Times New Roman" w:eastAsia="Times New Roman" w:hAnsi="Times New Roman" w:cs="Times New Roman"/>
          <w:i/>
          <w:iCs/>
          <w:sz w:val="24"/>
          <w:szCs w:val="24"/>
        </w:rPr>
        <w:t>Admin can delete the entries (UI based) from SoAA01 and SoAA02</w:t>
      </w:r>
      <w:r w:rsidRPr="008F6DBB">
        <w:rPr>
          <w:rFonts w:ascii="Times New Roman" w:eastAsia="Times New Roman" w:hAnsi="Times New Roman" w:cs="Times New Roman"/>
          <w:i/>
          <w:iCs/>
          <w:color w:val="000000"/>
          <w:sz w:val="24"/>
          <w:szCs w:val="24"/>
        </w:rPr>
        <w:t>”</w:t>
      </w:r>
      <w:r>
        <w:rPr>
          <w:rFonts w:ascii="Times New Roman" w:eastAsia="Times New Roman" w:hAnsi="Times New Roman" w:cs="Times New Roman"/>
          <w:color w:val="000000"/>
          <w:sz w:val="24"/>
          <w:szCs w:val="24"/>
        </w:rPr>
        <w:t>. The AAST required from the monitoring tool, to be able to detect the student's activity, which should be saved in the database, and be able to fetch by Users, that have permission to monitor the activity</w:t>
      </w:r>
      <w:r w:rsidR="00052858">
        <w:rPr>
          <w:rFonts w:ascii="Times New Roman" w:eastAsia="Times New Roman" w:hAnsi="Times New Roman" w:cs="Times New Roman"/>
          <w:color w:val="000000"/>
          <w:sz w:val="24"/>
          <w:szCs w:val="24"/>
        </w:rPr>
        <w:t xml:space="preserve"> </w:t>
      </w:r>
      <w:r w:rsidR="00052858">
        <w:rPr>
          <w:rFonts w:ascii="Times New Roman" w:eastAsia="Times New Roman" w:hAnsi="Times New Roman" w:cs="Times New Roman"/>
          <w:color w:val="000000"/>
          <w:sz w:val="24"/>
          <w:szCs w:val="24"/>
        </w:rPr>
        <w:fldChar w:fldCharType="begin"/>
      </w:r>
      <w:r w:rsidR="00052858">
        <w:rPr>
          <w:rFonts w:ascii="Times New Roman" w:eastAsia="Times New Roman" w:hAnsi="Times New Roman" w:cs="Times New Roman"/>
          <w:color w:val="000000"/>
          <w:sz w:val="24"/>
          <w:szCs w:val="24"/>
        </w:rPr>
        <w:instrText xml:space="preserve"> ADDIN EN.CITE &lt;EndNote&gt;&lt;Cite&gt;&lt;Author&gt;Daif&lt;/Author&gt;&lt;Year&gt;2013&lt;/Year&gt;&lt;RecNum&gt;20&lt;/RecNum&gt;&lt;DisplayText&gt;(Daif &amp;amp; Rizkaa, 2013)&lt;/DisplayText&gt;&lt;record&gt;&lt;rec-number&gt;20&lt;/rec-number&gt;&lt;foreign-keys&gt;&lt;key app="EN" db-id="rt9ev2zxe50fxpesrtnvzwrk5zsdpaweetzw" timestamp="1627220718"&gt;20&lt;/key&gt;&lt;/foreign-keys&gt;&lt;ref-type name="Conference Proceedings"&gt;10&lt;/ref-type&gt;&lt;contributors&gt;&lt;authors&gt;&lt;author&gt;Daif, Abdullah Rady&lt;/author&gt;&lt;author&gt;Rizkaa, Mohamed Abu&lt;/author&gt;&lt;/authors&gt;&lt;/contributors&gt;&lt;titles&gt;&lt;title&gt;An enhanced model for monitoring learners&amp;apos; performance in a collaborative e-Learning environment&lt;/title&gt;&lt;secondary-title&gt;2013 second International Conference on e-Learning and e-Technologies in Education (ICEEE)&lt;/secondary-title&gt;&lt;/titles&gt;&lt;pages&gt;313-317&lt;/pages&gt;&lt;dates&gt;&lt;year&gt;2013&lt;/year&gt;&lt;/dates&gt;&lt;publisher&gt;IEEE&lt;/publisher&gt;&lt;isbn&gt;146735094X&lt;/isbn&gt;&lt;urls&gt;&lt;/urls&gt;&lt;/record&gt;&lt;/Cite&gt;&lt;/EndNote&gt;</w:instrText>
      </w:r>
      <w:r w:rsidR="00052858">
        <w:rPr>
          <w:rFonts w:ascii="Times New Roman" w:eastAsia="Times New Roman" w:hAnsi="Times New Roman" w:cs="Times New Roman"/>
          <w:color w:val="000000"/>
          <w:sz w:val="24"/>
          <w:szCs w:val="24"/>
        </w:rPr>
        <w:fldChar w:fldCharType="separate"/>
      </w:r>
      <w:r w:rsidR="00052858">
        <w:rPr>
          <w:rFonts w:ascii="Times New Roman" w:eastAsia="Times New Roman" w:hAnsi="Times New Roman" w:cs="Times New Roman"/>
          <w:noProof/>
          <w:color w:val="000000"/>
          <w:sz w:val="24"/>
          <w:szCs w:val="24"/>
        </w:rPr>
        <w:t>(Daif &amp; Rizkaa, 2013)</w:t>
      </w:r>
      <w:r w:rsidR="00052858">
        <w:rPr>
          <w:rFonts w:ascii="Times New Roman" w:eastAsia="Times New Roman" w:hAnsi="Times New Roman" w:cs="Times New Roman"/>
          <w:color w:val="000000"/>
          <w:sz w:val="24"/>
          <w:szCs w:val="24"/>
        </w:rPr>
        <w:fldChar w:fldCharType="end"/>
      </w:r>
      <w:r w:rsidR="00052858">
        <w:rPr>
          <w:rFonts w:ascii="Times New Roman" w:eastAsia="Times New Roman" w:hAnsi="Times New Roman" w:cs="Times New Roman"/>
          <w:color w:val="000000"/>
          <w:sz w:val="24"/>
          <w:szCs w:val="24"/>
        </w:rPr>
        <w:t>.</w:t>
      </w:r>
      <w:r w:rsidRPr="008F6DBB">
        <w:rPr>
          <w:rFonts w:ascii="Times New Roman" w:eastAsia="Times New Roman" w:hAnsi="Times New Roman" w:cs="Times New Roman"/>
          <w:i/>
          <w:iCs/>
          <w:color w:val="000000"/>
          <w:sz w:val="24"/>
          <w:szCs w:val="24"/>
        </w:rPr>
        <w:t>“</w:t>
      </w:r>
      <w:r w:rsidR="00052858">
        <w:rPr>
          <w:rFonts w:ascii="Times New Roman" w:eastAsia="Times New Roman" w:hAnsi="Times New Roman" w:cs="Times New Roman"/>
          <w:i/>
          <w:iCs/>
          <w:sz w:val="24"/>
          <w:szCs w:val="24"/>
        </w:rPr>
        <w:t>T</w:t>
      </w:r>
      <w:r w:rsidRPr="008F6DBB">
        <w:rPr>
          <w:rFonts w:ascii="Times New Roman" w:eastAsia="Times New Roman" w:hAnsi="Times New Roman" w:cs="Times New Roman"/>
          <w:i/>
          <w:iCs/>
          <w:sz w:val="24"/>
          <w:szCs w:val="24"/>
        </w:rPr>
        <w:t>he admin can monitor the activity of the student. Therefore every SoAD needs to have a unique identifier, which needs to be saved in the database</w:t>
      </w:r>
      <w:r w:rsidRPr="008F6DBB">
        <w:rPr>
          <w:rFonts w:ascii="Times New Roman" w:eastAsia="Times New Roman" w:hAnsi="Times New Roman" w:cs="Times New Roman"/>
          <w:i/>
          <w:iCs/>
          <w:color w:val="000000"/>
          <w:sz w:val="24"/>
          <w:szCs w:val="24"/>
        </w:rPr>
        <w:t>”</w:t>
      </w:r>
      <w:r>
        <w:rPr>
          <w:rFonts w:ascii="Times New Roman" w:eastAsia="Times New Roman" w:hAnsi="Times New Roman" w:cs="Times New Roman"/>
          <w:color w:val="000000"/>
          <w:sz w:val="24"/>
          <w:szCs w:val="24"/>
        </w:rPr>
        <w:t>.</w:t>
      </w:r>
      <w:r w:rsidR="00430481">
        <w:rPr>
          <w:rFonts w:ascii="Times New Roman" w:eastAsia="Times New Roman" w:hAnsi="Times New Roman" w:cs="Times New Roman"/>
          <w:color w:val="000000"/>
          <w:sz w:val="24"/>
          <w:szCs w:val="24"/>
        </w:rPr>
        <w:t xml:space="preserve"> </w:t>
      </w:r>
    </w:p>
    <w:p w14:paraId="69C1A05B" w14:textId="54E23C30" w:rsidR="005034CC" w:rsidRDefault="00430481">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order to understand the overall concept and functionality</w:t>
      </w:r>
      <w:r w:rsidR="00F205F1" w:rsidRPr="00F205F1">
        <w:rPr>
          <w:rFonts w:ascii="Times New Roman" w:eastAsia="Times New Roman" w:hAnsi="Times New Roman" w:cs="Times New Roman"/>
          <w:color w:val="000000"/>
          <w:sz w:val="24"/>
          <w:szCs w:val="24"/>
        </w:rPr>
        <w:t xml:space="preserve"> </w:t>
      </w:r>
      <w:r w:rsidR="00F205F1">
        <w:rPr>
          <w:rFonts w:ascii="Times New Roman" w:eastAsia="Times New Roman" w:hAnsi="Times New Roman" w:cs="Times New Roman"/>
          <w:color w:val="000000"/>
          <w:sz w:val="24"/>
          <w:szCs w:val="24"/>
        </w:rPr>
        <w:t>of the important requirements for the lecturer</w:t>
      </w:r>
      <w:r>
        <w:rPr>
          <w:rFonts w:ascii="Times New Roman" w:eastAsia="Times New Roman" w:hAnsi="Times New Roman" w:cs="Times New Roman"/>
          <w:color w:val="000000"/>
          <w:sz w:val="24"/>
          <w:szCs w:val="24"/>
        </w:rPr>
        <w:t>, the use case UC_A1 for SoAA01 &amp; SoAA0</w:t>
      </w:r>
      <w:r w:rsidR="00AB112F">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 xml:space="preserve"> is created</w:t>
      </w:r>
      <w:r w:rsidR="00F205F1">
        <w:rPr>
          <w:rFonts w:ascii="Times New Roman" w:eastAsia="Times New Roman" w:hAnsi="Times New Roman" w:cs="Times New Roman"/>
          <w:color w:val="000000"/>
          <w:sz w:val="24"/>
          <w:szCs w:val="24"/>
        </w:rPr>
        <w:t xml:space="preserve"> in </w:t>
      </w:r>
      <w:r w:rsidR="00F6079C">
        <w:rPr>
          <w:rFonts w:ascii="Times New Roman" w:eastAsia="Times New Roman" w:hAnsi="Times New Roman" w:cs="Times New Roman"/>
          <w:color w:val="000000"/>
          <w:sz w:val="24"/>
          <w:szCs w:val="24"/>
        </w:rPr>
        <w:t>table</w:t>
      </w:r>
      <w:r w:rsidR="00F205F1">
        <w:rPr>
          <w:rFonts w:ascii="Times New Roman" w:eastAsia="Times New Roman" w:hAnsi="Times New Roman" w:cs="Times New Roman"/>
          <w:color w:val="000000"/>
          <w:sz w:val="24"/>
          <w:szCs w:val="24"/>
        </w:rPr>
        <w:t xml:space="preserve"> </w:t>
      </w:r>
      <w:r w:rsidR="00F6079C">
        <w:rPr>
          <w:rFonts w:ascii="Times New Roman" w:eastAsia="Times New Roman" w:hAnsi="Times New Roman" w:cs="Times New Roman"/>
          <w:color w:val="000000"/>
          <w:sz w:val="24"/>
          <w:szCs w:val="24"/>
        </w:rPr>
        <w:t>5</w:t>
      </w:r>
      <w:r w:rsidR="009C69D7">
        <w:rPr>
          <w:rFonts w:ascii="Times New Roman" w:eastAsia="Times New Roman" w:hAnsi="Times New Roman" w:cs="Times New Roman"/>
          <w:color w:val="000000"/>
          <w:sz w:val="24"/>
          <w:szCs w:val="24"/>
        </w:rPr>
        <w:t xml:space="preserve">. Analogous to the student, the lecturer should also have done the login process correctly in UC_OR1. Additionally, the lecturer gets redirected to this page, which is slightly different than the students’ page. The Lecturer has more rights, which means he/she can monitor all default users, whereas the student could only monitor himself/herself within different case studies. In the first step, the lecturer can click on the upper dropbox and the system showcases all the students, loaded from the backend. Afterwards, the lecturer can click on the student, who he/she wants </w:t>
      </w:r>
      <w:r w:rsidR="009C69D7">
        <w:rPr>
          <w:rFonts w:ascii="Times New Roman" w:eastAsia="Times New Roman" w:hAnsi="Times New Roman" w:cs="Times New Roman"/>
          <w:color w:val="000000"/>
          <w:sz w:val="24"/>
          <w:szCs w:val="24"/>
        </w:rPr>
        <w:lastRenderedPageBreak/>
        <w:t xml:space="preserve">to monitor. Next, the lecturer clicks on the lower dropbox and selects the case study, in which he/she wants to monitor the selected student. The last step, which needs to be done by the user is to click on the button, which triggers the if statement from step 7, where the entry values are checked.  </w:t>
      </w:r>
    </w:p>
    <w:tbl>
      <w:tblPr>
        <w:tblW w:w="7620" w:type="dxa"/>
        <w:tblCellMar>
          <w:left w:w="70" w:type="dxa"/>
          <w:right w:w="70" w:type="dxa"/>
        </w:tblCellMar>
        <w:tblLook w:val="04A0" w:firstRow="1" w:lastRow="0" w:firstColumn="1" w:lastColumn="0" w:noHBand="0" w:noVBand="1"/>
      </w:tblPr>
      <w:tblGrid>
        <w:gridCol w:w="2260"/>
        <w:gridCol w:w="660"/>
        <w:gridCol w:w="1620"/>
        <w:gridCol w:w="3080"/>
      </w:tblGrid>
      <w:tr w:rsidR="00430481" w:rsidRPr="00430481" w14:paraId="41ED72E1" w14:textId="77777777" w:rsidTr="00430481">
        <w:trPr>
          <w:trHeight w:val="308"/>
        </w:trPr>
        <w:tc>
          <w:tcPr>
            <w:tcW w:w="2260" w:type="dxa"/>
            <w:tcBorders>
              <w:top w:val="single" w:sz="4" w:space="0" w:color="auto"/>
              <w:left w:val="single" w:sz="4" w:space="0" w:color="auto"/>
              <w:bottom w:val="single" w:sz="4" w:space="0" w:color="auto"/>
              <w:right w:val="single" w:sz="4" w:space="0" w:color="auto"/>
            </w:tcBorders>
            <w:shd w:val="clear" w:color="000000" w:fill="F2F2F2"/>
            <w:hideMark/>
          </w:tcPr>
          <w:p w14:paraId="610392FD" w14:textId="77777777" w:rsidR="00430481" w:rsidRPr="00430481" w:rsidRDefault="00430481" w:rsidP="00430481">
            <w:pPr>
              <w:spacing w:after="0" w:line="240" w:lineRule="auto"/>
              <w:rPr>
                <w:rFonts w:ascii="Times New Roman" w:eastAsia="Times New Roman" w:hAnsi="Times New Roman" w:cs="Times New Roman"/>
                <w:color w:val="000000"/>
                <w:sz w:val="24"/>
                <w:szCs w:val="24"/>
                <w:lang w:val="de-DE"/>
              </w:rPr>
            </w:pPr>
            <w:r w:rsidRPr="00430481">
              <w:rPr>
                <w:rFonts w:ascii="Times New Roman" w:eastAsia="Times New Roman" w:hAnsi="Times New Roman" w:cs="Times New Roman"/>
                <w:color w:val="000000"/>
                <w:sz w:val="24"/>
                <w:szCs w:val="24"/>
                <w:lang w:val="de-DE"/>
              </w:rPr>
              <w:t xml:space="preserve">Use Case </w:t>
            </w:r>
          </w:p>
        </w:tc>
        <w:tc>
          <w:tcPr>
            <w:tcW w:w="5360" w:type="dxa"/>
            <w:gridSpan w:val="3"/>
            <w:tcBorders>
              <w:top w:val="single" w:sz="4" w:space="0" w:color="auto"/>
              <w:left w:val="nil"/>
              <w:bottom w:val="single" w:sz="4" w:space="0" w:color="auto"/>
              <w:right w:val="single" w:sz="4" w:space="0" w:color="auto"/>
            </w:tcBorders>
            <w:shd w:val="clear" w:color="000000" w:fill="F2F2F2"/>
            <w:hideMark/>
          </w:tcPr>
          <w:p w14:paraId="612ACC53" w14:textId="281977D8" w:rsidR="00430481" w:rsidRPr="00430481" w:rsidRDefault="00430481" w:rsidP="00430481">
            <w:pPr>
              <w:spacing w:after="0" w:line="240" w:lineRule="auto"/>
              <w:rPr>
                <w:rFonts w:ascii="Times New Roman" w:eastAsia="Times New Roman" w:hAnsi="Times New Roman" w:cs="Times New Roman"/>
                <w:color w:val="000000"/>
                <w:sz w:val="24"/>
                <w:szCs w:val="24"/>
              </w:rPr>
            </w:pPr>
            <w:r w:rsidRPr="00430481">
              <w:rPr>
                <w:rFonts w:ascii="Times New Roman" w:eastAsia="Times New Roman" w:hAnsi="Times New Roman" w:cs="Times New Roman"/>
                <w:color w:val="000000"/>
                <w:sz w:val="24"/>
                <w:szCs w:val="24"/>
              </w:rPr>
              <w:t>Lecturer Selection of Student &amp; Case Study (UC</w:t>
            </w:r>
            <w:r>
              <w:rPr>
                <w:rFonts w:ascii="Times New Roman" w:eastAsia="Times New Roman" w:hAnsi="Times New Roman" w:cs="Times New Roman"/>
                <w:color w:val="000000"/>
                <w:sz w:val="24"/>
                <w:szCs w:val="24"/>
              </w:rPr>
              <w:t>_A</w:t>
            </w:r>
            <w:r w:rsidRPr="00430481">
              <w:rPr>
                <w:rFonts w:ascii="Times New Roman" w:eastAsia="Times New Roman" w:hAnsi="Times New Roman" w:cs="Times New Roman"/>
                <w:color w:val="000000"/>
                <w:sz w:val="24"/>
                <w:szCs w:val="24"/>
              </w:rPr>
              <w:t>1)</w:t>
            </w:r>
          </w:p>
        </w:tc>
      </w:tr>
      <w:tr w:rsidR="00430481" w:rsidRPr="00430481" w14:paraId="471E8C70" w14:textId="77777777" w:rsidTr="00430481">
        <w:trPr>
          <w:trHeight w:val="615"/>
        </w:trPr>
        <w:tc>
          <w:tcPr>
            <w:tcW w:w="2260" w:type="dxa"/>
            <w:tcBorders>
              <w:top w:val="nil"/>
              <w:left w:val="single" w:sz="4" w:space="0" w:color="auto"/>
              <w:bottom w:val="single" w:sz="4" w:space="0" w:color="auto"/>
              <w:right w:val="single" w:sz="4" w:space="0" w:color="auto"/>
            </w:tcBorders>
            <w:shd w:val="clear" w:color="000000" w:fill="F2F2F2"/>
            <w:hideMark/>
          </w:tcPr>
          <w:p w14:paraId="4D5CFCB3" w14:textId="77777777" w:rsidR="00430481" w:rsidRPr="00430481" w:rsidRDefault="00430481" w:rsidP="00430481">
            <w:pPr>
              <w:spacing w:after="0" w:line="240" w:lineRule="auto"/>
              <w:rPr>
                <w:rFonts w:ascii="Times New Roman" w:eastAsia="Times New Roman" w:hAnsi="Times New Roman" w:cs="Times New Roman"/>
                <w:color w:val="000000"/>
                <w:sz w:val="24"/>
                <w:szCs w:val="24"/>
                <w:lang w:val="de-DE"/>
              </w:rPr>
            </w:pPr>
            <w:r w:rsidRPr="00430481">
              <w:rPr>
                <w:rFonts w:ascii="Times New Roman" w:eastAsia="Times New Roman" w:hAnsi="Times New Roman" w:cs="Times New Roman"/>
                <w:color w:val="000000"/>
                <w:sz w:val="24"/>
                <w:szCs w:val="24"/>
                <w:lang w:val="de-DE"/>
              </w:rPr>
              <w:t>Goal</w:t>
            </w:r>
          </w:p>
        </w:tc>
        <w:tc>
          <w:tcPr>
            <w:tcW w:w="5360" w:type="dxa"/>
            <w:gridSpan w:val="3"/>
            <w:tcBorders>
              <w:top w:val="single" w:sz="4" w:space="0" w:color="auto"/>
              <w:left w:val="nil"/>
              <w:bottom w:val="single" w:sz="4" w:space="0" w:color="auto"/>
              <w:right w:val="single" w:sz="4" w:space="0" w:color="auto"/>
            </w:tcBorders>
            <w:shd w:val="clear" w:color="auto" w:fill="auto"/>
            <w:hideMark/>
          </w:tcPr>
          <w:p w14:paraId="03574C80" w14:textId="76833BE2" w:rsidR="00430481" w:rsidRPr="00430481" w:rsidRDefault="00430481" w:rsidP="00430481">
            <w:pPr>
              <w:spacing w:after="0" w:line="240" w:lineRule="auto"/>
              <w:rPr>
                <w:rFonts w:ascii="Times New Roman" w:eastAsia="Times New Roman" w:hAnsi="Times New Roman" w:cs="Times New Roman"/>
                <w:color w:val="000000"/>
                <w:sz w:val="24"/>
                <w:szCs w:val="24"/>
              </w:rPr>
            </w:pPr>
            <w:r w:rsidRPr="00430481">
              <w:rPr>
                <w:rFonts w:ascii="Times New Roman" w:eastAsia="Times New Roman" w:hAnsi="Times New Roman" w:cs="Times New Roman"/>
                <w:color w:val="000000"/>
                <w:sz w:val="24"/>
                <w:szCs w:val="24"/>
              </w:rPr>
              <w:t>The Lecturer wants to select a specific student within a spec</w:t>
            </w:r>
            <w:r w:rsidR="001E334A">
              <w:rPr>
                <w:rFonts w:ascii="Times New Roman" w:eastAsia="Times New Roman" w:hAnsi="Times New Roman" w:cs="Times New Roman"/>
                <w:color w:val="000000"/>
                <w:sz w:val="24"/>
                <w:szCs w:val="24"/>
              </w:rPr>
              <w:t>i</w:t>
            </w:r>
            <w:r w:rsidRPr="00430481">
              <w:rPr>
                <w:rFonts w:ascii="Times New Roman" w:eastAsia="Times New Roman" w:hAnsi="Times New Roman" w:cs="Times New Roman"/>
                <w:color w:val="000000"/>
                <w:sz w:val="24"/>
                <w:szCs w:val="24"/>
              </w:rPr>
              <w:t>fic case study</w:t>
            </w:r>
          </w:p>
        </w:tc>
      </w:tr>
      <w:tr w:rsidR="00430481" w:rsidRPr="00430481" w14:paraId="15C778C5" w14:textId="77777777" w:rsidTr="00AB112F">
        <w:trPr>
          <w:trHeight w:val="615"/>
        </w:trPr>
        <w:tc>
          <w:tcPr>
            <w:tcW w:w="2260" w:type="dxa"/>
            <w:tcBorders>
              <w:top w:val="nil"/>
              <w:left w:val="single" w:sz="4" w:space="0" w:color="auto"/>
              <w:bottom w:val="single" w:sz="4" w:space="0" w:color="auto"/>
              <w:right w:val="single" w:sz="4" w:space="0" w:color="auto"/>
            </w:tcBorders>
            <w:shd w:val="clear" w:color="000000" w:fill="F2F2F2"/>
            <w:hideMark/>
          </w:tcPr>
          <w:p w14:paraId="79FE7887" w14:textId="77777777" w:rsidR="00430481" w:rsidRPr="00430481" w:rsidRDefault="00430481" w:rsidP="00430481">
            <w:pPr>
              <w:spacing w:after="0" w:line="240" w:lineRule="auto"/>
              <w:rPr>
                <w:rFonts w:ascii="Times New Roman" w:eastAsia="Times New Roman" w:hAnsi="Times New Roman" w:cs="Times New Roman"/>
                <w:color w:val="000000"/>
                <w:sz w:val="24"/>
                <w:szCs w:val="24"/>
                <w:lang w:val="de-DE"/>
              </w:rPr>
            </w:pPr>
            <w:r w:rsidRPr="00430481">
              <w:rPr>
                <w:rFonts w:ascii="Times New Roman" w:eastAsia="Times New Roman" w:hAnsi="Times New Roman" w:cs="Times New Roman"/>
                <w:color w:val="000000"/>
                <w:sz w:val="24"/>
                <w:szCs w:val="24"/>
                <w:lang w:val="de-DE"/>
              </w:rPr>
              <w:t>Preconditions</w:t>
            </w:r>
          </w:p>
        </w:tc>
        <w:tc>
          <w:tcPr>
            <w:tcW w:w="5360" w:type="dxa"/>
            <w:gridSpan w:val="3"/>
            <w:tcBorders>
              <w:top w:val="single" w:sz="4" w:space="0" w:color="auto"/>
              <w:left w:val="nil"/>
              <w:bottom w:val="single" w:sz="4" w:space="0" w:color="auto"/>
              <w:right w:val="single" w:sz="4" w:space="0" w:color="000000"/>
            </w:tcBorders>
            <w:shd w:val="clear" w:color="000000" w:fill="F2F2F2"/>
            <w:hideMark/>
          </w:tcPr>
          <w:p w14:paraId="3262DD10" w14:textId="1F30EF72" w:rsidR="00430481" w:rsidRPr="00430481" w:rsidRDefault="00430481" w:rsidP="00430481">
            <w:pPr>
              <w:spacing w:after="0" w:line="240" w:lineRule="auto"/>
              <w:rPr>
                <w:rFonts w:ascii="Times New Roman" w:eastAsia="Times New Roman" w:hAnsi="Times New Roman" w:cs="Times New Roman"/>
                <w:color w:val="000000"/>
                <w:sz w:val="24"/>
                <w:szCs w:val="24"/>
              </w:rPr>
            </w:pPr>
            <w:r w:rsidRPr="00430481">
              <w:rPr>
                <w:rFonts w:ascii="Times New Roman" w:eastAsia="Times New Roman" w:hAnsi="Times New Roman" w:cs="Times New Roman"/>
                <w:color w:val="000000"/>
                <w:sz w:val="24"/>
                <w:szCs w:val="24"/>
              </w:rPr>
              <w:t>The Lecturer opened the website and logged himself/herself in</w:t>
            </w:r>
            <w:r w:rsidR="009C69D7">
              <w:rPr>
                <w:rFonts w:ascii="Times New Roman" w:eastAsia="Times New Roman" w:hAnsi="Times New Roman" w:cs="Times New Roman"/>
                <w:color w:val="000000"/>
                <w:sz w:val="24"/>
                <w:szCs w:val="24"/>
              </w:rPr>
              <w:t xml:space="preserve"> (UC_OR1).</w:t>
            </w:r>
          </w:p>
        </w:tc>
      </w:tr>
      <w:tr w:rsidR="00430481" w:rsidRPr="00430481" w14:paraId="6047F3E0" w14:textId="77777777" w:rsidTr="00AB112F">
        <w:trPr>
          <w:trHeight w:val="308"/>
        </w:trPr>
        <w:tc>
          <w:tcPr>
            <w:tcW w:w="2260" w:type="dxa"/>
            <w:tcBorders>
              <w:top w:val="single" w:sz="4" w:space="0" w:color="auto"/>
              <w:left w:val="single" w:sz="4" w:space="0" w:color="auto"/>
              <w:bottom w:val="nil"/>
              <w:right w:val="single" w:sz="4" w:space="0" w:color="auto"/>
            </w:tcBorders>
            <w:shd w:val="clear" w:color="000000" w:fill="F2F2F2"/>
            <w:hideMark/>
          </w:tcPr>
          <w:p w14:paraId="2070DBC2" w14:textId="77777777" w:rsidR="00430481" w:rsidRPr="00430481" w:rsidRDefault="00430481" w:rsidP="00430481">
            <w:pPr>
              <w:spacing w:after="0" w:line="240" w:lineRule="auto"/>
              <w:rPr>
                <w:rFonts w:ascii="Times New Roman" w:eastAsia="Times New Roman" w:hAnsi="Times New Roman" w:cs="Times New Roman"/>
                <w:color w:val="000000"/>
                <w:sz w:val="24"/>
                <w:szCs w:val="24"/>
                <w:lang w:val="de-DE"/>
              </w:rPr>
            </w:pPr>
            <w:r w:rsidRPr="00430481">
              <w:rPr>
                <w:rFonts w:ascii="Times New Roman" w:eastAsia="Times New Roman" w:hAnsi="Times New Roman" w:cs="Times New Roman"/>
                <w:color w:val="000000"/>
                <w:sz w:val="24"/>
                <w:szCs w:val="24"/>
                <w:lang w:val="de-DE"/>
              </w:rPr>
              <w:t>Actor(s)</w:t>
            </w:r>
          </w:p>
        </w:tc>
        <w:tc>
          <w:tcPr>
            <w:tcW w:w="5360" w:type="dxa"/>
            <w:gridSpan w:val="3"/>
            <w:tcBorders>
              <w:top w:val="single" w:sz="4" w:space="0" w:color="auto"/>
              <w:left w:val="nil"/>
              <w:bottom w:val="single" w:sz="4" w:space="0" w:color="auto"/>
              <w:right w:val="single" w:sz="4" w:space="0" w:color="auto"/>
            </w:tcBorders>
            <w:shd w:val="clear" w:color="000000" w:fill="FFFFFF"/>
            <w:hideMark/>
          </w:tcPr>
          <w:p w14:paraId="24AB722D" w14:textId="77777777" w:rsidR="00430481" w:rsidRPr="00430481" w:rsidRDefault="00430481" w:rsidP="00430481">
            <w:pPr>
              <w:spacing w:after="0" w:line="240" w:lineRule="auto"/>
              <w:rPr>
                <w:rFonts w:ascii="Times New Roman" w:eastAsia="Times New Roman" w:hAnsi="Times New Roman" w:cs="Times New Roman"/>
                <w:color w:val="000000"/>
                <w:sz w:val="24"/>
                <w:szCs w:val="24"/>
                <w:lang w:val="de-DE"/>
              </w:rPr>
            </w:pPr>
            <w:r w:rsidRPr="00430481">
              <w:rPr>
                <w:rFonts w:ascii="Times New Roman" w:eastAsia="Times New Roman" w:hAnsi="Times New Roman" w:cs="Times New Roman"/>
                <w:color w:val="000000"/>
                <w:sz w:val="24"/>
                <w:szCs w:val="24"/>
                <w:lang w:val="de-DE"/>
              </w:rPr>
              <w:t>Lecturer</w:t>
            </w:r>
          </w:p>
        </w:tc>
      </w:tr>
      <w:tr w:rsidR="00430481" w:rsidRPr="00430481" w14:paraId="09F55051" w14:textId="77777777" w:rsidTr="00AB112F">
        <w:trPr>
          <w:trHeight w:val="308"/>
        </w:trPr>
        <w:tc>
          <w:tcPr>
            <w:tcW w:w="2260" w:type="dxa"/>
            <w:tcBorders>
              <w:top w:val="single" w:sz="4" w:space="0" w:color="auto"/>
              <w:left w:val="single" w:sz="4" w:space="0" w:color="auto"/>
              <w:bottom w:val="nil"/>
              <w:right w:val="single" w:sz="4" w:space="0" w:color="auto"/>
            </w:tcBorders>
            <w:shd w:val="clear" w:color="000000" w:fill="F2F2F2"/>
            <w:hideMark/>
          </w:tcPr>
          <w:p w14:paraId="4363B5D0" w14:textId="77777777" w:rsidR="00430481" w:rsidRPr="00430481" w:rsidRDefault="00430481" w:rsidP="00430481">
            <w:pPr>
              <w:spacing w:after="0" w:line="240" w:lineRule="auto"/>
              <w:rPr>
                <w:rFonts w:ascii="Times New Roman" w:eastAsia="Times New Roman" w:hAnsi="Times New Roman" w:cs="Times New Roman"/>
                <w:color w:val="000000"/>
                <w:sz w:val="24"/>
                <w:szCs w:val="24"/>
                <w:lang w:val="de-DE"/>
              </w:rPr>
            </w:pPr>
            <w:r w:rsidRPr="00430481">
              <w:rPr>
                <w:rFonts w:ascii="Times New Roman" w:eastAsia="Times New Roman" w:hAnsi="Times New Roman" w:cs="Times New Roman"/>
                <w:color w:val="000000"/>
                <w:sz w:val="24"/>
                <w:szCs w:val="24"/>
                <w:lang w:val="de-DE"/>
              </w:rPr>
              <w:t>Main Success Scenario</w:t>
            </w:r>
          </w:p>
        </w:tc>
        <w:tc>
          <w:tcPr>
            <w:tcW w:w="660" w:type="dxa"/>
            <w:tcBorders>
              <w:top w:val="single" w:sz="4" w:space="0" w:color="auto"/>
              <w:left w:val="nil"/>
              <w:bottom w:val="single" w:sz="4" w:space="0" w:color="auto"/>
              <w:right w:val="single" w:sz="4" w:space="0" w:color="auto"/>
            </w:tcBorders>
            <w:shd w:val="clear" w:color="000000" w:fill="F2F2F2"/>
            <w:hideMark/>
          </w:tcPr>
          <w:p w14:paraId="6342B371" w14:textId="77777777" w:rsidR="00430481" w:rsidRPr="00430481" w:rsidRDefault="00430481" w:rsidP="00430481">
            <w:pPr>
              <w:spacing w:after="0" w:line="240" w:lineRule="auto"/>
              <w:jc w:val="center"/>
              <w:rPr>
                <w:rFonts w:ascii="Times New Roman" w:eastAsia="Times New Roman" w:hAnsi="Times New Roman" w:cs="Times New Roman"/>
                <w:color w:val="000000"/>
                <w:sz w:val="24"/>
                <w:szCs w:val="24"/>
                <w:lang w:val="de-DE"/>
              </w:rPr>
            </w:pPr>
            <w:r w:rsidRPr="00430481">
              <w:rPr>
                <w:rFonts w:ascii="Times New Roman" w:eastAsia="Times New Roman" w:hAnsi="Times New Roman" w:cs="Times New Roman"/>
                <w:color w:val="000000"/>
                <w:sz w:val="24"/>
                <w:szCs w:val="24"/>
                <w:lang w:val="de-DE"/>
              </w:rPr>
              <w:t>1.</w:t>
            </w:r>
          </w:p>
        </w:tc>
        <w:tc>
          <w:tcPr>
            <w:tcW w:w="1620" w:type="dxa"/>
            <w:tcBorders>
              <w:top w:val="single" w:sz="4" w:space="0" w:color="auto"/>
              <w:left w:val="nil"/>
              <w:bottom w:val="single" w:sz="4" w:space="0" w:color="auto"/>
              <w:right w:val="single" w:sz="4" w:space="0" w:color="auto"/>
            </w:tcBorders>
            <w:shd w:val="clear" w:color="000000" w:fill="F2F2F2"/>
            <w:hideMark/>
          </w:tcPr>
          <w:p w14:paraId="10EAEFD0" w14:textId="77777777" w:rsidR="00430481" w:rsidRPr="00430481" w:rsidRDefault="00430481" w:rsidP="00430481">
            <w:pPr>
              <w:spacing w:after="0" w:line="240" w:lineRule="auto"/>
              <w:rPr>
                <w:rFonts w:ascii="Times New Roman" w:eastAsia="Times New Roman" w:hAnsi="Times New Roman" w:cs="Times New Roman"/>
                <w:color w:val="000000"/>
                <w:sz w:val="24"/>
                <w:szCs w:val="24"/>
                <w:lang w:val="de-DE"/>
              </w:rPr>
            </w:pPr>
            <w:r w:rsidRPr="00430481">
              <w:rPr>
                <w:rFonts w:ascii="Times New Roman" w:eastAsia="Times New Roman" w:hAnsi="Times New Roman" w:cs="Times New Roman"/>
                <w:color w:val="000000"/>
                <w:sz w:val="24"/>
                <w:szCs w:val="24"/>
                <w:lang w:val="de-DE"/>
              </w:rPr>
              <w:t>Lecturer</w:t>
            </w:r>
          </w:p>
        </w:tc>
        <w:tc>
          <w:tcPr>
            <w:tcW w:w="3080" w:type="dxa"/>
            <w:tcBorders>
              <w:top w:val="single" w:sz="4" w:space="0" w:color="auto"/>
              <w:left w:val="nil"/>
              <w:bottom w:val="single" w:sz="4" w:space="0" w:color="auto"/>
              <w:right w:val="single" w:sz="4" w:space="0" w:color="auto"/>
            </w:tcBorders>
            <w:shd w:val="clear" w:color="000000" w:fill="F2F2F2"/>
            <w:hideMark/>
          </w:tcPr>
          <w:p w14:paraId="1FFEB869" w14:textId="4EB4B9EC" w:rsidR="00430481" w:rsidRPr="00430481" w:rsidRDefault="00EE0EE7" w:rsidP="0043048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r w:rsidR="00430481" w:rsidRPr="00430481">
              <w:rPr>
                <w:rFonts w:ascii="Times New Roman" w:eastAsia="Times New Roman" w:hAnsi="Times New Roman" w:cs="Times New Roman"/>
                <w:color w:val="000000"/>
                <w:sz w:val="24"/>
                <w:szCs w:val="24"/>
              </w:rPr>
              <w:t xml:space="preserve">licks on </w:t>
            </w:r>
            <w:r w:rsidR="001E334A" w:rsidRPr="001E334A">
              <w:rPr>
                <w:rFonts w:ascii="Times New Roman" w:eastAsia="Times New Roman" w:hAnsi="Times New Roman" w:cs="Times New Roman"/>
                <w:color w:val="000000"/>
                <w:sz w:val="24"/>
                <w:szCs w:val="24"/>
              </w:rPr>
              <w:t xml:space="preserve">the </w:t>
            </w:r>
            <w:r w:rsidR="00430481" w:rsidRPr="00430481">
              <w:rPr>
                <w:rFonts w:ascii="Times New Roman" w:eastAsia="Times New Roman" w:hAnsi="Times New Roman" w:cs="Times New Roman"/>
                <w:color w:val="000000"/>
                <w:sz w:val="24"/>
                <w:szCs w:val="24"/>
              </w:rPr>
              <w:t>first dropbox</w:t>
            </w:r>
          </w:p>
        </w:tc>
      </w:tr>
      <w:tr w:rsidR="00430481" w:rsidRPr="00430481" w14:paraId="1170585B" w14:textId="77777777" w:rsidTr="00430481">
        <w:trPr>
          <w:trHeight w:val="308"/>
        </w:trPr>
        <w:tc>
          <w:tcPr>
            <w:tcW w:w="2260" w:type="dxa"/>
            <w:tcBorders>
              <w:top w:val="nil"/>
              <w:left w:val="single" w:sz="4" w:space="0" w:color="auto"/>
              <w:bottom w:val="nil"/>
              <w:right w:val="single" w:sz="4" w:space="0" w:color="auto"/>
            </w:tcBorders>
            <w:shd w:val="clear" w:color="000000" w:fill="F2F2F2"/>
            <w:hideMark/>
          </w:tcPr>
          <w:p w14:paraId="2316E16F" w14:textId="77777777" w:rsidR="00430481" w:rsidRPr="00430481" w:rsidRDefault="00430481" w:rsidP="00430481">
            <w:pPr>
              <w:spacing w:after="0" w:line="240" w:lineRule="auto"/>
              <w:rPr>
                <w:rFonts w:ascii="Times New Roman" w:eastAsia="Times New Roman" w:hAnsi="Times New Roman" w:cs="Times New Roman"/>
                <w:color w:val="000000"/>
                <w:sz w:val="24"/>
                <w:szCs w:val="24"/>
              </w:rPr>
            </w:pPr>
            <w:r w:rsidRPr="00430481">
              <w:rPr>
                <w:rFonts w:ascii="Times New Roman" w:eastAsia="Times New Roman" w:hAnsi="Times New Roman" w:cs="Times New Roman"/>
                <w:color w:val="000000"/>
                <w:sz w:val="24"/>
                <w:szCs w:val="24"/>
              </w:rPr>
              <w:t> </w:t>
            </w:r>
          </w:p>
        </w:tc>
        <w:tc>
          <w:tcPr>
            <w:tcW w:w="660" w:type="dxa"/>
            <w:tcBorders>
              <w:top w:val="nil"/>
              <w:left w:val="nil"/>
              <w:bottom w:val="single" w:sz="4" w:space="0" w:color="auto"/>
              <w:right w:val="single" w:sz="4" w:space="0" w:color="auto"/>
            </w:tcBorders>
            <w:shd w:val="clear" w:color="000000" w:fill="FFFFFF"/>
            <w:hideMark/>
          </w:tcPr>
          <w:p w14:paraId="3FD32708" w14:textId="77777777" w:rsidR="00430481" w:rsidRPr="00430481" w:rsidRDefault="00430481" w:rsidP="00430481">
            <w:pPr>
              <w:spacing w:after="0" w:line="240" w:lineRule="auto"/>
              <w:jc w:val="center"/>
              <w:rPr>
                <w:rFonts w:ascii="Times New Roman" w:eastAsia="Times New Roman" w:hAnsi="Times New Roman" w:cs="Times New Roman"/>
                <w:color w:val="000000"/>
                <w:sz w:val="24"/>
                <w:szCs w:val="24"/>
                <w:lang w:val="de-DE"/>
              </w:rPr>
            </w:pPr>
            <w:r w:rsidRPr="00430481">
              <w:rPr>
                <w:rFonts w:ascii="Times New Roman" w:eastAsia="Times New Roman" w:hAnsi="Times New Roman" w:cs="Times New Roman"/>
                <w:color w:val="000000"/>
                <w:sz w:val="24"/>
                <w:szCs w:val="24"/>
                <w:lang w:val="de-DE"/>
              </w:rPr>
              <w:t>2.</w:t>
            </w:r>
          </w:p>
        </w:tc>
        <w:tc>
          <w:tcPr>
            <w:tcW w:w="1620" w:type="dxa"/>
            <w:tcBorders>
              <w:top w:val="nil"/>
              <w:left w:val="nil"/>
              <w:bottom w:val="single" w:sz="4" w:space="0" w:color="auto"/>
              <w:right w:val="single" w:sz="4" w:space="0" w:color="auto"/>
            </w:tcBorders>
            <w:shd w:val="clear" w:color="000000" w:fill="FFFFFF"/>
            <w:hideMark/>
          </w:tcPr>
          <w:p w14:paraId="228D313B" w14:textId="77777777" w:rsidR="00430481" w:rsidRPr="00430481" w:rsidRDefault="00430481" w:rsidP="00430481">
            <w:pPr>
              <w:spacing w:after="0" w:line="240" w:lineRule="auto"/>
              <w:rPr>
                <w:rFonts w:ascii="Times New Roman" w:eastAsia="Times New Roman" w:hAnsi="Times New Roman" w:cs="Times New Roman"/>
                <w:color w:val="000000"/>
                <w:sz w:val="24"/>
                <w:szCs w:val="24"/>
                <w:lang w:val="de-DE"/>
              </w:rPr>
            </w:pPr>
            <w:r w:rsidRPr="00430481">
              <w:rPr>
                <w:rFonts w:ascii="Times New Roman" w:eastAsia="Times New Roman" w:hAnsi="Times New Roman" w:cs="Times New Roman"/>
                <w:color w:val="000000"/>
                <w:sz w:val="24"/>
                <w:szCs w:val="24"/>
                <w:lang w:val="de-DE"/>
              </w:rPr>
              <w:t>System</w:t>
            </w:r>
          </w:p>
        </w:tc>
        <w:tc>
          <w:tcPr>
            <w:tcW w:w="3080" w:type="dxa"/>
            <w:tcBorders>
              <w:top w:val="nil"/>
              <w:left w:val="nil"/>
              <w:bottom w:val="single" w:sz="4" w:space="0" w:color="auto"/>
              <w:right w:val="single" w:sz="4" w:space="0" w:color="auto"/>
            </w:tcBorders>
            <w:shd w:val="clear" w:color="000000" w:fill="FFFFFF"/>
            <w:hideMark/>
          </w:tcPr>
          <w:p w14:paraId="1DA65750" w14:textId="064D76C4" w:rsidR="00430481" w:rsidRPr="00430481" w:rsidRDefault="00EE0EE7" w:rsidP="00430481">
            <w:pPr>
              <w:spacing w:after="0" w:line="240" w:lineRule="auto"/>
              <w:rPr>
                <w:rFonts w:ascii="Times New Roman" w:eastAsia="Times New Roman" w:hAnsi="Times New Roman" w:cs="Times New Roman"/>
                <w:color w:val="000000"/>
                <w:sz w:val="24"/>
                <w:szCs w:val="24"/>
              </w:rPr>
            </w:pPr>
            <w:r w:rsidRPr="00EE0EE7">
              <w:rPr>
                <w:rFonts w:ascii="Times New Roman" w:eastAsia="Times New Roman" w:hAnsi="Times New Roman" w:cs="Times New Roman"/>
                <w:color w:val="000000"/>
                <w:sz w:val="24"/>
                <w:szCs w:val="24"/>
              </w:rPr>
              <w:t>l</w:t>
            </w:r>
            <w:r w:rsidR="00430481" w:rsidRPr="00430481">
              <w:rPr>
                <w:rFonts w:ascii="Times New Roman" w:eastAsia="Times New Roman" w:hAnsi="Times New Roman" w:cs="Times New Roman"/>
                <w:color w:val="000000"/>
                <w:sz w:val="24"/>
                <w:szCs w:val="24"/>
              </w:rPr>
              <w:t xml:space="preserve">oads data from </w:t>
            </w:r>
            <w:r w:rsidRPr="00EE0EE7">
              <w:rPr>
                <w:rFonts w:ascii="Times New Roman" w:eastAsia="Times New Roman" w:hAnsi="Times New Roman" w:cs="Times New Roman"/>
                <w:color w:val="000000"/>
                <w:sz w:val="24"/>
                <w:szCs w:val="24"/>
              </w:rPr>
              <w:t xml:space="preserve">the </w:t>
            </w:r>
            <w:r w:rsidR="00430481" w:rsidRPr="00430481">
              <w:rPr>
                <w:rFonts w:ascii="Times New Roman" w:eastAsia="Times New Roman" w:hAnsi="Times New Roman" w:cs="Times New Roman"/>
                <w:color w:val="000000"/>
                <w:sz w:val="24"/>
                <w:szCs w:val="24"/>
              </w:rPr>
              <w:t>backend</w:t>
            </w:r>
          </w:p>
        </w:tc>
      </w:tr>
      <w:tr w:rsidR="00430481" w:rsidRPr="00430481" w14:paraId="37E5ECC4" w14:textId="77777777" w:rsidTr="00430481">
        <w:trPr>
          <w:trHeight w:val="308"/>
        </w:trPr>
        <w:tc>
          <w:tcPr>
            <w:tcW w:w="2260" w:type="dxa"/>
            <w:tcBorders>
              <w:top w:val="nil"/>
              <w:left w:val="single" w:sz="4" w:space="0" w:color="auto"/>
              <w:bottom w:val="nil"/>
              <w:right w:val="single" w:sz="4" w:space="0" w:color="auto"/>
            </w:tcBorders>
            <w:shd w:val="clear" w:color="000000" w:fill="F2F2F2"/>
            <w:hideMark/>
          </w:tcPr>
          <w:p w14:paraId="1DFA48B1" w14:textId="77777777" w:rsidR="00430481" w:rsidRPr="00430481" w:rsidRDefault="00430481" w:rsidP="00430481">
            <w:pPr>
              <w:spacing w:after="0" w:line="240" w:lineRule="auto"/>
              <w:rPr>
                <w:rFonts w:ascii="Times New Roman" w:eastAsia="Times New Roman" w:hAnsi="Times New Roman" w:cs="Times New Roman"/>
                <w:color w:val="000000"/>
                <w:sz w:val="24"/>
                <w:szCs w:val="24"/>
              </w:rPr>
            </w:pPr>
            <w:r w:rsidRPr="00430481">
              <w:rPr>
                <w:rFonts w:ascii="Times New Roman" w:eastAsia="Times New Roman" w:hAnsi="Times New Roman" w:cs="Times New Roman"/>
                <w:color w:val="000000"/>
                <w:sz w:val="24"/>
                <w:szCs w:val="24"/>
              </w:rPr>
              <w:t> </w:t>
            </w:r>
          </w:p>
        </w:tc>
        <w:tc>
          <w:tcPr>
            <w:tcW w:w="660" w:type="dxa"/>
            <w:tcBorders>
              <w:top w:val="nil"/>
              <w:left w:val="nil"/>
              <w:bottom w:val="single" w:sz="4" w:space="0" w:color="auto"/>
              <w:right w:val="single" w:sz="4" w:space="0" w:color="auto"/>
            </w:tcBorders>
            <w:shd w:val="clear" w:color="000000" w:fill="F2F2F2"/>
            <w:hideMark/>
          </w:tcPr>
          <w:p w14:paraId="25C37988" w14:textId="77777777" w:rsidR="00430481" w:rsidRPr="00430481" w:rsidRDefault="00430481" w:rsidP="00430481">
            <w:pPr>
              <w:spacing w:after="0" w:line="240" w:lineRule="auto"/>
              <w:jc w:val="center"/>
              <w:rPr>
                <w:rFonts w:ascii="Times New Roman" w:eastAsia="Times New Roman" w:hAnsi="Times New Roman" w:cs="Times New Roman"/>
                <w:color w:val="000000"/>
                <w:sz w:val="24"/>
                <w:szCs w:val="24"/>
                <w:lang w:val="de-DE"/>
              </w:rPr>
            </w:pPr>
            <w:r w:rsidRPr="00430481">
              <w:rPr>
                <w:rFonts w:ascii="Times New Roman" w:eastAsia="Times New Roman" w:hAnsi="Times New Roman" w:cs="Times New Roman"/>
                <w:color w:val="000000"/>
                <w:sz w:val="24"/>
                <w:szCs w:val="24"/>
                <w:lang w:val="de-DE"/>
              </w:rPr>
              <w:t xml:space="preserve">3. </w:t>
            </w:r>
          </w:p>
        </w:tc>
        <w:tc>
          <w:tcPr>
            <w:tcW w:w="1620" w:type="dxa"/>
            <w:tcBorders>
              <w:top w:val="nil"/>
              <w:left w:val="nil"/>
              <w:bottom w:val="single" w:sz="4" w:space="0" w:color="auto"/>
              <w:right w:val="single" w:sz="4" w:space="0" w:color="auto"/>
            </w:tcBorders>
            <w:shd w:val="clear" w:color="000000" w:fill="F2F2F2"/>
            <w:hideMark/>
          </w:tcPr>
          <w:p w14:paraId="571A17F8" w14:textId="77777777" w:rsidR="00430481" w:rsidRPr="00430481" w:rsidRDefault="00430481" w:rsidP="00430481">
            <w:pPr>
              <w:spacing w:after="0" w:line="240" w:lineRule="auto"/>
              <w:rPr>
                <w:rFonts w:ascii="Times New Roman" w:eastAsia="Times New Roman" w:hAnsi="Times New Roman" w:cs="Times New Roman"/>
                <w:color w:val="000000"/>
                <w:sz w:val="24"/>
                <w:szCs w:val="24"/>
                <w:lang w:val="de-DE"/>
              </w:rPr>
            </w:pPr>
            <w:r w:rsidRPr="00430481">
              <w:rPr>
                <w:rFonts w:ascii="Times New Roman" w:eastAsia="Times New Roman" w:hAnsi="Times New Roman" w:cs="Times New Roman"/>
                <w:color w:val="000000"/>
                <w:sz w:val="24"/>
                <w:szCs w:val="24"/>
                <w:lang w:val="de-DE"/>
              </w:rPr>
              <w:t>Lecturer</w:t>
            </w:r>
          </w:p>
        </w:tc>
        <w:tc>
          <w:tcPr>
            <w:tcW w:w="3080" w:type="dxa"/>
            <w:tcBorders>
              <w:top w:val="nil"/>
              <w:left w:val="nil"/>
              <w:bottom w:val="single" w:sz="4" w:space="0" w:color="auto"/>
              <w:right w:val="single" w:sz="4" w:space="0" w:color="auto"/>
            </w:tcBorders>
            <w:shd w:val="clear" w:color="000000" w:fill="F2F2F2"/>
            <w:hideMark/>
          </w:tcPr>
          <w:p w14:paraId="1F165C76" w14:textId="60670512" w:rsidR="00430481" w:rsidRPr="00430481" w:rsidRDefault="00EE0EE7" w:rsidP="0043048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r w:rsidR="00430481" w:rsidRPr="00430481">
              <w:rPr>
                <w:rFonts w:ascii="Times New Roman" w:eastAsia="Times New Roman" w:hAnsi="Times New Roman" w:cs="Times New Roman"/>
                <w:color w:val="000000"/>
                <w:sz w:val="24"/>
                <w:szCs w:val="24"/>
              </w:rPr>
              <w:t>licks on desired student ID</w:t>
            </w:r>
          </w:p>
        </w:tc>
      </w:tr>
      <w:tr w:rsidR="00430481" w:rsidRPr="00430481" w14:paraId="4AA8783B" w14:textId="77777777" w:rsidTr="00430481">
        <w:trPr>
          <w:trHeight w:val="308"/>
        </w:trPr>
        <w:tc>
          <w:tcPr>
            <w:tcW w:w="2260" w:type="dxa"/>
            <w:tcBorders>
              <w:top w:val="nil"/>
              <w:left w:val="single" w:sz="4" w:space="0" w:color="auto"/>
              <w:bottom w:val="nil"/>
              <w:right w:val="single" w:sz="4" w:space="0" w:color="auto"/>
            </w:tcBorders>
            <w:shd w:val="clear" w:color="000000" w:fill="F2F2F2"/>
            <w:hideMark/>
          </w:tcPr>
          <w:p w14:paraId="0AB8E323" w14:textId="77777777" w:rsidR="00430481" w:rsidRPr="00430481" w:rsidRDefault="00430481" w:rsidP="00430481">
            <w:pPr>
              <w:spacing w:after="0" w:line="240" w:lineRule="auto"/>
              <w:rPr>
                <w:rFonts w:ascii="Times New Roman" w:eastAsia="Times New Roman" w:hAnsi="Times New Roman" w:cs="Times New Roman"/>
                <w:color w:val="000000"/>
                <w:sz w:val="24"/>
                <w:szCs w:val="24"/>
              </w:rPr>
            </w:pPr>
            <w:r w:rsidRPr="00430481">
              <w:rPr>
                <w:rFonts w:ascii="Times New Roman" w:eastAsia="Times New Roman" w:hAnsi="Times New Roman" w:cs="Times New Roman"/>
                <w:color w:val="000000"/>
                <w:sz w:val="24"/>
                <w:szCs w:val="24"/>
              </w:rPr>
              <w:t> </w:t>
            </w:r>
          </w:p>
        </w:tc>
        <w:tc>
          <w:tcPr>
            <w:tcW w:w="660" w:type="dxa"/>
            <w:tcBorders>
              <w:top w:val="nil"/>
              <w:left w:val="nil"/>
              <w:bottom w:val="single" w:sz="4" w:space="0" w:color="auto"/>
              <w:right w:val="single" w:sz="4" w:space="0" w:color="auto"/>
            </w:tcBorders>
            <w:shd w:val="clear" w:color="000000" w:fill="FFFFFF"/>
            <w:hideMark/>
          </w:tcPr>
          <w:p w14:paraId="71EE7793" w14:textId="77777777" w:rsidR="00430481" w:rsidRPr="00430481" w:rsidRDefault="00430481" w:rsidP="00430481">
            <w:pPr>
              <w:spacing w:after="0" w:line="240" w:lineRule="auto"/>
              <w:jc w:val="center"/>
              <w:rPr>
                <w:rFonts w:ascii="Times New Roman" w:eastAsia="Times New Roman" w:hAnsi="Times New Roman" w:cs="Times New Roman"/>
                <w:color w:val="000000"/>
                <w:sz w:val="24"/>
                <w:szCs w:val="24"/>
              </w:rPr>
            </w:pPr>
            <w:r w:rsidRPr="00430481">
              <w:rPr>
                <w:rFonts w:ascii="Times New Roman" w:eastAsia="Times New Roman" w:hAnsi="Times New Roman" w:cs="Times New Roman"/>
                <w:color w:val="000000"/>
                <w:sz w:val="24"/>
                <w:szCs w:val="24"/>
              </w:rPr>
              <w:t> </w:t>
            </w:r>
          </w:p>
        </w:tc>
        <w:tc>
          <w:tcPr>
            <w:tcW w:w="1620" w:type="dxa"/>
            <w:tcBorders>
              <w:top w:val="nil"/>
              <w:left w:val="nil"/>
              <w:bottom w:val="single" w:sz="4" w:space="0" w:color="auto"/>
              <w:right w:val="single" w:sz="4" w:space="0" w:color="auto"/>
            </w:tcBorders>
            <w:shd w:val="clear" w:color="000000" w:fill="FFFFFF"/>
            <w:hideMark/>
          </w:tcPr>
          <w:p w14:paraId="646E35A4" w14:textId="77777777" w:rsidR="00430481" w:rsidRPr="00430481" w:rsidRDefault="00430481" w:rsidP="00430481">
            <w:pPr>
              <w:spacing w:after="0" w:line="240" w:lineRule="auto"/>
              <w:rPr>
                <w:rFonts w:ascii="Times New Roman" w:eastAsia="Times New Roman" w:hAnsi="Times New Roman" w:cs="Times New Roman"/>
                <w:color w:val="000000"/>
                <w:sz w:val="24"/>
                <w:szCs w:val="24"/>
              </w:rPr>
            </w:pPr>
            <w:r w:rsidRPr="00430481">
              <w:rPr>
                <w:rFonts w:ascii="Times New Roman" w:eastAsia="Times New Roman" w:hAnsi="Times New Roman" w:cs="Times New Roman"/>
                <w:color w:val="000000"/>
                <w:sz w:val="24"/>
                <w:szCs w:val="24"/>
              </w:rPr>
              <w:t> </w:t>
            </w:r>
          </w:p>
        </w:tc>
        <w:tc>
          <w:tcPr>
            <w:tcW w:w="3080" w:type="dxa"/>
            <w:tcBorders>
              <w:top w:val="nil"/>
              <w:left w:val="nil"/>
              <w:bottom w:val="single" w:sz="4" w:space="0" w:color="auto"/>
              <w:right w:val="single" w:sz="4" w:space="0" w:color="auto"/>
            </w:tcBorders>
            <w:shd w:val="clear" w:color="000000" w:fill="FFFFFF"/>
            <w:hideMark/>
          </w:tcPr>
          <w:p w14:paraId="730CBC80" w14:textId="77777777" w:rsidR="00430481" w:rsidRPr="00430481" w:rsidRDefault="00430481" w:rsidP="00430481">
            <w:pPr>
              <w:spacing w:after="0" w:line="240" w:lineRule="auto"/>
              <w:rPr>
                <w:rFonts w:ascii="Times New Roman" w:eastAsia="Times New Roman" w:hAnsi="Times New Roman" w:cs="Times New Roman"/>
                <w:color w:val="000000"/>
                <w:sz w:val="24"/>
                <w:szCs w:val="24"/>
              </w:rPr>
            </w:pPr>
            <w:r w:rsidRPr="00430481">
              <w:rPr>
                <w:rFonts w:ascii="Times New Roman" w:eastAsia="Times New Roman" w:hAnsi="Times New Roman" w:cs="Times New Roman"/>
                <w:color w:val="000000"/>
                <w:sz w:val="24"/>
                <w:szCs w:val="24"/>
              </w:rPr>
              <w:t> </w:t>
            </w:r>
          </w:p>
        </w:tc>
      </w:tr>
      <w:tr w:rsidR="00430481" w:rsidRPr="00430481" w14:paraId="07DCCC79" w14:textId="77777777" w:rsidTr="00430481">
        <w:trPr>
          <w:trHeight w:val="308"/>
        </w:trPr>
        <w:tc>
          <w:tcPr>
            <w:tcW w:w="2260" w:type="dxa"/>
            <w:tcBorders>
              <w:top w:val="nil"/>
              <w:left w:val="single" w:sz="4" w:space="0" w:color="auto"/>
              <w:bottom w:val="nil"/>
              <w:right w:val="single" w:sz="4" w:space="0" w:color="auto"/>
            </w:tcBorders>
            <w:shd w:val="clear" w:color="000000" w:fill="F2F2F2"/>
            <w:hideMark/>
          </w:tcPr>
          <w:p w14:paraId="3C19417B" w14:textId="77777777" w:rsidR="00430481" w:rsidRPr="00430481" w:rsidRDefault="00430481" w:rsidP="00430481">
            <w:pPr>
              <w:spacing w:after="0" w:line="240" w:lineRule="auto"/>
              <w:rPr>
                <w:rFonts w:ascii="Times New Roman" w:eastAsia="Times New Roman" w:hAnsi="Times New Roman" w:cs="Times New Roman"/>
                <w:color w:val="000000"/>
                <w:sz w:val="24"/>
                <w:szCs w:val="24"/>
              </w:rPr>
            </w:pPr>
            <w:r w:rsidRPr="00430481">
              <w:rPr>
                <w:rFonts w:ascii="Times New Roman" w:eastAsia="Times New Roman" w:hAnsi="Times New Roman" w:cs="Times New Roman"/>
                <w:color w:val="000000"/>
                <w:sz w:val="24"/>
                <w:szCs w:val="24"/>
              </w:rPr>
              <w:t> </w:t>
            </w:r>
          </w:p>
        </w:tc>
        <w:tc>
          <w:tcPr>
            <w:tcW w:w="660" w:type="dxa"/>
            <w:tcBorders>
              <w:top w:val="nil"/>
              <w:left w:val="nil"/>
              <w:bottom w:val="single" w:sz="4" w:space="0" w:color="auto"/>
              <w:right w:val="single" w:sz="4" w:space="0" w:color="auto"/>
            </w:tcBorders>
            <w:shd w:val="clear" w:color="000000" w:fill="F2F2F2"/>
            <w:hideMark/>
          </w:tcPr>
          <w:p w14:paraId="2FF1E18D" w14:textId="77777777" w:rsidR="00430481" w:rsidRPr="00430481" w:rsidRDefault="00430481" w:rsidP="00430481">
            <w:pPr>
              <w:spacing w:after="0" w:line="240" w:lineRule="auto"/>
              <w:jc w:val="center"/>
              <w:rPr>
                <w:rFonts w:ascii="Times New Roman" w:eastAsia="Times New Roman" w:hAnsi="Times New Roman" w:cs="Times New Roman"/>
                <w:color w:val="000000"/>
                <w:sz w:val="24"/>
                <w:szCs w:val="24"/>
                <w:lang w:val="de-DE"/>
              </w:rPr>
            </w:pPr>
            <w:r w:rsidRPr="00430481">
              <w:rPr>
                <w:rFonts w:ascii="Times New Roman" w:eastAsia="Times New Roman" w:hAnsi="Times New Roman" w:cs="Times New Roman"/>
                <w:color w:val="000000"/>
                <w:sz w:val="24"/>
                <w:szCs w:val="24"/>
                <w:lang w:val="de-DE"/>
              </w:rPr>
              <w:t>4.</w:t>
            </w:r>
          </w:p>
        </w:tc>
        <w:tc>
          <w:tcPr>
            <w:tcW w:w="1620" w:type="dxa"/>
            <w:tcBorders>
              <w:top w:val="nil"/>
              <w:left w:val="nil"/>
              <w:bottom w:val="single" w:sz="4" w:space="0" w:color="auto"/>
              <w:right w:val="single" w:sz="4" w:space="0" w:color="auto"/>
            </w:tcBorders>
            <w:shd w:val="clear" w:color="000000" w:fill="F2F2F2"/>
            <w:hideMark/>
          </w:tcPr>
          <w:p w14:paraId="6D66BE34" w14:textId="77777777" w:rsidR="00430481" w:rsidRPr="00430481" w:rsidRDefault="00430481" w:rsidP="00430481">
            <w:pPr>
              <w:spacing w:after="0" w:line="240" w:lineRule="auto"/>
              <w:rPr>
                <w:rFonts w:ascii="Times New Roman" w:eastAsia="Times New Roman" w:hAnsi="Times New Roman" w:cs="Times New Roman"/>
                <w:color w:val="000000"/>
                <w:sz w:val="24"/>
                <w:szCs w:val="24"/>
                <w:lang w:val="de-DE"/>
              </w:rPr>
            </w:pPr>
            <w:r w:rsidRPr="00430481">
              <w:rPr>
                <w:rFonts w:ascii="Times New Roman" w:eastAsia="Times New Roman" w:hAnsi="Times New Roman" w:cs="Times New Roman"/>
                <w:color w:val="000000"/>
                <w:sz w:val="24"/>
                <w:szCs w:val="24"/>
                <w:lang w:val="de-DE"/>
              </w:rPr>
              <w:t>Lecturer</w:t>
            </w:r>
          </w:p>
        </w:tc>
        <w:tc>
          <w:tcPr>
            <w:tcW w:w="3080" w:type="dxa"/>
            <w:tcBorders>
              <w:top w:val="nil"/>
              <w:left w:val="nil"/>
              <w:bottom w:val="single" w:sz="4" w:space="0" w:color="auto"/>
              <w:right w:val="single" w:sz="4" w:space="0" w:color="auto"/>
            </w:tcBorders>
            <w:shd w:val="clear" w:color="000000" w:fill="F2F2F2"/>
            <w:hideMark/>
          </w:tcPr>
          <w:p w14:paraId="199BC4E2" w14:textId="21D4CF83" w:rsidR="00430481" w:rsidRPr="00430481" w:rsidRDefault="00EE0EE7" w:rsidP="0043048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r w:rsidR="00430481" w:rsidRPr="00430481">
              <w:rPr>
                <w:rFonts w:ascii="Times New Roman" w:eastAsia="Times New Roman" w:hAnsi="Times New Roman" w:cs="Times New Roman"/>
                <w:color w:val="000000"/>
                <w:sz w:val="24"/>
                <w:szCs w:val="24"/>
              </w:rPr>
              <w:t xml:space="preserve">licks on </w:t>
            </w:r>
            <w:r w:rsidR="001E334A" w:rsidRPr="001E334A">
              <w:rPr>
                <w:rFonts w:ascii="Times New Roman" w:eastAsia="Times New Roman" w:hAnsi="Times New Roman" w:cs="Times New Roman"/>
                <w:color w:val="000000"/>
                <w:sz w:val="24"/>
                <w:szCs w:val="24"/>
              </w:rPr>
              <w:t xml:space="preserve">the </w:t>
            </w:r>
            <w:r w:rsidR="00430481" w:rsidRPr="00430481">
              <w:rPr>
                <w:rFonts w:ascii="Times New Roman" w:eastAsia="Times New Roman" w:hAnsi="Times New Roman" w:cs="Times New Roman"/>
                <w:color w:val="000000"/>
                <w:sz w:val="24"/>
                <w:szCs w:val="24"/>
              </w:rPr>
              <w:t>second dropbox</w:t>
            </w:r>
          </w:p>
        </w:tc>
      </w:tr>
      <w:tr w:rsidR="00430481" w:rsidRPr="00430481" w14:paraId="292F9A7D" w14:textId="77777777" w:rsidTr="00430481">
        <w:trPr>
          <w:trHeight w:val="615"/>
        </w:trPr>
        <w:tc>
          <w:tcPr>
            <w:tcW w:w="2260" w:type="dxa"/>
            <w:tcBorders>
              <w:top w:val="nil"/>
              <w:left w:val="single" w:sz="4" w:space="0" w:color="auto"/>
              <w:bottom w:val="nil"/>
              <w:right w:val="single" w:sz="4" w:space="0" w:color="auto"/>
            </w:tcBorders>
            <w:shd w:val="clear" w:color="000000" w:fill="F2F2F2"/>
            <w:hideMark/>
          </w:tcPr>
          <w:p w14:paraId="3C9D048A" w14:textId="77777777" w:rsidR="00430481" w:rsidRPr="00430481" w:rsidRDefault="00430481" w:rsidP="00430481">
            <w:pPr>
              <w:spacing w:after="0" w:line="240" w:lineRule="auto"/>
              <w:rPr>
                <w:rFonts w:ascii="Times New Roman" w:eastAsia="Times New Roman" w:hAnsi="Times New Roman" w:cs="Times New Roman"/>
                <w:color w:val="000000"/>
                <w:sz w:val="24"/>
                <w:szCs w:val="24"/>
              </w:rPr>
            </w:pPr>
            <w:r w:rsidRPr="00430481">
              <w:rPr>
                <w:rFonts w:ascii="Times New Roman" w:eastAsia="Times New Roman" w:hAnsi="Times New Roman" w:cs="Times New Roman"/>
                <w:color w:val="000000"/>
                <w:sz w:val="24"/>
                <w:szCs w:val="24"/>
              </w:rPr>
              <w:t> </w:t>
            </w:r>
          </w:p>
        </w:tc>
        <w:tc>
          <w:tcPr>
            <w:tcW w:w="660" w:type="dxa"/>
            <w:tcBorders>
              <w:top w:val="nil"/>
              <w:left w:val="nil"/>
              <w:bottom w:val="single" w:sz="4" w:space="0" w:color="auto"/>
              <w:right w:val="single" w:sz="4" w:space="0" w:color="auto"/>
            </w:tcBorders>
            <w:shd w:val="clear" w:color="000000" w:fill="FFFFFF"/>
            <w:hideMark/>
          </w:tcPr>
          <w:p w14:paraId="6EC40004" w14:textId="77777777" w:rsidR="00430481" w:rsidRPr="00430481" w:rsidRDefault="00430481" w:rsidP="00430481">
            <w:pPr>
              <w:spacing w:after="0" w:line="240" w:lineRule="auto"/>
              <w:jc w:val="center"/>
              <w:rPr>
                <w:rFonts w:ascii="Times New Roman" w:eastAsia="Times New Roman" w:hAnsi="Times New Roman" w:cs="Times New Roman"/>
                <w:color w:val="000000"/>
                <w:sz w:val="24"/>
                <w:szCs w:val="24"/>
                <w:lang w:val="de-DE"/>
              </w:rPr>
            </w:pPr>
            <w:r w:rsidRPr="00430481">
              <w:rPr>
                <w:rFonts w:ascii="Times New Roman" w:eastAsia="Times New Roman" w:hAnsi="Times New Roman" w:cs="Times New Roman"/>
                <w:color w:val="000000"/>
                <w:sz w:val="24"/>
                <w:szCs w:val="24"/>
                <w:lang w:val="de-DE"/>
              </w:rPr>
              <w:t>5.</w:t>
            </w:r>
          </w:p>
        </w:tc>
        <w:tc>
          <w:tcPr>
            <w:tcW w:w="1620" w:type="dxa"/>
            <w:tcBorders>
              <w:top w:val="nil"/>
              <w:left w:val="nil"/>
              <w:bottom w:val="single" w:sz="4" w:space="0" w:color="auto"/>
              <w:right w:val="single" w:sz="4" w:space="0" w:color="auto"/>
            </w:tcBorders>
            <w:shd w:val="clear" w:color="000000" w:fill="FFFFFF"/>
            <w:hideMark/>
          </w:tcPr>
          <w:p w14:paraId="70418A25" w14:textId="77777777" w:rsidR="00430481" w:rsidRPr="00430481" w:rsidRDefault="00430481" w:rsidP="00430481">
            <w:pPr>
              <w:spacing w:after="0" w:line="240" w:lineRule="auto"/>
              <w:rPr>
                <w:rFonts w:ascii="Times New Roman" w:eastAsia="Times New Roman" w:hAnsi="Times New Roman" w:cs="Times New Roman"/>
                <w:color w:val="000000"/>
                <w:sz w:val="24"/>
                <w:szCs w:val="24"/>
                <w:lang w:val="de-DE"/>
              </w:rPr>
            </w:pPr>
            <w:r w:rsidRPr="00430481">
              <w:rPr>
                <w:rFonts w:ascii="Times New Roman" w:eastAsia="Times New Roman" w:hAnsi="Times New Roman" w:cs="Times New Roman"/>
                <w:color w:val="000000"/>
                <w:sz w:val="24"/>
                <w:szCs w:val="24"/>
                <w:lang w:val="de-DE"/>
              </w:rPr>
              <w:t>System</w:t>
            </w:r>
          </w:p>
        </w:tc>
        <w:tc>
          <w:tcPr>
            <w:tcW w:w="3080" w:type="dxa"/>
            <w:tcBorders>
              <w:top w:val="nil"/>
              <w:left w:val="nil"/>
              <w:bottom w:val="single" w:sz="4" w:space="0" w:color="auto"/>
              <w:right w:val="single" w:sz="4" w:space="0" w:color="auto"/>
            </w:tcBorders>
            <w:shd w:val="clear" w:color="000000" w:fill="FFFFFF"/>
            <w:hideMark/>
          </w:tcPr>
          <w:p w14:paraId="1D5D8E7A" w14:textId="77777777" w:rsidR="00430481" w:rsidRPr="00430481" w:rsidRDefault="00430481" w:rsidP="00430481">
            <w:pPr>
              <w:spacing w:after="0" w:line="240" w:lineRule="auto"/>
              <w:rPr>
                <w:rFonts w:ascii="Times New Roman" w:eastAsia="Times New Roman" w:hAnsi="Times New Roman" w:cs="Times New Roman"/>
                <w:color w:val="000000"/>
                <w:sz w:val="24"/>
                <w:szCs w:val="24"/>
              </w:rPr>
            </w:pPr>
            <w:r w:rsidRPr="00430481">
              <w:rPr>
                <w:rFonts w:ascii="Times New Roman" w:eastAsia="Times New Roman" w:hAnsi="Times New Roman" w:cs="Times New Roman"/>
                <w:color w:val="000000"/>
                <w:sz w:val="24"/>
                <w:szCs w:val="24"/>
              </w:rPr>
              <w:t>showcases hardcoded case study values</w:t>
            </w:r>
          </w:p>
        </w:tc>
      </w:tr>
      <w:tr w:rsidR="00430481" w:rsidRPr="00430481" w14:paraId="20761003" w14:textId="77777777" w:rsidTr="00430481">
        <w:trPr>
          <w:trHeight w:val="308"/>
        </w:trPr>
        <w:tc>
          <w:tcPr>
            <w:tcW w:w="2260" w:type="dxa"/>
            <w:tcBorders>
              <w:top w:val="nil"/>
              <w:left w:val="single" w:sz="4" w:space="0" w:color="auto"/>
              <w:bottom w:val="nil"/>
              <w:right w:val="single" w:sz="4" w:space="0" w:color="auto"/>
            </w:tcBorders>
            <w:shd w:val="clear" w:color="000000" w:fill="F2F2F2"/>
            <w:hideMark/>
          </w:tcPr>
          <w:p w14:paraId="224681C8" w14:textId="77777777" w:rsidR="00430481" w:rsidRPr="00430481" w:rsidRDefault="00430481" w:rsidP="00430481">
            <w:pPr>
              <w:spacing w:after="0" w:line="240" w:lineRule="auto"/>
              <w:rPr>
                <w:rFonts w:ascii="Times New Roman" w:eastAsia="Times New Roman" w:hAnsi="Times New Roman" w:cs="Times New Roman"/>
                <w:color w:val="000000"/>
                <w:sz w:val="24"/>
                <w:szCs w:val="24"/>
              </w:rPr>
            </w:pPr>
            <w:r w:rsidRPr="00430481">
              <w:rPr>
                <w:rFonts w:ascii="Times New Roman" w:eastAsia="Times New Roman" w:hAnsi="Times New Roman" w:cs="Times New Roman"/>
                <w:color w:val="000000"/>
                <w:sz w:val="24"/>
                <w:szCs w:val="24"/>
              </w:rPr>
              <w:t> </w:t>
            </w:r>
          </w:p>
        </w:tc>
        <w:tc>
          <w:tcPr>
            <w:tcW w:w="660" w:type="dxa"/>
            <w:tcBorders>
              <w:top w:val="nil"/>
              <w:left w:val="nil"/>
              <w:bottom w:val="single" w:sz="4" w:space="0" w:color="auto"/>
              <w:right w:val="single" w:sz="4" w:space="0" w:color="auto"/>
            </w:tcBorders>
            <w:shd w:val="clear" w:color="000000" w:fill="F2F2F2"/>
            <w:hideMark/>
          </w:tcPr>
          <w:p w14:paraId="05ED9D5E" w14:textId="77777777" w:rsidR="00430481" w:rsidRPr="00430481" w:rsidRDefault="00430481" w:rsidP="00430481">
            <w:pPr>
              <w:spacing w:after="0" w:line="240" w:lineRule="auto"/>
              <w:jc w:val="center"/>
              <w:rPr>
                <w:rFonts w:ascii="Times New Roman" w:eastAsia="Times New Roman" w:hAnsi="Times New Roman" w:cs="Times New Roman"/>
                <w:color w:val="000000"/>
                <w:sz w:val="24"/>
                <w:szCs w:val="24"/>
                <w:lang w:val="de-DE"/>
              </w:rPr>
            </w:pPr>
            <w:r w:rsidRPr="00430481">
              <w:rPr>
                <w:rFonts w:ascii="Times New Roman" w:eastAsia="Times New Roman" w:hAnsi="Times New Roman" w:cs="Times New Roman"/>
                <w:color w:val="000000"/>
                <w:sz w:val="24"/>
                <w:szCs w:val="24"/>
                <w:lang w:val="de-DE"/>
              </w:rPr>
              <w:t>6.</w:t>
            </w:r>
          </w:p>
        </w:tc>
        <w:tc>
          <w:tcPr>
            <w:tcW w:w="1620" w:type="dxa"/>
            <w:tcBorders>
              <w:top w:val="nil"/>
              <w:left w:val="nil"/>
              <w:bottom w:val="single" w:sz="4" w:space="0" w:color="auto"/>
              <w:right w:val="single" w:sz="4" w:space="0" w:color="auto"/>
            </w:tcBorders>
            <w:shd w:val="clear" w:color="000000" w:fill="F2F2F2"/>
            <w:hideMark/>
          </w:tcPr>
          <w:p w14:paraId="07BACC1C" w14:textId="77777777" w:rsidR="00430481" w:rsidRPr="00430481" w:rsidRDefault="00430481" w:rsidP="00430481">
            <w:pPr>
              <w:spacing w:after="0" w:line="240" w:lineRule="auto"/>
              <w:rPr>
                <w:rFonts w:ascii="Times New Roman" w:eastAsia="Times New Roman" w:hAnsi="Times New Roman" w:cs="Times New Roman"/>
                <w:color w:val="000000"/>
                <w:sz w:val="24"/>
                <w:szCs w:val="24"/>
                <w:lang w:val="de-DE"/>
              </w:rPr>
            </w:pPr>
            <w:r w:rsidRPr="00430481">
              <w:rPr>
                <w:rFonts w:ascii="Times New Roman" w:eastAsia="Times New Roman" w:hAnsi="Times New Roman" w:cs="Times New Roman"/>
                <w:color w:val="000000"/>
                <w:sz w:val="24"/>
                <w:szCs w:val="24"/>
                <w:lang w:val="de-DE"/>
              </w:rPr>
              <w:t>Lecturer</w:t>
            </w:r>
          </w:p>
        </w:tc>
        <w:tc>
          <w:tcPr>
            <w:tcW w:w="3080" w:type="dxa"/>
            <w:tcBorders>
              <w:top w:val="nil"/>
              <w:left w:val="nil"/>
              <w:bottom w:val="single" w:sz="4" w:space="0" w:color="auto"/>
              <w:right w:val="single" w:sz="4" w:space="0" w:color="auto"/>
            </w:tcBorders>
            <w:shd w:val="clear" w:color="000000" w:fill="F2F2F2"/>
            <w:hideMark/>
          </w:tcPr>
          <w:p w14:paraId="2435010D" w14:textId="329CCDEE" w:rsidR="00430481" w:rsidRPr="00430481" w:rsidRDefault="00EE0EE7" w:rsidP="0043048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r w:rsidR="00430481" w:rsidRPr="00430481">
              <w:rPr>
                <w:rFonts w:ascii="Times New Roman" w:eastAsia="Times New Roman" w:hAnsi="Times New Roman" w:cs="Times New Roman"/>
                <w:color w:val="000000"/>
                <w:sz w:val="24"/>
                <w:szCs w:val="24"/>
              </w:rPr>
              <w:t>licks on desired case study</w:t>
            </w:r>
          </w:p>
        </w:tc>
      </w:tr>
      <w:tr w:rsidR="00430481" w:rsidRPr="00430481" w14:paraId="10F1F018" w14:textId="77777777" w:rsidTr="00430481">
        <w:trPr>
          <w:trHeight w:val="615"/>
        </w:trPr>
        <w:tc>
          <w:tcPr>
            <w:tcW w:w="2260" w:type="dxa"/>
            <w:tcBorders>
              <w:top w:val="nil"/>
              <w:left w:val="single" w:sz="4" w:space="0" w:color="auto"/>
              <w:bottom w:val="nil"/>
              <w:right w:val="single" w:sz="4" w:space="0" w:color="auto"/>
            </w:tcBorders>
            <w:shd w:val="clear" w:color="000000" w:fill="F2F2F2"/>
            <w:hideMark/>
          </w:tcPr>
          <w:p w14:paraId="6C511715" w14:textId="77777777" w:rsidR="00430481" w:rsidRPr="00430481" w:rsidRDefault="00430481" w:rsidP="00430481">
            <w:pPr>
              <w:spacing w:after="0" w:line="240" w:lineRule="auto"/>
              <w:rPr>
                <w:rFonts w:ascii="Times New Roman" w:eastAsia="Times New Roman" w:hAnsi="Times New Roman" w:cs="Times New Roman"/>
                <w:color w:val="000000"/>
                <w:sz w:val="24"/>
                <w:szCs w:val="24"/>
              </w:rPr>
            </w:pPr>
            <w:r w:rsidRPr="00430481">
              <w:rPr>
                <w:rFonts w:ascii="Times New Roman" w:eastAsia="Times New Roman" w:hAnsi="Times New Roman" w:cs="Times New Roman"/>
                <w:color w:val="000000"/>
                <w:sz w:val="24"/>
                <w:szCs w:val="24"/>
              </w:rPr>
              <w:t> </w:t>
            </w:r>
          </w:p>
        </w:tc>
        <w:tc>
          <w:tcPr>
            <w:tcW w:w="660" w:type="dxa"/>
            <w:tcBorders>
              <w:top w:val="nil"/>
              <w:left w:val="nil"/>
              <w:bottom w:val="single" w:sz="4" w:space="0" w:color="auto"/>
              <w:right w:val="single" w:sz="4" w:space="0" w:color="auto"/>
            </w:tcBorders>
            <w:shd w:val="clear" w:color="000000" w:fill="FFFFFF"/>
            <w:hideMark/>
          </w:tcPr>
          <w:p w14:paraId="7DEF7237" w14:textId="77777777" w:rsidR="00430481" w:rsidRPr="00430481" w:rsidRDefault="00430481" w:rsidP="00430481">
            <w:pPr>
              <w:spacing w:after="0" w:line="240" w:lineRule="auto"/>
              <w:jc w:val="center"/>
              <w:rPr>
                <w:rFonts w:ascii="Times New Roman" w:eastAsia="Times New Roman" w:hAnsi="Times New Roman" w:cs="Times New Roman"/>
                <w:color w:val="000000"/>
                <w:sz w:val="24"/>
                <w:szCs w:val="24"/>
                <w:lang w:val="de-DE"/>
              </w:rPr>
            </w:pPr>
            <w:r w:rsidRPr="00430481">
              <w:rPr>
                <w:rFonts w:ascii="Times New Roman" w:eastAsia="Times New Roman" w:hAnsi="Times New Roman" w:cs="Times New Roman"/>
                <w:color w:val="000000"/>
                <w:sz w:val="24"/>
                <w:szCs w:val="24"/>
                <w:lang w:val="de-DE"/>
              </w:rPr>
              <w:t>7.</w:t>
            </w:r>
          </w:p>
        </w:tc>
        <w:tc>
          <w:tcPr>
            <w:tcW w:w="1620" w:type="dxa"/>
            <w:tcBorders>
              <w:top w:val="nil"/>
              <w:left w:val="nil"/>
              <w:bottom w:val="single" w:sz="4" w:space="0" w:color="auto"/>
              <w:right w:val="single" w:sz="4" w:space="0" w:color="auto"/>
            </w:tcBorders>
            <w:shd w:val="clear" w:color="000000" w:fill="FFFFFF"/>
            <w:hideMark/>
          </w:tcPr>
          <w:p w14:paraId="65FDB644" w14:textId="77777777" w:rsidR="00430481" w:rsidRPr="00430481" w:rsidRDefault="00430481" w:rsidP="00430481">
            <w:pPr>
              <w:spacing w:after="0" w:line="240" w:lineRule="auto"/>
              <w:rPr>
                <w:rFonts w:ascii="Times New Roman" w:eastAsia="Times New Roman" w:hAnsi="Times New Roman" w:cs="Times New Roman"/>
                <w:color w:val="000000"/>
                <w:sz w:val="24"/>
                <w:szCs w:val="24"/>
                <w:lang w:val="de-DE"/>
              </w:rPr>
            </w:pPr>
            <w:r w:rsidRPr="00430481">
              <w:rPr>
                <w:rFonts w:ascii="Times New Roman" w:eastAsia="Times New Roman" w:hAnsi="Times New Roman" w:cs="Times New Roman"/>
                <w:color w:val="000000"/>
                <w:sz w:val="24"/>
                <w:szCs w:val="24"/>
                <w:lang w:val="de-DE"/>
              </w:rPr>
              <w:t>Lecturer</w:t>
            </w:r>
          </w:p>
        </w:tc>
        <w:tc>
          <w:tcPr>
            <w:tcW w:w="3080" w:type="dxa"/>
            <w:tcBorders>
              <w:top w:val="nil"/>
              <w:left w:val="nil"/>
              <w:bottom w:val="single" w:sz="4" w:space="0" w:color="auto"/>
              <w:right w:val="single" w:sz="4" w:space="0" w:color="auto"/>
            </w:tcBorders>
            <w:shd w:val="clear" w:color="000000" w:fill="FFFFFF"/>
            <w:hideMark/>
          </w:tcPr>
          <w:p w14:paraId="51464C82" w14:textId="06E0C87D" w:rsidR="00430481" w:rsidRPr="00430481" w:rsidRDefault="00EE0EE7" w:rsidP="0043048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r w:rsidR="00430481" w:rsidRPr="00430481">
              <w:rPr>
                <w:rFonts w:ascii="Times New Roman" w:eastAsia="Times New Roman" w:hAnsi="Times New Roman" w:cs="Times New Roman"/>
                <w:color w:val="000000"/>
                <w:sz w:val="24"/>
                <w:szCs w:val="24"/>
              </w:rPr>
              <w:t xml:space="preserve">licks on </w:t>
            </w:r>
            <w:r w:rsidR="001E334A">
              <w:rPr>
                <w:rFonts w:ascii="Times New Roman" w:eastAsia="Times New Roman" w:hAnsi="Times New Roman" w:cs="Times New Roman"/>
                <w:color w:val="000000"/>
                <w:sz w:val="24"/>
                <w:szCs w:val="24"/>
              </w:rPr>
              <w:t xml:space="preserve">the </w:t>
            </w:r>
            <w:r w:rsidR="00430481" w:rsidRPr="00430481">
              <w:rPr>
                <w:rFonts w:ascii="Times New Roman" w:eastAsia="Times New Roman" w:hAnsi="Times New Roman" w:cs="Times New Roman"/>
                <w:color w:val="000000"/>
                <w:sz w:val="24"/>
                <w:szCs w:val="24"/>
              </w:rPr>
              <w:t xml:space="preserve">arrow button to go to </w:t>
            </w:r>
            <w:r w:rsidR="001E334A">
              <w:rPr>
                <w:rFonts w:ascii="Times New Roman" w:eastAsia="Times New Roman" w:hAnsi="Times New Roman" w:cs="Times New Roman"/>
                <w:color w:val="000000"/>
                <w:sz w:val="24"/>
                <w:szCs w:val="24"/>
              </w:rPr>
              <w:t xml:space="preserve">the </w:t>
            </w:r>
            <w:r w:rsidR="00430481" w:rsidRPr="00430481">
              <w:rPr>
                <w:rFonts w:ascii="Times New Roman" w:eastAsia="Times New Roman" w:hAnsi="Times New Roman" w:cs="Times New Roman"/>
                <w:color w:val="000000"/>
                <w:sz w:val="24"/>
                <w:szCs w:val="24"/>
              </w:rPr>
              <w:t>next page</w:t>
            </w:r>
          </w:p>
        </w:tc>
      </w:tr>
      <w:tr w:rsidR="00430481" w:rsidRPr="00430481" w14:paraId="37BD37F6" w14:textId="77777777" w:rsidTr="00430481">
        <w:trPr>
          <w:trHeight w:val="923"/>
        </w:trPr>
        <w:tc>
          <w:tcPr>
            <w:tcW w:w="2260" w:type="dxa"/>
            <w:tcBorders>
              <w:top w:val="nil"/>
              <w:left w:val="single" w:sz="4" w:space="0" w:color="auto"/>
              <w:bottom w:val="single" w:sz="4" w:space="0" w:color="auto"/>
              <w:right w:val="single" w:sz="4" w:space="0" w:color="auto"/>
            </w:tcBorders>
            <w:shd w:val="clear" w:color="000000" w:fill="F2F2F2"/>
            <w:hideMark/>
          </w:tcPr>
          <w:p w14:paraId="2C948C88" w14:textId="77777777" w:rsidR="00430481" w:rsidRPr="00430481" w:rsidRDefault="00430481" w:rsidP="00430481">
            <w:pPr>
              <w:spacing w:after="0" w:line="240" w:lineRule="auto"/>
              <w:rPr>
                <w:rFonts w:ascii="Times New Roman" w:eastAsia="Times New Roman" w:hAnsi="Times New Roman" w:cs="Times New Roman"/>
                <w:color w:val="000000"/>
                <w:sz w:val="24"/>
                <w:szCs w:val="24"/>
              </w:rPr>
            </w:pPr>
            <w:r w:rsidRPr="00430481">
              <w:rPr>
                <w:rFonts w:ascii="Times New Roman" w:eastAsia="Times New Roman" w:hAnsi="Times New Roman" w:cs="Times New Roman"/>
                <w:color w:val="000000"/>
                <w:sz w:val="24"/>
                <w:szCs w:val="24"/>
              </w:rPr>
              <w:t> </w:t>
            </w:r>
          </w:p>
        </w:tc>
        <w:tc>
          <w:tcPr>
            <w:tcW w:w="660" w:type="dxa"/>
            <w:tcBorders>
              <w:top w:val="nil"/>
              <w:left w:val="nil"/>
              <w:bottom w:val="single" w:sz="4" w:space="0" w:color="auto"/>
              <w:right w:val="single" w:sz="4" w:space="0" w:color="auto"/>
            </w:tcBorders>
            <w:shd w:val="clear" w:color="000000" w:fill="F2F2F2"/>
            <w:hideMark/>
          </w:tcPr>
          <w:p w14:paraId="59DFFFA4" w14:textId="77777777" w:rsidR="00430481" w:rsidRPr="00430481" w:rsidRDefault="00430481" w:rsidP="00430481">
            <w:pPr>
              <w:spacing w:after="0" w:line="240" w:lineRule="auto"/>
              <w:jc w:val="center"/>
              <w:rPr>
                <w:rFonts w:ascii="Times New Roman" w:eastAsia="Times New Roman" w:hAnsi="Times New Roman" w:cs="Times New Roman"/>
                <w:color w:val="000000"/>
                <w:sz w:val="24"/>
                <w:szCs w:val="24"/>
                <w:lang w:val="de-DE"/>
              </w:rPr>
            </w:pPr>
            <w:r w:rsidRPr="00430481">
              <w:rPr>
                <w:rFonts w:ascii="Times New Roman" w:eastAsia="Times New Roman" w:hAnsi="Times New Roman" w:cs="Times New Roman"/>
                <w:color w:val="000000"/>
                <w:sz w:val="24"/>
                <w:szCs w:val="24"/>
                <w:lang w:val="de-DE"/>
              </w:rPr>
              <w:t>7.</w:t>
            </w:r>
          </w:p>
        </w:tc>
        <w:tc>
          <w:tcPr>
            <w:tcW w:w="1620" w:type="dxa"/>
            <w:tcBorders>
              <w:top w:val="nil"/>
              <w:left w:val="nil"/>
              <w:bottom w:val="single" w:sz="4" w:space="0" w:color="auto"/>
              <w:right w:val="single" w:sz="4" w:space="0" w:color="auto"/>
            </w:tcBorders>
            <w:shd w:val="clear" w:color="000000" w:fill="F2F2F2"/>
            <w:hideMark/>
          </w:tcPr>
          <w:p w14:paraId="015F264D" w14:textId="77777777" w:rsidR="00430481" w:rsidRPr="00430481" w:rsidRDefault="00430481" w:rsidP="00430481">
            <w:pPr>
              <w:spacing w:after="0" w:line="240" w:lineRule="auto"/>
              <w:rPr>
                <w:rFonts w:ascii="Times New Roman" w:eastAsia="Times New Roman" w:hAnsi="Times New Roman" w:cs="Times New Roman"/>
                <w:color w:val="000000"/>
                <w:sz w:val="24"/>
                <w:szCs w:val="24"/>
                <w:lang w:val="de-DE"/>
              </w:rPr>
            </w:pPr>
            <w:r w:rsidRPr="00430481">
              <w:rPr>
                <w:rFonts w:ascii="Times New Roman" w:eastAsia="Times New Roman" w:hAnsi="Times New Roman" w:cs="Times New Roman"/>
                <w:color w:val="000000"/>
                <w:sz w:val="24"/>
                <w:szCs w:val="24"/>
                <w:lang w:val="de-DE"/>
              </w:rPr>
              <w:t>System</w:t>
            </w:r>
          </w:p>
        </w:tc>
        <w:tc>
          <w:tcPr>
            <w:tcW w:w="3080" w:type="dxa"/>
            <w:tcBorders>
              <w:top w:val="nil"/>
              <w:left w:val="nil"/>
              <w:bottom w:val="single" w:sz="4" w:space="0" w:color="auto"/>
              <w:right w:val="single" w:sz="4" w:space="0" w:color="auto"/>
            </w:tcBorders>
            <w:shd w:val="clear" w:color="000000" w:fill="F2F2F2"/>
            <w:hideMark/>
          </w:tcPr>
          <w:p w14:paraId="7A000F9C" w14:textId="1E85297E" w:rsidR="00087C92" w:rsidRDefault="00EE0EE7" w:rsidP="0043048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w:t>
            </w:r>
            <w:r w:rsidR="00430481" w:rsidRPr="00430481">
              <w:rPr>
                <w:rFonts w:ascii="Times New Roman" w:eastAsia="Times New Roman" w:hAnsi="Times New Roman" w:cs="Times New Roman"/>
                <w:color w:val="000000"/>
                <w:sz w:val="24"/>
                <w:szCs w:val="24"/>
              </w:rPr>
              <w:t xml:space="preserve">hecks entry values: </w:t>
            </w:r>
          </w:p>
          <w:p w14:paraId="1408973C" w14:textId="32F7BFD7" w:rsidR="00087C92" w:rsidRDefault="00087C92" w:rsidP="0043048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I</w:t>
            </w:r>
            <w:r w:rsidR="00430481" w:rsidRPr="00430481">
              <w:rPr>
                <w:rFonts w:ascii="Times New Roman" w:eastAsia="Times New Roman" w:hAnsi="Times New Roman" w:cs="Times New Roman"/>
                <w:b/>
                <w:bCs/>
                <w:color w:val="000000"/>
                <w:sz w:val="24"/>
                <w:szCs w:val="24"/>
              </w:rPr>
              <w:t>f</w:t>
            </w:r>
            <w:r w:rsidR="00430481" w:rsidRPr="00430481">
              <w:rPr>
                <w:rFonts w:ascii="Times New Roman" w:eastAsia="Times New Roman" w:hAnsi="Times New Roman" w:cs="Times New Roman"/>
                <w:color w:val="000000"/>
                <w:sz w:val="24"/>
                <w:szCs w:val="24"/>
              </w:rPr>
              <w:t xml:space="preserve"> </w:t>
            </w:r>
            <w:r w:rsidR="00430481" w:rsidRPr="00430481">
              <w:rPr>
                <w:rFonts w:ascii="Times New Roman" w:eastAsia="Times New Roman" w:hAnsi="Times New Roman" w:cs="Times New Roman"/>
                <w:b/>
                <w:bCs/>
                <w:color w:val="000000"/>
                <w:sz w:val="24"/>
                <w:szCs w:val="24"/>
                <w:u w:val="single"/>
              </w:rPr>
              <w:t>true</w:t>
            </w:r>
            <w:r w:rsidR="00430481" w:rsidRPr="00430481">
              <w:rPr>
                <w:rFonts w:ascii="Times New Roman" w:eastAsia="Times New Roman" w:hAnsi="Times New Roman" w:cs="Times New Roman"/>
                <w:color w:val="000000"/>
                <w:sz w:val="24"/>
                <w:szCs w:val="24"/>
              </w:rPr>
              <w:t xml:space="preserve"> redirect to</w:t>
            </w:r>
            <w:r>
              <w:rPr>
                <w:rFonts w:ascii="Times New Roman" w:eastAsia="Times New Roman" w:hAnsi="Times New Roman" w:cs="Times New Roman"/>
                <w:color w:val="000000"/>
                <w:sz w:val="24"/>
                <w:szCs w:val="24"/>
              </w:rPr>
              <w:t xml:space="preserve"> the</w:t>
            </w:r>
            <w:r w:rsidR="00430481" w:rsidRPr="00430481">
              <w:rPr>
                <w:rFonts w:ascii="Times New Roman" w:eastAsia="Times New Roman" w:hAnsi="Times New Roman" w:cs="Times New Roman"/>
                <w:color w:val="000000"/>
                <w:sz w:val="24"/>
                <w:szCs w:val="24"/>
              </w:rPr>
              <w:t xml:space="preserve"> next page; </w:t>
            </w:r>
          </w:p>
          <w:p w14:paraId="3A4D04C8" w14:textId="65875D1E" w:rsidR="00430481" w:rsidRPr="00430481" w:rsidRDefault="00087C92" w:rsidP="00430481">
            <w:pPr>
              <w:spacing w:after="0" w:line="240" w:lineRule="auto"/>
              <w:rPr>
                <w:rFonts w:ascii="Times New Roman" w:eastAsia="Times New Roman" w:hAnsi="Times New Roman" w:cs="Times New Roman"/>
                <w:color w:val="000000"/>
                <w:sz w:val="24"/>
                <w:szCs w:val="24"/>
              </w:rPr>
            </w:pPr>
            <w:r w:rsidRPr="00087C92">
              <w:rPr>
                <w:rFonts w:ascii="Times New Roman" w:eastAsia="Times New Roman" w:hAnsi="Times New Roman" w:cs="Times New Roman"/>
                <w:b/>
                <w:bCs/>
                <w:color w:val="000000"/>
                <w:sz w:val="24"/>
                <w:szCs w:val="24"/>
              </w:rPr>
              <w:t>Else</w:t>
            </w:r>
            <w:r>
              <w:rPr>
                <w:rFonts w:ascii="Times New Roman" w:eastAsia="Times New Roman" w:hAnsi="Times New Roman" w:cs="Times New Roman"/>
                <w:color w:val="000000"/>
                <w:sz w:val="24"/>
                <w:szCs w:val="24"/>
              </w:rPr>
              <w:t xml:space="preserve"> </w:t>
            </w:r>
            <w:r w:rsidR="00430481" w:rsidRPr="00430481">
              <w:rPr>
                <w:rFonts w:ascii="Times New Roman" w:eastAsia="Times New Roman" w:hAnsi="Times New Roman" w:cs="Times New Roman"/>
                <w:color w:val="000000"/>
                <w:sz w:val="24"/>
                <w:szCs w:val="24"/>
              </w:rPr>
              <w:t xml:space="preserve">give out </w:t>
            </w:r>
            <w:r w:rsidR="001E334A">
              <w:rPr>
                <w:rFonts w:ascii="Times New Roman" w:eastAsia="Times New Roman" w:hAnsi="Times New Roman" w:cs="Times New Roman"/>
                <w:color w:val="000000"/>
                <w:sz w:val="24"/>
                <w:szCs w:val="24"/>
              </w:rPr>
              <w:t xml:space="preserve">an </w:t>
            </w:r>
            <w:r w:rsidR="00430481" w:rsidRPr="00430481">
              <w:rPr>
                <w:rFonts w:ascii="Times New Roman" w:eastAsia="Times New Roman" w:hAnsi="Times New Roman" w:cs="Times New Roman"/>
                <w:color w:val="000000"/>
                <w:sz w:val="24"/>
                <w:szCs w:val="24"/>
              </w:rPr>
              <w:t>error message</w:t>
            </w:r>
          </w:p>
        </w:tc>
      </w:tr>
    </w:tbl>
    <w:p w14:paraId="4C37177D" w14:textId="30F89923" w:rsidR="00F205F1" w:rsidRDefault="00F6079C" w:rsidP="00F6079C">
      <w:pPr>
        <w:pStyle w:val="Beschriftung"/>
        <w:rPr>
          <w:b w:val="0"/>
          <w:color w:val="000000"/>
        </w:rPr>
      </w:pPr>
      <w:bookmarkStart w:id="45" w:name="_Toc84706532"/>
      <w:r>
        <w:t xml:space="preserve">Table </w:t>
      </w:r>
      <w:fldSimple w:instr=" SEQ Table \* ARABIC ">
        <w:r w:rsidR="009F7BC5">
          <w:rPr>
            <w:noProof/>
          </w:rPr>
          <w:t>5</w:t>
        </w:r>
      </w:fldSimple>
      <w:r w:rsidR="00F205F1">
        <w:rPr>
          <w:color w:val="000000"/>
        </w:rPr>
        <w:t>: Use Case Admin 1</w:t>
      </w:r>
      <w:bookmarkEnd w:id="45"/>
    </w:p>
    <w:p w14:paraId="1AB27B76" w14:textId="617F16FF" w:rsidR="00F205F1" w:rsidRPr="00F205F1" w:rsidRDefault="00F205F1" w:rsidP="00F205F1">
      <w:pPr>
        <w:keepLines/>
        <w:pBdr>
          <w:top w:val="nil"/>
          <w:left w:val="nil"/>
          <w:bottom w:val="nil"/>
          <w:right w:val="nil"/>
          <w:between w:val="nil"/>
        </w:pBdr>
        <w:spacing w:after="240" w:line="240" w:lineRule="auto"/>
        <w:ind w:left="851" w:right="851"/>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Source: own analysis</w:t>
      </w:r>
    </w:p>
    <w:p w14:paraId="678479FB" w14:textId="1103920F" w:rsidR="00AB112F" w:rsidRDefault="00AB112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ditionally, the use case UC_A2 for SoAA03 ha</w:t>
      </w:r>
      <w:r w:rsidR="009C69D7">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been generated</w:t>
      </w:r>
      <w:r w:rsidR="00F205F1">
        <w:rPr>
          <w:rFonts w:ascii="Times New Roman" w:eastAsia="Times New Roman" w:hAnsi="Times New Roman" w:cs="Times New Roman"/>
          <w:color w:val="000000"/>
          <w:sz w:val="24"/>
          <w:szCs w:val="24"/>
        </w:rPr>
        <w:t xml:space="preserve"> in </w:t>
      </w:r>
      <w:r w:rsidR="00F6079C">
        <w:rPr>
          <w:rFonts w:ascii="Times New Roman" w:eastAsia="Times New Roman" w:hAnsi="Times New Roman" w:cs="Times New Roman"/>
          <w:color w:val="000000"/>
          <w:sz w:val="24"/>
          <w:szCs w:val="24"/>
        </w:rPr>
        <w:t>table 6</w:t>
      </w:r>
      <w:r w:rsidR="009C69D7">
        <w:rPr>
          <w:rFonts w:ascii="Times New Roman" w:eastAsia="Times New Roman" w:hAnsi="Times New Roman" w:cs="Times New Roman"/>
          <w:color w:val="000000"/>
          <w:sz w:val="24"/>
          <w:szCs w:val="24"/>
        </w:rPr>
        <w:t xml:space="preserve">, which is basically analog to the UC_D2. </w:t>
      </w:r>
    </w:p>
    <w:tbl>
      <w:tblPr>
        <w:tblW w:w="7620" w:type="dxa"/>
        <w:tblCellMar>
          <w:left w:w="70" w:type="dxa"/>
          <w:right w:w="70" w:type="dxa"/>
        </w:tblCellMar>
        <w:tblLook w:val="04A0" w:firstRow="1" w:lastRow="0" w:firstColumn="1" w:lastColumn="0" w:noHBand="0" w:noVBand="1"/>
      </w:tblPr>
      <w:tblGrid>
        <w:gridCol w:w="2260"/>
        <w:gridCol w:w="660"/>
        <w:gridCol w:w="1620"/>
        <w:gridCol w:w="3080"/>
      </w:tblGrid>
      <w:tr w:rsidR="00AB112F" w:rsidRPr="00AB112F" w14:paraId="68BF0B7D" w14:textId="77777777" w:rsidTr="00AB112F">
        <w:trPr>
          <w:trHeight w:val="308"/>
        </w:trPr>
        <w:tc>
          <w:tcPr>
            <w:tcW w:w="2260" w:type="dxa"/>
            <w:tcBorders>
              <w:top w:val="single" w:sz="4" w:space="0" w:color="auto"/>
              <w:left w:val="single" w:sz="4" w:space="0" w:color="auto"/>
              <w:bottom w:val="single" w:sz="4" w:space="0" w:color="auto"/>
              <w:right w:val="single" w:sz="4" w:space="0" w:color="auto"/>
            </w:tcBorders>
            <w:shd w:val="clear" w:color="000000" w:fill="F2F2F2"/>
            <w:hideMark/>
          </w:tcPr>
          <w:p w14:paraId="792B256D" w14:textId="77777777" w:rsidR="00AB112F" w:rsidRPr="00AB112F" w:rsidRDefault="00AB112F" w:rsidP="00AB112F">
            <w:pPr>
              <w:spacing w:after="0" w:line="240" w:lineRule="auto"/>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 xml:space="preserve">Use Case </w:t>
            </w:r>
          </w:p>
        </w:tc>
        <w:tc>
          <w:tcPr>
            <w:tcW w:w="5360" w:type="dxa"/>
            <w:gridSpan w:val="3"/>
            <w:tcBorders>
              <w:top w:val="single" w:sz="4" w:space="0" w:color="auto"/>
              <w:left w:val="nil"/>
              <w:bottom w:val="single" w:sz="4" w:space="0" w:color="auto"/>
              <w:right w:val="single" w:sz="4" w:space="0" w:color="auto"/>
            </w:tcBorders>
            <w:shd w:val="clear" w:color="000000" w:fill="F2F2F2"/>
            <w:hideMark/>
          </w:tcPr>
          <w:p w14:paraId="0747CE39" w14:textId="77777777" w:rsidR="00AB112F" w:rsidRPr="00AB112F" w:rsidRDefault="00AB112F" w:rsidP="00AB112F">
            <w:pPr>
              <w:spacing w:after="0" w:line="240" w:lineRule="auto"/>
              <w:rPr>
                <w:rFonts w:ascii="Times New Roman" w:eastAsia="Times New Roman" w:hAnsi="Times New Roman" w:cs="Times New Roman"/>
                <w:color w:val="000000"/>
                <w:sz w:val="24"/>
                <w:szCs w:val="24"/>
              </w:rPr>
            </w:pPr>
            <w:r w:rsidRPr="00AB112F">
              <w:rPr>
                <w:rFonts w:ascii="Times New Roman" w:eastAsia="Times New Roman" w:hAnsi="Times New Roman" w:cs="Times New Roman"/>
                <w:color w:val="000000"/>
                <w:sz w:val="24"/>
                <w:szCs w:val="24"/>
              </w:rPr>
              <w:t>Lecturer visualized the data (UC_A2)</w:t>
            </w:r>
          </w:p>
        </w:tc>
      </w:tr>
      <w:tr w:rsidR="00AB112F" w:rsidRPr="00AB112F" w14:paraId="01D60100" w14:textId="77777777" w:rsidTr="00AB112F">
        <w:trPr>
          <w:trHeight w:val="615"/>
        </w:trPr>
        <w:tc>
          <w:tcPr>
            <w:tcW w:w="2260" w:type="dxa"/>
            <w:tcBorders>
              <w:top w:val="nil"/>
              <w:left w:val="single" w:sz="4" w:space="0" w:color="auto"/>
              <w:bottom w:val="single" w:sz="4" w:space="0" w:color="auto"/>
              <w:right w:val="single" w:sz="4" w:space="0" w:color="auto"/>
            </w:tcBorders>
            <w:shd w:val="clear" w:color="000000" w:fill="F2F2F2"/>
            <w:hideMark/>
          </w:tcPr>
          <w:p w14:paraId="0428AFC0" w14:textId="77777777" w:rsidR="00AB112F" w:rsidRPr="00AB112F" w:rsidRDefault="00AB112F" w:rsidP="00AB112F">
            <w:pPr>
              <w:spacing w:after="0" w:line="240" w:lineRule="auto"/>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Goal</w:t>
            </w:r>
          </w:p>
        </w:tc>
        <w:tc>
          <w:tcPr>
            <w:tcW w:w="5360" w:type="dxa"/>
            <w:gridSpan w:val="3"/>
            <w:tcBorders>
              <w:top w:val="single" w:sz="4" w:space="0" w:color="auto"/>
              <w:left w:val="nil"/>
              <w:bottom w:val="single" w:sz="4" w:space="0" w:color="auto"/>
              <w:right w:val="single" w:sz="4" w:space="0" w:color="auto"/>
            </w:tcBorders>
            <w:shd w:val="clear" w:color="auto" w:fill="auto"/>
            <w:hideMark/>
          </w:tcPr>
          <w:p w14:paraId="27EB1D76" w14:textId="77777777" w:rsidR="00AB112F" w:rsidRPr="00AB112F" w:rsidRDefault="00AB112F" w:rsidP="00AB112F">
            <w:pPr>
              <w:spacing w:after="0" w:line="240" w:lineRule="auto"/>
              <w:rPr>
                <w:rFonts w:ascii="Times New Roman" w:eastAsia="Times New Roman" w:hAnsi="Times New Roman" w:cs="Times New Roman"/>
                <w:color w:val="000000"/>
                <w:sz w:val="24"/>
                <w:szCs w:val="24"/>
              </w:rPr>
            </w:pPr>
            <w:r w:rsidRPr="00AB112F">
              <w:rPr>
                <w:rFonts w:ascii="Times New Roman" w:eastAsia="Times New Roman" w:hAnsi="Times New Roman" w:cs="Times New Roman"/>
                <w:color w:val="000000"/>
                <w:sz w:val="24"/>
                <w:szCs w:val="24"/>
              </w:rPr>
              <w:t>The Lecturer wants to see the data of the selected student and case study (which he selected in UC_A1)</w:t>
            </w:r>
          </w:p>
        </w:tc>
      </w:tr>
      <w:tr w:rsidR="00AB112F" w:rsidRPr="00AB112F" w14:paraId="51E635E9" w14:textId="77777777" w:rsidTr="00AB112F">
        <w:trPr>
          <w:trHeight w:val="615"/>
        </w:trPr>
        <w:tc>
          <w:tcPr>
            <w:tcW w:w="2260" w:type="dxa"/>
            <w:tcBorders>
              <w:top w:val="nil"/>
              <w:left w:val="single" w:sz="4" w:space="0" w:color="auto"/>
              <w:bottom w:val="nil"/>
              <w:right w:val="single" w:sz="4" w:space="0" w:color="auto"/>
            </w:tcBorders>
            <w:shd w:val="clear" w:color="000000" w:fill="F2F2F2"/>
            <w:hideMark/>
          </w:tcPr>
          <w:p w14:paraId="09F11B45" w14:textId="77777777" w:rsidR="00AB112F" w:rsidRPr="00AB112F" w:rsidRDefault="00AB112F" w:rsidP="00AB112F">
            <w:pPr>
              <w:spacing w:after="0" w:line="240" w:lineRule="auto"/>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Preconditions</w:t>
            </w:r>
          </w:p>
        </w:tc>
        <w:tc>
          <w:tcPr>
            <w:tcW w:w="5360" w:type="dxa"/>
            <w:gridSpan w:val="3"/>
            <w:tcBorders>
              <w:top w:val="single" w:sz="4" w:space="0" w:color="auto"/>
              <w:left w:val="nil"/>
              <w:bottom w:val="single" w:sz="4" w:space="0" w:color="auto"/>
              <w:right w:val="single" w:sz="4" w:space="0" w:color="000000"/>
            </w:tcBorders>
            <w:shd w:val="clear" w:color="000000" w:fill="F2F2F2"/>
            <w:hideMark/>
          </w:tcPr>
          <w:p w14:paraId="01AFD760" w14:textId="14B7A6E5" w:rsidR="00AB112F" w:rsidRPr="00AB112F" w:rsidRDefault="00AB112F" w:rsidP="00AB112F">
            <w:pPr>
              <w:spacing w:after="0" w:line="240" w:lineRule="auto"/>
              <w:rPr>
                <w:rFonts w:ascii="Times New Roman" w:eastAsia="Times New Roman" w:hAnsi="Times New Roman" w:cs="Times New Roman"/>
                <w:color w:val="000000"/>
                <w:sz w:val="24"/>
                <w:szCs w:val="24"/>
              </w:rPr>
            </w:pPr>
            <w:r w:rsidRPr="00AB112F">
              <w:rPr>
                <w:rFonts w:ascii="Times New Roman" w:eastAsia="Times New Roman" w:hAnsi="Times New Roman" w:cs="Times New Roman"/>
                <w:color w:val="000000"/>
                <w:sz w:val="24"/>
                <w:szCs w:val="24"/>
              </w:rPr>
              <w:t xml:space="preserve">The Lecturer has done the actions of UC_A1, and the if case was identified as true by the system! </w:t>
            </w:r>
          </w:p>
        </w:tc>
      </w:tr>
      <w:tr w:rsidR="00AB112F" w:rsidRPr="00AB112F" w14:paraId="27A0E8FC" w14:textId="77777777" w:rsidTr="00AB112F">
        <w:trPr>
          <w:trHeight w:val="308"/>
        </w:trPr>
        <w:tc>
          <w:tcPr>
            <w:tcW w:w="2260" w:type="dxa"/>
            <w:tcBorders>
              <w:top w:val="single" w:sz="4" w:space="0" w:color="auto"/>
              <w:left w:val="single" w:sz="4" w:space="0" w:color="auto"/>
              <w:bottom w:val="nil"/>
              <w:right w:val="single" w:sz="4" w:space="0" w:color="auto"/>
            </w:tcBorders>
            <w:shd w:val="clear" w:color="000000" w:fill="F2F2F2"/>
            <w:hideMark/>
          </w:tcPr>
          <w:p w14:paraId="07AF1780" w14:textId="77777777" w:rsidR="00AB112F" w:rsidRPr="00AB112F" w:rsidRDefault="00AB112F" w:rsidP="00AB112F">
            <w:pPr>
              <w:spacing w:after="0" w:line="240" w:lineRule="auto"/>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Actor(s)</w:t>
            </w:r>
          </w:p>
        </w:tc>
        <w:tc>
          <w:tcPr>
            <w:tcW w:w="5360" w:type="dxa"/>
            <w:gridSpan w:val="3"/>
            <w:tcBorders>
              <w:top w:val="single" w:sz="4" w:space="0" w:color="auto"/>
              <w:left w:val="nil"/>
              <w:bottom w:val="single" w:sz="4" w:space="0" w:color="auto"/>
              <w:right w:val="single" w:sz="4" w:space="0" w:color="auto"/>
            </w:tcBorders>
            <w:shd w:val="clear" w:color="000000" w:fill="FFFFFF"/>
            <w:hideMark/>
          </w:tcPr>
          <w:p w14:paraId="632543A4" w14:textId="77777777" w:rsidR="00AB112F" w:rsidRPr="00AB112F" w:rsidRDefault="00AB112F" w:rsidP="00AB112F">
            <w:pPr>
              <w:spacing w:after="0" w:line="240" w:lineRule="auto"/>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Lecturer</w:t>
            </w:r>
          </w:p>
        </w:tc>
      </w:tr>
      <w:tr w:rsidR="00AB112F" w:rsidRPr="00AB112F" w14:paraId="4C19EA68" w14:textId="77777777" w:rsidTr="00AB112F">
        <w:trPr>
          <w:trHeight w:val="615"/>
        </w:trPr>
        <w:tc>
          <w:tcPr>
            <w:tcW w:w="2260" w:type="dxa"/>
            <w:tcBorders>
              <w:top w:val="single" w:sz="4" w:space="0" w:color="auto"/>
              <w:left w:val="single" w:sz="4" w:space="0" w:color="auto"/>
              <w:right w:val="single" w:sz="4" w:space="0" w:color="auto"/>
            </w:tcBorders>
            <w:shd w:val="clear" w:color="000000" w:fill="F2F2F2"/>
            <w:hideMark/>
          </w:tcPr>
          <w:p w14:paraId="6316CF6E" w14:textId="77777777" w:rsidR="00AB112F" w:rsidRPr="00AB112F" w:rsidRDefault="00AB112F" w:rsidP="00AB112F">
            <w:pPr>
              <w:spacing w:after="0" w:line="240" w:lineRule="auto"/>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Main Success Scenario</w:t>
            </w:r>
          </w:p>
        </w:tc>
        <w:tc>
          <w:tcPr>
            <w:tcW w:w="660" w:type="dxa"/>
            <w:tcBorders>
              <w:top w:val="nil"/>
              <w:left w:val="nil"/>
              <w:bottom w:val="single" w:sz="4" w:space="0" w:color="auto"/>
              <w:right w:val="single" w:sz="4" w:space="0" w:color="auto"/>
            </w:tcBorders>
            <w:shd w:val="clear" w:color="000000" w:fill="F2F2F2"/>
            <w:hideMark/>
          </w:tcPr>
          <w:p w14:paraId="7D209E87" w14:textId="77777777" w:rsidR="00AB112F" w:rsidRPr="00AB112F" w:rsidRDefault="00AB112F" w:rsidP="00AB112F">
            <w:pPr>
              <w:spacing w:after="0" w:line="240" w:lineRule="auto"/>
              <w:jc w:val="center"/>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1.</w:t>
            </w:r>
          </w:p>
        </w:tc>
        <w:tc>
          <w:tcPr>
            <w:tcW w:w="1620" w:type="dxa"/>
            <w:tcBorders>
              <w:top w:val="nil"/>
              <w:left w:val="nil"/>
              <w:bottom w:val="single" w:sz="4" w:space="0" w:color="auto"/>
              <w:right w:val="single" w:sz="4" w:space="0" w:color="auto"/>
            </w:tcBorders>
            <w:shd w:val="clear" w:color="000000" w:fill="F2F2F2"/>
            <w:hideMark/>
          </w:tcPr>
          <w:p w14:paraId="676E8CA3" w14:textId="77777777" w:rsidR="00AB112F" w:rsidRPr="00AB112F" w:rsidRDefault="00AB112F" w:rsidP="00AB112F">
            <w:pPr>
              <w:spacing w:after="0" w:line="240" w:lineRule="auto"/>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System</w:t>
            </w:r>
          </w:p>
        </w:tc>
        <w:tc>
          <w:tcPr>
            <w:tcW w:w="3080" w:type="dxa"/>
            <w:tcBorders>
              <w:top w:val="nil"/>
              <w:left w:val="nil"/>
              <w:bottom w:val="single" w:sz="4" w:space="0" w:color="auto"/>
              <w:right w:val="single" w:sz="4" w:space="0" w:color="auto"/>
            </w:tcBorders>
            <w:shd w:val="clear" w:color="000000" w:fill="F2F2F2"/>
            <w:hideMark/>
          </w:tcPr>
          <w:p w14:paraId="17164320" w14:textId="6BAA9903" w:rsidR="00AB112F" w:rsidRPr="00AB112F" w:rsidRDefault="00EE0EE7" w:rsidP="00AB112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w:t>
            </w:r>
            <w:r w:rsidR="00AB112F" w:rsidRPr="00AB112F">
              <w:rPr>
                <w:rFonts w:ascii="Times New Roman" w:eastAsia="Times New Roman" w:hAnsi="Times New Roman" w:cs="Times New Roman"/>
                <w:color w:val="000000"/>
                <w:sz w:val="24"/>
                <w:szCs w:val="24"/>
              </w:rPr>
              <w:t>oads data from backend from specific student and case study</w:t>
            </w:r>
          </w:p>
        </w:tc>
      </w:tr>
      <w:tr w:rsidR="00AB112F" w:rsidRPr="00AB112F" w14:paraId="0E6F16B9" w14:textId="77777777" w:rsidTr="00AB112F">
        <w:trPr>
          <w:trHeight w:val="615"/>
        </w:trPr>
        <w:tc>
          <w:tcPr>
            <w:tcW w:w="2260" w:type="dxa"/>
            <w:tcBorders>
              <w:top w:val="nil"/>
              <w:left w:val="single" w:sz="4" w:space="0" w:color="auto"/>
              <w:bottom w:val="single" w:sz="4" w:space="0" w:color="auto"/>
              <w:right w:val="single" w:sz="4" w:space="0" w:color="auto"/>
            </w:tcBorders>
            <w:shd w:val="clear" w:color="000000" w:fill="F2F2F2"/>
            <w:hideMark/>
          </w:tcPr>
          <w:p w14:paraId="19427213" w14:textId="77777777" w:rsidR="00AB112F" w:rsidRPr="00AB112F" w:rsidRDefault="00AB112F" w:rsidP="00AB112F">
            <w:pPr>
              <w:spacing w:after="0" w:line="240" w:lineRule="auto"/>
              <w:rPr>
                <w:rFonts w:ascii="Times New Roman" w:eastAsia="Times New Roman" w:hAnsi="Times New Roman" w:cs="Times New Roman"/>
                <w:color w:val="000000"/>
                <w:sz w:val="24"/>
                <w:szCs w:val="24"/>
              </w:rPr>
            </w:pPr>
            <w:r w:rsidRPr="00AB112F">
              <w:rPr>
                <w:rFonts w:ascii="Times New Roman" w:eastAsia="Times New Roman" w:hAnsi="Times New Roman" w:cs="Times New Roman"/>
                <w:color w:val="000000"/>
                <w:sz w:val="24"/>
                <w:szCs w:val="24"/>
              </w:rPr>
              <w:t> </w:t>
            </w:r>
          </w:p>
        </w:tc>
        <w:tc>
          <w:tcPr>
            <w:tcW w:w="660" w:type="dxa"/>
            <w:tcBorders>
              <w:top w:val="nil"/>
              <w:left w:val="nil"/>
              <w:bottom w:val="single" w:sz="4" w:space="0" w:color="auto"/>
              <w:right w:val="single" w:sz="4" w:space="0" w:color="auto"/>
            </w:tcBorders>
            <w:shd w:val="clear" w:color="000000" w:fill="FFFFFF"/>
            <w:hideMark/>
          </w:tcPr>
          <w:p w14:paraId="251EF1A9" w14:textId="77777777" w:rsidR="00AB112F" w:rsidRPr="00AB112F" w:rsidRDefault="00AB112F" w:rsidP="00AB112F">
            <w:pPr>
              <w:spacing w:after="0" w:line="240" w:lineRule="auto"/>
              <w:jc w:val="center"/>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2</w:t>
            </w:r>
          </w:p>
        </w:tc>
        <w:tc>
          <w:tcPr>
            <w:tcW w:w="1620" w:type="dxa"/>
            <w:tcBorders>
              <w:top w:val="nil"/>
              <w:left w:val="nil"/>
              <w:bottom w:val="single" w:sz="4" w:space="0" w:color="auto"/>
              <w:right w:val="single" w:sz="4" w:space="0" w:color="auto"/>
            </w:tcBorders>
            <w:shd w:val="clear" w:color="000000" w:fill="FFFFFF"/>
            <w:hideMark/>
          </w:tcPr>
          <w:p w14:paraId="2F29A10F" w14:textId="77777777" w:rsidR="00AB112F" w:rsidRPr="00AB112F" w:rsidRDefault="00AB112F" w:rsidP="00AB112F">
            <w:pPr>
              <w:spacing w:after="0" w:line="240" w:lineRule="auto"/>
              <w:rPr>
                <w:rFonts w:ascii="Times New Roman" w:eastAsia="Times New Roman" w:hAnsi="Times New Roman" w:cs="Times New Roman"/>
                <w:color w:val="000000"/>
                <w:sz w:val="24"/>
                <w:szCs w:val="24"/>
                <w:lang w:val="de-DE"/>
              </w:rPr>
            </w:pPr>
            <w:r w:rsidRPr="00AB112F">
              <w:rPr>
                <w:rFonts w:ascii="Times New Roman" w:eastAsia="Times New Roman" w:hAnsi="Times New Roman" w:cs="Times New Roman"/>
                <w:color w:val="000000"/>
                <w:sz w:val="24"/>
                <w:szCs w:val="24"/>
                <w:lang w:val="de-DE"/>
              </w:rPr>
              <w:t>Lecturer</w:t>
            </w:r>
          </w:p>
        </w:tc>
        <w:tc>
          <w:tcPr>
            <w:tcW w:w="3080" w:type="dxa"/>
            <w:tcBorders>
              <w:top w:val="nil"/>
              <w:left w:val="nil"/>
              <w:bottom w:val="single" w:sz="4" w:space="0" w:color="auto"/>
              <w:right w:val="single" w:sz="4" w:space="0" w:color="auto"/>
            </w:tcBorders>
            <w:shd w:val="clear" w:color="000000" w:fill="FFFFFF"/>
            <w:hideMark/>
          </w:tcPr>
          <w:p w14:paraId="6B148CEB" w14:textId="0ABCEAED" w:rsidR="00AB112F" w:rsidRPr="00AB112F" w:rsidRDefault="00AB112F" w:rsidP="00AB112F">
            <w:pPr>
              <w:spacing w:after="0" w:line="240" w:lineRule="auto"/>
              <w:rPr>
                <w:rFonts w:ascii="Times New Roman" w:eastAsia="Times New Roman" w:hAnsi="Times New Roman" w:cs="Times New Roman"/>
                <w:color w:val="000000"/>
                <w:sz w:val="24"/>
                <w:szCs w:val="24"/>
              </w:rPr>
            </w:pPr>
            <w:r w:rsidRPr="00AB112F">
              <w:rPr>
                <w:rFonts w:ascii="Times New Roman" w:eastAsia="Times New Roman" w:hAnsi="Times New Roman" w:cs="Times New Roman"/>
                <w:color w:val="000000"/>
                <w:sz w:val="24"/>
                <w:szCs w:val="24"/>
              </w:rPr>
              <w:t>scrolls through the data and monitor</w:t>
            </w:r>
            <w:r>
              <w:rPr>
                <w:rFonts w:ascii="Times New Roman" w:eastAsia="Times New Roman" w:hAnsi="Times New Roman" w:cs="Times New Roman"/>
                <w:color w:val="000000"/>
                <w:sz w:val="24"/>
                <w:szCs w:val="24"/>
              </w:rPr>
              <w:t>s</w:t>
            </w:r>
            <w:r w:rsidRPr="00AB112F">
              <w:rPr>
                <w:rFonts w:ascii="Times New Roman" w:eastAsia="Times New Roman" w:hAnsi="Times New Roman" w:cs="Times New Roman"/>
                <w:color w:val="000000"/>
                <w:sz w:val="24"/>
                <w:szCs w:val="24"/>
              </w:rPr>
              <w:t xml:space="preserve"> the results</w:t>
            </w:r>
          </w:p>
        </w:tc>
      </w:tr>
    </w:tbl>
    <w:p w14:paraId="429061D5" w14:textId="2FFCD9FE" w:rsidR="00F205F1" w:rsidRDefault="00F6079C" w:rsidP="00F6079C">
      <w:pPr>
        <w:pStyle w:val="Beschriftung"/>
        <w:rPr>
          <w:b w:val="0"/>
          <w:color w:val="000000"/>
        </w:rPr>
      </w:pPr>
      <w:bookmarkStart w:id="46" w:name="_Toc84706533"/>
      <w:r>
        <w:t xml:space="preserve">Table </w:t>
      </w:r>
      <w:fldSimple w:instr=" SEQ Table \* ARABIC ">
        <w:r w:rsidR="009F7BC5">
          <w:rPr>
            <w:noProof/>
          </w:rPr>
          <w:t>6</w:t>
        </w:r>
      </w:fldSimple>
      <w:r w:rsidR="00F205F1">
        <w:rPr>
          <w:color w:val="000000"/>
        </w:rPr>
        <w:t>: Use Case Admin 2</w:t>
      </w:r>
      <w:bookmarkEnd w:id="46"/>
    </w:p>
    <w:p w14:paraId="59BD6D44" w14:textId="0923B7DF" w:rsidR="00AB112F" w:rsidRPr="00EE0EE7" w:rsidRDefault="00F205F1" w:rsidP="00EE0EE7">
      <w:pPr>
        <w:keepLines/>
        <w:pBdr>
          <w:top w:val="nil"/>
          <w:left w:val="nil"/>
          <w:bottom w:val="nil"/>
          <w:right w:val="nil"/>
          <w:between w:val="nil"/>
        </w:pBdr>
        <w:spacing w:after="240" w:line="240" w:lineRule="auto"/>
        <w:ind w:left="851" w:right="851"/>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Source: own analysis</w:t>
      </w:r>
    </w:p>
    <w:p w14:paraId="5FF6BB2B" w14:textId="1991EF06" w:rsidR="002E7F5E" w:rsidRDefault="00AD326F">
      <w:pPr>
        <w:pStyle w:val="berschrift3"/>
      </w:pPr>
      <w:bookmarkStart w:id="47" w:name="_Toc84274707"/>
      <w:bookmarkStart w:id="48" w:name="_Toc84706449"/>
      <w:r>
        <w:lastRenderedPageBreak/>
        <w:t>Requirements for the Comment Section</w:t>
      </w:r>
      <w:bookmarkEnd w:id="47"/>
      <w:bookmarkEnd w:id="48"/>
      <w:r>
        <w:t xml:space="preserve"> </w:t>
      </w:r>
    </w:p>
    <w:p w14:paraId="1543ED54" w14:textId="3369F508" w:rsidR="004A0CCA" w:rsidRDefault="002632E5" w:rsidP="004A0CCA">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yen</w:t>
      </w:r>
      <w:r w:rsidR="009C6178">
        <w:rPr>
          <w:rFonts w:ascii="Times New Roman" w:eastAsia="Times New Roman" w:hAnsi="Times New Roman" w:cs="Times New Roman"/>
          <w:color w:val="000000"/>
          <w:sz w:val="24"/>
          <w:szCs w:val="24"/>
        </w:rPr>
        <w:t xml:space="preserve"> </w:t>
      </w:r>
      <w:r w:rsidR="009C6178">
        <w:rPr>
          <w:rFonts w:ascii="Times New Roman" w:eastAsia="Times New Roman" w:hAnsi="Times New Roman" w:cs="Times New Roman"/>
          <w:color w:val="000000"/>
          <w:sz w:val="24"/>
          <w:szCs w:val="24"/>
        </w:rPr>
        <w:fldChar w:fldCharType="begin"/>
      </w:r>
      <w:r w:rsidR="009C6178">
        <w:rPr>
          <w:rFonts w:ascii="Times New Roman" w:eastAsia="Times New Roman" w:hAnsi="Times New Roman" w:cs="Times New Roman"/>
          <w:color w:val="000000"/>
          <w:sz w:val="24"/>
          <w:szCs w:val="24"/>
        </w:rPr>
        <w:instrText xml:space="preserve"> ADDIN EN.CITE &lt;EndNote&gt;&lt;Cite ExcludeAuth="1"&gt;&lt;Author&gt;Meyen&lt;/Author&gt;&lt;Year&gt;2002&lt;/Year&gt;&lt;RecNum&gt;22&lt;/RecNum&gt;&lt;DisplayText&gt;(2002)&lt;/DisplayText&gt;&lt;record&gt;&lt;rec-number&gt;22&lt;/rec-number&gt;&lt;foreign-keys&gt;&lt;key app="EN" db-id="rt9ev2zxe50fxpesrtnvzwrk5zsdpaweetzw" timestamp="1627220969"&gt;22&lt;/key&gt;&lt;/foreign-keys&gt;&lt;ref-type name="Journal Article"&gt;17&lt;/ref-type&gt;&lt;contributors&gt;&lt;authors&gt;&lt;author&gt;Meyen, Edward L&lt;/author&gt;&lt;author&gt;Aust, Ronald J&lt;/author&gt;&lt;author&gt;Bui, Yvonne N&lt;/author&gt;&lt;author&gt;Isaacson, Robert&lt;/author&gt;&lt;/authors&gt;&lt;/contributors&gt;&lt;titles&gt;&lt;title&gt;Assessing and monitoring student progress in an e-learning personnel preparation environment&lt;/title&gt;&lt;secondary-title&gt;Teacher education and special education&lt;/secondary-title&gt;&lt;/titles&gt;&lt;periodical&gt;&lt;full-title&gt;Teacher education and special education&lt;/full-title&gt;&lt;/periodical&gt;&lt;pages&gt;187-198&lt;/pages&gt;&lt;volume&gt;25&lt;/volume&gt;&lt;number&gt;2&lt;/number&gt;&lt;dates&gt;&lt;year&gt;2002&lt;/year&gt;&lt;/dates&gt;&lt;isbn&gt;0888-4064&lt;/isbn&gt;&lt;urls&gt;&lt;/urls&gt;&lt;/record&gt;&lt;/Cite&gt;&lt;/EndNote&gt;</w:instrText>
      </w:r>
      <w:r w:rsidR="009C6178">
        <w:rPr>
          <w:rFonts w:ascii="Times New Roman" w:eastAsia="Times New Roman" w:hAnsi="Times New Roman" w:cs="Times New Roman"/>
          <w:color w:val="000000"/>
          <w:sz w:val="24"/>
          <w:szCs w:val="24"/>
        </w:rPr>
        <w:fldChar w:fldCharType="separate"/>
      </w:r>
      <w:r w:rsidR="009C6178">
        <w:rPr>
          <w:rFonts w:ascii="Times New Roman" w:eastAsia="Times New Roman" w:hAnsi="Times New Roman" w:cs="Times New Roman"/>
          <w:noProof/>
          <w:color w:val="000000"/>
          <w:sz w:val="24"/>
          <w:szCs w:val="24"/>
        </w:rPr>
        <w:t>(2002)</w:t>
      </w:r>
      <w:r w:rsidR="009C6178">
        <w:rPr>
          <w:rFonts w:ascii="Times New Roman" w:eastAsia="Times New Roman" w:hAnsi="Times New Roman" w:cs="Times New Roman"/>
          <w:color w:val="000000"/>
          <w:sz w:val="24"/>
          <w:szCs w:val="24"/>
        </w:rPr>
        <w:fldChar w:fldCharType="end"/>
      </w:r>
      <w:r w:rsidR="009C6178">
        <w:rPr>
          <w:rFonts w:ascii="Times New Roman" w:eastAsia="Times New Roman" w:hAnsi="Times New Roman" w:cs="Times New Roman"/>
          <w:color w:val="000000"/>
          <w:sz w:val="24"/>
          <w:szCs w:val="24"/>
        </w:rPr>
        <w:t xml:space="preserve"> stated that</w:t>
      </w:r>
      <w:r>
        <w:rPr>
          <w:rFonts w:ascii="Times New Roman" w:eastAsia="Times New Roman" w:hAnsi="Times New Roman" w:cs="Times New Roman"/>
          <w:color w:val="000000"/>
          <w:sz w:val="24"/>
          <w:szCs w:val="24"/>
        </w:rPr>
        <w:t xml:space="preserve"> it is important to transform from the perspective of periodic exams and graded activities</w:t>
      </w:r>
      <w:r w:rsidR="005E573D">
        <w:rPr>
          <w:rFonts w:ascii="Times New Roman" w:eastAsia="Times New Roman" w:hAnsi="Times New Roman" w:cs="Times New Roman"/>
          <w:color w:val="000000"/>
          <w:sz w:val="24"/>
          <w:szCs w:val="24"/>
        </w:rPr>
        <w:t>, where the overall discussion of the activity will be or will not be discussed in the course</w:t>
      </w:r>
      <w:r>
        <w:rPr>
          <w:rFonts w:ascii="Times New Roman" w:eastAsia="Times New Roman" w:hAnsi="Times New Roman" w:cs="Times New Roman"/>
          <w:color w:val="000000"/>
          <w:sz w:val="24"/>
          <w:szCs w:val="24"/>
        </w:rPr>
        <w:t>,</w:t>
      </w:r>
      <w:r w:rsidR="005E573D">
        <w:rPr>
          <w:rFonts w:ascii="Times New Roman" w:eastAsia="Times New Roman" w:hAnsi="Times New Roman" w:cs="Times New Roman"/>
          <w:color w:val="000000"/>
          <w:sz w:val="24"/>
          <w:szCs w:val="24"/>
        </w:rPr>
        <w:t xml:space="preserve"> to consider it in </w:t>
      </w:r>
      <w:r>
        <w:rPr>
          <w:rFonts w:ascii="Times New Roman" w:eastAsia="Times New Roman" w:hAnsi="Times New Roman" w:cs="Times New Roman"/>
          <w:color w:val="000000"/>
          <w:sz w:val="24"/>
          <w:szCs w:val="24"/>
        </w:rPr>
        <w:t>the context of e-learning where students can view their relationship with the instructor in asynchronous or synchronous communication</w:t>
      </w:r>
      <w:r w:rsidR="005E573D">
        <w:rPr>
          <w:rFonts w:ascii="Times New Roman" w:eastAsia="Times New Roman" w:hAnsi="Times New Roman" w:cs="Times New Roman"/>
          <w:color w:val="000000"/>
          <w:sz w:val="24"/>
          <w:szCs w:val="24"/>
        </w:rPr>
        <w:t xml:space="preserve">. This will lead the assessment of graded activities to moreover a continuous process </w:t>
      </w:r>
      <w:r w:rsidR="005E573D">
        <w:rPr>
          <w:rFonts w:ascii="Times New Roman" w:eastAsia="Times New Roman" w:hAnsi="Times New Roman" w:cs="Times New Roman"/>
          <w:color w:val="000000"/>
          <w:sz w:val="24"/>
          <w:szCs w:val="24"/>
        </w:rPr>
        <w:fldChar w:fldCharType="begin"/>
      </w:r>
      <w:r w:rsidR="005E573D">
        <w:rPr>
          <w:rFonts w:ascii="Times New Roman" w:eastAsia="Times New Roman" w:hAnsi="Times New Roman" w:cs="Times New Roman"/>
          <w:color w:val="000000"/>
          <w:sz w:val="24"/>
          <w:szCs w:val="24"/>
        </w:rPr>
        <w:instrText xml:space="preserve"> ADDIN EN.CITE &lt;EndNote&gt;&lt;Cite ExcludeAuth="1"&gt;&lt;Author&gt;Meyen&lt;/Author&gt;&lt;Year&gt;2002&lt;/Year&gt;&lt;RecNum&gt;22&lt;/RecNum&gt;&lt;DisplayText&gt;(2002)&lt;/DisplayText&gt;&lt;record&gt;&lt;rec-number&gt;22&lt;/rec-number&gt;&lt;foreign-keys&gt;&lt;key app="EN" db-id="rt9ev2zxe50fxpesrtnvzwrk5zsdpaweetzw" timestamp="1627220969"&gt;22&lt;/key&gt;&lt;/foreign-keys&gt;&lt;ref-type name="Journal Article"&gt;17&lt;/ref-type&gt;&lt;contributors&gt;&lt;authors&gt;&lt;author&gt;Meyen, Edward L&lt;/author&gt;&lt;author&gt;Aust, Ronald J&lt;/author&gt;&lt;author&gt;Bui, Yvonne N&lt;/author&gt;&lt;author&gt;Isaacson, Robert&lt;/author&gt;&lt;/authors&gt;&lt;/contributors&gt;&lt;titles&gt;&lt;title&gt;Assessing and monitoring student progress in an e-learning personnel preparation environment&lt;/title&gt;&lt;secondary-title&gt;Teacher education and special education&lt;/secondary-title&gt;&lt;/titles&gt;&lt;periodical&gt;&lt;full-title&gt;Teacher education and special education&lt;/full-title&gt;&lt;/periodical&gt;&lt;pages&gt;187-198&lt;/pages&gt;&lt;volume&gt;25&lt;/volume&gt;&lt;number&gt;2&lt;/number&gt;&lt;dates&gt;&lt;year&gt;2002&lt;/year&gt;&lt;/dates&gt;&lt;isbn&gt;0888-4064&lt;/isbn&gt;&lt;urls&gt;&lt;/urls&gt;&lt;/record&gt;&lt;/Cite&gt;&lt;/EndNote&gt;</w:instrText>
      </w:r>
      <w:r w:rsidR="005E573D">
        <w:rPr>
          <w:rFonts w:ascii="Times New Roman" w:eastAsia="Times New Roman" w:hAnsi="Times New Roman" w:cs="Times New Roman"/>
          <w:color w:val="000000"/>
          <w:sz w:val="24"/>
          <w:szCs w:val="24"/>
        </w:rPr>
        <w:fldChar w:fldCharType="separate"/>
      </w:r>
      <w:r w:rsidR="005E573D">
        <w:rPr>
          <w:rFonts w:ascii="Times New Roman" w:eastAsia="Times New Roman" w:hAnsi="Times New Roman" w:cs="Times New Roman"/>
          <w:noProof/>
          <w:color w:val="000000"/>
          <w:sz w:val="24"/>
          <w:szCs w:val="24"/>
        </w:rPr>
        <w:t>(2002)</w:t>
      </w:r>
      <w:r w:rsidR="005E573D">
        <w:rPr>
          <w:rFonts w:ascii="Times New Roman" w:eastAsia="Times New Roman" w:hAnsi="Times New Roman" w:cs="Times New Roman"/>
          <w:color w:val="000000"/>
          <w:sz w:val="24"/>
          <w:szCs w:val="24"/>
        </w:rPr>
        <w:fldChar w:fldCharType="end"/>
      </w:r>
      <w:r w:rsidR="005E573D">
        <w:rPr>
          <w:rFonts w:ascii="Times New Roman" w:eastAsia="Times New Roman" w:hAnsi="Times New Roman" w:cs="Times New Roman"/>
          <w:color w:val="000000"/>
          <w:sz w:val="24"/>
          <w:szCs w:val="24"/>
        </w:rPr>
        <w:t xml:space="preserve">. This shows why the communication between student and instructor becomes important in e-learning environments and can not be overseen. </w:t>
      </w:r>
      <w:r w:rsidR="0058121B">
        <w:rPr>
          <w:rFonts w:ascii="Times New Roman" w:eastAsia="Times New Roman" w:hAnsi="Times New Roman" w:cs="Times New Roman"/>
          <w:color w:val="000000"/>
          <w:sz w:val="24"/>
          <w:szCs w:val="24"/>
        </w:rPr>
        <w:t xml:space="preserve">Meyen et. Al has citated </w:t>
      </w:r>
      <w:r w:rsidR="005E573D">
        <w:rPr>
          <w:rFonts w:ascii="Times New Roman" w:eastAsia="Times New Roman" w:hAnsi="Times New Roman" w:cs="Times New Roman"/>
          <w:color w:val="000000"/>
          <w:sz w:val="24"/>
          <w:szCs w:val="24"/>
        </w:rPr>
        <w:t>Morgan and O’Reilly</w:t>
      </w:r>
      <w:r w:rsidR="0058121B">
        <w:rPr>
          <w:rFonts w:ascii="Times New Roman" w:eastAsia="Times New Roman" w:hAnsi="Times New Roman" w:cs="Times New Roman"/>
          <w:color w:val="000000"/>
          <w:sz w:val="24"/>
          <w:szCs w:val="24"/>
        </w:rPr>
        <w:t xml:space="preserve">, who </w:t>
      </w:r>
      <w:r w:rsidR="005E573D">
        <w:rPr>
          <w:rFonts w:ascii="Times New Roman" w:eastAsia="Times New Roman" w:hAnsi="Times New Roman" w:cs="Times New Roman"/>
          <w:color w:val="000000"/>
          <w:sz w:val="24"/>
          <w:szCs w:val="24"/>
        </w:rPr>
        <w:t>describe the assessment options within five different categories</w:t>
      </w:r>
      <w:r w:rsidR="005A20CC">
        <w:rPr>
          <w:rFonts w:ascii="Times New Roman" w:eastAsia="Times New Roman" w:hAnsi="Times New Roman" w:cs="Times New Roman"/>
          <w:color w:val="000000"/>
          <w:sz w:val="24"/>
          <w:szCs w:val="24"/>
        </w:rPr>
        <w:t xml:space="preserve"> (also see Figure </w:t>
      </w:r>
      <w:r w:rsidR="004716CD">
        <w:rPr>
          <w:rFonts w:ascii="Times New Roman" w:eastAsia="Times New Roman" w:hAnsi="Times New Roman" w:cs="Times New Roman"/>
          <w:color w:val="000000"/>
          <w:sz w:val="24"/>
          <w:szCs w:val="24"/>
        </w:rPr>
        <w:t>1</w:t>
      </w:r>
      <w:r w:rsidR="00EE0EE7">
        <w:rPr>
          <w:rFonts w:ascii="Times New Roman" w:eastAsia="Times New Roman" w:hAnsi="Times New Roman" w:cs="Times New Roman"/>
          <w:color w:val="000000"/>
          <w:sz w:val="24"/>
          <w:szCs w:val="24"/>
        </w:rPr>
        <w:t>1</w:t>
      </w:r>
      <w:r w:rsidR="005A20CC">
        <w:rPr>
          <w:rFonts w:ascii="Times New Roman" w:eastAsia="Times New Roman" w:hAnsi="Times New Roman" w:cs="Times New Roman"/>
          <w:color w:val="000000"/>
          <w:sz w:val="24"/>
          <w:szCs w:val="24"/>
        </w:rPr>
        <w:t>)</w:t>
      </w:r>
      <w:r w:rsidR="005E573D">
        <w:rPr>
          <w:rFonts w:ascii="Times New Roman" w:eastAsia="Times New Roman" w:hAnsi="Times New Roman" w:cs="Times New Roman"/>
          <w:color w:val="000000"/>
          <w:sz w:val="24"/>
          <w:szCs w:val="24"/>
        </w:rPr>
        <w:t xml:space="preserve">. </w:t>
      </w:r>
      <w:r w:rsidR="004A0CCA" w:rsidRPr="004A0CCA">
        <w:rPr>
          <w:rFonts w:ascii="Times New Roman" w:eastAsia="Times New Roman" w:hAnsi="Times New Roman" w:cs="Times New Roman"/>
          <w:color w:val="000000"/>
          <w:sz w:val="24"/>
          <w:szCs w:val="24"/>
        </w:rPr>
        <w:t>“</w:t>
      </w:r>
      <w:r w:rsidR="005E573D" w:rsidRPr="004A0CCA">
        <w:rPr>
          <w:rFonts w:ascii="Times New Roman" w:eastAsia="Times New Roman" w:hAnsi="Times New Roman" w:cs="Times New Roman"/>
          <w:color w:val="000000"/>
          <w:sz w:val="24"/>
          <w:szCs w:val="24"/>
        </w:rPr>
        <w:t>Ungraded activities and feedback built into study materials</w:t>
      </w:r>
      <w:r w:rsidR="004A0CCA">
        <w:rPr>
          <w:rFonts w:ascii="Times New Roman" w:eastAsia="Times New Roman" w:hAnsi="Times New Roman" w:cs="Times New Roman"/>
          <w:color w:val="000000"/>
          <w:sz w:val="24"/>
          <w:szCs w:val="24"/>
        </w:rPr>
        <w:t xml:space="preserve">; </w:t>
      </w:r>
      <w:r w:rsidR="005E573D" w:rsidRPr="004A0CCA">
        <w:rPr>
          <w:rFonts w:ascii="Times New Roman" w:eastAsia="Times New Roman" w:hAnsi="Times New Roman" w:cs="Times New Roman"/>
          <w:color w:val="000000"/>
          <w:sz w:val="24"/>
          <w:szCs w:val="24"/>
        </w:rPr>
        <w:t xml:space="preserve">Self-assessment quizzes and tests that allow students to check their </w:t>
      </w:r>
      <w:r w:rsidR="004A0CCA" w:rsidRPr="004A0CCA">
        <w:rPr>
          <w:rFonts w:ascii="Times New Roman" w:eastAsia="Times New Roman" w:hAnsi="Times New Roman" w:cs="Times New Roman"/>
          <w:color w:val="000000"/>
          <w:sz w:val="24"/>
          <w:szCs w:val="24"/>
        </w:rPr>
        <w:t>own learning</w:t>
      </w:r>
      <w:r w:rsidR="004A0CCA">
        <w:rPr>
          <w:rFonts w:ascii="Times New Roman" w:eastAsia="Times New Roman" w:hAnsi="Times New Roman" w:cs="Times New Roman"/>
          <w:color w:val="000000"/>
          <w:sz w:val="24"/>
          <w:szCs w:val="24"/>
        </w:rPr>
        <w:t xml:space="preserve">; </w:t>
      </w:r>
      <w:r w:rsidR="005E573D" w:rsidRPr="004A0CCA">
        <w:rPr>
          <w:rFonts w:ascii="Times New Roman" w:eastAsia="Times New Roman" w:hAnsi="Times New Roman" w:cs="Times New Roman"/>
          <w:color w:val="000000"/>
          <w:sz w:val="24"/>
          <w:szCs w:val="24"/>
        </w:rPr>
        <w:t>Formal feedback on assignments from instructors</w:t>
      </w:r>
      <w:r w:rsidR="004A0CCA" w:rsidRPr="004A0CCA">
        <w:rPr>
          <w:rFonts w:ascii="Times New Roman" w:eastAsia="Times New Roman" w:hAnsi="Times New Roman" w:cs="Times New Roman"/>
          <w:color w:val="000000"/>
          <w:sz w:val="24"/>
          <w:szCs w:val="24"/>
        </w:rPr>
        <w:t>, peers or work</w:t>
      </w:r>
      <w:r w:rsidR="005A20CC">
        <w:rPr>
          <w:rFonts w:ascii="Times New Roman" w:eastAsia="Times New Roman" w:hAnsi="Times New Roman" w:cs="Times New Roman"/>
          <w:color w:val="000000"/>
          <w:sz w:val="24"/>
          <w:szCs w:val="24"/>
        </w:rPr>
        <w:t xml:space="preserve"> </w:t>
      </w:r>
      <w:r w:rsidR="004A0CCA" w:rsidRPr="004A0CCA">
        <w:rPr>
          <w:rFonts w:ascii="Times New Roman" w:eastAsia="Times New Roman" w:hAnsi="Times New Roman" w:cs="Times New Roman"/>
          <w:color w:val="000000"/>
          <w:sz w:val="24"/>
          <w:szCs w:val="24"/>
        </w:rPr>
        <w:t>place colleagues or mentors</w:t>
      </w:r>
      <w:r w:rsidR="004A0CCA">
        <w:rPr>
          <w:rFonts w:ascii="Times New Roman" w:eastAsia="Times New Roman" w:hAnsi="Times New Roman" w:cs="Times New Roman"/>
          <w:color w:val="000000"/>
          <w:sz w:val="24"/>
          <w:szCs w:val="24"/>
        </w:rPr>
        <w:t>; I</w:t>
      </w:r>
      <w:r w:rsidR="005E573D" w:rsidRPr="004A0CCA">
        <w:rPr>
          <w:rFonts w:ascii="Times New Roman" w:eastAsia="Times New Roman" w:hAnsi="Times New Roman" w:cs="Times New Roman"/>
          <w:color w:val="000000"/>
          <w:sz w:val="24"/>
          <w:szCs w:val="24"/>
        </w:rPr>
        <w:t>nformal dialogue w</w:t>
      </w:r>
      <w:r w:rsidR="004A0CCA" w:rsidRPr="004A0CCA">
        <w:rPr>
          <w:rFonts w:ascii="Times New Roman" w:eastAsia="Times New Roman" w:hAnsi="Times New Roman" w:cs="Times New Roman"/>
          <w:color w:val="000000"/>
          <w:sz w:val="24"/>
          <w:szCs w:val="24"/>
        </w:rPr>
        <w:t>ith instructors, peers or others</w:t>
      </w:r>
      <w:r w:rsidR="004A0CCA">
        <w:rPr>
          <w:rFonts w:ascii="Times New Roman" w:eastAsia="Times New Roman" w:hAnsi="Times New Roman" w:cs="Times New Roman"/>
          <w:color w:val="000000"/>
          <w:sz w:val="24"/>
          <w:szCs w:val="24"/>
        </w:rPr>
        <w:t xml:space="preserve">; </w:t>
      </w:r>
      <w:r w:rsidR="004A0CCA" w:rsidRPr="004A0CCA">
        <w:rPr>
          <w:rFonts w:ascii="Times New Roman" w:eastAsia="Times New Roman" w:hAnsi="Times New Roman" w:cs="Times New Roman"/>
          <w:color w:val="000000"/>
          <w:sz w:val="24"/>
          <w:szCs w:val="24"/>
        </w:rPr>
        <w:t xml:space="preserve">Ungraded tests that prepare learners for formal grade assessments” </w:t>
      </w:r>
      <w:r w:rsidR="004A0CCA" w:rsidRPr="004A0CCA">
        <w:rPr>
          <w:rFonts w:ascii="Times New Roman" w:eastAsia="Times New Roman" w:hAnsi="Times New Roman" w:cs="Times New Roman"/>
          <w:color w:val="000000"/>
          <w:sz w:val="24"/>
          <w:szCs w:val="24"/>
        </w:rPr>
        <w:fldChar w:fldCharType="begin"/>
      </w:r>
      <w:r w:rsidR="004A0CCA" w:rsidRPr="004A0CCA">
        <w:rPr>
          <w:rFonts w:ascii="Times New Roman" w:eastAsia="Times New Roman" w:hAnsi="Times New Roman" w:cs="Times New Roman"/>
          <w:color w:val="000000"/>
          <w:sz w:val="24"/>
          <w:szCs w:val="24"/>
        </w:rPr>
        <w:instrText xml:space="preserve"> ADDIN EN.CITE &lt;EndNote&gt;&lt;Cite ExcludeAuth="1"&gt;&lt;Author&gt;Meyen&lt;/Author&gt;&lt;Year&gt;2002&lt;/Year&gt;&lt;RecNum&gt;22&lt;/RecNum&gt;&lt;DisplayText&gt;(2002)&lt;/DisplayText&gt;&lt;record&gt;&lt;rec-number&gt;22&lt;/rec-number&gt;&lt;foreign-keys&gt;&lt;key app="EN" db-id="rt9ev2zxe50fxpesrtnvzwrk5zsdpaweetzw" timestamp="1627220969"&gt;22&lt;/key&gt;&lt;/foreign-keys&gt;&lt;ref-type name="Journal Article"&gt;17&lt;/ref-type&gt;&lt;contributors&gt;&lt;authors&gt;&lt;author&gt;Meyen, Edward L&lt;/author&gt;&lt;author&gt;Aust, Ronald J&lt;/author&gt;&lt;author&gt;Bui, Yvonne N&lt;/author&gt;&lt;author&gt;Isaacson, Robert&lt;/author&gt;&lt;/authors&gt;&lt;/contributors&gt;&lt;titles&gt;&lt;title&gt;Assessing and monitoring student progress in an e-learning personnel preparation environment&lt;/title&gt;&lt;secondary-title&gt;Teacher education and special education&lt;/secondary-title&gt;&lt;/titles&gt;&lt;periodical&gt;&lt;full-title&gt;Teacher education and special education&lt;/full-title&gt;&lt;/periodical&gt;&lt;pages&gt;187-198&lt;/pages&gt;&lt;volume&gt;25&lt;/volume&gt;&lt;number&gt;2&lt;/number&gt;&lt;dates&gt;&lt;year&gt;2002&lt;/year&gt;&lt;/dates&gt;&lt;isbn&gt;0888-4064&lt;/isbn&gt;&lt;urls&gt;&lt;/urls&gt;&lt;/record&gt;&lt;/Cite&gt;&lt;/EndNote&gt;</w:instrText>
      </w:r>
      <w:r w:rsidR="004A0CCA" w:rsidRPr="004A0CCA">
        <w:rPr>
          <w:rFonts w:ascii="Times New Roman" w:eastAsia="Times New Roman" w:hAnsi="Times New Roman" w:cs="Times New Roman"/>
          <w:color w:val="000000"/>
          <w:sz w:val="24"/>
          <w:szCs w:val="24"/>
        </w:rPr>
        <w:fldChar w:fldCharType="separate"/>
      </w:r>
      <w:r w:rsidR="004A0CCA" w:rsidRPr="004A0CCA">
        <w:rPr>
          <w:rFonts w:ascii="Times New Roman" w:eastAsia="Times New Roman" w:hAnsi="Times New Roman" w:cs="Times New Roman"/>
          <w:noProof/>
          <w:color w:val="000000"/>
          <w:sz w:val="24"/>
          <w:szCs w:val="24"/>
        </w:rPr>
        <w:t>(2002)</w:t>
      </w:r>
      <w:r w:rsidR="004A0CCA" w:rsidRPr="004A0CCA">
        <w:rPr>
          <w:rFonts w:ascii="Times New Roman" w:eastAsia="Times New Roman" w:hAnsi="Times New Roman" w:cs="Times New Roman"/>
          <w:color w:val="000000"/>
          <w:sz w:val="24"/>
          <w:szCs w:val="24"/>
        </w:rPr>
        <w:fldChar w:fldCharType="end"/>
      </w:r>
      <w:r w:rsidR="004A0CCA">
        <w:rPr>
          <w:rFonts w:ascii="Times New Roman" w:eastAsia="Times New Roman" w:hAnsi="Times New Roman" w:cs="Times New Roman"/>
          <w:color w:val="000000"/>
          <w:sz w:val="24"/>
          <w:szCs w:val="24"/>
        </w:rPr>
        <w:t>. The comment section hereby falls into the category of the informal dialogue, because the comment sections are supposed to interact in a non-formal – but still intellectually stimulating – with the lecturer or vice versa. That’s why the prototype has the requirement for the benefit of the lecturer that “</w:t>
      </w:r>
      <w:r w:rsidR="004A0CCA">
        <w:rPr>
          <w:rFonts w:ascii="Times New Roman" w:eastAsia="Times New Roman" w:hAnsi="Times New Roman" w:cs="Times New Roman"/>
          <w:sz w:val="24"/>
          <w:szCs w:val="24"/>
        </w:rPr>
        <w:t>The admin should be able to comment inside a comment section on the student's solution (asynchronous interaction)</w:t>
      </w:r>
      <w:r w:rsidR="004A0CCA">
        <w:rPr>
          <w:rFonts w:ascii="Times New Roman" w:eastAsia="Times New Roman" w:hAnsi="Times New Roman" w:cs="Times New Roman"/>
          <w:color w:val="000000"/>
          <w:sz w:val="24"/>
          <w:szCs w:val="24"/>
        </w:rPr>
        <w:t>”. Additionally</w:t>
      </w:r>
      <w:r w:rsidR="005A20CC">
        <w:rPr>
          <w:rFonts w:ascii="Times New Roman" w:eastAsia="Times New Roman" w:hAnsi="Times New Roman" w:cs="Times New Roman"/>
          <w:color w:val="000000"/>
          <w:sz w:val="24"/>
          <w:szCs w:val="24"/>
        </w:rPr>
        <w:t>,</w:t>
      </w:r>
      <w:r w:rsidR="004A0CCA">
        <w:rPr>
          <w:rFonts w:ascii="Times New Roman" w:eastAsia="Times New Roman" w:hAnsi="Times New Roman" w:cs="Times New Roman"/>
          <w:color w:val="000000"/>
          <w:sz w:val="24"/>
          <w:szCs w:val="24"/>
        </w:rPr>
        <w:t xml:space="preserve"> the student should be able to write a new comment to </w:t>
      </w:r>
      <w:r w:rsidR="005A20CC">
        <w:rPr>
          <w:rFonts w:ascii="Times New Roman" w:eastAsia="Times New Roman" w:hAnsi="Times New Roman" w:cs="Times New Roman"/>
          <w:color w:val="000000"/>
          <w:sz w:val="24"/>
          <w:szCs w:val="24"/>
        </w:rPr>
        <w:t xml:space="preserve">the </w:t>
      </w:r>
      <w:r w:rsidR="004A0CCA">
        <w:rPr>
          <w:rFonts w:ascii="Times New Roman" w:eastAsia="Times New Roman" w:hAnsi="Times New Roman" w:cs="Times New Roman"/>
          <w:color w:val="000000"/>
          <w:sz w:val="24"/>
          <w:szCs w:val="24"/>
        </w:rPr>
        <w:t>lecturer or respon</w:t>
      </w:r>
      <w:r w:rsidR="005A20CC">
        <w:rPr>
          <w:rFonts w:ascii="Times New Roman" w:eastAsia="Times New Roman" w:hAnsi="Times New Roman" w:cs="Times New Roman"/>
          <w:color w:val="000000"/>
          <w:sz w:val="24"/>
          <w:szCs w:val="24"/>
        </w:rPr>
        <w:t>d</w:t>
      </w:r>
      <w:r w:rsidR="004A0CCA">
        <w:rPr>
          <w:rFonts w:ascii="Times New Roman" w:eastAsia="Times New Roman" w:hAnsi="Times New Roman" w:cs="Times New Roman"/>
          <w:color w:val="000000"/>
          <w:sz w:val="24"/>
          <w:szCs w:val="24"/>
        </w:rPr>
        <w:t xml:space="preserve"> to the comment of the lecturer </w:t>
      </w:r>
      <w:r w:rsidR="004A0CCA" w:rsidRPr="005A20CC">
        <w:rPr>
          <w:rFonts w:ascii="Times New Roman" w:eastAsia="Times New Roman" w:hAnsi="Times New Roman" w:cs="Times New Roman"/>
          <w:i/>
          <w:iCs/>
          <w:color w:val="000000"/>
          <w:sz w:val="24"/>
          <w:szCs w:val="24"/>
        </w:rPr>
        <w:t>“</w:t>
      </w:r>
      <w:r w:rsidR="004A0CCA" w:rsidRPr="005A20CC">
        <w:rPr>
          <w:rFonts w:ascii="Times New Roman" w:eastAsia="Times New Roman" w:hAnsi="Times New Roman" w:cs="Times New Roman"/>
          <w:i/>
          <w:iCs/>
          <w:sz w:val="24"/>
          <w:szCs w:val="24"/>
        </w:rPr>
        <w:t xml:space="preserve">The default user should be able to respond to the comment of the admin </w:t>
      </w:r>
      <w:r w:rsidR="005A20CC" w:rsidRPr="005A20CC">
        <w:rPr>
          <w:rFonts w:ascii="Times New Roman" w:eastAsia="Times New Roman" w:hAnsi="Times New Roman" w:cs="Times New Roman"/>
          <w:i/>
          <w:iCs/>
          <w:sz w:val="24"/>
          <w:szCs w:val="24"/>
        </w:rPr>
        <w:t xml:space="preserve">or write a new comment to the admin </w:t>
      </w:r>
      <w:r w:rsidR="004A0CCA" w:rsidRPr="005A20CC">
        <w:rPr>
          <w:rFonts w:ascii="Times New Roman" w:eastAsia="Times New Roman" w:hAnsi="Times New Roman" w:cs="Times New Roman"/>
          <w:i/>
          <w:iCs/>
          <w:sz w:val="24"/>
          <w:szCs w:val="24"/>
        </w:rPr>
        <w:t>(asynchronous interaction)</w:t>
      </w:r>
      <w:r w:rsidR="004A0CCA" w:rsidRPr="005A20CC">
        <w:rPr>
          <w:rFonts w:ascii="Times New Roman" w:eastAsia="Times New Roman" w:hAnsi="Times New Roman" w:cs="Times New Roman"/>
          <w:i/>
          <w:iCs/>
          <w:color w:val="000000"/>
          <w:sz w:val="24"/>
          <w:szCs w:val="24"/>
        </w:rPr>
        <w:t>”</w:t>
      </w:r>
      <w:r w:rsidR="004A0CCA">
        <w:rPr>
          <w:rFonts w:ascii="Times New Roman" w:eastAsia="Times New Roman" w:hAnsi="Times New Roman" w:cs="Times New Roman"/>
          <w:color w:val="000000"/>
          <w:sz w:val="24"/>
          <w:szCs w:val="24"/>
        </w:rPr>
        <w:t>.</w:t>
      </w:r>
      <w:r w:rsidR="005A20CC">
        <w:rPr>
          <w:rFonts w:ascii="Times New Roman" w:eastAsia="Times New Roman" w:hAnsi="Times New Roman" w:cs="Times New Roman"/>
          <w:color w:val="000000"/>
          <w:sz w:val="24"/>
          <w:szCs w:val="24"/>
        </w:rPr>
        <w:t xml:space="preserve"> An important factor hereby is the visibility of the interaction between student and lecturer, which should be discrete and only for the concerned parties, wherefore the requirement “</w:t>
      </w:r>
      <w:r w:rsidR="005A20CC" w:rsidRPr="005A20CC">
        <w:rPr>
          <w:rFonts w:ascii="Times New Roman" w:eastAsia="Times New Roman" w:hAnsi="Times New Roman" w:cs="Times New Roman"/>
          <w:i/>
          <w:iCs/>
          <w:sz w:val="24"/>
          <w:szCs w:val="24"/>
        </w:rPr>
        <w:t>The Comments inside the comment section are only visible for concerned users</w:t>
      </w:r>
      <w:r w:rsidR="005A20CC" w:rsidRPr="005A20CC">
        <w:rPr>
          <w:rFonts w:ascii="Times New Roman" w:eastAsia="Times New Roman" w:hAnsi="Times New Roman" w:cs="Times New Roman"/>
          <w:i/>
          <w:iCs/>
          <w:color w:val="000000"/>
          <w:sz w:val="24"/>
          <w:szCs w:val="24"/>
        </w:rPr>
        <w:t>”</w:t>
      </w:r>
      <w:r w:rsidR="005A20CC">
        <w:rPr>
          <w:rFonts w:ascii="Times New Roman" w:eastAsia="Times New Roman" w:hAnsi="Times New Roman" w:cs="Times New Roman"/>
          <w:color w:val="000000"/>
          <w:sz w:val="24"/>
          <w:szCs w:val="24"/>
        </w:rPr>
        <w:t xml:space="preserve"> is created. </w:t>
      </w:r>
    </w:p>
    <w:p w14:paraId="02A3DBFE" w14:textId="09F0696C" w:rsidR="00EE0EE7" w:rsidRDefault="00EE0EE7" w:rsidP="004A0CCA">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 case UC_CA1 is generated for better understanding</w:t>
      </w:r>
      <w:r w:rsidR="000D301A">
        <w:rPr>
          <w:rFonts w:ascii="Times New Roman" w:eastAsia="Times New Roman" w:hAnsi="Times New Roman" w:cs="Times New Roman"/>
          <w:color w:val="000000"/>
          <w:sz w:val="24"/>
          <w:szCs w:val="24"/>
        </w:rPr>
        <w:t xml:space="preserve">. Here the lecturer can write a comment of different patterns of the specific student in a specific case study. These are the task performance, the activity behavior, and the learning progress. After the lecturer has decided on what to comment for the student, he clicks on the specific comment field and types the comment. After clicking on the button the comment is saved into the database with the specific receiver id and on the pattern id.  </w:t>
      </w:r>
    </w:p>
    <w:tbl>
      <w:tblPr>
        <w:tblW w:w="7780" w:type="dxa"/>
        <w:tblCellMar>
          <w:left w:w="70" w:type="dxa"/>
          <w:right w:w="70" w:type="dxa"/>
        </w:tblCellMar>
        <w:tblLook w:val="04A0" w:firstRow="1" w:lastRow="0" w:firstColumn="1" w:lastColumn="0" w:noHBand="0" w:noVBand="1"/>
      </w:tblPr>
      <w:tblGrid>
        <w:gridCol w:w="2260"/>
        <w:gridCol w:w="660"/>
        <w:gridCol w:w="1780"/>
        <w:gridCol w:w="3080"/>
      </w:tblGrid>
      <w:tr w:rsidR="00EE0EE7" w:rsidRPr="00EE0EE7" w14:paraId="5FF6690D" w14:textId="77777777" w:rsidTr="00EE0EE7">
        <w:trPr>
          <w:trHeight w:val="308"/>
        </w:trPr>
        <w:tc>
          <w:tcPr>
            <w:tcW w:w="2260" w:type="dxa"/>
            <w:tcBorders>
              <w:top w:val="single" w:sz="4" w:space="0" w:color="auto"/>
              <w:left w:val="single" w:sz="4" w:space="0" w:color="auto"/>
              <w:bottom w:val="single" w:sz="4" w:space="0" w:color="auto"/>
              <w:right w:val="single" w:sz="4" w:space="0" w:color="auto"/>
            </w:tcBorders>
            <w:shd w:val="clear" w:color="000000" w:fill="F2F2F2"/>
            <w:hideMark/>
          </w:tcPr>
          <w:p w14:paraId="1819CCC3" w14:textId="77777777" w:rsidR="00EE0EE7" w:rsidRPr="00EE0EE7" w:rsidRDefault="00EE0EE7" w:rsidP="00EE0EE7">
            <w:pPr>
              <w:spacing w:after="0" w:line="240" w:lineRule="auto"/>
              <w:rPr>
                <w:rFonts w:ascii="Times New Roman" w:eastAsia="Times New Roman" w:hAnsi="Times New Roman" w:cs="Times New Roman"/>
                <w:color w:val="000000"/>
                <w:sz w:val="24"/>
                <w:szCs w:val="24"/>
                <w:lang w:val="de-DE"/>
              </w:rPr>
            </w:pPr>
            <w:r w:rsidRPr="00EE0EE7">
              <w:rPr>
                <w:rFonts w:ascii="Times New Roman" w:eastAsia="Times New Roman" w:hAnsi="Times New Roman" w:cs="Times New Roman"/>
                <w:color w:val="000000"/>
                <w:sz w:val="24"/>
                <w:szCs w:val="24"/>
                <w:lang w:val="de-DE"/>
              </w:rPr>
              <w:t xml:space="preserve">Use Case </w:t>
            </w:r>
          </w:p>
        </w:tc>
        <w:tc>
          <w:tcPr>
            <w:tcW w:w="5520" w:type="dxa"/>
            <w:gridSpan w:val="3"/>
            <w:tcBorders>
              <w:top w:val="single" w:sz="4" w:space="0" w:color="auto"/>
              <w:left w:val="nil"/>
              <w:bottom w:val="single" w:sz="4" w:space="0" w:color="auto"/>
              <w:right w:val="single" w:sz="4" w:space="0" w:color="auto"/>
            </w:tcBorders>
            <w:shd w:val="clear" w:color="000000" w:fill="F2F2F2"/>
            <w:hideMark/>
          </w:tcPr>
          <w:p w14:paraId="30D113EE" w14:textId="0AEB956C" w:rsidR="00EE0EE7" w:rsidRPr="00EE0EE7" w:rsidRDefault="00EE0EE7" w:rsidP="00EE0EE7">
            <w:pPr>
              <w:spacing w:after="0" w:line="240" w:lineRule="auto"/>
              <w:rPr>
                <w:rFonts w:ascii="Times New Roman" w:eastAsia="Times New Roman" w:hAnsi="Times New Roman" w:cs="Times New Roman"/>
                <w:color w:val="000000"/>
                <w:sz w:val="24"/>
                <w:szCs w:val="24"/>
              </w:rPr>
            </w:pPr>
            <w:r w:rsidRPr="00EE0EE7">
              <w:rPr>
                <w:rFonts w:ascii="Times New Roman" w:eastAsia="Times New Roman" w:hAnsi="Times New Roman" w:cs="Times New Roman"/>
                <w:color w:val="000000"/>
                <w:sz w:val="24"/>
                <w:szCs w:val="24"/>
              </w:rPr>
              <w:t xml:space="preserve">Comment functionality for </w:t>
            </w:r>
            <w:r>
              <w:rPr>
                <w:rFonts w:ascii="Times New Roman" w:eastAsia="Times New Roman" w:hAnsi="Times New Roman" w:cs="Times New Roman"/>
                <w:color w:val="000000"/>
                <w:sz w:val="24"/>
                <w:szCs w:val="24"/>
              </w:rPr>
              <w:t xml:space="preserve">the </w:t>
            </w:r>
            <w:r w:rsidRPr="00EE0EE7">
              <w:rPr>
                <w:rFonts w:ascii="Times New Roman" w:eastAsia="Times New Roman" w:hAnsi="Times New Roman" w:cs="Times New Roman"/>
                <w:color w:val="000000"/>
                <w:sz w:val="24"/>
                <w:szCs w:val="24"/>
              </w:rPr>
              <w:t>lecturer (UC_C</w:t>
            </w:r>
            <w:r>
              <w:rPr>
                <w:rFonts w:ascii="Times New Roman" w:eastAsia="Times New Roman" w:hAnsi="Times New Roman" w:cs="Times New Roman"/>
                <w:color w:val="000000"/>
                <w:sz w:val="24"/>
                <w:szCs w:val="24"/>
              </w:rPr>
              <w:t>A</w:t>
            </w:r>
            <w:r w:rsidRPr="00EE0EE7">
              <w:rPr>
                <w:rFonts w:ascii="Times New Roman" w:eastAsia="Times New Roman" w:hAnsi="Times New Roman" w:cs="Times New Roman"/>
                <w:color w:val="000000"/>
                <w:sz w:val="24"/>
                <w:szCs w:val="24"/>
              </w:rPr>
              <w:t>1)</w:t>
            </w:r>
          </w:p>
        </w:tc>
      </w:tr>
      <w:tr w:rsidR="00EE0EE7" w:rsidRPr="00EE0EE7" w14:paraId="63571605" w14:textId="77777777" w:rsidTr="00EE0EE7">
        <w:trPr>
          <w:trHeight w:val="615"/>
        </w:trPr>
        <w:tc>
          <w:tcPr>
            <w:tcW w:w="2260" w:type="dxa"/>
            <w:tcBorders>
              <w:top w:val="nil"/>
              <w:left w:val="single" w:sz="4" w:space="0" w:color="auto"/>
              <w:bottom w:val="single" w:sz="4" w:space="0" w:color="auto"/>
              <w:right w:val="single" w:sz="4" w:space="0" w:color="auto"/>
            </w:tcBorders>
            <w:shd w:val="clear" w:color="000000" w:fill="F2F2F2"/>
            <w:hideMark/>
          </w:tcPr>
          <w:p w14:paraId="0B28FE87" w14:textId="77777777" w:rsidR="00EE0EE7" w:rsidRPr="00EE0EE7" w:rsidRDefault="00EE0EE7" w:rsidP="00EE0EE7">
            <w:pPr>
              <w:spacing w:after="0" w:line="240" w:lineRule="auto"/>
              <w:rPr>
                <w:rFonts w:ascii="Times New Roman" w:eastAsia="Times New Roman" w:hAnsi="Times New Roman" w:cs="Times New Roman"/>
                <w:color w:val="000000"/>
                <w:sz w:val="24"/>
                <w:szCs w:val="24"/>
                <w:lang w:val="de-DE"/>
              </w:rPr>
            </w:pPr>
            <w:r w:rsidRPr="00EE0EE7">
              <w:rPr>
                <w:rFonts w:ascii="Times New Roman" w:eastAsia="Times New Roman" w:hAnsi="Times New Roman" w:cs="Times New Roman"/>
                <w:color w:val="000000"/>
                <w:sz w:val="24"/>
                <w:szCs w:val="24"/>
                <w:lang w:val="de-DE"/>
              </w:rPr>
              <w:t>Goal</w:t>
            </w:r>
          </w:p>
        </w:tc>
        <w:tc>
          <w:tcPr>
            <w:tcW w:w="5520" w:type="dxa"/>
            <w:gridSpan w:val="3"/>
            <w:tcBorders>
              <w:top w:val="single" w:sz="4" w:space="0" w:color="auto"/>
              <w:left w:val="nil"/>
              <w:bottom w:val="single" w:sz="4" w:space="0" w:color="auto"/>
              <w:right w:val="single" w:sz="4" w:space="0" w:color="auto"/>
            </w:tcBorders>
            <w:shd w:val="clear" w:color="auto" w:fill="auto"/>
            <w:hideMark/>
          </w:tcPr>
          <w:p w14:paraId="3EB93C9D" w14:textId="6E3BD0AD" w:rsidR="00EE0EE7" w:rsidRPr="00EE0EE7" w:rsidRDefault="00EE0EE7" w:rsidP="00EE0EE7">
            <w:pPr>
              <w:spacing w:after="0" w:line="240" w:lineRule="auto"/>
              <w:rPr>
                <w:rFonts w:ascii="Times New Roman" w:eastAsia="Times New Roman" w:hAnsi="Times New Roman" w:cs="Times New Roman"/>
                <w:color w:val="000000"/>
                <w:sz w:val="24"/>
                <w:szCs w:val="24"/>
              </w:rPr>
            </w:pPr>
            <w:r w:rsidRPr="00EE0EE7">
              <w:rPr>
                <w:rFonts w:ascii="Times New Roman" w:eastAsia="Times New Roman" w:hAnsi="Times New Roman" w:cs="Times New Roman"/>
                <w:color w:val="000000"/>
                <w:sz w:val="24"/>
                <w:szCs w:val="24"/>
              </w:rPr>
              <w:t xml:space="preserve">The Lecturer wants to write a comment for the student within a case study, which were selected in  UC_A1 </w:t>
            </w:r>
          </w:p>
        </w:tc>
      </w:tr>
      <w:tr w:rsidR="00EE0EE7" w:rsidRPr="00EE0EE7" w14:paraId="70A48E21" w14:textId="77777777" w:rsidTr="00EE0EE7">
        <w:trPr>
          <w:trHeight w:val="615"/>
        </w:trPr>
        <w:tc>
          <w:tcPr>
            <w:tcW w:w="2260" w:type="dxa"/>
            <w:tcBorders>
              <w:top w:val="nil"/>
              <w:left w:val="single" w:sz="4" w:space="0" w:color="auto"/>
              <w:bottom w:val="nil"/>
              <w:right w:val="single" w:sz="4" w:space="0" w:color="auto"/>
            </w:tcBorders>
            <w:shd w:val="clear" w:color="000000" w:fill="F2F2F2"/>
            <w:hideMark/>
          </w:tcPr>
          <w:p w14:paraId="1EF4A67E" w14:textId="77777777" w:rsidR="00EE0EE7" w:rsidRPr="00EE0EE7" w:rsidRDefault="00EE0EE7" w:rsidP="00EE0EE7">
            <w:pPr>
              <w:spacing w:after="0" w:line="240" w:lineRule="auto"/>
              <w:rPr>
                <w:rFonts w:ascii="Times New Roman" w:eastAsia="Times New Roman" w:hAnsi="Times New Roman" w:cs="Times New Roman"/>
                <w:color w:val="000000"/>
                <w:sz w:val="24"/>
                <w:szCs w:val="24"/>
                <w:lang w:val="de-DE"/>
              </w:rPr>
            </w:pPr>
            <w:r w:rsidRPr="00EE0EE7">
              <w:rPr>
                <w:rFonts w:ascii="Times New Roman" w:eastAsia="Times New Roman" w:hAnsi="Times New Roman" w:cs="Times New Roman"/>
                <w:color w:val="000000"/>
                <w:sz w:val="24"/>
                <w:szCs w:val="24"/>
                <w:lang w:val="de-DE"/>
              </w:rPr>
              <w:t>Preconditions</w:t>
            </w:r>
          </w:p>
        </w:tc>
        <w:tc>
          <w:tcPr>
            <w:tcW w:w="5520" w:type="dxa"/>
            <w:gridSpan w:val="3"/>
            <w:tcBorders>
              <w:top w:val="single" w:sz="4" w:space="0" w:color="auto"/>
              <w:left w:val="nil"/>
              <w:bottom w:val="single" w:sz="4" w:space="0" w:color="auto"/>
              <w:right w:val="single" w:sz="4" w:space="0" w:color="000000"/>
            </w:tcBorders>
            <w:shd w:val="clear" w:color="000000" w:fill="F2F2F2"/>
            <w:hideMark/>
          </w:tcPr>
          <w:p w14:paraId="2AA40019" w14:textId="77777777" w:rsidR="00EE0EE7" w:rsidRPr="00EE0EE7" w:rsidRDefault="00EE0EE7" w:rsidP="00EE0EE7">
            <w:pPr>
              <w:spacing w:after="0" w:line="240" w:lineRule="auto"/>
              <w:rPr>
                <w:rFonts w:ascii="Times New Roman" w:eastAsia="Times New Roman" w:hAnsi="Times New Roman" w:cs="Times New Roman"/>
                <w:color w:val="000000"/>
                <w:sz w:val="24"/>
                <w:szCs w:val="24"/>
              </w:rPr>
            </w:pPr>
            <w:r w:rsidRPr="00EE0EE7">
              <w:rPr>
                <w:rFonts w:ascii="Times New Roman" w:eastAsia="Times New Roman" w:hAnsi="Times New Roman" w:cs="Times New Roman"/>
                <w:color w:val="000000"/>
                <w:sz w:val="24"/>
                <w:szCs w:val="24"/>
              </w:rPr>
              <w:t xml:space="preserve">The Lecturer has already done UC_A1 </w:t>
            </w:r>
          </w:p>
        </w:tc>
      </w:tr>
      <w:tr w:rsidR="00EE0EE7" w:rsidRPr="00EE0EE7" w14:paraId="60793AD3" w14:textId="77777777" w:rsidTr="00EE0EE7">
        <w:trPr>
          <w:trHeight w:val="308"/>
        </w:trPr>
        <w:tc>
          <w:tcPr>
            <w:tcW w:w="2260" w:type="dxa"/>
            <w:tcBorders>
              <w:top w:val="single" w:sz="4" w:space="0" w:color="auto"/>
              <w:left w:val="single" w:sz="4" w:space="0" w:color="auto"/>
              <w:bottom w:val="nil"/>
              <w:right w:val="single" w:sz="4" w:space="0" w:color="auto"/>
            </w:tcBorders>
            <w:shd w:val="clear" w:color="000000" w:fill="F2F2F2"/>
            <w:hideMark/>
          </w:tcPr>
          <w:p w14:paraId="73ED7A07" w14:textId="77777777" w:rsidR="00EE0EE7" w:rsidRPr="00EE0EE7" w:rsidRDefault="00EE0EE7" w:rsidP="00EE0EE7">
            <w:pPr>
              <w:spacing w:after="0" w:line="240" w:lineRule="auto"/>
              <w:rPr>
                <w:rFonts w:ascii="Times New Roman" w:eastAsia="Times New Roman" w:hAnsi="Times New Roman" w:cs="Times New Roman"/>
                <w:color w:val="000000"/>
                <w:sz w:val="24"/>
                <w:szCs w:val="24"/>
                <w:lang w:val="de-DE"/>
              </w:rPr>
            </w:pPr>
            <w:r w:rsidRPr="00EE0EE7">
              <w:rPr>
                <w:rFonts w:ascii="Times New Roman" w:eastAsia="Times New Roman" w:hAnsi="Times New Roman" w:cs="Times New Roman"/>
                <w:color w:val="000000"/>
                <w:sz w:val="24"/>
                <w:szCs w:val="24"/>
                <w:lang w:val="de-DE"/>
              </w:rPr>
              <w:t>Actor(s)</w:t>
            </w:r>
          </w:p>
        </w:tc>
        <w:tc>
          <w:tcPr>
            <w:tcW w:w="5520" w:type="dxa"/>
            <w:gridSpan w:val="3"/>
            <w:tcBorders>
              <w:top w:val="single" w:sz="4" w:space="0" w:color="auto"/>
              <w:left w:val="nil"/>
              <w:bottom w:val="single" w:sz="4" w:space="0" w:color="auto"/>
              <w:right w:val="single" w:sz="4" w:space="0" w:color="auto"/>
            </w:tcBorders>
            <w:shd w:val="clear" w:color="000000" w:fill="FFFFFF"/>
            <w:hideMark/>
          </w:tcPr>
          <w:p w14:paraId="786F4A10" w14:textId="77777777" w:rsidR="00EE0EE7" w:rsidRPr="00EE0EE7" w:rsidRDefault="00EE0EE7" w:rsidP="00EE0EE7">
            <w:pPr>
              <w:spacing w:after="0" w:line="240" w:lineRule="auto"/>
              <w:rPr>
                <w:rFonts w:ascii="Times New Roman" w:eastAsia="Times New Roman" w:hAnsi="Times New Roman" w:cs="Times New Roman"/>
                <w:color w:val="000000"/>
                <w:sz w:val="24"/>
                <w:szCs w:val="24"/>
                <w:lang w:val="de-DE"/>
              </w:rPr>
            </w:pPr>
            <w:r w:rsidRPr="00EE0EE7">
              <w:rPr>
                <w:rFonts w:ascii="Times New Roman" w:eastAsia="Times New Roman" w:hAnsi="Times New Roman" w:cs="Times New Roman"/>
                <w:color w:val="000000"/>
                <w:sz w:val="24"/>
                <w:szCs w:val="24"/>
                <w:lang w:val="de-DE"/>
              </w:rPr>
              <w:t>Lecturer</w:t>
            </w:r>
          </w:p>
        </w:tc>
      </w:tr>
      <w:tr w:rsidR="00EE0EE7" w:rsidRPr="00EE0EE7" w14:paraId="7591688A" w14:textId="77777777" w:rsidTr="00EE0EE7">
        <w:trPr>
          <w:trHeight w:val="1564"/>
        </w:trPr>
        <w:tc>
          <w:tcPr>
            <w:tcW w:w="2260" w:type="dxa"/>
            <w:tcBorders>
              <w:top w:val="single" w:sz="4" w:space="0" w:color="auto"/>
              <w:left w:val="single" w:sz="4" w:space="0" w:color="auto"/>
              <w:bottom w:val="nil"/>
              <w:right w:val="single" w:sz="4" w:space="0" w:color="auto"/>
            </w:tcBorders>
            <w:shd w:val="clear" w:color="000000" w:fill="F2F2F2"/>
            <w:hideMark/>
          </w:tcPr>
          <w:p w14:paraId="25D2A9F7" w14:textId="77777777" w:rsidR="00EE0EE7" w:rsidRPr="00EE0EE7" w:rsidRDefault="00EE0EE7" w:rsidP="00EE0EE7">
            <w:pPr>
              <w:spacing w:after="0" w:line="240" w:lineRule="auto"/>
              <w:rPr>
                <w:rFonts w:ascii="Times New Roman" w:eastAsia="Times New Roman" w:hAnsi="Times New Roman" w:cs="Times New Roman"/>
                <w:color w:val="000000"/>
                <w:sz w:val="24"/>
                <w:szCs w:val="24"/>
                <w:lang w:val="de-DE"/>
              </w:rPr>
            </w:pPr>
            <w:r w:rsidRPr="00EE0EE7">
              <w:rPr>
                <w:rFonts w:ascii="Times New Roman" w:eastAsia="Times New Roman" w:hAnsi="Times New Roman" w:cs="Times New Roman"/>
                <w:color w:val="000000"/>
                <w:sz w:val="24"/>
                <w:szCs w:val="24"/>
                <w:lang w:val="de-DE"/>
              </w:rPr>
              <w:t>Main Success Scenario</w:t>
            </w:r>
          </w:p>
        </w:tc>
        <w:tc>
          <w:tcPr>
            <w:tcW w:w="660" w:type="dxa"/>
            <w:tcBorders>
              <w:top w:val="nil"/>
              <w:left w:val="nil"/>
              <w:bottom w:val="single" w:sz="4" w:space="0" w:color="auto"/>
              <w:right w:val="single" w:sz="4" w:space="0" w:color="auto"/>
            </w:tcBorders>
            <w:shd w:val="clear" w:color="000000" w:fill="F2F2F2"/>
            <w:hideMark/>
          </w:tcPr>
          <w:p w14:paraId="1DCF1F21" w14:textId="77777777" w:rsidR="00EE0EE7" w:rsidRPr="00EE0EE7" w:rsidRDefault="00EE0EE7" w:rsidP="00EE0EE7">
            <w:pPr>
              <w:spacing w:after="0" w:line="240" w:lineRule="auto"/>
              <w:jc w:val="center"/>
              <w:rPr>
                <w:rFonts w:ascii="Times New Roman" w:eastAsia="Times New Roman" w:hAnsi="Times New Roman" w:cs="Times New Roman"/>
                <w:color w:val="000000"/>
                <w:sz w:val="24"/>
                <w:szCs w:val="24"/>
                <w:lang w:val="de-DE"/>
              </w:rPr>
            </w:pPr>
            <w:r w:rsidRPr="00EE0EE7">
              <w:rPr>
                <w:rFonts w:ascii="Times New Roman" w:eastAsia="Times New Roman" w:hAnsi="Times New Roman" w:cs="Times New Roman"/>
                <w:color w:val="000000"/>
                <w:sz w:val="24"/>
                <w:szCs w:val="24"/>
                <w:lang w:val="de-DE"/>
              </w:rPr>
              <w:t>1.</w:t>
            </w:r>
          </w:p>
        </w:tc>
        <w:tc>
          <w:tcPr>
            <w:tcW w:w="1780" w:type="dxa"/>
            <w:tcBorders>
              <w:top w:val="nil"/>
              <w:left w:val="nil"/>
              <w:bottom w:val="single" w:sz="4" w:space="0" w:color="auto"/>
              <w:right w:val="single" w:sz="4" w:space="0" w:color="auto"/>
            </w:tcBorders>
            <w:shd w:val="clear" w:color="000000" w:fill="F2F2F2"/>
            <w:hideMark/>
          </w:tcPr>
          <w:p w14:paraId="2DEA09E2" w14:textId="77777777" w:rsidR="00EE0EE7" w:rsidRPr="00EE0EE7" w:rsidRDefault="00EE0EE7" w:rsidP="00EE0EE7">
            <w:pPr>
              <w:spacing w:after="0" w:line="240" w:lineRule="auto"/>
              <w:rPr>
                <w:rFonts w:ascii="Times New Roman" w:eastAsia="Times New Roman" w:hAnsi="Times New Roman" w:cs="Times New Roman"/>
                <w:color w:val="000000"/>
                <w:sz w:val="24"/>
                <w:szCs w:val="24"/>
                <w:lang w:val="de-DE"/>
              </w:rPr>
            </w:pPr>
            <w:r w:rsidRPr="00EE0EE7">
              <w:rPr>
                <w:rFonts w:ascii="Times New Roman" w:eastAsia="Times New Roman" w:hAnsi="Times New Roman" w:cs="Times New Roman"/>
                <w:color w:val="000000"/>
                <w:sz w:val="24"/>
                <w:szCs w:val="24"/>
                <w:lang w:val="de-DE"/>
              </w:rPr>
              <w:t>Lecturer</w:t>
            </w:r>
          </w:p>
        </w:tc>
        <w:tc>
          <w:tcPr>
            <w:tcW w:w="3080" w:type="dxa"/>
            <w:tcBorders>
              <w:top w:val="nil"/>
              <w:left w:val="nil"/>
              <w:bottom w:val="single" w:sz="4" w:space="0" w:color="auto"/>
              <w:right w:val="single" w:sz="4" w:space="0" w:color="auto"/>
            </w:tcBorders>
            <w:shd w:val="clear" w:color="000000" w:fill="F2F2F2"/>
            <w:hideMark/>
          </w:tcPr>
          <w:p w14:paraId="0689F53A" w14:textId="31C3CEE9" w:rsidR="00EE0EE7" w:rsidRPr="00EE0EE7" w:rsidRDefault="00EE0EE7" w:rsidP="00EE0EE7">
            <w:pPr>
              <w:spacing w:after="0" w:line="240" w:lineRule="auto"/>
              <w:rPr>
                <w:rFonts w:ascii="Times New Roman" w:eastAsia="Times New Roman" w:hAnsi="Times New Roman" w:cs="Times New Roman"/>
                <w:color w:val="000000"/>
                <w:sz w:val="24"/>
                <w:szCs w:val="24"/>
              </w:rPr>
            </w:pPr>
            <w:r w:rsidRPr="00EE0EE7">
              <w:rPr>
                <w:rFonts w:ascii="Times New Roman" w:eastAsia="Times New Roman" w:hAnsi="Times New Roman" w:cs="Times New Roman"/>
                <w:color w:val="000000"/>
                <w:sz w:val="24"/>
                <w:szCs w:val="24"/>
              </w:rPr>
              <w:t>can write a comment on the student</w:t>
            </w:r>
            <w:r>
              <w:rPr>
                <w:rFonts w:ascii="Times New Roman" w:eastAsia="Times New Roman" w:hAnsi="Times New Roman" w:cs="Times New Roman"/>
                <w:color w:val="000000"/>
                <w:sz w:val="24"/>
                <w:szCs w:val="24"/>
              </w:rPr>
              <w:t>'</w:t>
            </w:r>
            <w:r w:rsidRPr="00EE0EE7">
              <w:rPr>
                <w:rFonts w:ascii="Times New Roman" w:eastAsia="Times New Roman" w:hAnsi="Times New Roman" w:cs="Times New Roman"/>
                <w:color w:val="000000"/>
                <w:sz w:val="24"/>
                <w:szCs w:val="24"/>
              </w:rPr>
              <w:t>s task performance, or ac</w:t>
            </w:r>
            <w:r>
              <w:rPr>
                <w:rFonts w:ascii="Times New Roman" w:eastAsia="Times New Roman" w:hAnsi="Times New Roman" w:cs="Times New Roman"/>
                <w:color w:val="000000"/>
                <w:sz w:val="24"/>
                <w:szCs w:val="24"/>
              </w:rPr>
              <w:t>tivi</w:t>
            </w:r>
            <w:r w:rsidRPr="00EE0EE7">
              <w:rPr>
                <w:rFonts w:ascii="Times New Roman" w:eastAsia="Times New Roman" w:hAnsi="Times New Roman" w:cs="Times New Roman"/>
                <w:color w:val="000000"/>
                <w:sz w:val="24"/>
                <w:szCs w:val="24"/>
              </w:rPr>
              <w:t>ty behavior, or learning prog</w:t>
            </w:r>
            <w:r>
              <w:rPr>
                <w:rFonts w:ascii="Times New Roman" w:eastAsia="Times New Roman" w:hAnsi="Times New Roman" w:cs="Times New Roman"/>
                <w:color w:val="000000"/>
                <w:sz w:val="24"/>
                <w:szCs w:val="24"/>
              </w:rPr>
              <w:t>r</w:t>
            </w:r>
            <w:r w:rsidRPr="00EE0EE7">
              <w:rPr>
                <w:rFonts w:ascii="Times New Roman" w:eastAsia="Times New Roman" w:hAnsi="Times New Roman" w:cs="Times New Roman"/>
                <w:color w:val="000000"/>
                <w:sz w:val="24"/>
                <w:szCs w:val="24"/>
              </w:rPr>
              <w:t xml:space="preserve">ess for the selected case study and student </w:t>
            </w:r>
          </w:p>
        </w:tc>
      </w:tr>
      <w:tr w:rsidR="00EE0EE7" w:rsidRPr="00EE0EE7" w14:paraId="6344DC5A" w14:textId="77777777" w:rsidTr="00EE0EE7">
        <w:trPr>
          <w:trHeight w:val="615"/>
        </w:trPr>
        <w:tc>
          <w:tcPr>
            <w:tcW w:w="2260" w:type="dxa"/>
            <w:tcBorders>
              <w:top w:val="nil"/>
              <w:left w:val="single" w:sz="4" w:space="0" w:color="auto"/>
              <w:bottom w:val="nil"/>
              <w:right w:val="single" w:sz="4" w:space="0" w:color="auto"/>
            </w:tcBorders>
            <w:shd w:val="clear" w:color="000000" w:fill="F2F2F2"/>
            <w:hideMark/>
          </w:tcPr>
          <w:p w14:paraId="6664785B" w14:textId="77777777" w:rsidR="00EE0EE7" w:rsidRPr="00EE0EE7" w:rsidRDefault="00EE0EE7" w:rsidP="00EE0EE7">
            <w:pPr>
              <w:spacing w:after="0" w:line="240" w:lineRule="auto"/>
              <w:rPr>
                <w:rFonts w:ascii="Times New Roman" w:eastAsia="Times New Roman" w:hAnsi="Times New Roman" w:cs="Times New Roman"/>
                <w:color w:val="000000"/>
                <w:sz w:val="24"/>
                <w:szCs w:val="24"/>
              </w:rPr>
            </w:pPr>
            <w:r w:rsidRPr="00EE0EE7">
              <w:rPr>
                <w:rFonts w:ascii="Times New Roman" w:eastAsia="Times New Roman" w:hAnsi="Times New Roman" w:cs="Times New Roman"/>
                <w:color w:val="000000"/>
                <w:sz w:val="24"/>
                <w:szCs w:val="24"/>
              </w:rPr>
              <w:t> </w:t>
            </w:r>
          </w:p>
        </w:tc>
        <w:tc>
          <w:tcPr>
            <w:tcW w:w="660" w:type="dxa"/>
            <w:tcBorders>
              <w:top w:val="single" w:sz="4" w:space="0" w:color="auto"/>
              <w:left w:val="nil"/>
              <w:bottom w:val="single" w:sz="4" w:space="0" w:color="auto"/>
              <w:right w:val="single" w:sz="4" w:space="0" w:color="auto"/>
            </w:tcBorders>
            <w:shd w:val="clear" w:color="auto" w:fill="auto"/>
            <w:hideMark/>
          </w:tcPr>
          <w:p w14:paraId="376A2F93" w14:textId="77777777" w:rsidR="00EE0EE7" w:rsidRPr="00EE0EE7" w:rsidRDefault="00EE0EE7" w:rsidP="00EE0EE7">
            <w:pPr>
              <w:spacing w:after="0" w:line="240" w:lineRule="auto"/>
              <w:jc w:val="center"/>
              <w:rPr>
                <w:rFonts w:ascii="Times New Roman" w:eastAsia="Times New Roman" w:hAnsi="Times New Roman" w:cs="Times New Roman"/>
                <w:color w:val="000000"/>
                <w:sz w:val="24"/>
                <w:szCs w:val="24"/>
                <w:lang w:val="de-DE"/>
              </w:rPr>
            </w:pPr>
            <w:r w:rsidRPr="00EE0EE7">
              <w:rPr>
                <w:rFonts w:ascii="Times New Roman" w:eastAsia="Times New Roman" w:hAnsi="Times New Roman" w:cs="Times New Roman"/>
                <w:color w:val="000000"/>
                <w:sz w:val="24"/>
                <w:szCs w:val="24"/>
                <w:lang w:val="de-DE"/>
              </w:rPr>
              <w:t>2.</w:t>
            </w:r>
          </w:p>
        </w:tc>
        <w:tc>
          <w:tcPr>
            <w:tcW w:w="1780" w:type="dxa"/>
            <w:tcBorders>
              <w:top w:val="single" w:sz="4" w:space="0" w:color="auto"/>
              <w:left w:val="single" w:sz="4" w:space="0" w:color="auto"/>
              <w:bottom w:val="single" w:sz="4" w:space="0" w:color="auto"/>
              <w:right w:val="single" w:sz="4" w:space="0" w:color="auto"/>
            </w:tcBorders>
            <w:shd w:val="clear" w:color="auto" w:fill="auto"/>
            <w:hideMark/>
          </w:tcPr>
          <w:p w14:paraId="7FAFDF2F" w14:textId="77777777" w:rsidR="00EE0EE7" w:rsidRPr="00EE0EE7" w:rsidRDefault="00EE0EE7" w:rsidP="00EE0EE7">
            <w:pPr>
              <w:spacing w:after="0" w:line="240" w:lineRule="auto"/>
              <w:rPr>
                <w:rFonts w:ascii="Times New Roman" w:eastAsia="Times New Roman" w:hAnsi="Times New Roman" w:cs="Times New Roman"/>
                <w:color w:val="000000"/>
                <w:sz w:val="24"/>
                <w:szCs w:val="24"/>
                <w:lang w:val="de-DE"/>
              </w:rPr>
            </w:pPr>
            <w:r w:rsidRPr="00EE0EE7">
              <w:rPr>
                <w:rFonts w:ascii="Times New Roman" w:eastAsia="Times New Roman" w:hAnsi="Times New Roman" w:cs="Times New Roman"/>
                <w:color w:val="000000"/>
                <w:sz w:val="24"/>
                <w:szCs w:val="24"/>
                <w:lang w:val="de-DE"/>
              </w:rPr>
              <w:t>Lecturer</w:t>
            </w:r>
          </w:p>
        </w:tc>
        <w:tc>
          <w:tcPr>
            <w:tcW w:w="3080" w:type="dxa"/>
            <w:tcBorders>
              <w:top w:val="single" w:sz="4" w:space="0" w:color="auto"/>
              <w:left w:val="single" w:sz="4" w:space="0" w:color="auto"/>
              <w:bottom w:val="single" w:sz="4" w:space="0" w:color="auto"/>
              <w:right w:val="single" w:sz="4" w:space="0" w:color="auto"/>
            </w:tcBorders>
            <w:shd w:val="clear" w:color="auto" w:fill="auto"/>
            <w:hideMark/>
          </w:tcPr>
          <w:p w14:paraId="1912048A" w14:textId="77777777" w:rsidR="00EE0EE7" w:rsidRPr="00EE0EE7" w:rsidRDefault="00EE0EE7" w:rsidP="00EE0EE7">
            <w:pPr>
              <w:spacing w:after="0" w:line="240" w:lineRule="auto"/>
              <w:rPr>
                <w:rFonts w:ascii="Times New Roman" w:eastAsia="Times New Roman" w:hAnsi="Times New Roman" w:cs="Times New Roman"/>
                <w:color w:val="000000"/>
                <w:sz w:val="24"/>
                <w:szCs w:val="24"/>
              </w:rPr>
            </w:pPr>
            <w:r w:rsidRPr="00EE0EE7">
              <w:rPr>
                <w:rFonts w:ascii="Times New Roman" w:eastAsia="Times New Roman" w:hAnsi="Times New Roman" w:cs="Times New Roman"/>
                <w:color w:val="000000"/>
                <w:sz w:val="24"/>
                <w:szCs w:val="24"/>
              </w:rPr>
              <w:t>clicks on the comment section field and types in the comment</w:t>
            </w:r>
          </w:p>
        </w:tc>
      </w:tr>
      <w:tr w:rsidR="000D301A" w:rsidRPr="00EE0EE7" w14:paraId="542442C3" w14:textId="77777777" w:rsidTr="000D301A">
        <w:trPr>
          <w:trHeight w:val="615"/>
        </w:trPr>
        <w:tc>
          <w:tcPr>
            <w:tcW w:w="2260" w:type="dxa"/>
            <w:tcBorders>
              <w:top w:val="nil"/>
              <w:left w:val="single" w:sz="4" w:space="0" w:color="auto"/>
              <w:bottom w:val="nil"/>
              <w:right w:val="single" w:sz="4" w:space="0" w:color="auto"/>
            </w:tcBorders>
            <w:shd w:val="clear" w:color="000000" w:fill="F2F2F2"/>
          </w:tcPr>
          <w:p w14:paraId="75DA2740" w14:textId="77777777" w:rsidR="000D301A" w:rsidRPr="00EE0EE7" w:rsidRDefault="000D301A" w:rsidP="00EE0EE7">
            <w:pPr>
              <w:spacing w:after="0" w:line="240" w:lineRule="auto"/>
              <w:rPr>
                <w:rFonts w:ascii="Times New Roman" w:eastAsia="Times New Roman" w:hAnsi="Times New Roman" w:cs="Times New Roman"/>
                <w:color w:val="000000"/>
                <w:sz w:val="24"/>
                <w:szCs w:val="24"/>
              </w:rPr>
            </w:pPr>
          </w:p>
        </w:tc>
        <w:tc>
          <w:tcPr>
            <w:tcW w:w="660" w:type="dxa"/>
            <w:tcBorders>
              <w:top w:val="single" w:sz="4" w:space="0" w:color="auto"/>
              <w:left w:val="nil"/>
              <w:bottom w:val="single" w:sz="4" w:space="0" w:color="auto"/>
              <w:right w:val="single" w:sz="4" w:space="0" w:color="auto"/>
            </w:tcBorders>
            <w:shd w:val="clear" w:color="auto" w:fill="F2F2F2" w:themeFill="background1" w:themeFillShade="F2"/>
          </w:tcPr>
          <w:p w14:paraId="4D20C66C" w14:textId="4C0DD838" w:rsidR="000D301A" w:rsidRPr="00EE0EE7" w:rsidRDefault="000D301A" w:rsidP="00EE0EE7">
            <w:pPr>
              <w:spacing w:after="0" w:line="240" w:lineRule="auto"/>
              <w:jc w:val="center"/>
              <w:rPr>
                <w:rFonts w:ascii="Times New Roman" w:eastAsia="Times New Roman" w:hAnsi="Times New Roman" w:cs="Times New Roman"/>
                <w:color w:val="000000"/>
                <w:sz w:val="24"/>
                <w:szCs w:val="24"/>
                <w:lang w:val="de-DE"/>
              </w:rPr>
            </w:pPr>
            <w:r>
              <w:rPr>
                <w:rFonts w:ascii="Times New Roman" w:eastAsia="Times New Roman" w:hAnsi="Times New Roman" w:cs="Times New Roman"/>
                <w:color w:val="000000"/>
                <w:sz w:val="24"/>
                <w:szCs w:val="24"/>
                <w:lang w:val="de-DE"/>
              </w:rPr>
              <w:t>3.</w:t>
            </w:r>
          </w:p>
        </w:tc>
        <w:tc>
          <w:tcPr>
            <w:tcW w:w="17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7D6906F4" w14:textId="603E0232" w:rsidR="000D301A" w:rsidRPr="00EE0EE7" w:rsidRDefault="000D301A" w:rsidP="00EE0EE7">
            <w:pPr>
              <w:spacing w:after="0" w:line="240" w:lineRule="auto"/>
              <w:rPr>
                <w:rFonts w:ascii="Times New Roman" w:eastAsia="Times New Roman" w:hAnsi="Times New Roman" w:cs="Times New Roman"/>
                <w:color w:val="000000"/>
                <w:sz w:val="24"/>
                <w:szCs w:val="24"/>
                <w:lang w:val="de-DE"/>
              </w:rPr>
            </w:pPr>
            <w:r>
              <w:rPr>
                <w:rFonts w:ascii="Times New Roman" w:eastAsia="Times New Roman" w:hAnsi="Times New Roman" w:cs="Times New Roman"/>
                <w:color w:val="000000"/>
                <w:sz w:val="24"/>
                <w:szCs w:val="24"/>
                <w:lang w:val="de-DE"/>
              </w:rPr>
              <w:t>Lecturer</w:t>
            </w:r>
          </w:p>
        </w:tc>
        <w:tc>
          <w:tcPr>
            <w:tcW w:w="3080"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13CCA28" w14:textId="4544D113" w:rsidR="000D301A" w:rsidRPr="00EE0EE7" w:rsidRDefault="000D301A" w:rsidP="00EE0EE7">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on the send button</w:t>
            </w:r>
          </w:p>
        </w:tc>
      </w:tr>
      <w:tr w:rsidR="00EE0EE7" w:rsidRPr="00EE0EE7" w14:paraId="10EFCC02" w14:textId="77777777" w:rsidTr="00C44E58">
        <w:trPr>
          <w:trHeight w:val="1062"/>
        </w:trPr>
        <w:tc>
          <w:tcPr>
            <w:tcW w:w="2260" w:type="dxa"/>
            <w:tcBorders>
              <w:top w:val="nil"/>
              <w:left w:val="single" w:sz="4" w:space="0" w:color="auto"/>
              <w:bottom w:val="single" w:sz="4" w:space="0" w:color="auto"/>
              <w:right w:val="single" w:sz="4" w:space="0" w:color="auto"/>
            </w:tcBorders>
            <w:shd w:val="clear" w:color="000000" w:fill="F2F2F2"/>
            <w:hideMark/>
          </w:tcPr>
          <w:p w14:paraId="63C647B4" w14:textId="77777777" w:rsidR="00EE0EE7" w:rsidRPr="00EE0EE7" w:rsidRDefault="00EE0EE7" w:rsidP="00EE0EE7">
            <w:pPr>
              <w:spacing w:after="0" w:line="240" w:lineRule="auto"/>
              <w:rPr>
                <w:rFonts w:ascii="Times New Roman" w:eastAsia="Times New Roman" w:hAnsi="Times New Roman" w:cs="Times New Roman"/>
                <w:color w:val="000000"/>
                <w:sz w:val="24"/>
                <w:szCs w:val="24"/>
              </w:rPr>
            </w:pPr>
            <w:r w:rsidRPr="00EE0EE7">
              <w:rPr>
                <w:rFonts w:ascii="Times New Roman" w:eastAsia="Times New Roman" w:hAnsi="Times New Roman" w:cs="Times New Roman"/>
                <w:color w:val="000000"/>
                <w:sz w:val="24"/>
                <w:szCs w:val="24"/>
              </w:rPr>
              <w:lastRenderedPageBreak/>
              <w:t> </w:t>
            </w:r>
          </w:p>
        </w:tc>
        <w:tc>
          <w:tcPr>
            <w:tcW w:w="660" w:type="dxa"/>
            <w:tcBorders>
              <w:top w:val="single" w:sz="4" w:space="0" w:color="auto"/>
              <w:left w:val="nil"/>
              <w:bottom w:val="single" w:sz="4" w:space="0" w:color="auto"/>
              <w:right w:val="single" w:sz="4" w:space="0" w:color="auto"/>
            </w:tcBorders>
            <w:shd w:val="clear" w:color="auto" w:fill="FFFFFF" w:themeFill="background1"/>
            <w:hideMark/>
          </w:tcPr>
          <w:p w14:paraId="48B9AA85" w14:textId="656744A4" w:rsidR="00EE0EE7" w:rsidRPr="00EE0EE7" w:rsidRDefault="000D301A" w:rsidP="00EE0EE7">
            <w:pPr>
              <w:spacing w:after="0" w:line="240" w:lineRule="auto"/>
              <w:jc w:val="center"/>
              <w:rPr>
                <w:rFonts w:ascii="Times New Roman" w:eastAsia="Times New Roman" w:hAnsi="Times New Roman" w:cs="Times New Roman"/>
                <w:color w:val="000000"/>
                <w:sz w:val="24"/>
                <w:szCs w:val="24"/>
                <w:lang w:val="de-DE"/>
              </w:rPr>
            </w:pPr>
            <w:r>
              <w:rPr>
                <w:rFonts w:ascii="Times New Roman" w:eastAsia="Times New Roman" w:hAnsi="Times New Roman" w:cs="Times New Roman"/>
                <w:color w:val="000000"/>
                <w:sz w:val="24"/>
                <w:szCs w:val="24"/>
                <w:lang w:val="de-DE"/>
              </w:rPr>
              <w:t>4</w:t>
            </w:r>
            <w:r w:rsidR="00EE0EE7" w:rsidRPr="00EE0EE7">
              <w:rPr>
                <w:rFonts w:ascii="Times New Roman" w:eastAsia="Times New Roman" w:hAnsi="Times New Roman" w:cs="Times New Roman"/>
                <w:color w:val="000000"/>
                <w:sz w:val="24"/>
                <w:szCs w:val="24"/>
                <w:lang w:val="de-DE"/>
              </w:rPr>
              <w:t>.</w:t>
            </w:r>
          </w:p>
        </w:tc>
        <w:tc>
          <w:tcPr>
            <w:tcW w:w="1780" w:type="dxa"/>
            <w:tcBorders>
              <w:top w:val="single" w:sz="4" w:space="0" w:color="auto"/>
              <w:left w:val="nil"/>
              <w:bottom w:val="single" w:sz="4" w:space="0" w:color="auto"/>
              <w:right w:val="single" w:sz="4" w:space="0" w:color="auto"/>
            </w:tcBorders>
            <w:shd w:val="clear" w:color="auto" w:fill="FFFFFF" w:themeFill="background1"/>
            <w:hideMark/>
          </w:tcPr>
          <w:p w14:paraId="15CF79E6" w14:textId="77777777" w:rsidR="00EE0EE7" w:rsidRPr="00EE0EE7" w:rsidRDefault="00EE0EE7" w:rsidP="00EE0EE7">
            <w:pPr>
              <w:spacing w:after="0" w:line="240" w:lineRule="auto"/>
              <w:rPr>
                <w:rFonts w:ascii="Times New Roman" w:eastAsia="Times New Roman" w:hAnsi="Times New Roman" w:cs="Times New Roman"/>
                <w:color w:val="000000"/>
                <w:sz w:val="24"/>
                <w:szCs w:val="24"/>
                <w:lang w:val="de-DE"/>
              </w:rPr>
            </w:pPr>
            <w:r w:rsidRPr="00EE0EE7">
              <w:rPr>
                <w:rFonts w:ascii="Times New Roman" w:eastAsia="Times New Roman" w:hAnsi="Times New Roman" w:cs="Times New Roman"/>
                <w:color w:val="000000"/>
                <w:sz w:val="24"/>
                <w:szCs w:val="24"/>
                <w:lang w:val="de-DE"/>
              </w:rPr>
              <w:t>System</w:t>
            </w:r>
          </w:p>
        </w:tc>
        <w:tc>
          <w:tcPr>
            <w:tcW w:w="3080" w:type="dxa"/>
            <w:tcBorders>
              <w:top w:val="single" w:sz="4" w:space="0" w:color="auto"/>
              <w:left w:val="nil"/>
              <w:bottom w:val="single" w:sz="4" w:space="0" w:color="auto"/>
              <w:right w:val="single" w:sz="4" w:space="0" w:color="auto"/>
            </w:tcBorders>
            <w:shd w:val="clear" w:color="auto" w:fill="FFFFFF" w:themeFill="background1"/>
            <w:hideMark/>
          </w:tcPr>
          <w:p w14:paraId="53842E44" w14:textId="511F7E02" w:rsidR="00EE0EE7" w:rsidRPr="00EE0EE7" w:rsidRDefault="00EE0EE7" w:rsidP="00EE0EE7">
            <w:pPr>
              <w:spacing w:after="0" w:line="240" w:lineRule="auto"/>
              <w:rPr>
                <w:rFonts w:ascii="Times New Roman" w:eastAsia="Times New Roman" w:hAnsi="Times New Roman" w:cs="Times New Roman"/>
                <w:color w:val="000000"/>
                <w:sz w:val="24"/>
                <w:szCs w:val="24"/>
              </w:rPr>
            </w:pPr>
            <w:r w:rsidRPr="00EE0EE7">
              <w:rPr>
                <w:rFonts w:ascii="Times New Roman" w:eastAsia="Times New Roman" w:hAnsi="Times New Roman" w:cs="Times New Roman"/>
                <w:color w:val="000000"/>
                <w:sz w:val="24"/>
                <w:szCs w:val="24"/>
              </w:rPr>
              <w:t>saves the typed</w:t>
            </w:r>
            <w:r>
              <w:rPr>
                <w:rFonts w:ascii="Times New Roman" w:eastAsia="Times New Roman" w:hAnsi="Times New Roman" w:cs="Times New Roman"/>
                <w:color w:val="000000"/>
                <w:sz w:val="24"/>
                <w:szCs w:val="24"/>
              </w:rPr>
              <w:t>-</w:t>
            </w:r>
            <w:r w:rsidRPr="00EE0EE7">
              <w:rPr>
                <w:rFonts w:ascii="Times New Roman" w:eastAsia="Times New Roman" w:hAnsi="Times New Roman" w:cs="Times New Roman"/>
                <w:color w:val="000000"/>
                <w:sz w:val="24"/>
                <w:szCs w:val="24"/>
              </w:rPr>
              <w:t xml:space="preserve">in comment into the database, with the specific user id and case study id. </w:t>
            </w:r>
          </w:p>
        </w:tc>
      </w:tr>
      <w:tr w:rsidR="00EE0EE7" w:rsidRPr="00EE0EE7" w14:paraId="0B4F4661" w14:textId="77777777" w:rsidTr="000D301A">
        <w:trPr>
          <w:trHeight w:val="1230"/>
        </w:trPr>
        <w:tc>
          <w:tcPr>
            <w:tcW w:w="2260" w:type="dxa"/>
            <w:tcBorders>
              <w:top w:val="single" w:sz="4" w:space="0" w:color="auto"/>
              <w:left w:val="single" w:sz="4" w:space="0" w:color="auto"/>
              <w:bottom w:val="single" w:sz="4" w:space="0" w:color="auto"/>
              <w:right w:val="single" w:sz="4" w:space="0" w:color="auto"/>
            </w:tcBorders>
            <w:shd w:val="clear" w:color="000000" w:fill="F2F2F2"/>
            <w:hideMark/>
          </w:tcPr>
          <w:p w14:paraId="5A723261" w14:textId="77777777" w:rsidR="00EE0EE7" w:rsidRPr="00EE0EE7" w:rsidRDefault="00EE0EE7" w:rsidP="00EE0EE7">
            <w:pPr>
              <w:spacing w:after="0" w:line="240" w:lineRule="auto"/>
              <w:rPr>
                <w:rFonts w:ascii="Times New Roman" w:eastAsia="Times New Roman" w:hAnsi="Times New Roman" w:cs="Times New Roman"/>
                <w:color w:val="000000"/>
                <w:sz w:val="24"/>
                <w:szCs w:val="24"/>
              </w:rPr>
            </w:pPr>
            <w:r w:rsidRPr="00EE0EE7">
              <w:rPr>
                <w:rFonts w:ascii="Times New Roman" w:eastAsia="Times New Roman" w:hAnsi="Times New Roman" w:cs="Times New Roman"/>
                <w:color w:val="000000"/>
                <w:sz w:val="24"/>
                <w:szCs w:val="24"/>
              </w:rPr>
              <w:t> </w:t>
            </w:r>
          </w:p>
        </w:tc>
        <w:tc>
          <w:tcPr>
            <w:tcW w:w="660" w:type="dxa"/>
            <w:tcBorders>
              <w:top w:val="nil"/>
              <w:left w:val="nil"/>
              <w:bottom w:val="single" w:sz="4" w:space="0" w:color="auto"/>
              <w:right w:val="single" w:sz="4" w:space="0" w:color="auto"/>
            </w:tcBorders>
            <w:shd w:val="clear" w:color="auto" w:fill="F2F2F2" w:themeFill="background1" w:themeFillShade="F2"/>
            <w:hideMark/>
          </w:tcPr>
          <w:p w14:paraId="6A03A248" w14:textId="1FDDB882" w:rsidR="00EE0EE7" w:rsidRPr="00EE0EE7" w:rsidRDefault="000D301A" w:rsidP="00EE0EE7">
            <w:pPr>
              <w:spacing w:after="0" w:line="240" w:lineRule="auto"/>
              <w:jc w:val="center"/>
              <w:rPr>
                <w:rFonts w:ascii="Times New Roman" w:eastAsia="Times New Roman" w:hAnsi="Times New Roman" w:cs="Times New Roman"/>
                <w:color w:val="000000"/>
                <w:sz w:val="24"/>
                <w:szCs w:val="24"/>
                <w:lang w:val="de-DE"/>
              </w:rPr>
            </w:pPr>
            <w:r>
              <w:rPr>
                <w:rFonts w:ascii="Times New Roman" w:eastAsia="Times New Roman" w:hAnsi="Times New Roman" w:cs="Times New Roman"/>
                <w:color w:val="000000"/>
                <w:sz w:val="24"/>
                <w:szCs w:val="24"/>
                <w:lang w:val="de-DE"/>
              </w:rPr>
              <w:t>5</w:t>
            </w:r>
            <w:r w:rsidR="00EE0EE7" w:rsidRPr="00EE0EE7">
              <w:rPr>
                <w:rFonts w:ascii="Times New Roman" w:eastAsia="Times New Roman" w:hAnsi="Times New Roman" w:cs="Times New Roman"/>
                <w:color w:val="000000"/>
                <w:sz w:val="24"/>
                <w:szCs w:val="24"/>
                <w:lang w:val="de-DE"/>
              </w:rPr>
              <w:t>.</w:t>
            </w:r>
          </w:p>
        </w:tc>
        <w:tc>
          <w:tcPr>
            <w:tcW w:w="1780" w:type="dxa"/>
            <w:tcBorders>
              <w:top w:val="nil"/>
              <w:left w:val="nil"/>
              <w:bottom w:val="single" w:sz="4" w:space="0" w:color="auto"/>
              <w:right w:val="single" w:sz="4" w:space="0" w:color="auto"/>
            </w:tcBorders>
            <w:shd w:val="clear" w:color="auto" w:fill="F2F2F2" w:themeFill="background1" w:themeFillShade="F2"/>
            <w:hideMark/>
          </w:tcPr>
          <w:p w14:paraId="28758557" w14:textId="77777777" w:rsidR="00EE0EE7" w:rsidRPr="00EE0EE7" w:rsidRDefault="00EE0EE7" w:rsidP="00EE0EE7">
            <w:pPr>
              <w:spacing w:after="0" w:line="240" w:lineRule="auto"/>
              <w:rPr>
                <w:rFonts w:ascii="Times New Roman" w:eastAsia="Times New Roman" w:hAnsi="Times New Roman" w:cs="Times New Roman"/>
                <w:color w:val="000000"/>
                <w:sz w:val="24"/>
                <w:szCs w:val="24"/>
                <w:lang w:val="de-DE"/>
              </w:rPr>
            </w:pPr>
            <w:r w:rsidRPr="00EE0EE7">
              <w:rPr>
                <w:rFonts w:ascii="Times New Roman" w:eastAsia="Times New Roman" w:hAnsi="Times New Roman" w:cs="Times New Roman"/>
                <w:color w:val="000000"/>
                <w:sz w:val="24"/>
                <w:szCs w:val="24"/>
                <w:lang w:val="de-DE"/>
              </w:rPr>
              <w:t>System</w:t>
            </w:r>
          </w:p>
        </w:tc>
        <w:tc>
          <w:tcPr>
            <w:tcW w:w="3080" w:type="dxa"/>
            <w:tcBorders>
              <w:top w:val="nil"/>
              <w:left w:val="nil"/>
              <w:bottom w:val="single" w:sz="4" w:space="0" w:color="auto"/>
              <w:right w:val="single" w:sz="4" w:space="0" w:color="auto"/>
            </w:tcBorders>
            <w:shd w:val="clear" w:color="auto" w:fill="F2F2F2" w:themeFill="background1" w:themeFillShade="F2"/>
            <w:hideMark/>
          </w:tcPr>
          <w:p w14:paraId="49FBF45F" w14:textId="3BCAAB5B" w:rsidR="00EE0EE7" w:rsidRDefault="00EE0EE7" w:rsidP="00EE0EE7">
            <w:pPr>
              <w:spacing w:after="0" w:line="240" w:lineRule="auto"/>
              <w:rPr>
                <w:rFonts w:ascii="Times New Roman" w:eastAsia="Times New Roman" w:hAnsi="Times New Roman" w:cs="Times New Roman"/>
                <w:color w:val="000000"/>
                <w:sz w:val="24"/>
                <w:szCs w:val="24"/>
              </w:rPr>
            </w:pPr>
            <w:r w:rsidRPr="00EE0EE7">
              <w:rPr>
                <w:rFonts w:ascii="Times New Roman" w:eastAsia="Times New Roman" w:hAnsi="Times New Roman" w:cs="Times New Roman"/>
                <w:b/>
                <w:bCs/>
                <w:color w:val="000000"/>
                <w:sz w:val="24"/>
                <w:szCs w:val="24"/>
              </w:rPr>
              <w:t>If</w:t>
            </w:r>
            <w:r w:rsidRPr="00EE0EE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n </w:t>
            </w:r>
            <w:r w:rsidRPr="00EE0EE7">
              <w:rPr>
                <w:rFonts w:ascii="Times New Roman" w:eastAsia="Times New Roman" w:hAnsi="Times New Roman" w:cs="Times New Roman"/>
                <w:color w:val="000000"/>
                <w:sz w:val="24"/>
                <w:szCs w:val="24"/>
              </w:rPr>
              <w:t>error occu</w:t>
            </w:r>
            <w:r>
              <w:rPr>
                <w:rFonts w:ascii="Times New Roman" w:eastAsia="Times New Roman" w:hAnsi="Times New Roman" w:cs="Times New Roman"/>
                <w:color w:val="000000"/>
                <w:sz w:val="24"/>
                <w:szCs w:val="24"/>
              </w:rPr>
              <w:t>r</w:t>
            </w:r>
            <w:r w:rsidRPr="00EE0EE7">
              <w:rPr>
                <w:rFonts w:ascii="Times New Roman" w:eastAsia="Times New Roman" w:hAnsi="Times New Roman" w:cs="Times New Roman"/>
                <w:color w:val="000000"/>
                <w:sz w:val="24"/>
                <w:szCs w:val="24"/>
              </w:rPr>
              <w:t xml:space="preserve">red during step </w:t>
            </w:r>
            <w:r w:rsidR="000D301A">
              <w:rPr>
                <w:rFonts w:ascii="Times New Roman" w:eastAsia="Times New Roman" w:hAnsi="Times New Roman" w:cs="Times New Roman"/>
                <w:color w:val="000000"/>
                <w:sz w:val="24"/>
                <w:szCs w:val="24"/>
              </w:rPr>
              <w:t>4</w:t>
            </w:r>
            <w:r w:rsidRPr="00EE0EE7">
              <w:rPr>
                <w:rFonts w:ascii="Times New Roman" w:eastAsia="Times New Roman" w:hAnsi="Times New Roman" w:cs="Times New Roman"/>
                <w:color w:val="000000"/>
                <w:sz w:val="24"/>
                <w:szCs w:val="24"/>
              </w:rPr>
              <w:t xml:space="preserve">, then </w:t>
            </w:r>
            <w:r>
              <w:rPr>
                <w:rFonts w:ascii="Times New Roman" w:eastAsia="Times New Roman" w:hAnsi="Times New Roman" w:cs="Times New Roman"/>
                <w:color w:val="000000"/>
                <w:sz w:val="24"/>
                <w:szCs w:val="24"/>
              </w:rPr>
              <w:t xml:space="preserve">the </w:t>
            </w:r>
            <w:r w:rsidRPr="00EE0EE7">
              <w:rPr>
                <w:rFonts w:ascii="Times New Roman" w:eastAsia="Times New Roman" w:hAnsi="Times New Roman" w:cs="Times New Roman"/>
                <w:color w:val="000000"/>
                <w:sz w:val="24"/>
                <w:szCs w:val="24"/>
              </w:rPr>
              <w:t>error message</w:t>
            </w:r>
            <w:r>
              <w:rPr>
                <w:rFonts w:ascii="Times New Roman" w:eastAsia="Times New Roman" w:hAnsi="Times New Roman" w:cs="Times New Roman"/>
                <w:color w:val="000000"/>
                <w:sz w:val="24"/>
                <w:szCs w:val="24"/>
              </w:rPr>
              <w:t xml:space="preserve"> </w:t>
            </w:r>
            <w:r w:rsidRPr="00EE0EE7">
              <w:rPr>
                <w:rFonts w:ascii="Times New Roman" w:eastAsia="Times New Roman" w:hAnsi="Times New Roman" w:cs="Times New Roman"/>
                <w:color w:val="000000"/>
                <w:sz w:val="24"/>
                <w:szCs w:val="24"/>
              </w:rPr>
              <w:t xml:space="preserve">box is visualized; </w:t>
            </w:r>
          </w:p>
          <w:p w14:paraId="3F8924A3" w14:textId="7398DA4F" w:rsidR="00EE0EE7" w:rsidRPr="00EE0EE7" w:rsidRDefault="00EE0EE7" w:rsidP="00EE0EE7">
            <w:pPr>
              <w:spacing w:after="0" w:line="240" w:lineRule="auto"/>
              <w:rPr>
                <w:rFonts w:ascii="Times New Roman" w:eastAsia="Times New Roman" w:hAnsi="Times New Roman" w:cs="Times New Roman"/>
                <w:color w:val="000000"/>
                <w:sz w:val="24"/>
                <w:szCs w:val="24"/>
              </w:rPr>
            </w:pPr>
            <w:r w:rsidRPr="00EE0EE7">
              <w:rPr>
                <w:rFonts w:ascii="Times New Roman" w:eastAsia="Times New Roman" w:hAnsi="Times New Roman" w:cs="Times New Roman"/>
                <w:b/>
                <w:bCs/>
                <w:color w:val="000000"/>
                <w:sz w:val="24"/>
                <w:szCs w:val="24"/>
              </w:rPr>
              <w:t>Else</w:t>
            </w:r>
            <w:r w:rsidRPr="00EE0EE7">
              <w:rPr>
                <w:rFonts w:ascii="Times New Roman" w:eastAsia="Times New Roman" w:hAnsi="Times New Roman" w:cs="Times New Roman"/>
                <w:color w:val="000000"/>
                <w:sz w:val="24"/>
                <w:szCs w:val="24"/>
              </w:rPr>
              <w:t xml:space="preserve"> success message</w:t>
            </w:r>
            <w:r>
              <w:rPr>
                <w:rFonts w:ascii="Times New Roman" w:eastAsia="Times New Roman" w:hAnsi="Times New Roman" w:cs="Times New Roman"/>
                <w:color w:val="000000"/>
                <w:sz w:val="24"/>
                <w:szCs w:val="24"/>
              </w:rPr>
              <w:t xml:space="preserve"> </w:t>
            </w:r>
            <w:r w:rsidRPr="00EE0EE7">
              <w:rPr>
                <w:rFonts w:ascii="Times New Roman" w:eastAsia="Times New Roman" w:hAnsi="Times New Roman" w:cs="Times New Roman"/>
                <w:color w:val="000000"/>
                <w:sz w:val="24"/>
                <w:szCs w:val="24"/>
              </w:rPr>
              <w:t xml:space="preserve">box is visualized </w:t>
            </w:r>
          </w:p>
        </w:tc>
      </w:tr>
    </w:tbl>
    <w:p w14:paraId="65BA94B7" w14:textId="15DF0CAB" w:rsidR="00F6079C" w:rsidRDefault="00F6079C" w:rsidP="00F6079C">
      <w:pPr>
        <w:pStyle w:val="Beschriftung"/>
        <w:rPr>
          <w:b w:val="0"/>
          <w:color w:val="000000"/>
        </w:rPr>
      </w:pPr>
      <w:bookmarkStart w:id="49" w:name="_Toc84706534"/>
      <w:r>
        <w:t xml:space="preserve">Table </w:t>
      </w:r>
      <w:fldSimple w:instr=" SEQ Table \* ARABIC ">
        <w:r w:rsidR="009F7BC5">
          <w:rPr>
            <w:noProof/>
          </w:rPr>
          <w:t>7</w:t>
        </w:r>
      </w:fldSimple>
      <w:r>
        <w:rPr>
          <w:color w:val="000000"/>
        </w:rPr>
        <w:t xml:space="preserve">: Use Case Admin </w:t>
      </w:r>
      <w:r w:rsidR="00324B01">
        <w:rPr>
          <w:color w:val="000000"/>
        </w:rPr>
        <w:t>3</w:t>
      </w:r>
      <w:bookmarkEnd w:id="49"/>
    </w:p>
    <w:p w14:paraId="23E6BBAD" w14:textId="542E339E" w:rsidR="00F6079C" w:rsidRPr="00F6079C" w:rsidRDefault="00F6079C" w:rsidP="00F6079C">
      <w:pPr>
        <w:keepLines/>
        <w:pBdr>
          <w:top w:val="nil"/>
          <w:left w:val="nil"/>
          <w:bottom w:val="nil"/>
          <w:right w:val="nil"/>
          <w:between w:val="nil"/>
        </w:pBdr>
        <w:spacing w:after="240" w:line="240" w:lineRule="auto"/>
        <w:ind w:left="851" w:right="851"/>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Source: own analysis</w:t>
      </w:r>
    </w:p>
    <w:p w14:paraId="64249F9F" w14:textId="78565ACF" w:rsidR="00EE0EE7" w:rsidRDefault="00EE0EE7" w:rsidP="004A0CCA">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next use case is analogous to UC_C1, except that the actor is the student (instead of the lecturer) which has the consequence that the student does not have the opportunity to decide on what specific topic the comment falls in. The comment is more directed to the overall case study, without any specialization. </w:t>
      </w:r>
    </w:p>
    <w:tbl>
      <w:tblPr>
        <w:tblW w:w="7780" w:type="dxa"/>
        <w:tblCellMar>
          <w:left w:w="70" w:type="dxa"/>
          <w:right w:w="70" w:type="dxa"/>
        </w:tblCellMar>
        <w:tblLook w:val="04A0" w:firstRow="1" w:lastRow="0" w:firstColumn="1" w:lastColumn="0" w:noHBand="0" w:noVBand="1"/>
      </w:tblPr>
      <w:tblGrid>
        <w:gridCol w:w="2260"/>
        <w:gridCol w:w="660"/>
        <w:gridCol w:w="1780"/>
        <w:gridCol w:w="3080"/>
      </w:tblGrid>
      <w:tr w:rsidR="0008570A" w:rsidRPr="0008570A" w14:paraId="006BC74A" w14:textId="77777777" w:rsidTr="0008570A">
        <w:trPr>
          <w:trHeight w:val="308"/>
        </w:trPr>
        <w:tc>
          <w:tcPr>
            <w:tcW w:w="2260" w:type="dxa"/>
            <w:tcBorders>
              <w:top w:val="single" w:sz="4" w:space="0" w:color="auto"/>
              <w:left w:val="single" w:sz="4" w:space="0" w:color="auto"/>
              <w:bottom w:val="single" w:sz="4" w:space="0" w:color="auto"/>
              <w:right w:val="single" w:sz="4" w:space="0" w:color="auto"/>
            </w:tcBorders>
            <w:shd w:val="clear" w:color="000000" w:fill="F2F2F2"/>
            <w:hideMark/>
          </w:tcPr>
          <w:p w14:paraId="34742175" w14:textId="77777777" w:rsidR="0008570A" w:rsidRPr="0008570A" w:rsidRDefault="0008570A" w:rsidP="0008570A">
            <w:pPr>
              <w:spacing w:after="0" w:line="240" w:lineRule="auto"/>
              <w:rPr>
                <w:rFonts w:ascii="Times New Roman" w:eastAsia="Times New Roman" w:hAnsi="Times New Roman" w:cs="Times New Roman"/>
                <w:color w:val="000000"/>
                <w:sz w:val="24"/>
                <w:szCs w:val="24"/>
                <w:lang w:val="de-DE"/>
              </w:rPr>
            </w:pPr>
            <w:r w:rsidRPr="0008570A">
              <w:rPr>
                <w:rFonts w:ascii="Times New Roman" w:eastAsia="Times New Roman" w:hAnsi="Times New Roman" w:cs="Times New Roman"/>
                <w:color w:val="000000"/>
                <w:sz w:val="24"/>
                <w:szCs w:val="24"/>
                <w:lang w:val="de-DE"/>
              </w:rPr>
              <w:t xml:space="preserve">Use Case </w:t>
            </w:r>
          </w:p>
        </w:tc>
        <w:tc>
          <w:tcPr>
            <w:tcW w:w="5520" w:type="dxa"/>
            <w:gridSpan w:val="3"/>
            <w:tcBorders>
              <w:top w:val="single" w:sz="4" w:space="0" w:color="auto"/>
              <w:left w:val="nil"/>
              <w:bottom w:val="single" w:sz="4" w:space="0" w:color="auto"/>
              <w:right w:val="single" w:sz="4" w:space="0" w:color="auto"/>
            </w:tcBorders>
            <w:shd w:val="clear" w:color="000000" w:fill="F2F2F2"/>
            <w:hideMark/>
          </w:tcPr>
          <w:p w14:paraId="66345347" w14:textId="77777777" w:rsidR="0008570A" w:rsidRPr="0008570A" w:rsidRDefault="0008570A" w:rsidP="0008570A">
            <w:pPr>
              <w:spacing w:after="0" w:line="240" w:lineRule="auto"/>
              <w:rPr>
                <w:rFonts w:ascii="Times New Roman" w:eastAsia="Times New Roman" w:hAnsi="Times New Roman" w:cs="Times New Roman"/>
                <w:color w:val="000000"/>
                <w:sz w:val="24"/>
                <w:szCs w:val="24"/>
              </w:rPr>
            </w:pPr>
            <w:r w:rsidRPr="0008570A">
              <w:rPr>
                <w:rFonts w:ascii="Times New Roman" w:eastAsia="Times New Roman" w:hAnsi="Times New Roman" w:cs="Times New Roman"/>
                <w:color w:val="000000"/>
                <w:sz w:val="24"/>
                <w:szCs w:val="24"/>
              </w:rPr>
              <w:t>Comment functionality for the student (UC_CD1)</w:t>
            </w:r>
          </w:p>
        </w:tc>
      </w:tr>
      <w:tr w:rsidR="0008570A" w:rsidRPr="0008570A" w14:paraId="38A7BF10" w14:textId="77777777" w:rsidTr="0008570A">
        <w:trPr>
          <w:trHeight w:val="615"/>
        </w:trPr>
        <w:tc>
          <w:tcPr>
            <w:tcW w:w="2260" w:type="dxa"/>
            <w:tcBorders>
              <w:top w:val="nil"/>
              <w:left w:val="single" w:sz="4" w:space="0" w:color="auto"/>
              <w:bottom w:val="single" w:sz="4" w:space="0" w:color="auto"/>
              <w:right w:val="single" w:sz="4" w:space="0" w:color="auto"/>
            </w:tcBorders>
            <w:shd w:val="clear" w:color="000000" w:fill="F2F2F2"/>
            <w:hideMark/>
          </w:tcPr>
          <w:p w14:paraId="41C920AC" w14:textId="77777777" w:rsidR="0008570A" w:rsidRPr="0008570A" w:rsidRDefault="0008570A" w:rsidP="0008570A">
            <w:pPr>
              <w:spacing w:after="0" w:line="240" w:lineRule="auto"/>
              <w:rPr>
                <w:rFonts w:ascii="Times New Roman" w:eastAsia="Times New Roman" w:hAnsi="Times New Roman" w:cs="Times New Roman"/>
                <w:color w:val="000000"/>
                <w:sz w:val="24"/>
                <w:szCs w:val="24"/>
                <w:lang w:val="de-DE"/>
              </w:rPr>
            </w:pPr>
            <w:r w:rsidRPr="0008570A">
              <w:rPr>
                <w:rFonts w:ascii="Times New Roman" w:eastAsia="Times New Roman" w:hAnsi="Times New Roman" w:cs="Times New Roman"/>
                <w:color w:val="000000"/>
                <w:sz w:val="24"/>
                <w:szCs w:val="24"/>
                <w:lang w:val="de-DE"/>
              </w:rPr>
              <w:t>Goal</w:t>
            </w:r>
          </w:p>
        </w:tc>
        <w:tc>
          <w:tcPr>
            <w:tcW w:w="5520" w:type="dxa"/>
            <w:gridSpan w:val="3"/>
            <w:tcBorders>
              <w:top w:val="single" w:sz="4" w:space="0" w:color="auto"/>
              <w:left w:val="nil"/>
              <w:bottom w:val="single" w:sz="4" w:space="0" w:color="auto"/>
              <w:right w:val="single" w:sz="4" w:space="0" w:color="auto"/>
            </w:tcBorders>
            <w:shd w:val="clear" w:color="auto" w:fill="auto"/>
            <w:hideMark/>
          </w:tcPr>
          <w:p w14:paraId="5BF74891" w14:textId="08728AB1" w:rsidR="0008570A" w:rsidRPr="0008570A" w:rsidRDefault="0008570A" w:rsidP="0008570A">
            <w:pPr>
              <w:spacing w:after="0" w:line="240" w:lineRule="auto"/>
              <w:rPr>
                <w:rFonts w:ascii="Times New Roman" w:eastAsia="Times New Roman" w:hAnsi="Times New Roman" w:cs="Times New Roman"/>
                <w:color w:val="000000"/>
                <w:sz w:val="24"/>
                <w:szCs w:val="24"/>
              </w:rPr>
            </w:pPr>
            <w:r w:rsidRPr="0008570A">
              <w:rPr>
                <w:rFonts w:ascii="Times New Roman" w:eastAsia="Times New Roman" w:hAnsi="Times New Roman" w:cs="Times New Roman"/>
                <w:color w:val="000000"/>
                <w:sz w:val="24"/>
                <w:szCs w:val="24"/>
              </w:rPr>
              <w:t xml:space="preserve">The Student wants to write a comment for the lecturer within a case study, which were selected in  UC_D1 </w:t>
            </w:r>
          </w:p>
        </w:tc>
      </w:tr>
      <w:tr w:rsidR="0008570A" w:rsidRPr="0008570A" w14:paraId="7DA9B112" w14:textId="77777777" w:rsidTr="0008570A">
        <w:trPr>
          <w:trHeight w:val="615"/>
        </w:trPr>
        <w:tc>
          <w:tcPr>
            <w:tcW w:w="2260" w:type="dxa"/>
            <w:tcBorders>
              <w:top w:val="nil"/>
              <w:left w:val="single" w:sz="4" w:space="0" w:color="auto"/>
              <w:bottom w:val="nil"/>
              <w:right w:val="single" w:sz="4" w:space="0" w:color="auto"/>
            </w:tcBorders>
            <w:shd w:val="clear" w:color="000000" w:fill="F2F2F2"/>
            <w:hideMark/>
          </w:tcPr>
          <w:p w14:paraId="1659A13B" w14:textId="77777777" w:rsidR="0008570A" w:rsidRPr="0008570A" w:rsidRDefault="0008570A" w:rsidP="0008570A">
            <w:pPr>
              <w:spacing w:after="0" w:line="240" w:lineRule="auto"/>
              <w:rPr>
                <w:rFonts w:ascii="Times New Roman" w:eastAsia="Times New Roman" w:hAnsi="Times New Roman" w:cs="Times New Roman"/>
                <w:color w:val="000000"/>
                <w:sz w:val="24"/>
                <w:szCs w:val="24"/>
                <w:lang w:val="de-DE"/>
              </w:rPr>
            </w:pPr>
            <w:r w:rsidRPr="0008570A">
              <w:rPr>
                <w:rFonts w:ascii="Times New Roman" w:eastAsia="Times New Roman" w:hAnsi="Times New Roman" w:cs="Times New Roman"/>
                <w:color w:val="000000"/>
                <w:sz w:val="24"/>
                <w:szCs w:val="24"/>
                <w:lang w:val="de-DE"/>
              </w:rPr>
              <w:t>Preconditions</w:t>
            </w:r>
          </w:p>
        </w:tc>
        <w:tc>
          <w:tcPr>
            <w:tcW w:w="5520" w:type="dxa"/>
            <w:gridSpan w:val="3"/>
            <w:tcBorders>
              <w:top w:val="single" w:sz="4" w:space="0" w:color="auto"/>
              <w:left w:val="nil"/>
              <w:bottom w:val="single" w:sz="4" w:space="0" w:color="auto"/>
              <w:right w:val="single" w:sz="4" w:space="0" w:color="000000"/>
            </w:tcBorders>
            <w:shd w:val="clear" w:color="000000" w:fill="F2F2F2"/>
            <w:hideMark/>
          </w:tcPr>
          <w:p w14:paraId="078B14CD" w14:textId="77777777" w:rsidR="0008570A" w:rsidRPr="0008570A" w:rsidRDefault="0008570A" w:rsidP="0008570A">
            <w:pPr>
              <w:spacing w:after="0" w:line="240" w:lineRule="auto"/>
              <w:rPr>
                <w:rFonts w:ascii="Times New Roman" w:eastAsia="Times New Roman" w:hAnsi="Times New Roman" w:cs="Times New Roman"/>
                <w:color w:val="000000"/>
                <w:sz w:val="24"/>
                <w:szCs w:val="24"/>
              </w:rPr>
            </w:pPr>
            <w:r w:rsidRPr="0008570A">
              <w:rPr>
                <w:rFonts w:ascii="Times New Roman" w:eastAsia="Times New Roman" w:hAnsi="Times New Roman" w:cs="Times New Roman"/>
                <w:color w:val="000000"/>
                <w:sz w:val="24"/>
                <w:szCs w:val="24"/>
              </w:rPr>
              <w:t xml:space="preserve">The Student has already done UC_D1 </w:t>
            </w:r>
          </w:p>
        </w:tc>
      </w:tr>
      <w:tr w:rsidR="0008570A" w:rsidRPr="0008570A" w14:paraId="76B81655" w14:textId="77777777" w:rsidTr="0008570A">
        <w:trPr>
          <w:trHeight w:val="308"/>
        </w:trPr>
        <w:tc>
          <w:tcPr>
            <w:tcW w:w="2260" w:type="dxa"/>
            <w:tcBorders>
              <w:top w:val="single" w:sz="4" w:space="0" w:color="auto"/>
              <w:left w:val="single" w:sz="4" w:space="0" w:color="auto"/>
              <w:bottom w:val="nil"/>
              <w:right w:val="single" w:sz="4" w:space="0" w:color="auto"/>
            </w:tcBorders>
            <w:shd w:val="clear" w:color="000000" w:fill="F2F2F2"/>
            <w:hideMark/>
          </w:tcPr>
          <w:p w14:paraId="71FAED02" w14:textId="77777777" w:rsidR="0008570A" w:rsidRPr="0008570A" w:rsidRDefault="0008570A" w:rsidP="0008570A">
            <w:pPr>
              <w:spacing w:after="0" w:line="240" w:lineRule="auto"/>
              <w:rPr>
                <w:rFonts w:ascii="Times New Roman" w:eastAsia="Times New Roman" w:hAnsi="Times New Roman" w:cs="Times New Roman"/>
                <w:color w:val="000000"/>
                <w:sz w:val="24"/>
                <w:szCs w:val="24"/>
                <w:lang w:val="de-DE"/>
              </w:rPr>
            </w:pPr>
            <w:r w:rsidRPr="0008570A">
              <w:rPr>
                <w:rFonts w:ascii="Times New Roman" w:eastAsia="Times New Roman" w:hAnsi="Times New Roman" w:cs="Times New Roman"/>
                <w:color w:val="000000"/>
                <w:sz w:val="24"/>
                <w:szCs w:val="24"/>
                <w:lang w:val="de-DE"/>
              </w:rPr>
              <w:t>Actor(s)</w:t>
            </w:r>
          </w:p>
        </w:tc>
        <w:tc>
          <w:tcPr>
            <w:tcW w:w="5520" w:type="dxa"/>
            <w:gridSpan w:val="3"/>
            <w:tcBorders>
              <w:top w:val="single" w:sz="4" w:space="0" w:color="auto"/>
              <w:left w:val="nil"/>
              <w:bottom w:val="single" w:sz="4" w:space="0" w:color="auto"/>
              <w:right w:val="single" w:sz="4" w:space="0" w:color="auto"/>
            </w:tcBorders>
            <w:shd w:val="clear" w:color="000000" w:fill="FFFFFF"/>
            <w:hideMark/>
          </w:tcPr>
          <w:p w14:paraId="42634E1A" w14:textId="77777777" w:rsidR="0008570A" w:rsidRPr="0008570A" w:rsidRDefault="0008570A" w:rsidP="0008570A">
            <w:pPr>
              <w:spacing w:after="0" w:line="240" w:lineRule="auto"/>
              <w:rPr>
                <w:rFonts w:ascii="Times New Roman" w:eastAsia="Times New Roman" w:hAnsi="Times New Roman" w:cs="Times New Roman"/>
                <w:color w:val="000000"/>
                <w:sz w:val="24"/>
                <w:szCs w:val="24"/>
                <w:lang w:val="de-DE"/>
              </w:rPr>
            </w:pPr>
            <w:r w:rsidRPr="0008570A">
              <w:rPr>
                <w:rFonts w:ascii="Times New Roman" w:eastAsia="Times New Roman" w:hAnsi="Times New Roman" w:cs="Times New Roman"/>
                <w:color w:val="000000"/>
                <w:sz w:val="24"/>
                <w:szCs w:val="24"/>
                <w:lang w:val="de-DE"/>
              </w:rPr>
              <w:t>Student</w:t>
            </w:r>
          </w:p>
        </w:tc>
      </w:tr>
      <w:tr w:rsidR="0008570A" w:rsidRPr="0008570A" w14:paraId="6B9EEE46" w14:textId="77777777" w:rsidTr="0008570A">
        <w:trPr>
          <w:trHeight w:val="615"/>
        </w:trPr>
        <w:tc>
          <w:tcPr>
            <w:tcW w:w="2260" w:type="dxa"/>
            <w:tcBorders>
              <w:top w:val="single" w:sz="4" w:space="0" w:color="auto"/>
              <w:left w:val="single" w:sz="4" w:space="0" w:color="auto"/>
              <w:bottom w:val="nil"/>
              <w:right w:val="single" w:sz="4" w:space="0" w:color="auto"/>
            </w:tcBorders>
            <w:shd w:val="clear" w:color="000000" w:fill="F2F2F2"/>
            <w:hideMark/>
          </w:tcPr>
          <w:p w14:paraId="0F3DA162" w14:textId="77777777" w:rsidR="0008570A" w:rsidRPr="0008570A" w:rsidRDefault="0008570A" w:rsidP="0008570A">
            <w:pPr>
              <w:spacing w:after="0" w:line="240" w:lineRule="auto"/>
              <w:rPr>
                <w:rFonts w:ascii="Times New Roman" w:eastAsia="Times New Roman" w:hAnsi="Times New Roman" w:cs="Times New Roman"/>
                <w:color w:val="000000"/>
                <w:sz w:val="24"/>
                <w:szCs w:val="24"/>
                <w:lang w:val="de-DE"/>
              </w:rPr>
            </w:pPr>
            <w:r w:rsidRPr="0008570A">
              <w:rPr>
                <w:rFonts w:ascii="Times New Roman" w:eastAsia="Times New Roman" w:hAnsi="Times New Roman" w:cs="Times New Roman"/>
                <w:color w:val="000000"/>
                <w:sz w:val="24"/>
                <w:szCs w:val="24"/>
                <w:lang w:val="de-DE"/>
              </w:rPr>
              <w:t>Main Success Scenario</w:t>
            </w:r>
          </w:p>
        </w:tc>
        <w:tc>
          <w:tcPr>
            <w:tcW w:w="660" w:type="dxa"/>
            <w:tcBorders>
              <w:top w:val="single" w:sz="4" w:space="0" w:color="auto"/>
              <w:left w:val="nil"/>
              <w:bottom w:val="single" w:sz="4" w:space="0" w:color="auto"/>
              <w:right w:val="single" w:sz="4" w:space="0" w:color="auto"/>
            </w:tcBorders>
            <w:shd w:val="clear" w:color="auto" w:fill="auto"/>
            <w:hideMark/>
          </w:tcPr>
          <w:p w14:paraId="4A64F2A9" w14:textId="77777777" w:rsidR="0008570A" w:rsidRPr="0008570A" w:rsidRDefault="0008570A" w:rsidP="0008570A">
            <w:pPr>
              <w:spacing w:after="0" w:line="240" w:lineRule="auto"/>
              <w:jc w:val="center"/>
              <w:rPr>
                <w:rFonts w:ascii="Times New Roman" w:eastAsia="Times New Roman" w:hAnsi="Times New Roman" w:cs="Times New Roman"/>
                <w:color w:val="000000"/>
                <w:sz w:val="24"/>
                <w:szCs w:val="24"/>
                <w:lang w:val="de-DE"/>
              </w:rPr>
            </w:pPr>
            <w:r w:rsidRPr="0008570A">
              <w:rPr>
                <w:rFonts w:ascii="Times New Roman" w:eastAsia="Times New Roman" w:hAnsi="Times New Roman" w:cs="Times New Roman"/>
                <w:color w:val="000000"/>
                <w:sz w:val="24"/>
                <w:szCs w:val="24"/>
                <w:lang w:val="de-DE"/>
              </w:rPr>
              <w:t>1.</w:t>
            </w:r>
          </w:p>
        </w:tc>
        <w:tc>
          <w:tcPr>
            <w:tcW w:w="1780" w:type="dxa"/>
            <w:tcBorders>
              <w:top w:val="single" w:sz="4" w:space="0" w:color="auto"/>
              <w:left w:val="single" w:sz="4" w:space="0" w:color="auto"/>
              <w:bottom w:val="single" w:sz="4" w:space="0" w:color="auto"/>
              <w:right w:val="single" w:sz="4" w:space="0" w:color="auto"/>
            </w:tcBorders>
            <w:shd w:val="clear" w:color="auto" w:fill="auto"/>
            <w:hideMark/>
          </w:tcPr>
          <w:p w14:paraId="1DBE10DE" w14:textId="77777777" w:rsidR="0008570A" w:rsidRPr="0008570A" w:rsidRDefault="0008570A" w:rsidP="0008570A">
            <w:pPr>
              <w:spacing w:after="0" w:line="240" w:lineRule="auto"/>
              <w:rPr>
                <w:rFonts w:ascii="Times New Roman" w:eastAsia="Times New Roman" w:hAnsi="Times New Roman" w:cs="Times New Roman"/>
                <w:color w:val="000000"/>
                <w:sz w:val="24"/>
                <w:szCs w:val="24"/>
                <w:lang w:val="de-DE"/>
              </w:rPr>
            </w:pPr>
            <w:r w:rsidRPr="0008570A">
              <w:rPr>
                <w:rFonts w:ascii="Times New Roman" w:eastAsia="Times New Roman" w:hAnsi="Times New Roman" w:cs="Times New Roman"/>
                <w:color w:val="000000"/>
                <w:sz w:val="24"/>
                <w:szCs w:val="24"/>
                <w:lang w:val="de-DE"/>
              </w:rPr>
              <w:t>Student</w:t>
            </w:r>
          </w:p>
        </w:tc>
        <w:tc>
          <w:tcPr>
            <w:tcW w:w="3080" w:type="dxa"/>
            <w:tcBorders>
              <w:top w:val="single" w:sz="4" w:space="0" w:color="auto"/>
              <w:left w:val="single" w:sz="4" w:space="0" w:color="auto"/>
              <w:bottom w:val="single" w:sz="4" w:space="0" w:color="auto"/>
              <w:right w:val="single" w:sz="4" w:space="0" w:color="auto"/>
            </w:tcBorders>
            <w:shd w:val="clear" w:color="auto" w:fill="auto"/>
            <w:hideMark/>
          </w:tcPr>
          <w:p w14:paraId="1F99D577" w14:textId="77777777" w:rsidR="0008570A" w:rsidRPr="0008570A" w:rsidRDefault="0008570A" w:rsidP="0008570A">
            <w:pPr>
              <w:spacing w:after="0" w:line="240" w:lineRule="auto"/>
              <w:rPr>
                <w:rFonts w:ascii="Times New Roman" w:eastAsia="Times New Roman" w:hAnsi="Times New Roman" w:cs="Times New Roman"/>
                <w:color w:val="000000"/>
                <w:sz w:val="24"/>
                <w:szCs w:val="24"/>
              </w:rPr>
            </w:pPr>
            <w:r w:rsidRPr="0008570A">
              <w:rPr>
                <w:rFonts w:ascii="Times New Roman" w:eastAsia="Times New Roman" w:hAnsi="Times New Roman" w:cs="Times New Roman"/>
                <w:color w:val="000000"/>
                <w:sz w:val="24"/>
                <w:szCs w:val="24"/>
              </w:rPr>
              <w:t>clicks on the comment section field and types in the comment</w:t>
            </w:r>
          </w:p>
        </w:tc>
      </w:tr>
      <w:tr w:rsidR="0008570A" w:rsidRPr="0008570A" w14:paraId="44CB7F24" w14:textId="77777777" w:rsidTr="00C44E58">
        <w:trPr>
          <w:trHeight w:val="302"/>
        </w:trPr>
        <w:tc>
          <w:tcPr>
            <w:tcW w:w="2260" w:type="dxa"/>
            <w:tcBorders>
              <w:top w:val="nil"/>
              <w:left w:val="single" w:sz="4" w:space="0" w:color="auto"/>
              <w:bottom w:val="nil"/>
              <w:right w:val="single" w:sz="4" w:space="0" w:color="auto"/>
            </w:tcBorders>
            <w:shd w:val="clear" w:color="000000" w:fill="F2F2F2"/>
            <w:hideMark/>
          </w:tcPr>
          <w:p w14:paraId="4B27EE89" w14:textId="77777777" w:rsidR="0008570A" w:rsidRPr="0008570A" w:rsidRDefault="0008570A" w:rsidP="0008570A">
            <w:pPr>
              <w:spacing w:after="0" w:line="240" w:lineRule="auto"/>
              <w:rPr>
                <w:rFonts w:ascii="Times New Roman" w:eastAsia="Times New Roman" w:hAnsi="Times New Roman" w:cs="Times New Roman"/>
                <w:color w:val="000000"/>
                <w:sz w:val="24"/>
                <w:szCs w:val="24"/>
              </w:rPr>
            </w:pPr>
            <w:r w:rsidRPr="0008570A">
              <w:rPr>
                <w:rFonts w:ascii="Times New Roman" w:eastAsia="Times New Roman" w:hAnsi="Times New Roman" w:cs="Times New Roman"/>
                <w:color w:val="000000"/>
                <w:sz w:val="24"/>
                <w:szCs w:val="24"/>
              </w:rPr>
              <w:t> </w:t>
            </w:r>
          </w:p>
        </w:tc>
        <w:tc>
          <w:tcPr>
            <w:tcW w:w="660" w:type="dxa"/>
            <w:tcBorders>
              <w:top w:val="single" w:sz="4" w:space="0" w:color="auto"/>
              <w:left w:val="nil"/>
              <w:bottom w:val="single" w:sz="4" w:space="0" w:color="auto"/>
              <w:right w:val="single" w:sz="4" w:space="0" w:color="auto"/>
            </w:tcBorders>
            <w:shd w:val="clear" w:color="000000" w:fill="F2F2F2"/>
            <w:hideMark/>
          </w:tcPr>
          <w:p w14:paraId="55F6E864" w14:textId="77777777" w:rsidR="0008570A" w:rsidRPr="0008570A" w:rsidRDefault="0008570A" w:rsidP="0008570A">
            <w:pPr>
              <w:spacing w:after="0" w:line="240" w:lineRule="auto"/>
              <w:jc w:val="center"/>
              <w:rPr>
                <w:rFonts w:ascii="Times New Roman" w:eastAsia="Times New Roman" w:hAnsi="Times New Roman" w:cs="Times New Roman"/>
                <w:color w:val="000000"/>
                <w:sz w:val="24"/>
                <w:szCs w:val="24"/>
                <w:lang w:val="de-DE"/>
              </w:rPr>
            </w:pPr>
            <w:r w:rsidRPr="0008570A">
              <w:rPr>
                <w:rFonts w:ascii="Times New Roman" w:eastAsia="Times New Roman" w:hAnsi="Times New Roman" w:cs="Times New Roman"/>
                <w:color w:val="000000"/>
                <w:sz w:val="24"/>
                <w:szCs w:val="24"/>
                <w:lang w:val="de-DE"/>
              </w:rPr>
              <w:t>2.</w:t>
            </w:r>
          </w:p>
        </w:tc>
        <w:tc>
          <w:tcPr>
            <w:tcW w:w="1780" w:type="dxa"/>
            <w:tcBorders>
              <w:top w:val="single" w:sz="4" w:space="0" w:color="auto"/>
              <w:left w:val="nil"/>
              <w:bottom w:val="single" w:sz="4" w:space="0" w:color="auto"/>
              <w:right w:val="single" w:sz="4" w:space="0" w:color="auto"/>
            </w:tcBorders>
            <w:shd w:val="clear" w:color="000000" w:fill="F2F2F2"/>
            <w:hideMark/>
          </w:tcPr>
          <w:p w14:paraId="7C3E305F" w14:textId="76DBAF52" w:rsidR="0008570A" w:rsidRPr="0008570A" w:rsidRDefault="00577716" w:rsidP="0008570A">
            <w:pPr>
              <w:spacing w:after="0" w:line="240" w:lineRule="auto"/>
              <w:rPr>
                <w:rFonts w:ascii="Times New Roman" w:eastAsia="Times New Roman" w:hAnsi="Times New Roman" w:cs="Times New Roman"/>
                <w:color w:val="000000"/>
                <w:sz w:val="24"/>
                <w:szCs w:val="24"/>
                <w:lang w:val="de-DE"/>
              </w:rPr>
            </w:pPr>
            <w:r>
              <w:rPr>
                <w:rFonts w:ascii="Times New Roman" w:eastAsia="Times New Roman" w:hAnsi="Times New Roman" w:cs="Times New Roman"/>
                <w:color w:val="000000"/>
                <w:sz w:val="24"/>
                <w:szCs w:val="24"/>
                <w:lang w:val="de-DE"/>
              </w:rPr>
              <w:t>Student</w:t>
            </w:r>
          </w:p>
        </w:tc>
        <w:tc>
          <w:tcPr>
            <w:tcW w:w="3080" w:type="dxa"/>
            <w:tcBorders>
              <w:top w:val="single" w:sz="4" w:space="0" w:color="auto"/>
              <w:left w:val="nil"/>
              <w:bottom w:val="single" w:sz="4" w:space="0" w:color="auto"/>
              <w:right w:val="single" w:sz="4" w:space="0" w:color="auto"/>
            </w:tcBorders>
            <w:shd w:val="clear" w:color="000000" w:fill="F2F2F2"/>
            <w:hideMark/>
          </w:tcPr>
          <w:p w14:paraId="78D2A9DD" w14:textId="4997A9DF" w:rsidR="0008570A" w:rsidRPr="0008570A" w:rsidRDefault="00577716" w:rsidP="0008570A">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on the send button.</w:t>
            </w:r>
          </w:p>
        </w:tc>
      </w:tr>
      <w:tr w:rsidR="00577716" w:rsidRPr="0008570A" w14:paraId="11178509" w14:textId="77777777" w:rsidTr="0008570A">
        <w:trPr>
          <w:trHeight w:val="923"/>
        </w:trPr>
        <w:tc>
          <w:tcPr>
            <w:tcW w:w="2260" w:type="dxa"/>
            <w:tcBorders>
              <w:top w:val="nil"/>
              <w:left w:val="single" w:sz="4" w:space="0" w:color="auto"/>
              <w:bottom w:val="nil"/>
              <w:right w:val="single" w:sz="4" w:space="0" w:color="auto"/>
            </w:tcBorders>
            <w:shd w:val="clear" w:color="000000" w:fill="F2F2F2"/>
          </w:tcPr>
          <w:p w14:paraId="0A062025" w14:textId="77777777" w:rsidR="00577716" w:rsidRPr="0008570A" w:rsidRDefault="00577716" w:rsidP="00577716">
            <w:pPr>
              <w:spacing w:after="0" w:line="240" w:lineRule="auto"/>
              <w:rPr>
                <w:rFonts w:ascii="Times New Roman" w:eastAsia="Times New Roman" w:hAnsi="Times New Roman" w:cs="Times New Roman"/>
                <w:color w:val="000000"/>
                <w:sz w:val="24"/>
                <w:szCs w:val="24"/>
              </w:rPr>
            </w:pPr>
          </w:p>
        </w:tc>
        <w:tc>
          <w:tcPr>
            <w:tcW w:w="660" w:type="dxa"/>
            <w:tcBorders>
              <w:top w:val="single" w:sz="4" w:space="0" w:color="auto"/>
              <w:left w:val="nil"/>
              <w:bottom w:val="single" w:sz="4" w:space="0" w:color="auto"/>
              <w:right w:val="single" w:sz="4" w:space="0" w:color="auto"/>
            </w:tcBorders>
            <w:shd w:val="clear" w:color="000000" w:fill="F2F2F2"/>
          </w:tcPr>
          <w:p w14:paraId="280BE164" w14:textId="1F7AF4E3" w:rsidR="00577716" w:rsidRPr="0008570A" w:rsidRDefault="00577716" w:rsidP="00577716">
            <w:pPr>
              <w:spacing w:after="0" w:line="240" w:lineRule="auto"/>
              <w:jc w:val="center"/>
              <w:rPr>
                <w:rFonts w:ascii="Times New Roman" w:eastAsia="Times New Roman" w:hAnsi="Times New Roman" w:cs="Times New Roman"/>
                <w:color w:val="000000"/>
                <w:sz w:val="24"/>
                <w:szCs w:val="24"/>
                <w:lang w:val="de-DE"/>
              </w:rPr>
            </w:pPr>
            <w:r>
              <w:rPr>
                <w:rFonts w:ascii="Times New Roman" w:eastAsia="Times New Roman" w:hAnsi="Times New Roman" w:cs="Times New Roman"/>
                <w:color w:val="000000"/>
                <w:sz w:val="24"/>
                <w:szCs w:val="24"/>
                <w:lang w:val="de-DE"/>
              </w:rPr>
              <w:t>3.</w:t>
            </w:r>
          </w:p>
        </w:tc>
        <w:tc>
          <w:tcPr>
            <w:tcW w:w="1780" w:type="dxa"/>
            <w:tcBorders>
              <w:top w:val="single" w:sz="4" w:space="0" w:color="auto"/>
              <w:left w:val="nil"/>
              <w:bottom w:val="single" w:sz="4" w:space="0" w:color="auto"/>
              <w:right w:val="single" w:sz="4" w:space="0" w:color="auto"/>
            </w:tcBorders>
            <w:shd w:val="clear" w:color="000000" w:fill="F2F2F2"/>
          </w:tcPr>
          <w:p w14:paraId="6AD28AC6" w14:textId="2800EF09" w:rsidR="00577716" w:rsidRPr="0008570A" w:rsidRDefault="00577716" w:rsidP="00577716">
            <w:pPr>
              <w:spacing w:after="0" w:line="240" w:lineRule="auto"/>
              <w:rPr>
                <w:rFonts w:ascii="Times New Roman" w:eastAsia="Times New Roman" w:hAnsi="Times New Roman" w:cs="Times New Roman"/>
                <w:color w:val="000000"/>
                <w:sz w:val="24"/>
                <w:szCs w:val="24"/>
                <w:lang w:val="de-DE"/>
              </w:rPr>
            </w:pPr>
            <w:r w:rsidRPr="0008570A">
              <w:rPr>
                <w:rFonts w:ascii="Times New Roman" w:eastAsia="Times New Roman" w:hAnsi="Times New Roman" w:cs="Times New Roman"/>
                <w:color w:val="000000"/>
                <w:sz w:val="24"/>
                <w:szCs w:val="24"/>
                <w:lang w:val="de-DE"/>
              </w:rPr>
              <w:t>System</w:t>
            </w:r>
          </w:p>
        </w:tc>
        <w:tc>
          <w:tcPr>
            <w:tcW w:w="3080" w:type="dxa"/>
            <w:tcBorders>
              <w:top w:val="single" w:sz="4" w:space="0" w:color="auto"/>
              <w:left w:val="nil"/>
              <w:bottom w:val="single" w:sz="4" w:space="0" w:color="auto"/>
              <w:right w:val="single" w:sz="4" w:space="0" w:color="auto"/>
            </w:tcBorders>
            <w:shd w:val="clear" w:color="000000" w:fill="F2F2F2"/>
          </w:tcPr>
          <w:p w14:paraId="2A22B8C7" w14:textId="46DEF660" w:rsidR="00577716" w:rsidRPr="0008570A" w:rsidRDefault="00577716" w:rsidP="00577716">
            <w:pPr>
              <w:spacing w:after="0" w:line="240" w:lineRule="auto"/>
              <w:rPr>
                <w:rFonts w:ascii="Times New Roman" w:eastAsia="Times New Roman" w:hAnsi="Times New Roman" w:cs="Times New Roman"/>
                <w:color w:val="000000"/>
                <w:sz w:val="24"/>
                <w:szCs w:val="24"/>
              </w:rPr>
            </w:pPr>
            <w:r w:rsidRPr="0008570A">
              <w:rPr>
                <w:rFonts w:ascii="Times New Roman" w:eastAsia="Times New Roman" w:hAnsi="Times New Roman" w:cs="Times New Roman"/>
                <w:color w:val="000000"/>
                <w:sz w:val="24"/>
                <w:szCs w:val="24"/>
              </w:rPr>
              <w:t>saves the typed</w:t>
            </w:r>
            <w:r>
              <w:rPr>
                <w:rFonts w:ascii="Times New Roman" w:eastAsia="Times New Roman" w:hAnsi="Times New Roman" w:cs="Times New Roman"/>
                <w:color w:val="000000"/>
                <w:sz w:val="24"/>
                <w:szCs w:val="24"/>
              </w:rPr>
              <w:t>-</w:t>
            </w:r>
            <w:r w:rsidRPr="0008570A">
              <w:rPr>
                <w:rFonts w:ascii="Times New Roman" w:eastAsia="Times New Roman" w:hAnsi="Times New Roman" w:cs="Times New Roman"/>
                <w:color w:val="000000"/>
                <w:sz w:val="24"/>
                <w:szCs w:val="24"/>
              </w:rPr>
              <w:t xml:space="preserve">in comment into the database, with the specific case study id. </w:t>
            </w:r>
          </w:p>
        </w:tc>
      </w:tr>
      <w:tr w:rsidR="00577716" w:rsidRPr="0008570A" w14:paraId="3DC02A86" w14:textId="77777777" w:rsidTr="0008570A">
        <w:trPr>
          <w:trHeight w:val="1230"/>
        </w:trPr>
        <w:tc>
          <w:tcPr>
            <w:tcW w:w="2260" w:type="dxa"/>
            <w:tcBorders>
              <w:top w:val="nil"/>
              <w:left w:val="single" w:sz="4" w:space="0" w:color="auto"/>
              <w:bottom w:val="single" w:sz="4" w:space="0" w:color="auto"/>
              <w:right w:val="single" w:sz="4" w:space="0" w:color="auto"/>
            </w:tcBorders>
            <w:shd w:val="clear" w:color="000000" w:fill="F2F2F2"/>
            <w:hideMark/>
          </w:tcPr>
          <w:p w14:paraId="4DD96BA8" w14:textId="77777777" w:rsidR="00577716" w:rsidRPr="0008570A" w:rsidRDefault="00577716" w:rsidP="00577716">
            <w:pPr>
              <w:spacing w:after="0" w:line="240" w:lineRule="auto"/>
              <w:rPr>
                <w:rFonts w:ascii="Times New Roman" w:eastAsia="Times New Roman" w:hAnsi="Times New Roman" w:cs="Times New Roman"/>
                <w:color w:val="000000"/>
                <w:sz w:val="24"/>
                <w:szCs w:val="24"/>
              </w:rPr>
            </w:pPr>
            <w:r w:rsidRPr="0008570A">
              <w:rPr>
                <w:rFonts w:ascii="Times New Roman" w:eastAsia="Times New Roman" w:hAnsi="Times New Roman" w:cs="Times New Roman"/>
                <w:color w:val="000000"/>
                <w:sz w:val="24"/>
                <w:szCs w:val="24"/>
              </w:rPr>
              <w:t> </w:t>
            </w:r>
          </w:p>
        </w:tc>
        <w:tc>
          <w:tcPr>
            <w:tcW w:w="660" w:type="dxa"/>
            <w:tcBorders>
              <w:top w:val="nil"/>
              <w:left w:val="nil"/>
              <w:bottom w:val="single" w:sz="4" w:space="0" w:color="auto"/>
              <w:right w:val="single" w:sz="4" w:space="0" w:color="auto"/>
            </w:tcBorders>
            <w:shd w:val="clear" w:color="000000" w:fill="FFFFFF"/>
            <w:hideMark/>
          </w:tcPr>
          <w:p w14:paraId="2903F53B" w14:textId="649E76D9" w:rsidR="00577716" w:rsidRPr="0008570A" w:rsidRDefault="00577716" w:rsidP="00577716">
            <w:pPr>
              <w:spacing w:after="0" w:line="240" w:lineRule="auto"/>
              <w:jc w:val="center"/>
              <w:rPr>
                <w:rFonts w:ascii="Times New Roman" w:eastAsia="Times New Roman" w:hAnsi="Times New Roman" w:cs="Times New Roman"/>
                <w:color w:val="000000"/>
                <w:sz w:val="24"/>
                <w:szCs w:val="24"/>
                <w:lang w:val="de-DE"/>
              </w:rPr>
            </w:pPr>
            <w:r>
              <w:rPr>
                <w:rFonts w:ascii="Times New Roman" w:eastAsia="Times New Roman" w:hAnsi="Times New Roman" w:cs="Times New Roman"/>
                <w:color w:val="000000"/>
                <w:sz w:val="24"/>
                <w:szCs w:val="24"/>
                <w:lang w:val="de-DE"/>
              </w:rPr>
              <w:t>4</w:t>
            </w:r>
            <w:r w:rsidRPr="0008570A">
              <w:rPr>
                <w:rFonts w:ascii="Times New Roman" w:eastAsia="Times New Roman" w:hAnsi="Times New Roman" w:cs="Times New Roman"/>
                <w:color w:val="000000"/>
                <w:sz w:val="24"/>
                <w:szCs w:val="24"/>
                <w:lang w:val="de-DE"/>
              </w:rPr>
              <w:t>.</w:t>
            </w:r>
          </w:p>
        </w:tc>
        <w:tc>
          <w:tcPr>
            <w:tcW w:w="1780" w:type="dxa"/>
            <w:tcBorders>
              <w:top w:val="nil"/>
              <w:left w:val="nil"/>
              <w:bottom w:val="single" w:sz="4" w:space="0" w:color="auto"/>
              <w:right w:val="single" w:sz="4" w:space="0" w:color="auto"/>
            </w:tcBorders>
            <w:shd w:val="clear" w:color="000000" w:fill="FFFFFF"/>
            <w:hideMark/>
          </w:tcPr>
          <w:p w14:paraId="17E3B32D" w14:textId="77777777" w:rsidR="00577716" w:rsidRPr="0008570A" w:rsidRDefault="00577716" w:rsidP="00577716">
            <w:pPr>
              <w:spacing w:after="0" w:line="240" w:lineRule="auto"/>
              <w:rPr>
                <w:rFonts w:ascii="Times New Roman" w:eastAsia="Times New Roman" w:hAnsi="Times New Roman" w:cs="Times New Roman"/>
                <w:color w:val="000000"/>
                <w:sz w:val="24"/>
                <w:szCs w:val="24"/>
                <w:lang w:val="de-DE"/>
              </w:rPr>
            </w:pPr>
            <w:r w:rsidRPr="0008570A">
              <w:rPr>
                <w:rFonts w:ascii="Times New Roman" w:eastAsia="Times New Roman" w:hAnsi="Times New Roman" w:cs="Times New Roman"/>
                <w:color w:val="000000"/>
                <w:sz w:val="24"/>
                <w:szCs w:val="24"/>
                <w:lang w:val="de-DE"/>
              </w:rPr>
              <w:t>System</w:t>
            </w:r>
          </w:p>
        </w:tc>
        <w:tc>
          <w:tcPr>
            <w:tcW w:w="3080" w:type="dxa"/>
            <w:tcBorders>
              <w:top w:val="nil"/>
              <w:left w:val="nil"/>
              <w:bottom w:val="single" w:sz="4" w:space="0" w:color="auto"/>
              <w:right w:val="single" w:sz="4" w:space="0" w:color="auto"/>
            </w:tcBorders>
            <w:shd w:val="clear" w:color="000000" w:fill="FFFFFF"/>
            <w:hideMark/>
          </w:tcPr>
          <w:p w14:paraId="155D778D" w14:textId="3322FCE2" w:rsidR="00577716" w:rsidRPr="0008570A" w:rsidRDefault="00577716" w:rsidP="00577716">
            <w:pPr>
              <w:spacing w:after="0" w:line="240" w:lineRule="auto"/>
              <w:rPr>
                <w:rFonts w:ascii="Times New Roman" w:eastAsia="Times New Roman" w:hAnsi="Times New Roman" w:cs="Times New Roman"/>
                <w:color w:val="000000"/>
                <w:sz w:val="24"/>
                <w:szCs w:val="24"/>
              </w:rPr>
            </w:pPr>
            <w:r w:rsidRPr="0008570A">
              <w:rPr>
                <w:rFonts w:ascii="Times New Roman" w:eastAsia="Times New Roman" w:hAnsi="Times New Roman" w:cs="Times New Roman"/>
                <w:b/>
                <w:bCs/>
                <w:color w:val="000000"/>
                <w:sz w:val="24"/>
                <w:szCs w:val="24"/>
              </w:rPr>
              <w:t>If</w:t>
            </w:r>
            <w:r w:rsidRPr="0008570A">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n </w:t>
            </w:r>
            <w:r w:rsidRPr="0008570A">
              <w:rPr>
                <w:rFonts w:ascii="Times New Roman" w:eastAsia="Times New Roman" w:hAnsi="Times New Roman" w:cs="Times New Roman"/>
                <w:color w:val="000000"/>
                <w:sz w:val="24"/>
                <w:szCs w:val="24"/>
              </w:rPr>
              <w:t>error occu</w:t>
            </w:r>
            <w:r>
              <w:rPr>
                <w:rFonts w:ascii="Times New Roman" w:eastAsia="Times New Roman" w:hAnsi="Times New Roman" w:cs="Times New Roman"/>
                <w:color w:val="000000"/>
                <w:sz w:val="24"/>
                <w:szCs w:val="24"/>
              </w:rPr>
              <w:t>r</w:t>
            </w:r>
            <w:r w:rsidRPr="0008570A">
              <w:rPr>
                <w:rFonts w:ascii="Times New Roman" w:eastAsia="Times New Roman" w:hAnsi="Times New Roman" w:cs="Times New Roman"/>
                <w:color w:val="000000"/>
                <w:sz w:val="24"/>
                <w:szCs w:val="24"/>
              </w:rPr>
              <w:t xml:space="preserve">red during step </w:t>
            </w:r>
            <w:r>
              <w:rPr>
                <w:rFonts w:ascii="Times New Roman" w:eastAsia="Times New Roman" w:hAnsi="Times New Roman" w:cs="Times New Roman"/>
                <w:color w:val="000000"/>
                <w:sz w:val="24"/>
                <w:szCs w:val="24"/>
              </w:rPr>
              <w:t>3</w:t>
            </w:r>
            <w:r w:rsidRPr="0008570A">
              <w:rPr>
                <w:rFonts w:ascii="Times New Roman" w:eastAsia="Times New Roman" w:hAnsi="Times New Roman" w:cs="Times New Roman"/>
                <w:color w:val="000000"/>
                <w:sz w:val="24"/>
                <w:szCs w:val="24"/>
              </w:rPr>
              <w:t xml:space="preserve">, then </w:t>
            </w:r>
            <w:r>
              <w:rPr>
                <w:rFonts w:ascii="Times New Roman" w:eastAsia="Times New Roman" w:hAnsi="Times New Roman" w:cs="Times New Roman"/>
                <w:color w:val="000000"/>
                <w:sz w:val="24"/>
                <w:szCs w:val="24"/>
              </w:rPr>
              <w:t xml:space="preserve">the </w:t>
            </w:r>
            <w:r w:rsidRPr="0008570A">
              <w:rPr>
                <w:rFonts w:ascii="Times New Roman" w:eastAsia="Times New Roman" w:hAnsi="Times New Roman" w:cs="Times New Roman"/>
                <w:color w:val="000000"/>
                <w:sz w:val="24"/>
                <w:szCs w:val="24"/>
              </w:rPr>
              <w:t>error message</w:t>
            </w:r>
            <w:r>
              <w:rPr>
                <w:rFonts w:ascii="Times New Roman" w:eastAsia="Times New Roman" w:hAnsi="Times New Roman" w:cs="Times New Roman"/>
                <w:color w:val="000000"/>
                <w:sz w:val="24"/>
                <w:szCs w:val="24"/>
              </w:rPr>
              <w:t xml:space="preserve"> </w:t>
            </w:r>
            <w:r w:rsidRPr="0008570A">
              <w:rPr>
                <w:rFonts w:ascii="Times New Roman" w:eastAsia="Times New Roman" w:hAnsi="Times New Roman" w:cs="Times New Roman"/>
                <w:color w:val="000000"/>
                <w:sz w:val="24"/>
                <w:szCs w:val="24"/>
              </w:rPr>
              <w:t xml:space="preserve">box is visualized; </w:t>
            </w:r>
            <w:r w:rsidRPr="0008570A">
              <w:rPr>
                <w:rFonts w:ascii="Times New Roman" w:eastAsia="Times New Roman" w:hAnsi="Times New Roman" w:cs="Times New Roman"/>
                <w:b/>
                <w:bCs/>
                <w:color w:val="000000"/>
                <w:sz w:val="24"/>
                <w:szCs w:val="24"/>
              </w:rPr>
              <w:t>Else</w:t>
            </w:r>
            <w:r w:rsidRPr="0008570A">
              <w:rPr>
                <w:rFonts w:ascii="Times New Roman" w:eastAsia="Times New Roman" w:hAnsi="Times New Roman" w:cs="Times New Roman"/>
                <w:color w:val="000000"/>
                <w:sz w:val="24"/>
                <w:szCs w:val="24"/>
              </w:rPr>
              <w:t xml:space="preserve"> success message</w:t>
            </w:r>
            <w:r>
              <w:rPr>
                <w:rFonts w:ascii="Times New Roman" w:eastAsia="Times New Roman" w:hAnsi="Times New Roman" w:cs="Times New Roman"/>
                <w:color w:val="000000"/>
                <w:sz w:val="24"/>
                <w:szCs w:val="24"/>
              </w:rPr>
              <w:t xml:space="preserve"> </w:t>
            </w:r>
            <w:r w:rsidRPr="0008570A">
              <w:rPr>
                <w:rFonts w:ascii="Times New Roman" w:eastAsia="Times New Roman" w:hAnsi="Times New Roman" w:cs="Times New Roman"/>
                <w:color w:val="000000"/>
                <w:sz w:val="24"/>
                <w:szCs w:val="24"/>
              </w:rPr>
              <w:t xml:space="preserve">box is visualized </w:t>
            </w:r>
          </w:p>
        </w:tc>
      </w:tr>
    </w:tbl>
    <w:p w14:paraId="0B7F0B78" w14:textId="1472EA86" w:rsidR="00F6079C" w:rsidRDefault="00F6079C" w:rsidP="00F6079C">
      <w:pPr>
        <w:pStyle w:val="Beschriftung"/>
        <w:rPr>
          <w:b w:val="0"/>
          <w:color w:val="000000"/>
        </w:rPr>
      </w:pPr>
      <w:bookmarkStart w:id="50" w:name="_Toc84706535"/>
      <w:r>
        <w:t xml:space="preserve">Table </w:t>
      </w:r>
      <w:fldSimple w:instr=" SEQ Table \* ARABIC ">
        <w:r w:rsidR="009F7BC5">
          <w:rPr>
            <w:noProof/>
          </w:rPr>
          <w:t>8</w:t>
        </w:r>
      </w:fldSimple>
      <w:r>
        <w:rPr>
          <w:color w:val="000000"/>
        </w:rPr>
        <w:t xml:space="preserve">: Use Case Admin </w:t>
      </w:r>
      <w:r w:rsidR="00324B01">
        <w:rPr>
          <w:color w:val="000000"/>
        </w:rPr>
        <w:t>4</w:t>
      </w:r>
      <w:bookmarkEnd w:id="50"/>
    </w:p>
    <w:p w14:paraId="23E7B09E" w14:textId="77777777" w:rsidR="00F6079C" w:rsidRPr="00EE0EE7" w:rsidRDefault="00F6079C" w:rsidP="00F6079C">
      <w:pPr>
        <w:keepLines/>
        <w:pBdr>
          <w:top w:val="nil"/>
          <w:left w:val="nil"/>
          <w:bottom w:val="nil"/>
          <w:right w:val="nil"/>
          <w:between w:val="nil"/>
        </w:pBdr>
        <w:spacing w:after="240" w:line="240" w:lineRule="auto"/>
        <w:ind w:left="851" w:right="851"/>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Source: own analysis</w:t>
      </w:r>
    </w:p>
    <w:p w14:paraId="7B1E124C" w14:textId="77777777" w:rsidR="0008570A" w:rsidRPr="004A0CCA" w:rsidRDefault="0008570A" w:rsidP="004A0CCA">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p>
    <w:p w14:paraId="574F0CE7" w14:textId="1E329BCA" w:rsidR="002E7F5E" w:rsidRDefault="00AD326F">
      <w:pPr>
        <w:pStyle w:val="berschrift3"/>
      </w:pPr>
      <w:bookmarkStart w:id="51" w:name="_Toc84274708"/>
      <w:bookmarkStart w:id="52" w:name="_Toc84706450"/>
      <w:r>
        <w:t>Requirements for the Feedback</w:t>
      </w:r>
      <w:bookmarkEnd w:id="51"/>
      <w:bookmarkEnd w:id="52"/>
      <w:r>
        <w:t xml:space="preserve"> </w:t>
      </w:r>
    </w:p>
    <w:p w14:paraId="06DA6C8B" w14:textId="3150CE21" w:rsidR="005A20CC" w:rsidRDefault="005A20CC" w:rsidP="005A20CC">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eedback is defined as “[…] </w:t>
      </w:r>
      <w:r w:rsidRPr="005A20CC">
        <w:rPr>
          <w:rFonts w:ascii="Times New Roman" w:eastAsia="Times New Roman" w:hAnsi="Times New Roman" w:cs="Times New Roman"/>
          <w:color w:val="000000"/>
          <w:sz w:val="24"/>
          <w:szCs w:val="24"/>
        </w:rPr>
        <w:t>providing a person information on how he or she performed in light of</w:t>
      </w:r>
      <w:r>
        <w:rPr>
          <w:rFonts w:ascii="Times New Roman" w:eastAsia="Times New Roman" w:hAnsi="Times New Roman" w:cs="Times New Roman"/>
          <w:color w:val="000000"/>
          <w:sz w:val="24"/>
          <w:szCs w:val="24"/>
        </w:rPr>
        <w:t xml:space="preserve"> </w:t>
      </w:r>
      <w:r w:rsidRPr="005A20CC">
        <w:rPr>
          <w:rFonts w:ascii="Times New Roman" w:eastAsia="Times New Roman" w:hAnsi="Times New Roman" w:cs="Times New Roman"/>
          <w:color w:val="000000"/>
          <w:sz w:val="24"/>
          <w:szCs w:val="24"/>
        </w:rPr>
        <w:t>what he or she attempted.</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ADDIN EN.CITE &lt;EndNote&gt;&lt;Cite&gt;&lt;Author&gt;Meyen&lt;/Author&gt;&lt;Year&gt;2002&lt;/Year&gt;&lt;RecNum&gt;22&lt;/RecNum&gt;&lt;DisplayText&gt;(Meyen et al., 2002)&lt;/DisplayText&gt;&lt;record&gt;&lt;rec-number&gt;22&lt;/rec-number&gt;&lt;foreign-keys&gt;&lt;key app="EN" db-id="rt9ev2zxe50fxpesrtnvzwrk5zsdpaweetzw" timestamp="1627220969"&gt;22&lt;/key&gt;&lt;/foreign-keys&gt;&lt;ref-type name="Journal Article"&gt;17&lt;/ref-type&gt;&lt;contributors&gt;&lt;authors&gt;&lt;author&gt;Meyen, Edward L&lt;/author&gt;&lt;author&gt;Aust, Ronald J&lt;/author&gt;&lt;author&gt;Bui, Yvonne N&lt;/author&gt;&lt;author&gt;Isaacson, Robert&lt;/author&gt;&lt;/authors&gt;&lt;/contributors&gt;&lt;titles&gt;&lt;title&gt;Assessing and monitoring student progress in an e-learning personnel preparation environment&lt;/title&gt;&lt;secondary-title&gt;Teacher education and special education&lt;/secondary-title&gt;&lt;/titles&gt;&lt;periodical&gt;&lt;full-title&gt;Teacher education and special education&lt;/full-title&gt;&lt;/periodical&gt;&lt;pages&gt;187-198&lt;/pages&gt;&lt;volume&gt;25&lt;/volume&gt;&lt;number&gt;2&lt;/number&gt;&lt;dates&gt;&lt;year&gt;2002&lt;/year&gt;&lt;/dates&gt;&lt;isbn&gt;0888-4064&lt;/isbn&gt;&lt;urls&gt;&lt;/urls&gt;&lt;/record&gt;&lt;/Cite&gt;&lt;/EndNote&gt;</w:instrText>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noProof/>
          <w:color w:val="000000"/>
          <w:sz w:val="24"/>
          <w:szCs w:val="24"/>
        </w:rPr>
        <w:t>(Meyen et al., 2002)</w:t>
      </w:r>
      <w:r>
        <w:rPr>
          <w:rFonts w:ascii="Times New Roman" w:eastAsia="Times New Roman" w:hAnsi="Times New Roman" w:cs="Times New Roman"/>
          <w:color w:val="000000"/>
          <w:sz w:val="24"/>
          <w:szCs w:val="24"/>
        </w:rPr>
        <w:fldChar w:fldCharType="end"/>
      </w:r>
      <w:r>
        <w:rPr>
          <w:rFonts w:ascii="Times New Roman" w:eastAsia="Times New Roman" w:hAnsi="Times New Roman" w:cs="Times New Roman"/>
          <w:color w:val="000000"/>
          <w:sz w:val="24"/>
          <w:szCs w:val="24"/>
        </w:rPr>
        <w:t xml:space="preserve">. Additionally, as seen in the previous sequence (3.3.4. Requirements for the comment Section) Morgan and O’Reilly created 5 different categories (also see Figure </w:t>
      </w:r>
      <w:r w:rsidR="009216D7">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 xml:space="preserve">), whereas the feedback falls into the category of “Formal feedback on assignments from instructors”, which also adds value to the continuousness of the assessment process. </w:t>
      </w:r>
      <w:r w:rsidR="009C6178">
        <w:rPr>
          <w:rFonts w:ascii="Times New Roman" w:eastAsia="Times New Roman" w:hAnsi="Times New Roman" w:cs="Times New Roman"/>
          <w:color w:val="000000"/>
          <w:sz w:val="24"/>
          <w:szCs w:val="24"/>
        </w:rPr>
        <w:t xml:space="preserve">Because of these reasons the prototype has a bidirectional feedback opportunity which consists between lecturer and student. Therefore the requirements </w:t>
      </w:r>
      <w:r w:rsidR="009C6178" w:rsidRPr="009C6178">
        <w:rPr>
          <w:rFonts w:ascii="Times New Roman" w:eastAsia="Times New Roman" w:hAnsi="Times New Roman" w:cs="Times New Roman"/>
          <w:i/>
          <w:iCs/>
          <w:color w:val="000000"/>
          <w:sz w:val="24"/>
          <w:szCs w:val="24"/>
        </w:rPr>
        <w:t>“</w:t>
      </w:r>
      <w:r w:rsidR="009C6178" w:rsidRPr="009C6178">
        <w:rPr>
          <w:rFonts w:ascii="Times New Roman" w:eastAsia="Times New Roman" w:hAnsi="Times New Roman" w:cs="Times New Roman"/>
          <w:i/>
          <w:iCs/>
          <w:sz w:val="24"/>
          <w:szCs w:val="24"/>
        </w:rPr>
        <w:t xml:space="preserve">the </w:t>
      </w:r>
      <w:r w:rsidR="009C6178" w:rsidRPr="009C6178">
        <w:rPr>
          <w:rFonts w:ascii="Times New Roman" w:eastAsia="Times New Roman" w:hAnsi="Times New Roman" w:cs="Times New Roman"/>
          <w:i/>
          <w:iCs/>
          <w:sz w:val="24"/>
          <w:szCs w:val="24"/>
        </w:rPr>
        <w:lastRenderedPageBreak/>
        <w:t>admin should be able to give a total grade/points for the selected default user within the whole case study. This feedback should be only visible to the concerned user. Therefore the points/grade has to be saved with the default users id</w:t>
      </w:r>
      <w:r w:rsidR="009C6178" w:rsidRPr="009C6178">
        <w:rPr>
          <w:rFonts w:ascii="Times New Roman" w:eastAsia="Times New Roman" w:hAnsi="Times New Roman" w:cs="Times New Roman"/>
          <w:i/>
          <w:iCs/>
          <w:color w:val="000000"/>
          <w:sz w:val="24"/>
          <w:szCs w:val="24"/>
        </w:rPr>
        <w:t xml:space="preserve">” </w:t>
      </w:r>
      <w:r w:rsidR="009C6178">
        <w:rPr>
          <w:rFonts w:ascii="Times New Roman" w:eastAsia="Times New Roman" w:hAnsi="Times New Roman" w:cs="Times New Roman"/>
          <w:color w:val="000000"/>
          <w:sz w:val="24"/>
          <w:szCs w:val="24"/>
        </w:rPr>
        <w:t xml:space="preserve">and </w:t>
      </w:r>
      <w:r w:rsidR="009C6178" w:rsidRPr="009C6178">
        <w:rPr>
          <w:rFonts w:ascii="Times New Roman" w:eastAsia="Times New Roman" w:hAnsi="Times New Roman" w:cs="Times New Roman"/>
          <w:i/>
          <w:iCs/>
          <w:color w:val="000000"/>
          <w:sz w:val="24"/>
          <w:szCs w:val="24"/>
        </w:rPr>
        <w:t>“</w:t>
      </w:r>
      <w:r w:rsidR="009C6178" w:rsidRPr="009C6178">
        <w:rPr>
          <w:rFonts w:ascii="Times New Roman" w:eastAsia="Times New Roman" w:hAnsi="Times New Roman" w:cs="Times New Roman"/>
          <w:i/>
          <w:iCs/>
          <w:sz w:val="24"/>
          <w:szCs w:val="24"/>
        </w:rPr>
        <w:t xml:space="preserve">The default user should have once permission to give feedback to the admin for a specific case study. This feedback should be sent </w:t>
      </w:r>
      <w:r w:rsidR="009D4215">
        <w:rPr>
          <w:rFonts w:ascii="Times New Roman" w:eastAsia="Times New Roman" w:hAnsi="Times New Roman" w:cs="Times New Roman"/>
          <w:i/>
          <w:iCs/>
          <w:sz w:val="24"/>
          <w:szCs w:val="24"/>
        </w:rPr>
        <w:t>(</w:t>
      </w:r>
      <w:r w:rsidR="009C6178" w:rsidRPr="009C6178">
        <w:rPr>
          <w:rFonts w:ascii="Times New Roman" w:eastAsia="Times New Roman" w:hAnsi="Times New Roman" w:cs="Times New Roman"/>
          <w:i/>
          <w:iCs/>
          <w:sz w:val="24"/>
          <w:szCs w:val="24"/>
        </w:rPr>
        <w:t>and saved</w:t>
      </w:r>
      <w:r w:rsidR="009D4215">
        <w:rPr>
          <w:rFonts w:ascii="Times New Roman" w:eastAsia="Times New Roman" w:hAnsi="Times New Roman" w:cs="Times New Roman"/>
          <w:i/>
          <w:iCs/>
          <w:sz w:val="24"/>
          <w:szCs w:val="24"/>
        </w:rPr>
        <w:t xml:space="preserve"> in the database)</w:t>
      </w:r>
      <w:r w:rsidR="009C6178" w:rsidRPr="009C6178">
        <w:rPr>
          <w:rFonts w:ascii="Times New Roman" w:eastAsia="Times New Roman" w:hAnsi="Times New Roman" w:cs="Times New Roman"/>
          <w:i/>
          <w:iCs/>
          <w:sz w:val="24"/>
          <w:szCs w:val="24"/>
        </w:rPr>
        <w:t xml:space="preserve"> </w:t>
      </w:r>
      <w:r w:rsidR="009D4215">
        <w:rPr>
          <w:rFonts w:ascii="Times New Roman" w:eastAsia="Times New Roman" w:hAnsi="Times New Roman" w:cs="Times New Roman"/>
          <w:i/>
          <w:iCs/>
          <w:sz w:val="24"/>
          <w:szCs w:val="24"/>
        </w:rPr>
        <w:t>to</w:t>
      </w:r>
      <w:r w:rsidR="009C6178" w:rsidRPr="009C6178">
        <w:rPr>
          <w:rFonts w:ascii="Times New Roman" w:eastAsia="Times New Roman" w:hAnsi="Times New Roman" w:cs="Times New Roman"/>
          <w:i/>
          <w:iCs/>
          <w:sz w:val="24"/>
          <w:szCs w:val="24"/>
        </w:rPr>
        <w:t xml:space="preserve"> the admin's feedback page</w:t>
      </w:r>
      <w:r w:rsidR="009C6178" w:rsidRPr="009C6178">
        <w:rPr>
          <w:rFonts w:ascii="Times New Roman" w:eastAsia="Times New Roman" w:hAnsi="Times New Roman" w:cs="Times New Roman"/>
          <w:i/>
          <w:iCs/>
          <w:color w:val="000000"/>
          <w:sz w:val="24"/>
          <w:szCs w:val="24"/>
        </w:rPr>
        <w:t>”</w:t>
      </w:r>
      <w:r w:rsidR="009C6178">
        <w:rPr>
          <w:rFonts w:ascii="Times New Roman" w:eastAsia="Times New Roman" w:hAnsi="Times New Roman" w:cs="Times New Roman"/>
          <w:color w:val="000000"/>
          <w:sz w:val="24"/>
          <w:szCs w:val="24"/>
        </w:rPr>
        <w:t xml:space="preserve"> are created. </w:t>
      </w:r>
    </w:p>
    <w:p w14:paraId="0482D044" w14:textId="22F67F39" w:rsidR="005A20CC" w:rsidRDefault="007D49B7" w:rsidP="009216D7">
      <w:pPr>
        <w:pStyle w:val="Beschriftung"/>
        <w:rPr>
          <w:b w:val="0"/>
          <w:color w:val="000000"/>
        </w:rPr>
      </w:pPr>
      <w:bookmarkStart w:id="53" w:name="_Toc84706483"/>
      <w:r>
        <w:rPr>
          <w:noProof/>
          <w:color w:val="000000"/>
          <w:sz w:val="24"/>
          <w:szCs w:val="24"/>
        </w:rPr>
        <w:drawing>
          <wp:anchor distT="0" distB="0" distL="114300" distR="114300" simplePos="0" relativeHeight="251666432" behindDoc="0" locked="0" layoutInCell="1" allowOverlap="1" wp14:anchorId="4D24A873" wp14:editId="16776363">
            <wp:simplePos x="0" y="0"/>
            <wp:positionH relativeFrom="margin">
              <wp:align>right</wp:align>
            </wp:positionH>
            <wp:positionV relativeFrom="paragraph">
              <wp:posOffset>143510</wp:posOffset>
            </wp:positionV>
            <wp:extent cx="5760720" cy="3035935"/>
            <wp:effectExtent l="0" t="0" r="0" b="0"/>
            <wp:wrapTopAndBottom/>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720" cy="3035935"/>
                    </a:xfrm>
                    <a:prstGeom prst="rect">
                      <a:avLst/>
                    </a:prstGeom>
                  </pic:spPr>
                </pic:pic>
              </a:graphicData>
            </a:graphic>
          </wp:anchor>
        </w:drawing>
      </w:r>
      <w:r w:rsidR="009216D7">
        <w:t xml:space="preserve">Figure </w:t>
      </w:r>
      <w:fldSimple w:instr=" SEQ Figure \* ARABIC ">
        <w:r w:rsidR="009F7BC5">
          <w:rPr>
            <w:noProof/>
          </w:rPr>
          <w:t>6</w:t>
        </w:r>
      </w:fldSimple>
      <w:r w:rsidR="005A20CC">
        <w:rPr>
          <w:color w:val="000000"/>
        </w:rPr>
        <w:t>: Assessment categories</w:t>
      </w:r>
      <w:bookmarkEnd w:id="53"/>
    </w:p>
    <w:p w14:paraId="4D997CB3" w14:textId="15014028" w:rsidR="001E334A" w:rsidRDefault="005A20CC" w:rsidP="001E334A">
      <w:pPr>
        <w:keepLines/>
        <w:pBdr>
          <w:top w:val="nil"/>
          <w:left w:val="nil"/>
          <w:bottom w:val="nil"/>
          <w:right w:val="nil"/>
          <w:between w:val="nil"/>
        </w:pBdr>
        <w:spacing w:after="240" w:line="240" w:lineRule="auto"/>
        <w:ind w:left="851" w:right="851"/>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Source: own analysi</w:t>
      </w:r>
      <w:r w:rsidR="00D2421B">
        <w:rPr>
          <w:rFonts w:ascii="Times New Roman" w:eastAsia="Times New Roman" w:hAnsi="Times New Roman" w:cs="Times New Roman"/>
          <w:i/>
          <w:color w:val="000000"/>
          <w:sz w:val="20"/>
          <w:szCs w:val="20"/>
        </w:rPr>
        <w:t>s</w:t>
      </w:r>
    </w:p>
    <w:p w14:paraId="682EBAE8" w14:textId="4B567381" w:rsidR="002E7F5E" w:rsidRPr="001E334A" w:rsidRDefault="001E334A" w:rsidP="001E334A">
      <w:pPr>
        <w:pStyle w:val="berschrift3"/>
        <w:rPr>
          <w:rFonts w:eastAsia="Times New Roman" w:cs="Times New Roman"/>
          <w:i/>
          <w:color w:val="000000"/>
          <w:sz w:val="20"/>
          <w:szCs w:val="20"/>
        </w:rPr>
      </w:pPr>
      <w:bookmarkStart w:id="54" w:name="_Toc84274709"/>
      <w:bookmarkStart w:id="55" w:name="_Toc84706451"/>
      <w:r>
        <w:t>Non-functional requirements</w:t>
      </w:r>
      <w:bookmarkEnd w:id="54"/>
      <w:bookmarkEnd w:id="55"/>
    </w:p>
    <w:p w14:paraId="0196E7F7" w14:textId="00FFAF4E" w:rsidR="001E334A" w:rsidRPr="00F66771" w:rsidRDefault="001E334A" w:rsidP="001E334A">
      <w:pPr>
        <w:rPr>
          <w:rStyle w:val="TEXTZchn"/>
          <w:rFonts w:ascii="Arial" w:hAnsi="Arial" w:cs="Arial"/>
          <w:color w:val="auto"/>
          <w:sz w:val="20"/>
          <w:szCs w:val="20"/>
        </w:rPr>
      </w:pPr>
      <w:r>
        <w:rPr>
          <w:rFonts w:ascii="Times New Roman" w:eastAsia="Times New Roman" w:hAnsi="Times New Roman" w:cs="Times New Roman"/>
          <w:sz w:val="24"/>
          <w:szCs w:val="24"/>
        </w:rPr>
        <w:t xml:space="preserve">Usability has a major impact on the creation of a user-friendly tool. Therefore the developer should take the human-computer interaction (HCI) </w:t>
      </w:r>
      <w:r w:rsidRPr="00477A1D">
        <w:rPr>
          <w:rFonts w:ascii="Times New Roman" w:eastAsia="Times New Roman" w:hAnsi="Times New Roman" w:cs="Times New Roman"/>
          <w:sz w:val="24"/>
          <w:szCs w:val="24"/>
        </w:rPr>
        <w:t>or</w:t>
      </w:r>
      <w:r>
        <w:rPr>
          <w:rFonts w:ascii="Times New Roman" w:eastAsia="Times New Roman" w:hAnsi="Times New Roman" w:cs="Times New Roman"/>
          <w:sz w:val="24"/>
          <w:szCs w:val="24"/>
        </w:rPr>
        <w:t xml:space="preserve"> usability engineering perspective, in order to generate the usability requirements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 xml:space="preserve"> ADDIN EN.CITE &lt;EndNote&gt;&lt;Cite&gt;&lt;Author&gt;Röder&lt;/Author&gt;&lt;Year&gt;2012&lt;/Year&gt;&lt;RecNum&gt;31&lt;/RecNum&gt;&lt;DisplayText&gt;(Röder, 2012)&lt;/DisplayText&gt;&lt;record&gt;&lt;rec-number&gt;31&lt;/rec-number&gt;&lt;foreign-keys&gt;&lt;key app="EN" db-id="rt9ev2zxe50fxpesrtnvzwrk5zsdpaweetzw" timestamp="1631372091"&gt;31&lt;/key&gt;&lt;/foreign-keys&gt;&lt;ref-type name="Conference Proceedings"&gt;10&lt;/ref-type&gt;&lt;contributors&gt;&lt;authors&gt;&lt;author&gt;Röder, Holger&lt;/author&gt;&lt;/authors&gt;&lt;/contributors&gt;&lt;titles&gt;&lt;title&gt;Specifying usability features with patterns and templates&lt;/title&gt;&lt;secondary-title&gt;2012 First International Workshop on Usability and Accessibility Focused Requirements Engineering (UsARE)&lt;/secondary-title&gt;&lt;/titles&gt;&lt;pages&gt;6-11&lt;/pages&gt;&lt;dates&gt;&lt;year&gt;2012&lt;/year&gt;&lt;/dates&gt;&lt;publisher&gt;IEEE&lt;/publisher&gt;&lt;isbn&gt;1467318469&lt;/isbn&gt;&lt;urls&gt;&lt;/urls&gt;&lt;/record&gt;&lt;/Cite&gt;&lt;/EndNote&gt;</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noProof/>
          <w:sz w:val="24"/>
          <w:szCs w:val="24"/>
        </w:rPr>
        <w:t>(Röder, 2012)</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ccording to Röder, </w:t>
      </w:r>
      <w:r w:rsidRPr="00477A1D">
        <w:rPr>
          <w:rStyle w:val="TEXTZchn"/>
        </w:rPr>
        <w:t>“Software engineer</w:t>
      </w:r>
      <w:r>
        <w:rPr>
          <w:rStyle w:val="TEXTZchn"/>
        </w:rPr>
        <w:t>s</w:t>
      </w:r>
      <w:r w:rsidRPr="00477A1D">
        <w:rPr>
          <w:rStyle w:val="TEXTZchn"/>
        </w:rPr>
        <w:t xml:space="preserve"> often do not take usability features into account systematically,</w:t>
      </w:r>
      <w:r>
        <w:rPr>
          <w:rStyle w:val="TEXTZchn"/>
        </w:rPr>
        <w:t xml:space="preserve"> </w:t>
      </w:r>
      <w:r w:rsidRPr="00477A1D">
        <w:rPr>
          <w:rStyle w:val="TEXTZchn"/>
        </w:rPr>
        <w:t>and, in</w:t>
      </w:r>
      <w:r>
        <w:rPr>
          <w:rStyle w:val="TEXTZchn"/>
        </w:rPr>
        <w:t xml:space="preserve"> </w:t>
      </w:r>
      <w:r w:rsidRPr="00477A1D">
        <w:rPr>
          <w:rStyle w:val="TEXTZchn"/>
        </w:rPr>
        <w:t>particular, do not consider them</w:t>
      </w:r>
      <w:r>
        <w:rPr>
          <w:rStyle w:val="TEXTZchn"/>
        </w:rPr>
        <w:t xml:space="preserve"> </w:t>
      </w:r>
      <w:r w:rsidRPr="00477A1D">
        <w:rPr>
          <w:rStyle w:val="TEXTZchn"/>
        </w:rPr>
        <w:t>“first-class citizens” during requirements-related activities”</w:t>
      </w:r>
      <w:r>
        <w:rPr>
          <w:rStyle w:val="TEXTZchn"/>
        </w:rPr>
        <w:t xml:space="preserve"> </w:t>
      </w:r>
      <w:r>
        <w:rPr>
          <w:rStyle w:val="TEXTZchn"/>
        </w:rPr>
        <w:fldChar w:fldCharType="begin"/>
      </w:r>
      <w:r>
        <w:rPr>
          <w:rStyle w:val="TEXTZchn"/>
        </w:rPr>
        <w:instrText xml:space="preserve"> ADDIN EN.CITE &lt;EndNote&gt;&lt;Cite ExcludeAuth="1"&gt;&lt;Author&gt;Röder&lt;/Author&gt;&lt;Year&gt;2012&lt;/Year&gt;&lt;RecNum&gt;31&lt;/RecNum&gt;&lt;DisplayText&gt;(2012)&lt;/DisplayText&gt;&lt;record&gt;&lt;rec-number&gt;31&lt;/rec-number&gt;&lt;foreign-keys&gt;&lt;key app="EN" db-id="rt9ev2zxe50fxpesrtnvzwrk5zsdpaweetzw" timestamp="1631372091"&gt;31&lt;/key&gt;&lt;/foreign-keys&gt;&lt;ref-type name="Conference Proceedings"&gt;10&lt;/ref-type&gt;&lt;contributors&gt;&lt;authors&gt;&lt;author&gt;Röder, Holger&lt;/author&gt;&lt;/authors&gt;&lt;/contributors&gt;&lt;titles&gt;&lt;title&gt;Specifying usability features with patterns and templates&lt;/title&gt;&lt;secondary-title&gt;2012 First International Workshop on Usability and Accessibility Focused Requirements Engineering (UsARE)&lt;/secondary-title&gt;&lt;/titles&gt;&lt;pages&gt;6-11&lt;/pages&gt;&lt;dates&gt;&lt;year&gt;2012&lt;/year&gt;&lt;/dates&gt;&lt;publisher&gt;IEEE&lt;/publisher&gt;&lt;isbn&gt;1467318469&lt;/isbn&gt;&lt;urls&gt;&lt;/urls&gt;&lt;/record&gt;&lt;/Cite&gt;&lt;/EndNote&gt;</w:instrText>
      </w:r>
      <w:r>
        <w:rPr>
          <w:rStyle w:val="TEXTZchn"/>
        </w:rPr>
        <w:fldChar w:fldCharType="separate"/>
      </w:r>
      <w:r>
        <w:rPr>
          <w:rStyle w:val="TEXTZchn"/>
          <w:noProof/>
        </w:rPr>
        <w:t>(2012)</w:t>
      </w:r>
      <w:r>
        <w:rPr>
          <w:rStyle w:val="TEXTZchn"/>
        </w:rPr>
        <w:fldChar w:fldCharType="end"/>
      </w:r>
      <w:r>
        <w:rPr>
          <w:rStyle w:val="TEXTZchn"/>
        </w:rPr>
        <w:t xml:space="preserve">. Therefore Röder defines a usability pattern, in order to systematically generate a user-friendly tool – see Figure </w:t>
      </w:r>
      <w:r w:rsidR="002C01B7">
        <w:rPr>
          <w:rStyle w:val="TEXTZchn"/>
        </w:rPr>
        <w:t>7</w:t>
      </w:r>
      <w:r>
        <w:rPr>
          <w:rStyle w:val="TEXTZchn"/>
        </w:rPr>
        <w:t xml:space="preserve">. The Undo pattern allows users to revert and delete specific actions. Furthermore, the auto-save, where changes are saved automatically without any user action. Next is the run in background pattern, </w:t>
      </w:r>
      <w:r w:rsidRPr="00F66771">
        <w:rPr>
          <w:rStyle w:val="TEXTZchn"/>
        </w:rPr>
        <w:t xml:space="preserve">which “allows users to have the system perform long-running tasks in the </w:t>
      </w:r>
      <w:r>
        <w:rPr>
          <w:rStyle w:val="TEXTZchn"/>
        </w:rPr>
        <w:t>‘</w:t>
      </w:r>
      <w:r w:rsidRPr="00F66771">
        <w:rPr>
          <w:rStyle w:val="TEXTZchn"/>
        </w:rPr>
        <w:t>background</w:t>
      </w:r>
      <w:r>
        <w:rPr>
          <w:rStyle w:val="TEXTZchn"/>
        </w:rPr>
        <w:t>’</w:t>
      </w:r>
      <w:r w:rsidRPr="00F66771">
        <w:rPr>
          <w:rStyle w:val="TEXTZchn"/>
        </w:rPr>
        <w:t xml:space="preserve">, and to meanwhile continue working with the system”. The Live validation validates user input while the user is typing and give direct feedback. The progress display informs users about the progress of long-loading tasks and algorithms. Next </w:t>
      </w:r>
      <w:r>
        <w:rPr>
          <w:rStyle w:val="TEXTZchn"/>
        </w:rPr>
        <w:t xml:space="preserve">is </w:t>
      </w:r>
      <w:r w:rsidRPr="00F66771">
        <w:rPr>
          <w:rStyle w:val="TEXTZchn"/>
        </w:rPr>
        <w:t>the recycle bin, which allows users to move data to a virtual recycle bin instead of deleting the data directly and permanently, in order to restore the data if needed</w:t>
      </w:r>
      <w:r>
        <w:rPr>
          <w:rStyle w:val="TEXTZchn"/>
        </w:rPr>
        <w:t xml:space="preserve"> </w:t>
      </w:r>
      <w:r>
        <w:rPr>
          <w:rStyle w:val="TEXTZchn"/>
        </w:rPr>
        <w:fldChar w:fldCharType="begin"/>
      </w:r>
      <w:r>
        <w:rPr>
          <w:rStyle w:val="TEXTZchn"/>
        </w:rPr>
        <w:instrText xml:space="preserve"> ADDIN EN.CITE &lt;EndNote&gt;&lt;Cite&gt;&lt;Author&gt;Röder&lt;/Author&gt;&lt;Year&gt;2012&lt;/Year&gt;&lt;RecNum&gt;31&lt;/RecNum&gt;&lt;DisplayText&gt;(Röder, 2012)&lt;/DisplayText&gt;&lt;record&gt;&lt;rec-number&gt;31&lt;/rec-number&gt;&lt;foreign-keys&gt;&lt;key app="EN" db-id="rt9ev2zxe50fxpesrtnvzwrk5zsdpaweetzw" timestamp="1631372091"&gt;31&lt;/key&gt;&lt;/foreign-keys&gt;&lt;ref-type name="Conference Proceedings"&gt;10&lt;/ref-type&gt;&lt;contributors&gt;&lt;authors&gt;&lt;author&gt;Röder, Holger&lt;/author&gt;&lt;/authors&gt;&lt;/contributors&gt;&lt;titles&gt;&lt;title&gt;Specifying usability features with patterns and templates&lt;/title&gt;&lt;secondary-title&gt;2012 First International Workshop on Usability and Accessibility Focused Requirements Engineering (UsARE)&lt;/secondary-title&gt;&lt;/titles&gt;&lt;pages&gt;6-11&lt;/pages&gt;&lt;dates&gt;&lt;year&gt;2012&lt;/year&gt;&lt;/dates&gt;&lt;publisher&gt;IEEE&lt;/publisher&gt;&lt;isbn&gt;1467318469&lt;/isbn&gt;&lt;urls&gt;&lt;/urls&gt;&lt;/record&gt;&lt;/Cite&gt;&lt;/EndNote&gt;</w:instrText>
      </w:r>
      <w:r>
        <w:rPr>
          <w:rStyle w:val="TEXTZchn"/>
        </w:rPr>
        <w:fldChar w:fldCharType="separate"/>
      </w:r>
      <w:r>
        <w:rPr>
          <w:rStyle w:val="TEXTZchn"/>
          <w:noProof/>
        </w:rPr>
        <w:t>(Röder, 2012)</w:t>
      </w:r>
      <w:r>
        <w:rPr>
          <w:rStyle w:val="TEXTZchn"/>
        </w:rPr>
        <w:fldChar w:fldCharType="end"/>
      </w:r>
      <w:r w:rsidRPr="00F66771">
        <w:rPr>
          <w:rStyle w:val="TEXTZchn"/>
        </w:rPr>
        <w:t>.</w:t>
      </w:r>
      <w:r>
        <w:rPr>
          <w:rFonts w:ascii="Arial" w:hAnsi="Arial" w:cs="Arial"/>
          <w:sz w:val="20"/>
          <w:szCs w:val="20"/>
        </w:rPr>
        <w:t xml:space="preserve"> </w:t>
      </w:r>
    </w:p>
    <w:p w14:paraId="154D976B" w14:textId="15FAFA24" w:rsidR="001E334A" w:rsidRDefault="007D49B7" w:rsidP="001E334A">
      <w:pPr>
        <w:pStyle w:val="Beschriftung"/>
        <w:rPr>
          <w:b w:val="0"/>
          <w:color w:val="000000"/>
        </w:rPr>
      </w:pPr>
      <w:bookmarkStart w:id="56" w:name="_Toc84706484"/>
      <w:r>
        <w:rPr>
          <w:noProof/>
          <w:sz w:val="24"/>
          <w:szCs w:val="24"/>
        </w:rPr>
        <w:lastRenderedPageBreak/>
        <w:drawing>
          <wp:anchor distT="0" distB="0" distL="114300" distR="114300" simplePos="0" relativeHeight="251671552" behindDoc="0" locked="0" layoutInCell="1" allowOverlap="1" wp14:anchorId="677984BB" wp14:editId="303D2A6C">
            <wp:simplePos x="0" y="0"/>
            <wp:positionH relativeFrom="margin">
              <wp:align>center</wp:align>
            </wp:positionH>
            <wp:positionV relativeFrom="paragraph">
              <wp:posOffset>318</wp:posOffset>
            </wp:positionV>
            <wp:extent cx="4338320" cy="2362200"/>
            <wp:effectExtent l="0" t="0" r="5080" b="0"/>
            <wp:wrapTopAndBottom/>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rotWithShape="1">
                    <a:blip r:embed="rId20">
                      <a:extLst>
                        <a:ext uri="{28A0092B-C50C-407E-A947-70E740481C1C}">
                          <a14:useLocalDpi xmlns:a14="http://schemas.microsoft.com/office/drawing/2010/main" val="0"/>
                        </a:ext>
                      </a:extLst>
                    </a:blip>
                    <a:srcRect r="7230" b="2362"/>
                    <a:stretch/>
                  </pic:blipFill>
                  <pic:spPr bwMode="auto">
                    <a:xfrm>
                      <a:off x="0" y="0"/>
                      <a:ext cx="4338320" cy="2362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E334A">
        <w:t xml:space="preserve">Figure </w:t>
      </w:r>
      <w:fldSimple w:instr=" SEQ Figure \* ARABIC ">
        <w:r w:rsidR="009F7BC5">
          <w:rPr>
            <w:noProof/>
          </w:rPr>
          <w:t>7</w:t>
        </w:r>
      </w:fldSimple>
      <w:r w:rsidR="001E334A">
        <w:rPr>
          <w:color w:val="000000"/>
        </w:rPr>
        <w:t>: Usability Pattern</w:t>
      </w:r>
      <w:bookmarkEnd w:id="56"/>
    </w:p>
    <w:p w14:paraId="77D355FE" w14:textId="271201D2" w:rsidR="001E334A" w:rsidRPr="001E334A" w:rsidRDefault="001E334A" w:rsidP="001E334A">
      <w:pPr>
        <w:keepLines/>
        <w:pBdr>
          <w:top w:val="nil"/>
          <w:left w:val="nil"/>
          <w:bottom w:val="nil"/>
          <w:right w:val="nil"/>
          <w:between w:val="nil"/>
        </w:pBdr>
        <w:spacing w:after="240" w:line="240" w:lineRule="auto"/>
        <w:ind w:left="851" w:right="851"/>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Source: own analysis</w:t>
      </w:r>
    </w:p>
    <w:p w14:paraId="67A0D1BE" w14:textId="760CFD38" w:rsidR="001E334A" w:rsidRDefault="001E334A">
      <w:pPr>
        <w:pStyle w:val="berschrift3"/>
      </w:pPr>
      <w:bookmarkStart w:id="57" w:name="_Toc84274710"/>
      <w:bookmarkStart w:id="58" w:name="_Toc84706452"/>
      <w:r>
        <w:t>Preliminary Results</w:t>
      </w:r>
      <w:bookmarkEnd w:id="57"/>
      <w:bookmarkEnd w:id="58"/>
    </w:p>
    <w:p w14:paraId="63C55369" w14:textId="30DE0D87" w:rsidR="002E7F5E" w:rsidRDefault="00AD326F">
      <w:p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very discussed requirement in the previous sequences is visualized and gathered in Table </w:t>
      </w:r>
      <w:r w:rsidR="002C01B7">
        <w:rPr>
          <w:rFonts w:ascii="Times New Roman" w:eastAsia="Times New Roman" w:hAnsi="Times New Roman" w:cs="Times New Roman"/>
          <w:color w:val="000000"/>
          <w:sz w:val="24"/>
          <w:szCs w:val="24"/>
        </w:rPr>
        <w:t>9</w:t>
      </w:r>
      <w:r>
        <w:rPr>
          <w:rFonts w:ascii="Times New Roman" w:eastAsia="Times New Roman" w:hAnsi="Times New Roman" w:cs="Times New Roman"/>
          <w:color w:val="000000"/>
          <w:sz w:val="24"/>
          <w:szCs w:val="24"/>
        </w:rPr>
        <w:t xml:space="preserve">. Therefore the requirements are grouped into their different categorizations and assigned a unique requirement identifier, in order to sustain readability and simplicity. The requirement identifier is created within one unique key value – whereas the letterals stand for the associated categorization, and the numerals for the </w:t>
      </w:r>
      <w:r>
        <w:rPr>
          <w:rFonts w:ascii="Times New Roman" w:eastAsia="Times New Roman" w:hAnsi="Times New Roman" w:cs="Times New Roman"/>
          <w:sz w:val="24"/>
          <w:szCs w:val="24"/>
        </w:rPr>
        <w:t xml:space="preserve">counter, which starts from 01 </w:t>
      </w:r>
      <w:r>
        <w:rPr>
          <w:rFonts w:ascii="Times New Roman" w:eastAsia="Times New Roman" w:hAnsi="Times New Roman" w:cs="Times New Roman"/>
          <w:color w:val="000000"/>
          <w:sz w:val="24"/>
          <w:szCs w:val="24"/>
        </w:rPr>
        <w:t xml:space="preserve">–, and a short title. </w:t>
      </w:r>
    </w:p>
    <w:tbl>
      <w:tblPr>
        <w:tblStyle w:val="a0"/>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2E7F5E" w14:paraId="0593F3B6" w14:textId="77777777">
        <w:trPr>
          <w:trHeight w:val="599"/>
        </w:trPr>
        <w:tc>
          <w:tcPr>
            <w:tcW w:w="4531" w:type="dxa"/>
            <w:shd w:val="clear" w:color="auto" w:fill="D9D9D9"/>
          </w:tcPr>
          <w:p w14:paraId="241DCA06" w14:textId="77777777" w:rsidR="002E7F5E" w:rsidRDefault="00AD326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quirement Identifier</w:t>
            </w:r>
          </w:p>
        </w:tc>
        <w:tc>
          <w:tcPr>
            <w:tcW w:w="4531" w:type="dxa"/>
            <w:shd w:val="clear" w:color="auto" w:fill="D9D9D9"/>
          </w:tcPr>
          <w:p w14:paraId="25DC0AB8" w14:textId="77777777" w:rsidR="002E7F5E" w:rsidRDefault="00AD326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quirement Description</w:t>
            </w:r>
          </w:p>
        </w:tc>
      </w:tr>
      <w:tr w:rsidR="002E7F5E" w14:paraId="48767406" w14:textId="77777777">
        <w:tc>
          <w:tcPr>
            <w:tcW w:w="4531" w:type="dxa"/>
          </w:tcPr>
          <w:p w14:paraId="17F94FCE"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OR01/ Access control</w:t>
            </w:r>
          </w:p>
        </w:tc>
        <w:tc>
          <w:tcPr>
            <w:tcW w:w="4531" w:type="dxa"/>
          </w:tcPr>
          <w:p w14:paraId="52775EA3" w14:textId="765356D9"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should differentiate between Admin and Default user, who has different levels of restrictions and adapt the UI accordingly</w:t>
            </w:r>
          </w:p>
        </w:tc>
      </w:tr>
      <w:tr w:rsidR="002E7F5E" w14:paraId="02F36FBD" w14:textId="77777777">
        <w:tc>
          <w:tcPr>
            <w:tcW w:w="4531" w:type="dxa"/>
            <w:shd w:val="clear" w:color="auto" w:fill="E7E6E6"/>
          </w:tcPr>
          <w:p w14:paraId="034DD7BC" w14:textId="77777777" w:rsidR="002E7F5E" w:rsidRDefault="002E7F5E">
            <w:pPr>
              <w:rPr>
                <w:rFonts w:ascii="Times New Roman" w:eastAsia="Times New Roman" w:hAnsi="Times New Roman" w:cs="Times New Roman"/>
                <w:sz w:val="24"/>
                <w:szCs w:val="24"/>
              </w:rPr>
            </w:pPr>
          </w:p>
        </w:tc>
        <w:tc>
          <w:tcPr>
            <w:tcW w:w="4531" w:type="dxa"/>
            <w:shd w:val="clear" w:color="auto" w:fill="E7E6E6"/>
          </w:tcPr>
          <w:p w14:paraId="5C59FAB2" w14:textId="77777777" w:rsidR="002E7F5E" w:rsidRDefault="002E7F5E">
            <w:pPr>
              <w:rPr>
                <w:rFonts w:ascii="Times New Roman" w:eastAsia="Times New Roman" w:hAnsi="Times New Roman" w:cs="Times New Roman"/>
                <w:sz w:val="24"/>
                <w:szCs w:val="24"/>
              </w:rPr>
            </w:pPr>
          </w:p>
        </w:tc>
      </w:tr>
      <w:tr w:rsidR="002E7F5E" w14:paraId="3D3FF06A" w14:textId="77777777">
        <w:tc>
          <w:tcPr>
            <w:tcW w:w="4531" w:type="dxa"/>
          </w:tcPr>
          <w:p w14:paraId="50124D72"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AA01/ Fetching data of individual default user  </w:t>
            </w:r>
          </w:p>
        </w:tc>
        <w:tc>
          <w:tcPr>
            <w:tcW w:w="4531" w:type="dxa"/>
          </w:tcPr>
          <w:p w14:paraId="6931F990" w14:textId="49234D6F"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dmin should be able to fetch students data from the database with a </w:t>
            </w:r>
            <w:r w:rsidR="002A2F05">
              <w:rPr>
                <w:rFonts w:ascii="Times New Roman" w:eastAsia="Times New Roman" w:hAnsi="Times New Roman" w:cs="Times New Roman"/>
                <w:sz w:val="24"/>
                <w:szCs w:val="24"/>
              </w:rPr>
              <w:t xml:space="preserve">dialog </w:t>
            </w:r>
            <w:r>
              <w:rPr>
                <w:rFonts w:ascii="Times New Roman" w:eastAsia="Times New Roman" w:hAnsi="Times New Roman" w:cs="Times New Roman"/>
                <w:sz w:val="24"/>
                <w:szCs w:val="24"/>
              </w:rPr>
              <w:t>(calling students id)</w:t>
            </w:r>
          </w:p>
        </w:tc>
      </w:tr>
      <w:tr w:rsidR="002E7F5E" w14:paraId="46CB9740" w14:textId="77777777">
        <w:tc>
          <w:tcPr>
            <w:tcW w:w="4531" w:type="dxa"/>
          </w:tcPr>
          <w:p w14:paraId="58F6E9F3"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SoAA02/ Fetching data of case study</w:t>
            </w:r>
          </w:p>
        </w:tc>
        <w:tc>
          <w:tcPr>
            <w:tcW w:w="4531" w:type="dxa"/>
          </w:tcPr>
          <w:p w14:paraId="1379E825" w14:textId="3946C44E"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dmin should be able to fetch data of selected case study from a drop-down menu </w:t>
            </w:r>
          </w:p>
        </w:tc>
      </w:tr>
      <w:tr w:rsidR="002E7F5E" w14:paraId="403BC265" w14:textId="77777777">
        <w:tc>
          <w:tcPr>
            <w:tcW w:w="4531" w:type="dxa"/>
          </w:tcPr>
          <w:p w14:paraId="0B765ADA"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SoAA03/ Visibility of data</w:t>
            </w:r>
          </w:p>
        </w:tc>
        <w:tc>
          <w:tcPr>
            <w:tcW w:w="4531" w:type="dxa"/>
          </w:tcPr>
          <w:p w14:paraId="5688268D" w14:textId="6DA8B469"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dmin should be able to confirm and graphically see the data by pressing a button </w:t>
            </w:r>
          </w:p>
        </w:tc>
      </w:tr>
      <w:tr w:rsidR="002E7F5E" w14:paraId="1F14C6DE" w14:textId="77777777">
        <w:tc>
          <w:tcPr>
            <w:tcW w:w="4531" w:type="dxa"/>
          </w:tcPr>
          <w:p w14:paraId="4F9D67FE"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SoAA04/ Deletion of Selection</w:t>
            </w:r>
          </w:p>
        </w:tc>
        <w:tc>
          <w:tcPr>
            <w:tcW w:w="4531" w:type="dxa"/>
          </w:tcPr>
          <w:p w14:paraId="64AB6A2A" w14:textId="0FC81C5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can delete the entries (UI based) from SoAA01 and SoAA02</w:t>
            </w:r>
          </w:p>
        </w:tc>
      </w:tr>
      <w:tr w:rsidR="002E7F5E" w14:paraId="701FDD22" w14:textId="77777777">
        <w:tc>
          <w:tcPr>
            <w:tcW w:w="4531" w:type="dxa"/>
          </w:tcPr>
          <w:p w14:paraId="7B1E04EB"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SoAA05/ Activity Control</w:t>
            </w:r>
          </w:p>
        </w:tc>
        <w:tc>
          <w:tcPr>
            <w:tcW w:w="4531" w:type="dxa"/>
          </w:tcPr>
          <w:p w14:paraId="49AF9625" w14:textId="6EA623A2"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dmin can monitor the activity of the student. Therefore every SoAD needs to have a unique identifier, which needs to be saved in the database. </w:t>
            </w:r>
          </w:p>
        </w:tc>
      </w:tr>
      <w:tr w:rsidR="002E7F5E" w14:paraId="16433B62" w14:textId="77777777">
        <w:tc>
          <w:tcPr>
            <w:tcW w:w="4531" w:type="dxa"/>
            <w:shd w:val="clear" w:color="auto" w:fill="E7E6E6"/>
          </w:tcPr>
          <w:p w14:paraId="11735D70" w14:textId="77777777" w:rsidR="002E7F5E" w:rsidRDefault="002E7F5E">
            <w:pPr>
              <w:rPr>
                <w:rFonts w:ascii="Times New Roman" w:eastAsia="Times New Roman" w:hAnsi="Times New Roman" w:cs="Times New Roman"/>
                <w:sz w:val="24"/>
                <w:szCs w:val="24"/>
              </w:rPr>
            </w:pPr>
          </w:p>
        </w:tc>
        <w:tc>
          <w:tcPr>
            <w:tcW w:w="4531" w:type="dxa"/>
            <w:shd w:val="clear" w:color="auto" w:fill="E7E6E6"/>
          </w:tcPr>
          <w:p w14:paraId="11D43D60" w14:textId="77777777" w:rsidR="002E7F5E" w:rsidRDefault="002E7F5E">
            <w:pPr>
              <w:rPr>
                <w:rFonts w:ascii="Times New Roman" w:eastAsia="Times New Roman" w:hAnsi="Times New Roman" w:cs="Times New Roman"/>
                <w:sz w:val="24"/>
                <w:szCs w:val="24"/>
              </w:rPr>
            </w:pPr>
          </w:p>
        </w:tc>
      </w:tr>
      <w:tr w:rsidR="002E7F5E" w14:paraId="0F5D2D9D" w14:textId="77777777">
        <w:tc>
          <w:tcPr>
            <w:tcW w:w="4531" w:type="dxa"/>
          </w:tcPr>
          <w:p w14:paraId="2C49D839"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S01/ Admin Comment </w:t>
            </w:r>
          </w:p>
        </w:tc>
        <w:tc>
          <w:tcPr>
            <w:tcW w:w="4531" w:type="dxa"/>
          </w:tcPr>
          <w:p w14:paraId="27F8D056" w14:textId="132EB967" w:rsidR="002E7F5E" w:rsidRDefault="00AD326F">
            <w:pPr>
              <w:rPr>
                <w:rFonts w:ascii="Times New Roman" w:eastAsia="Times New Roman" w:hAnsi="Times New Roman" w:cs="Times New Roman"/>
                <w:i/>
                <w:sz w:val="24"/>
                <w:szCs w:val="24"/>
              </w:rPr>
            </w:pPr>
            <w:r>
              <w:rPr>
                <w:rFonts w:ascii="Times New Roman" w:eastAsia="Times New Roman" w:hAnsi="Times New Roman" w:cs="Times New Roman"/>
                <w:sz w:val="24"/>
                <w:szCs w:val="24"/>
              </w:rPr>
              <w:t>The admin should be able to comment inside a comment section on the student's solution (asynchronous interaction).</w:t>
            </w:r>
          </w:p>
        </w:tc>
      </w:tr>
      <w:tr w:rsidR="002E7F5E" w14:paraId="22538FDA" w14:textId="77777777">
        <w:tc>
          <w:tcPr>
            <w:tcW w:w="4531" w:type="dxa"/>
          </w:tcPr>
          <w:p w14:paraId="04ABA69F"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S02/ Default User Comment</w:t>
            </w:r>
          </w:p>
        </w:tc>
        <w:tc>
          <w:tcPr>
            <w:tcW w:w="4531" w:type="dxa"/>
          </w:tcPr>
          <w:p w14:paraId="4823D949" w14:textId="3333A819"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default user should be able to respond to the comment of the admin</w:t>
            </w:r>
            <w:r w:rsidR="005A20CC">
              <w:rPr>
                <w:rFonts w:ascii="Times New Roman" w:eastAsia="Times New Roman" w:hAnsi="Times New Roman" w:cs="Times New Roman"/>
                <w:sz w:val="24"/>
                <w:szCs w:val="24"/>
              </w:rPr>
              <w:t xml:space="preserve"> or write a new comment to the admin</w:t>
            </w:r>
            <w:r>
              <w:rPr>
                <w:rFonts w:ascii="Times New Roman" w:eastAsia="Times New Roman" w:hAnsi="Times New Roman" w:cs="Times New Roman"/>
                <w:sz w:val="24"/>
                <w:szCs w:val="24"/>
              </w:rPr>
              <w:t xml:space="preserve"> (asynchronous interaction).</w:t>
            </w:r>
          </w:p>
        </w:tc>
      </w:tr>
      <w:tr w:rsidR="002E7F5E" w14:paraId="292F072B" w14:textId="77777777">
        <w:tc>
          <w:tcPr>
            <w:tcW w:w="4531" w:type="dxa"/>
          </w:tcPr>
          <w:p w14:paraId="7AC258DC"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S03/ Visibility </w:t>
            </w:r>
          </w:p>
        </w:tc>
        <w:tc>
          <w:tcPr>
            <w:tcW w:w="4531" w:type="dxa"/>
          </w:tcPr>
          <w:p w14:paraId="546E5E93" w14:textId="4003CC33"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Comments inside the comment section are only visible for concerned users</w:t>
            </w:r>
          </w:p>
        </w:tc>
      </w:tr>
      <w:tr w:rsidR="002E7F5E" w14:paraId="3E8E7F9C" w14:textId="77777777">
        <w:tc>
          <w:tcPr>
            <w:tcW w:w="4531" w:type="dxa"/>
            <w:shd w:val="clear" w:color="auto" w:fill="E7E6E6"/>
          </w:tcPr>
          <w:p w14:paraId="0C32C754" w14:textId="77777777" w:rsidR="002E7F5E" w:rsidRDefault="002E7F5E">
            <w:pPr>
              <w:rPr>
                <w:rFonts w:ascii="Times New Roman" w:eastAsia="Times New Roman" w:hAnsi="Times New Roman" w:cs="Times New Roman"/>
                <w:sz w:val="24"/>
                <w:szCs w:val="24"/>
              </w:rPr>
            </w:pPr>
          </w:p>
        </w:tc>
        <w:tc>
          <w:tcPr>
            <w:tcW w:w="4531" w:type="dxa"/>
            <w:shd w:val="clear" w:color="auto" w:fill="E7E6E6"/>
          </w:tcPr>
          <w:p w14:paraId="131598AA" w14:textId="77777777" w:rsidR="002E7F5E" w:rsidRDefault="002E7F5E">
            <w:pPr>
              <w:rPr>
                <w:rFonts w:ascii="Times New Roman" w:eastAsia="Times New Roman" w:hAnsi="Times New Roman" w:cs="Times New Roman"/>
                <w:sz w:val="24"/>
                <w:szCs w:val="24"/>
              </w:rPr>
            </w:pPr>
          </w:p>
        </w:tc>
      </w:tr>
      <w:tr w:rsidR="002E7F5E" w14:paraId="176E5D39" w14:textId="77777777">
        <w:tc>
          <w:tcPr>
            <w:tcW w:w="4531" w:type="dxa"/>
          </w:tcPr>
          <w:p w14:paraId="7BC252F1"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SoAD01/ Selecting Case Studies</w:t>
            </w:r>
          </w:p>
        </w:tc>
        <w:tc>
          <w:tcPr>
            <w:tcW w:w="4531" w:type="dxa"/>
          </w:tcPr>
          <w:p w14:paraId="68F4EE7F" w14:textId="39D1A8E2"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default user should be able to select a specific case study from a drop-down menu.</w:t>
            </w:r>
          </w:p>
        </w:tc>
      </w:tr>
      <w:tr w:rsidR="002E7F5E" w14:paraId="21FC31C1" w14:textId="77777777">
        <w:tc>
          <w:tcPr>
            <w:tcW w:w="4531" w:type="dxa"/>
          </w:tcPr>
          <w:p w14:paraId="7FFB1A70"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AD02/ Visibility of Selection </w:t>
            </w:r>
          </w:p>
        </w:tc>
        <w:tc>
          <w:tcPr>
            <w:tcW w:w="4531" w:type="dxa"/>
          </w:tcPr>
          <w:p w14:paraId="5F322682" w14:textId="2A289324"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default user should be able to confirm and graphically see his/her results by pressing a button.</w:t>
            </w:r>
          </w:p>
        </w:tc>
      </w:tr>
      <w:tr w:rsidR="002E7F5E" w14:paraId="34EF9AAD" w14:textId="77777777">
        <w:tc>
          <w:tcPr>
            <w:tcW w:w="4531" w:type="dxa"/>
          </w:tcPr>
          <w:p w14:paraId="630D7B7F" w14:textId="4D06CE49"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SoAD0</w:t>
            </w:r>
            <w:r w:rsidR="001E334A">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Delete selection </w:t>
            </w:r>
          </w:p>
        </w:tc>
        <w:tc>
          <w:tcPr>
            <w:tcW w:w="4531" w:type="dxa"/>
          </w:tcPr>
          <w:p w14:paraId="1747B4CB" w14:textId="386DB8A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default user should be able to delete (UI</w:t>
            </w:r>
            <w:r w:rsidR="008F6DBB">
              <w:rPr>
                <w:rFonts w:ascii="Times New Roman" w:eastAsia="Times New Roman" w:hAnsi="Times New Roman" w:cs="Times New Roman"/>
                <w:sz w:val="24"/>
                <w:szCs w:val="24"/>
              </w:rPr>
              <w:t>-</w:t>
            </w:r>
            <w:r>
              <w:rPr>
                <w:rFonts w:ascii="Times New Roman" w:eastAsia="Times New Roman" w:hAnsi="Times New Roman" w:cs="Times New Roman"/>
                <w:sz w:val="24"/>
                <w:szCs w:val="24"/>
              </w:rPr>
              <w:t>based) the selection of SoAD01.</w:t>
            </w:r>
          </w:p>
        </w:tc>
      </w:tr>
      <w:tr w:rsidR="002E7F5E" w14:paraId="59A8632E" w14:textId="77777777">
        <w:tc>
          <w:tcPr>
            <w:tcW w:w="4531" w:type="dxa"/>
          </w:tcPr>
          <w:p w14:paraId="670DAAE6" w14:textId="2E005165"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SoAD0</w:t>
            </w:r>
            <w:r w:rsidR="001E334A">
              <w:rPr>
                <w:rFonts w:ascii="Times New Roman" w:eastAsia="Times New Roman" w:hAnsi="Times New Roman" w:cs="Times New Roman"/>
                <w:sz w:val="24"/>
                <w:szCs w:val="24"/>
              </w:rPr>
              <w:t>4</w:t>
            </w:r>
            <w:r>
              <w:rPr>
                <w:rFonts w:ascii="Times New Roman" w:eastAsia="Times New Roman" w:hAnsi="Times New Roman" w:cs="Times New Roman"/>
                <w:sz w:val="24"/>
                <w:szCs w:val="24"/>
              </w:rPr>
              <w:t>/ Overall Success rate</w:t>
            </w:r>
          </w:p>
        </w:tc>
        <w:tc>
          <w:tcPr>
            <w:tcW w:w="4531" w:type="dxa"/>
          </w:tcPr>
          <w:p w14:paraId="12622169" w14:textId="335BAF3C"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default user should be able to see the overall success/failure rate by clicking on a button.</w:t>
            </w:r>
          </w:p>
        </w:tc>
      </w:tr>
      <w:tr w:rsidR="002E7F5E" w14:paraId="06D11929" w14:textId="77777777">
        <w:tc>
          <w:tcPr>
            <w:tcW w:w="4531" w:type="dxa"/>
            <w:shd w:val="clear" w:color="auto" w:fill="E7E6E6"/>
          </w:tcPr>
          <w:p w14:paraId="2BF1B1BB" w14:textId="77777777" w:rsidR="002E7F5E" w:rsidRDefault="002E7F5E">
            <w:pPr>
              <w:rPr>
                <w:rFonts w:ascii="Times New Roman" w:eastAsia="Times New Roman" w:hAnsi="Times New Roman" w:cs="Times New Roman"/>
                <w:sz w:val="24"/>
                <w:szCs w:val="24"/>
              </w:rPr>
            </w:pPr>
          </w:p>
        </w:tc>
        <w:tc>
          <w:tcPr>
            <w:tcW w:w="4531" w:type="dxa"/>
            <w:shd w:val="clear" w:color="auto" w:fill="E7E6E6"/>
          </w:tcPr>
          <w:p w14:paraId="723C1A7D" w14:textId="77777777" w:rsidR="002E7F5E" w:rsidRDefault="002E7F5E">
            <w:pPr>
              <w:rPr>
                <w:rFonts w:ascii="Times New Roman" w:eastAsia="Times New Roman" w:hAnsi="Times New Roman" w:cs="Times New Roman"/>
                <w:sz w:val="24"/>
                <w:szCs w:val="24"/>
              </w:rPr>
            </w:pPr>
          </w:p>
        </w:tc>
      </w:tr>
      <w:tr w:rsidR="002E7F5E" w14:paraId="30781418" w14:textId="77777777">
        <w:tc>
          <w:tcPr>
            <w:tcW w:w="4531" w:type="dxa"/>
            <w:shd w:val="clear" w:color="auto" w:fill="FFFFFF"/>
          </w:tcPr>
          <w:p w14:paraId="1EBEF52A"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FB01/ Admin feedback</w:t>
            </w:r>
          </w:p>
        </w:tc>
        <w:tc>
          <w:tcPr>
            <w:tcW w:w="4531" w:type="dxa"/>
            <w:shd w:val="clear" w:color="auto" w:fill="FFFFFF"/>
          </w:tcPr>
          <w:p w14:paraId="1ED019BC" w14:textId="4C005F58"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dmin should be able to give a total grade/points for the selected default user within the whole case study. This feedback should be only visible to the concerned user. Therefore the points/grade has to be saved with the default users id </w:t>
            </w:r>
          </w:p>
        </w:tc>
      </w:tr>
      <w:tr w:rsidR="002E7F5E" w14:paraId="698CA839" w14:textId="77777777">
        <w:tc>
          <w:tcPr>
            <w:tcW w:w="4531" w:type="dxa"/>
            <w:shd w:val="clear" w:color="auto" w:fill="FFFFFF"/>
          </w:tcPr>
          <w:p w14:paraId="09A7AB8C"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FB02/ Default User feedback</w:t>
            </w:r>
          </w:p>
        </w:tc>
        <w:tc>
          <w:tcPr>
            <w:tcW w:w="4531" w:type="dxa"/>
            <w:shd w:val="clear" w:color="auto" w:fill="FFFFFF"/>
          </w:tcPr>
          <w:p w14:paraId="006CD0A3" w14:textId="2A7F6AF9"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efault user should have once permission to give feedback to the admin for a specific case study. This feedback should be sent </w:t>
            </w:r>
            <w:r w:rsidR="009D4215">
              <w:rPr>
                <w:rFonts w:ascii="Times New Roman" w:eastAsia="Times New Roman" w:hAnsi="Times New Roman" w:cs="Times New Roman"/>
                <w:sz w:val="24"/>
                <w:szCs w:val="24"/>
              </w:rPr>
              <w:t>(</w:t>
            </w:r>
            <w:r>
              <w:rPr>
                <w:rFonts w:ascii="Times New Roman" w:eastAsia="Times New Roman" w:hAnsi="Times New Roman" w:cs="Times New Roman"/>
                <w:sz w:val="24"/>
                <w:szCs w:val="24"/>
              </w:rPr>
              <w:t>and saved</w:t>
            </w:r>
            <w:r w:rsidR="009D4215">
              <w:rPr>
                <w:rFonts w:ascii="Times New Roman" w:eastAsia="Times New Roman" w:hAnsi="Times New Roman" w:cs="Times New Roman"/>
                <w:sz w:val="24"/>
                <w:szCs w:val="24"/>
              </w:rPr>
              <w:t xml:space="preserve"> in the database)</w:t>
            </w:r>
            <w:r>
              <w:rPr>
                <w:rFonts w:ascii="Times New Roman" w:eastAsia="Times New Roman" w:hAnsi="Times New Roman" w:cs="Times New Roman"/>
                <w:sz w:val="24"/>
                <w:szCs w:val="24"/>
              </w:rPr>
              <w:t xml:space="preserve"> </w:t>
            </w:r>
            <w:r w:rsidR="009D4215">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 xml:space="preserve">the admin's feedback page </w:t>
            </w:r>
          </w:p>
        </w:tc>
      </w:tr>
      <w:tr w:rsidR="002E7F5E" w14:paraId="4AE25C5B" w14:textId="77777777">
        <w:tc>
          <w:tcPr>
            <w:tcW w:w="4531" w:type="dxa"/>
            <w:shd w:val="clear" w:color="auto" w:fill="FFFFFF"/>
          </w:tcPr>
          <w:p w14:paraId="541E7696"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FB03/ Visibility feedback page (Admin)</w:t>
            </w:r>
          </w:p>
        </w:tc>
        <w:tc>
          <w:tcPr>
            <w:tcW w:w="4531" w:type="dxa"/>
            <w:shd w:val="clear" w:color="auto" w:fill="FFFFFF"/>
          </w:tcPr>
          <w:p w14:paraId="2FB842AB" w14:textId="455684B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dmin should be able to see all the feedback gathered on the feedback page (send by FB02). </w:t>
            </w:r>
          </w:p>
        </w:tc>
      </w:tr>
      <w:tr w:rsidR="002E7F5E" w14:paraId="440CFF89" w14:textId="77777777">
        <w:tc>
          <w:tcPr>
            <w:tcW w:w="4531" w:type="dxa"/>
            <w:shd w:val="clear" w:color="auto" w:fill="FFFFFF"/>
          </w:tcPr>
          <w:p w14:paraId="68FDFEC6"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FB04/ Visibility feedback page (Default user)</w:t>
            </w:r>
          </w:p>
        </w:tc>
        <w:tc>
          <w:tcPr>
            <w:tcW w:w="4531" w:type="dxa"/>
            <w:shd w:val="clear" w:color="auto" w:fill="FFFFFF"/>
          </w:tcPr>
          <w:p w14:paraId="7323EB76" w14:textId="232E40D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efault user just should see one feedback for each case study on his/her feedback page (from FB01). </w:t>
            </w:r>
          </w:p>
        </w:tc>
      </w:tr>
      <w:tr w:rsidR="001E334A" w14:paraId="2274F4C1" w14:textId="77777777" w:rsidTr="001E334A">
        <w:tc>
          <w:tcPr>
            <w:tcW w:w="4531" w:type="dxa"/>
            <w:shd w:val="clear" w:color="auto" w:fill="F2F2F2" w:themeFill="background1" w:themeFillShade="F2"/>
          </w:tcPr>
          <w:p w14:paraId="6743B3E6" w14:textId="77777777" w:rsidR="001E334A" w:rsidRDefault="001E334A">
            <w:pPr>
              <w:rPr>
                <w:rFonts w:ascii="Times New Roman" w:eastAsia="Times New Roman" w:hAnsi="Times New Roman" w:cs="Times New Roman"/>
                <w:sz w:val="24"/>
                <w:szCs w:val="24"/>
              </w:rPr>
            </w:pPr>
          </w:p>
        </w:tc>
        <w:tc>
          <w:tcPr>
            <w:tcW w:w="4531" w:type="dxa"/>
            <w:shd w:val="clear" w:color="auto" w:fill="F2F2F2" w:themeFill="background1" w:themeFillShade="F2"/>
          </w:tcPr>
          <w:p w14:paraId="2B59789D" w14:textId="77777777" w:rsidR="001E334A" w:rsidRDefault="001E334A">
            <w:pPr>
              <w:rPr>
                <w:rFonts w:ascii="Times New Roman" w:eastAsia="Times New Roman" w:hAnsi="Times New Roman" w:cs="Times New Roman"/>
                <w:sz w:val="24"/>
                <w:szCs w:val="24"/>
              </w:rPr>
            </w:pPr>
          </w:p>
        </w:tc>
      </w:tr>
      <w:tr w:rsidR="001E334A" w14:paraId="7A6B444E" w14:textId="77777777" w:rsidTr="001E334A">
        <w:tc>
          <w:tcPr>
            <w:tcW w:w="4531" w:type="dxa"/>
            <w:shd w:val="clear" w:color="auto" w:fill="FFFFFF" w:themeFill="background1"/>
          </w:tcPr>
          <w:p w14:paraId="1C5533C6" w14:textId="6D1D5B45" w:rsidR="001E334A" w:rsidRDefault="001E334A" w:rsidP="001E334A">
            <w:pPr>
              <w:rPr>
                <w:rFonts w:ascii="Times New Roman" w:eastAsia="Times New Roman" w:hAnsi="Times New Roman" w:cs="Times New Roman"/>
                <w:sz w:val="24"/>
                <w:szCs w:val="24"/>
              </w:rPr>
            </w:pPr>
            <w:r>
              <w:rPr>
                <w:rFonts w:ascii="Times New Roman" w:eastAsia="Times New Roman" w:hAnsi="Times New Roman" w:cs="Times New Roman"/>
                <w:sz w:val="24"/>
                <w:szCs w:val="24"/>
              </w:rPr>
              <w:t>/NF07/ Usability</w:t>
            </w:r>
          </w:p>
        </w:tc>
        <w:tc>
          <w:tcPr>
            <w:tcW w:w="4531" w:type="dxa"/>
            <w:shd w:val="clear" w:color="auto" w:fill="FFFFFF" w:themeFill="background1"/>
          </w:tcPr>
          <w:p w14:paraId="0BB002E2" w14:textId="1A4351D1" w:rsidR="001E334A" w:rsidRDefault="001E334A" w:rsidP="001E334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user should be able to navigate throughout the tool within 3 steps </w:t>
            </w:r>
          </w:p>
        </w:tc>
      </w:tr>
    </w:tbl>
    <w:p w14:paraId="41B3F360" w14:textId="4ADDAC36" w:rsidR="002E7F5E" w:rsidRDefault="00DC1C6D" w:rsidP="00DC1C6D">
      <w:pPr>
        <w:pStyle w:val="Beschriftung"/>
        <w:rPr>
          <w:b w:val="0"/>
          <w:color w:val="000000"/>
        </w:rPr>
      </w:pPr>
      <w:bookmarkStart w:id="59" w:name="_heading=h.1pxezwc" w:colFirst="0" w:colLast="0"/>
      <w:bookmarkStart w:id="60" w:name="_Toc84706536"/>
      <w:bookmarkEnd w:id="59"/>
      <w:r>
        <w:t xml:space="preserve">Table </w:t>
      </w:r>
      <w:fldSimple w:instr=" SEQ Table \* ARABIC ">
        <w:r w:rsidR="009F7BC5">
          <w:rPr>
            <w:noProof/>
          </w:rPr>
          <w:t>9</w:t>
        </w:r>
      </w:fldSimple>
      <w:r w:rsidR="00AD326F">
        <w:rPr>
          <w:color w:val="000000"/>
        </w:rPr>
        <w:t>: Requirements from Literature Review</w:t>
      </w:r>
      <w:bookmarkEnd w:id="60"/>
    </w:p>
    <w:p w14:paraId="3CB43482" w14:textId="51B9CA23" w:rsidR="002E7F5E" w:rsidRDefault="00AD326F" w:rsidP="00621130">
      <w:pPr>
        <w:keepLines/>
        <w:spacing w:after="240" w:line="240" w:lineRule="auto"/>
        <w:ind w:left="851" w:right="851"/>
        <w:rPr>
          <w:rFonts w:ascii="Times New Roman" w:eastAsia="Times New Roman" w:hAnsi="Times New Roman" w:cs="Times New Roman"/>
          <w:i/>
          <w:sz w:val="20"/>
          <w:szCs w:val="20"/>
        </w:rPr>
      </w:pPr>
      <w:r>
        <w:rPr>
          <w:rFonts w:ascii="Times New Roman" w:eastAsia="Times New Roman" w:hAnsi="Times New Roman" w:cs="Times New Roman"/>
          <w:i/>
          <w:sz w:val="20"/>
          <w:szCs w:val="20"/>
        </w:rPr>
        <w:t xml:space="preserve">Source: own creation </w:t>
      </w:r>
    </w:p>
    <w:p w14:paraId="5F8C6F3D" w14:textId="77777777" w:rsidR="002C01B7" w:rsidRPr="00621130" w:rsidRDefault="002C01B7" w:rsidP="002C01B7">
      <w:pPr>
        <w:keepLines/>
        <w:spacing w:after="240" w:line="240" w:lineRule="auto"/>
        <w:ind w:right="851"/>
        <w:rPr>
          <w:rFonts w:ascii="Times New Roman" w:eastAsia="Times New Roman" w:hAnsi="Times New Roman" w:cs="Times New Roman"/>
          <w:i/>
          <w:sz w:val="20"/>
          <w:szCs w:val="20"/>
        </w:rPr>
      </w:pPr>
    </w:p>
    <w:p w14:paraId="684F2402" w14:textId="022831C1" w:rsidR="002E7F5E" w:rsidRDefault="00AD326F">
      <w:pPr>
        <w:pStyle w:val="berschrift2"/>
        <w:jc w:val="both"/>
        <w:rPr>
          <w:color w:val="0D0D0D"/>
        </w:rPr>
      </w:pPr>
      <w:bookmarkStart w:id="61" w:name="_Toc84274711"/>
      <w:bookmarkStart w:id="62" w:name="_Toc84706453"/>
      <w:r>
        <w:rPr>
          <w:color w:val="0D0D0D"/>
        </w:rPr>
        <w:t>Eliciting Requirements from Existing Solutions</w:t>
      </w:r>
      <w:bookmarkEnd w:id="61"/>
      <w:bookmarkEnd w:id="62"/>
      <w:r>
        <w:rPr>
          <w:color w:val="0D0D0D"/>
        </w:rPr>
        <w:t xml:space="preserve"> </w:t>
      </w:r>
    </w:p>
    <w:p w14:paraId="3F255730" w14:textId="03B5BC52" w:rsidR="002E7F5E" w:rsidRDefault="00AD326F">
      <w:pPr>
        <w:spacing w:before="240" w:after="240" w:line="240" w:lineRule="auto"/>
        <w:jc w:val="both"/>
      </w:pPr>
      <w:r>
        <w:rPr>
          <w:rFonts w:ascii="Times New Roman" w:eastAsia="Times New Roman" w:hAnsi="Times New Roman" w:cs="Times New Roman"/>
          <w:sz w:val="24"/>
          <w:szCs w:val="24"/>
        </w:rPr>
        <w:t xml:space="preserve">In this chapter, the requirements gathered from existing solutions like Moodle, Artemis, and Campus Tum will be analyzed. </w:t>
      </w:r>
      <w:r w:rsidR="001E334A">
        <w:rPr>
          <w:rFonts w:ascii="Times New Roman" w:eastAsia="Times New Roman" w:hAnsi="Times New Roman" w:cs="Times New Roman"/>
          <w:sz w:val="24"/>
          <w:szCs w:val="24"/>
        </w:rPr>
        <w:t xml:space="preserve">It is important to note that the requirements from the literature review can also occur inside some existing solutions, which will be shortly mentioned if this case happens. Additionally, requirements like accessibility, an event of failure, response time, </w:t>
      </w:r>
      <w:r w:rsidR="001E334A">
        <w:rPr>
          <w:rFonts w:ascii="Times New Roman" w:eastAsia="Times New Roman" w:hAnsi="Times New Roman" w:cs="Times New Roman"/>
          <w:sz w:val="24"/>
          <w:szCs w:val="24"/>
        </w:rPr>
        <w:lastRenderedPageBreak/>
        <w:t xml:space="preserve">and language are seen in all of the mentioned solutions. </w:t>
      </w:r>
      <w:r>
        <w:rPr>
          <w:rFonts w:ascii="Times New Roman" w:eastAsia="Times New Roman" w:hAnsi="Times New Roman" w:cs="Times New Roman"/>
          <w:sz w:val="24"/>
          <w:szCs w:val="24"/>
        </w:rPr>
        <w:t xml:space="preserve">The only one created category hereby </w:t>
      </w:r>
      <w:r w:rsidR="001E334A">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the non-functional requirements. </w:t>
      </w:r>
    </w:p>
    <w:p w14:paraId="168EACF3" w14:textId="1143227C" w:rsidR="002E7F5E" w:rsidRDefault="001E334A">
      <w:pPr>
        <w:pStyle w:val="berschrift3"/>
        <w:rPr>
          <w:rFonts w:eastAsia="Times New Roman" w:cs="Times New Roman"/>
        </w:rPr>
      </w:pPr>
      <w:bookmarkStart w:id="63" w:name="_heading=h.aao7rvlyk5hr" w:colFirst="0" w:colLast="0"/>
      <w:bookmarkStart w:id="64" w:name="_Toc84274712"/>
      <w:bookmarkStart w:id="65" w:name="_Toc84706454"/>
      <w:bookmarkEnd w:id="63"/>
      <w:r>
        <w:t>The Sap UCC Global Bike Application</w:t>
      </w:r>
      <w:bookmarkEnd w:id="64"/>
      <w:bookmarkEnd w:id="65"/>
    </w:p>
    <w:p w14:paraId="3B5306FA" w14:textId="2CB141C2" w:rsidR="00E83F86" w:rsidRDefault="007D49B7">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67456" behindDoc="0" locked="0" layoutInCell="1" allowOverlap="1" wp14:anchorId="20F5B701" wp14:editId="40E5C6D4">
            <wp:simplePos x="0" y="0"/>
            <wp:positionH relativeFrom="margin">
              <wp:align>center</wp:align>
            </wp:positionH>
            <wp:positionV relativeFrom="paragraph">
              <wp:posOffset>1550670</wp:posOffset>
            </wp:positionV>
            <wp:extent cx="4385945" cy="2609850"/>
            <wp:effectExtent l="0" t="0" r="0" b="0"/>
            <wp:wrapTopAndBottom/>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rotWithShape="1">
                    <a:blip r:embed="rId21">
                      <a:extLst>
                        <a:ext uri="{28A0092B-C50C-407E-A947-70E740481C1C}">
                          <a14:useLocalDpi xmlns:a14="http://schemas.microsoft.com/office/drawing/2010/main" val="0"/>
                        </a:ext>
                      </a:extLst>
                    </a:blip>
                    <a:srcRect t="-1" r="24519" b="21560"/>
                    <a:stretch/>
                  </pic:blipFill>
                  <pic:spPr bwMode="auto">
                    <a:xfrm>
                      <a:off x="0" y="0"/>
                      <a:ext cx="4385945" cy="26098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22CBC">
        <w:rPr>
          <w:rFonts w:ascii="Times New Roman" w:eastAsia="Times New Roman" w:hAnsi="Times New Roman" w:cs="Times New Roman"/>
          <w:sz w:val="24"/>
          <w:szCs w:val="24"/>
        </w:rPr>
        <w:t>The overall tool should be based on the SAP Fiori design guidelines, which are role-based, adaptive, coherent, simple, and delightful</w:t>
      </w:r>
      <w:r w:rsidR="0018319B">
        <w:rPr>
          <w:rFonts w:ascii="Times New Roman" w:eastAsia="Times New Roman" w:hAnsi="Times New Roman" w:cs="Times New Roman"/>
          <w:sz w:val="24"/>
          <w:szCs w:val="24"/>
        </w:rPr>
        <w:t xml:space="preserve"> (SAP)</w:t>
      </w:r>
      <w:r w:rsidR="00522CBC">
        <w:rPr>
          <w:rFonts w:ascii="Times New Roman" w:eastAsia="Times New Roman" w:hAnsi="Times New Roman" w:cs="Times New Roman"/>
          <w:sz w:val="24"/>
          <w:szCs w:val="24"/>
        </w:rPr>
        <w:t xml:space="preserve">. </w:t>
      </w:r>
      <w:r w:rsidR="0018319B">
        <w:rPr>
          <w:rFonts w:ascii="Times New Roman" w:eastAsia="Times New Roman" w:hAnsi="Times New Roman" w:cs="Times New Roman"/>
          <w:sz w:val="24"/>
          <w:szCs w:val="24"/>
        </w:rPr>
        <w:t>These guidelines affect the experience as a developer and a user, which basically means that the guidelines reflect from the developer to the user</w:t>
      </w:r>
      <w:r w:rsidR="00E83F86">
        <w:rPr>
          <w:rFonts w:ascii="Times New Roman" w:eastAsia="Times New Roman" w:hAnsi="Times New Roman" w:cs="Times New Roman"/>
          <w:sz w:val="24"/>
          <w:szCs w:val="24"/>
        </w:rPr>
        <w:t xml:space="preserve"> </w:t>
      </w:r>
      <w:r w:rsidR="00E83F86" w:rsidRPr="00E83F86">
        <w:rPr>
          <w:rFonts w:ascii="Times New Roman" w:eastAsia="Times New Roman" w:hAnsi="Times New Roman" w:cs="Times New Roman"/>
          <w:i/>
          <w:iCs/>
          <w:sz w:val="24"/>
          <w:szCs w:val="24"/>
        </w:rPr>
        <w:t>“The tool should maintain the overall design concept of SAP FIORI”</w:t>
      </w:r>
      <w:r w:rsidR="0018319B">
        <w:rPr>
          <w:rFonts w:ascii="Times New Roman" w:eastAsia="Times New Roman" w:hAnsi="Times New Roman" w:cs="Times New Roman"/>
          <w:sz w:val="24"/>
          <w:szCs w:val="24"/>
        </w:rPr>
        <w:t xml:space="preserve">. </w:t>
      </w:r>
      <w:r w:rsidR="00E83F86">
        <w:rPr>
          <w:rFonts w:ascii="Times New Roman" w:eastAsia="Times New Roman" w:hAnsi="Times New Roman" w:cs="Times New Roman"/>
          <w:sz w:val="24"/>
          <w:szCs w:val="24"/>
        </w:rPr>
        <w:t xml:space="preserve">The overall UI concept is also visualized in figure </w:t>
      </w:r>
      <w:r w:rsidR="002C01B7">
        <w:rPr>
          <w:rFonts w:ascii="Times New Roman" w:eastAsia="Times New Roman" w:hAnsi="Times New Roman" w:cs="Times New Roman"/>
          <w:sz w:val="24"/>
          <w:szCs w:val="24"/>
        </w:rPr>
        <w:t>8</w:t>
      </w:r>
      <w:r w:rsidR="00E83F86">
        <w:rPr>
          <w:rFonts w:ascii="Times New Roman" w:eastAsia="Times New Roman" w:hAnsi="Times New Roman" w:cs="Times New Roman"/>
          <w:sz w:val="24"/>
          <w:szCs w:val="24"/>
        </w:rPr>
        <w:t xml:space="preserve"> based on a sample SAP Fiori application, and marked with general UI SAP Fiori aspects. </w:t>
      </w:r>
      <w:r w:rsidR="001E334A">
        <w:rPr>
          <w:rFonts w:ascii="Times New Roman" w:eastAsia="Times New Roman" w:hAnsi="Times New Roman" w:cs="Times New Roman"/>
          <w:sz w:val="24"/>
          <w:szCs w:val="24"/>
        </w:rPr>
        <w:t>This overall UI design is also implemented in the application of the SAP UCC, which also contributes to this UI design factor.</w:t>
      </w:r>
    </w:p>
    <w:p w14:paraId="73AB711D" w14:textId="5D04083E" w:rsidR="006D3960" w:rsidRDefault="001E334A" w:rsidP="001E334A">
      <w:pPr>
        <w:pStyle w:val="Beschriftung"/>
        <w:rPr>
          <w:b w:val="0"/>
          <w:color w:val="000000"/>
        </w:rPr>
      </w:pPr>
      <w:bookmarkStart w:id="66" w:name="_Toc84706485"/>
      <w:r>
        <w:t xml:space="preserve">Figure </w:t>
      </w:r>
      <w:fldSimple w:instr=" SEQ Figure \* ARABIC ">
        <w:r w:rsidR="009F7BC5">
          <w:rPr>
            <w:noProof/>
          </w:rPr>
          <w:t>8</w:t>
        </w:r>
      </w:fldSimple>
      <w:r w:rsidR="006D3960">
        <w:rPr>
          <w:color w:val="000000"/>
        </w:rPr>
        <w:t>: Basic Fiori UI Sample</w:t>
      </w:r>
      <w:bookmarkEnd w:id="66"/>
    </w:p>
    <w:p w14:paraId="0E6156E3" w14:textId="18EBD035" w:rsidR="006D3960" w:rsidRPr="001E334A" w:rsidRDefault="006D3960" w:rsidP="001E334A">
      <w:pPr>
        <w:keepLines/>
        <w:pBdr>
          <w:top w:val="nil"/>
          <w:left w:val="nil"/>
          <w:bottom w:val="nil"/>
          <w:right w:val="nil"/>
          <w:between w:val="nil"/>
        </w:pBdr>
        <w:spacing w:after="240" w:line="240" w:lineRule="auto"/>
        <w:ind w:left="851" w:right="851"/>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Source: adapted from quanto-solutions </w:t>
      </w:r>
      <w:r w:rsidR="00477A1D">
        <w:rPr>
          <w:rFonts w:ascii="Times New Roman" w:eastAsia="Times New Roman" w:hAnsi="Times New Roman" w:cs="Times New Roman"/>
          <w:i/>
          <w:color w:val="000000"/>
          <w:sz w:val="20"/>
          <w:szCs w:val="20"/>
        </w:rPr>
        <w:fldChar w:fldCharType="begin"/>
      </w:r>
      <w:r w:rsidR="00477A1D">
        <w:rPr>
          <w:rFonts w:ascii="Times New Roman" w:eastAsia="Times New Roman" w:hAnsi="Times New Roman" w:cs="Times New Roman"/>
          <w:i/>
          <w:color w:val="000000"/>
          <w:sz w:val="20"/>
          <w:szCs w:val="20"/>
        </w:rPr>
        <w:instrText xml:space="preserve"> ADDIN EN.CITE &lt;EndNote&gt;&lt;Cite&gt;&lt;Author&gt;quanto-solutions&lt;/Author&gt;&lt;Year&gt;2021&lt;/Year&gt;&lt;RecNum&gt;0&lt;/RecNum&gt;&lt;IDText&gt;SAP Fiori und Micro Frontends&lt;/IDText&gt;&lt;DisplayText&gt;(quanto-solutions, 2021)&lt;/DisplayText&gt;&lt;record&gt;&lt;ref-type name="Online Multimedia"&gt;48&lt;/ref-type&gt;&lt;contributors&gt;&lt;authors&gt;&lt;author&gt;quanto-solutions&lt;/author&gt;&lt;/authors&gt;&lt;/contributors&gt;&lt;titles&gt;&lt;title&gt;SAP Fiori und Micro Frontends&lt;/title&gt;&lt;/titles&gt;&lt;dates&gt;&lt;year&gt;2021&lt;/year&gt;&lt;/dates&gt;&lt;urls&gt;&lt;related-urls&gt;&lt;url&gt;https://quanto-solutions.de/sap-fiori-und-micro-frontends/&lt;/url&gt;&lt;/related-urls&gt;&lt;/urls&gt;&lt;/record&gt;&lt;/Cite&gt;&lt;/EndNote&gt;</w:instrText>
      </w:r>
      <w:r w:rsidR="00477A1D">
        <w:rPr>
          <w:rFonts w:ascii="Times New Roman" w:eastAsia="Times New Roman" w:hAnsi="Times New Roman" w:cs="Times New Roman"/>
          <w:i/>
          <w:color w:val="000000"/>
          <w:sz w:val="20"/>
          <w:szCs w:val="20"/>
        </w:rPr>
        <w:fldChar w:fldCharType="separate"/>
      </w:r>
      <w:r w:rsidR="00477A1D">
        <w:rPr>
          <w:rFonts w:ascii="Times New Roman" w:eastAsia="Times New Roman" w:hAnsi="Times New Roman" w:cs="Times New Roman"/>
          <w:i/>
          <w:noProof/>
          <w:color w:val="000000"/>
          <w:sz w:val="20"/>
          <w:szCs w:val="20"/>
        </w:rPr>
        <w:t>(quanto-solutions, 2021)</w:t>
      </w:r>
      <w:r w:rsidR="00477A1D">
        <w:rPr>
          <w:rFonts w:ascii="Times New Roman" w:eastAsia="Times New Roman" w:hAnsi="Times New Roman" w:cs="Times New Roman"/>
          <w:i/>
          <w:color w:val="000000"/>
          <w:sz w:val="20"/>
          <w:szCs w:val="20"/>
        </w:rPr>
        <w:fldChar w:fldCharType="end"/>
      </w:r>
    </w:p>
    <w:p w14:paraId="7A8D97F4" w14:textId="4309CE57" w:rsidR="002E7F5E" w:rsidRDefault="0018319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daptiveness of the tool means that it can adapt itself to different use cases and devices. One use case would be the accessibility for the tool </w:t>
      </w:r>
      <w:r w:rsidRPr="0018319B">
        <w:rPr>
          <w:rFonts w:ascii="Times New Roman" w:eastAsia="Times New Roman" w:hAnsi="Times New Roman" w:cs="Times New Roman"/>
          <w:i/>
          <w:iCs/>
          <w:sz w:val="24"/>
          <w:szCs w:val="24"/>
        </w:rPr>
        <w:t>“The tool should be accessible with web browsers (Firefox, Chrome, etc.)”</w:t>
      </w:r>
      <w:r>
        <w:rPr>
          <w:rFonts w:ascii="Times New Roman" w:eastAsia="Times New Roman" w:hAnsi="Times New Roman" w:cs="Times New Roman"/>
          <w:sz w:val="24"/>
          <w:szCs w:val="24"/>
        </w:rPr>
        <w:t>.</w:t>
      </w:r>
      <w:r w:rsidR="00E83F86">
        <w:rPr>
          <w:rFonts w:ascii="Times New Roman" w:eastAsia="Times New Roman" w:hAnsi="Times New Roman" w:cs="Times New Roman"/>
          <w:sz w:val="24"/>
          <w:szCs w:val="24"/>
        </w:rPr>
        <w:t xml:space="preserve"> This also increases the simplicity of the tool, because of simple access without downloading or updating any extern program – ex</w:t>
      </w:r>
      <w:r w:rsidR="00A615D4">
        <w:rPr>
          <w:rFonts w:ascii="Times New Roman" w:eastAsia="Times New Roman" w:hAnsi="Times New Roman" w:cs="Times New Roman"/>
          <w:sz w:val="24"/>
          <w:szCs w:val="24"/>
        </w:rPr>
        <w:t>cep</w:t>
      </w:r>
      <w:r w:rsidR="00E83F86">
        <w:rPr>
          <w:rFonts w:ascii="Times New Roman" w:eastAsia="Times New Roman" w:hAnsi="Times New Roman" w:cs="Times New Roman"/>
          <w:sz w:val="24"/>
          <w:szCs w:val="24"/>
        </w:rPr>
        <w:t xml:space="preserve">t for an actual web browser, which is normally given </w:t>
      </w:r>
      <w:r w:rsidR="00A615D4">
        <w:rPr>
          <w:rFonts w:ascii="Times New Roman" w:eastAsia="Times New Roman" w:hAnsi="Times New Roman" w:cs="Times New Roman"/>
          <w:sz w:val="24"/>
          <w:szCs w:val="24"/>
        </w:rPr>
        <w:t>o</w:t>
      </w:r>
      <w:r w:rsidR="00E83F86">
        <w:rPr>
          <w:rFonts w:ascii="Times New Roman" w:eastAsia="Times New Roman" w:hAnsi="Times New Roman" w:cs="Times New Roman"/>
          <w:sz w:val="24"/>
          <w:szCs w:val="24"/>
        </w:rPr>
        <w:t xml:space="preserve">n every device. </w:t>
      </w:r>
      <w:r w:rsidR="001E334A">
        <w:rPr>
          <w:rFonts w:ascii="Times New Roman" w:eastAsia="Times New Roman" w:hAnsi="Times New Roman" w:cs="Times New Roman"/>
          <w:sz w:val="24"/>
          <w:szCs w:val="24"/>
        </w:rPr>
        <w:t xml:space="preserve">As in the UI design logic, the adaptiveness is also covered from the SAP UCC application, which is accessible via an actual internet browser. </w:t>
      </w:r>
    </w:p>
    <w:p w14:paraId="6453C775" w14:textId="177D1AC8" w:rsidR="00A615D4" w:rsidRDefault="00A615D4" w:rsidP="00A615D4">
      <w:pPr>
        <w:rPr>
          <w:rStyle w:val="TEXTZchn"/>
        </w:rPr>
      </w:pPr>
      <w:r>
        <w:rPr>
          <w:rStyle w:val="TEXTZchn"/>
        </w:rPr>
        <w:t xml:space="preserve">Additionally, in order to generate a user-friendly tool, it is also important to define the click-flow of the User. </w:t>
      </w:r>
      <w:bookmarkStart w:id="67" w:name="_heading=h.9l10m6linxw2" w:colFirst="0" w:colLast="0"/>
      <w:bookmarkEnd w:id="67"/>
      <w:r>
        <w:rPr>
          <w:rStyle w:val="TEXTZchn"/>
        </w:rPr>
        <w:t xml:space="preserve">Therefore different use cases </w:t>
      </w:r>
      <w:r w:rsidR="001E334A">
        <w:rPr>
          <w:rStyle w:val="TEXTZchn"/>
        </w:rPr>
        <w:t xml:space="preserve">in the previous chapters have been </w:t>
      </w:r>
      <w:r>
        <w:rPr>
          <w:rStyle w:val="TEXTZchn"/>
        </w:rPr>
        <w:t xml:space="preserve">generated, in order to </w:t>
      </w:r>
      <w:r w:rsidR="00430481">
        <w:rPr>
          <w:rStyle w:val="TEXTZchn"/>
        </w:rPr>
        <w:t>illustrate</w:t>
      </w:r>
      <w:r>
        <w:rPr>
          <w:rStyle w:val="TEXTZchn"/>
        </w:rPr>
        <w:t xml:space="preserve"> the click-flow with</w:t>
      </w:r>
      <w:r w:rsidR="00430481">
        <w:rPr>
          <w:rStyle w:val="TEXTZchn"/>
        </w:rPr>
        <w:t>in the use case</w:t>
      </w:r>
      <w:r>
        <w:rPr>
          <w:rStyle w:val="TEXTZchn"/>
        </w:rPr>
        <w:t>.</w:t>
      </w:r>
    </w:p>
    <w:p w14:paraId="0B075FED" w14:textId="5D89322C" w:rsidR="001E334A" w:rsidRPr="001E334A" w:rsidRDefault="001E334A" w:rsidP="001E334A">
      <w:pPr>
        <w:pStyle w:val="berschrift3"/>
        <w:rPr>
          <w:rFonts w:eastAsia="Times New Roman" w:cs="Times New Roman"/>
        </w:rPr>
      </w:pPr>
      <w:bookmarkStart w:id="68" w:name="_Toc84274713"/>
      <w:bookmarkStart w:id="69" w:name="_Toc84706455"/>
      <w:r>
        <w:t>Moodle</w:t>
      </w:r>
      <w:bookmarkEnd w:id="68"/>
      <w:bookmarkEnd w:id="69"/>
    </w:p>
    <w:p w14:paraId="5A98C7CE" w14:textId="7DFF33B3" w:rsidR="001E334A" w:rsidRPr="001E334A" w:rsidRDefault="001E334A" w:rsidP="001E334A">
      <w:pPr>
        <w:pStyle w:val="TEXT"/>
      </w:pPr>
      <w:r>
        <w:t xml:space="preserve">Moodle is a well-known LMS within students and universities. It can be used to give access to lecture material, evaluations, and also quizzes. Hereby Moodle also tries to implement the functionality of interaction between the users, with specific forums and discussions. Nevertheless, this functionality does not support, a one-to-one conversation between students </w:t>
      </w:r>
      <w:r>
        <w:lastRenderedPageBreak/>
        <w:t xml:space="preserve">or student-lecturer, instead it only has a forum with all participants. So the overall idea of having an interaction is also seen in Moodle, as in the monitoring prototype. Furthermore, it is important to note that Moodle also differentiates between the student, and lecturer, which underlines the importance of the OR01 requirement. </w:t>
      </w:r>
      <w:r w:rsidR="00D35861">
        <w:t>The average response time of Moodle has been tested and set as less than 5 seconds, and the overall availability of the tool is 99%</w:t>
      </w:r>
      <w:r w:rsidR="00AB112F">
        <w:t xml:space="preserve"> of the time. </w:t>
      </w:r>
    </w:p>
    <w:p w14:paraId="421DF830" w14:textId="4DA7124C" w:rsidR="001E334A" w:rsidRDefault="001E334A" w:rsidP="001E334A">
      <w:pPr>
        <w:pStyle w:val="berschrift3"/>
        <w:rPr>
          <w:rFonts w:eastAsia="Times New Roman" w:cs="Times New Roman"/>
        </w:rPr>
      </w:pPr>
      <w:bookmarkStart w:id="70" w:name="_Toc84274714"/>
      <w:bookmarkStart w:id="71" w:name="_Toc84706456"/>
      <w:r>
        <w:t>Artemis</w:t>
      </w:r>
      <w:bookmarkEnd w:id="70"/>
      <w:bookmarkEnd w:id="71"/>
      <w:r>
        <w:t xml:space="preserve">  </w:t>
      </w:r>
    </w:p>
    <w:p w14:paraId="4885C6F0" w14:textId="438F1B7A" w:rsidR="001E334A" w:rsidRPr="00430481" w:rsidRDefault="001E334A" w:rsidP="00A615D4">
      <w:pPr>
        <w:rPr>
          <w:rFonts w:ascii="Times New Roman" w:hAnsi="Times New Roman" w:cs="Times New Roman"/>
          <w:color w:val="000000"/>
          <w:sz w:val="24"/>
          <w:szCs w:val="24"/>
        </w:rPr>
      </w:pPr>
      <w:r>
        <w:rPr>
          <w:rFonts w:ascii="Times New Roman" w:hAnsi="Times New Roman" w:cs="Times New Roman"/>
          <w:color w:val="000000"/>
          <w:sz w:val="24"/>
          <w:szCs w:val="24"/>
        </w:rPr>
        <w:t xml:space="preserve">Artemis is a tool, which is also popular among students at the TUM. It is mostly used for exams, graded and non-graded homework, or activities. The Tool of course separates between student and lecturer login and can identify what current user is logged in, what supports the importance of the OR01 requirement. Additionally, it has </w:t>
      </w:r>
      <w:r w:rsidR="00A124D9">
        <w:rPr>
          <w:rFonts w:ascii="Times New Roman" w:hAnsi="Times New Roman" w:cs="Times New Roman"/>
          <w:color w:val="000000"/>
          <w:sz w:val="24"/>
          <w:szCs w:val="24"/>
        </w:rPr>
        <w:t xml:space="preserve">an assessment functionality, which underlines the requirements for the lecturer SoAA01 &amp; SoAA02, and also for the student SoAD01. </w:t>
      </w:r>
      <w:r w:rsidR="00D35861">
        <w:rPr>
          <w:rFonts w:ascii="Times New Roman" w:hAnsi="Times New Roman" w:cs="Times New Roman"/>
          <w:color w:val="000000"/>
          <w:sz w:val="24"/>
          <w:szCs w:val="24"/>
        </w:rPr>
        <w:t xml:space="preserve">The average response time of Artemis has been identified and set as less than 5 seconds, and additionally, the overall availability of the tool is 99%. </w:t>
      </w:r>
    </w:p>
    <w:p w14:paraId="250B55E4" w14:textId="37C11124" w:rsidR="002E7F5E" w:rsidRDefault="00AD326F">
      <w:pPr>
        <w:pStyle w:val="berschrift3"/>
        <w:rPr>
          <w:rFonts w:eastAsia="Times New Roman" w:cs="Times New Roman"/>
        </w:rPr>
      </w:pPr>
      <w:bookmarkStart w:id="72" w:name="_Toc84274715"/>
      <w:bookmarkStart w:id="73" w:name="_Toc84706457"/>
      <w:r>
        <w:t>Preliminary Results</w:t>
      </w:r>
      <w:bookmarkEnd w:id="72"/>
      <w:bookmarkEnd w:id="73"/>
    </w:p>
    <w:p w14:paraId="3EEAD52F" w14:textId="7D11EB97" w:rsidR="002E7F5E" w:rsidRDefault="00AD326F">
      <w:pPr>
        <w:spacing w:before="240" w:after="240" w:line="240" w:lineRule="auto"/>
        <w:jc w:val="both"/>
      </w:pPr>
      <w:r>
        <w:rPr>
          <w:rFonts w:ascii="Times New Roman" w:eastAsia="Times New Roman" w:hAnsi="Times New Roman" w:cs="Times New Roman"/>
          <w:sz w:val="24"/>
          <w:szCs w:val="24"/>
        </w:rPr>
        <w:t xml:space="preserve">The additional requirements - gathered from existing solutions - which are discussed in the previous sequence are visualized and gathered in the following Table </w:t>
      </w:r>
      <w:r w:rsidR="002C01B7">
        <w:rPr>
          <w:rFonts w:ascii="Times New Roman" w:eastAsia="Times New Roman" w:hAnsi="Times New Roman" w:cs="Times New Roman"/>
          <w:sz w:val="24"/>
          <w:szCs w:val="24"/>
        </w:rPr>
        <w:t>10</w:t>
      </w:r>
      <w:r>
        <w:rPr>
          <w:rFonts w:ascii="Times New Roman" w:eastAsia="Times New Roman" w:hAnsi="Times New Roman" w:cs="Times New Roman"/>
          <w:sz w:val="24"/>
          <w:szCs w:val="24"/>
        </w:rPr>
        <w:t xml:space="preserve">. Therefore the requirements are grouped and identified as in Table </w:t>
      </w:r>
      <w:r w:rsidR="002C01B7">
        <w:rPr>
          <w:rFonts w:ascii="Times New Roman" w:eastAsia="Times New Roman" w:hAnsi="Times New Roman" w:cs="Times New Roman"/>
          <w:sz w:val="24"/>
          <w:szCs w:val="24"/>
        </w:rPr>
        <w:t>9</w:t>
      </w:r>
      <w:r>
        <w:rPr>
          <w:rFonts w:ascii="Times New Roman" w:eastAsia="Times New Roman" w:hAnsi="Times New Roman" w:cs="Times New Roman"/>
          <w:sz w:val="24"/>
          <w:szCs w:val="24"/>
        </w:rPr>
        <w:t xml:space="preserve">. </w:t>
      </w:r>
    </w:p>
    <w:tbl>
      <w:tblPr>
        <w:tblStyle w:val="a1"/>
        <w:tblW w:w="9062"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4531"/>
      </w:tblGrid>
      <w:tr w:rsidR="002E7F5E" w14:paraId="0E8D6356" w14:textId="77777777">
        <w:trPr>
          <w:trHeight w:val="680"/>
        </w:trPr>
        <w:tc>
          <w:tcPr>
            <w:tcW w:w="4531" w:type="dxa"/>
            <w:shd w:val="clear" w:color="auto" w:fill="E7E6E6"/>
          </w:tcPr>
          <w:p w14:paraId="52013F3E" w14:textId="5FCB9F3E" w:rsidR="002E7F5E" w:rsidRDefault="00AD326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quirement Identifier</w:t>
            </w:r>
          </w:p>
        </w:tc>
        <w:tc>
          <w:tcPr>
            <w:tcW w:w="4531" w:type="dxa"/>
            <w:shd w:val="clear" w:color="auto" w:fill="E7E6E6"/>
          </w:tcPr>
          <w:p w14:paraId="14E41F31" w14:textId="77777777" w:rsidR="002E7F5E" w:rsidRDefault="00AD326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quirement Description</w:t>
            </w:r>
          </w:p>
        </w:tc>
      </w:tr>
      <w:tr w:rsidR="002E7F5E" w14:paraId="7B6043F6" w14:textId="77777777">
        <w:tc>
          <w:tcPr>
            <w:tcW w:w="4531" w:type="dxa"/>
          </w:tcPr>
          <w:p w14:paraId="6128871F" w14:textId="5A053131" w:rsidR="002E7F5E" w:rsidRDefault="00AD326F">
            <w:pPr>
              <w:tabs>
                <w:tab w:val="left" w:pos="2535"/>
              </w:tabs>
              <w:rPr>
                <w:rFonts w:ascii="Times New Roman" w:eastAsia="Times New Roman" w:hAnsi="Times New Roman" w:cs="Times New Roman"/>
                <w:sz w:val="24"/>
                <w:szCs w:val="24"/>
              </w:rPr>
            </w:pPr>
            <w:r>
              <w:rPr>
                <w:rFonts w:ascii="Times New Roman" w:eastAsia="Times New Roman" w:hAnsi="Times New Roman" w:cs="Times New Roman"/>
                <w:sz w:val="24"/>
                <w:szCs w:val="24"/>
              </w:rPr>
              <w:t>/NF01/ Accessibility</w:t>
            </w:r>
          </w:p>
        </w:tc>
        <w:tc>
          <w:tcPr>
            <w:tcW w:w="4531" w:type="dxa"/>
          </w:tcPr>
          <w:p w14:paraId="6AD4A8E5"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ool should be accessible with web browsers (Firefox, Chrome, etc.) </w:t>
            </w:r>
          </w:p>
        </w:tc>
      </w:tr>
      <w:tr w:rsidR="002E7F5E" w14:paraId="2E2C9258" w14:textId="77777777">
        <w:tc>
          <w:tcPr>
            <w:tcW w:w="4531" w:type="dxa"/>
          </w:tcPr>
          <w:p w14:paraId="371C2E6D" w14:textId="25FCE2A8"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NF02/ Response Time</w:t>
            </w:r>
          </w:p>
        </w:tc>
        <w:tc>
          <w:tcPr>
            <w:tcW w:w="4531" w:type="dxa"/>
          </w:tcPr>
          <w:p w14:paraId="4F2DE164"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verage response time should be less than 5 seconds </w:t>
            </w:r>
          </w:p>
        </w:tc>
      </w:tr>
      <w:tr w:rsidR="002E7F5E" w14:paraId="3C2F415C" w14:textId="77777777">
        <w:tc>
          <w:tcPr>
            <w:tcW w:w="4531" w:type="dxa"/>
          </w:tcPr>
          <w:p w14:paraId="7EF70BB6"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NF03/ Availability</w:t>
            </w:r>
          </w:p>
        </w:tc>
        <w:tc>
          <w:tcPr>
            <w:tcW w:w="4531" w:type="dxa"/>
          </w:tcPr>
          <w:p w14:paraId="66894BD6"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ool should be available 99% times </w:t>
            </w:r>
          </w:p>
        </w:tc>
      </w:tr>
      <w:tr w:rsidR="002E7F5E" w14:paraId="5BCBB63A" w14:textId="77777777">
        <w:tc>
          <w:tcPr>
            <w:tcW w:w="4531" w:type="dxa"/>
          </w:tcPr>
          <w:p w14:paraId="7BEB407B"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NF04/ Language</w:t>
            </w:r>
          </w:p>
        </w:tc>
        <w:tc>
          <w:tcPr>
            <w:tcW w:w="4531" w:type="dxa"/>
          </w:tcPr>
          <w:p w14:paraId="0B15BBA1" w14:textId="77777777"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ool should be in German and English </w:t>
            </w:r>
          </w:p>
        </w:tc>
      </w:tr>
      <w:tr w:rsidR="002E7F5E" w14:paraId="6660BFF4" w14:textId="77777777">
        <w:tc>
          <w:tcPr>
            <w:tcW w:w="4531" w:type="dxa"/>
          </w:tcPr>
          <w:p w14:paraId="311AA564" w14:textId="3C2911D6"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NF05/ Event of Failure</w:t>
            </w:r>
          </w:p>
        </w:tc>
        <w:tc>
          <w:tcPr>
            <w:tcW w:w="4531" w:type="dxa"/>
          </w:tcPr>
          <w:p w14:paraId="6647AA65" w14:textId="217B28BC"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the tool crashes, it should be able to back up to its previous state </w:t>
            </w:r>
          </w:p>
        </w:tc>
      </w:tr>
      <w:tr w:rsidR="002E7F5E" w14:paraId="13AD281D" w14:textId="77777777">
        <w:tc>
          <w:tcPr>
            <w:tcW w:w="4531" w:type="dxa"/>
          </w:tcPr>
          <w:p w14:paraId="28B0D69F" w14:textId="70D2AA2F"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NF06/ Design</w:t>
            </w:r>
          </w:p>
        </w:tc>
        <w:tc>
          <w:tcPr>
            <w:tcW w:w="4531" w:type="dxa"/>
          </w:tcPr>
          <w:p w14:paraId="23266994" w14:textId="09A0CFBE" w:rsidR="002E7F5E" w:rsidRDefault="00AD326F">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ool should maintain the overall design concept of SAP FIORI  </w:t>
            </w:r>
          </w:p>
        </w:tc>
      </w:tr>
    </w:tbl>
    <w:p w14:paraId="38D87BF9" w14:textId="3C87EF56" w:rsidR="002E7F5E" w:rsidRDefault="00DC1C6D" w:rsidP="00DC1C6D">
      <w:pPr>
        <w:pStyle w:val="Beschriftung"/>
        <w:rPr>
          <w:b w:val="0"/>
          <w:color w:val="000000"/>
        </w:rPr>
      </w:pPr>
      <w:bookmarkStart w:id="74" w:name="_heading=h.2p2csry" w:colFirst="0" w:colLast="0"/>
      <w:bookmarkStart w:id="75" w:name="_Toc84706537"/>
      <w:bookmarkEnd w:id="74"/>
      <w:r>
        <w:t xml:space="preserve">Table </w:t>
      </w:r>
      <w:fldSimple w:instr=" SEQ Table \* ARABIC ">
        <w:r w:rsidR="009F7BC5">
          <w:rPr>
            <w:noProof/>
          </w:rPr>
          <w:t>10</w:t>
        </w:r>
      </w:fldSimple>
      <w:r w:rsidR="00AD326F">
        <w:rPr>
          <w:color w:val="000000"/>
        </w:rPr>
        <w:t>: Requirements from Existing Solutions</w:t>
      </w:r>
      <w:bookmarkEnd w:id="75"/>
    </w:p>
    <w:p w14:paraId="26F09A52" w14:textId="757F4F7C" w:rsidR="002E7F5E" w:rsidRPr="00430481" w:rsidRDefault="00AD326F" w:rsidP="00430481">
      <w:pPr>
        <w:keepLines/>
        <w:spacing w:after="240" w:line="240" w:lineRule="auto"/>
        <w:ind w:left="851" w:right="851"/>
        <w:rPr>
          <w:rFonts w:ascii="Times New Roman" w:eastAsia="Times New Roman" w:hAnsi="Times New Roman" w:cs="Times New Roman"/>
          <w:i/>
          <w:sz w:val="20"/>
          <w:szCs w:val="20"/>
        </w:rPr>
      </w:pPr>
      <w:r>
        <w:rPr>
          <w:rFonts w:ascii="Times New Roman" w:eastAsia="Times New Roman" w:hAnsi="Times New Roman" w:cs="Times New Roman"/>
          <w:i/>
          <w:sz w:val="20"/>
          <w:szCs w:val="20"/>
        </w:rPr>
        <w:t xml:space="preserve">Source: own creation </w:t>
      </w:r>
    </w:p>
    <w:p w14:paraId="775CFB1A" w14:textId="1D525BC4" w:rsidR="002E7F5E" w:rsidRDefault="00AD326F">
      <w:pPr>
        <w:pStyle w:val="berschrift2"/>
        <w:jc w:val="both"/>
        <w:rPr>
          <w:color w:val="0D0D0D"/>
        </w:rPr>
      </w:pPr>
      <w:bookmarkStart w:id="76" w:name="_Toc84274716"/>
      <w:bookmarkStart w:id="77" w:name="_Toc84706458"/>
      <w:r>
        <w:rPr>
          <w:color w:val="0D0D0D"/>
        </w:rPr>
        <w:t>Results Evaluation</w:t>
      </w:r>
      <w:bookmarkEnd w:id="76"/>
      <w:bookmarkEnd w:id="77"/>
      <w:r>
        <w:rPr>
          <w:color w:val="0D0D0D"/>
        </w:rPr>
        <w:t xml:space="preserve"> </w:t>
      </w:r>
    </w:p>
    <w:p w14:paraId="4CD33EB2" w14:textId="62DED059" w:rsidR="001E334A" w:rsidRPr="001E334A" w:rsidRDefault="001E334A" w:rsidP="001E334A">
      <w:pPr>
        <w:pStyle w:val="TEXT"/>
      </w:pPr>
      <w:r>
        <w:t xml:space="preserve">In the previous chapters, requirements elicitation and synthesis have been conducted. Therefore a total of six categories and 24 requirements have been created, which are the non-functional requirements, requirements for the comment section, requirements for the feedback, set of actions default user, set of actions admin user, and lastly organizational requirements. In the following Figure, all requirements and categories are visualized. </w:t>
      </w:r>
    </w:p>
    <w:p w14:paraId="552339AB" w14:textId="3D94381A" w:rsidR="001E334A" w:rsidRDefault="001E334A" w:rsidP="001E334A">
      <w:pPr>
        <w:pStyle w:val="Beschriftung"/>
        <w:rPr>
          <w:b w:val="0"/>
          <w:color w:val="000000"/>
        </w:rPr>
      </w:pPr>
      <w:bookmarkStart w:id="78" w:name="_Toc84706486"/>
      <w:r>
        <w:rPr>
          <w:noProof/>
        </w:rPr>
        <w:lastRenderedPageBreak/>
        <w:drawing>
          <wp:anchor distT="0" distB="0" distL="114300" distR="114300" simplePos="0" relativeHeight="251669504" behindDoc="0" locked="0" layoutInCell="1" allowOverlap="1" wp14:anchorId="0FEBCA06" wp14:editId="4BA654CA">
            <wp:simplePos x="0" y="0"/>
            <wp:positionH relativeFrom="margin">
              <wp:align>center</wp:align>
            </wp:positionH>
            <wp:positionV relativeFrom="paragraph">
              <wp:posOffset>0</wp:posOffset>
            </wp:positionV>
            <wp:extent cx="5949950" cy="6224270"/>
            <wp:effectExtent l="0" t="0" r="0" b="5080"/>
            <wp:wrapTopAndBottom/>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22">
                      <a:extLst>
                        <a:ext uri="{28A0092B-C50C-407E-A947-70E740481C1C}">
                          <a14:useLocalDpi xmlns:a14="http://schemas.microsoft.com/office/drawing/2010/main" val="0"/>
                        </a:ext>
                      </a:extLst>
                    </a:blip>
                    <a:stretch>
                      <a:fillRect/>
                    </a:stretch>
                  </pic:blipFill>
                  <pic:spPr>
                    <a:xfrm>
                      <a:off x="0" y="0"/>
                      <a:ext cx="5949950" cy="6224270"/>
                    </a:xfrm>
                    <a:prstGeom prst="rect">
                      <a:avLst/>
                    </a:prstGeom>
                  </pic:spPr>
                </pic:pic>
              </a:graphicData>
            </a:graphic>
            <wp14:sizeRelH relativeFrom="margin">
              <wp14:pctWidth>0</wp14:pctWidth>
            </wp14:sizeRelH>
            <wp14:sizeRelV relativeFrom="margin">
              <wp14:pctHeight>0</wp14:pctHeight>
            </wp14:sizeRelV>
          </wp:anchor>
        </w:drawing>
      </w:r>
      <w:r>
        <w:t xml:space="preserve">Figure </w:t>
      </w:r>
      <w:fldSimple w:instr=" SEQ Figure \* ARABIC ">
        <w:r w:rsidR="009F7BC5">
          <w:rPr>
            <w:noProof/>
          </w:rPr>
          <w:t>9</w:t>
        </w:r>
      </w:fldSimple>
      <w:r>
        <w:rPr>
          <w:color w:val="000000"/>
        </w:rPr>
        <w:t xml:space="preserve">: </w:t>
      </w:r>
      <w:r w:rsidR="00E41539">
        <w:rPr>
          <w:color w:val="000000"/>
        </w:rPr>
        <w:t>Requirement Results</w:t>
      </w:r>
      <w:bookmarkEnd w:id="78"/>
    </w:p>
    <w:p w14:paraId="4368327B" w14:textId="77777777" w:rsidR="001E334A" w:rsidRPr="00A615D4" w:rsidRDefault="001E334A" w:rsidP="001E334A">
      <w:pPr>
        <w:keepLines/>
        <w:pBdr>
          <w:top w:val="nil"/>
          <w:left w:val="nil"/>
          <w:bottom w:val="nil"/>
          <w:right w:val="nil"/>
          <w:between w:val="nil"/>
        </w:pBdr>
        <w:spacing w:after="240" w:line="240" w:lineRule="auto"/>
        <w:ind w:left="851" w:right="851"/>
        <w:rPr>
          <w:rStyle w:val="TEXTZchn"/>
          <w:rFonts w:eastAsia="Times New Roman"/>
          <w:i/>
          <w:sz w:val="20"/>
          <w:szCs w:val="20"/>
        </w:rPr>
      </w:pPr>
      <w:r>
        <w:rPr>
          <w:rFonts w:ascii="Times New Roman" w:eastAsia="Times New Roman" w:hAnsi="Times New Roman" w:cs="Times New Roman"/>
          <w:i/>
          <w:color w:val="000000"/>
          <w:sz w:val="20"/>
          <w:szCs w:val="20"/>
        </w:rPr>
        <w:t>Source: own analysis</w:t>
      </w:r>
    </w:p>
    <w:p w14:paraId="26A27921" w14:textId="0F657EF7" w:rsidR="001E334A" w:rsidRPr="001E334A" w:rsidRDefault="001E334A" w:rsidP="001E334A">
      <w:pPr>
        <w:pStyle w:val="TEXT"/>
      </w:pPr>
    </w:p>
    <w:p w14:paraId="1E9695F8" w14:textId="59E96DFD" w:rsidR="00507D23" w:rsidRDefault="00507D23" w:rsidP="00507D23">
      <w:pPr>
        <w:pStyle w:val="berschrift1"/>
      </w:pPr>
      <w:bookmarkStart w:id="79" w:name="_Toc84274717"/>
      <w:bookmarkStart w:id="80" w:name="_Toc84706459"/>
      <w:r>
        <w:lastRenderedPageBreak/>
        <w:t xml:space="preserve">Implementation of </w:t>
      </w:r>
      <w:r w:rsidR="00D63477">
        <w:t>a Student Performance Monitoring Tool</w:t>
      </w:r>
      <w:bookmarkEnd w:id="79"/>
      <w:bookmarkEnd w:id="80"/>
    </w:p>
    <w:p w14:paraId="01FD7CE8" w14:textId="5A6F44E9" w:rsidR="00507D23" w:rsidRDefault="00507D23" w:rsidP="00507D23">
      <w:pPr>
        <w:pStyle w:val="TEXT"/>
      </w:pPr>
      <w:r>
        <w:t xml:space="preserve">In this chapter, the elicited requirements from chapter 3, will be described and implemented into the prototype. </w:t>
      </w:r>
      <w:r w:rsidR="00D23EC2">
        <w:t xml:space="preserve">Therefore the overall structure of the following chapters is identical to the previous sequences. </w:t>
      </w:r>
      <w:r>
        <w:t>More specific</w:t>
      </w:r>
      <w:r w:rsidR="00A442D7">
        <w:t>ally</w:t>
      </w:r>
      <w:r>
        <w:t>, the development process will be explained in detail in order</w:t>
      </w:r>
      <w:r w:rsidR="00D23EC2">
        <w:t>,</w:t>
      </w:r>
      <w:r>
        <w:t xml:space="preserve"> to comprehend the process.</w:t>
      </w:r>
      <w:r w:rsidR="00D23EC2">
        <w:t xml:space="preserve"> </w:t>
      </w:r>
    </w:p>
    <w:p w14:paraId="232E32B4" w14:textId="1088163B" w:rsidR="00E34EB0" w:rsidRDefault="00E34EB0" w:rsidP="00E34EB0">
      <w:pPr>
        <w:pStyle w:val="berschrift2"/>
        <w:jc w:val="both"/>
        <w:rPr>
          <w:color w:val="0D0D0D"/>
        </w:rPr>
      </w:pPr>
      <w:bookmarkStart w:id="81" w:name="_Toc84274718"/>
      <w:bookmarkStart w:id="82" w:name="_Toc84706460"/>
      <w:r>
        <w:rPr>
          <w:color w:val="0D0D0D"/>
        </w:rPr>
        <w:t>Methodology</w:t>
      </w:r>
      <w:bookmarkEnd w:id="81"/>
      <w:bookmarkEnd w:id="82"/>
      <w:r>
        <w:rPr>
          <w:color w:val="0D0D0D"/>
        </w:rPr>
        <w:t xml:space="preserve"> </w:t>
      </w:r>
    </w:p>
    <w:p w14:paraId="7965B97F" w14:textId="6073B98F" w:rsidR="00F17322" w:rsidRDefault="00D23EC2" w:rsidP="00D23EC2">
      <w:pPr>
        <w:pStyle w:val="TEXT"/>
      </w:pPr>
      <w:r>
        <w:t xml:space="preserve">There are many methods for the development process of </w:t>
      </w:r>
      <w:r w:rsidR="00F17322">
        <w:t>s</w:t>
      </w:r>
      <w:r>
        <w:t xml:space="preserve">oftware, </w:t>
      </w:r>
      <w:r w:rsidR="00F17322">
        <w:t>W</w:t>
      </w:r>
      <w:r>
        <w:t>aterfall,</w:t>
      </w:r>
      <w:r w:rsidR="00F17322">
        <w:t xml:space="preserve"> Extreme Programming</w:t>
      </w:r>
      <w:r>
        <w:t>, and SCRUM. Nevertheless</w:t>
      </w:r>
      <w:r w:rsidR="00A442D7">
        <w:t>,</w:t>
      </w:r>
      <w:r>
        <w:t xml:space="preserve"> an important factor in modern software development is to be agile.</w:t>
      </w:r>
      <w:r w:rsidR="00F17322">
        <w:t xml:space="preserve"> This allows </w:t>
      </w:r>
      <w:r w:rsidR="00A442D7">
        <w:t>being</w:t>
      </w:r>
      <w:r w:rsidR="00F17322">
        <w:t xml:space="preserve"> able to deliver fast, acknowledge change requests, change quickly, and change often</w:t>
      </w:r>
      <w:r w:rsidR="00FA1B31">
        <w:t xml:space="preserve"> </w:t>
      </w:r>
      <w:r w:rsidR="00FA1B31">
        <w:fldChar w:fldCharType="begin"/>
      </w:r>
      <w:r w:rsidR="00FA1B31">
        <w:instrText xml:space="preserve"> ADDIN EN.CITE &lt;EndNote&gt;&lt;Cite&gt;&lt;Author&gt;Cohen&lt;/Author&gt;&lt;Year&gt;2003&lt;/Year&gt;&lt;RecNum&gt;32&lt;/RecNum&gt;&lt;DisplayText&gt;(Cohen, Lindvall, &amp;amp; Costa, 2003)&lt;/DisplayText&gt;&lt;record&gt;&lt;rec-number&gt;32&lt;/rec-number&gt;&lt;foreign-keys&gt;&lt;key app="EN" db-id="rt9ev2zxe50fxpesrtnvzwrk5zsdpaweetzw" timestamp="1631627056"&gt;32&lt;/key&gt;&lt;/foreign-keys&gt;&lt;ref-type name="Journal Article"&gt;17&lt;/ref-type&gt;&lt;contributors&gt;&lt;authors&gt;&lt;author&gt;Cohen, David&lt;/author&gt;&lt;author&gt;Lindvall, Mikael&lt;/author&gt;&lt;author&gt;Costa, Patricia&lt;/author&gt;&lt;/authors&gt;&lt;/contributors&gt;&lt;titles&gt;&lt;title&gt;Agile software development&lt;/title&gt;&lt;secondary-title&gt;DACS SOAR Report&lt;/secondary-title&gt;&lt;/titles&gt;&lt;periodical&gt;&lt;full-title&gt;DACS SOAR Report&lt;/full-title&gt;&lt;/periodical&gt;&lt;pages&gt;2003&lt;/pages&gt;&lt;volume&gt;11&lt;/volume&gt;&lt;dates&gt;&lt;year&gt;2003&lt;/year&gt;&lt;/dates&gt;&lt;urls&gt;&lt;/urls&gt;&lt;/record&gt;&lt;/Cite&gt;&lt;/EndNote&gt;</w:instrText>
      </w:r>
      <w:r w:rsidR="00FA1B31">
        <w:fldChar w:fldCharType="separate"/>
      </w:r>
      <w:r w:rsidR="00FA1B31">
        <w:rPr>
          <w:noProof/>
        </w:rPr>
        <w:t>(Cohen, Lindvall, &amp; Costa, 2003)</w:t>
      </w:r>
      <w:r w:rsidR="00FA1B31">
        <w:fldChar w:fldCharType="end"/>
      </w:r>
      <w:r w:rsidR="00F17322">
        <w:t xml:space="preserve">. </w:t>
      </w:r>
      <w:r w:rsidR="00FA1B31">
        <w:t xml:space="preserve">Additionally, Beck et al. defined </w:t>
      </w:r>
      <w:r w:rsidR="0074313A">
        <w:t xml:space="preserve">a total of 12 </w:t>
      </w:r>
      <w:r w:rsidR="00FA1B31">
        <w:t xml:space="preserve">principles for agile software development, which </w:t>
      </w:r>
      <w:r w:rsidR="0074313A">
        <w:t xml:space="preserve">also </w:t>
      </w:r>
      <w:r w:rsidR="00FA1B31">
        <w:t xml:space="preserve">supports </w:t>
      </w:r>
      <w:r w:rsidR="0074313A">
        <w:t>some</w:t>
      </w:r>
      <w:r w:rsidR="00FA1B31">
        <w:t xml:space="preserve"> values from Cohen.</w:t>
      </w:r>
      <w:r w:rsidR="0074313A">
        <w:t xml:space="preserve"> </w:t>
      </w:r>
      <w:r w:rsidR="00FA1B31">
        <w:t xml:space="preserve">The change requests are defined at Beck et al. as “Welcome changing requirements, even late in development. Agile processes harness change for customer’s competitive advantage” </w:t>
      </w:r>
      <w:r w:rsidR="00FA1B31">
        <w:fldChar w:fldCharType="begin"/>
      </w:r>
      <w:r w:rsidR="00FA1B31">
        <w:instrText xml:space="preserve"> ADDIN EN.CITE &lt;EndNote&gt;&lt;Cite&gt;&lt;Author&gt;Beck&lt;/Author&gt;&lt;Year&gt;2001&lt;/Year&gt;&lt;RecNum&gt;33&lt;/RecNum&gt;&lt;DisplayText&gt;(Beck et al., 2001)&lt;/DisplayText&gt;&lt;record&gt;&lt;rec-number&gt;33&lt;/rec-number&gt;&lt;foreign-keys&gt;&lt;key app="EN" db-id="rt9ev2zxe50fxpesrtnvzwrk5zsdpaweetzw" timestamp="1631627091"&gt;33&lt;/key&gt;&lt;/foreign-keys&gt;&lt;ref-type name="Journal Article"&gt;17&lt;/ref-type&gt;&lt;contributors&gt;&lt;authors&gt;&lt;author&gt;Beck, Kent&lt;/author&gt;&lt;author&gt;Beedle, Mike&lt;/author&gt;&lt;author&gt;Van Bennekum, Arie&lt;/author&gt;&lt;author&gt;Cockburn, Alistair&lt;/author&gt;&lt;author&gt;Cunningham, Ward&lt;/author&gt;&lt;author&gt;Fowler, Martin&lt;/author&gt;&lt;author&gt;Grenning, James&lt;/author&gt;&lt;author&gt;Highsmith, Jim&lt;/author&gt;&lt;author&gt;Hunt, Andrew&lt;/author&gt;&lt;author&gt;Jeffries, Ron&lt;/author&gt;&lt;/authors&gt;&lt;/contributors&gt;&lt;titles&gt;&lt;title&gt;Manifesto for agile software development&lt;/title&gt;&lt;/titles&gt;&lt;dates&gt;&lt;year&gt;2001&lt;/year&gt;&lt;/dates&gt;&lt;urls&gt;&lt;/urls&gt;&lt;/record&gt;&lt;/Cite&gt;&lt;/EndNote&gt;</w:instrText>
      </w:r>
      <w:r w:rsidR="00FA1B31">
        <w:fldChar w:fldCharType="separate"/>
      </w:r>
      <w:r w:rsidR="00FA1B31">
        <w:rPr>
          <w:noProof/>
        </w:rPr>
        <w:t>(Beck et al., 2001)</w:t>
      </w:r>
      <w:r w:rsidR="00FA1B31">
        <w:fldChar w:fldCharType="end"/>
      </w:r>
      <w:r w:rsidR="00FA1B31">
        <w:t xml:space="preserve">. </w:t>
      </w:r>
      <w:r w:rsidR="0074313A">
        <w:t xml:space="preserve">Next to the principles, it is important to accept the term, which is formulated by Schwaber “[…] the development process is unpredictable” </w:t>
      </w:r>
      <w:r w:rsidR="0074313A">
        <w:fldChar w:fldCharType="begin"/>
      </w:r>
      <w:r w:rsidR="0074313A">
        <w:instrText xml:space="preserve"> ADDIN EN.CITE &lt;EndNote&gt;&lt;Cite ExcludeAuth="1"&gt;&lt;Author&gt;Cohen&lt;/Author&gt;&lt;Year&gt;2003&lt;/Year&gt;&lt;RecNum&gt;32&lt;/RecNum&gt;&lt;DisplayText&gt;(2003)&lt;/DisplayText&gt;&lt;record&gt;&lt;rec-number&gt;32&lt;/rec-number&gt;&lt;foreign-keys&gt;&lt;key app="EN" db-id="rt9ev2zxe50fxpesrtnvzwrk5zsdpaweetzw" timestamp="1631627056"&gt;32&lt;/key&gt;&lt;/foreign-keys&gt;&lt;ref-type name="Journal Article"&gt;17&lt;/ref-type&gt;&lt;contributors&gt;&lt;authors&gt;&lt;author&gt;Cohen, David&lt;/author&gt;&lt;author&gt;Lindvall, Mikael&lt;/author&gt;&lt;author&gt;Costa, Patricia&lt;/author&gt;&lt;/authors&gt;&lt;/contributors&gt;&lt;titles&gt;&lt;title&gt;Agile software development&lt;/title&gt;&lt;secondary-title&gt;DACS SOAR Report&lt;/secondary-title&gt;&lt;/titles&gt;&lt;periodical&gt;&lt;full-title&gt;DACS SOAR Report&lt;/full-title&gt;&lt;/periodical&gt;&lt;pages&gt;2003&lt;/pages&gt;&lt;volume&gt;11&lt;/volume&gt;&lt;dates&gt;&lt;year&gt;2003&lt;/year&gt;&lt;/dates&gt;&lt;urls&gt;&lt;/urls&gt;&lt;/record&gt;&lt;/Cite&gt;&lt;/EndNote&gt;</w:instrText>
      </w:r>
      <w:r w:rsidR="0074313A">
        <w:fldChar w:fldCharType="separate"/>
      </w:r>
      <w:r w:rsidR="0074313A">
        <w:rPr>
          <w:noProof/>
        </w:rPr>
        <w:t>(2003)</w:t>
      </w:r>
      <w:r w:rsidR="0074313A">
        <w:fldChar w:fldCharType="end"/>
      </w:r>
      <w:r w:rsidR="0074313A">
        <w:t xml:space="preserve">. </w:t>
      </w:r>
      <w:r w:rsidR="00316E46">
        <w:t xml:space="preserve">The key principles of Scrum are small working teams that maximize communication and minimize overhead. </w:t>
      </w:r>
      <w:r w:rsidR="005828BB">
        <w:t>Furthermore</w:t>
      </w:r>
      <w:r w:rsidR="00A442D7">
        <w:t>,</w:t>
      </w:r>
      <w:r w:rsidR="005828BB">
        <w:t xml:space="preserve"> t</w:t>
      </w:r>
      <w:r w:rsidR="00316E46">
        <w:t xml:space="preserve">he adaptability to technical or market changes to ensure the best possible product. The construction of executables, that can be “inspected, adjusted, tested, documented, and build on” </w:t>
      </w:r>
      <w:r w:rsidR="00316E46">
        <w:fldChar w:fldCharType="begin"/>
      </w:r>
      <w:r w:rsidR="00316E46">
        <w:instrText xml:space="preserve"> ADDIN EN.CITE &lt;EndNote&gt;&lt;Cite&gt;&lt;Author&gt;Cohen&lt;/Author&gt;&lt;Year&gt;2003&lt;/Year&gt;&lt;RecNum&gt;32&lt;/RecNum&gt;&lt;DisplayText&gt;(Cohen et al., 2003)&lt;/DisplayText&gt;&lt;record&gt;&lt;rec-number&gt;32&lt;/rec-number&gt;&lt;foreign-keys&gt;&lt;key app="EN" db-id="rt9ev2zxe50fxpesrtnvzwrk5zsdpaweetzw" timestamp="1631627056"&gt;32&lt;/key&gt;&lt;/foreign-keys&gt;&lt;ref-type name="Journal Article"&gt;17&lt;/ref-type&gt;&lt;contributors&gt;&lt;authors&gt;&lt;author&gt;Cohen, David&lt;/author&gt;&lt;author&gt;Lindvall, Mikael&lt;/author&gt;&lt;author&gt;Costa, Patricia&lt;/author&gt;&lt;/authors&gt;&lt;/contributors&gt;&lt;titles&gt;&lt;title&gt;Agile software development&lt;/title&gt;&lt;secondary-title&gt;DACS SOAR Report&lt;/secondary-title&gt;&lt;/titles&gt;&lt;periodical&gt;&lt;full-title&gt;DACS SOAR Report&lt;/full-title&gt;&lt;/periodical&gt;&lt;pages&gt;2003&lt;/pages&gt;&lt;volume&gt;11&lt;/volume&gt;&lt;dates&gt;&lt;year&gt;2003&lt;/year&gt;&lt;/dates&gt;&lt;urls&gt;&lt;/urls&gt;&lt;/record&gt;&lt;/Cite&gt;&lt;/EndNote&gt;</w:instrText>
      </w:r>
      <w:r w:rsidR="00316E46">
        <w:fldChar w:fldCharType="separate"/>
      </w:r>
      <w:r w:rsidR="00316E46">
        <w:rPr>
          <w:noProof/>
        </w:rPr>
        <w:t>(Cohen et al., 2003)</w:t>
      </w:r>
      <w:r w:rsidR="00316E46">
        <w:fldChar w:fldCharType="end"/>
      </w:r>
      <w:r w:rsidR="00316E46">
        <w:t xml:space="preserve">. </w:t>
      </w:r>
      <w:r w:rsidR="005828BB">
        <w:t xml:space="preserve">Additionally, the teamwork, and portioning of the work, into low coupled packets. The constant testing and documentation of the product, while the implementation process. Lastly, the ability to declare a product to done when required </w:t>
      </w:r>
      <w:r w:rsidR="005828BB">
        <w:fldChar w:fldCharType="begin"/>
      </w:r>
      <w:r w:rsidR="005828BB">
        <w:instrText xml:space="preserve"> ADDIN EN.CITE &lt;EndNote&gt;&lt;Cite&gt;&lt;Author&gt;Cohen&lt;/Author&gt;&lt;Year&gt;2003&lt;/Year&gt;&lt;RecNum&gt;32&lt;/RecNum&gt;&lt;DisplayText&gt;(Cohen et al., 2003)&lt;/DisplayText&gt;&lt;record&gt;&lt;rec-number&gt;32&lt;/rec-number&gt;&lt;foreign-keys&gt;&lt;key app="EN" db-id="rt9ev2zxe50fxpesrtnvzwrk5zsdpaweetzw" timestamp="1631627056"&gt;32&lt;/key&gt;&lt;/foreign-keys&gt;&lt;ref-type name="Journal Article"&gt;17&lt;/ref-type&gt;&lt;contributors&gt;&lt;authors&gt;&lt;author&gt;Cohen, David&lt;/author&gt;&lt;author&gt;Lindvall, Mikael&lt;/author&gt;&lt;author&gt;Costa, Patricia&lt;/author&gt;&lt;/authors&gt;&lt;/contributors&gt;&lt;titles&gt;&lt;title&gt;Agile software development&lt;/title&gt;&lt;secondary-title&gt;DACS SOAR Report&lt;/secondary-title&gt;&lt;/titles&gt;&lt;periodical&gt;&lt;full-title&gt;DACS SOAR Report&lt;/full-title&gt;&lt;/periodical&gt;&lt;pages&gt;2003&lt;/pages&gt;&lt;volume&gt;11&lt;/volume&gt;&lt;dates&gt;&lt;year&gt;2003&lt;/year&gt;&lt;/dates&gt;&lt;urls&gt;&lt;/urls&gt;&lt;/record&gt;&lt;/Cite&gt;&lt;/EndNote&gt;</w:instrText>
      </w:r>
      <w:r w:rsidR="005828BB">
        <w:fldChar w:fldCharType="separate"/>
      </w:r>
      <w:r w:rsidR="005828BB">
        <w:rPr>
          <w:noProof/>
        </w:rPr>
        <w:t>(Cohen et al., 2003)</w:t>
      </w:r>
      <w:r w:rsidR="005828BB">
        <w:fldChar w:fldCharType="end"/>
      </w:r>
      <w:r w:rsidR="005828BB">
        <w:t xml:space="preserve">.  </w:t>
      </w:r>
    </w:p>
    <w:p w14:paraId="7EB58D0F" w14:textId="54F60E69" w:rsidR="000476FD" w:rsidRDefault="00F17322" w:rsidP="00D23EC2">
      <w:pPr>
        <w:pStyle w:val="TEXT"/>
      </w:pPr>
      <w:r>
        <w:t xml:space="preserve">As Scrum is more of </w:t>
      </w:r>
      <w:r w:rsidR="00A442D7">
        <w:t>a</w:t>
      </w:r>
      <w:r>
        <w:t xml:space="preserve"> widely used method, the implementation</w:t>
      </w:r>
      <w:r w:rsidR="00FA1B31">
        <w:t xml:space="preserve"> process</w:t>
      </w:r>
      <w:r>
        <w:t xml:space="preserve"> of the monitoring tool will also </w:t>
      </w:r>
      <w:r w:rsidR="00FA1B31">
        <w:t>be done</w:t>
      </w:r>
      <w:r>
        <w:t xml:space="preserve"> </w:t>
      </w:r>
      <w:r w:rsidR="00FA1B31">
        <w:t xml:space="preserve">with the Scrum methodology. </w:t>
      </w:r>
      <w:r w:rsidR="0074313A" w:rsidRPr="0074313A">
        <w:t>In order</w:t>
      </w:r>
      <w:r w:rsidR="000476FD">
        <w:t xml:space="preserve"> </w:t>
      </w:r>
      <w:r w:rsidR="0074313A" w:rsidRPr="0074313A">
        <w:t xml:space="preserve">to get </w:t>
      </w:r>
      <w:r w:rsidR="0074313A">
        <w:t>a better understanding of the scrum method</w:t>
      </w:r>
      <w:r w:rsidR="0074313A" w:rsidRPr="0074313A">
        <w:t xml:space="preserve">, </w:t>
      </w:r>
      <w:r w:rsidR="0074313A">
        <w:t>the Scrum lifecycle is visualized in Figure</w:t>
      </w:r>
      <w:r w:rsidR="000476FD">
        <w:t xml:space="preserve"> </w:t>
      </w:r>
      <w:r w:rsidR="0074313A">
        <w:t>1</w:t>
      </w:r>
      <w:r w:rsidR="002C01B7">
        <w:t>0</w:t>
      </w:r>
      <w:r w:rsidR="0074313A">
        <w:t xml:space="preserve"> and will</w:t>
      </w:r>
      <w:r w:rsidR="000476FD">
        <w:t xml:space="preserve"> explain more in detail in the following sequence</w:t>
      </w:r>
      <w:r w:rsidR="00A442D7">
        <w:t>s</w:t>
      </w:r>
      <w:r w:rsidR="0074313A">
        <w:t xml:space="preserve">. </w:t>
      </w:r>
    </w:p>
    <w:p w14:paraId="6B782923" w14:textId="432471C6" w:rsidR="00D23EC2" w:rsidRDefault="0074313A" w:rsidP="00D23EC2">
      <w:pPr>
        <w:pStyle w:val="TEXT"/>
      </w:pPr>
      <w:r>
        <w:t>The scrum lifecycle model starts with th</w:t>
      </w:r>
      <w:r w:rsidR="008E6D9D">
        <w:t>e pre-sprint planning, where the functionalities and features are depicted from the product backlog, with the important factor</w:t>
      </w:r>
      <w:r w:rsidR="00C26896">
        <w:t xml:space="preserve"> that the depicted features are collected inside the sprint backlog, which is a set of prioritized functionalities, that need to be implemented in the following sprint</w:t>
      </w:r>
      <w:r w:rsidR="008E6D9D">
        <w:t>. The Product Backlog</w:t>
      </w:r>
      <w:r w:rsidR="00C26896">
        <w:t xml:space="preserve">, where the features are depicted, </w:t>
      </w:r>
      <w:r w:rsidR="008E6D9D">
        <w:t xml:space="preserve">is basically </w:t>
      </w:r>
      <w:r w:rsidR="00C26896">
        <w:t xml:space="preserve">a </w:t>
      </w:r>
      <w:r w:rsidR="008E6D9D">
        <w:t xml:space="preserve">whole </w:t>
      </w:r>
      <w:r w:rsidR="00C26896">
        <w:t xml:space="preserve">set of </w:t>
      </w:r>
      <w:r w:rsidR="008E6D9D">
        <w:t>functionalit</w:t>
      </w:r>
      <w:r w:rsidR="00C26896">
        <w:t xml:space="preserve">ies that are requested from the </w:t>
      </w:r>
      <w:r w:rsidR="008E6D9D">
        <w:t>software</w:t>
      </w:r>
      <w:r w:rsidR="00C26896">
        <w:t xml:space="preserve"> </w:t>
      </w:r>
      <w:r w:rsidR="00C26896">
        <w:fldChar w:fldCharType="begin"/>
      </w:r>
      <w:r w:rsidR="00C26896">
        <w:instrText xml:space="preserve"> ADDIN EN.CITE &lt;EndNote&gt;&lt;Cite&gt;&lt;Author&gt;Cohen&lt;/Author&gt;&lt;Year&gt;2003&lt;/Year&gt;&lt;RecNum&gt;32&lt;/RecNum&gt;&lt;DisplayText&gt;(Cohen et al., 2003)&lt;/DisplayText&gt;&lt;record&gt;&lt;rec-number&gt;32&lt;/rec-number&gt;&lt;foreign-keys&gt;&lt;key app="EN" db-id="rt9ev2zxe50fxpesrtnvzwrk5zsdpaweetzw" timestamp="1631627056"&gt;32&lt;/key&gt;&lt;/foreign-keys&gt;&lt;ref-type name="Journal Article"&gt;17&lt;/ref-type&gt;&lt;contributors&gt;&lt;authors&gt;&lt;author&gt;Cohen, David&lt;/author&gt;&lt;author&gt;Lindvall, Mikael&lt;/author&gt;&lt;author&gt;Costa, Patricia&lt;/author&gt;&lt;/authors&gt;&lt;/contributors&gt;&lt;titles&gt;&lt;title&gt;Agile software development&lt;/title&gt;&lt;secondary-title&gt;DACS SOAR Report&lt;/secondary-title&gt;&lt;/titles&gt;&lt;periodical&gt;&lt;full-title&gt;DACS SOAR Report&lt;/full-title&gt;&lt;/periodical&gt;&lt;pages&gt;2003&lt;/pages&gt;&lt;volume&gt;11&lt;/volume&gt;&lt;dates&gt;&lt;year&gt;2003&lt;/year&gt;&lt;/dates&gt;&lt;urls&gt;&lt;/urls&gt;&lt;/record&gt;&lt;/Cite&gt;&lt;/EndNote&gt;</w:instrText>
      </w:r>
      <w:r w:rsidR="00C26896">
        <w:fldChar w:fldCharType="separate"/>
      </w:r>
      <w:r w:rsidR="00C26896">
        <w:rPr>
          <w:noProof/>
        </w:rPr>
        <w:t>(Cohen et al., 2003)</w:t>
      </w:r>
      <w:r w:rsidR="00C26896">
        <w:fldChar w:fldCharType="end"/>
      </w:r>
      <w:r w:rsidR="00C26896">
        <w:t xml:space="preserve">. </w:t>
      </w:r>
    </w:p>
    <w:p w14:paraId="26743BF6" w14:textId="6E903D32" w:rsidR="00C26896" w:rsidRDefault="00C26896" w:rsidP="00C26896">
      <w:pPr>
        <w:pStyle w:val="TEXT"/>
      </w:pPr>
      <w:r>
        <w:t>The next step inside the process is the Sprint, which has a time span of 2 to 4 weeks – time span can vary. The Sprint realizes the implementation of the features gathered in the sprint backlog. It is important to note that the sprint backlog does not change during this process. It is not possible to add functionalities to the sprint backlog. The developers can select the features</w:t>
      </w:r>
      <w:r w:rsidR="00946F0E">
        <w:t xml:space="preserve"> from the sprint backlog,</w:t>
      </w:r>
      <w:r>
        <w:t xml:space="preserve"> that </w:t>
      </w:r>
      <w:r w:rsidR="00946F0E">
        <w:t>they want to implement. Additionally</w:t>
      </w:r>
      <w:r w:rsidR="00A442D7">
        <w:t>,</w:t>
      </w:r>
      <w:r w:rsidR="00946F0E">
        <w:t xml:space="preserve"> the Sprint has a Daily Scrum Meeting, which is essential for the overall success of the Sprint.</w:t>
      </w:r>
      <w:r w:rsidR="006D18CD">
        <w:t xml:space="preserve"> The daily meetings enhance the overall communication of the team members and customers, and additionally informs all participants, who are involved in the project, about the status of the project, identify problems encountered, and keep the participants active and motivated on the common goal</w:t>
      </w:r>
      <w:r w:rsidR="00A442D7">
        <w:t xml:space="preserve"> </w:t>
      </w:r>
      <w:r w:rsidR="00A442D7">
        <w:fldChar w:fldCharType="begin"/>
      </w:r>
      <w:r w:rsidR="00A442D7">
        <w:instrText xml:space="preserve"> ADDIN EN.CITE &lt;EndNote&gt;&lt;Cite&gt;&lt;Author&gt;Cohen&lt;/Author&gt;&lt;Year&gt;2003&lt;/Year&gt;&lt;RecNum&gt;32&lt;/RecNum&gt;&lt;DisplayText&gt;(Cohen et al., 2003)&lt;/DisplayText&gt;&lt;record&gt;&lt;rec-number&gt;32&lt;/rec-number&gt;&lt;foreign-keys&gt;&lt;key app="EN" db-id="rt9ev2zxe50fxpesrtnvzwrk5zsdpaweetzw" timestamp="1631627056"&gt;32&lt;/key&gt;&lt;/foreign-keys&gt;&lt;ref-type name="Journal Article"&gt;17&lt;/ref-type&gt;&lt;contributors&gt;&lt;authors&gt;&lt;author&gt;Cohen, David&lt;/author&gt;&lt;author&gt;Lindvall, Mikael&lt;/author&gt;&lt;author&gt;Costa, Patricia&lt;/author&gt;&lt;/authors&gt;&lt;/contributors&gt;&lt;titles&gt;&lt;title&gt;Agile software development&lt;/title&gt;&lt;secondary-title&gt;DACS SOAR Report&lt;/secondary-title&gt;&lt;/titles&gt;&lt;periodical&gt;&lt;full-title&gt;DACS SOAR Report&lt;/full-title&gt;&lt;/periodical&gt;&lt;pages&gt;2003&lt;/pages&gt;&lt;volume&gt;11&lt;/volume&gt;&lt;dates&gt;&lt;year&gt;2003&lt;/year&gt;&lt;/dates&gt;&lt;urls&gt;&lt;/urls&gt;&lt;/record&gt;&lt;/Cite&gt;&lt;/EndNote&gt;</w:instrText>
      </w:r>
      <w:r w:rsidR="00A442D7">
        <w:fldChar w:fldCharType="separate"/>
      </w:r>
      <w:r w:rsidR="00A442D7">
        <w:rPr>
          <w:noProof/>
        </w:rPr>
        <w:t>(Cohen et al., 2003)</w:t>
      </w:r>
      <w:r w:rsidR="00A442D7">
        <w:fldChar w:fldCharType="end"/>
      </w:r>
      <w:r w:rsidR="006D18CD">
        <w:t xml:space="preserve">. </w:t>
      </w:r>
    </w:p>
    <w:p w14:paraId="6636A54C" w14:textId="2E888A98" w:rsidR="00316E46" w:rsidRPr="00316E46" w:rsidRDefault="00316E46" w:rsidP="00316E46">
      <w:pPr>
        <w:pStyle w:val="TEXT"/>
      </w:pPr>
      <w:r>
        <w:lastRenderedPageBreak/>
        <w:t>Lastly</w:t>
      </w:r>
      <w:r w:rsidR="00A442D7">
        <w:t>,</w:t>
      </w:r>
      <w:r>
        <w:t xml:space="preserve"> the Post</w:t>
      </w:r>
      <w:r w:rsidRPr="00316E46">
        <w:t xml:space="preserve">-Sprint </w:t>
      </w:r>
      <w:r>
        <w:t>meeting, where after the sprint a meeting is held to analyze the project progress and visualize the current implemented software</w:t>
      </w:r>
      <w:r w:rsidR="00A442D7">
        <w:t xml:space="preserve"> </w:t>
      </w:r>
      <w:r w:rsidR="00A442D7">
        <w:fldChar w:fldCharType="begin"/>
      </w:r>
      <w:r w:rsidR="00A442D7">
        <w:instrText xml:space="preserve"> ADDIN EN.CITE &lt;EndNote&gt;&lt;Cite&gt;&lt;Author&gt;Cohen&lt;/Author&gt;&lt;Year&gt;2003&lt;/Year&gt;&lt;RecNum&gt;32&lt;/RecNum&gt;&lt;DisplayText&gt;(Cohen et al., 2003)&lt;/DisplayText&gt;&lt;record&gt;&lt;rec-number&gt;32&lt;/rec-number&gt;&lt;foreign-keys&gt;&lt;key app="EN" db-id="rt9ev2zxe50fxpesrtnvzwrk5zsdpaweetzw" timestamp="1631627056"&gt;32&lt;/key&gt;&lt;/foreign-keys&gt;&lt;ref-type name="Journal Article"&gt;17&lt;/ref-type&gt;&lt;contributors&gt;&lt;authors&gt;&lt;author&gt;Cohen, David&lt;/author&gt;&lt;author&gt;Lindvall, Mikael&lt;/author&gt;&lt;author&gt;Costa, Patricia&lt;/author&gt;&lt;/authors&gt;&lt;/contributors&gt;&lt;titles&gt;&lt;title&gt;Agile software development&lt;/title&gt;&lt;secondary-title&gt;DACS SOAR Report&lt;/secondary-title&gt;&lt;/titles&gt;&lt;periodical&gt;&lt;full-title&gt;DACS SOAR Report&lt;/full-title&gt;&lt;/periodical&gt;&lt;pages&gt;2003&lt;/pages&gt;&lt;volume&gt;11&lt;/volume&gt;&lt;dates&gt;&lt;year&gt;2003&lt;/year&gt;&lt;/dates&gt;&lt;urls&gt;&lt;/urls&gt;&lt;/record&gt;&lt;/Cite&gt;&lt;/EndNote&gt;</w:instrText>
      </w:r>
      <w:r w:rsidR="00A442D7">
        <w:fldChar w:fldCharType="separate"/>
      </w:r>
      <w:r w:rsidR="00A442D7">
        <w:rPr>
          <w:noProof/>
        </w:rPr>
        <w:t>(Cohen et al., 2003)</w:t>
      </w:r>
      <w:r w:rsidR="00A442D7">
        <w:fldChar w:fldCharType="end"/>
      </w:r>
      <w:r>
        <w:t xml:space="preserve">. </w:t>
      </w:r>
    </w:p>
    <w:p w14:paraId="322B9851" w14:textId="51CC2141" w:rsidR="00316E46" w:rsidRPr="00316E46" w:rsidRDefault="00316E46" w:rsidP="00316E46">
      <w:r>
        <w:rPr>
          <w:noProof/>
        </w:rPr>
        <w:drawing>
          <wp:anchor distT="0" distB="0" distL="114300" distR="114300" simplePos="0" relativeHeight="251673600" behindDoc="0" locked="0" layoutInCell="1" allowOverlap="1" wp14:anchorId="1E01566C" wp14:editId="33B31930">
            <wp:simplePos x="0" y="0"/>
            <wp:positionH relativeFrom="margin">
              <wp:posOffset>-28575</wp:posOffset>
            </wp:positionH>
            <wp:positionV relativeFrom="paragraph">
              <wp:posOffset>-317</wp:posOffset>
            </wp:positionV>
            <wp:extent cx="5760720" cy="2788920"/>
            <wp:effectExtent l="0" t="0" r="0" b="0"/>
            <wp:wrapTopAndBottom/>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a:blip r:embed="rId23">
                      <a:extLst>
                        <a:ext uri="{28A0092B-C50C-407E-A947-70E740481C1C}">
                          <a14:useLocalDpi xmlns:a14="http://schemas.microsoft.com/office/drawing/2010/main" val="0"/>
                        </a:ext>
                      </a:extLst>
                    </a:blip>
                    <a:stretch>
                      <a:fillRect/>
                    </a:stretch>
                  </pic:blipFill>
                  <pic:spPr>
                    <a:xfrm>
                      <a:off x="0" y="0"/>
                      <a:ext cx="5760720" cy="2788920"/>
                    </a:xfrm>
                    <a:prstGeom prst="rect">
                      <a:avLst/>
                    </a:prstGeom>
                  </pic:spPr>
                </pic:pic>
              </a:graphicData>
            </a:graphic>
          </wp:anchor>
        </w:drawing>
      </w:r>
    </w:p>
    <w:p w14:paraId="14D96910" w14:textId="0B461F87" w:rsidR="000476FD" w:rsidRDefault="000476FD" w:rsidP="000476FD">
      <w:pPr>
        <w:pStyle w:val="Beschriftung"/>
        <w:rPr>
          <w:b w:val="0"/>
          <w:color w:val="000000"/>
        </w:rPr>
      </w:pPr>
      <w:bookmarkStart w:id="83" w:name="_Toc84706487"/>
      <w:r>
        <w:t xml:space="preserve">Figure </w:t>
      </w:r>
      <w:fldSimple w:instr=" SEQ Figure \* ARABIC ">
        <w:r w:rsidR="009F7BC5">
          <w:rPr>
            <w:noProof/>
          </w:rPr>
          <w:t>10</w:t>
        </w:r>
      </w:fldSimple>
      <w:r>
        <w:rPr>
          <w:color w:val="000000"/>
        </w:rPr>
        <w:t>: Typical Scrum Lifecycle model</w:t>
      </w:r>
      <w:bookmarkEnd w:id="83"/>
      <w:r>
        <w:rPr>
          <w:color w:val="000000"/>
        </w:rPr>
        <w:t xml:space="preserve"> </w:t>
      </w:r>
    </w:p>
    <w:p w14:paraId="73A03751" w14:textId="09F60295" w:rsidR="000476FD" w:rsidRPr="001E334A" w:rsidRDefault="000476FD" w:rsidP="000476FD">
      <w:pPr>
        <w:keepLines/>
        <w:pBdr>
          <w:top w:val="nil"/>
          <w:left w:val="nil"/>
          <w:bottom w:val="nil"/>
          <w:right w:val="nil"/>
          <w:between w:val="nil"/>
        </w:pBdr>
        <w:spacing w:after="240" w:line="240" w:lineRule="auto"/>
        <w:ind w:left="851" w:right="851"/>
        <w:rPr>
          <w:rFonts w:ascii="Times New Roman" w:eastAsia="Times New Roman" w:hAnsi="Times New Roman" w:cs="Times New Roman"/>
          <w:i/>
          <w:color w:val="000000"/>
          <w:sz w:val="20"/>
          <w:szCs w:val="20"/>
        </w:rPr>
      </w:pPr>
      <w:r>
        <w:rPr>
          <w:rFonts w:ascii="Times New Roman" w:eastAsia="Times New Roman" w:hAnsi="Times New Roman" w:cs="Times New Roman"/>
          <w:i/>
          <w:color w:val="000000"/>
          <w:sz w:val="20"/>
          <w:szCs w:val="20"/>
        </w:rPr>
        <w:t xml:space="preserve">Source: adapted from mountain goat software </w:t>
      </w:r>
      <w:r w:rsidR="00C26896">
        <w:rPr>
          <w:rFonts w:ascii="Times New Roman" w:eastAsia="Times New Roman" w:hAnsi="Times New Roman" w:cs="Times New Roman"/>
          <w:i/>
          <w:color w:val="000000"/>
          <w:sz w:val="20"/>
          <w:szCs w:val="20"/>
        </w:rPr>
        <w:fldChar w:fldCharType="begin"/>
      </w:r>
      <w:r w:rsidR="00C26896">
        <w:rPr>
          <w:rFonts w:ascii="Times New Roman" w:eastAsia="Times New Roman" w:hAnsi="Times New Roman" w:cs="Times New Roman"/>
          <w:i/>
          <w:color w:val="000000"/>
          <w:sz w:val="20"/>
          <w:szCs w:val="20"/>
        </w:rPr>
        <w:instrText xml:space="preserve"> ADDIN EN.CITE &lt;EndNote&gt;&lt;Cite&gt;&lt;Author&gt;Software&lt;/Author&gt;&lt;Year&gt;2021&lt;/Year&gt;&lt;RecNum&gt;0&lt;/RecNum&gt;&lt;IDText&gt;Mountain Goat Software&lt;/IDText&gt;&lt;DisplayText&gt;(Software, 2021)&lt;/DisplayText&gt;&lt;record&gt;&lt;ref-type name="Online Multimedia"&gt;48&lt;/ref-type&gt;&lt;contributors&gt;&lt;authors&gt;&lt;author&gt;Software, Mountain Goat&lt;/author&gt;&lt;/authors&gt;&lt;/contributors&gt;&lt;titles&gt;&lt;title&gt;Mountain Goat Software&lt;/title&gt;&lt;secondary-title&gt;Mountain Goat Software&lt;/secondary-title&gt;&lt;/titles&gt;&lt;dates&gt;&lt;year&gt;2021&lt;/year&gt;&lt;/dates&gt;&lt;urls&gt;&lt;related-urls&gt;&lt;url&gt;https://www.mountaingoatsoftware.com/agile/scrum/resources/overview&lt;/url&gt;&lt;/related-urls&gt;&lt;/urls&gt;&lt;/record&gt;&lt;/Cite&gt;&lt;/EndNote&gt;</w:instrText>
      </w:r>
      <w:r w:rsidR="00C26896">
        <w:rPr>
          <w:rFonts w:ascii="Times New Roman" w:eastAsia="Times New Roman" w:hAnsi="Times New Roman" w:cs="Times New Roman"/>
          <w:i/>
          <w:color w:val="000000"/>
          <w:sz w:val="20"/>
          <w:szCs w:val="20"/>
        </w:rPr>
        <w:fldChar w:fldCharType="separate"/>
      </w:r>
      <w:r w:rsidR="00C26896">
        <w:rPr>
          <w:rFonts w:ascii="Times New Roman" w:eastAsia="Times New Roman" w:hAnsi="Times New Roman" w:cs="Times New Roman"/>
          <w:i/>
          <w:noProof/>
          <w:color w:val="000000"/>
          <w:sz w:val="20"/>
          <w:szCs w:val="20"/>
        </w:rPr>
        <w:t>(Software, 2021)</w:t>
      </w:r>
      <w:r w:rsidR="00C26896">
        <w:rPr>
          <w:rFonts w:ascii="Times New Roman" w:eastAsia="Times New Roman" w:hAnsi="Times New Roman" w:cs="Times New Roman"/>
          <w:i/>
          <w:color w:val="000000"/>
          <w:sz w:val="20"/>
          <w:szCs w:val="20"/>
        </w:rPr>
        <w:fldChar w:fldCharType="end"/>
      </w:r>
    </w:p>
    <w:p w14:paraId="424C41AB" w14:textId="7467A53C" w:rsidR="00152C6D" w:rsidRPr="00152C6D" w:rsidRDefault="00152C6D" w:rsidP="00152C6D">
      <w:pPr>
        <w:pStyle w:val="TEXT"/>
      </w:pPr>
      <w:r w:rsidRPr="00152C6D">
        <w:t>Next to the Scrum method, is the Kanban methodology, which is also an important factor within the development process. The Kanban has four principles, which are the start with what must be done now; changes are made gradually; respect current roles and responsibilities; encourage leadership at any hierarchical level</w:t>
      </w:r>
      <w:r w:rsidR="00F16039">
        <w:t xml:space="preserve"> </w:t>
      </w:r>
      <w:r w:rsidR="00E51ADD">
        <w:fldChar w:fldCharType="begin"/>
      </w:r>
      <w:r w:rsidR="00E51ADD">
        <w:instrText xml:space="preserve"> ADDIN EN.CITE &lt;EndNote&gt;&lt;Cite&gt;&lt;Author&gt;Mircea&lt;/Author&gt;&lt;Year&gt;2019&lt;/Year&gt;&lt;RecNum&gt;36&lt;/RecNum&gt;&lt;DisplayText&gt;(Mircea, 2019)&lt;/DisplayText&gt;&lt;record&gt;&lt;rec-number&gt;36&lt;/rec-number&gt;&lt;foreign-keys&gt;&lt;key app="EN" db-id="rt9ev2zxe50fxpesrtnvzwrk5zsdpaweetzw" timestamp="1631887707"&gt;36&lt;/key&gt;&lt;/foreign-keys&gt;&lt;ref-type name="Journal Article"&gt;17&lt;/ref-type&gt;&lt;contributors&gt;&lt;authors&gt;&lt;author&gt;Mircea, Elena&lt;/author&gt;&lt;/authors&gt;&lt;/contributors&gt;&lt;titles&gt;&lt;title&gt;Project management using Agile frameworks&lt;/title&gt;&lt;secondary-title&gt;Academy of Economic Studies. Economy Informatics&lt;/secondary-title&gt;&lt;/titles&gt;&lt;periodical&gt;&lt;full-title&gt;Academy of Economic Studies. Economy Informatics&lt;/full-title&gt;&lt;/periodical&gt;&lt;pages&gt;34-44&lt;/pages&gt;&lt;volume&gt;19&lt;/volume&gt;&lt;number&gt;1&lt;/number&gt;&lt;dates&gt;&lt;year&gt;2019&lt;/year&gt;&lt;/dates&gt;&lt;isbn&gt;1582-7941&lt;/isbn&gt;&lt;urls&gt;&lt;/urls&gt;&lt;/record&gt;&lt;/Cite&gt;&lt;/EndNote&gt;</w:instrText>
      </w:r>
      <w:r w:rsidR="00E51ADD">
        <w:fldChar w:fldCharType="separate"/>
      </w:r>
      <w:r w:rsidR="00E51ADD">
        <w:rPr>
          <w:noProof/>
        </w:rPr>
        <w:t>(Mircea, 2019)</w:t>
      </w:r>
      <w:r w:rsidR="00E51ADD">
        <w:fldChar w:fldCharType="end"/>
      </w:r>
      <w:r w:rsidRPr="00152C6D">
        <w:t>. Next to the principles, the best practices for implementing the Kanban Method into a team is the visualization of the work, where the team can see all steps of the project in different categories, or columns. Therefore the Kanban Board should be used</w:t>
      </w:r>
      <w:r w:rsidR="00E51ADD">
        <w:t xml:space="preserve">, and </w:t>
      </w:r>
      <w:r w:rsidRPr="00152C6D">
        <w:t>is structured as follows. The board has the columns Future, Next, Requirements Analyzation, Design, Development, Testing, Deploying, and Done. Inside the columns, except in the Future column,  all elements should be ordered based on values that are set by the team, which can be importance or difficulty</w:t>
      </w:r>
      <w:r w:rsidR="00E51ADD">
        <w:t xml:space="preserve"> </w:t>
      </w:r>
      <w:r w:rsidR="00E51ADD">
        <w:fldChar w:fldCharType="begin"/>
      </w:r>
      <w:r w:rsidR="00E51ADD">
        <w:instrText xml:space="preserve"> ADDIN EN.CITE &lt;EndNote&gt;&lt;Cite&gt;&lt;Author&gt;Mircea&lt;/Author&gt;&lt;Year&gt;2019&lt;/Year&gt;&lt;RecNum&gt;36&lt;/RecNum&gt;&lt;DisplayText&gt;(Mircea, 2019)&lt;/DisplayText&gt;&lt;record&gt;&lt;rec-number&gt;36&lt;/rec-number&gt;&lt;foreign-keys&gt;&lt;key app="EN" db-id="rt9ev2zxe50fxpesrtnvzwrk5zsdpaweetzw" timestamp="1631887707"&gt;36&lt;/key&gt;&lt;/foreign-keys&gt;&lt;ref-type name="Journal Article"&gt;17&lt;/ref-type&gt;&lt;contributors&gt;&lt;authors&gt;&lt;author&gt;Mircea, Elena&lt;/author&gt;&lt;/authors&gt;&lt;/contributors&gt;&lt;titles&gt;&lt;title&gt;Project management using Agile frameworks&lt;/title&gt;&lt;secondary-title&gt;Academy of Economic Studies. Economy Informatics&lt;/secondary-title&gt;&lt;/titles&gt;&lt;periodical&gt;&lt;full-title&gt;Academy of Economic Studies. Economy Informatics&lt;/full-title&gt;&lt;/periodical&gt;&lt;pages&gt;34-44&lt;/pages&gt;&lt;volume&gt;19&lt;/volume&gt;&lt;number&gt;1&lt;/number&gt;&lt;dates&gt;&lt;year&gt;2019&lt;/year&gt;&lt;/dates&gt;&lt;isbn&gt;1582-7941&lt;/isbn&gt;&lt;urls&gt;&lt;/urls&gt;&lt;/record&gt;&lt;/Cite&gt;&lt;/EndNote&gt;</w:instrText>
      </w:r>
      <w:r w:rsidR="00E51ADD">
        <w:fldChar w:fldCharType="separate"/>
      </w:r>
      <w:r w:rsidR="00E51ADD">
        <w:rPr>
          <w:noProof/>
        </w:rPr>
        <w:t>(Mircea, 2019)</w:t>
      </w:r>
      <w:r w:rsidR="00E51ADD">
        <w:fldChar w:fldCharType="end"/>
      </w:r>
      <w:r w:rsidRPr="00152C6D">
        <w:t>.  Another important practice is to make process policies explicit, so every team member has insight to all the processes, policies, and practices, which helps the overall communication and active collaboration of the team members</w:t>
      </w:r>
      <w:r w:rsidR="00E51ADD">
        <w:t xml:space="preserve"> </w:t>
      </w:r>
      <w:r w:rsidR="00E51ADD">
        <w:fldChar w:fldCharType="begin"/>
      </w:r>
      <w:r w:rsidR="00E51ADD">
        <w:instrText xml:space="preserve"> ADDIN EN.CITE &lt;EndNote&gt;&lt;Cite&gt;&lt;Author&gt;Mircea&lt;/Author&gt;&lt;Year&gt;2019&lt;/Year&gt;&lt;RecNum&gt;36&lt;/RecNum&gt;&lt;DisplayText&gt;(Mircea, 2019)&lt;/DisplayText&gt;&lt;record&gt;&lt;rec-number&gt;36&lt;/rec-number&gt;&lt;foreign-keys&gt;&lt;key app="EN" db-id="rt9ev2zxe50fxpesrtnvzwrk5zsdpaweetzw" timestamp="1631887707"&gt;36&lt;/key&gt;&lt;/foreign-keys&gt;&lt;ref-type name="Journal Article"&gt;17&lt;/ref-type&gt;&lt;contributors&gt;&lt;authors&gt;&lt;author&gt;Mircea, Elena&lt;/author&gt;&lt;/authors&gt;&lt;/contributors&gt;&lt;titles&gt;&lt;title&gt;Project management using Agile frameworks&lt;/title&gt;&lt;secondary-title&gt;Academy of Economic Studies. Economy Informatics&lt;/secondary-title&gt;&lt;/titles&gt;&lt;periodical&gt;&lt;full-title&gt;Academy of Economic Studies. Economy Informatics&lt;/full-title&gt;&lt;/periodical&gt;&lt;pages&gt;34-44&lt;/pages&gt;&lt;volume&gt;19&lt;/volume&gt;&lt;number&gt;1&lt;/number&gt;&lt;dates&gt;&lt;year&gt;2019&lt;/year&gt;&lt;/dates&gt;&lt;isbn&gt;1582-7941&lt;/isbn&gt;&lt;urls&gt;&lt;/urls&gt;&lt;/record&gt;&lt;/Cite&gt;&lt;/EndNote&gt;</w:instrText>
      </w:r>
      <w:r w:rsidR="00E51ADD">
        <w:fldChar w:fldCharType="separate"/>
      </w:r>
      <w:r w:rsidR="00E51ADD">
        <w:rPr>
          <w:noProof/>
        </w:rPr>
        <w:t>(Mircea, 2019)</w:t>
      </w:r>
      <w:r w:rsidR="00E51ADD">
        <w:fldChar w:fldCharType="end"/>
      </w:r>
      <w:r w:rsidRPr="00152C6D">
        <w:t>. </w:t>
      </w:r>
    </w:p>
    <w:p w14:paraId="02801DB5" w14:textId="2C53B621" w:rsidR="00152C6D" w:rsidRPr="00152C6D" w:rsidRDefault="00152C6D" w:rsidP="00152C6D">
      <w:pPr>
        <w:pStyle w:val="TEXT"/>
      </w:pPr>
      <w:r w:rsidRPr="00152C6D">
        <w:t>Because the overall implementation of the prototype will be done with Mr. Mustroph, the overall conclusion was to use a hybrid method, which has the sprint cycles of the SCRUM methodology combined with the Kanban Board of the Kanban methodology</w:t>
      </w:r>
      <w:r w:rsidR="00E51ADD">
        <w:t xml:space="preserve"> </w:t>
      </w:r>
      <w:r w:rsidR="00E51ADD">
        <w:fldChar w:fldCharType="begin"/>
      </w:r>
      <w:r w:rsidR="00E51ADD">
        <w:instrText xml:space="preserve"> ADDIN EN.CITE &lt;EndNote&gt;&lt;Cite&gt;&lt;Author&gt;Bass&lt;/Author&gt;&lt;Year&gt;2016&lt;/Year&gt;&lt;RecNum&gt;35&lt;/RecNum&gt;&lt;DisplayText&gt;(Bass, Pejcinovic, &amp;amp; Grant, 2016)&lt;/DisplayText&gt;&lt;record&gt;&lt;rec-number&gt;35&lt;/rec-number&gt;&lt;foreign-keys&gt;&lt;key app="EN" db-id="rt9ev2zxe50fxpesrtnvzwrk5zsdpaweetzw" timestamp="1631887384"&gt;35&lt;/key&gt;&lt;/foreign-keys&gt;&lt;ref-type name="Conference Proceedings"&gt;10&lt;/ref-type&gt;&lt;contributors&gt;&lt;authors&gt;&lt;author&gt;Bass, Robert B&lt;/author&gt;&lt;author&gt;Pejcinovic, Branimir&lt;/author&gt;&lt;author&gt;Grant, John&lt;/author&gt;&lt;/authors&gt;&lt;/contributors&gt;&lt;titles&gt;&lt;title&gt;Applying Scrum project management in ECE curriculum&lt;/title&gt;&lt;secondary-title&gt;2016 IEEE Frontiers in Education Conference (FIE)&lt;/secondary-title&gt;&lt;/titles&gt;&lt;pages&gt;1-5&lt;/pages&gt;&lt;dates&gt;&lt;year&gt;2016&lt;/year&gt;&lt;/dates&gt;&lt;publisher&gt;IEEE&lt;/publisher&gt;&lt;isbn&gt;1509017909&lt;/isbn&gt;&lt;urls&gt;&lt;/urls&gt;&lt;/record&gt;&lt;/Cite&gt;&lt;/EndNote&gt;</w:instrText>
      </w:r>
      <w:r w:rsidR="00E51ADD">
        <w:fldChar w:fldCharType="separate"/>
      </w:r>
      <w:r w:rsidR="00E51ADD">
        <w:rPr>
          <w:noProof/>
        </w:rPr>
        <w:t>(Bass, Pejcinovic, &amp; Grant, 2016)</w:t>
      </w:r>
      <w:r w:rsidR="00E51ADD">
        <w:fldChar w:fldCharType="end"/>
      </w:r>
      <w:r w:rsidR="00E51ADD">
        <w:t xml:space="preserve">. </w:t>
      </w:r>
      <w:r w:rsidRPr="00152C6D">
        <w:t xml:space="preserve">This hybrid method helps the overall management progress, and helps us to define explicitly tasks and responsibilities for each team member. According to </w:t>
      </w:r>
      <w:r w:rsidR="00DF1D01">
        <w:t>Bass et al.</w:t>
      </w:r>
      <w:r w:rsidRPr="00152C6D">
        <w:t>, if the Kanban Board is combined with additional meetings with the team, it can lead to positive pressure, which ensures the progress of the project</w:t>
      </w:r>
      <w:r w:rsidR="006776ED">
        <w:t xml:space="preserve"> </w:t>
      </w:r>
      <w:r w:rsidR="006776ED">
        <w:fldChar w:fldCharType="begin"/>
      </w:r>
      <w:r w:rsidR="006776ED">
        <w:instrText xml:space="preserve"> ADDIN EN.CITE &lt;EndNote&gt;&lt;Cite ExcludeAuth="1"&gt;&lt;Author&gt;Bass&lt;/Author&gt;&lt;Year&gt;2016&lt;/Year&gt;&lt;RecNum&gt;35&lt;/RecNum&gt;&lt;DisplayText&gt;(2016)&lt;/DisplayText&gt;&lt;record&gt;&lt;rec-number&gt;35&lt;/rec-number&gt;&lt;foreign-keys&gt;&lt;key app="EN" db-id="rt9ev2zxe50fxpesrtnvzwrk5zsdpaweetzw" timestamp="1631887384"&gt;35&lt;/key&gt;&lt;/foreign-keys&gt;&lt;ref-type name="Conference Proceedings"&gt;10&lt;/ref-type&gt;&lt;contributors&gt;&lt;authors&gt;&lt;author&gt;Bass, Robert B&lt;/author&gt;&lt;author&gt;Pejcinovic, Branimir&lt;/author&gt;&lt;author&gt;Grant, John&lt;/author&gt;&lt;/authors&gt;&lt;/contributors&gt;&lt;titles&gt;&lt;title&gt;Applying Scrum project management in ECE curriculum&lt;/title&gt;&lt;secondary-title&gt;2016 IEEE Frontiers in Education Conference (FIE)&lt;/secondary-title&gt;&lt;/titles&gt;&lt;pages&gt;1-5&lt;/pages&gt;&lt;dates&gt;&lt;year&gt;2016&lt;/year&gt;&lt;/dates&gt;&lt;publisher&gt;IEEE&lt;/publisher&gt;&lt;isbn&gt;1509017909&lt;/isbn&gt;&lt;urls&gt;&lt;/urls&gt;&lt;/record&gt;&lt;/Cite&gt;&lt;/EndNote&gt;</w:instrText>
      </w:r>
      <w:r w:rsidR="006776ED">
        <w:fldChar w:fldCharType="separate"/>
      </w:r>
      <w:r w:rsidR="006776ED">
        <w:rPr>
          <w:noProof/>
        </w:rPr>
        <w:t>(2016)</w:t>
      </w:r>
      <w:r w:rsidR="006776ED">
        <w:fldChar w:fldCharType="end"/>
      </w:r>
      <w:r w:rsidR="00E51ADD">
        <w:t>.</w:t>
      </w:r>
    </w:p>
    <w:p w14:paraId="08006167" w14:textId="0462C698" w:rsidR="00152C6D" w:rsidRPr="00152C6D" w:rsidRDefault="00152C6D" w:rsidP="00152C6D">
      <w:pPr>
        <w:pStyle w:val="TEXT"/>
      </w:pPr>
      <w:r w:rsidRPr="00152C6D">
        <w:t xml:space="preserve">For the visual representation of the Kanban Board we used the Atlassian software Trello. The other optional software were Jira, and Wrike. A traditional panel on the wall with sticky notes was not taken into consideration, because of the overall corona restrictions and lack of flexibility. Trello is a web-based project management application, which provides means for creating online Kanban boards, where a User can create a board and grant access to team </w:t>
      </w:r>
      <w:r w:rsidRPr="00152C6D">
        <w:lastRenderedPageBreak/>
        <w:t xml:space="preserve">members. For this project, a new workspace has been generated, with 3 different boards inside. The main board “Kanban Template SAP Monitoring”, the “organization” board, and the “Sprint example” board, see Figure </w:t>
      </w:r>
      <w:r>
        <w:t>1</w:t>
      </w:r>
      <w:r w:rsidR="002C01B7">
        <w:t>1</w:t>
      </w:r>
      <w:r w:rsidRPr="00152C6D">
        <w:t>.</w:t>
      </w:r>
    </w:p>
    <w:p w14:paraId="3F406C51" w14:textId="3049F6EB" w:rsidR="00152C6D" w:rsidRDefault="00152C6D" w:rsidP="00152C6D">
      <w:pPr>
        <w:pStyle w:val="Beschriftung"/>
        <w:rPr>
          <w:b w:val="0"/>
          <w:color w:val="000000"/>
        </w:rPr>
      </w:pPr>
      <w:bookmarkStart w:id="84" w:name="_Toc84706488"/>
      <w:r>
        <w:rPr>
          <w:noProof/>
          <w:color w:val="000000"/>
          <w:bdr w:val="none" w:sz="0" w:space="0" w:color="auto" w:frame="1"/>
        </w:rPr>
        <w:drawing>
          <wp:anchor distT="0" distB="0" distL="114300" distR="114300" simplePos="0" relativeHeight="251675648" behindDoc="0" locked="0" layoutInCell="1" allowOverlap="1" wp14:anchorId="3E777496" wp14:editId="533176D7">
            <wp:simplePos x="0" y="0"/>
            <wp:positionH relativeFrom="margin">
              <wp:align>right</wp:align>
            </wp:positionH>
            <wp:positionV relativeFrom="paragraph">
              <wp:posOffset>95250</wp:posOffset>
            </wp:positionV>
            <wp:extent cx="5760720" cy="2466340"/>
            <wp:effectExtent l="0" t="0" r="0" b="0"/>
            <wp:wrapTopAndBottom/>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60720" cy="2466340"/>
                    </a:xfrm>
                    <a:prstGeom prst="rect">
                      <a:avLst/>
                    </a:prstGeom>
                    <a:noFill/>
                    <a:ln>
                      <a:noFill/>
                    </a:ln>
                  </pic:spPr>
                </pic:pic>
              </a:graphicData>
            </a:graphic>
          </wp:anchor>
        </w:drawing>
      </w:r>
      <w:r>
        <w:t xml:space="preserve">Figure </w:t>
      </w:r>
      <w:fldSimple w:instr=" SEQ Figure \* ARABIC ">
        <w:r w:rsidR="009F7BC5">
          <w:rPr>
            <w:noProof/>
          </w:rPr>
          <w:t>11</w:t>
        </w:r>
      </w:fldSimple>
      <w:r>
        <w:rPr>
          <w:color w:val="000000"/>
        </w:rPr>
        <w:t>: Trello Workspace</w:t>
      </w:r>
      <w:bookmarkEnd w:id="84"/>
    </w:p>
    <w:p w14:paraId="11A56C30" w14:textId="2297F68E" w:rsidR="00152C6D" w:rsidRPr="00152C6D" w:rsidRDefault="00152C6D" w:rsidP="00152C6D">
      <w:pPr>
        <w:pStyle w:val="StandardWeb"/>
        <w:spacing w:before="0" w:beforeAutospacing="0" w:after="160" w:afterAutospacing="0"/>
        <w:ind w:left="131" w:firstLine="720"/>
        <w:jc w:val="both"/>
        <w:rPr>
          <w:lang w:val="en-US"/>
        </w:rPr>
      </w:pPr>
      <w:r w:rsidRPr="00152C6D">
        <w:rPr>
          <w:i/>
          <w:color w:val="000000"/>
          <w:sz w:val="20"/>
          <w:szCs w:val="20"/>
          <w:lang w:val="en-US"/>
        </w:rPr>
        <w:t xml:space="preserve">Source: </w:t>
      </w:r>
      <w:r>
        <w:rPr>
          <w:i/>
          <w:color w:val="000000"/>
          <w:sz w:val="20"/>
          <w:szCs w:val="20"/>
          <w:lang w:val="en-US"/>
        </w:rPr>
        <w:t>own creation</w:t>
      </w:r>
    </w:p>
    <w:p w14:paraId="123427A7" w14:textId="079074FF" w:rsidR="00152C6D" w:rsidRPr="00152C6D" w:rsidRDefault="00152C6D" w:rsidP="00152C6D">
      <w:pPr>
        <w:pStyle w:val="TEXT"/>
      </w:pPr>
      <w:r w:rsidRPr="00152C6D">
        <w:t xml:space="preserve">In the Sprint Example Board, the overall definition for specific values has been done, in order to understand the principles within the team. First the overall structure of the board has been defined. There has to be a sprint backlog, which shows the tasks that need to be implemented within the specific sprint timespan. Analogous to the sprint backlog, there should be an “In progress” column that separates the tasks of the actual sprint backlog into the tasks that are currently worked on. Lastly the Done column, where all tasks that are finished should fall in. For the tasks, labels are defined in order to structure the tasks into different categories. These labels are marking the tasks with a specific color that need to be defined with the team members. Tasks with a yellow label are all tasks that fall into the backend programming category, on the other hand the frontend tasks are defined for the category of frontend programming. Additionally the green label, that are optional tasks and red labels, which represent bugs. Furthermore in Trello you have the opportunity to set a deadline, and assign members to the task, as visualized in Figure </w:t>
      </w:r>
      <w:r>
        <w:t>1</w:t>
      </w:r>
      <w:r w:rsidR="002C01B7">
        <w:t>2</w:t>
      </w:r>
      <w:r w:rsidRPr="00152C6D">
        <w:t>.</w:t>
      </w:r>
    </w:p>
    <w:p w14:paraId="3CC1FE4F" w14:textId="3E5805FC" w:rsidR="00152C6D" w:rsidRDefault="00B93EF8" w:rsidP="00152C6D">
      <w:pPr>
        <w:pStyle w:val="Beschriftung"/>
        <w:rPr>
          <w:color w:val="000000"/>
        </w:rPr>
      </w:pPr>
      <w:bookmarkStart w:id="85" w:name="_Toc84706489"/>
      <w:r>
        <w:rPr>
          <w:noProof/>
          <w:bdr w:val="none" w:sz="0" w:space="0" w:color="auto" w:frame="1"/>
        </w:rPr>
        <w:lastRenderedPageBreak/>
        <w:drawing>
          <wp:anchor distT="0" distB="0" distL="114300" distR="114300" simplePos="0" relativeHeight="251674624" behindDoc="0" locked="0" layoutInCell="1" allowOverlap="1" wp14:anchorId="07C06CA5" wp14:editId="4FC3CB8E">
            <wp:simplePos x="0" y="0"/>
            <wp:positionH relativeFrom="margin">
              <wp:align>right</wp:align>
            </wp:positionH>
            <wp:positionV relativeFrom="paragraph">
              <wp:posOffset>318</wp:posOffset>
            </wp:positionV>
            <wp:extent cx="5760720" cy="2600325"/>
            <wp:effectExtent l="0" t="0" r="0" b="9525"/>
            <wp:wrapTopAndBottom/>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60720" cy="2600325"/>
                    </a:xfrm>
                    <a:prstGeom prst="rect">
                      <a:avLst/>
                    </a:prstGeom>
                    <a:noFill/>
                    <a:ln>
                      <a:noFill/>
                    </a:ln>
                  </pic:spPr>
                </pic:pic>
              </a:graphicData>
            </a:graphic>
            <wp14:sizeRelV relativeFrom="margin">
              <wp14:pctHeight>0</wp14:pctHeight>
            </wp14:sizeRelV>
          </wp:anchor>
        </w:drawing>
      </w:r>
      <w:r w:rsidR="00152C6D">
        <w:t xml:space="preserve">Figure </w:t>
      </w:r>
      <w:fldSimple w:instr=" SEQ Figure \* ARABIC ">
        <w:r w:rsidR="009F7BC5">
          <w:rPr>
            <w:noProof/>
          </w:rPr>
          <w:t>12</w:t>
        </w:r>
      </w:fldSimple>
      <w:r w:rsidR="00152C6D">
        <w:rPr>
          <w:color w:val="000000"/>
        </w:rPr>
        <w:t>: Trello Task description</w:t>
      </w:r>
      <w:bookmarkEnd w:id="85"/>
    </w:p>
    <w:p w14:paraId="18468CDC" w14:textId="4B13AB5B" w:rsidR="00152C6D" w:rsidRPr="00152C6D" w:rsidRDefault="00152C6D" w:rsidP="00152C6D">
      <w:pPr>
        <w:pStyle w:val="Beschriftung"/>
        <w:rPr>
          <w:b w:val="0"/>
          <w:bCs w:val="0"/>
          <w:color w:val="000000"/>
        </w:rPr>
      </w:pPr>
      <w:r w:rsidRPr="00152C6D">
        <w:rPr>
          <w:b w:val="0"/>
          <w:bCs w:val="0"/>
          <w:i/>
          <w:color w:val="000000"/>
        </w:rPr>
        <w:t xml:space="preserve">Source: </w:t>
      </w:r>
      <w:r>
        <w:rPr>
          <w:b w:val="0"/>
          <w:bCs w:val="0"/>
          <w:i/>
          <w:color w:val="000000"/>
        </w:rPr>
        <w:t>own creation</w:t>
      </w:r>
    </w:p>
    <w:p w14:paraId="75E1DB10" w14:textId="00B9D35D" w:rsidR="00152C6D" w:rsidRDefault="007D49B7" w:rsidP="00152C6D">
      <w:pPr>
        <w:pStyle w:val="TEXT"/>
      </w:pPr>
      <w:r>
        <w:rPr>
          <w:noProof/>
          <w:bdr w:val="none" w:sz="0" w:space="0" w:color="auto" w:frame="1"/>
        </w:rPr>
        <w:drawing>
          <wp:anchor distT="0" distB="0" distL="114300" distR="114300" simplePos="0" relativeHeight="251676672" behindDoc="0" locked="0" layoutInCell="1" allowOverlap="1" wp14:anchorId="7C14BAB9" wp14:editId="7B34E168">
            <wp:simplePos x="0" y="0"/>
            <wp:positionH relativeFrom="margin">
              <wp:align>right</wp:align>
            </wp:positionH>
            <wp:positionV relativeFrom="paragraph">
              <wp:posOffset>970915</wp:posOffset>
            </wp:positionV>
            <wp:extent cx="5760720" cy="2742565"/>
            <wp:effectExtent l="0" t="0" r="0" b="635"/>
            <wp:wrapTopAndBottom/>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720" cy="2742565"/>
                    </a:xfrm>
                    <a:prstGeom prst="rect">
                      <a:avLst/>
                    </a:prstGeom>
                    <a:noFill/>
                    <a:ln>
                      <a:noFill/>
                    </a:ln>
                  </pic:spPr>
                </pic:pic>
              </a:graphicData>
            </a:graphic>
          </wp:anchor>
        </w:drawing>
      </w:r>
      <w:r w:rsidR="00152C6D" w:rsidRPr="00152C6D">
        <w:t xml:space="preserve">Next to the Sprint Example board, there is an Organization board, which visualizes organizational tasks, for example setting up the SAP GUI. The Organization board is structured similarly to the Sprint Example Board. It has the columns Tasks, in Progress, Done, Tutorials for Programming, SAP ACC. </w:t>
      </w:r>
      <w:r w:rsidR="00152C6D">
        <w:t>The Organization board is visualized in Figure 1</w:t>
      </w:r>
      <w:r w:rsidR="002C01B7">
        <w:t>3</w:t>
      </w:r>
      <w:r w:rsidR="00152C6D">
        <w:t>. </w:t>
      </w:r>
    </w:p>
    <w:p w14:paraId="2903A893" w14:textId="41EAA3AA" w:rsidR="00152C6D" w:rsidRDefault="00152C6D" w:rsidP="00152C6D">
      <w:pPr>
        <w:pStyle w:val="Beschriftung"/>
        <w:rPr>
          <w:color w:val="000000"/>
        </w:rPr>
      </w:pPr>
      <w:bookmarkStart w:id="86" w:name="_Toc84706490"/>
      <w:r>
        <w:t xml:space="preserve">Figure </w:t>
      </w:r>
      <w:fldSimple w:instr=" SEQ Figure \* ARABIC ">
        <w:r w:rsidR="009F7BC5">
          <w:rPr>
            <w:noProof/>
          </w:rPr>
          <w:t>13</w:t>
        </w:r>
      </w:fldSimple>
      <w:r>
        <w:rPr>
          <w:color w:val="000000"/>
        </w:rPr>
        <w:t>: Trello Organization Board</w:t>
      </w:r>
      <w:bookmarkEnd w:id="86"/>
    </w:p>
    <w:p w14:paraId="2B999D74" w14:textId="03C3A2B7" w:rsidR="00AE4A4F" w:rsidRPr="00AE4A4F" w:rsidRDefault="00152C6D" w:rsidP="00AE4A4F">
      <w:pPr>
        <w:pStyle w:val="Beschriftung"/>
        <w:rPr>
          <w:b w:val="0"/>
          <w:bCs w:val="0"/>
          <w:i/>
          <w:color w:val="000000"/>
        </w:rPr>
      </w:pPr>
      <w:r w:rsidRPr="00152C6D">
        <w:rPr>
          <w:b w:val="0"/>
          <w:bCs w:val="0"/>
          <w:i/>
          <w:color w:val="000000"/>
        </w:rPr>
        <w:t xml:space="preserve">Source: </w:t>
      </w:r>
      <w:r>
        <w:rPr>
          <w:b w:val="0"/>
          <w:bCs w:val="0"/>
          <w:i/>
          <w:color w:val="000000"/>
        </w:rPr>
        <w:t>own creation</w:t>
      </w:r>
    </w:p>
    <w:p w14:paraId="7A9FD302" w14:textId="4050FC5D" w:rsidR="00AE4A4F" w:rsidRDefault="00AE4A4F" w:rsidP="007D49B7">
      <w:pPr>
        <w:pStyle w:val="TEXT"/>
      </w:pPr>
      <w:r w:rsidRPr="00AE4A4F">
        <w:t xml:space="preserve">Next is the </w:t>
      </w:r>
      <w:r w:rsidR="004D4F53" w:rsidRPr="00AE4A4F">
        <w:t xml:space="preserve">main </w:t>
      </w:r>
      <w:r w:rsidR="004D4F53">
        <w:t xml:space="preserve">Kanban </w:t>
      </w:r>
      <w:r w:rsidR="004D4F53" w:rsidRPr="00AE4A4F">
        <w:t>board</w:t>
      </w:r>
      <w:r w:rsidRPr="00AE4A4F">
        <w:t xml:space="preserve">, which is declared as Kanban Template SAP Monitoring. This board is used the most with all the elicited requirements that needed to be implemented. It is structured mostly the same as the other board, it has the columns Backlog, Design &amp; Research, To Do, Doing, Code Review, Testing, and Done. The ‘Backlog’ column is created for all the requirements that need to be implemented. Therefore all the definitions from the previous section need to be stated, which are the label, and with a short description. We did not assign the requirement to a team member or set a deadline for these items in the ‘Backlog’ because the deadline and assignment </w:t>
      </w:r>
      <w:r>
        <w:t>are</w:t>
      </w:r>
      <w:r w:rsidRPr="00AE4A4F">
        <w:t xml:space="preserve"> defined </w:t>
      </w:r>
      <w:r>
        <w:t>in</w:t>
      </w:r>
      <w:r w:rsidRPr="00AE4A4F">
        <w:t xml:space="preserve"> the ‘To Do’ column. This ‘Backlog’ is exactly like the Product Backlog of the Scrum methodology. The Next column - which is the ‘Design &amp; </w:t>
      </w:r>
      <w:r w:rsidRPr="00AE4A4F">
        <w:lastRenderedPageBreak/>
        <w:t>Research’ column - are requirements, or actions that need to be done within literature research, in order to gain information about a specific topic, instead of programming. An example hereby was the completion of the Excel table, where all items are declared with different weighting and Item Scores. Next, the ‘To Do’ column. This is actually the column, where the requirements from the ‘Backlog’ need to be implemented within a given timeframe. Here we additionally set a team member to the requirement, in order to have clear and separate tasks. Furthermore, for the purpose of gaining transparency within the implementation process, the column ‘Doing’ is created. Here we can drag and drop the requirements from ‘To Do’ into the ‘Doing’ column. This helps the team members to comprehend what the other members actively work on in real</w:t>
      </w:r>
      <w:r>
        <w:t>-</w:t>
      </w:r>
      <w:r w:rsidRPr="00AE4A4F">
        <w:t xml:space="preserve">time, so we can decrease the chances of a merge conflict within </w:t>
      </w:r>
      <w:r>
        <w:t>GitH</w:t>
      </w:r>
      <w:r w:rsidRPr="00AE4A4F">
        <w:t>ub - more on that in the next sections - and increase the transparency within the development process. The ‘Code Review’ column was created for improvements in code efficiency, and readability. This process was intended to be done after the implementation of the requirements from ‘To Do’. ‘Testing’ was a more important column, where all functionalities needed to be tested. Therefore different use cases and scenarios have been created. In addition to the short description, a checkbox is added, where the functionalities of the requirements can be defined, and checked if the results are satisf</w:t>
      </w:r>
      <w:r>
        <w:t>ying</w:t>
      </w:r>
      <w:r w:rsidRPr="00AE4A4F">
        <w:t>. This helped us to see whether the requirement has the functionality as desired, and to create a small differentiation within the requirement, and increase the readability of the column. Lastly</w:t>
      </w:r>
      <w:r>
        <w:t>,</w:t>
      </w:r>
      <w:r w:rsidRPr="00AE4A4F">
        <w:t xml:space="preserve"> the ‘Done’ column, where basically all requirements that have been </w:t>
      </w:r>
      <w:r w:rsidR="00B93EF8">
        <w:rPr>
          <w:noProof/>
          <w:bdr w:val="none" w:sz="0" w:space="0" w:color="auto" w:frame="1"/>
        </w:rPr>
        <w:drawing>
          <wp:anchor distT="0" distB="0" distL="114300" distR="114300" simplePos="0" relativeHeight="251684864" behindDoc="0" locked="0" layoutInCell="1" allowOverlap="1" wp14:anchorId="0E99A04A" wp14:editId="5078ABB1">
            <wp:simplePos x="0" y="0"/>
            <wp:positionH relativeFrom="margin">
              <wp:posOffset>27940</wp:posOffset>
            </wp:positionH>
            <wp:positionV relativeFrom="paragraph">
              <wp:posOffset>3649345</wp:posOffset>
            </wp:positionV>
            <wp:extent cx="5753100" cy="2771775"/>
            <wp:effectExtent l="0" t="0" r="0" b="9525"/>
            <wp:wrapTopAndBottom/>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53100" cy="2771775"/>
                    </a:xfrm>
                    <a:prstGeom prst="rect">
                      <a:avLst/>
                    </a:prstGeom>
                    <a:noFill/>
                    <a:ln>
                      <a:noFill/>
                    </a:ln>
                  </pic:spPr>
                </pic:pic>
              </a:graphicData>
            </a:graphic>
          </wp:anchor>
        </w:drawing>
      </w:r>
      <w:r w:rsidRPr="00AE4A4F">
        <w:t xml:space="preserve">successfully implemented are listed. </w:t>
      </w:r>
      <w:r>
        <w:t>In the following Figure, the mainboard is illustrated. </w:t>
      </w:r>
    </w:p>
    <w:p w14:paraId="3A9291EC" w14:textId="5921972B" w:rsidR="00F16039" w:rsidRDefault="00F16039" w:rsidP="00F16039">
      <w:pPr>
        <w:pStyle w:val="Beschriftung"/>
        <w:rPr>
          <w:color w:val="000000"/>
        </w:rPr>
      </w:pPr>
      <w:bookmarkStart w:id="87" w:name="_Toc84706491"/>
      <w:r>
        <w:t xml:space="preserve">Figure </w:t>
      </w:r>
      <w:fldSimple w:instr=" SEQ Figure \* ARABIC ">
        <w:r w:rsidR="009F7BC5">
          <w:rPr>
            <w:noProof/>
          </w:rPr>
          <w:t>14</w:t>
        </w:r>
      </w:fldSimple>
      <w:r>
        <w:rPr>
          <w:color w:val="000000"/>
        </w:rPr>
        <w:t>: Trello Main Kanban Board</w:t>
      </w:r>
      <w:bookmarkEnd w:id="87"/>
    </w:p>
    <w:p w14:paraId="606EE025" w14:textId="3801B9F0" w:rsidR="00AE4A4F" w:rsidRPr="00F16039" w:rsidRDefault="00F16039" w:rsidP="00F16039">
      <w:pPr>
        <w:pStyle w:val="Beschriftung"/>
        <w:rPr>
          <w:b w:val="0"/>
          <w:bCs w:val="0"/>
          <w:i/>
          <w:color w:val="000000"/>
        </w:rPr>
      </w:pPr>
      <w:r w:rsidRPr="00152C6D">
        <w:rPr>
          <w:b w:val="0"/>
          <w:bCs w:val="0"/>
          <w:i/>
          <w:color w:val="000000"/>
        </w:rPr>
        <w:t xml:space="preserve">Source: </w:t>
      </w:r>
      <w:r>
        <w:rPr>
          <w:b w:val="0"/>
          <w:bCs w:val="0"/>
          <w:i/>
          <w:color w:val="000000"/>
        </w:rPr>
        <w:t>own creation</w:t>
      </w:r>
    </w:p>
    <w:p w14:paraId="6300757A" w14:textId="5D779EA0" w:rsidR="00AE4A4F" w:rsidRDefault="00AE4A4F" w:rsidP="00AE4A4F">
      <w:pPr>
        <w:pStyle w:val="TEXT"/>
      </w:pPr>
      <w:r w:rsidRPr="00AE4A4F">
        <w:t>Since the SAP UCC uses SAP-based technologies, the Monitoring Tool is also based on the SAP implementation conditions. This has the SAP S</w:t>
      </w:r>
      <w:r w:rsidR="00C50207">
        <w:t>/</w:t>
      </w:r>
      <w:r w:rsidRPr="00AE4A4F">
        <w:t>4</w:t>
      </w:r>
      <w:r w:rsidR="00C50207">
        <w:t xml:space="preserve"> </w:t>
      </w:r>
      <w:r w:rsidRPr="00AE4A4F">
        <w:t>Hana system, which directly uses the Hana database efficiently. The database has the in-memory technology that keeps and holds the operatively used data not within the traditional electromagnetic hard disks, instead</w:t>
      </w:r>
      <w:r>
        <w:t xml:space="preserve"> of</w:t>
      </w:r>
      <w:r w:rsidRPr="00AE4A4F">
        <w:t xml:space="preserve"> within the main storage (DRAM). This technology increases the response and processing time up to five times </w:t>
      </w:r>
      <w:r w:rsidR="00F16039">
        <w:fldChar w:fldCharType="begin"/>
      </w:r>
      <w:r w:rsidR="00F16039">
        <w:instrText xml:space="preserve"> ADDIN EN.CITE &lt;EndNote&gt;&lt;Cite&gt;&lt;Author&gt;Gerard&lt;/Author&gt;&lt;Year&gt;2017&lt;/Year&gt;&lt;RecNum&gt;34&lt;/RecNum&gt;&lt;DisplayText&gt;(Gerard &amp;amp; Katz, 2017)&lt;/DisplayText&gt;&lt;record&gt;&lt;rec-number&gt;34&lt;/rec-number&gt;&lt;foreign-keys&gt;&lt;key app="EN" db-id="rt9ev2zxe50fxpesrtnvzwrk5zsdpaweetzw" timestamp="1631887262"&gt;34&lt;/key&gt;&lt;/foreign-keys&gt;&lt;ref-type name="Book Section"&gt;5&lt;/ref-type&gt;&lt;contributors&gt;&lt;authors&gt;&lt;author&gt;Gerard, Julian&lt;/author&gt;&lt;author&gt;Katz, Steffen&lt;/author&gt;&lt;/authors&gt;&lt;/contributors&gt;&lt;titles&gt;&lt;title&gt;SAP S/4 HANA–Implementierungsszenarien&lt;/title&gt;&lt;secondary-title&gt;In-Memory-Datenbank SAP HANA&lt;/secondary-title&gt;&lt;/titles&gt;&lt;pages&gt;61-105&lt;/pages&gt;&lt;dates&gt;&lt;year&gt;2017&lt;/year&gt;&lt;/dates&gt;&lt;publisher&gt;Springer&lt;/publisher&gt;&lt;urls&gt;&lt;/urls&gt;&lt;/record&gt;&lt;/Cite&gt;&lt;/EndNote&gt;</w:instrText>
      </w:r>
      <w:r w:rsidR="00F16039">
        <w:fldChar w:fldCharType="separate"/>
      </w:r>
      <w:r w:rsidR="00F16039">
        <w:rPr>
          <w:noProof/>
        </w:rPr>
        <w:t>(Gerard &amp; Katz, 2017)</w:t>
      </w:r>
      <w:r w:rsidR="00F16039">
        <w:fldChar w:fldCharType="end"/>
      </w:r>
      <w:r w:rsidR="00F16039">
        <w:t>.</w:t>
      </w:r>
      <w:r w:rsidRPr="00AE4A4F">
        <w:t xml:space="preserve"> For the backend implementation process</w:t>
      </w:r>
      <w:r>
        <w:t>,</w:t>
      </w:r>
      <w:r w:rsidRPr="00AE4A4F">
        <w:t xml:space="preserve"> the ABAP programming language of SAP has been used, which is connected with the SAP Gateway Service to the frontend. The front</w:t>
      </w:r>
      <w:r>
        <w:t xml:space="preserve"> </w:t>
      </w:r>
      <w:r w:rsidRPr="00AE4A4F">
        <w:t>end is implemented within the SAP UI5 framework. The overall functionality is adapted from the REST API, which brings</w:t>
      </w:r>
      <w:r w:rsidR="00F16039">
        <w:t xml:space="preserve"> </w:t>
      </w:r>
      <w:r w:rsidRPr="00AE4A4F">
        <w:t xml:space="preserve">the functions GET, POST, </w:t>
      </w:r>
      <w:r w:rsidRPr="00AE4A4F">
        <w:lastRenderedPageBreak/>
        <w:t xml:space="preserve">PUT, DELETE </w:t>
      </w:r>
      <w:r w:rsidR="00C50207">
        <w:fldChar w:fldCharType="begin"/>
      </w:r>
      <w:r w:rsidR="00C50207">
        <w:instrText xml:space="preserve"> ADDIN EN.CITE &lt;EndNote&gt;&lt;Cite&gt;&lt;Author&gt;Zhou&lt;/Author&gt;&lt;Year&gt;2014&lt;/Year&gt;&lt;RecNum&gt;37&lt;/RecNum&gt;&lt;DisplayText&gt;(Zhou, Li, Luo, &amp;amp; Chou, 2014)&lt;/DisplayText&gt;&lt;record&gt;&lt;rec-number&gt;37&lt;/rec-number&gt;&lt;foreign-keys&gt;&lt;key app="EN" db-id="rt9ev2zxe50fxpesrtnvzwrk5zsdpaweetzw" timestamp="1631887974"&gt;37&lt;/key&gt;&lt;/foreign-keys&gt;&lt;ref-type name="Conference Proceedings"&gt;10&lt;/ref-type&gt;&lt;contributors&gt;&lt;authors&gt;&lt;author&gt;Zhou, Wei&lt;/author&gt;&lt;author&gt;Li, Li&lt;/author&gt;&lt;author&gt;Luo, Min&lt;/author&gt;&lt;author&gt;Chou, Wu&lt;/author&gt;&lt;/authors&gt;&lt;/contributors&gt;&lt;titles&gt;&lt;title&gt;REST API design patterns for SDN northbound API&lt;/title&gt;&lt;secondary-title&gt;2014 28th international conference on advanced information networking and applications workshops&lt;/secondary-title&gt;&lt;/titles&gt;&lt;pages&gt;358-365&lt;/pages&gt;&lt;dates&gt;&lt;year&gt;2014&lt;/year&gt;&lt;/dates&gt;&lt;publisher&gt;IEEE&lt;/publisher&gt;&lt;isbn&gt;1479926531&lt;/isbn&gt;&lt;urls&gt;&lt;/urls&gt;&lt;/record&gt;&lt;/Cite&gt;&lt;/EndNote&gt;</w:instrText>
      </w:r>
      <w:r w:rsidR="00C50207">
        <w:fldChar w:fldCharType="separate"/>
      </w:r>
      <w:r w:rsidR="00C50207">
        <w:rPr>
          <w:noProof/>
        </w:rPr>
        <w:t>(Zhou, Li, Luo, &amp; Chou, 2014)</w:t>
      </w:r>
      <w:r w:rsidR="00C50207">
        <w:fldChar w:fldCharType="end"/>
      </w:r>
      <w:r w:rsidRPr="00AE4A4F">
        <w:t xml:space="preserve">. The overall communication between the </w:t>
      </w:r>
      <w:r w:rsidR="00B93EF8">
        <w:rPr>
          <w:noProof/>
          <w:bdr w:val="none" w:sz="0" w:space="0" w:color="auto" w:frame="1"/>
        </w:rPr>
        <w:drawing>
          <wp:anchor distT="0" distB="0" distL="114300" distR="114300" simplePos="0" relativeHeight="251793408" behindDoc="0" locked="0" layoutInCell="1" allowOverlap="1" wp14:anchorId="571CFA94" wp14:editId="2121019D">
            <wp:simplePos x="0" y="0"/>
            <wp:positionH relativeFrom="margin">
              <wp:align>center</wp:align>
            </wp:positionH>
            <wp:positionV relativeFrom="paragraph">
              <wp:posOffset>518795</wp:posOffset>
            </wp:positionV>
            <wp:extent cx="4739005" cy="3094990"/>
            <wp:effectExtent l="0" t="0" r="4445" b="0"/>
            <wp:wrapTopAndBottom/>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39005" cy="3094990"/>
                    </a:xfrm>
                    <a:prstGeom prst="rect">
                      <a:avLst/>
                    </a:prstGeom>
                    <a:noFill/>
                    <a:ln>
                      <a:noFill/>
                    </a:ln>
                  </pic:spPr>
                </pic:pic>
              </a:graphicData>
            </a:graphic>
          </wp:anchor>
        </w:drawing>
      </w:r>
      <w:r w:rsidRPr="00AE4A4F">
        <w:t xml:space="preserve">frontend, backend, and database within the system </w:t>
      </w:r>
      <w:r>
        <w:t>is</w:t>
      </w:r>
      <w:r w:rsidRPr="00AE4A4F">
        <w:t xml:space="preserve"> illustrated in Figure </w:t>
      </w:r>
      <w:r w:rsidR="002C01B7">
        <w:t>15</w:t>
      </w:r>
      <w:r w:rsidRPr="00AE4A4F">
        <w:t>. </w:t>
      </w:r>
    </w:p>
    <w:p w14:paraId="6DB9BFF9" w14:textId="14BE1AB9" w:rsidR="002C01B7" w:rsidRDefault="002C01B7" w:rsidP="00C44E58">
      <w:pPr>
        <w:pStyle w:val="Figure2"/>
        <w:rPr>
          <w:color w:val="000000"/>
        </w:rPr>
      </w:pPr>
      <w:bookmarkStart w:id="88" w:name="_Toc84706492"/>
      <w:r>
        <w:t xml:space="preserve">Figure </w:t>
      </w:r>
      <w:fldSimple w:instr=" SEQ Figure \* ARABIC ">
        <w:r w:rsidR="009F7BC5">
          <w:rPr>
            <w:noProof/>
          </w:rPr>
          <w:t>15</w:t>
        </w:r>
      </w:fldSimple>
      <w:r>
        <w:rPr>
          <w:color w:val="000000"/>
        </w:rPr>
        <w:t>: SAP S/4 HANA System</w:t>
      </w:r>
      <w:bookmarkEnd w:id="88"/>
    </w:p>
    <w:p w14:paraId="450FCDD8" w14:textId="3E04CA5A" w:rsidR="002C01B7" w:rsidRPr="002C01B7" w:rsidRDefault="002C01B7" w:rsidP="002C01B7">
      <w:pPr>
        <w:pStyle w:val="Beschriftung"/>
      </w:pPr>
      <w:r w:rsidRPr="00152C6D">
        <w:rPr>
          <w:b w:val="0"/>
          <w:bCs w:val="0"/>
          <w:i/>
          <w:color w:val="000000"/>
        </w:rPr>
        <w:t xml:space="preserve">Source: </w:t>
      </w:r>
      <w:r>
        <w:rPr>
          <w:b w:val="0"/>
          <w:bCs w:val="0"/>
          <w:i/>
          <w:color w:val="000000"/>
        </w:rPr>
        <w:t>own creation</w:t>
      </w:r>
    </w:p>
    <w:p w14:paraId="23A7A39C" w14:textId="5F7FDCAF" w:rsidR="00AE4A4F" w:rsidRDefault="00AE4A4F" w:rsidP="00AE4A4F">
      <w:pPr>
        <w:pStyle w:val="berschrift2"/>
      </w:pPr>
      <w:bookmarkStart w:id="89" w:name="_Toc84274719"/>
      <w:bookmarkStart w:id="90" w:name="_Toc84706461"/>
      <w:r w:rsidRPr="00AE4A4F">
        <w:t>Architecture</w:t>
      </w:r>
      <w:r>
        <w:t xml:space="preserve"> and Data Model</w:t>
      </w:r>
      <w:bookmarkEnd w:id="89"/>
      <w:bookmarkEnd w:id="90"/>
      <w:r>
        <w:t> </w:t>
      </w:r>
    </w:p>
    <w:p w14:paraId="713C6CCA" w14:textId="796E5983" w:rsidR="00AE4A4F" w:rsidRPr="00AE4A4F" w:rsidRDefault="00AE4A4F" w:rsidP="00AE4A4F">
      <w:pPr>
        <w:pStyle w:val="TEXT"/>
        <w:rPr>
          <w:color w:val="auto"/>
        </w:rPr>
      </w:pPr>
      <w:r w:rsidRPr="00AE4A4F">
        <w:t>In this chapter, I will present the information, which is mandatory for the software engineering process before implementation. This includes the Architecture and a UML data model of the monitoring tool. </w:t>
      </w:r>
    </w:p>
    <w:p w14:paraId="1F15A60C" w14:textId="33D1BBA0" w:rsidR="00AE4A4F" w:rsidRDefault="00AE4A4F" w:rsidP="00AE4A4F">
      <w:pPr>
        <w:pStyle w:val="TEXT"/>
      </w:pPr>
      <w:r w:rsidRPr="00AE4A4F">
        <w:t xml:space="preserve">The conceptual UML data model shows the overall structure of the monitoring tool. Therefore we created the main package inside the </w:t>
      </w:r>
      <w:r>
        <w:t>t</w:t>
      </w:r>
      <w:r w:rsidRPr="00AE4A4F">
        <w:t>ransa</w:t>
      </w:r>
      <w:r>
        <w:t>c</w:t>
      </w:r>
      <w:r w:rsidRPr="00AE4A4F">
        <w:t>tion SE80. The main package is called ZBA_GBIMONITORING, which is the first package in the hierarchy. Inside this package, domains and data types are created, which are needed for the package and sub</w:t>
      </w:r>
      <w:r>
        <w:t>-</w:t>
      </w:r>
      <w:r w:rsidRPr="00AE4A4F">
        <w:t>packages. Then we defined 2 sub</w:t>
      </w:r>
      <w:r>
        <w:t>-</w:t>
      </w:r>
      <w:r w:rsidRPr="00AE4A4F">
        <w:t>packages,</w:t>
      </w:r>
      <w:r>
        <w:t xml:space="preserve"> </w:t>
      </w:r>
      <w:r w:rsidRPr="00AE4A4F">
        <w:t>the ZBA_CASESTUDIES, and the ZBA_DIAGNOSTIC_ASSESSMENT.  The creation of sub</w:t>
      </w:r>
      <w:r>
        <w:t>-</w:t>
      </w:r>
      <w:r w:rsidRPr="00AE4A4F">
        <w:t>packages increases the overall readability and usability. The ZBA_CASESTUDIES package has 4 more packages inside, which represent the actual case studies from the SAP UCC. The ZBA_CS_EAM, ZBA_CS_PP, ZBA_CS_MM, and ZBA_CS_FI. In order to keep the UML data model simple and readable, I only added the concept tables for the Enterprise Asset Management case study, but the methodology is analogous to the other case studies. The concept tables</w:t>
      </w:r>
      <w:r>
        <w:t xml:space="preserve"> are</w:t>
      </w:r>
      <w:r w:rsidRPr="00AE4A4F">
        <w:t xml:space="preserve"> equivalent to the tasks inside a case study. EAM has 4 tasks inside the case study, which are ‘Create Material Master Data’, ‘Create Activity Type/Work Center/Functional Location’, ‘Create Malfunction Report/Maintenance Order’, and lastly ‘Completion Confirmation/Review of Maintenance Order’. These tasks are defined as ‘CONCEPT1_EAM’, ‘CONCEPT2_EAM’, ‘CONCEPT3_EAM’, and ‘CONCEPT4_EAM’, and assigned in the same order to the corresponding task. Inside the Concepts, we declared two key values, which are always the MANDT and the STUDENT_ID. Next to the key values, we assigned normal values, with ‘ITEM_X’, ‘SELECTION_X’, ‘SCORE_X’, and ‘FEEDBACK_X’. It is important to note that these four values can be interpreted as one small package because these values are the subtasks </w:t>
      </w:r>
      <w:r w:rsidRPr="00AE4A4F">
        <w:lastRenderedPageBreak/>
        <w:t>inside the whole task and are dependent on each other. The item is the expected solution of the subtask, whereas the selection is the input of the student. Next, the score value saves the reached score after a comparison with the item and selection. Lastly</w:t>
      </w:r>
      <w:r>
        <w:t>,</w:t>
      </w:r>
      <w:r w:rsidRPr="00AE4A4F">
        <w:t xml:space="preserve"> the feedback, which will be more general feedback on the score and input values. This methodology iterates through the whole tasks and case study, which lead approximately to an item number 20-25, which will not be displayed inside the data model. It is important to mention that the types of ‘ITEM_X’ in the conceptual UML diagram are dummy values because the purpose of the diagram is to showcase the overall concept and architecture.</w:t>
      </w:r>
      <w:r>
        <w:t xml:space="preserve"> Additionally, we created two other tables inside the ZBA_CS_EAM package in fact the ‘ZBA_EAM_CO_SCORE’ and the  ‘ZBA_EAM_LO_SCORE’. The ‘ZBA_EAM_CO_SCORE’ table saves the total score items from each concept, that’s why the table also has 4 score values, which is analogous to the 4 existing concepts. The ‘ZBA_EAM_LO_SCORE’</w:t>
      </w:r>
      <w:r w:rsidRPr="00AE4A4F">
        <w:t xml:space="preserve"> </w:t>
      </w:r>
      <w:r>
        <w:t xml:space="preserve">saves the total scores of the </w:t>
      </w:r>
      <w:r w:rsidRPr="00AE4A4F">
        <w:t>concepts with its own mathematical methodology, which will be explained in the next chapter. It has 5 lo score values, because we defined the limit for one case study to maximum 5 executions. Both tables also have the ‘MANDT’ and the ‘STUDENT_ID’ as key values. Lastly, inside the ‘ZBA_CASESTUDIES’ package, a package named ‘ZBA_MESSAGES’ has been created. Inside this package, the tables ‘ZBA_LEC_TP_EAM’, ‘ZBA_LEC_LP_EAM’, ‘ZBA_LEC_AP_EAM’, and ‘ZBA_STUDENT_COM’ are inserted. All tables expect for the ‘ZBA_STUDENT_COM’ save the comments from the lecturer to the student. Therefore different comments from the lecturer can be written to the student, which are comments on the task performance</w:t>
      </w:r>
      <w:r>
        <w:t xml:space="preserve"> (‘ZBA_LEC_TP_EAM’), on the learning progress (‘ZBA_LEC_LP_EAM’), and lastly on the activity, behavior and motivation (‘ZBA_LEC_AP_EAM’). All tables include the ‘MANDT’ and ‘STUDENT_ID’ as key values, and an additional normal value ‘INPUT_COM’, where the actual comment is saved. Furthermore, the student can also write a comment to the lecturer, which is saved in the ‘ZBA_STUDENT_COM’ table. The table has the ‘MANDT’ and ‘COM_ID’ as key values, and additionally the normal values ‘STUDENT_ID’ and ‘INPUT_COM’. The other sub-package is the diagnostic assessment package, which has the ‘ZBA_DA_ANSWERS’ and ‘ZBA_DA_SOLUTION’ tables. The diagnostic assessment asks the students five simple yes/no questions, which are: </w:t>
      </w:r>
    </w:p>
    <w:p w14:paraId="17C5C279" w14:textId="77777777" w:rsidR="00AE4A4F" w:rsidRDefault="00AE4A4F" w:rsidP="00AE4A4F">
      <w:pPr>
        <w:pStyle w:val="TEXT"/>
        <w:numPr>
          <w:ilvl w:val="0"/>
          <w:numId w:val="1"/>
        </w:numPr>
        <w:spacing w:before="0"/>
      </w:pPr>
      <w:r>
        <w:t>“I have already worked actively with SAP S4/HANA and know exactly how to use it.</w:t>
      </w:r>
      <w:r w:rsidRPr="00AE4A4F">
        <w:t xml:space="preserve"> For example in a working student job or an internship”</w:t>
      </w:r>
      <w:r>
        <w:t xml:space="preserve"> </w:t>
      </w:r>
    </w:p>
    <w:p w14:paraId="1B80CD0C" w14:textId="7A18F1CA" w:rsidR="00AE4A4F" w:rsidRDefault="00AE4A4F" w:rsidP="00AE4A4F">
      <w:pPr>
        <w:pStyle w:val="TEXT"/>
        <w:numPr>
          <w:ilvl w:val="0"/>
          <w:numId w:val="1"/>
        </w:numPr>
        <w:spacing w:before="0"/>
      </w:pPr>
      <w:r>
        <w:t>“</w:t>
      </w:r>
      <w:r w:rsidRPr="00AE4A4F">
        <w:t>I am aware of the impact to which the structure of the Materials Management, Production Planning, EAM</w:t>
      </w:r>
      <w:r w:rsidR="00910C59">
        <w:t>,</w:t>
      </w:r>
      <w:r w:rsidRPr="00AE4A4F">
        <w:t xml:space="preserve"> and Finance business units will change as a result of GBI's digital transformation”</w:t>
      </w:r>
    </w:p>
    <w:p w14:paraId="48DE0B1E" w14:textId="77777777" w:rsidR="00AE4A4F" w:rsidRPr="00AE4A4F" w:rsidRDefault="00AE4A4F" w:rsidP="00AE4A4F">
      <w:pPr>
        <w:pStyle w:val="TEXT"/>
        <w:numPr>
          <w:ilvl w:val="0"/>
          <w:numId w:val="1"/>
        </w:numPr>
        <w:spacing w:before="0"/>
      </w:pPr>
      <w:r>
        <w:t>“</w:t>
      </w:r>
      <w:r w:rsidRPr="00AE4A4F">
        <w:rPr>
          <w:color w:val="333333"/>
        </w:rPr>
        <w:t>I am taking this course because I want to train to work with SAP S/4HANA and to understand how it works and how it is structured. The goal is to get an expert in working with SAP S/4HANA</w:t>
      </w:r>
      <w:r>
        <w:rPr>
          <w:color w:val="333333"/>
        </w:rPr>
        <w:t>”</w:t>
      </w:r>
    </w:p>
    <w:p w14:paraId="49839F69" w14:textId="1EADCD55" w:rsidR="00AE4A4F" w:rsidRDefault="00AE4A4F" w:rsidP="00AE4A4F">
      <w:pPr>
        <w:pStyle w:val="TEXT"/>
        <w:numPr>
          <w:ilvl w:val="0"/>
          <w:numId w:val="1"/>
        </w:numPr>
        <w:spacing w:before="0"/>
      </w:pPr>
      <w:r w:rsidRPr="00AE4A4F">
        <w:t>“Ideally, I would like to try to go through each case study at least three times, so that the knowledge I have gained in the context of digital transformation and SAP ERP will be improved</w:t>
      </w:r>
      <w:r>
        <w:t>”</w:t>
      </w:r>
    </w:p>
    <w:p w14:paraId="36266869" w14:textId="622D9023" w:rsidR="00AE4A4F" w:rsidRDefault="00AE4A4F" w:rsidP="00AE4A4F">
      <w:pPr>
        <w:pStyle w:val="TEXT"/>
        <w:numPr>
          <w:ilvl w:val="0"/>
          <w:numId w:val="1"/>
        </w:numPr>
        <w:spacing w:before="0"/>
      </w:pPr>
      <w:r w:rsidRPr="00AE4A4F">
        <w:rPr>
          <w:shd w:val="clear" w:color="auto" w:fill="FFFFFF"/>
        </w:rPr>
        <w:t>“I will consciously use the Student Performance Monitoring Tool to self-reflect my results and to see in the retrospective which concepts I am still struggling with.”</w:t>
      </w:r>
    </w:p>
    <w:p w14:paraId="6D197E0F" w14:textId="77777777" w:rsidR="00292E0A" w:rsidRDefault="00AE4A4F" w:rsidP="00AE4A4F">
      <w:pPr>
        <w:pStyle w:val="TEXT"/>
      </w:pPr>
      <w:r>
        <w:t xml:space="preserve">The input answers of the student are saved in the ‘ZBA_DA_ANSWERS’ table, whereas the overall score that is calculated with a mathematical model is saved in the </w:t>
      </w:r>
      <w:r>
        <w:lastRenderedPageBreak/>
        <w:t>‘ZBA_DA_SOLUTION’ table.  The conceptual UML data model is visualized in the following figure.</w:t>
      </w:r>
    </w:p>
    <w:p w14:paraId="63EEDB2A" w14:textId="3B48070D" w:rsidR="00F16039" w:rsidRDefault="00292E0A" w:rsidP="00292E0A">
      <w:pPr>
        <w:pStyle w:val="Beschriftung"/>
        <w:rPr>
          <w:color w:val="000000"/>
        </w:rPr>
      </w:pPr>
      <w:bookmarkStart w:id="91" w:name="_Toc84706493"/>
      <w:r>
        <w:rPr>
          <w:noProof/>
        </w:rPr>
        <w:drawing>
          <wp:anchor distT="0" distB="0" distL="114300" distR="114300" simplePos="0" relativeHeight="251687936" behindDoc="0" locked="0" layoutInCell="1" allowOverlap="1" wp14:anchorId="2F10F50E" wp14:editId="0CB089DF">
            <wp:simplePos x="0" y="0"/>
            <wp:positionH relativeFrom="column">
              <wp:posOffset>0</wp:posOffset>
            </wp:positionH>
            <wp:positionV relativeFrom="paragraph">
              <wp:posOffset>0</wp:posOffset>
            </wp:positionV>
            <wp:extent cx="5760720" cy="5085080"/>
            <wp:effectExtent l="0" t="0" r="0" b="1270"/>
            <wp:wrapTopAndBottom/>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720" cy="5085080"/>
                    </a:xfrm>
                    <a:prstGeom prst="rect">
                      <a:avLst/>
                    </a:prstGeom>
                  </pic:spPr>
                </pic:pic>
              </a:graphicData>
            </a:graphic>
          </wp:anchor>
        </w:drawing>
      </w:r>
      <w:r w:rsidR="00F16039">
        <w:t xml:space="preserve">Figure </w:t>
      </w:r>
      <w:fldSimple w:instr=" SEQ Figure \* ARABIC ">
        <w:r w:rsidR="009F7BC5">
          <w:rPr>
            <w:noProof/>
          </w:rPr>
          <w:t>16</w:t>
        </w:r>
      </w:fldSimple>
      <w:r w:rsidR="00F16039">
        <w:rPr>
          <w:color w:val="000000"/>
        </w:rPr>
        <w:t>: Conceptual UML data model</w:t>
      </w:r>
      <w:bookmarkEnd w:id="91"/>
    </w:p>
    <w:p w14:paraId="5D5AB6A5" w14:textId="2C86DD3A" w:rsidR="00F16039" w:rsidRPr="00AE4A4F" w:rsidRDefault="00F16039" w:rsidP="00F16039">
      <w:pPr>
        <w:pStyle w:val="Beschriftung"/>
        <w:rPr>
          <w:b w:val="0"/>
          <w:bCs w:val="0"/>
          <w:i/>
          <w:color w:val="000000"/>
        </w:rPr>
      </w:pPr>
      <w:r w:rsidRPr="00152C6D">
        <w:rPr>
          <w:b w:val="0"/>
          <w:bCs w:val="0"/>
          <w:i/>
          <w:color w:val="000000"/>
        </w:rPr>
        <w:t xml:space="preserve">Source: </w:t>
      </w:r>
      <w:r>
        <w:rPr>
          <w:b w:val="0"/>
          <w:bCs w:val="0"/>
          <w:i/>
          <w:color w:val="000000"/>
        </w:rPr>
        <w:t>own creation</w:t>
      </w:r>
    </w:p>
    <w:p w14:paraId="15F951CF" w14:textId="63B8E5B0" w:rsidR="00AE4A4F" w:rsidRDefault="00AE4A4F" w:rsidP="00152C6D"/>
    <w:p w14:paraId="0FE6B315" w14:textId="2B6D7FE0" w:rsidR="00327B92" w:rsidRDefault="00327B92" w:rsidP="00327B92">
      <w:pPr>
        <w:pStyle w:val="TEXT"/>
      </w:pPr>
      <w:r>
        <w:t xml:space="preserve">Next to the data model, a component diagram has been created and visualized in Figure </w:t>
      </w:r>
      <w:r w:rsidR="002C01B7">
        <w:t>17</w:t>
      </w:r>
      <w:r>
        <w:t>. The frontend</w:t>
      </w:r>
      <w:r w:rsidR="00071FF9">
        <w:t xml:space="preserve"> and backend</w:t>
      </w:r>
      <w:r>
        <w:t xml:space="preserve"> </w:t>
      </w:r>
      <w:r w:rsidR="00071FF9">
        <w:t>consist</w:t>
      </w:r>
      <w:r>
        <w:t xml:space="preserve"> of </w:t>
      </w:r>
      <w:r w:rsidR="00071FF9">
        <w:t xml:space="preserve">two </w:t>
      </w:r>
      <w:r>
        <w:t xml:space="preserve">components, which </w:t>
      </w:r>
      <w:r w:rsidR="00071FF9">
        <w:t>are in the frontend</w:t>
      </w:r>
      <w:r>
        <w:t xml:space="preserve"> the Student’s and Lecturer’s View</w:t>
      </w:r>
      <w:r w:rsidR="00071FF9">
        <w:t>, and in the backend the request processing and algorithm.</w:t>
      </w:r>
      <w:r>
        <w:t xml:space="preserve"> The associated view </w:t>
      </w:r>
      <w:r w:rsidR="00071FF9">
        <w:t xml:space="preserve">in the frontend </w:t>
      </w:r>
      <w:r>
        <w:t>will be managed by the implemented access control, which queries and identifies the current</w:t>
      </w:r>
      <w:r w:rsidR="00910C59">
        <w:t>ly</w:t>
      </w:r>
      <w:r>
        <w:t xml:space="preserve"> logged</w:t>
      </w:r>
      <w:r w:rsidR="00910C59">
        <w:t>-</w:t>
      </w:r>
      <w:r>
        <w:t xml:space="preserve">in user. Then the user gets redirected to the associated view. Both </w:t>
      </w:r>
      <w:r w:rsidR="00071FF9">
        <w:t>views</w:t>
      </w:r>
      <w:r>
        <w:t xml:space="preserve"> have access to the data</w:t>
      </w:r>
      <w:r w:rsidR="00071FF9">
        <w:t xml:space="preserve"> via </w:t>
      </w:r>
      <w:r w:rsidR="00910C59">
        <w:t xml:space="preserve">the </w:t>
      </w:r>
      <w:r>
        <w:t xml:space="preserve">backend. The connection between frontend and </w:t>
      </w:r>
      <w:r w:rsidR="00071FF9">
        <w:t xml:space="preserve">backend </w:t>
      </w:r>
      <w:r w:rsidR="00910C59">
        <w:t>is</w:t>
      </w:r>
      <w:r>
        <w:t xml:space="preserve"> carried out with the REST API. Th</w:t>
      </w:r>
      <w:r w:rsidR="00071FF9">
        <w:t>en the</w:t>
      </w:r>
      <w:r>
        <w:t xml:space="preserve"> requests are progressed, which </w:t>
      </w:r>
      <w:r w:rsidR="00071FF9">
        <w:t xml:space="preserve">in addition </w:t>
      </w:r>
      <w:r>
        <w:t>triggers the function/algorithm that is implemented in the backend and gives back the requested data.</w:t>
      </w:r>
    </w:p>
    <w:p w14:paraId="3AD67EBA" w14:textId="51C86EB3" w:rsidR="00292E0A" w:rsidRPr="00292E0A" w:rsidRDefault="00292E0A" w:rsidP="00292E0A">
      <w:r>
        <w:rPr>
          <w:noProof/>
        </w:rPr>
        <w:lastRenderedPageBreak/>
        <w:drawing>
          <wp:inline distT="0" distB="0" distL="0" distR="0" wp14:anchorId="114BADA9" wp14:editId="7CBDC4E8">
            <wp:extent cx="5438775" cy="485775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pic:cNvPicPr/>
                  </pic:nvPicPr>
                  <pic:blipFill>
                    <a:blip r:embed="rId30">
                      <a:extLst>
                        <a:ext uri="{28A0092B-C50C-407E-A947-70E740481C1C}">
                          <a14:useLocalDpi xmlns:a14="http://schemas.microsoft.com/office/drawing/2010/main" val="0"/>
                        </a:ext>
                      </a:extLst>
                    </a:blip>
                    <a:stretch>
                      <a:fillRect/>
                    </a:stretch>
                  </pic:blipFill>
                  <pic:spPr>
                    <a:xfrm>
                      <a:off x="0" y="0"/>
                      <a:ext cx="5438775" cy="4857750"/>
                    </a:xfrm>
                    <a:prstGeom prst="rect">
                      <a:avLst/>
                    </a:prstGeom>
                  </pic:spPr>
                </pic:pic>
              </a:graphicData>
            </a:graphic>
          </wp:inline>
        </w:drawing>
      </w:r>
    </w:p>
    <w:p w14:paraId="4A1B2092" w14:textId="5BD98CD4" w:rsidR="00327B92" w:rsidRDefault="00327B92" w:rsidP="00327B92">
      <w:pPr>
        <w:pStyle w:val="Beschriftung"/>
        <w:rPr>
          <w:color w:val="000000"/>
        </w:rPr>
      </w:pPr>
      <w:bookmarkStart w:id="92" w:name="_Toc84706494"/>
      <w:r>
        <w:t xml:space="preserve">Figure </w:t>
      </w:r>
      <w:fldSimple w:instr=" SEQ Figure \* ARABIC ">
        <w:r w:rsidR="009F7BC5">
          <w:rPr>
            <w:noProof/>
          </w:rPr>
          <w:t>17</w:t>
        </w:r>
      </w:fldSimple>
      <w:r>
        <w:rPr>
          <w:color w:val="000000"/>
        </w:rPr>
        <w:t>: Component diagram</w:t>
      </w:r>
      <w:bookmarkEnd w:id="92"/>
    </w:p>
    <w:p w14:paraId="0DBD51D1" w14:textId="77777777" w:rsidR="00327B92" w:rsidRPr="00AE4A4F" w:rsidRDefault="00327B92" w:rsidP="00327B92">
      <w:pPr>
        <w:pStyle w:val="Beschriftung"/>
        <w:rPr>
          <w:b w:val="0"/>
          <w:bCs w:val="0"/>
          <w:i/>
          <w:color w:val="000000"/>
        </w:rPr>
      </w:pPr>
      <w:r w:rsidRPr="00152C6D">
        <w:rPr>
          <w:b w:val="0"/>
          <w:bCs w:val="0"/>
          <w:i/>
          <w:color w:val="000000"/>
        </w:rPr>
        <w:t xml:space="preserve">Source: </w:t>
      </w:r>
      <w:r>
        <w:rPr>
          <w:b w:val="0"/>
          <w:bCs w:val="0"/>
          <w:i/>
          <w:color w:val="000000"/>
        </w:rPr>
        <w:t>own creation</w:t>
      </w:r>
    </w:p>
    <w:p w14:paraId="6FDECC09" w14:textId="06741A41" w:rsidR="00DA3651" w:rsidRDefault="00DA3651" w:rsidP="0096123E">
      <w:pPr>
        <w:pStyle w:val="TEXT"/>
        <w:rPr>
          <w:noProof/>
        </w:rPr>
      </w:pPr>
      <w:r>
        <w:t>In this sequence</w:t>
      </w:r>
      <w:r w:rsidR="00910C59">
        <w:t>,</w:t>
      </w:r>
      <w:r>
        <w:t xml:space="preserve"> the communication and overall concept will be explained. Therefore a sequence diagram has been created and visualized in Figure </w:t>
      </w:r>
      <w:r w:rsidR="002C01B7">
        <w:t>18</w:t>
      </w:r>
      <w:r>
        <w:t>. As mention in the previous section</w:t>
      </w:r>
      <w:r w:rsidR="00910C59">
        <w:t>,</w:t>
      </w:r>
      <w:r>
        <w:t xml:space="preserve"> the monitoring tool has two components in the frontend for the associated user. That’s why two different actor</w:t>
      </w:r>
      <w:r w:rsidR="00910C59">
        <w:t>s</w:t>
      </w:r>
      <w:r>
        <w:t xml:space="preserve"> </w:t>
      </w:r>
      <w:r w:rsidR="00910C59">
        <w:t>are</w:t>
      </w:r>
      <w:r>
        <w:t xml:space="preserve"> included, which are the Lecturer and the Student. In between the Application is visualized. In order to be able to follow the overall concept</w:t>
      </w:r>
      <w:r w:rsidR="00910C59">
        <w:t>,</w:t>
      </w:r>
      <w:r>
        <w:t xml:space="preserve"> the Lecturer has </w:t>
      </w:r>
      <w:r w:rsidR="00910C59">
        <w:t xml:space="preserve">a </w:t>
      </w:r>
      <w:r>
        <w:t>method identification number starting with the digit 1, whereas the Student method calls have the identification number 2. The student can log</w:t>
      </w:r>
      <w:r w:rsidR="00910C59">
        <w:t xml:space="preserve"> </w:t>
      </w:r>
      <w:r>
        <w:t>in directly by entering his login details, whereupon the system redirects the student to the associated page. Hereby it is important to note that the login process is identical for the lecturer. Now the student has the opportunity to complete the diagnostic assessment, wh</w:t>
      </w:r>
      <w:r w:rsidR="00910C59">
        <w:t>ich</w:t>
      </w:r>
      <w:r>
        <w:t xml:space="preserve"> directly has the consequence, that the lecturer is now able to monitor the student. The reason for this is that the diagnostic assessment also functions as a</w:t>
      </w:r>
      <w:r w:rsidR="00910C59">
        <w:t>n</w:t>
      </w:r>
      <w:r>
        <w:t xml:space="preserve"> entry into the monitoring system.</w:t>
      </w:r>
      <w:r w:rsidR="0096123E">
        <w:t xml:space="preserve"> This is done via the REST creation method, </w:t>
      </w:r>
      <w:r w:rsidR="00910C59">
        <w:t>which</w:t>
      </w:r>
      <w:r w:rsidR="0096123E">
        <w:t xml:space="preserve"> creates and pushes the user into the database with the completion of the diagnostic assessment.</w:t>
      </w:r>
      <w:r>
        <w:t xml:space="preserve"> In the sequence diagram</w:t>
      </w:r>
      <w:r w:rsidR="00910C59">
        <w:t>,</w:t>
      </w:r>
      <w:r>
        <w:t xml:space="preserve"> I differentiated between two loops, in order to make it clear that the </w:t>
      </w:r>
      <w:r w:rsidR="0096123E">
        <w:t>monitoring process of the student and lecturer are not dependent on each other. This basically means that the student can always iterate through the monitoring process, without the lecturer having to monitor the student. First</w:t>
      </w:r>
      <w:r w:rsidR="00910C59">
        <w:t>,</w:t>
      </w:r>
      <w:r w:rsidR="0096123E">
        <w:t xml:space="preserve"> the loop of the lecturer starts with the selection of the student. The data hereby is displayed with the </w:t>
      </w:r>
      <w:r w:rsidR="00D14FD8">
        <w:t>read</w:t>
      </w:r>
      <w:r w:rsidR="0096123E">
        <w:t xml:space="preserve"> method of the REST API. Then the overall results of the student within the case study is being calculated in the backend and saved </w:t>
      </w:r>
      <w:r w:rsidR="0096123E">
        <w:lastRenderedPageBreak/>
        <w:t xml:space="preserve">in the database, and then pushed into the frontend with the </w:t>
      </w:r>
      <w:r w:rsidR="00D14FD8">
        <w:t>read</w:t>
      </w:r>
      <w:r w:rsidR="0096123E">
        <w:t xml:space="preserve"> method of REST. The calculated data is showcased with different diagrams, graphs</w:t>
      </w:r>
      <w:r w:rsidR="00910C59">
        <w:t>,</w:t>
      </w:r>
      <w:r w:rsidR="0096123E">
        <w:t xml:space="preserve"> and other statistics. The next functionality of the lecturer is the comment function. Here the lecturer can write a comment which is pushed from the frontend to the backend with the create method. The comment basically creates an entry into the table</w:t>
      </w:r>
      <w:r w:rsidR="00D14FD8">
        <w:t xml:space="preserve"> with the important values like the student id, the actual comment, and the category</w:t>
      </w:r>
      <w:r w:rsidR="0096123E">
        <w:t>.</w:t>
      </w:r>
      <w:r w:rsidR="00D14FD8">
        <w:t xml:space="preserve"> The comment is visualized in the student</w:t>
      </w:r>
      <w:r w:rsidR="00910C59">
        <w:t>'</w:t>
      </w:r>
      <w:r w:rsidR="00D14FD8">
        <w:t xml:space="preserve">s frontend </w:t>
      </w:r>
      <w:r w:rsidR="00910C59">
        <w:t>o</w:t>
      </w:r>
      <w:r w:rsidR="00D14FD8">
        <w:t>n the lecturer</w:t>
      </w:r>
      <w:r w:rsidR="00910C59">
        <w:t>'</w:t>
      </w:r>
      <w:r w:rsidR="00D14FD8">
        <w:t xml:space="preserve">s assessment page, where the comment is being pulled via </w:t>
      </w:r>
      <w:r w:rsidR="00910C59">
        <w:t xml:space="preserve">the </w:t>
      </w:r>
      <w:r w:rsidR="00D14FD8">
        <w:t>read method from the REST API.  Now the student’s loop will be explained. Therefore the student can select a case study, which is hardcoded in the frontend because only 4 case studies exist in the scope of this thesis. After the selection of the case study, the corresponding data will be showcased with the read method of the REST API. The data is shown as a table</w:t>
      </w:r>
      <w:r w:rsidR="00910C59">
        <w:t>-</w:t>
      </w:r>
      <w:r w:rsidR="00D14FD8">
        <w:t>like structure, where the following columns are created: Item, Your Selection, Score, and Feedback. The score values and feedbacks are generated and calculated within a method, that is being triggered from the frontend, and is implemented in the backend. The comment functionality is basically analogous to the lecturer comment functionality, the only difference is, that the student can not categorize his/her comment for the lecturer.</w:t>
      </w:r>
      <w:r w:rsidR="00910C59">
        <w:t xml:space="preserve"> Hereby the creation method of the REST API saves and pushes the comment that is written by the user </w:t>
      </w:r>
      <w:r w:rsidR="00C44E58">
        <w:rPr>
          <w:noProof/>
        </w:rPr>
        <w:drawing>
          <wp:anchor distT="0" distB="0" distL="114300" distR="114300" simplePos="0" relativeHeight="251680768" behindDoc="0" locked="0" layoutInCell="1" allowOverlap="1" wp14:anchorId="18F50731" wp14:editId="72CE23C0">
            <wp:simplePos x="0" y="0"/>
            <wp:positionH relativeFrom="margin">
              <wp:posOffset>-52070</wp:posOffset>
            </wp:positionH>
            <wp:positionV relativeFrom="paragraph">
              <wp:posOffset>3181350</wp:posOffset>
            </wp:positionV>
            <wp:extent cx="5760720" cy="5109845"/>
            <wp:effectExtent l="0" t="0" r="0" b="0"/>
            <wp:wrapTopAndBottom/>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afik 22"/>
                    <pic:cNvPicPr/>
                  </pic:nvPicPr>
                  <pic:blipFill rotWithShape="1">
                    <a:blip r:embed="rId31">
                      <a:extLst>
                        <a:ext uri="{28A0092B-C50C-407E-A947-70E740481C1C}">
                          <a14:useLocalDpi xmlns:a14="http://schemas.microsoft.com/office/drawing/2010/main" val="0"/>
                        </a:ext>
                      </a:extLst>
                    </a:blip>
                    <a:srcRect b="7472"/>
                    <a:stretch/>
                  </pic:blipFill>
                  <pic:spPr bwMode="auto">
                    <a:xfrm>
                      <a:off x="0" y="0"/>
                      <a:ext cx="5760720" cy="510984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910C59">
        <w:t xml:space="preserve">in the frontend, into the backend.  </w:t>
      </w:r>
    </w:p>
    <w:p w14:paraId="48F0360F" w14:textId="5430866D" w:rsidR="00DA3651" w:rsidRDefault="00DA3651" w:rsidP="00DA3651">
      <w:pPr>
        <w:pStyle w:val="Beschriftung"/>
        <w:rPr>
          <w:color w:val="000000"/>
        </w:rPr>
      </w:pPr>
      <w:bookmarkStart w:id="93" w:name="_Toc84706495"/>
      <w:r>
        <w:t xml:space="preserve">Figure </w:t>
      </w:r>
      <w:fldSimple w:instr=" SEQ Figure \* ARABIC ">
        <w:r w:rsidR="009F7BC5">
          <w:rPr>
            <w:noProof/>
          </w:rPr>
          <w:t>18</w:t>
        </w:r>
      </w:fldSimple>
      <w:r>
        <w:t>:</w:t>
      </w:r>
      <w:r>
        <w:rPr>
          <w:color w:val="000000"/>
        </w:rPr>
        <w:t xml:space="preserve"> Sequence diagram</w:t>
      </w:r>
      <w:bookmarkEnd w:id="93"/>
    </w:p>
    <w:p w14:paraId="4256B9E9" w14:textId="33E74744" w:rsidR="00DA3651" w:rsidRPr="00AE4A4F" w:rsidRDefault="00DA3651" w:rsidP="00DA3651">
      <w:pPr>
        <w:pStyle w:val="Beschriftung"/>
        <w:rPr>
          <w:b w:val="0"/>
          <w:bCs w:val="0"/>
          <w:i/>
          <w:color w:val="000000"/>
        </w:rPr>
      </w:pPr>
      <w:r w:rsidRPr="00152C6D">
        <w:rPr>
          <w:b w:val="0"/>
          <w:bCs w:val="0"/>
          <w:i/>
          <w:color w:val="000000"/>
        </w:rPr>
        <w:t xml:space="preserve">Source: </w:t>
      </w:r>
      <w:r>
        <w:rPr>
          <w:b w:val="0"/>
          <w:bCs w:val="0"/>
          <w:i/>
          <w:color w:val="000000"/>
        </w:rPr>
        <w:t>own creation</w:t>
      </w:r>
    </w:p>
    <w:p w14:paraId="64150909" w14:textId="63FB043D" w:rsidR="00DA3651" w:rsidRPr="00152C6D" w:rsidRDefault="00DA3651" w:rsidP="00152C6D"/>
    <w:p w14:paraId="639863BA" w14:textId="27BCC2F9" w:rsidR="00E34EB0" w:rsidRDefault="00E34EB0" w:rsidP="00E34EB0">
      <w:pPr>
        <w:pStyle w:val="berschrift2"/>
        <w:jc w:val="both"/>
        <w:rPr>
          <w:color w:val="0D0D0D"/>
        </w:rPr>
      </w:pPr>
      <w:bookmarkStart w:id="94" w:name="_Toc84274720"/>
      <w:bookmarkStart w:id="95" w:name="_Toc84706462"/>
      <w:r>
        <w:rPr>
          <w:color w:val="0D0D0D"/>
        </w:rPr>
        <w:lastRenderedPageBreak/>
        <w:t>Implementation of the Requirements</w:t>
      </w:r>
      <w:bookmarkEnd w:id="94"/>
      <w:bookmarkEnd w:id="95"/>
      <w:r>
        <w:rPr>
          <w:color w:val="0D0D0D"/>
        </w:rPr>
        <w:t xml:space="preserve"> </w:t>
      </w:r>
    </w:p>
    <w:p w14:paraId="784CF443" w14:textId="01892C46" w:rsidR="0048591E" w:rsidRPr="00071FF9" w:rsidRDefault="0048591E" w:rsidP="0048591E">
      <w:pPr>
        <w:pStyle w:val="TEXT"/>
      </w:pPr>
      <w:r>
        <w:t>In this section, the implementation of the requirements that were defined in the previous sections will be explained. Therefore I will showcase screenshots of the associated requirements that ha</w:t>
      </w:r>
      <w:r w:rsidR="007F47A5">
        <w:t>ve</w:t>
      </w:r>
      <w:r>
        <w:t xml:space="preserve"> been implemented. Because the development process has been divided between me and Mr. Mustroph, I will only visualize and explain the requirements, which I have been implemented. </w:t>
      </w:r>
    </w:p>
    <w:p w14:paraId="57CD99DB" w14:textId="18926958" w:rsidR="00E34EB0" w:rsidRDefault="00E34EB0" w:rsidP="00E34EB0">
      <w:pPr>
        <w:pStyle w:val="berschrift3"/>
      </w:pPr>
      <w:bookmarkStart w:id="96" w:name="_Toc84274721"/>
      <w:bookmarkStart w:id="97" w:name="_Toc84706463"/>
      <w:r>
        <w:t>Organizational Requirements</w:t>
      </w:r>
      <w:bookmarkEnd w:id="96"/>
      <w:bookmarkEnd w:id="97"/>
      <w:r>
        <w:t xml:space="preserve"> </w:t>
      </w:r>
    </w:p>
    <w:p w14:paraId="7BFAF34A" w14:textId="1AA03AD0" w:rsidR="0048591E" w:rsidRDefault="007D49B7" w:rsidP="0048591E">
      <w:pPr>
        <w:pStyle w:val="TEXT"/>
      </w:pPr>
      <w:r>
        <w:rPr>
          <w:noProof/>
        </w:rPr>
        <w:drawing>
          <wp:anchor distT="0" distB="0" distL="114300" distR="114300" simplePos="0" relativeHeight="251682816" behindDoc="0" locked="0" layoutInCell="1" allowOverlap="1" wp14:anchorId="784270D5" wp14:editId="7421607F">
            <wp:simplePos x="0" y="0"/>
            <wp:positionH relativeFrom="margin">
              <wp:align>right</wp:align>
            </wp:positionH>
            <wp:positionV relativeFrom="paragraph">
              <wp:posOffset>2910205</wp:posOffset>
            </wp:positionV>
            <wp:extent cx="5760720" cy="2818130"/>
            <wp:effectExtent l="0" t="0" r="0" b="1270"/>
            <wp:wrapTopAndBottom/>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0720" cy="2818130"/>
                    </a:xfrm>
                    <a:prstGeom prst="rect">
                      <a:avLst/>
                    </a:prstGeom>
                  </pic:spPr>
                </pic:pic>
              </a:graphicData>
            </a:graphic>
          </wp:anchor>
        </w:drawing>
      </w:r>
      <w:r w:rsidR="0048591E">
        <w:t xml:space="preserve">As mentioned in the previous sections, the monitoring tool has two different views. On the one hand the lecturer, and on the other hand the student view. The redirection to the associated page is handled with the login details. The SAP UCC has been defined </w:t>
      </w:r>
      <w:r w:rsidR="007F47A5">
        <w:t xml:space="preserve">as </w:t>
      </w:r>
      <w:r w:rsidR="0048591E">
        <w:t>a methodology for the UserIds for the student. The Id consist</w:t>
      </w:r>
      <w:r w:rsidR="007F47A5">
        <w:t>s</w:t>
      </w:r>
      <w:r w:rsidR="0048591E">
        <w:t xml:space="preserve"> of three letterals </w:t>
      </w:r>
      <w:r w:rsidR="007F47A5">
        <w:t>at</w:t>
      </w:r>
      <w:r w:rsidR="0048591E">
        <w:t xml:space="preserve"> the beginning, which is ‘GBS’, and in addition to the letterals</w:t>
      </w:r>
      <w:r w:rsidR="007F47A5">
        <w:t>,</w:t>
      </w:r>
      <w:r w:rsidR="0048591E">
        <w:t xml:space="preserve"> the id has a 3 digit number. These two components are merged with a ‘-’ in between. </w:t>
      </w:r>
      <w:r w:rsidR="009A36CF">
        <w:t xml:space="preserve">These combinations make the id unique, an example for a student id would be ‘GBS-995’. For the admins, there does not consist </w:t>
      </w:r>
      <w:r w:rsidR="007F47A5">
        <w:t xml:space="preserve">of </w:t>
      </w:r>
      <w:r w:rsidR="009A36CF">
        <w:t>a specific definition of the ids. That’s why we programmed into the onInit function of the main page, a</w:t>
      </w:r>
      <w:r w:rsidR="007F47A5">
        <w:t>n</w:t>
      </w:r>
      <w:r w:rsidR="009A36CF">
        <w:t xml:space="preserve"> if statement, where the user id is controlled about the methodology of the student id. This basically means, that the if statement control if the id of the current</w:t>
      </w:r>
      <w:r w:rsidR="007F47A5">
        <w:t>ly</w:t>
      </w:r>
      <w:r w:rsidR="009A36CF">
        <w:t xml:space="preserve"> logged</w:t>
      </w:r>
      <w:r w:rsidR="007F47A5">
        <w:t>-</w:t>
      </w:r>
      <w:r w:rsidR="009A36CF">
        <w:t>in user starts with ‘GBS’. After this control</w:t>
      </w:r>
      <w:r w:rsidR="007F47A5">
        <w:t>,</w:t>
      </w:r>
      <w:r w:rsidR="009A36CF">
        <w:t xml:space="preserve"> the tool knows, if the current user is a student or a lecturer. Next, the user gets redirected to the associated page. The Lecturer is redirected to the page, which is visualized in Figure </w:t>
      </w:r>
      <w:r w:rsidR="002C01B7">
        <w:t>19</w:t>
      </w:r>
      <w:r w:rsidR="009A36CF">
        <w:t xml:space="preserve">. It is also important to note that this page is actually also the main page for the lecturer. There is also the recognition in the center of the page, where the lecturer can see, that he/she is successfully redirected on the lecturer page. </w:t>
      </w:r>
    </w:p>
    <w:p w14:paraId="369CC7B8" w14:textId="7EA020F3" w:rsidR="009A36CF" w:rsidRDefault="009A36CF" w:rsidP="009A36CF">
      <w:pPr>
        <w:pStyle w:val="Beschriftung"/>
        <w:rPr>
          <w:color w:val="000000"/>
        </w:rPr>
      </w:pPr>
      <w:bookmarkStart w:id="98" w:name="_Toc84706496"/>
      <w:r>
        <w:t xml:space="preserve">Figure </w:t>
      </w:r>
      <w:fldSimple w:instr=" SEQ Figure \* ARABIC ">
        <w:r w:rsidR="009F7BC5">
          <w:rPr>
            <w:noProof/>
          </w:rPr>
          <w:t>19</w:t>
        </w:r>
      </w:fldSimple>
      <w:r>
        <w:t>:</w:t>
      </w:r>
      <w:r>
        <w:rPr>
          <w:color w:val="000000"/>
        </w:rPr>
        <w:t xml:space="preserve"> Lecturer Landing Page</w:t>
      </w:r>
      <w:bookmarkEnd w:id="98"/>
      <w:r>
        <w:rPr>
          <w:color w:val="000000"/>
        </w:rPr>
        <w:t xml:space="preserve"> </w:t>
      </w:r>
    </w:p>
    <w:p w14:paraId="37A6BE0D" w14:textId="77777777" w:rsidR="009A36CF" w:rsidRPr="00AE4A4F" w:rsidRDefault="009A36CF" w:rsidP="009A36CF">
      <w:pPr>
        <w:pStyle w:val="Beschriftung"/>
        <w:rPr>
          <w:b w:val="0"/>
          <w:bCs w:val="0"/>
          <w:i/>
          <w:color w:val="000000"/>
        </w:rPr>
      </w:pPr>
      <w:r w:rsidRPr="00152C6D">
        <w:rPr>
          <w:b w:val="0"/>
          <w:bCs w:val="0"/>
          <w:i/>
          <w:color w:val="000000"/>
        </w:rPr>
        <w:t xml:space="preserve">Source: </w:t>
      </w:r>
      <w:r>
        <w:rPr>
          <w:b w:val="0"/>
          <w:bCs w:val="0"/>
          <w:i/>
          <w:color w:val="000000"/>
        </w:rPr>
        <w:t>own creation</w:t>
      </w:r>
    </w:p>
    <w:p w14:paraId="6BC2C43B" w14:textId="24604C93" w:rsidR="00A23298" w:rsidRDefault="00C44E58" w:rsidP="00A23298">
      <w:pPr>
        <w:pStyle w:val="TEXT"/>
      </w:pPr>
      <w:r>
        <w:rPr>
          <w:noProof/>
        </w:rPr>
        <w:lastRenderedPageBreak/>
        <w:drawing>
          <wp:anchor distT="0" distB="0" distL="114300" distR="114300" simplePos="0" relativeHeight="251683840" behindDoc="0" locked="0" layoutInCell="1" allowOverlap="1" wp14:anchorId="1030915E" wp14:editId="1D667C58">
            <wp:simplePos x="0" y="0"/>
            <wp:positionH relativeFrom="margin">
              <wp:align>right</wp:align>
            </wp:positionH>
            <wp:positionV relativeFrom="paragraph">
              <wp:posOffset>1518285</wp:posOffset>
            </wp:positionV>
            <wp:extent cx="5760720" cy="3013075"/>
            <wp:effectExtent l="0" t="0" r="0" b="0"/>
            <wp:wrapTopAndBottom/>
            <wp:docPr id="24" name="Grafik 2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enthält.&#10;&#10;Automatisch generierte Beschreibu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0720" cy="3013075"/>
                    </a:xfrm>
                    <a:prstGeom prst="rect">
                      <a:avLst/>
                    </a:prstGeom>
                  </pic:spPr>
                </pic:pic>
              </a:graphicData>
            </a:graphic>
          </wp:anchor>
        </w:drawing>
      </w:r>
      <w:r w:rsidR="009A36CF">
        <w:t xml:space="preserve">Now </w:t>
      </w:r>
      <w:r w:rsidR="007F47A5">
        <w:t xml:space="preserve">the </w:t>
      </w:r>
      <w:r w:rsidR="009A36CF">
        <w:t>s</w:t>
      </w:r>
      <w:r w:rsidR="007F47A5">
        <w:t>a</w:t>
      </w:r>
      <w:r w:rsidR="009A36CF">
        <w:t xml:space="preserve">me process also goes for the student, where the system redirects the Student on his/her </w:t>
      </w:r>
      <w:r w:rsidR="005D17E4">
        <w:t>pre-</w:t>
      </w:r>
      <w:r w:rsidR="009A36CF">
        <w:t>landing page, which has different functionalities, for example</w:t>
      </w:r>
      <w:r w:rsidR="007F47A5">
        <w:t>,</w:t>
      </w:r>
      <w:r w:rsidR="009A36CF">
        <w:t xml:space="preserve"> the diagnostic assessment. The landing page of the student is visualized in Figure 2</w:t>
      </w:r>
      <w:r w:rsidR="002C01B7">
        <w:t>0</w:t>
      </w:r>
      <w:r w:rsidR="009A36CF">
        <w:t xml:space="preserve">. There you can see the two buttons in the center. One button sends the student directly to the diagnostic assessment page, and the other button directs the student to the main </w:t>
      </w:r>
      <w:r w:rsidR="005D17E4">
        <w:t xml:space="preserve">landing </w:t>
      </w:r>
      <w:r w:rsidR="00A23298">
        <w:t>p</w:t>
      </w:r>
      <w:r w:rsidR="009A36CF">
        <w:t>age</w:t>
      </w:r>
      <w:r w:rsidR="00A23298">
        <w:t xml:space="preserve">, where he/she can select the desired case study from the dropbox. In addition to the buttons, the student also has the confirmation of a successful redirection, which is located in the center of the page, where the user id is stated. </w:t>
      </w:r>
    </w:p>
    <w:p w14:paraId="467B4B34" w14:textId="6A3030CF" w:rsidR="00A23298" w:rsidRDefault="00A23298" w:rsidP="00A23298">
      <w:pPr>
        <w:pStyle w:val="Beschriftung"/>
        <w:rPr>
          <w:color w:val="000000"/>
        </w:rPr>
      </w:pPr>
      <w:bookmarkStart w:id="99" w:name="_Toc84706497"/>
      <w:r>
        <w:t xml:space="preserve">Figure </w:t>
      </w:r>
      <w:fldSimple w:instr=" SEQ Figure \* ARABIC ">
        <w:r w:rsidR="009F7BC5">
          <w:rPr>
            <w:noProof/>
          </w:rPr>
          <w:t>20</w:t>
        </w:r>
      </w:fldSimple>
      <w:r>
        <w:t>:</w:t>
      </w:r>
      <w:r>
        <w:rPr>
          <w:color w:val="000000"/>
        </w:rPr>
        <w:t xml:space="preserve"> </w:t>
      </w:r>
      <w:r w:rsidR="005D17E4">
        <w:rPr>
          <w:color w:val="000000"/>
        </w:rPr>
        <w:t>Student</w:t>
      </w:r>
      <w:r>
        <w:rPr>
          <w:color w:val="000000"/>
        </w:rPr>
        <w:t xml:space="preserve"> </w:t>
      </w:r>
      <w:r w:rsidR="005D17E4">
        <w:rPr>
          <w:color w:val="000000"/>
        </w:rPr>
        <w:t>Pre-</w:t>
      </w:r>
      <w:r>
        <w:rPr>
          <w:color w:val="000000"/>
        </w:rPr>
        <w:t>Landing Page</w:t>
      </w:r>
      <w:bookmarkEnd w:id="99"/>
      <w:r>
        <w:rPr>
          <w:color w:val="000000"/>
        </w:rPr>
        <w:t xml:space="preserve"> </w:t>
      </w:r>
    </w:p>
    <w:p w14:paraId="7E671855" w14:textId="6AE51B9D" w:rsidR="00A23298" w:rsidRPr="005D17E4" w:rsidRDefault="00A23298" w:rsidP="005D17E4">
      <w:pPr>
        <w:pStyle w:val="Beschriftung"/>
        <w:rPr>
          <w:b w:val="0"/>
          <w:bCs w:val="0"/>
          <w:i/>
          <w:color w:val="000000"/>
        </w:rPr>
      </w:pPr>
      <w:r w:rsidRPr="00152C6D">
        <w:rPr>
          <w:b w:val="0"/>
          <w:bCs w:val="0"/>
          <w:i/>
          <w:color w:val="000000"/>
        </w:rPr>
        <w:t xml:space="preserve">Source: </w:t>
      </w:r>
      <w:r>
        <w:rPr>
          <w:b w:val="0"/>
          <w:bCs w:val="0"/>
          <w:i/>
          <w:color w:val="000000"/>
        </w:rPr>
        <w:t>own creation</w:t>
      </w:r>
    </w:p>
    <w:p w14:paraId="57633BE1" w14:textId="1D80B6B7" w:rsidR="00E34EB0" w:rsidRDefault="00E34EB0" w:rsidP="00E34EB0">
      <w:pPr>
        <w:pStyle w:val="berschrift3"/>
      </w:pPr>
      <w:bookmarkStart w:id="100" w:name="_Toc84274722"/>
      <w:bookmarkStart w:id="101" w:name="_Toc84706464"/>
      <w:r>
        <w:lastRenderedPageBreak/>
        <w:t>Requirements for the Set of Action Default User</w:t>
      </w:r>
      <w:bookmarkEnd w:id="100"/>
      <w:bookmarkEnd w:id="101"/>
    </w:p>
    <w:p w14:paraId="7FBAE0C9" w14:textId="40C416BB" w:rsidR="006B23DF" w:rsidRDefault="006B23DF" w:rsidP="005D17E4">
      <w:pPr>
        <w:pStyle w:val="TEXT"/>
      </w:pPr>
      <w:r>
        <w:rPr>
          <w:noProof/>
        </w:rPr>
        <w:drawing>
          <wp:anchor distT="0" distB="0" distL="114300" distR="114300" simplePos="0" relativeHeight="251685888" behindDoc="0" locked="0" layoutInCell="1" allowOverlap="1" wp14:anchorId="4A9A53D0" wp14:editId="71E112CE">
            <wp:simplePos x="0" y="0"/>
            <wp:positionH relativeFrom="margin">
              <wp:align>right</wp:align>
            </wp:positionH>
            <wp:positionV relativeFrom="paragraph">
              <wp:posOffset>1209675</wp:posOffset>
            </wp:positionV>
            <wp:extent cx="5760720" cy="3122930"/>
            <wp:effectExtent l="0" t="0" r="0" b="1270"/>
            <wp:wrapTopAndBottom/>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60720" cy="3122930"/>
                    </a:xfrm>
                    <a:prstGeom prst="rect">
                      <a:avLst/>
                    </a:prstGeom>
                  </pic:spPr>
                </pic:pic>
              </a:graphicData>
            </a:graphic>
          </wp:anchor>
        </w:drawing>
      </w:r>
      <w:r w:rsidR="005D17E4">
        <w:t>After getting redirected to the associated page, the student sees the pre-landing page (as in Figure 25). The Diagnostic assessment button send</w:t>
      </w:r>
      <w:r w:rsidR="007F47A5">
        <w:t>s</w:t>
      </w:r>
      <w:r w:rsidR="005D17E4">
        <w:t xml:space="preserve"> the student to the diagnostic assessment page, where he/she can answer and submit the questions of the assessment. After the submission</w:t>
      </w:r>
      <w:r w:rsidR="007F47A5">
        <w:t>,</w:t>
      </w:r>
      <w:r w:rsidR="005D17E4">
        <w:t xml:space="preserve"> the student gets directed to the main page. This page can also be accessed from the pre-landing page without having to complete the diagnostic assessment. Therefore the user has to press the ‘Go to Landing Page’ button</w:t>
      </w:r>
      <w:r>
        <w:t>. The landing page is visualized in Figure 2</w:t>
      </w:r>
      <w:r w:rsidR="002C01B7">
        <w:t>1</w:t>
      </w:r>
      <w:r>
        <w:t xml:space="preserve">. </w:t>
      </w:r>
    </w:p>
    <w:p w14:paraId="168E5EC8" w14:textId="4AC61EC4" w:rsidR="006B23DF" w:rsidRDefault="006B23DF" w:rsidP="006B23DF">
      <w:pPr>
        <w:pStyle w:val="Beschriftung"/>
        <w:rPr>
          <w:color w:val="000000"/>
        </w:rPr>
      </w:pPr>
      <w:bookmarkStart w:id="102" w:name="_Toc84706498"/>
      <w:r>
        <w:t xml:space="preserve">Figure </w:t>
      </w:r>
      <w:fldSimple w:instr=" SEQ Figure \* ARABIC ">
        <w:r w:rsidR="009F7BC5">
          <w:rPr>
            <w:noProof/>
          </w:rPr>
          <w:t>21</w:t>
        </w:r>
      </w:fldSimple>
      <w:r>
        <w:t>:</w:t>
      </w:r>
      <w:r>
        <w:rPr>
          <w:color w:val="000000"/>
        </w:rPr>
        <w:t xml:space="preserve"> Student Landing Page</w:t>
      </w:r>
      <w:bookmarkEnd w:id="102"/>
      <w:r>
        <w:rPr>
          <w:color w:val="000000"/>
        </w:rPr>
        <w:t xml:space="preserve"> </w:t>
      </w:r>
    </w:p>
    <w:p w14:paraId="6ED6D820" w14:textId="77777777" w:rsidR="006B23DF" w:rsidRPr="005D17E4" w:rsidRDefault="006B23DF" w:rsidP="006B23DF">
      <w:pPr>
        <w:pStyle w:val="Beschriftung"/>
        <w:rPr>
          <w:b w:val="0"/>
          <w:bCs w:val="0"/>
          <w:i/>
          <w:color w:val="000000"/>
        </w:rPr>
      </w:pPr>
      <w:r w:rsidRPr="00152C6D">
        <w:rPr>
          <w:b w:val="0"/>
          <w:bCs w:val="0"/>
          <w:i/>
          <w:color w:val="000000"/>
        </w:rPr>
        <w:t xml:space="preserve">Source: </w:t>
      </w:r>
      <w:r>
        <w:rPr>
          <w:b w:val="0"/>
          <w:bCs w:val="0"/>
          <w:i/>
          <w:color w:val="000000"/>
        </w:rPr>
        <w:t>own creation</w:t>
      </w:r>
    </w:p>
    <w:p w14:paraId="72791F7D" w14:textId="1F4C4560" w:rsidR="009D5EDC" w:rsidRPr="009D5EDC" w:rsidRDefault="00816FB2" w:rsidP="009D5EDC">
      <w:pPr>
        <w:pStyle w:val="TEXT"/>
      </w:pPr>
      <w:r>
        <w:rPr>
          <w:noProof/>
        </w:rPr>
        <w:lastRenderedPageBreak/>
        <w:drawing>
          <wp:anchor distT="0" distB="0" distL="114300" distR="114300" simplePos="0" relativeHeight="251686912" behindDoc="0" locked="0" layoutInCell="1" allowOverlap="1" wp14:anchorId="67DEE3C0" wp14:editId="3CC82F6A">
            <wp:simplePos x="0" y="0"/>
            <wp:positionH relativeFrom="margin">
              <wp:posOffset>61595</wp:posOffset>
            </wp:positionH>
            <wp:positionV relativeFrom="paragraph">
              <wp:posOffset>3870960</wp:posOffset>
            </wp:positionV>
            <wp:extent cx="5760720" cy="3829685"/>
            <wp:effectExtent l="0" t="0" r="0" b="0"/>
            <wp:wrapTopAndBottom/>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720" cy="3829685"/>
                    </a:xfrm>
                    <a:prstGeom prst="rect">
                      <a:avLst/>
                    </a:prstGeom>
                  </pic:spPr>
                </pic:pic>
              </a:graphicData>
            </a:graphic>
          </wp:anchor>
        </w:drawing>
      </w:r>
      <w:r w:rsidR="007F47A5">
        <w:t>On</w:t>
      </w:r>
      <w:r w:rsidR="005D17E4">
        <w:t xml:space="preserve"> the landing page, the student can see again the login details in the center, and in addition</w:t>
      </w:r>
      <w:r w:rsidR="007F47A5">
        <w:t>,</w:t>
      </w:r>
      <w:r w:rsidR="005D17E4">
        <w:t xml:space="preserve"> the diagnostic assessment is stated in a green box as “Diagnostic assessment done”. </w:t>
      </w:r>
      <w:r w:rsidR="006B23DF">
        <w:t>Furthermore</w:t>
      </w:r>
      <w:r w:rsidR="007F47A5">
        <w:t>,</w:t>
      </w:r>
      <w:r w:rsidR="006B23DF">
        <w:t xml:space="preserve"> the student can select the desired case study from the dropbox, where the case studies are hardcoded into the dropbox because in the scope of this thesis only 4 case studies had to be implemented. Every item in the dropbox has a unique id and the selection of the student can be fetched from the controller with the selected</w:t>
      </w:r>
      <w:r w:rsidR="007F47A5">
        <w:t>K</w:t>
      </w:r>
      <w:r w:rsidR="006B23DF">
        <w:t xml:space="preserve">ey() method, where the selected key is fetched. Afterward </w:t>
      </w:r>
      <w:r w:rsidR="003A072E">
        <w:t xml:space="preserve">when the user clicks on the arrow button, which basically confirms the selection, </w:t>
      </w:r>
      <w:r w:rsidR="006B23DF">
        <w:t>a</w:t>
      </w:r>
      <w:r w:rsidR="003A072E">
        <w:t>n</w:t>
      </w:r>
      <w:r w:rsidR="006B23DF">
        <w:t xml:space="preserve"> if statement controls what element has been selected and redirects the user to the desired case study page. </w:t>
      </w:r>
      <w:r w:rsidR="009D5EDC">
        <w:t>Next after selecting and confirming the desired case study, the student gets directed to the requested page. Here the student can see his/her entries that he/she has done within the case study tasks. Hereby the feedback and score values are automatically calculated, and if the student makes a wrong entry the visual output is also adapted to the score, which will be marked in red. The page has a header, which confirms the user, that he/she is on the desired case study page. In addition, the user can select the different concepts/tasks inside the case study. The implementation and separation of the different concepts increase the readability, and the overall structure of the page. Furthermore</w:t>
      </w:r>
      <w:r w:rsidR="007F47A5">
        <w:t>,</w:t>
      </w:r>
      <w:r w:rsidR="009D5EDC">
        <w:t xml:space="preserve"> a small box with an explanation about the concept task has been added. The mentioned scores and feedbacks are represented in a table-like structure, which increases the readability. </w:t>
      </w:r>
      <w:r>
        <w:t>Additionally, the student can write a comment for the lecturer on the specific case study, but more on that later. I</w:t>
      </w:r>
      <w:r w:rsidR="009D5EDC">
        <w:t xml:space="preserve">n the footer, the </w:t>
      </w:r>
      <w:r>
        <w:t xml:space="preserve">student can click on the ‘Lecturer’s Assessment button’, where the student sees comments and the assessment of the lecturer.  </w:t>
      </w:r>
    </w:p>
    <w:p w14:paraId="377F2385" w14:textId="6C23B7E0" w:rsidR="00D76C72" w:rsidRDefault="00D76C72" w:rsidP="00D76C72">
      <w:pPr>
        <w:pStyle w:val="Beschriftung"/>
        <w:rPr>
          <w:color w:val="000000"/>
        </w:rPr>
      </w:pPr>
      <w:bookmarkStart w:id="103" w:name="_Toc84706499"/>
      <w:r>
        <w:t xml:space="preserve">Figure </w:t>
      </w:r>
      <w:fldSimple w:instr=" SEQ Figure \* ARABIC ">
        <w:r w:rsidR="009F7BC5">
          <w:rPr>
            <w:noProof/>
          </w:rPr>
          <w:t>22</w:t>
        </w:r>
      </w:fldSimple>
      <w:r>
        <w:t>:</w:t>
      </w:r>
      <w:r>
        <w:rPr>
          <w:color w:val="000000"/>
        </w:rPr>
        <w:t xml:space="preserve"> Student Dashboard for Production Planning</w:t>
      </w:r>
      <w:bookmarkEnd w:id="103"/>
    </w:p>
    <w:p w14:paraId="252F7AF3" w14:textId="46B70C3A" w:rsidR="00292E0A" w:rsidRDefault="00D76C72" w:rsidP="00494D14">
      <w:pPr>
        <w:pStyle w:val="Beschriftung"/>
        <w:rPr>
          <w:b w:val="0"/>
          <w:bCs w:val="0"/>
          <w:i/>
          <w:color w:val="000000"/>
        </w:rPr>
      </w:pPr>
      <w:r w:rsidRPr="00152C6D">
        <w:rPr>
          <w:b w:val="0"/>
          <w:bCs w:val="0"/>
          <w:i/>
          <w:color w:val="000000"/>
        </w:rPr>
        <w:t xml:space="preserve">Source: </w:t>
      </w:r>
      <w:r>
        <w:rPr>
          <w:b w:val="0"/>
          <w:bCs w:val="0"/>
          <w:i/>
          <w:color w:val="000000"/>
        </w:rPr>
        <w:t>own creation</w:t>
      </w:r>
    </w:p>
    <w:p w14:paraId="775CF9B7" w14:textId="44E4C9DB" w:rsidR="00494D14" w:rsidRDefault="00494D14" w:rsidP="00494D14">
      <w:pPr>
        <w:pStyle w:val="BeschriftungQuelle"/>
      </w:pPr>
    </w:p>
    <w:p w14:paraId="1820B173" w14:textId="77777777" w:rsidR="00494D14" w:rsidRPr="00494D14" w:rsidRDefault="00494D14" w:rsidP="00494D14"/>
    <w:p w14:paraId="4A000C65" w14:textId="5C89F3E4" w:rsidR="00E34EB0" w:rsidRDefault="00E34EB0" w:rsidP="00E34EB0">
      <w:pPr>
        <w:pStyle w:val="berschrift3"/>
      </w:pPr>
      <w:bookmarkStart w:id="104" w:name="_Toc84274723"/>
      <w:bookmarkStart w:id="105" w:name="_Toc84706465"/>
      <w:r>
        <w:lastRenderedPageBreak/>
        <w:t>Requirements for the Set of Action Admin User</w:t>
      </w:r>
      <w:bookmarkEnd w:id="104"/>
      <w:bookmarkEnd w:id="105"/>
    </w:p>
    <w:p w14:paraId="69DC9050" w14:textId="79F09821" w:rsidR="000D1C06" w:rsidRDefault="00494D14" w:rsidP="000D1C06">
      <w:pPr>
        <w:pStyle w:val="TEXT"/>
      </w:pPr>
      <w:r>
        <w:t>In this section</w:t>
      </w:r>
      <w:r w:rsidR="007F47A5">
        <w:t>,</w:t>
      </w:r>
      <w:r>
        <w:t xml:space="preserve"> the set of actions of the lecturer will be explained and visualized with screenshots. </w:t>
      </w:r>
      <w:r w:rsidR="00882991">
        <w:t>Therefore the first step bevor this section is the login process, so after the lecturer logs in to the tool, the lecturer gets redirected to the Lecturer landing page. The Lecturer landing page is similar to the student main landing page but has the opportunity to select individual students, which the lecturer wants to monitor. As you can see in Figure 24, the lecturer has two dropbox opportun</w:t>
      </w:r>
      <w:r w:rsidR="007F47A5">
        <w:t>iti</w:t>
      </w:r>
      <w:r w:rsidR="00882991">
        <w:t>es. The upper dropbox functions for the selection of the student. To Achieve this, the students are saved in the database after conducting the diagnostic assessment, which function</w:t>
      </w:r>
      <w:r w:rsidR="007F47A5">
        <w:t>s</w:t>
      </w:r>
      <w:r w:rsidR="00882991">
        <w:t xml:space="preserve"> </w:t>
      </w:r>
      <w:r w:rsidR="007F47A5">
        <w:t>as</w:t>
      </w:r>
      <w:r w:rsidR="00882991">
        <w:t xml:space="preserve"> </w:t>
      </w:r>
      <w:r w:rsidR="0027408C">
        <w:t xml:space="preserve">registration into the monitoring tool. Within </w:t>
      </w:r>
      <w:r w:rsidR="007F47A5">
        <w:t xml:space="preserve">the </w:t>
      </w:r>
      <w:r w:rsidR="0027408C">
        <w:t xml:space="preserve">dropbox, the read method from the CRUD API gets the data from the backend to the frontend. </w:t>
      </w:r>
      <w:r w:rsidR="000D1C06">
        <w:t xml:space="preserve">The lower dropbox is identical to the dropbox from the student, where the case studies are listed and selectable. </w:t>
      </w:r>
    </w:p>
    <w:p w14:paraId="53DFBEA5" w14:textId="4F61289F" w:rsidR="000D1C06" w:rsidRDefault="00757D1A" w:rsidP="000D1C06">
      <w:pPr>
        <w:pStyle w:val="TEXT"/>
      </w:pPr>
      <w:r>
        <w:rPr>
          <w:noProof/>
        </w:rPr>
        <w:drawing>
          <wp:anchor distT="0" distB="0" distL="114300" distR="114300" simplePos="0" relativeHeight="251688960" behindDoc="0" locked="0" layoutInCell="1" allowOverlap="1" wp14:anchorId="5303DCB7" wp14:editId="51118E4E">
            <wp:simplePos x="0" y="0"/>
            <wp:positionH relativeFrom="margin">
              <wp:align>right</wp:align>
            </wp:positionH>
            <wp:positionV relativeFrom="paragraph">
              <wp:posOffset>2015807</wp:posOffset>
            </wp:positionV>
            <wp:extent cx="5760720" cy="3843020"/>
            <wp:effectExtent l="0" t="0" r="0" b="5080"/>
            <wp:wrapTopAndBottom/>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60720" cy="3843020"/>
                    </a:xfrm>
                    <a:prstGeom prst="rect">
                      <a:avLst/>
                    </a:prstGeom>
                  </pic:spPr>
                </pic:pic>
              </a:graphicData>
            </a:graphic>
          </wp:anchor>
        </w:drawing>
      </w:r>
      <w:r w:rsidR="000D1C06">
        <w:t>After selecti</w:t>
      </w:r>
      <w:r w:rsidR="007F47A5">
        <w:t>ng</w:t>
      </w:r>
      <w:r w:rsidR="000D1C06">
        <w:t xml:space="preserve"> the desired student and case study, the lecturer gets to the lecturer dashboard page, where he/she can see the overall scores, achievements</w:t>
      </w:r>
      <w:r w:rsidR="007F47A5">
        <w:t>,</w:t>
      </w:r>
      <w:r w:rsidR="000D1C06">
        <w:t xml:space="preserve"> and activities for the student. In order to showcase the dashboard, the student ‘GBS-995’ and the case study ‘Production Planning’ has been selected. The following figures are screenshots of the lecturer dashboard page. Figure 28 showcases the first statistic that the lecturer can see. Hereby it is also important to note that a small confirmation of the selected user is visualized in the marked upper left spot. The statistic showcases the ta</w:t>
      </w:r>
      <w:r w:rsidR="007F47A5">
        <w:t>s</w:t>
      </w:r>
      <w:r w:rsidR="000D1C06">
        <w:t xml:space="preserve">k performance results, which </w:t>
      </w:r>
      <w:r w:rsidR="007F47A5">
        <w:t>are</w:t>
      </w:r>
      <w:r w:rsidR="000D1C06">
        <w:t xml:space="preserve"> basically the achieved scores inside the case study Production Planning. As mentioned before, the concepts represent the tasks inside the case study. In this demo</w:t>
      </w:r>
      <w:r w:rsidR="007F47A5">
        <w:t>,</w:t>
      </w:r>
      <w:r w:rsidR="000D1C06">
        <w:t xml:space="preserve"> you can see that the </w:t>
      </w:r>
      <w:r w:rsidR="002D1229">
        <w:t xml:space="preserve">student GBS-995 conducted the case study with high score values. </w:t>
      </w:r>
    </w:p>
    <w:p w14:paraId="5209AEC7" w14:textId="0F360D99" w:rsidR="002D1229" w:rsidRDefault="002D1229" w:rsidP="002D1229">
      <w:pPr>
        <w:pStyle w:val="Beschriftung"/>
        <w:rPr>
          <w:color w:val="000000"/>
        </w:rPr>
      </w:pPr>
      <w:bookmarkStart w:id="106" w:name="_Toc84706500"/>
      <w:r>
        <w:t xml:space="preserve">Figure </w:t>
      </w:r>
      <w:fldSimple w:instr=" SEQ Figure \* ARABIC ">
        <w:r w:rsidR="009F7BC5">
          <w:rPr>
            <w:noProof/>
          </w:rPr>
          <w:t>23</w:t>
        </w:r>
      </w:fldSimple>
      <w:r>
        <w:t>:</w:t>
      </w:r>
      <w:r>
        <w:rPr>
          <w:color w:val="000000"/>
        </w:rPr>
        <w:t xml:space="preserve"> Lecturer Dashboard for Production Planning 1</w:t>
      </w:r>
      <w:bookmarkEnd w:id="106"/>
    </w:p>
    <w:p w14:paraId="5882FA42" w14:textId="77777777" w:rsidR="002D1229" w:rsidRDefault="002D1229" w:rsidP="002D1229">
      <w:pPr>
        <w:pStyle w:val="Beschriftung"/>
        <w:rPr>
          <w:b w:val="0"/>
          <w:bCs w:val="0"/>
          <w:i/>
          <w:color w:val="000000"/>
        </w:rPr>
      </w:pPr>
      <w:r w:rsidRPr="00152C6D">
        <w:rPr>
          <w:b w:val="0"/>
          <w:bCs w:val="0"/>
          <w:i/>
          <w:color w:val="000000"/>
        </w:rPr>
        <w:t xml:space="preserve">Source: </w:t>
      </w:r>
      <w:r>
        <w:rPr>
          <w:b w:val="0"/>
          <w:bCs w:val="0"/>
          <w:i/>
          <w:color w:val="000000"/>
        </w:rPr>
        <w:t>own creation</w:t>
      </w:r>
    </w:p>
    <w:p w14:paraId="16087C87" w14:textId="5020CB8B" w:rsidR="002D1229" w:rsidRPr="002D1229" w:rsidRDefault="00C44E58" w:rsidP="002D1229">
      <w:pPr>
        <w:pStyle w:val="TEXT"/>
      </w:pPr>
      <w:r>
        <w:rPr>
          <w:noProof/>
        </w:rPr>
        <w:lastRenderedPageBreak/>
        <w:drawing>
          <wp:anchor distT="0" distB="0" distL="114300" distR="114300" simplePos="0" relativeHeight="251689984" behindDoc="0" locked="0" layoutInCell="1" allowOverlap="1" wp14:anchorId="35C0C217" wp14:editId="34C0A24F">
            <wp:simplePos x="0" y="0"/>
            <wp:positionH relativeFrom="margin">
              <wp:align>right</wp:align>
            </wp:positionH>
            <wp:positionV relativeFrom="paragraph">
              <wp:posOffset>1671955</wp:posOffset>
            </wp:positionV>
            <wp:extent cx="5760720" cy="2947670"/>
            <wp:effectExtent l="0" t="0" r="0" b="5080"/>
            <wp:wrapTopAndBottom/>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60720" cy="2947670"/>
                    </a:xfrm>
                    <a:prstGeom prst="rect">
                      <a:avLst/>
                    </a:prstGeom>
                  </pic:spPr>
                </pic:pic>
              </a:graphicData>
            </a:graphic>
            <wp14:sizeRelV relativeFrom="margin">
              <wp14:pctHeight>0</wp14:pctHeight>
            </wp14:sizeRelV>
          </wp:anchor>
        </w:drawing>
      </w:r>
      <w:r w:rsidR="002D1229">
        <w:t xml:space="preserve">In the next Figure, the statistics </w:t>
      </w:r>
      <w:r w:rsidR="005750D1">
        <w:t xml:space="preserve">of the learning curve </w:t>
      </w:r>
      <w:r w:rsidR="002D1229">
        <w:t xml:space="preserve">for the case study </w:t>
      </w:r>
      <w:r w:rsidR="007F47A5">
        <w:t>are</w:t>
      </w:r>
      <w:r w:rsidR="005750D1">
        <w:t xml:space="preserve"> showcased. The Lecturer can see the student’s overall learning objective score, which is calculated with mathematical for</w:t>
      </w:r>
      <w:r w:rsidR="007F47A5">
        <w:t>mu</w:t>
      </w:r>
      <w:r w:rsidR="005750D1">
        <w:t xml:space="preserve">las inside the algorithm. The learning curve is </w:t>
      </w:r>
      <w:r w:rsidR="007F47A5">
        <w:t xml:space="preserve">a </w:t>
      </w:r>
      <w:r w:rsidR="005750D1">
        <w:t>showcase with the number of executions in the x-axis and the learning objective score in the y-axis. The number of executions is limited to 5 times, which is approved and accepted by the SAP UCC because according to the experience of the lecturers the students do not conduct the same case study for 5 times. If a student do</w:t>
      </w:r>
      <w:r w:rsidR="007F47A5">
        <w:t>es</w:t>
      </w:r>
      <w:r w:rsidR="005750D1">
        <w:t xml:space="preserve"> the executions more than 5 times, this has the consequence, that the scores and achievements of the lastly conduct</w:t>
      </w:r>
      <w:r w:rsidR="00E05493">
        <w:t>ed</w:t>
      </w:r>
      <w:r w:rsidR="005750D1">
        <w:t xml:space="preserve"> execution will not be saved</w:t>
      </w:r>
      <w:r w:rsidR="00E05493">
        <w:t xml:space="preserve"> in the database and can not be visualized</w:t>
      </w:r>
      <w:r w:rsidR="005750D1">
        <w:t xml:space="preserve">. </w:t>
      </w:r>
    </w:p>
    <w:p w14:paraId="084826B2" w14:textId="6870EBBA" w:rsidR="005750D1" w:rsidRDefault="005750D1" w:rsidP="005750D1">
      <w:pPr>
        <w:pStyle w:val="Beschriftung"/>
        <w:rPr>
          <w:color w:val="000000"/>
        </w:rPr>
      </w:pPr>
      <w:bookmarkStart w:id="107" w:name="_Toc84706501"/>
      <w:r>
        <w:t xml:space="preserve">Figure </w:t>
      </w:r>
      <w:fldSimple w:instr=" SEQ Figure \* ARABIC ">
        <w:r w:rsidR="009F7BC5">
          <w:rPr>
            <w:noProof/>
          </w:rPr>
          <w:t>24</w:t>
        </w:r>
      </w:fldSimple>
      <w:r>
        <w:t xml:space="preserve">: </w:t>
      </w:r>
      <w:r>
        <w:rPr>
          <w:color w:val="000000"/>
        </w:rPr>
        <w:t>Dashboard for Production Planning 2</w:t>
      </w:r>
      <w:bookmarkEnd w:id="107"/>
    </w:p>
    <w:p w14:paraId="53012F6A" w14:textId="3C3C4379" w:rsidR="005750D1" w:rsidRDefault="005750D1" w:rsidP="005750D1">
      <w:pPr>
        <w:pStyle w:val="Beschriftung"/>
        <w:rPr>
          <w:b w:val="0"/>
          <w:bCs w:val="0"/>
          <w:i/>
          <w:color w:val="000000"/>
        </w:rPr>
      </w:pPr>
      <w:r w:rsidRPr="00152C6D">
        <w:rPr>
          <w:b w:val="0"/>
          <w:bCs w:val="0"/>
          <w:i/>
          <w:color w:val="000000"/>
        </w:rPr>
        <w:t xml:space="preserve">Source: </w:t>
      </w:r>
      <w:r>
        <w:rPr>
          <w:b w:val="0"/>
          <w:bCs w:val="0"/>
          <w:i/>
          <w:color w:val="000000"/>
        </w:rPr>
        <w:t>own creation</w:t>
      </w:r>
    </w:p>
    <w:p w14:paraId="37766816" w14:textId="653FC318" w:rsidR="000D1C06" w:rsidRDefault="00757D1A" w:rsidP="000D1C06">
      <w:pPr>
        <w:pStyle w:val="TEXT"/>
      </w:pPr>
      <w:r>
        <w:rPr>
          <w:noProof/>
        </w:rPr>
        <w:drawing>
          <wp:anchor distT="0" distB="0" distL="114300" distR="114300" simplePos="0" relativeHeight="251691008" behindDoc="0" locked="0" layoutInCell="1" allowOverlap="1" wp14:anchorId="0618E111" wp14:editId="1DCDA4E9">
            <wp:simplePos x="0" y="0"/>
            <wp:positionH relativeFrom="margin">
              <wp:align>right</wp:align>
            </wp:positionH>
            <wp:positionV relativeFrom="paragraph">
              <wp:posOffset>1431290</wp:posOffset>
            </wp:positionV>
            <wp:extent cx="5760720" cy="1943100"/>
            <wp:effectExtent l="0" t="0" r="0" b="0"/>
            <wp:wrapTopAndBottom/>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60720" cy="1943100"/>
                    </a:xfrm>
                    <a:prstGeom prst="rect">
                      <a:avLst/>
                    </a:prstGeom>
                  </pic:spPr>
                </pic:pic>
              </a:graphicData>
            </a:graphic>
            <wp14:sizeRelV relativeFrom="margin">
              <wp14:pctHeight>0</wp14:pctHeight>
            </wp14:sizeRelV>
          </wp:anchor>
        </w:drawing>
      </w:r>
      <w:r w:rsidR="00E05493">
        <w:t>An additional statistic is showcased</w:t>
      </w:r>
      <w:r w:rsidR="00A963BE">
        <w:t>, which has the information about the student’s activity and diagnostic assessment result, compared to the whole course. The student’s activity is measured with the number of executions of the specific case study. The data is showcased inside a</w:t>
      </w:r>
      <w:r w:rsidR="007F47A5">
        <w:t>n</w:t>
      </w:r>
      <w:r w:rsidR="00A963BE">
        <w:t xml:space="preserve"> icon box, which is not clickable, whereas the icon box for the diagnostic assessment is clickable, which is also visualized in the icon box with the statement “Click to see all Details!”</w:t>
      </w:r>
      <w:r w:rsidR="00CC1FA2">
        <w:t xml:space="preserve">, which is visualized in figure </w:t>
      </w:r>
      <w:r w:rsidR="002C01B7">
        <w:t>25</w:t>
      </w:r>
      <w:r w:rsidR="00CC1FA2">
        <w:t xml:space="preserve">. </w:t>
      </w:r>
    </w:p>
    <w:p w14:paraId="418C9E5E" w14:textId="4840E52B" w:rsidR="00CC1FA2" w:rsidRDefault="00CC1FA2" w:rsidP="00CC1FA2">
      <w:pPr>
        <w:pStyle w:val="Beschriftung"/>
        <w:rPr>
          <w:color w:val="000000"/>
        </w:rPr>
      </w:pPr>
      <w:bookmarkStart w:id="108" w:name="_Toc84706502"/>
      <w:r>
        <w:t xml:space="preserve">Figure </w:t>
      </w:r>
      <w:fldSimple w:instr=" SEQ Figure \* ARABIC ">
        <w:r w:rsidR="009F7BC5">
          <w:rPr>
            <w:noProof/>
          </w:rPr>
          <w:t>25</w:t>
        </w:r>
      </w:fldSimple>
      <w:r>
        <w:t xml:space="preserve">: </w:t>
      </w:r>
      <w:r>
        <w:rPr>
          <w:color w:val="000000"/>
        </w:rPr>
        <w:t>Dashboard for Production Planning 3</w:t>
      </w:r>
      <w:bookmarkEnd w:id="108"/>
    </w:p>
    <w:p w14:paraId="4AA458D6" w14:textId="77777777" w:rsidR="00CC1FA2" w:rsidRDefault="00CC1FA2" w:rsidP="00CC1FA2">
      <w:pPr>
        <w:pStyle w:val="Beschriftung"/>
        <w:rPr>
          <w:b w:val="0"/>
          <w:bCs w:val="0"/>
          <w:i/>
          <w:color w:val="000000"/>
        </w:rPr>
      </w:pPr>
      <w:r w:rsidRPr="00152C6D">
        <w:rPr>
          <w:b w:val="0"/>
          <w:bCs w:val="0"/>
          <w:i/>
          <w:color w:val="000000"/>
        </w:rPr>
        <w:t xml:space="preserve">Source: </w:t>
      </w:r>
      <w:r>
        <w:rPr>
          <w:b w:val="0"/>
          <w:bCs w:val="0"/>
          <w:i/>
          <w:color w:val="000000"/>
        </w:rPr>
        <w:t>own creation</w:t>
      </w:r>
    </w:p>
    <w:p w14:paraId="46B492FB" w14:textId="53395BAD" w:rsidR="00CC1FA2" w:rsidRDefault="00CC1FA2" w:rsidP="00CC1FA2">
      <w:pPr>
        <w:pStyle w:val="TEXT"/>
      </w:pPr>
      <w:r>
        <w:rPr>
          <w:noProof/>
        </w:rPr>
        <w:lastRenderedPageBreak/>
        <w:drawing>
          <wp:anchor distT="0" distB="0" distL="114300" distR="114300" simplePos="0" relativeHeight="251692032" behindDoc="0" locked="0" layoutInCell="1" allowOverlap="1" wp14:anchorId="5B226D35" wp14:editId="23AA049C">
            <wp:simplePos x="0" y="0"/>
            <wp:positionH relativeFrom="margin">
              <wp:align>right</wp:align>
            </wp:positionH>
            <wp:positionV relativeFrom="paragraph">
              <wp:posOffset>947420</wp:posOffset>
            </wp:positionV>
            <wp:extent cx="5760720" cy="3843655"/>
            <wp:effectExtent l="0" t="0" r="0" b="4445"/>
            <wp:wrapTopAndBottom/>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60720" cy="3843655"/>
                    </a:xfrm>
                    <a:prstGeom prst="rect">
                      <a:avLst/>
                    </a:prstGeom>
                  </pic:spPr>
                </pic:pic>
              </a:graphicData>
            </a:graphic>
          </wp:anchor>
        </w:drawing>
      </w:r>
      <w:r>
        <w:t xml:space="preserve">After the Lecturer clicks on the Diagnostic Assessment Results Icon Box, he/she gets redirected to the page visualized in figure </w:t>
      </w:r>
      <w:r w:rsidR="002C01B7">
        <w:t>26</w:t>
      </w:r>
      <w:r>
        <w:t>. In the upper part of the page</w:t>
      </w:r>
      <w:r w:rsidR="007F47A5">
        <w:t>,</w:t>
      </w:r>
      <w:r>
        <w:t xml:space="preserve"> the information box includes a</w:t>
      </w:r>
      <w:r w:rsidR="007F47A5">
        <w:t>n</w:t>
      </w:r>
      <w:r>
        <w:t xml:space="preserve"> explanation of the overall methodology of the page. The Lecturer can see here the results of the student from the diagnostic assessment, compared with the average score of the course.  </w:t>
      </w:r>
    </w:p>
    <w:p w14:paraId="3750B33F" w14:textId="6A6DCA94" w:rsidR="00CC1FA2" w:rsidRDefault="003F26EC" w:rsidP="003F26EC">
      <w:pPr>
        <w:pStyle w:val="Beschriftung"/>
        <w:rPr>
          <w:color w:val="000000"/>
        </w:rPr>
      </w:pPr>
      <w:bookmarkStart w:id="109" w:name="_Toc84706503"/>
      <w:r>
        <w:t xml:space="preserve">Figure </w:t>
      </w:r>
      <w:fldSimple w:instr=" SEQ Figure \* ARABIC ">
        <w:r w:rsidR="009F7BC5">
          <w:rPr>
            <w:noProof/>
          </w:rPr>
          <w:t>26</w:t>
        </w:r>
      </w:fldSimple>
      <w:r w:rsidR="00CC1FA2">
        <w:t xml:space="preserve">: </w:t>
      </w:r>
      <w:r>
        <w:rPr>
          <w:color w:val="000000"/>
        </w:rPr>
        <w:t>Diagnostic Assessment Results Page</w:t>
      </w:r>
      <w:bookmarkEnd w:id="109"/>
    </w:p>
    <w:p w14:paraId="65566BC8" w14:textId="1889859B" w:rsidR="00CC1FA2" w:rsidRPr="00CC1FA2" w:rsidRDefault="00CC1FA2" w:rsidP="00CC1FA2">
      <w:pPr>
        <w:pStyle w:val="Beschriftung"/>
        <w:rPr>
          <w:b w:val="0"/>
          <w:bCs w:val="0"/>
          <w:i/>
          <w:color w:val="000000"/>
        </w:rPr>
      </w:pPr>
      <w:r w:rsidRPr="00152C6D">
        <w:rPr>
          <w:b w:val="0"/>
          <w:bCs w:val="0"/>
          <w:i/>
          <w:color w:val="000000"/>
        </w:rPr>
        <w:t xml:space="preserve">Source: </w:t>
      </w:r>
      <w:r>
        <w:rPr>
          <w:b w:val="0"/>
          <w:bCs w:val="0"/>
          <w:i/>
          <w:color w:val="000000"/>
        </w:rPr>
        <w:t>own creation</w:t>
      </w:r>
    </w:p>
    <w:p w14:paraId="3F7A0607" w14:textId="4EDF55C0" w:rsidR="00E34EB0" w:rsidRDefault="00E34EB0" w:rsidP="00E34EB0">
      <w:pPr>
        <w:pStyle w:val="berschrift3"/>
      </w:pPr>
      <w:bookmarkStart w:id="110" w:name="_Toc84274724"/>
      <w:bookmarkStart w:id="111" w:name="_Toc84706466"/>
      <w:r>
        <w:t>Requirements for the Comment Section</w:t>
      </w:r>
      <w:bookmarkEnd w:id="110"/>
      <w:bookmarkEnd w:id="111"/>
      <w:r>
        <w:t xml:space="preserve"> </w:t>
      </w:r>
    </w:p>
    <w:p w14:paraId="16409568" w14:textId="3F907E58" w:rsidR="00CC1FA2" w:rsidRDefault="00CC1FA2" w:rsidP="00CC1FA2">
      <w:pPr>
        <w:pStyle w:val="TEXT"/>
      </w:pPr>
      <w:r>
        <w:t xml:space="preserve">The comment functionality has been already mentioned and noticed in some </w:t>
      </w:r>
      <w:r w:rsidR="007F47A5">
        <w:t xml:space="preserve">of </w:t>
      </w:r>
      <w:r>
        <w:t xml:space="preserve">the figures from the previous section. The comment functionality is motivated by the increase of the interaction between student and lecturer, which is fundamental in an e-learning environment. First I will talk about the comment functionality for the student, which is kept simple. </w:t>
      </w:r>
      <w:r w:rsidR="003F26EC">
        <w:t xml:space="preserve">As visualized in figure </w:t>
      </w:r>
      <w:r w:rsidR="002C01B7">
        <w:t>27</w:t>
      </w:r>
      <w:r w:rsidR="003F26EC">
        <w:t>, the page is the same as in figure 2</w:t>
      </w:r>
      <w:r w:rsidR="002C01B7">
        <w:t>2</w:t>
      </w:r>
      <w:r w:rsidR="003F26EC">
        <w:t>, where the student can conduct a self</w:t>
      </w:r>
      <w:r w:rsidR="007F47A5">
        <w:t>-</w:t>
      </w:r>
      <w:r w:rsidR="003F26EC">
        <w:t xml:space="preserve">assessment on the Student Dashboard Page. Here you can see a small comment box with the text “Here you can write a Comment to your Lecturer”. After writing the comment and clicking on the arrow button, the comment gets saved into the database with the sender and receiver information. If the process was successful, then the system displays a success message. This Comment does not have any specific topic or specialized category, but it is within the scope of the specific case study, that has been selected in the previous sequences.  </w:t>
      </w:r>
    </w:p>
    <w:p w14:paraId="66665BEB" w14:textId="2E89885F" w:rsidR="003F26EC" w:rsidRDefault="003F26EC" w:rsidP="003F26EC"/>
    <w:p w14:paraId="003F0759" w14:textId="043A7E55" w:rsidR="003F26EC" w:rsidRDefault="008A6E48" w:rsidP="008A6E48">
      <w:pPr>
        <w:pStyle w:val="Beschriftung"/>
        <w:rPr>
          <w:color w:val="000000"/>
        </w:rPr>
      </w:pPr>
      <w:bookmarkStart w:id="112" w:name="_Toc84706504"/>
      <w:r>
        <w:rPr>
          <w:noProof/>
        </w:rPr>
        <w:lastRenderedPageBreak/>
        <w:drawing>
          <wp:anchor distT="0" distB="0" distL="114300" distR="114300" simplePos="0" relativeHeight="251693056" behindDoc="0" locked="0" layoutInCell="1" allowOverlap="1" wp14:anchorId="707FEE71" wp14:editId="49DA02A9">
            <wp:simplePos x="0" y="0"/>
            <wp:positionH relativeFrom="margin">
              <wp:align>right</wp:align>
            </wp:positionH>
            <wp:positionV relativeFrom="paragraph">
              <wp:posOffset>0</wp:posOffset>
            </wp:positionV>
            <wp:extent cx="5760720" cy="3670300"/>
            <wp:effectExtent l="0" t="0" r="0" b="6350"/>
            <wp:wrapTopAndBottom/>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60720" cy="3670300"/>
                    </a:xfrm>
                    <a:prstGeom prst="rect">
                      <a:avLst/>
                    </a:prstGeom>
                  </pic:spPr>
                </pic:pic>
              </a:graphicData>
            </a:graphic>
          </wp:anchor>
        </w:drawing>
      </w:r>
      <w:r>
        <w:t xml:space="preserve">Figure </w:t>
      </w:r>
      <w:fldSimple w:instr=" SEQ Figure \* ARABIC ">
        <w:r w:rsidR="009F7BC5">
          <w:rPr>
            <w:noProof/>
          </w:rPr>
          <w:t>27</w:t>
        </w:r>
      </w:fldSimple>
      <w:r w:rsidR="003F26EC">
        <w:t xml:space="preserve">: </w:t>
      </w:r>
      <w:r>
        <w:rPr>
          <w:color w:val="000000"/>
        </w:rPr>
        <w:t>Comment functionality Student</w:t>
      </w:r>
      <w:bookmarkEnd w:id="112"/>
    </w:p>
    <w:p w14:paraId="0D098CF2" w14:textId="0E028777" w:rsidR="003F26EC" w:rsidRPr="00CC1FA2" w:rsidRDefault="003F26EC" w:rsidP="003F26EC">
      <w:pPr>
        <w:pStyle w:val="Beschriftung"/>
        <w:rPr>
          <w:b w:val="0"/>
          <w:bCs w:val="0"/>
          <w:i/>
          <w:color w:val="000000"/>
        </w:rPr>
      </w:pPr>
      <w:r w:rsidRPr="00152C6D">
        <w:rPr>
          <w:b w:val="0"/>
          <w:bCs w:val="0"/>
          <w:i/>
          <w:color w:val="000000"/>
        </w:rPr>
        <w:t xml:space="preserve">Source: </w:t>
      </w:r>
      <w:r>
        <w:rPr>
          <w:b w:val="0"/>
          <w:bCs w:val="0"/>
          <w:i/>
          <w:color w:val="000000"/>
        </w:rPr>
        <w:t>own creation</w:t>
      </w:r>
    </w:p>
    <w:p w14:paraId="593DE279" w14:textId="68854517" w:rsidR="008A6E48" w:rsidRDefault="008A6E48" w:rsidP="008A6E48">
      <w:pPr>
        <w:pStyle w:val="TEXT"/>
      </w:pPr>
      <w:r>
        <w:t>The Lecturer Comment functionality differs in the categorization of the lecturer’s comments directed to the student. As stated in the previous section (4.3.3) the lecturer has different statistics of the student. Therefore the lecturer should be able to comment on each statistical value. In figure 2</w:t>
      </w:r>
      <w:r w:rsidR="002C01B7">
        <w:t>3</w:t>
      </w:r>
      <w:r>
        <w:t xml:space="preserve"> the lecturer assesses the student performance of the concepts within the case study. Hereby a comment box exists with the text “Write the student a Comment on his or her Task Performance ”. This comment will then be saved in the database and showcased on the student’s Lecturers Assessment Page. </w:t>
      </w:r>
      <w:r w:rsidR="00B54F9F">
        <w:t>Additionally, the statistics visualized in figure 2</w:t>
      </w:r>
      <w:r w:rsidR="002C01B7">
        <w:t>4</w:t>
      </w:r>
      <w:r w:rsidR="00B54F9F">
        <w:t>, which showcases the learning objective scores, ha</w:t>
      </w:r>
      <w:r w:rsidR="007F47A5">
        <w:t>ve</w:t>
      </w:r>
      <w:r w:rsidR="00B54F9F">
        <w:t xml:space="preserve"> the comment functionality, so the lecturer can comment on the students learning curve. Lastly</w:t>
      </w:r>
      <w:r w:rsidR="007F47A5">
        <w:t>,</w:t>
      </w:r>
      <w:r w:rsidR="00B54F9F">
        <w:t xml:space="preserve"> the activity of the student, which is visualized in figure </w:t>
      </w:r>
      <w:r w:rsidR="002C01B7">
        <w:t>25</w:t>
      </w:r>
      <w:r w:rsidR="00B54F9F">
        <w:t xml:space="preserve">, can also be commented </w:t>
      </w:r>
      <w:r w:rsidR="007F47A5">
        <w:t xml:space="preserve">on </w:t>
      </w:r>
      <w:r w:rsidR="00B54F9F">
        <w:t xml:space="preserve">by the lecturer. </w:t>
      </w:r>
    </w:p>
    <w:p w14:paraId="430140DF" w14:textId="7C391416" w:rsidR="00B54F9F" w:rsidRDefault="00B54F9F" w:rsidP="00B54F9F">
      <w:pPr>
        <w:pStyle w:val="TEXT"/>
      </w:pPr>
      <w:r>
        <w:t>The Lecturer’s Assessment button is very important for the student because this is where the constructive feedback of the lecturer is given. As mentioned before, the lecturer can comment on different statistics of the student. These comments are saved in the database and showcased on this page. Hereby the comments are also structured in their category, so the student can easily identify on which topic the lecturer is commenting. The grade icon box is also non</w:t>
      </w:r>
      <w:r w:rsidR="007F47A5">
        <w:t>-</w:t>
      </w:r>
      <w:r>
        <w:t xml:space="preserve">clickable and represents the overall score and feedback of the lecturer. </w:t>
      </w:r>
      <w:r w:rsidR="00BC4995">
        <w:t xml:space="preserve">The page is visualized in figure </w:t>
      </w:r>
      <w:r w:rsidR="002C01B7">
        <w:t>28</w:t>
      </w:r>
      <w:r w:rsidR="00BC4995">
        <w:t xml:space="preserve">. </w:t>
      </w:r>
    </w:p>
    <w:p w14:paraId="3A21AC1E" w14:textId="7D76565F" w:rsidR="00BC4995" w:rsidRPr="00BC4995" w:rsidRDefault="00BC4995" w:rsidP="00BC4995">
      <w:pPr>
        <w:pStyle w:val="TEXT"/>
      </w:pPr>
      <w:r>
        <w:t xml:space="preserve">Next to the student’s assessment page, there has been created a page for the Lecturer, which showcases all comments from the student. Hereby the Lecturer has to click on the “Chat” button, which redirects the Lecturer to the Chat Page, where all comments from the students are gathered and showcased. Here is no filter functionality or any other type of categorization, which will be discussed and mentioned in the last chapter </w:t>
      </w:r>
      <w:r w:rsidR="00C13417">
        <w:t xml:space="preserve">“Conclusion and Outlook”. The page for the lecturer is visualized in figure </w:t>
      </w:r>
      <w:r w:rsidR="002C01B7">
        <w:t>29</w:t>
      </w:r>
      <w:r w:rsidR="00C13417">
        <w:t xml:space="preserve">. </w:t>
      </w:r>
    </w:p>
    <w:p w14:paraId="0AFD8323" w14:textId="260A3D61" w:rsidR="00B54F9F" w:rsidRDefault="00B54F9F" w:rsidP="00B54F9F"/>
    <w:p w14:paraId="40E6723B" w14:textId="677D6451" w:rsidR="00C13417" w:rsidRDefault="00C13417" w:rsidP="00C13417">
      <w:pPr>
        <w:pStyle w:val="Beschriftung"/>
        <w:rPr>
          <w:color w:val="000000"/>
        </w:rPr>
      </w:pPr>
      <w:bookmarkStart w:id="113" w:name="_Toc84706505"/>
      <w:r>
        <w:rPr>
          <w:noProof/>
        </w:rPr>
        <w:drawing>
          <wp:anchor distT="0" distB="0" distL="114300" distR="114300" simplePos="0" relativeHeight="251694080" behindDoc="0" locked="0" layoutInCell="1" allowOverlap="1" wp14:anchorId="5697794F" wp14:editId="71C26FB9">
            <wp:simplePos x="0" y="0"/>
            <wp:positionH relativeFrom="margin">
              <wp:align>right</wp:align>
            </wp:positionH>
            <wp:positionV relativeFrom="paragraph">
              <wp:posOffset>0</wp:posOffset>
            </wp:positionV>
            <wp:extent cx="5760720" cy="3843020"/>
            <wp:effectExtent l="0" t="0" r="0" b="5080"/>
            <wp:wrapTopAndBottom/>
            <wp:docPr id="32" name="Grafi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60720" cy="3843020"/>
                    </a:xfrm>
                    <a:prstGeom prst="rect">
                      <a:avLst/>
                    </a:prstGeom>
                  </pic:spPr>
                </pic:pic>
              </a:graphicData>
            </a:graphic>
          </wp:anchor>
        </w:drawing>
      </w:r>
      <w:r>
        <w:t xml:space="preserve">Figure </w:t>
      </w:r>
      <w:fldSimple w:instr=" SEQ Figure \* ARABIC ">
        <w:r w:rsidR="009F7BC5">
          <w:rPr>
            <w:noProof/>
          </w:rPr>
          <w:t>28</w:t>
        </w:r>
      </w:fldSimple>
      <w:r>
        <w:t xml:space="preserve">: Lecturer’s </w:t>
      </w:r>
      <w:r>
        <w:rPr>
          <w:color w:val="000000"/>
        </w:rPr>
        <w:t>Assessment Page</w:t>
      </w:r>
      <w:bookmarkEnd w:id="113"/>
    </w:p>
    <w:p w14:paraId="70521AF2" w14:textId="79C15897" w:rsidR="00C13417" w:rsidRPr="0017447F" w:rsidRDefault="00757D1A" w:rsidP="0017447F">
      <w:pPr>
        <w:pStyle w:val="Beschriftung"/>
        <w:rPr>
          <w:b w:val="0"/>
          <w:bCs w:val="0"/>
          <w:i/>
          <w:color w:val="000000"/>
        </w:rPr>
      </w:pPr>
      <w:r>
        <w:rPr>
          <w:noProof/>
        </w:rPr>
        <w:drawing>
          <wp:anchor distT="0" distB="0" distL="114300" distR="114300" simplePos="0" relativeHeight="251695104" behindDoc="0" locked="0" layoutInCell="1" allowOverlap="1" wp14:anchorId="78A1AD37" wp14:editId="2D44CE92">
            <wp:simplePos x="0" y="0"/>
            <wp:positionH relativeFrom="margin">
              <wp:align>right</wp:align>
            </wp:positionH>
            <wp:positionV relativeFrom="paragraph">
              <wp:posOffset>281940</wp:posOffset>
            </wp:positionV>
            <wp:extent cx="5760720" cy="3690620"/>
            <wp:effectExtent l="0" t="0" r="0" b="5080"/>
            <wp:wrapTopAndBottom/>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60720" cy="3690620"/>
                    </a:xfrm>
                    <a:prstGeom prst="rect">
                      <a:avLst/>
                    </a:prstGeom>
                  </pic:spPr>
                </pic:pic>
              </a:graphicData>
            </a:graphic>
            <wp14:sizeRelV relativeFrom="margin">
              <wp14:pctHeight>0</wp14:pctHeight>
            </wp14:sizeRelV>
          </wp:anchor>
        </w:drawing>
      </w:r>
      <w:r w:rsidR="00C13417" w:rsidRPr="00152C6D">
        <w:rPr>
          <w:b w:val="0"/>
          <w:bCs w:val="0"/>
          <w:i/>
          <w:color w:val="000000"/>
        </w:rPr>
        <w:t xml:space="preserve">Source: </w:t>
      </w:r>
      <w:r w:rsidR="00C13417">
        <w:rPr>
          <w:b w:val="0"/>
          <w:bCs w:val="0"/>
          <w:i/>
          <w:color w:val="000000"/>
        </w:rPr>
        <w:t>own creation</w:t>
      </w:r>
    </w:p>
    <w:p w14:paraId="52B46582" w14:textId="6EFF6A2C" w:rsidR="00C13417" w:rsidRDefault="00C13417" w:rsidP="00C13417">
      <w:pPr>
        <w:pStyle w:val="Beschriftung"/>
        <w:rPr>
          <w:color w:val="000000"/>
        </w:rPr>
      </w:pPr>
      <w:bookmarkStart w:id="114" w:name="_Toc84706506"/>
      <w:r>
        <w:t xml:space="preserve">Figure </w:t>
      </w:r>
      <w:fldSimple w:instr=" SEQ Figure \* ARABIC ">
        <w:r w:rsidR="009F7BC5">
          <w:rPr>
            <w:noProof/>
          </w:rPr>
          <w:t>29</w:t>
        </w:r>
      </w:fldSimple>
      <w:r>
        <w:t xml:space="preserve">: </w:t>
      </w:r>
      <w:r>
        <w:rPr>
          <w:color w:val="000000"/>
        </w:rPr>
        <w:t xml:space="preserve">Comments and Messages of Students </w:t>
      </w:r>
      <w:r w:rsidR="00D85D1B">
        <w:rPr>
          <w:color w:val="000000"/>
        </w:rPr>
        <w:t>Page</w:t>
      </w:r>
      <w:bookmarkEnd w:id="114"/>
    </w:p>
    <w:p w14:paraId="7B39A25F" w14:textId="2E0E1A84" w:rsidR="00C13417" w:rsidRPr="0017447F" w:rsidRDefault="00C13417" w:rsidP="0017447F">
      <w:pPr>
        <w:pStyle w:val="Beschriftung"/>
        <w:rPr>
          <w:b w:val="0"/>
          <w:bCs w:val="0"/>
          <w:i/>
          <w:color w:val="000000"/>
        </w:rPr>
      </w:pPr>
      <w:r w:rsidRPr="00152C6D">
        <w:rPr>
          <w:b w:val="0"/>
          <w:bCs w:val="0"/>
          <w:i/>
          <w:color w:val="000000"/>
        </w:rPr>
        <w:t xml:space="preserve">Source: </w:t>
      </w:r>
      <w:r>
        <w:rPr>
          <w:b w:val="0"/>
          <w:bCs w:val="0"/>
          <w:i/>
          <w:color w:val="000000"/>
        </w:rPr>
        <w:t>own creation</w:t>
      </w:r>
    </w:p>
    <w:p w14:paraId="150B609D" w14:textId="0D20D9E9" w:rsidR="00E34EB0" w:rsidRDefault="00E34EB0" w:rsidP="00E34EB0">
      <w:pPr>
        <w:pStyle w:val="berschrift3"/>
      </w:pPr>
      <w:bookmarkStart w:id="115" w:name="_Toc84274725"/>
      <w:bookmarkStart w:id="116" w:name="_Toc84706467"/>
      <w:r>
        <w:lastRenderedPageBreak/>
        <w:t>Requirements for the Feedback</w:t>
      </w:r>
      <w:bookmarkEnd w:id="115"/>
      <w:bookmarkEnd w:id="116"/>
      <w:r>
        <w:t xml:space="preserve"> </w:t>
      </w:r>
    </w:p>
    <w:p w14:paraId="4054876D" w14:textId="6F063C01" w:rsidR="00D21207" w:rsidRDefault="00CA254B" w:rsidP="00D21207">
      <w:pPr>
        <w:pStyle w:val="TEXT"/>
      </w:pPr>
      <w:r>
        <w:rPr>
          <w:noProof/>
        </w:rPr>
        <w:drawing>
          <wp:anchor distT="0" distB="0" distL="114300" distR="114300" simplePos="0" relativeHeight="251696128" behindDoc="0" locked="0" layoutInCell="1" allowOverlap="1" wp14:anchorId="427043C6" wp14:editId="60641C5C">
            <wp:simplePos x="0" y="0"/>
            <wp:positionH relativeFrom="margin">
              <wp:posOffset>708660</wp:posOffset>
            </wp:positionH>
            <wp:positionV relativeFrom="paragraph">
              <wp:posOffset>2139315</wp:posOffset>
            </wp:positionV>
            <wp:extent cx="4319270" cy="3675380"/>
            <wp:effectExtent l="0" t="0" r="5080" b="1270"/>
            <wp:wrapTopAndBottom/>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pic:cNvPicPr/>
                  </pic:nvPicPr>
                  <pic:blipFill rotWithShape="1">
                    <a:blip r:embed="rId43" cstate="print">
                      <a:extLst>
                        <a:ext uri="{28A0092B-C50C-407E-A947-70E740481C1C}">
                          <a14:useLocalDpi xmlns:a14="http://schemas.microsoft.com/office/drawing/2010/main" val="0"/>
                        </a:ext>
                      </a:extLst>
                    </a:blip>
                    <a:srcRect r="25016"/>
                    <a:stretch/>
                  </pic:blipFill>
                  <pic:spPr bwMode="auto">
                    <a:xfrm>
                      <a:off x="0" y="0"/>
                      <a:ext cx="4319270" cy="3675380"/>
                    </a:xfrm>
                    <a:prstGeom prst="rect">
                      <a:avLst/>
                    </a:prstGeom>
                    <a:ln>
                      <a:noFill/>
                    </a:ln>
                    <a:extLst>
                      <a:ext uri="{53640926-AAD7-44D8-BBD7-CCE9431645EC}">
                        <a14:shadowObscured xmlns:a14="http://schemas.microsoft.com/office/drawing/2010/main"/>
                      </a:ext>
                    </a:extLst>
                  </pic:spPr>
                </pic:pic>
              </a:graphicData>
            </a:graphic>
          </wp:anchor>
        </w:drawing>
      </w:r>
      <w:r w:rsidR="00D21207">
        <w:t>T</w:t>
      </w:r>
      <w:r w:rsidR="0017447F">
        <w:t>he feedback is a generated value in the algorithm and mathematical model within the didacti</w:t>
      </w:r>
      <w:r w:rsidR="007F47A5">
        <w:t>c</w:t>
      </w:r>
      <w:r w:rsidR="0017447F">
        <w:t xml:space="preserve">al side of the prototype. The feedback is based on different values. </w:t>
      </w:r>
      <w:r w:rsidR="006E4386">
        <w:t>Because the overall algorithm is explained within the thesis of Mr. Mustroph, but in this section</w:t>
      </w:r>
      <w:r w:rsidR="007F47A5">
        <w:t>,</w:t>
      </w:r>
      <w:r w:rsidR="006E4386">
        <w:t xml:space="preserve"> I will shortly give a brief view </w:t>
      </w:r>
      <w:r w:rsidR="007F47A5">
        <w:t>of</w:t>
      </w:r>
      <w:r w:rsidR="006E4386">
        <w:t xml:space="preserve"> the generation of the feedback, which is part of the algorithm. In o</w:t>
      </w:r>
      <w:r w:rsidR="007F47A5">
        <w:t>r</w:t>
      </w:r>
      <w:r w:rsidR="006E4386">
        <w:t>der to get a better understand, a conceptual model has been created in figure 3</w:t>
      </w:r>
      <w:r w:rsidR="002C01B7">
        <w:t>0</w:t>
      </w:r>
      <w:r w:rsidR="006E4386">
        <w:t xml:space="preserve">. Here you can see the if statement, which checks, whether the input of the student, is exactly the same </w:t>
      </w:r>
      <w:r w:rsidR="007F47A5">
        <w:t>as</w:t>
      </w:r>
      <w:r w:rsidR="006E4386">
        <w:t xml:space="preserve"> the expected solution value. If this is the case the feedback “Perfectly Done!” is saved</w:t>
      </w:r>
      <w:r>
        <w:t>. In the other case, the input is controlled, whether the input has a value or not. Because of simplicity reasons, the wrong input is broken into this if statement. If the if statement is wrong, then the feedback is “You selected an unexpected value for …!”. On the other</w:t>
      </w:r>
      <w:r w:rsidR="007F47A5">
        <w:t xml:space="preserve"> </w:t>
      </w:r>
      <w:r>
        <w:t xml:space="preserve">side, the feedback “You did not initialize a …!” is generated. </w:t>
      </w:r>
      <w:r w:rsidR="007F47A5">
        <w:t>In f</w:t>
      </w:r>
      <w:r>
        <w:t xml:space="preserve">igure </w:t>
      </w:r>
      <w:r w:rsidR="002C01B7">
        <w:t>27</w:t>
      </w:r>
      <w:r>
        <w:t xml:space="preserve"> </w:t>
      </w:r>
      <w:r w:rsidR="007F47A5">
        <w:t>is</w:t>
      </w:r>
      <w:r>
        <w:t xml:space="preserve"> a</w:t>
      </w:r>
      <w:r w:rsidR="007F47A5">
        <w:t>n</w:t>
      </w:r>
      <w:r>
        <w:t xml:space="preserve"> example of the generated feedback</w:t>
      </w:r>
      <w:r w:rsidR="007F47A5">
        <w:t xml:space="preserve"> on the student's dashboard page</w:t>
      </w:r>
      <w:r>
        <w:t xml:space="preserve">! </w:t>
      </w:r>
    </w:p>
    <w:p w14:paraId="357D9043" w14:textId="5DDD9A06" w:rsidR="00CA254B" w:rsidRDefault="00CA254B" w:rsidP="00CA254B">
      <w:pPr>
        <w:pStyle w:val="Beschriftung"/>
        <w:rPr>
          <w:color w:val="000000"/>
        </w:rPr>
      </w:pPr>
      <w:bookmarkStart w:id="117" w:name="_Toc84706507"/>
      <w:r>
        <w:t xml:space="preserve">Figure </w:t>
      </w:r>
      <w:fldSimple w:instr=" SEQ Figure \* ARABIC ">
        <w:r w:rsidR="009F7BC5">
          <w:rPr>
            <w:noProof/>
          </w:rPr>
          <w:t>30</w:t>
        </w:r>
      </w:fldSimple>
      <w:r>
        <w:t xml:space="preserve">: </w:t>
      </w:r>
      <w:r>
        <w:rPr>
          <w:color w:val="000000"/>
        </w:rPr>
        <w:t>Conceptual model for feedback generation</w:t>
      </w:r>
      <w:bookmarkEnd w:id="117"/>
    </w:p>
    <w:p w14:paraId="6DBE89DA" w14:textId="7BA0CDE9" w:rsidR="006E4386" w:rsidRPr="00CA254B" w:rsidRDefault="00CA254B" w:rsidP="00CA254B">
      <w:pPr>
        <w:pStyle w:val="Beschriftung"/>
        <w:rPr>
          <w:b w:val="0"/>
          <w:bCs w:val="0"/>
          <w:i/>
          <w:color w:val="000000"/>
        </w:rPr>
      </w:pPr>
      <w:r w:rsidRPr="00152C6D">
        <w:rPr>
          <w:b w:val="0"/>
          <w:bCs w:val="0"/>
          <w:i/>
          <w:color w:val="000000"/>
        </w:rPr>
        <w:t xml:space="preserve">Source: </w:t>
      </w:r>
      <w:r>
        <w:rPr>
          <w:b w:val="0"/>
          <w:bCs w:val="0"/>
          <w:i/>
          <w:color w:val="000000"/>
        </w:rPr>
        <w:t>own creation</w:t>
      </w:r>
    </w:p>
    <w:p w14:paraId="60E495F1" w14:textId="7DB7FCA1" w:rsidR="00E34EB0" w:rsidRPr="00D21207" w:rsidRDefault="00E34EB0" w:rsidP="00E34EB0">
      <w:pPr>
        <w:pStyle w:val="berschrift3"/>
        <w:rPr>
          <w:rFonts w:eastAsia="Times New Roman" w:cs="Times New Roman"/>
        </w:rPr>
      </w:pPr>
      <w:bookmarkStart w:id="118" w:name="_Toc84274726"/>
      <w:bookmarkStart w:id="119" w:name="_Toc84706468"/>
      <w:r>
        <w:t>Non-functional Requirements</w:t>
      </w:r>
      <w:bookmarkEnd w:id="118"/>
      <w:bookmarkEnd w:id="119"/>
    </w:p>
    <w:p w14:paraId="6FC89C32" w14:textId="01AA3835" w:rsidR="00A7757D" w:rsidRDefault="005B11A2" w:rsidP="00A7757D">
      <w:pPr>
        <w:pStyle w:val="TEXT"/>
      </w:pPr>
      <w:r>
        <w:t xml:space="preserve">The Non-functional requirements are stated in </w:t>
      </w:r>
      <w:r w:rsidR="002C01B7">
        <w:t xml:space="preserve">the </w:t>
      </w:r>
      <w:r>
        <w:t>table</w:t>
      </w:r>
      <w:r w:rsidR="002C01B7">
        <w:t xml:space="preserve"> from the previous section</w:t>
      </w:r>
      <w:r w:rsidR="00A7757D">
        <w:t xml:space="preserve">, which include the NF01 Accessibility, NF02 Response Time, NF03 Availability, NF04 Language, NF05 Event of Failure, NF06 Design, and lastly NF07 Usability. The important requirements will be discussed and explained in this section. </w:t>
      </w:r>
    </w:p>
    <w:p w14:paraId="5409CD62" w14:textId="456B732F" w:rsidR="00A7757D" w:rsidRDefault="00A7757D" w:rsidP="00A7757D">
      <w:pPr>
        <w:pStyle w:val="TEXT"/>
      </w:pPr>
      <w:r>
        <w:t>First of all, I will talk about the usability of the prototype.</w:t>
      </w:r>
      <w:r w:rsidR="001003DC">
        <w:t xml:space="preserve"> Usability is defined as “the exten</w:t>
      </w:r>
      <w:r w:rsidR="007F47A5">
        <w:t>t</w:t>
      </w:r>
      <w:r w:rsidR="001003DC">
        <w:t xml:space="preserve"> to which a product can be used by specified users to achieve specified goals with effectiveness, efficiency and satisfaction in a specified context of use” </w:t>
      </w:r>
      <w:r w:rsidR="001003DC">
        <w:fldChar w:fldCharType="begin"/>
      </w:r>
      <w:r w:rsidR="001003DC">
        <w:instrText xml:space="preserve"> ADDIN EN.CITE &lt;EndNote&gt;&lt;Cite&gt;&lt;Author&gt;Kaya&lt;/Author&gt;&lt;Year&gt;2019&lt;/Year&gt;&lt;RecNum&gt;38&lt;/RecNum&gt;&lt;DisplayText&gt;(Kaya, Ozturk, &amp;amp; Gumussoy, 2019)&lt;/DisplayText&gt;&lt;record&gt;&lt;rec-number&gt;38&lt;/rec-number&gt;&lt;foreign-keys&gt;&lt;key app="EN" db-id="rt9ev2zxe50fxpesrtnvzwrk5zsdpaweetzw" timestamp="1632998170"&gt;38&lt;/key&gt;&lt;/foreign-keys&gt;&lt;ref-type name="Book Section"&gt;5&lt;/ref-type&gt;&lt;contributors&gt;&lt;authors&gt;&lt;author&gt;Kaya, Aycan&lt;/author&gt;&lt;author&gt;Ozturk, Reha&lt;/author&gt;&lt;author&gt;Gumussoy, Cigdem Altin&lt;/author&gt;&lt;/authors&gt;&lt;/contributors&gt;&lt;titles&gt;&lt;title&gt;Usability measurement of mobile applications with system usability scale (SUS)&lt;/title&gt;&lt;secondary-title&gt;Industrial engineering in the big data era&lt;/secondary-title&gt;&lt;/titles&gt;&lt;pages&gt;389-400&lt;/pages&gt;&lt;dates&gt;&lt;year&gt;2019&lt;/year&gt;&lt;/dates&gt;&lt;publisher&gt;Springer&lt;/publisher&gt;&lt;urls&gt;&lt;/urls&gt;&lt;/record&gt;&lt;/Cite&gt;&lt;/EndNote&gt;</w:instrText>
      </w:r>
      <w:r w:rsidR="001003DC">
        <w:fldChar w:fldCharType="separate"/>
      </w:r>
      <w:r w:rsidR="001003DC">
        <w:rPr>
          <w:noProof/>
        </w:rPr>
        <w:t>(Kaya, Ozturk, &amp; Gumussoy, 2019)</w:t>
      </w:r>
      <w:r w:rsidR="001003DC">
        <w:fldChar w:fldCharType="end"/>
      </w:r>
      <w:r w:rsidR="001003DC">
        <w:t>.</w:t>
      </w:r>
      <w:r>
        <w:t xml:space="preserve"> This requirement is one of the most important requirements next to the functionality </w:t>
      </w:r>
      <w:r w:rsidR="007F47A5">
        <w:t>of</w:t>
      </w:r>
      <w:r>
        <w:t xml:space="preserve"> this specific tool. In order to create a usable tool, a quick click</w:t>
      </w:r>
      <w:r w:rsidR="007F47A5">
        <w:t>-</w:t>
      </w:r>
      <w:r>
        <w:t>flow and pages diagram ha</w:t>
      </w:r>
      <w:r w:rsidR="007F47A5">
        <w:t>s</w:t>
      </w:r>
      <w:r>
        <w:t xml:space="preserve"> been </w:t>
      </w:r>
      <w:r>
        <w:lastRenderedPageBreak/>
        <w:t>created in figure 3</w:t>
      </w:r>
      <w:r w:rsidR="002C01B7">
        <w:t>1</w:t>
      </w:r>
      <w:r>
        <w:t>.</w:t>
      </w:r>
      <w:r w:rsidR="008605B8">
        <w:t xml:space="preserve"> There you can see the overall page structure of the prototype, which directly connects with the usability requirements. The main page is basically the student</w:t>
      </w:r>
      <w:r w:rsidR="007F47A5">
        <w:t>'</w:t>
      </w:r>
      <w:r w:rsidR="008605B8">
        <w:t>s main page, where the access control redirects the current</w:t>
      </w:r>
      <w:r w:rsidR="007F47A5">
        <w:t>ly</w:t>
      </w:r>
      <w:r w:rsidR="008605B8">
        <w:t xml:space="preserve"> logged</w:t>
      </w:r>
      <w:r w:rsidR="007F47A5">
        <w:t>-</w:t>
      </w:r>
      <w:r w:rsidR="008605B8">
        <w:t>in user if the user is a lecturer! The lecturer gets redirected to the lecturer landing page and has no opportunity to go back to the main page. The main page has two buttons as described before and can go to the diagnostic assessment page and student landing page. Here it was important to have the transitive relation between these three pages in order to increase the click</w:t>
      </w:r>
      <w:r w:rsidR="007F47A5">
        <w:t xml:space="preserve"> </w:t>
      </w:r>
      <w:r w:rsidR="008605B8">
        <w:t>flow. Within 4 clicks, the student can reach every page, which additionally increases the usability of the page. Next to the student, the lecturer also can reach every page within 4 clicks. This showcases the overall usability and click</w:t>
      </w:r>
      <w:r w:rsidR="007F47A5">
        <w:t>-</w:t>
      </w:r>
      <w:r w:rsidR="008605B8">
        <w:t xml:space="preserve">flow of the prototype. </w:t>
      </w:r>
    </w:p>
    <w:p w14:paraId="657D48F0" w14:textId="21F90056" w:rsidR="008605B8" w:rsidRPr="008605B8" w:rsidRDefault="008605B8" w:rsidP="008605B8">
      <w:r>
        <w:rPr>
          <w:noProof/>
        </w:rPr>
        <w:drawing>
          <wp:inline distT="0" distB="0" distL="0" distR="0" wp14:anchorId="688EA268" wp14:editId="0FD1C26B">
            <wp:extent cx="5760720" cy="3476625"/>
            <wp:effectExtent l="0" t="0" r="0" b="9525"/>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fik 35"/>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762266" cy="3477558"/>
                    </a:xfrm>
                    <a:prstGeom prst="rect">
                      <a:avLst/>
                    </a:prstGeom>
                  </pic:spPr>
                </pic:pic>
              </a:graphicData>
            </a:graphic>
          </wp:inline>
        </w:drawing>
      </w:r>
    </w:p>
    <w:p w14:paraId="73240AE1" w14:textId="2D03CD1D" w:rsidR="008605B8" w:rsidRDefault="008605B8" w:rsidP="008605B8">
      <w:pPr>
        <w:pStyle w:val="Beschriftung"/>
        <w:rPr>
          <w:color w:val="000000"/>
        </w:rPr>
      </w:pPr>
      <w:bookmarkStart w:id="120" w:name="_Toc84706508"/>
      <w:r>
        <w:t xml:space="preserve">Figure </w:t>
      </w:r>
      <w:fldSimple w:instr=" SEQ Figure \* ARABIC ">
        <w:r w:rsidR="009F7BC5">
          <w:rPr>
            <w:noProof/>
          </w:rPr>
          <w:t>31</w:t>
        </w:r>
      </w:fldSimple>
      <w:r>
        <w:t xml:space="preserve">: </w:t>
      </w:r>
      <w:r>
        <w:rPr>
          <w:color w:val="000000"/>
        </w:rPr>
        <w:t>Click</w:t>
      </w:r>
      <w:r w:rsidR="003555A8">
        <w:rPr>
          <w:color w:val="000000"/>
        </w:rPr>
        <w:t>-</w:t>
      </w:r>
      <w:r>
        <w:rPr>
          <w:color w:val="000000"/>
        </w:rPr>
        <w:t>flow and pages diagram</w:t>
      </w:r>
      <w:bookmarkEnd w:id="120"/>
    </w:p>
    <w:p w14:paraId="48C242A3" w14:textId="77777777" w:rsidR="008605B8" w:rsidRPr="00CA254B" w:rsidRDefault="008605B8" w:rsidP="008605B8">
      <w:pPr>
        <w:pStyle w:val="Beschriftung"/>
        <w:rPr>
          <w:b w:val="0"/>
          <w:bCs w:val="0"/>
          <w:i/>
          <w:color w:val="000000"/>
        </w:rPr>
      </w:pPr>
      <w:r w:rsidRPr="00152C6D">
        <w:rPr>
          <w:b w:val="0"/>
          <w:bCs w:val="0"/>
          <w:i/>
          <w:color w:val="000000"/>
        </w:rPr>
        <w:t xml:space="preserve">Source: </w:t>
      </w:r>
      <w:r>
        <w:rPr>
          <w:b w:val="0"/>
          <w:bCs w:val="0"/>
          <w:i/>
          <w:color w:val="000000"/>
        </w:rPr>
        <w:t>own creation</w:t>
      </w:r>
    </w:p>
    <w:p w14:paraId="3A259273" w14:textId="40949A3F" w:rsidR="00456ABE" w:rsidRDefault="008605B8" w:rsidP="008605B8">
      <w:pPr>
        <w:pStyle w:val="TEXT"/>
      </w:pPr>
      <w:r>
        <w:t xml:space="preserve">Now the design requirement will be explained and showcased with a page structure overview. As stated in the previous chapter, the overall design of the monitoring tool should maintain the sap </w:t>
      </w:r>
      <w:r w:rsidR="007F47A5">
        <w:t>F</w:t>
      </w:r>
      <w:r>
        <w:t>iori design, within the sapui5 frontend framework. Therefore a mock-up and overall structure of a page ha</w:t>
      </w:r>
      <w:r w:rsidR="007F47A5">
        <w:t>ve</w:t>
      </w:r>
      <w:r>
        <w:t xml:space="preserve"> been showcased in figure </w:t>
      </w:r>
      <w:r w:rsidR="002C01B7">
        <w:t>8</w:t>
      </w:r>
      <w:r>
        <w:t xml:space="preserve">, which visualizes the overall </w:t>
      </w:r>
      <w:r w:rsidR="009C10F8">
        <w:t xml:space="preserve">design </w:t>
      </w:r>
      <w:r>
        <w:t>idea</w:t>
      </w:r>
      <w:r w:rsidR="009C10F8">
        <w:t xml:space="preserve"> of the pages. </w:t>
      </w:r>
      <w:r w:rsidR="00456ABE">
        <w:t>There ha</w:t>
      </w:r>
      <w:r w:rsidR="007F47A5">
        <w:t>ve</w:t>
      </w:r>
      <w:r w:rsidR="00456ABE">
        <w:t xml:space="preserve"> been created two mock-ups, on the one hand</w:t>
      </w:r>
      <w:r w:rsidR="007F47A5">
        <w:t>,</w:t>
      </w:r>
      <w:r w:rsidR="00456ABE">
        <w:t xml:space="preserve"> the page for the student, and additionally the page for the lecturer. In figure </w:t>
      </w:r>
      <w:r w:rsidR="002C01B7">
        <w:t>27</w:t>
      </w:r>
      <w:r w:rsidR="00456ABE">
        <w:t xml:space="preserve">, the mock-up page for the student, and in figure 38, the mock-up page for the lecturer is visualized. Both pages have the common overall structure of the design concept of the sap </w:t>
      </w:r>
      <w:r w:rsidR="007F47A5">
        <w:t>F</w:t>
      </w:r>
      <w:r w:rsidR="00456ABE">
        <w:t xml:space="preserve">iori design (figure </w:t>
      </w:r>
      <w:r w:rsidR="002C01B7">
        <w:t>8</w:t>
      </w:r>
      <w:r w:rsidR="00456ABE">
        <w:t>) with a header, a simple data visualization section, and a footer. In addition, a</w:t>
      </w:r>
      <w:r w:rsidR="007F47A5">
        <w:t>n</w:t>
      </w:r>
      <w:r w:rsidR="00456ABE">
        <w:t xml:space="preserve"> information and description sequence has been added to the design, in order to increase the usability and understandability of the pages. The student mock-up page showcases the data within a table-like structure, in order to increase the readability</w:t>
      </w:r>
      <w:r w:rsidR="00647014">
        <w:t>, w</w:t>
      </w:r>
      <w:r w:rsidR="00456ABE">
        <w:t xml:space="preserve">hereas the lecturer can see statistics and result scores about the student. </w:t>
      </w:r>
      <w:r w:rsidR="00647014">
        <w:t xml:space="preserve">The Comment and page navigation is in the design perspective identical and has no difference. </w:t>
      </w:r>
    </w:p>
    <w:p w14:paraId="270C59BE" w14:textId="37C43F09" w:rsidR="00647014" w:rsidRDefault="00456ABE" w:rsidP="00647014">
      <w:pPr>
        <w:pStyle w:val="Beschriftung"/>
        <w:rPr>
          <w:color w:val="000000"/>
        </w:rPr>
      </w:pPr>
      <w:bookmarkStart w:id="121" w:name="_Toc84706509"/>
      <w:r>
        <w:rPr>
          <w:noProof/>
        </w:rPr>
        <w:lastRenderedPageBreak/>
        <w:drawing>
          <wp:anchor distT="0" distB="0" distL="114300" distR="114300" simplePos="0" relativeHeight="251697152" behindDoc="0" locked="0" layoutInCell="1" allowOverlap="1" wp14:anchorId="61FDE9FE" wp14:editId="1054B04E">
            <wp:simplePos x="0" y="0"/>
            <wp:positionH relativeFrom="column">
              <wp:posOffset>318</wp:posOffset>
            </wp:positionH>
            <wp:positionV relativeFrom="paragraph">
              <wp:posOffset>318</wp:posOffset>
            </wp:positionV>
            <wp:extent cx="5760720" cy="3414712"/>
            <wp:effectExtent l="0" t="0" r="0" b="0"/>
            <wp:wrapTopAndBottom/>
            <wp:docPr id="36" name="Grafik 36"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fik 36" descr="Ein Bild, das Tisch enthält.&#10;&#10;Automatisch generierte Beschreibu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760720" cy="3414712"/>
                    </a:xfrm>
                    <a:prstGeom prst="rect">
                      <a:avLst/>
                    </a:prstGeom>
                  </pic:spPr>
                </pic:pic>
              </a:graphicData>
            </a:graphic>
          </wp:anchor>
        </w:drawing>
      </w:r>
      <w:r w:rsidR="00647014">
        <w:t xml:space="preserve">Figure </w:t>
      </w:r>
      <w:fldSimple w:instr=" SEQ Figure \* ARABIC ">
        <w:r w:rsidR="009F7BC5">
          <w:rPr>
            <w:noProof/>
          </w:rPr>
          <w:t>32</w:t>
        </w:r>
      </w:fldSimple>
      <w:r w:rsidR="00647014">
        <w:t xml:space="preserve">: </w:t>
      </w:r>
      <w:r w:rsidR="00647014">
        <w:rPr>
          <w:color w:val="000000"/>
        </w:rPr>
        <w:t>Mock-Up Page for Student</w:t>
      </w:r>
      <w:bookmarkEnd w:id="121"/>
    </w:p>
    <w:p w14:paraId="1FDB89BE" w14:textId="6FA7B413" w:rsidR="00647014" w:rsidRPr="00CA254B" w:rsidRDefault="00647014" w:rsidP="00647014">
      <w:pPr>
        <w:pStyle w:val="Beschriftung"/>
        <w:rPr>
          <w:b w:val="0"/>
          <w:bCs w:val="0"/>
          <w:i/>
          <w:color w:val="000000"/>
        </w:rPr>
      </w:pPr>
      <w:r w:rsidRPr="00152C6D">
        <w:rPr>
          <w:b w:val="0"/>
          <w:bCs w:val="0"/>
          <w:i/>
          <w:color w:val="000000"/>
        </w:rPr>
        <w:t xml:space="preserve">Source: </w:t>
      </w:r>
      <w:r>
        <w:rPr>
          <w:b w:val="0"/>
          <w:bCs w:val="0"/>
          <w:i/>
          <w:color w:val="000000"/>
        </w:rPr>
        <w:t>own creation</w:t>
      </w:r>
    </w:p>
    <w:p w14:paraId="0C0560CB" w14:textId="6298F685" w:rsidR="00456ABE" w:rsidRDefault="00647014" w:rsidP="00456ABE">
      <w:r>
        <w:rPr>
          <w:noProof/>
        </w:rPr>
        <w:drawing>
          <wp:anchor distT="0" distB="0" distL="114300" distR="114300" simplePos="0" relativeHeight="251698176" behindDoc="0" locked="0" layoutInCell="1" allowOverlap="1" wp14:anchorId="41E346FE" wp14:editId="21362AA7">
            <wp:simplePos x="0" y="0"/>
            <wp:positionH relativeFrom="margin">
              <wp:align>right</wp:align>
            </wp:positionH>
            <wp:positionV relativeFrom="paragraph">
              <wp:posOffset>286385</wp:posOffset>
            </wp:positionV>
            <wp:extent cx="5760720" cy="3675380"/>
            <wp:effectExtent l="0" t="0" r="0" b="1270"/>
            <wp:wrapTopAndBottom/>
            <wp:docPr id="38" name="Grafi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afik 38"/>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760720" cy="3675380"/>
                    </a:xfrm>
                    <a:prstGeom prst="rect">
                      <a:avLst/>
                    </a:prstGeom>
                  </pic:spPr>
                </pic:pic>
              </a:graphicData>
            </a:graphic>
          </wp:anchor>
        </w:drawing>
      </w:r>
    </w:p>
    <w:p w14:paraId="5277F90F" w14:textId="5EC4F926" w:rsidR="00647014" w:rsidRDefault="00647014" w:rsidP="00647014">
      <w:pPr>
        <w:pStyle w:val="Beschriftung"/>
        <w:rPr>
          <w:color w:val="000000"/>
        </w:rPr>
      </w:pPr>
      <w:bookmarkStart w:id="122" w:name="_Toc84706510"/>
      <w:r>
        <w:t xml:space="preserve">Figure </w:t>
      </w:r>
      <w:fldSimple w:instr=" SEQ Figure \* ARABIC ">
        <w:r w:rsidR="009F7BC5">
          <w:rPr>
            <w:noProof/>
          </w:rPr>
          <w:t>33</w:t>
        </w:r>
      </w:fldSimple>
      <w:r>
        <w:t xml:space="preserve">: </w:t>
      </w:r>
      <w:r>
        <w:rPr>
          <w:color w:val="000000"/>
        </w:rPr>
        <w:t>Mock-Up Page for Lecturer</w:t>
      </w:r>
      <w:bookmarkEnd w:id="122"/>
    </w:p>
    <w:p w14:paraId="5F9AA836" w14:textId="77777777" w:rsidR="00647014" w:rsidRPr="00CA254B" w:rsidRDefault="00647014" w:rsidP="00647014">
      <w:pPr>
        <w:pStyle w:val="Beschriftung"/>
        <w:rPr>
          <w:b w:val="0"/>
          <w:bCs w:val="0"/>
          <w:i/>
          <w:color w:val="000000"/>
        </w:rPr>
      </w:pPr>
      <w:r w:rsidRPr="00152C6D">
        <w:rPr>
          <w:b w:val="0"/>
          <w:bCs w:val="0"/>
          <w:i/>
          <w:color w:val="000000"/>
        </w:rPr>
        <w:t xml:space="preserve">Source: </w:t>
      </w:r>
      <w:r>
        <w:rPr>
          <w:b w:val="0"/>
          <w:bCs w:val="0"/>
          <w:i/>
          <w:color w:val="000000"/>
        </w:rPr>
        <w:t>own creation</w:t>
      </w:r>
    </w:p>
    <w:p w14:paraId="7E9B8CCC" w14:textId="53C5119B" w:rsidR="00456ABE" w:rsidRDefault="00456ABE" w:rsidP="00456ABE"/>
    <w:p w14:paraId="4A414425" w14:textId="77777777" w:rsidR="00DD571E" w:rsidRPr="00456ABE" w:rsidRDefault="00DD571E" w:rsidP="00456ABE"/>
    <w:p w14:paraId="78910D16" w14:textId="41BFE23D" w:rsidR="00E34EB0" w:rsidRPr="00E34EB0" w:rsidRDefault="00E34EB0" w:rsidP="00E34EB0">
      <w:pPr>
        <w:pStyle w:val="berschrift2"/>
        <w:rPr>
          <w:rFonts w:eastAsia="Times New Roman"/>
        </w:rPr>
      </w:pPr>
      <w:bookmarkStart w:id="123" w:name="_Toc84274727"/>
      <w:bookmarkStart w:id="124" w:name="_Toc84706469"/>
      <w:r>
        <w:rPr>
          <w:rFonts w:eastAsia="Times New Roman"/>
        </w:rPr>
        <w:lastRenderedPageBreak/>
        <w:t>Results Evaluation</w:t>
      </w:r>
      <w:bookmarkEnd w:id="123"/>
      <w:bookmarkEnd w:id="124"/>
    </w:p>
    <w:p w14:paraId="0D47533A" w14:textId="4355418E" w:rsidR="00E34EB0" w:rsidRPr="00E34EB0" w:rsidRDefault="00DD571E" w:rsidP="00F031FA">
      <w:pPr>
        <w:pStyle w:val="TEXT"/>
      </w:pPr>
      <w:r>
        <w:t xml:space="preserve">After the conceptualization of the requirements document in chapter 3, the prototype has been developed based on the SAP S4/HANA </w:t>
      </w:r>
      <w:r w:rsidR="002024E4">
        <w:t>s</w:t>
      </w:r>
      <w:r>
        <w:t>ystem</w:t>
      </w:r>
      <w:r w:rsidR="002024E4">
        <w:t>, within the SAPUI5 framework for the frontend development, and the ABAP language in the backend. The data is transferred with the sap gateway service, which uses the REST API. All requirements have been implemented within Sprints, after the SCRUM methodology. The student can monitor and self</w:t>
      </w:r>
      <w:r w:rsidR="007F47A5">
        <w:t>-</w:t>
      </w:r>
      <w:r w:rsidR="002024E4">
        <w:t>asse</w:t>
      </w:r>
      <w:r w:rsidR="007F47A5">
        <w:t>s</w:t>
      </w:r>
      <w:r w:rsidR="002024E4">
        <w:t>s himself/herself within different case studies in order to improve the overall education. The student can also send comments to the lecturer, which adds value to the interaction between student and lecturer. However</w:t>
      </w:r>
      <w:r w:rsidR="007F47A5">
        <w:t>,</w:t>
      </w:r>
      <w:r w:rsidR="002024E4">
        <w:t xml:space="preserve"> the lecturer can view the statistics and scores of the student, in order to monitor the student performance over a case study. </w:t>
      </w:r>
      <w:r w:rsidR="00F34236">
        <w:t xml:space="preserve">After the implementation process, the developers have conducted penetration testing, where the case studies have been done, and the results are monitored. In the following sections, the monitoring tool will be evaluated with a student group, which will be discussed in the next chapter. </w:t>
      </w:r>
    </w:p>
    <w:p w14:paraId="668F1B95" w14:textId="32B8C79E" w:rsidR="00F031FA" w:rsidRDefault="00F031FA" w:rsidP="00F031FA">
      <w:pPr>
        <w:pStyle w:val="berschrift1"/>
      </w:pPr>
      <w:bookmarkStart w:id="125" w:name="_Toc84274728"/>
      <w:bookmarkStart w:id="126" w:name="_Toc84706470"/>
      <w:r>
        <w:lastRenderedPageBreak/>
        <w:t>Evaluation of the Monitoring Tool</w:t>
      </w:r>
      <w:bookmarkEnd w:id="125"/>
      <w:bookmarkEnd w:id="126"/>
    </w:p>
    <w:p w14:paraId="11A2F7FE" w14:textId="33221EE3" w:rsidR="002E7F5E" w:rsidRDefault="008022DA" w:rsidP="00F031FA">
      <w:pPr>
        <w:pStyle w:val="TEXT"/>
      </w:pPr>
      <w:r>
        <w:t xml:space="preserve">In this chapter, I will talk about the evaluation process and results of the developed monitoring tool. In the first section, I will present my methodology of the evaluation process, give information about the evaluation formula with the asked questions inside this formula. Next, I will discuss and interpret the results from the answered evaluation formula by the students’. It is important to mention, that the whole evaluation process is based on the student’s view of the monitoring tool. </w:t>
      </w:r>
    </w:p>
    <w:p w14:paraId="317FFECD" w14:textId="761E209A" w:rsidR="00E34EB0" w:rsidRDefault="00E34EB0" w:rsidP="00E34EB0">
      <w:pPr>
        <w:pStyle w:val="berschrift2"/>
      </w:pPr>
      <w:bookmarkStart w:id="127" w:name="_Toc84274729"/>
      <w:bookmarkStart w:id="128" w:name="_Toc84706471"/>
      <w:r>
        <w:t>Methodology</w:t>
      </w:r>
      <w:bookmarkEnd w:id="127"/>
      <w:bookmarkEnd w:id="128"/>
    </w:p>
    <w:p w14:paraId="19FC7BB1" w14:textId="0F5AB73D" w:rsidR="00C36E42" w:rsidRPr="00C36E42" w:rsidRDefault="00C36E42" w:rsidP="00C36E42">
      <w:pPr>
        <w:pStyle w:val="TEXT"/>
      </w:pPr>
      <w:r>
        <w:rPr>
          <w:noProof/>
        </w:rPr>
        <w:drawing>
          <wp:anchor distT="0" distB="0" distL="114300" distR="114300" simplePos="0" relativeHeight="251699200" behindDoc="0" locked="0" layoutInCell="1" allowOverlap="1" wp14:anchorId="2351E025" wp14:editId="2DBA6C6E">
            <wp:simplePos x="0" y="0"/>
            <wp:positionH relativeFrom="margin">
              <wp:align>right</wp:align>
            </wp:positionH>
            <wp:positionV relativeFrom="paragraph">
              <wp:posOffset>2383790</wp:posOffset>
            </wp:positionV>
            <wp:extent cx="5760720" cy="3124200"/>
            <wp:effectExtent l="0" t="0" r="0" b="0"/>
            <wp:wrapTopAndBottom/>
            <wp:docPr id="37" name="Grafik 37"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fik 37" descr="Ein Bild, das Tisch enthält.&#10;&#10;Automatisch generierte Beschreibung"/>
                    <pic:cNvPicPr/>
                  </pic:nvPicPr>
                  <pic:blipFill rotWithShape="1">
                    <a:blip r:embed="rId47" cstate="print">
                      <a:extLst>
                        <a:ext uri="{28A0092B-C50C-407E-A947-70E740481C1C}">
                          <a14:useLocalDpi xmlns:a14="http://schemas.microsoft.com/office/drawing/2010/main" val="0"/>
                        </a:ext>
                      </a:extLst>
                    </a:blip>
                    <a:srcRect b="20698"/>
                    <a:stretch/>
                  </pic:blipFill>
                  <pic:spPr bwMode="auto">
                    <a:xfrm>
                      <a:off x="0" y="0"/>
                      <a:ext cx="5760720" cy="31242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8022DA">
        <w:t>As mentioned before, the evalu</w:t>
      </w:r>
      <w:r w:rsidR="007F47A5">
        <w:t>a</w:t>
      </w:r>
      <w:r w:rsidR="008022DA">
        <w:t xml:space="preserve">tion process of the monitoring tool is based on the student’s perspective. In addition, this thesis </w:t>
      </w:r>
      <w:r w:rsidR="00452115">
        <w:t>has the focu</w:t>
      </w:r>
      <w:r w:rsidR="007F47A5">
        <w:t>se</w:t>
      </w:r>
      <w:r w:rsidR="00452115">
        <w:t>s on the technical requirements of the monitoring tool, which will be evaluated. In order to evaluate the technical requirements, it is important to evaluate the user experience of the tool</w:t>
      </w:r>
      <w:r w:rsidR="001003DC">
        <w:t>. The Usability of the tool can be evaluated by the System Usability Scale (SUS). Therefore a questionnaire has been prepared for the students, which is basically based on the SUS evaluation for</w:t>
      </w:r>
      <w:r w:rsidR="007F47A5">
        <w:t>mula</w:t>
      </w:r>
      <w:r w:rsidR="001003DC">
        <w:t>. The original SUS form</w:t>
      </w:r>
      <w:r w:rsidR="00FF7ACA">
        <w:t>ula is visualized in figure 3</w:t>
      </w:r>
      <w:r w:rsidR="002C01B7">
        <w:t>4</w:t>
      </w:r>
      <w:r w:rsidR="00FF7ACA">
        <w:t xml:space="preserve">. </w:t>
      </w:r>
      <w:r>
        <w:t xml:space="preserve">The SUS is a </w:t>
      </w:r>
      <w:r w:rsidR="007F47A5">
        <w:t>L</w:t>
      </w:r>
      <w:r>
        <w:t xml:space="preserve">ikert scale with a range of a degree of agreement or disagreement inside a 5 point scale </w:t>
      </w:r>
      <w:r>
        <w:fldChar w:fldCharType="begin"/>
      </w:r>
      <w:r>
        <w:instrText xml:space="preserve"> ADDIN EN.CITE &lt;EndNote&gt;&lt;Cite&gt;&lt;Author&gt;Brooke&lt;/Author&gt;&lt;Year&gt;1996&lt;/Year&gt;&lt;RecNum&gt;39&lt;/RecNum&gt;&lt;DisplayText&gt;(Brooke, 1996)&lt;/DisplayText&gt;&lt;record&gt;&lt;rec-number&gt;39&lt;/rec-number&gt;&lt;foreign-keys&gt;&lt;key app="EN" db-id="rt9ev2zxe50fxpesrtnvzwrk5zsdpaweetzw" timestamp="1633015189"&gt;39&lt;/key&gt;&lt;/foreign-keys&gt;&lt;ref-type name="Journal Article"&gt;17&lt;/ref-type&gt;&lt;contributors&gt;&lt;authors&gt;&lt;author&gt;Brooke, John&lt;/author&gt;&lt;/authors&gt;&lt;/contributors&gt;&lt;titles&gt;&lt;title&gt;SUS-A quick and dirty usability scale&lt;/title&gt;&lt;secondary-title&gt;Usability evaluation in industry&lt;/secondary-title&gt;&lt;/titles&gt;&lt;periodical&gt;&lt;full-title&gt;Usability evaluation in industry&lt;/full-title&gt;&lt;/periodical&gt;&lt;pages&gt;4-7&lt;/pages&gt;&lt;volume&gt;189&lt;/volume&gt;&lt;number&gt;194&lt;/number&gt;&lt;dates&gt;&lt;year&gt;1996&lt;/year&gt;&lt;/dates&gt;&lt;urls&gt;&lt;/urls&gt;&lt;/record&gt;&lt;/Cite&gt;&lt;/EndNote&gt;</w:instrText>
      </w:r>
      <w:r>
        <w:fldChar w:fldCharType="separate"/>
      </w:r>
      <w:r>
        <w:rPr>
          <w:noProof/>
        </w:rPr>
        <w:t>(Brooke, 1996)</w:t>
      </w:r>
      <w:r>
        <w:fldChar w:fldCharType="end"/>
      </w:r>
      <w:r>
        <w:t xml:space="preserve">. </w:t>
      </w:r>
      <w:r w:rsidR="00D80D7D">
        <w:t xml:space="preserve">The SUS evaluation contains ten simple and basic questions, which have the main topic about the usability of the system. The overall aim of the evaluation is to understand encountered problems of the students while using the monitoring tool </w:t>
      </w:r>
      <w:r w:rsidR="00D80D7D">
        <w:fldChar w:fldCharType="begin"/>
      </w:r>
      <w:r w:rsidR="00D80D7D">
        <w:instrText xml:space="preserve"> ADDIN EN.CITE &lt;EndNote&gt;&lt;Cite&gt;&lt;Author&gt;Kaya&lt;/Author&gt;&lt;Year&gt;2019&lt;/Year&gt;&lt;RecNum&gt;38&lt;/RecNum&gt;&lt;DisplayText&gt;(Kaya et al., 2019)&lt;/DisplayText&gt;&lt;record&gt;&lt;rec-number&gt;38&lt;/rec-number&gt;&lt;foreign-keys&gt;&lt;key app="EN" db-id="rt9ev2zxe50fxpesrtnvzwrk5zsdpaweetzw" timestamp="1632998170"&gt;38&lt;/key&gt;&lt;/foreign-keys&gt;&lt;ref-type name="Book Section"&gt;5&lt;/ref-type&gt;&lt;contributors&gt;&lt;authors&gt;&lt;author&gt;Kaya, Aycan&lt;/author&gt;&lt;author&gt;Ozturk, Reha&lt;/author&gt;&lt;author&gt;Gumussoy, Cigdem Altin&lt;/author&gt;&lt;/authors&gt;&lt;/contributors&gt;&lt;titles&gt;&lt;title&gt;Usability measurement of mobile applications with system usability scale (SUS)&lt;/title&gt;&lt;secondary-title&gt;Industrial engineering in the big data era&lt;/secondary-title&gt;&lt;/titles&gt;&lt;pages&gt;389-400&lt;/pages&gt;&lt;dates&gt;&lt;year&gt;2019&lt;/year&gt;&lt;/dates&gt;&lt;publisher&gt;Springer&lt;/publisher&gt;&lt;urls&gt;&lt;/urls&gt;&lt;/record&gt;&lt;/Cite&gt;&lt;/EndNote&gt;</w:instrText>
      </w:r>
      <w:r w:rsidR="00D80D7D">
        <w:fldChar w:fldCharType="separate"/>
      </w:r>
      <w:r w:rsidR="00D80D7D">
        <w:rPr>
          <w:noProof/>
        </w:rPr>
        <w:t>(Kaya et al., 2019)</w:t>
      </w:r>
      <w:r w:rsidR="00D80D7D">
        <w:fldChar w:fldCharType="end"/>
      </w:r>
      <w:r w:rsidR="00D80D7D">
        <w:t>. According to Kaya</w:t>
      </w:r>
      <w:r w:rsidR="007F47A5">
        <w:t>,</w:t>
      </w:r>
      <w:r w:rsidR="00D80D7D">
        <w:t xml:space="preserve"> </w:t>
      </w:r>
      <w:r w:rsidR="00370ABB">
        <w:t>the SUS evaluation increases the simplicity, and quickness of the evaluation process for the participants and practitioners</w:t>
      </w:r>
      <w:r w:rsidR="008F3F4A">
        <w:t xml:space="preserve"> </w:t>
      </w:r>
      <w:r w:rsidR="008F3F4A">
        <w:fldChar w:fldCharType="begin"/>
      </w:r>
      <w:r w:rsidR="008F3F4A">
        <w:instrText xml:space="preserve"> ADDIN EN.CITE &lt;EndNote&gt;&lt;Cite ExcludeAuth="1"&gt;&lt;Author&gt;Kaya&lt;/Author&gt;&lt;Year&gt;2019&lt;/Year&gt;&lt;RecNum&gt;38&lt;/RecNum&gt;&lt;DisplayText&gt;(2019)&lt;/DisplayText&gt;&lt;record&gt;&lt;rec-number&gt;38&lt;/rec-number&gt;&lt;foreign-keys&gt;&lt;key app="EN" db-id="rt9ev2zxe50fxpesrtnvzwrk5zsdpaweetzw" timestamp="1632998170"&gt;38&lt;/key&gt;&lt;/foreign-keys&gt;&lt;ref-type name="Book Section"&gt;5&lt;/ref-type&gt;&lt;contributors&gt;&lt;authors&gt;&lt;author&gt;Kaya, Aycan&lt;/author&gt;&lt;author&gt;Ozturk, Reha&lt;/author&gt;&lt;author&gt;Gumussoy, Cigdem Altin&lt;/author&gt;&lt;/authors&gt;&lt;/contributors&gt;&lt;titles&gt;&lt;title&gt;Usability measurement of mobile applications with system usability scale (SUS)&lt;/title&gt;&lt;secondary-title&gt;Industrial engineering in the big data era&lt;/secondary-title&gt;&lt;/titles&gt;&lt;pages&gt;389-400&lt;/pages&gt;&lt;dates&gt;&lt;year&gt;2019&lt;/year&gt;&lt;/dates&gt;&lt;publisher&gt;Springer&lt;/publisher&gt;&lt;urls&gt;&lt;/urls&gt;&lt;/record&gt;&lt;/Cite&gt;&lt;/EndNote&gt;</w:instrText>
      </w:r>
      <w:r w:rsidR="008F3F4A">
        <w:fldChar w:fldCharType="separate"/>
      </w:r>
      <w:r w:rsidR="008F3F4A">
        <w:rPr>
          <w:noProof/>
        </w:rPr>
        <w:t>(2019)</w:t>
      </w:r>
      <w:r w:rsidR="008F3F4A">
        <w:fldChar w:fldCharType="end"/>
      </w:r>
      <w:r w:rsidR="008F3F4A">
        <w:t>.</w:t>
      </w:r>
      <w:r w:rsidR="003763DE">
        <w:t xml:space="preserve"> </w:t>
      </w:r>
    </w:p>
    <w:p w14:paraId="6EB8CC07" w14:textId="5CEB225A" w:rsidR="005E7A81" w:rsidRDefault="005E7A81" w:rsidP="005E7A81">
      <w:pPr>
        <w:pStyle w:val="Beschriftung"/>
        <w:rPr>
          <w:color w:val="000000"/>
        </w:rPr>
      </w:pPr>
      <w:bookmarkStart w:id="129" w:name="_Toc84706511"/>
      <w:r>
        <w:t xml:space="preserve">Figure </w:t>
      </w:r>
      <w:fldSimple w:instr=" SEQ Figure \* ARABIC ">
        <w:r w:rsidR="009F7BC5">
          <w:rPr>
            <w:noProof/>
          </w:rPr>
          <w:t>34</w:t>
        </w:r>
      </w:fldSimple>
      <w:r>
        <w:t xml:space="preserve">: </w:t>
      </w:r>
      <w:r>
        <w:rPr>
          <w:color w:val="000000"/>
        </w:rPr>
        <w:t>System Usability Scale</w:t>
      </w:r>
      <w:bookmarkEnd w:id="129"/>
    </w:p>
    <w:p w14:paraId="5C46F06D" w14:textId="05B80060" w:rsidR="005E7A81" w:rsidRPr="005E7A81" w:rsidRDefault="005E7A81" w:rsidP="005E7A81">
      <w:pPr>
        <w:pStyle w:val="Beschriftung"/>
        <w:rPr>
          <w:b w:val="0"/>
          <w:bCs w:val="0"/>
          <w:i/>
          <w:color w:val="000000"/>
        </w:rPr>
      </w:pPr>
      <w:r w:rsidRPr="00152C6D">
        <w:rPr>
          <w:b w:val="0"/>
          <w:bCs w:val="0"/>
          <w:i/>
          <w:color w:val="000000"/>
        </w:rPr>
        <w:t xml:space="preserve">Source: </w:t>
      </w:r>
      <w:r>
        <w:rPr>
          <w:b w:val="0"/>
          <w:bCs w:val="0"/>
          <w:i/>
          <w:color w:val="000000"/>
        </w:rPr>
        <w:t>own analysis</w:t>
      </w:r>
    </w:p>
    <w:p w14:paraId="08CE3DF9" w14:textId="53F9D719" w:rsidR="004206FF" w:rsidRDefault="005E7A81" w:rsidP="005B263D">
      <w:pPr>
        <w:pStyle w:val="TEXT"/>
      </w:pPr>
      <w:r>
        <w:t>The SUS has to be tailored for the own needs</w:t>
      </w:r>
      <w:r w:rsidR="005B263D">
        <w:t>.</w:t>
      </w:r>
      <w:r>
        <w:t xml:space="preserve"> </w:t>
      </w:r>
      <w:r w:rsidR="005B263D">
        <w:t>T</w:t>
      </w:r>
      <w:r>
        <w:t>herefore the word “system” inside the sentences ha</w:t>
      </w:r>
      <w:r w:rsidR="007F47A5">
        <w:t>s</w:t>
      </w:r>
      <w:r>
        <w:t xml:space="preserve"> to be changed into “monitoring tool”. </w:t>
      </w:r>
      <w:r w:rsidR="00C36E42">
        <w:t>In addition, the SUS has a defined score calculation, which can be easily calculated, in order to interpret the overall results.</w:t>
      </w:r>
      <w:r w:rsidR="005B263D">
        <w:t xml:space="preserve"> For the calculation of the evaluation, the predefined SUS calculation will be done. Therefore the definition of Brooke </w:t>
      </w:r>
      <w:r w:rsidR="005B263D">
        <w:lastRenderedPageBreak/>
        <w:t>for the calculation is: “To calculate the SUS score, first sum the score contributions from each item. Each item’s score contribution will range from 0 to 4. For items 1,</w:t>
      </w:r>
      <w:r w:rsidR="007F47A5">
        <w:t xml:space="preserve"> </w:t>
      </w:r>
      <w:r w:rsidR="005B263D">
        <w:t>3,</w:t>
      </w:r>
      <w:r w:rsidR="007F47A5">
        <w:t xml:space="preserve"> </w:t>
      </w:r>
      <w:r w:rsidR="005B263D">
        <w:t>5,</w:t>
      </w:r>
      <w:r w:rsidR="007F47A5">
        <w:t xml:space="preserve"> </w:t>
      </w:r>
      <w:r w:rsidR="005B263D">
        <w:t xml:space="preserve">7, and 9 the score contribution is the </w:t>
      </w:r>
      <w:r w:rsidR="007F47A5">
        <w:t>s</w:t>
      </w:r>
      <w:r w:rsidR="005B263D">
        <w:t xml:space="preserve">cale position minus 1. For items </w:t>
      </w:r>
      <w:r w:rsidR="001F005D">
        <w:t>2,</w:t>
      </w:r>
      <w:r w:rsidR="007F47A5">
        <w:t xml:space="preserve"> </w:t>
      </w:r>
      <w:r w:rsidR="001F005D">
        <w:t>4,</w:t>
      </w:r>
      <w:r w:rsidR="007F47A5">
        <w:t xml:space="preserve"> </w:t>
      </w:r>
      <w:r w:rsidR="001F005D">
        <w:t>6,</w:t>
      </w:r>
      <w:r w:rsidR="007F47A5">
        <w:t xml:space="preserve"> </w:t>
      </w:r>
      <w:r w:rsidR="001F005D">
        <w:t>8, and 10 the contribution is 5 minus the scale position. Multiply the sum of scores by 2.5 to obtain the overall value of SU</w:t>
      </w:r>
      <w:r w:rsidR="005B263D">
        <w:t>”</w:t>
      </w:r>
      <w:r w:rsidR="001F005D">
        <w:t xml:space="preserve"> </w:t>
      </w:r>
      <w:r w:rsidR="001F005D">
        <w:fldChar w:fldCharType="begin"/>
      </w:r>
      <w:r w:rsidR="001F005D">
        <w:instrText xml:space="preserve"> ADDIN EN.CITE &lt;EndNote&gt;&lt;Cite ExcludeAuth="1"&gt;&lt;Author&gt;Brooke&lt;/Author&gt;&lt;Year&gt;1996&lt;/Year&gt;&lt;RecNum&gt;39&lt;/RecNum&gt;&lt;DisplayText&gt;(1996)&lt;/DisplayText&gt;&lt;record&gt;&lt;rec-number&gt;39&lt;/rec-number&gt;&lt;foreign-keys&gt;&lt;key app="EN" db-id="rt9ev2zxe50fxpesrtnvzwrk5zsdpaweetzw" timestamp="1633015189"&gt;39&lt;/key&gt;&lt;/foreign-keys&gt;&lt;ref-type name="Journal Article"&gt;17&lt;/ref-type&gt;&lt;contributors&gt;&lt;authors&gt;&lt;author&gt;Brooke, John&lt;/author&gt;&lt;/authors&gt;&lt;/contributors&gt;&lt;titles&gt;&lt;title&gt;SUS-A quick and dirty usability scale&lt;/title&gt;&lt;secondary-title&gt;Usability evaluation in industry&lt;/secondary-title&gt;&lt;/titles&gt;&lt;periodical&gt;&lt;full-title&gt;Usability evaluation in industry&lt;/full-title&gt;&lt;/periodical&gt;&lt;pages&gt;4-7&lt;/pages&gt;&lt;volume&gt;189&lt;/volume&gt;&lt;number&gt;194&lt;/number&gt;&lt;dates&gt;&lt;year&gt;1996&lt;/year&gt;&lt;/dates&gt;&lt;urls&gt;&lt;/urls&gt;&lt;/record&gt;&lt;/Cite&gt;&lt;/EndNote&gt;</w:instrText>
      </w:r>
      <w:r w:rsidR="001F005D">
        <w:fldChar w:fldCharType="separate"/>
      </w:r>
      <w:r w:rsidR="001F005D">
        <w:rPr>
          <w:noProof/>
        </w:rPr>
        <w:t>(1996)</w:t>
      </w:r>
      <w:r w:rsidR="001F005D">
        <w:fldChar w:fldCharType="end"/>
      </w:r>
      <w:r w:rsidR="001F005D">
        <w:t>.</w:t>
      </w:r>
    </w:p>
    <w:p w14:paraId="3A63AD14" w14:textId="64CCE633" w:rsidR="005E7A81" w:rsidRDefault="007F47A5" w:rsidP="005B263D">
      <w:pPr>
        <w:pStyle w:val="TEXT"/>
        <w:rPr>
          <w:noProof/>
        </w:rPr>
      </w:pPr>
      <w:r>
        <w:rPr>
          <w:noProof/>
        </w:rPr>
        <w:drawing>
          <wp:anchor distT="0" distB="0" distL="114300" distR="114300" simplePos="0" relativeHeight="251700224" behindDoc="0" locked="0" layoutInCell="1" allowOverlap="1" wp14:anchorId="1F5CF689" wp14:editId="5741CE0A">
            <wp:simplePos x="0" y="0"/>
            <wp:positionH relativeFrom="margin">
              <wp:align>center</wp:align>
            </wp:positionH>
            <wp:positionV relativeFrom="paragraph">
              <wp:posOffset>3074035</wp:posOffset>
            </wp:positionV>
            <wp:extent cx="5953125" cy="1895475"/>
            <wp:effectExtent l="0" t="0" r="9525" b="9525"/>
            <wp:wrapTopAndBottom/>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cstate="print">
                      <a:extLst>
                        <a:ext uri="{28A0092B-C50C-407E-A947-70E740481C1C}">
                          <a14:useLocalDpi xmlns:a14="http://schemas.microsoft.com/office/drawing/2010/main" val="0"/>
                        </a:ext>
                      </a:extLst>
                    </a:blip>
                    <a:srcRect r="4514" b="27711"/>
                    <a:stretch/>
                  </pic:blipFill>
                  <pic:spPr bwMode="auto">
                    <a:xfrm>
                      <a:off x="0" y="0"/>
                      <a:ext cx="5953125" cy="1895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06FF">
        <w:t>In this section</w:t>
      </w:r>
      <w:r>
        <w:t>,</w:t>
      </w:r>
      <w:r w:rsidR="004206FF">
        <w:t xml:space="preserve"> I will present my evaluation process. As mentioned before the evaluation formula questions are combined with the predefined questions from the SUS methodology and demographic questions like the course of study, the age, and the semester.</w:t>
      </w:r>
      <w:r>
        <w:t xml:space="preserve"> </w:t>
      </w:r>
      <w:r>
        <w:rPr>
          <w:noProof/>
        </w:rPr>
        <w:t xml:space="preserve">Among the participants, only students have been taken into consideration without a limitation of the course of study. The goal for the number of participants was </w:t>
      </w:r>
      <w:r w:rsidR="007B386E">
        <w:rPr>
          <w:noProof/>
        </w:rPr>
        <w:t xml:space="preserve">a </w:t>
      </w:r>
      <w:r>
        <w:rPr>
          <w:noProof/>
        </w:rPr>
        <w:t xml:space="preserve">minimum </w:t>
      </w:r>
      <w:r w:rsidR="007B386E">
        <w:rPr>
          <w:noProof/>
        </w:rPr>
        <w:t xml:space="preserve">of </w:t>
      </w:r>
      <w:r>
        <w:rPr>
          <w:noProof/>
        </w:rPr>
        <w:t xml:space="preserve">10 students. That’s why </w:t>
      </w:r>
      <w:r>
        <w:t>t</w:t>
      </w:r>
      <w:r w:rsidR="007B7F5B">
        <w:t>he evaluation process was restricted because of the overall corona situation</w:t>
      </w:r>
      <w:r>
        <w:t xml:space="preserve">. Therefore a virtual method was mandatory for the evaluation process. First I have done a small poll among the evaluation participants, where the date and time of the video conference have been defined. Nevertheless, there was no date, where a majority of the participants could attend. That’s why I decided </w:t>
      </w:r>
      <w:r w:rsidR="007B386E">
        <w:t>on</w:t>
      </w:r>
      <w:r>
        <w:t xml:space="preserve"> another method, where I upload a video about the overall evaluation process and explain every aspect of it. This video has been uploaded into a google drive folder. The next step of the evaluation was the link and login data for the monitoring tool. Therefore I posted the link into google drive, but the login data has to be personally requested, because of privacy policy reasons. Lastly, I uploaded the evaluation formula into the drive, which can be conducted. In the last folder</w:t>
      </w:r>
      <w:r w:rsidR="007B386E">
        <w:t>,</w:t>
      </w:r>
      <w:r>
        <w:t xml:space="preserve"> I uploaded an example of the case study production planning. In figure </w:t>
      </w:r>
      <w:r w:rsidR="002C01B7">
        <w:t>35</w:t>
      </w:r>
      <w:r>
        <w:t xml:space="preserve"> the structure of the folder “Evaluation” inside the drive is showcased. </w:t>
      </w:r>
    </w:p>
    <w:p w14:paraId="1CDB9670" w14:textId="5B28B358" w:rsidR="007F47A5" w:rsidRDefault="007F47A5" w:rsidP="007F47A5">
      <w:pPr>
        <w:pStyle w:val="Beschriftung"/>
        <w:rPr>
          <w:color w:val="000000"/>
        </w:rPr>
      </w:pPr>
      <w:bookmarkStart w:id="130" w:name="_Toc84706512"/>
      <w:r>
        <w:t xml:space="preserve">Figure </w:t>
      </w:r>
      <w:fldSimple w:instr=" SEQ Figure \* ARABIC ">
        <w:r w:rsidR="009F7BC5">
          <w:rPr>
            <w:noProof/>
          </w:rPr>
          <w:t>35</w:t>
        </w:r>
      </w:fldSimple>
      <w:r>
        <w:t xml:space="preserve">: </w:t>
      </w:r>
      <w:r>
        <w:rPr>
          <w:color w:val="000000"/>
        </w:rPr>
        <w:t>Evaluation folder in Google Drive</w:t>
      </w:r>
      <w:bookmarkEnd w:id="130"/>
    </w:p>
    <w:p w14:paraId="7C34FD20" w14:textId="1B97935A" w:rsidR="007F47A5" w:rsidRDefault="007F47A5" w:rsidP="007F47A5">
      <w:pPr>
        <w:pStyle w:val="Beschriftung"/>
        <w:rPr>
          <w:b w:val="0"/>
          <w:bCs w:val="0"/>
          <w:i/>
          <w:color w:val="000000"/>
        </w:rPr>
      </w:pPr>
      <w:r w:rsidRPr="00152C6D">
        <w:rPr>
          <w:b w:val="0"/>
          <w:bCs w:val="0"/>
          <w:i/>
          <w:color w:val="000000"/>
        </w:rPr>
        <w:t xml:space="preserve">Source: </w:t>
      </w:r>
      <w:r>
        <w:rPr>
          <w:b w:val="0"/>
          <w:bCs w:val="0"/>
          <w:i/>
          <w:color w:val="000000"/>
        </w:rPr>
        <w:t>own creation</w:t>
      </w:r>
    </w:p>
    <w:p w14:paraId="51D40A8F" w14:textId="06C4510B" w:rsidR="007B386E" w:rsidRDefault="007B386E" w:rsidP="007B386E">
      <w:pPr>
        <w:pStyle w:val="TEXT"/>
      </w:pPr>
      <w:r>
        <w:t xml:space="preserve">In order to make the evaluation process more simple for the participants, the mandatory folders are numbered, so the participant exactly knows what order to open the corresponding folder. As mentioned before, the video explains every aspect of the evaluation process. Therefore I created a PowerPoint presentation for the video, where the motivation, methodology, and the monitoring tool are explained. Any further questions that came up after the video, can be asked in a one-to-one virtual meeting, or via e-mail. </w:t>
      </w:r>
    </w:p>
    <w:p w14:paraId="62A24BCE" w14:textId="77777777" w:rsidR="007B386E" w:rsidRDefault="007B386E" w:rsidP="007B386E">
      <w:pPr>
        <w:pStyle w:val="TEXT"/>
      </w:pPr>
      <w:r>
        <w:t xml:space="preserve">The link for the monitoring tool is posted in the second step after the participant has watched the video and has a better understanding of the overall process. There he/she can click on the link and will be redirected to the login page of the monitoring tool. The login data for the monitoring tool has not been posted into the drive because of privacy policies. That’s why the login data had to be personally requested via message or e-mail. Every participant did get a randomly assigned “GBS-XXX” user. </w:t>
      </w:r>
    </w:p>
    <w:p w14:paraId="4BB6463A" w14:textId="2A60F260" w:rsidR="007B386E" w:rsidRPr="007B386E" w:rsidRDefault="007B386E" w:rsidP="007B386E">
      <w:pPr>
        <w:pStyle w:val="TEXT"/>
      </w:pPr>
      <w:r>
        <w:lastRenderedPageBreak/>
        <w:t xml:space="preserve">After the student analyzes the monitoring tool and got himself/herself an opinion on the tool, the participant can move on to the last step, which has the evaluation formula inside. As mentioned before the questions are based on the SUS questionnaire. </w:t>
      </w:r>
    </w:p>
    <w:p w14:paraId="3F74A1B4" w14:textId="24CEFB02" w:rsidR="00E34EB0" w:rsidRDefault="00E34EB0" w:rsidP="00E34EB0">
      <w:pPr>
        <w:pStyle w:val="berschrift2"/>
      </w:pPr>
      <w:bookmarkStart w:id="131" w:name="_Toc84274730"/>
      <w:bookmarkStart w:id="132" w:name="_Toc84706472"/>
      <w:r>
        <w:t>Results Evaluation</w:t>
      </w:r>
      <w:bookmarkEnd w:id="131"/>
      <w:bookmarkEnd w:id="132"/>
    </w:p>
    <w:p w14:paraId="338053FE" w14:textId="5E82A189" w:rsidR="00F031FA" w:rsidRDefault="004206FF" w:rsidP="00F031FA">
      <w:pPr>
        <w:pStyle w:val="TEXT"/>
      </w:pPr>
      <w:r>
        <w:t xml:space="preserve">In this chapter, the results of the </w:t>
      </w:r>
      <w:r w:rsidR="003555A8">
        <w:t>evaluation formula</w:t>
      </w:r>
      <w:r w:rsidR="00104C03">
        <w:t xml:space="preserve"> will be presented</w:t>
      </w:r>
      <w:r w:rsidR="003555A8">
        <w:t xml:space="preserve">. </w:t>
      </w:r>
      <w:r w:rsidR="00A90AEA">
        <w:t xml:space="preserve">Hereby the results of each question will be presented and analyzed. Lastly, the overall outcome of the evaluation will be discussed. </w:t>
      </w:r>
    </w:p>
    <w:p w14:paraId="5FA5AD3C" w14:textId="41B3819B" w:rsidR="00DA4B12" w:rsidRPr="00DA4B12" w:rsidRDefault="00DA4B12" w:rsidP="00DA4B12">
      <w:pPr>
        <w:pStyle w:val="TEXT"/>
      </w:pPr>
      <w:r>
        <w:rPr>
          <w:noProof/>
        </w:rPr>
        <w:drawing>
          <wp:anchor distT="0" distB="0" distL="114300" distR="114300" simplePos="0" relativeHeight="251701248" behindDoc="0" locked="0" layoutInCell="1" allowOverlap="1" wp14:anchorId="0B3A830D" wp14:editId="4B7B93CB">
            <wp:simplePos x="0" y="0"/>
            <wp:positionH relativeFrom="margin">
              <wp:align>right</wp:align>
            </wp:positionH>
            <wp:positionV relativeFrom="paragraph">
              <wp:posOffset>1170940</wp:posOffset>
            </wp:positionV>
            <wp:extent cx="5760720" cy="2968625"/>
            <wp:effectExtent l="0" t="0" r="0" b="3175"/>
            <wp:wrapTopAndBottom/>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760720" cy="2968625"/>
                    </a:xfrm>
                    <a:prstGeom prst="rect">
                      <a:avLst/>
                    </a:prstGeom>
                  </pic:spPr>
                </pic:pic>
              </a:graphicData>
            </a:graphic>
          </wp:anchor>
        </w:drawing>
      </w:r>
      <w:r w:rsidR="00D033C1">
        <w:t>At</w:t>
      </w:r>
      <w:r w:rsidR="00A90AEA">
        <w:t xml:space="preserve"> the beginning of the evaluation formula</w:t>
      </w:r>
      <w:r w:rsidR="00D033C1">
        <w:t>,</w:t>
      </w:r>
      <w:r w:rsidR="00A90AEA">
        <w:t xml:space="preserve"> demographic data will </w:t>
      </w:r>
      <w:r w:rsidR="00D033C1">
        <w:t xml:space="preserve">be </w:t>
      </w:r>
      <w:r w:rsidR="00A90AEA">
        <w:t>retrieved from the participants. Hereby the age, the degree, the course of study, and the current semester for the mentioned course of study and degree.</w:t>
      </w:r>
      <w:r>
        <w:t xml:space="preserve"> In figure 36 can be seen the cake diagram of the age distribution, which has </w:t>
      </w:r>
      <w:r w:rsidR="0021766A">
        <w:t>five</w:t>
      </w:r>
      <w:r>
        <w:t xml:space="preserve"> participants between the age </w:t>
      </w:r>
      <w:r w:rsidR="00D033C1">
        <w:t xml:space="preserve">of </w:t>
      </w:r>
      <w:r>
        <w:t xml:space="preserve">21 to 23, </w:t>
      </w:r>
      <w:r w:rsidR="00877090">
        <w:t>three</w:t>
      </w:r>
      <w:r>
        <w:t xml:space="preserve"> participants between 24-26 and </w:t>
      </w:r>
      <w:r w:rsidR="00877090">
        <w:t>two</w:t>
      </w:r>
      <w:r>
        <w:t xml:space="preserve"> participants between 18-20, and </w:t>
      </w:r>
      <w:r w:rsidR="00877090">
        <w:t>zero</w:t>
      </w:r>
      <w:r>
        <w:t xml:space="preserve"> participants that are older than 26. </w:t>
      </w:r>
    </w:p>
    <w:p w14:paraId="3D33B789" w14:textId="338FA646" w:rsidR="00DA4B12" w:rsidRDefault="00DA4B12" w:rsidP="00DA4B12">
      <w:pPr>
        <w:pStyle w:val="Beschriftung"/>
        <w:rPr>
          <w:color w:val="000000"/>
        </w:rPr>
      </w:pPr>
      <w:bookmarkStart w:id="133" w:name="_Toc84706513"/>
      <w:r>
        <w:t xml:space="preserve">Figure </w:t>
      </w:r>
      <w:fldSimple w:instr=" SEQ Figure \* ARABIC ">
        <w:r w:rsidR="009F7BC5">
          <w:rPr>
            <w:noProof/>
          </w:rPr>
          <w:t>36</w:t>
        </w:r>
      </w:fldSimple>
      <w:r>
        <w:t xml:space="preserve">: </w:t>
      </w:r>
      <w:r>
        <w:rPr>
          <w:color w:val="000000"/>
        </w:rPr>
        <w:t>Age Distribution</w:t>
      </w:r>
      <w:bookmarkEnd w:id="133"/>
    </w:p>
    <w:p w14:paraId="7F4EE2A7" w14:textId="037889DA" w:rsidR="00DA4B12" w:rsidRPr="00DA4B12" w:rsidRDefault="00DA4B12" w:rsidP="00DA4B12">
      <w:pPr>
        <w:pStyle w:val="Beschriftung"/>
        <w:rPr>
          <w:b w:val="0"/>
          <w:bCs w:val="0"/>
          <w:i/>
          <w:color w:val="000000"/>
        </w:rPr>
      </w:pPr>
      <w:r w:rsidRPr="00152C6D">
        <w:rPr>
          <w:b w:val="0"/>
          <w:bCs w:val="0"/>
          <w:i/>
          <w:color w:val="000000"/>
        </w:rPr>
        <w:t xml:space="preserve">Source: </w:t>
      </w:r>
      <w:r>
        <w:rPr>
          <w:b w:val="0"/>
          <w:bCs w:val="0"/>
          <w:i/>
          <w:color w:val="000000"/>
        </w:rPr>
        <w:t>own creation</w:t>
      </w:r>
    </w:p>
    <w:p w14:paraId="481BA8E3" w14:textId="7A5A6E62" w:rsidR="00A90AEA" w:rsidRDefault="00877090" w:rsidP="00DA4B12">
      <w:pPr>
        <w:pStyle w:val="TEXT"/>
      </w:pPr>
      <w:r>
        <w:t>Additionally to the age, the demographic data also asks about the current degree that will be achieved within the current course of study. The evaluation results can be seen in Figure 37</w:t>
      </w:r>
      <w:r w:rsidR="00DA4B12">
        <w:t xml:space="preserve">. </w:t>
      </w:r>
      <w:r>
        <w:t>Six of the participants are aiming to get a bachelor</w:t>
      </w:r>
      <w:r w:rsidR="00D033C1">
        <w:t>'</w:t>
      </w:r>
      <w:r>
        <w:t xml:space="preserve">s degree within their course of study, one participant is aiming for </w:t>
      </w:r>
      <w:r w:rsidR="00D033C1">
        <w:t>a</w:t>
      </w:r>
      <w:r>
        <w:t xml:space="preserve"> master</w:t>
      </w:r>
      <w:r w:rsidR="00D033C1">
        <w:t>'</w:t>
      </w:r>
      <w:r>
        <w:t xml:space="preserve">s degree, and three participants are aiming for a state examination. It is important to mention that the information on the age distribution </w:t>
      </w:r>
      <w:r w:rsidR="00D033C1">
        <w:t>correlates with</w:t>
      </w:r>
      <w:r>
        <w:t xml:space="preserve"> the aimed degree of the study.</w:t>
      </w:r>
    </w:p>
    <w:p w14:paraId="245F2EDA" w14:textId="756D1310" w:rsidR="00DA4B12" w:rsidRDefault="00DA4B12" w:rsidP="00DA4B12">
      <w:pPr>
        <w:pStyle w:val="Beschriftung"/>
        <w:rPr>
          <w:color w:val="000000"/>
        </w:rPr>
      </w:pPr>
      <w:bookmarkStart w:id="134" w:name="_Toc84706514"/>
      <w:r>
        <w:rPr>
          <w:noProof/>
        </w:rPr>
        <w:lastRenderedPageBreak/>
        <w:drawing>
          <wp:anchor distT="0" distB="0" distL="114300" distR="114300" simplePos="0" relativeHeight="251702272" behindDoc="0" locked="0" layoutInCell="1" allowOverlap="1" wp14:anchorId="4FA5924E" wp14:editId="6AEF5E6C">
            <wp:simplePos x="0" y="0"/>
            <wp:positionH relativeFrom="margin">
              <wp:align>right</wp:align>
            </wp:positionH>
            <wp:positionV relativeFrom="paragraph">
              <wp:posOffset>0</wp:posOffset>
            </wp:positionV>
            <wp:extent cx="5760720" cy="2733675"/>
            <wp:effectExtent l="0" t="0" r="0" b="9525"/>
            <wp:wrapTopAndBottom/>
            <wp:docPr id="41" name="Grafi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760720" cy="2733675"/>
                    </a:xfrm>
                    <a:prstGeom prst="rect">
                      <a:avLst/>
                    </a:prstGeom>
                  </pic:spPr>
                </pic:pic>
              </a:graphicData>
            </a:graphic>
            <wp14:sizeRelV relativeFrom="margin">
              <wp14:pctHeight>0</wp14:pctHeight>
            </wp14:sizeRelV>
          </wp:anchor>
        </w:drawing>
      </w:r>
      <w:r>
        <w:t xml:space="preserve">Figure </w:t>
      </w:r>
      <w:fldSimple w:instr=" SEQ Figure \* ARABIC ">
        <w:r w:rsidR="009F7BC5">
          <w:rPr>
            <w:noProof/>
          </w:rPr>
          <w:t>37</w:t>
        </w:r>
      </w:fldSimple>
      <w:r>
        <w:t xml:space="preserve">: </w:t>
      </w:r>
      <w:r>
        <w:rPr>
          <w:color w:val="000000"/>
        </w:rPr>
        <w:t>Degree Distribution</w:t>
      </w:r>
      <w:bookmarkEnd w:id="134"/>
    </w:p>
    <w:p w14:paraId="72953051" w14:textId="4018CF80" w:rsidR="00DA4B12" w:rsidRPr="00DA4B12" w:rsidRDefault="00DA4B12" w:rsidP="00DA4B12">
      <w:pPr>
        <w:pStyle w:val="Beschriftung"/>
        <w:rPr>
          <w:b w:val="0"/>
          <w:bCs w:val="0"/>
          <w:i/>
          <w:color w:val="000000"/>
        </w:rPr>
      </w:pPr>
      <w:r w:rsidRPr="00152C6D">
        <w:rPr>
          <w:b w:val="0"/>
          <w:bCs w:val="0"/>
          <w:i/>
          <w:color w:val="000000"/>
        </w:rPr>
        <w:t xml:space="preserve">Source: </w:t>
      </w:r>
      <w:r>
        <w:rPr>
          <w:b w:val="0"/>
          <w:bCs w:val="0"/>
          <w:i/>
          <w:color w:val="000000"/>
        </w:rPr>
        <w:t>own creation</w:t>
      </w:r>
    </w:p>
    <w:p w14:paraId="5182633C" w14:textId="4B3A0555" w:rsidR="0021766A" w:rsidRPr="0021766A" w:rsidRDefault="0021766A" w:rsidP="0021766A">
      <w:pPr>
        <w:pStyle w:val="TEXT"/>
      </w:pPr>
      <w:r>
        <w:rPr>
          <w:noProof/>
        </w:rPr>
        <w:drawing>
          <wp:anchor distT="0" distB="0" distL="114300" distR="114300" simplePos="0" relativeHeight="251703296" behindDoc="0" locked="0" layoutInCell="1" allowOverlap="1" wp14:anchorId="58D096C0" wp14:editId="57B8EBE2">
            <wp:simplePos x="0" y="0"/>
            <wp:positionH relativeFrom="margin">
              <wp:align>right</wp:align>
            </wp:positionH>
            <wp:positionV relativeFrom="paragraph">
              <wp:posOffset>1424305</wp:posOffset>
            </wp:positionV>
            <wp:extent cx="5760720" cy="2790825"/>
            <wp:effectExtent l="0" t="0" r="0" b="9525"/>
            <wp:wrapTopAndBottom/>
            <wp:docPr id="43" name="Grafi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768164" cy="2794431"/>
                    </a:xfrm>
                    <a:prstGeom prst="rect">
                      <a:avLst/>
                    </a:prstGeom>
                  </pic:spPr>
                </pic:pic>
              </a:graphicData>
            </a:graphic>
            <wp14:sizeRelV relativeFrom="margin">
              <wp14:pctHeight>0</wp14:pctHeight>
            </wp14:sizeRelV>
          </wp:anchor>
        </w:drawing>
      </w:r>
      <w:r w:rsidR="00877090">
        <w:t xml:space="preserve">As mentioned before, the current course of study is also asked within the demographic data. </w:t>
      </w:r>
      <w:r>
        <w:t>Hereby I tried to cover the more important course of studies as click-able items, and an additional item “Other” in order to cover all optionalities. The evaluation shows a 50 / 50 distribution of the more suitable and important course of studies, and the other course of studies. The important course of stud</w:t>
      </w:r>
      <w:r w:rsidR="00D033C1">
        <w:t>y</w:t>
      </w:r>
      <w:r>
        <w:t xml:space="preserve"> </w:t>
      </w:r>
      <w:r w:rsidR="00D033C1">
        <w:t>is</w:t>
      </w:r>
      <w:r>
        <w:t xml:space="preserve"> Business Administration, Computer Science, and Information Systems. </w:t>
      </w:r>
      <w:r w:rsidR="00D033C1">
        <w:t>F</w:t>
      </w:r>
      <w:r>
        <w:t xml:space="preserve">igure 38 shows the distribution of the course of study. </w:t>
      </w:r>
    </w:p>
    <w:p w14:paraId="23CBC1C4" w14:textId="425C85A3" w:rsidR="0021766A" w:rsidRDefault="0021766A" w:rsidP="0021766A">
      <w:pPr>
        <w:pStyle w:val="Beschriftung"/>
        <w:rPr>
          <w:color w:val="000000"/>
        </w:rPr>
      </w:pPr>
      <w:bookmarkStart w:id="135" w:name="_Toc84706515"/>
      <w:r>
        <w:t xml:space="preserve">Figure </w:t>
      </w:r>
      <w:fldSimple w:instr=" SEQ Figure \* ARABIC ">
        <w:r w:rsidR="009F7BC5">
          <w:rPr>
            <w:noProof/>
          </w:rPr>
          <w:t>38</w:t>
        </w:r>
      </w:fldSimple>
      <w:r>
        <w:t xml:space="preserve">: </w:t>
      </w:r>
      <w:r>
        <w:rPr>
          <w:color w:val="000000"/>
        </w:rPr>
        <w:t>Course of Study Distribution</w:t>
      </w:r>
      <w:bookmarkEnd w:id="135"/>
    </w:p>
    <w:p w14:paraId="1C422086" w14:textId="6ED45D9D" w:rsidR="0021766A" w:rsidRDefault="0021766A" w:rsidP="007A2DFA">
      <w:pPr>
        <w:pStyle w:val="Beschriftung"/>
        <w:rPr>
          <w:b w:val="0"/>
          <w:bCs w:val="0"/>
          <w:i/>
          <w:color w:val="000000"/>
        </w:rPr>
      </w:pPr>
      <w:r w:rsidRPr="00152C6D">
        <w:rPr>
          <w:b w:val="0"/>
          <w:bCs w:val="0"/>
          <w:i/>
          <w:color w:val="000000"/>
        </w:rPr>
        <w:t xml:space="preserve">Source: </w:t>
      </w:r>
      <w:r>
        <w:rPr>
          <w:b w:val="0"/>
          <w:bCs w:val="0"/>
          <w:i/>
          <w:color w:val="000000"/>
        </w:rPr>
        <w:t>own creation</w:t>
      </w:r>
    </w:p>
    <w:p w14:paraId="604C274D" w14:textId="6CEBAFA4" w:rsidR="006749AE" w:rsidRDefault="006749AE" w:rsidP="006749AE">
      <w:pPr>
        <w:pStyle w:val="TEXT"/>
      </w:pPr>
      <w:r>
        <w:t>The last information about the demographic data will be the current semester within the above</w:t>
      </w:r>
      <w:r w:rsidR="00D033C1">
        <w:t>-</w:t>
      </w:r>
      <w:r>
        <w:t>mentioned course of study and degree. Hereby the only answer option was short text optionality. This answer optionality can reproduce a false bar graph when the same answer is typed differently. Nevertheless</w:t>
      </w:r>
      <w:r w:rsidR="00D033C1">
        <w:t>,</w:t>
      </w:r>
      <w:r>
        <w:t xml:space="preserve"> every participant give a correct answer, which can be seen in figure 39. Hereby the current semester is distributed almost evenly between the first and ninth semester</w:t>
      </w:r>
      <w:r w:rsidR="00D033C1">
        <w:t>s</w:t>
      </w:r>
      <w:r>
        <w:t xml:space="preserve">. </w:t>
      </w:r>
    </w:p>
    <w:p w14:paraId="7B0D9B9F" w14:textId="08679E2C" w:rsidR="006749AE" w:rsidRPr="006749AE" w:rsidRDefault="006749AE" w:rsidP="006749AE">
      <w:pPr>
        <w:pStyle w:val="Beschriftung"/>
        <w:rPr>
          <w:color w:val="000000"/>
        </w:rPr>
      </w:pPr>
      <w:bookmarkStart w:id="136" w:name="_Toc84706516"/>
      <w:r>
        <w:rPr>
          <w:noProof/>
        </w:rPr>
        <w:lastRenderedPageBreak/>
        <w:drawing>
          <wp:anchor distT="0" distB="0" distL="114300" distR="114300" simplePos="0" relativeHeight="251704320" behindDoc="0" locked="0" layoutInCell="1" allowOverlap="1" wp14:anchorId="406AEB4C" wp14:editId="6A91783C">
            <wp:simplePos x="0" y="0"/>
            <wp:positionH relativeFrom="margin">
              <wp:align>right</wp:align>
            </wp:positionH>
            <wp:positionV relativeFrom="paragraph">
              <wp:posOffset>-317</wp:posOffset>
            </wp:positionV>
            <wp:extent cx="5760720" cy="2633345"/>
            <wp:effectExtent l="0" t="0" r="0" b="0"/>
            <wp:wrapTopAndBottom/>
            <wp:docPr id="44" name="Grafi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5767167" cy="2636609"/>
                    </a:xfrm>
                    <a:prstGeom prst="rect">
                      <a:avLst/>
                    </a:prstGeom>
                  </pic:spPr>
                </pic:pic>
              </a:graphicData>
            </a:graphic>
            <wp14:sizeRelV relativeFrom="margin">
              <wp14:pctHeight>0</wp14:pctHeight>
            </wp14:sizeRelV>
          </wp:anchor>
        </w:drawing>
      </w:r>
      <w:r>
        <w:t xml:space="preserve">Figure </w:t>
      </w:r>
      <w:fldSimple w:instr=" SEQ Figure \* ARABIC ">
        <w:r w:rsidR="009F7BC5">
          <w:rPr>
            <w:noProof/>
          </w:rPr>
          <w:t>39</w:t>
        </w:r>
      </w:fldSimple>
      <w:r>
        <w:t xml:space="preserve">: </w:t>
      </w:r>
      <w:r>
        <w:rPr>
          <w:color w:val="000000"/>
        </w:rPr>
        <w:t>Semester Distribution</w:t>
      </w:r>
      <w:bookmarkEnd w:id="136"/>
    </w:p>
    <w:p w14:paraId="54181148" w14:textId="27EC08C3" w:rsidR="006749AE" w:rsidRDefault="006749AE" w:rsidP="006749AE">
      <w:pPr>
        <w:pStyle w:val="Beschriftung"/>
        <w:rPr>
          <w:b w:val="0"/>
          <w:bCs w:val="0"/>
          <w:i/>
          <w:color w:val="000000"/>
        </w:rPr>
      </w:pPr>
      <w:r w:rsidRPr="00152C6D">
        <w:rPr>
          <w:b w:val="0"/>
          <w:bCs w:val="0"/>
          <w:i/>
          <w:color w:val="000000"/>
        </w:rPr>
        <w:t xml:space="preserve">Source: </w:t>
      </w:r>
      <w:r>
        <w:rPr>
          <w:b w:val="0"/>
          <w:bCs w:val="0"/>
          <w:i/>
          <w:color w:val="000000"/>
        </w:rPr>
        <w:t>own creation</w:t>
      </w:r>
    </w:p>
    <w:p w14:paraId="7141719F" w14:textId="4917BC1D" w:rsidR="006749AE" w:rsidRDefault="006749AE" w:rsidP="006749AE">
      <w:pPr>
        <w:pStyle w:val="TEXT"/>
      </w:pPr>
      <w:r>
        <w:rPr>
          <w:noProof/>
        </w:rPr>
        <w:drawing>
          <wp:anchor distT="0" distB="0" distL="114300" distR="114300" simplePos="0" relativeHeight="251705344" behindDoc="0" locked="0" layoutInCell="1" allowOverlap="1" wp14:anchorId="6BADE722" wp14:editId="5FEE5F0F">
            <wp:simplePos x="0" y="0"/>
            <wp:positionH relativeFrom="margin">
              <wp:align>right</wp:align>
            </wp:positionH>
            <wp:positionV relativeFrom="paragraph">
              <wp:posOffset>1529080</wp:posOffset>
            </wp:positionV>
            <wp:extent cx="5760720" cy="2438400"/>
            <wp:effectExtent l="0" t="0" r="0" b="0"/>
            <wp:wrapTopAndBottom/>
            <wp:docPr id="45"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760720" cy="2438400"/>
                    </a:xfrm>
                    <a:prstGeom prst="rect">
                      <a:avLst/>
                    </a:prstGeom>
                  </pic:spPr>
                </pic:pic>
              </a:graphicData>
            </a:graphic>
            <wp14:sizeRelV relativeFrom="margin">
              <wp14:pctHeight>0</wp14:pctHeight>
            </wp14:sizeRelV>
          </wp:anchor>
        </w:drawing>
      </w:r>
      <w:r>
        <w:t xml:space="preserve">After the demographic data, the SUS questionnaire will be asked. The first out of ten questions was the complexity of the monitoring tool. Hereby the distribution of the answers </w:t>
      </w:r>
      <w:r w:rsidR="00D033C1">
        <w:t>is</w:t>
      </w:r>
      <w:r>
        <w:t xml:space="preserve"> mostly positive, which means that the participants selected strongly disagree and disagree. 90% of the students thought that the monitoring tool was not unnecessarily complex. Only one out of 10 participants had a neutral opinion about the complexity. </w:t>
      </w:r>
      <w:r w:rsidR="00065EBF">
        <w:t>For the calculation of the SUS score the average score for the first question has to be calculated. In this case</w:t>
      </w:r>
      <w:r w:rsidR="00D033C1">
        <w:t>,</w:t>
      </w:r>
      <w:r w:rsidR="00065EBF">
        <w:t xml:space="preserve"> the average response </w:t>
      </w:r>
      <w:r w:rsidR="00BA6FD5">
        <w:t xml:space="preserve">has </w:t>
      </w:r>
      <w:r w:rsidR="00D033C1">
        <w:t xml:space="preserve">a </w:t>
      </w:r>
      <w:r w:rsidR="00BA6FD5">
        <w:t>value</w:t>
      </w:r>
      <w:r w:rsidR="00D033C1">
        <w:t xml:space="preserve"> of</w:t>
      </w:r>
      <w:r w:rsidR="00BA6FD5">
        <w:t xml:space="preserve"> 1</w:t>
      </w:r>
      <w:r w:rsidR="00B65EB6">
        <w:t>,4</w:t>
      </w:r>
      <w:r w:rsidR="00BA6FD5">
        <w:t>.</w:t>
      </w:r>
    </w:p>
    <w:p w14:paraId="5E617128" w14:textId="71496C52" w:rsidR="006749AE" w:rsidRDefault="006749AE" w:rsidP="006749AE">
      <w:pPr>
        <w:pStyle w:val="Beschriftung"/>
        <w:rPr>
          <w:color w:val="000000"/>
        </w:rPr>
      </w:pPr>
      <w:bookmarkStart w:id="137" w:name="_Toc84706517"/>
      <w:r>
        <w:t xml:space="preserve">Figure </w:t>
      </w:r>
      <w:fldSimple w:instr=" SEQ Figure \* ARABIC ">
        <w:r w:rsidR="009F7BC5">
          <w:rPr>
            <w:noProof/>
          </w:rPr>
          <w:t>40</w:t>
        </w:r>
      </w:fldSimple>
      <w:r>
        <w:t xml:space="preserve">: </w:t>
      </w:r>
      <w:r>
        <w:rPr>
          <w:color w:val="000000"/>
        </w:rPr>
        <w:t>Complexity</w:t>
      </w:r>
      <w:bookmarkEnd w:id="137"/>
    </w:p>
    <w:p w14:paraId="5B3F0237" w14:textId="77777777" w:rsidR="006749AE" w:rsidRDefault="006749AE" w:rsidP="006749AE">
      <w:pPr>
        <w:pStyle w:val="Beschriftung"/>
        <w:rPr>
          <w:b w:val="0"/>
          <w:bCs w:val="0"/>
          <w:i/>
          <w:color w:val="000000"/>
        </w:rPr>
      </w:pPr>
      <w:r w:rsidRPr="00152C6D">
        <w:rPr>
          <w:b w:val="0"/>
          <w:bCs w:val="0"/>
          <w:i/>
          <w:color w:val="000000"/>
        </w:rPr>
        <w:t xml:space="preserve">Source: </w:t>
      </w:r>
      <w:r>
        <w:rPr>
          <w:b w:val="0"/>
          <w:bCs w:val="0"/>
          <w:i/>
          <w:color w:val="000000"/>
        </w:rPr>
        <w:t>own creation</w:t>
      </w:r>
    </w:p>
    <w:p w14:paraId="54CBB6DD" w14:textId="64295862" w:rsidR="006749AE" w:rsidRDefault="006749AE" w:rsidP="00C44E58">
      <w:pPr>
        <w:pStyle w:val="TEXT"/>
      </w:pPr>
      <w:r>
        <w:t>The next question was about the regular usage of the monitoring tool. Hereby the distribution was not as strongly supported as the first question, but here almost 70% had the opinion that they strongly agree and agree on the regular usage of the monitoring tool. It is important to note that only one participant would use the monitoring tool frequently. 30% of the participants have a neutral view o</w:t>
      </w:r>
      <w:r w:rsidR="00D033C1">
        <w:t>f</w:t>
      </w:r>
      <w:r>
        <w:t xml:space="preserve"> the usage of the monitoring tool.</w:t>
      </w:r>
      <w:r w:rsidR="00BA6FD5">
        <w:t xml:space="preserve"> The average response of this question has </w:t>
      </w:r>
      <w:r w:rsidR="00D033C1">
        <w:t>a</w:t>
      </w:r>
      <w:r w:rsidR="00BA6FD5">
        <w:t xml:space="preserve"> value</w:t>
      </w:r>
      <w:r w:rsidR="00B65EB6">
        <w:t xml:space="preserve"> </w:t>
      </w:r>
      <w:r w:rsidR="00D033C1">
        <w:t xml:space="preserve">of </w:t>
      </w:r>
      <w:r w:rsidR="00B65EB6">
        <w:t xml:space="preserve">3,8. </w:t>
      </w:r>
      <w:r w:rsidR="00BA6FD5">
        <w:t xml:space="preserve"> </w:t>
      </w:r>
    </w:p>
    <w:p w14:paraId="44FB7274" w14:textId="66210889" w:rsidR="006749AE" w:rsidRDefault="006749AE" w:rsidP="006749AE">
      <w:pPr>
        <w:pStyle w:val="Beschriftung"/>
        <w:rPr>
          <w:color w:val="000000"/>
        </w:rPr>
      </w:pPr>
      <w:bookmarkStart w:id="138" w:name="_Toc84706518"/>
      <w:r>
        <w:rPr>
          <w:noProof/>
        </w:rPr>
        <w:lastRenderedPageBreak/>
        <w:drawing>
          <wp:anchor distT="0" distB="0" distL="114300" distR="114300" simplePos="0" relativeHeight="251706368" behindDoc="0" locked="0" layoutInCell="1" allowOverlap="1" wp14:anchorId="3D5663CE" wp14:editId="6E105562">
            <wp:simplePos x="0" y="0"/>
            <wp:positionH relativeFrom="margin">
              <wp:align>right</wp:align>
            </wp:positionH>
            <wp:positionV relativeFrom="paragraph">
              <wp:posOffset>0</wp:posOffset>
            </wp:positionV>
            <wp:extent cx="5760720" cy="2505075"/>
            <wp:effectExtent l="0" t="0" r="0" b="9525"/>
            <wp:wrapTopAndBottom/>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760720" cy="2505075"/>
                    </a:xfrm>
                    <a:prstGeom prst="rect">
                      <a:avLst/>
                    </a:prstGeom>
                  </pic:spPr>
                </pic:pic>
              </a:graphicData>
            </a:graphic>
          </wp:anchor>
        </w:drawing>
      </w:r>
      <w:r>
        <w:t xml:space="preserve">Figure </w:t>
      </w:r>
      <w:fldSimple w:instr=" SEQ Figure \* ARABIC ">
        <w:r w:rsidR="009F7BC5">
          <w:rPr>
            <w:noProof/>
          </w:rPr>
          <w:t>41</w:t>
        </w:r>
      </w:fldSimple>
      <w:r>
        <w:t xml:space="preserve">: </w:t>
      </w:r>
      <w:r>
        <w:rPr>
          <w:color w:val="000000"/>
        </w:rPr>
        <w:t>Regular Usage</w:t>
      </w:r>
      <w:bookmarkEnd w:id="138"/>
      <w:r>
        <w:rPr>
          <w:color w:val="000000"/>
        </w:rPr>
        <w:t xml:space="preserve"> </w:t>
      </w:r>
    </w:p>
    <w:p w14:paraId="7D62987D" w14:textId="6828C945" w:rsidR="006749AE" w:rsidRDefault="006749AE" w:rsidP="006749AE">
      <w:pPr>
        <w:pStyle w:val="Beschriftung"/>
        <w:rPr>
          <w:b w:val="0"/>
          <w:bCs w:val="0"/>
          <w:i/>
          <w:color w:val="000000"/>
        </w:rPr>
      </w:pPr>
      <w:r w:rsidRPr="00152C6D">
        <w:rPr>
          <w:b w:val="0"/>
          <w:bCs w:val="0"/>
          <w:i/>
          <w:color w:val="000000"/>
        </w:rPr>
        <w:t xml:space="preserve">Source: </w:t>
      </w:r>
      <w:r>
        <w:rPr>
          <w:b w:val="0"/>
          <w:bCs w:val="0"/>
          <w:i/>
          <w:color w:val="000000"/>
        </w:rPr>
        <w:t>own creation</w:t>
      </w:r>
    </w:p>
    <w:p w14:paraId="51EBDBA5" w14:textId="1D562EFB" w:rsidR="006749AE" w:rsidRDefault="006749AE" w:rsidP="006749AE">
      <w:pPr>
        <w:pStyle w:val="TEXT"/>
      </w:pPr>
      <w:r>
        <w:rPr>
          <w:noProof/>
        </w:rPr>
        <w:drawing>
          <wp:anchor distT="0" distB="0" distL="114300" distR="114300" simplePos="0" relativeHeight="251707392" behindDoc="0" locked="0" layoutInCell="1" allowOverlap="1" wp14:anchorId="2A110B14" wp14:editId="1416CD86">
            <wp:simplePos x="0" y="0"/>
            <wp:positionH relativeFrom="margin">
              <wp:align>right</wp:align>
            </wp:positionH>
            <wp:positionV relativeFrom="paragraph">
              <wp:posOffset>1314450</wp:posOffset>
            </wp:positionV>
            <wp:extent cx="5760720" cy="2404110"/>
            <wp:effectExtent l="0" t="0" r="0" b="0"/>
            <wp:wrapTopAndBottom/>
            <wp:docPr id="48" name="Grafi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760720" cy="2404110"/>
                    </a:xfrm>
                    <a:prstGeom prst="rect">
                      <a:avLst/>
                    </a:prstGeom>
                  </pic:spPr>
                </pic:pic>
              </a:graphicData>
            </a:graphic>
          </wp:anchor>
        </w:drawing>
      </w:r>
      <w:r>
        <w:t xml:space="preserve">The next question was about the easy usage of the monitoring tool. This is moreover a question </w:t>
      </w:r>
      <w:r w:rsidR="00D033C1">
        <w:t>that</w:t>
      </w:r>
      <w:r>
        <w:t xml:space="preserve"> also correlates with the complexity question. Hereby we can see that 70% of the students agree with the statement. Hereby one student strongly disagrees with the statement. It is important to note, that this answer can be a fraudulent or accident</w:t>
      </w:r>
      <w:r w:rsidR="00D033C1">
        <w:t>al</w:t>
      </w:r>
      <w:r>
        <w:t>ly wrong input. However</w:t>
      </w:r>
      <w:r w:rsidR="00D033C1">
        <w:t>,</w:t>
      </w:r>
      <w:r>
        <w:t xml:space="preserve"> 30% of the participants did not support the easiness of the monitoring tool.</w:t>
      </w:r>
      <w:r w:rsidR="00B04DB3">
        <w:t xml:space="preserve"> The following figure showcases the distribution within this question.</w:t>
      </w:r>
      <w:r w:rsidR="00B65EB6">
        <w:t xml:space="preserve"> This question has a</w:t>
      </w:r>
      <w:r w:rsidR="00D033C1">
        <w:t>n</w:t>
      </w:r>
      <w:r w:rsidR="00B65EB6">
        <w:t xml:space="preserve"> average score of 4,1.</w:t>
      </w:r>
    </w:p>
    <w:p w14:paraId="71A7EC82" w14:textId="2D20CCD7" w:rsidR="006749AE" w:rsidRDefault="006749AE" w:rsidP="006749AE">
      <w:pPr>
        <w:pStyle w:val="Beschriftung"/>
        <w:rPr>
          <w:color w:val="000000"/>
        </w:rPr>
      </w:pPr>
      <w:bookmarkStart w:id="139" w:name="_Toc84706519"/>
      <w:r>
        <w:t xml:space="preserve">Figure </w:t>
      </w:r>
      <w:fldSimple w:instr=" SEQ Figure \* ARABIC ">
        <w:r w:rsidR="009F7BC5">
          <w:rPr>
            <w:noProof/>
          </w:rPr>
          <w:t>42</w:t>
        </w:r>
      </w:fldSimple>
      <w:r>
        <w:t xml:space="preserve">: </w:t>
      </w:r>
      <w:r>
        <w:rPr>
          <w:color w:val="000000"/>
        </w:rPr>
        <w:t>Easy to Use</w:t>
      </w:r>
      <w:bookmarkEnd w:id="139"/>
    </w:p>
    <w:p w14:paraId="522935C8" w14:textId="77777777" w:rsidR="006749AE" w:rsidRDefault="006749AE" w:rsidP="006749AE">
      <w:pPr>
        <w:pStyle w:val="Beschriftung"/>
        <w:rPr>
          <w:b w:val="0"/>
          <w:bCs w:val="0"/>
          <w:i/>
          <w:color w:val="000000"/>
        </w:rPr>
      </w:pPr>
      <w:r w:rsidRPr="00152C6D">
        <w:rPr>
          <w:b w:val="0"/>
          <w:bCs w:val="0"/>
          <w:i/>
          <w:color w:val="000000"/>
        </w:rPr>
        <w:t xml:space="preserve">Source: </w:t>
      </w:r>
      <w:r>
        <w:rPr>
          <w:b w:val="0"/>
          <w:bCs w:val="0"/>
          <w:i/>
          <w:color w:val="000000"/>
        </w:rPr>
        <w:t>own creation</w:t>
      </w:r>
    </w:p>
    <w:p w14:paraId="35FA5208" w14:textId="46B6F46C" w:rsidR="00B04DB3" w:rsidRDefault="00B04DB3" w:rsidP="00C44E58">
      <w:pPr>
        <w:pStyle w:val="TEXT"/>
      </w:pPr>
      <w:r>
        <w:t>The fourth question was about the help of a technical person while using the monitoring tool. Hereby the participants also had positive feedback about the monitoring tool. The distribution was clearly one</w:t>
      </w:r>
      <w:r w:rsidR="00D033C1">
        <w:t>-</w:t>
      </w:r>
      <w:r>
        <w:t xml:space="preserve">sided. 90% of the participants thought that they would not need help to use the monitoring tool. The distribution is visualized in figure 43. </w:t>
      </w:r>
      <w:r w:rsidR="00B65EB6">
        <w:t xml:space="preserve">This question has </w:t>
      </w:r>
      <w:r w:rsidR="00D033C1">
        <w:t>an</w:t>
      </w:r>
      <w:r w:rsidR="00B65EB6">
        <w:t xml:space="preserve"> average score of 1,7. </w:t>
      </w:r>
    </w:p>
    <w:p w14:paraId="240FCE9B" w14:textId="6A8D05E2" w:rsidR="00B04DB3" w:rsidRDefault="00B04DB3" w:rsidP="00B04DB3">
      <w:pPr>
        <w:pStyle w:val="Beschriftung"/>
        <w:rPr>
          <w:color w:val="000000"/>
        </w:rPr>
      </w:pPr>
      <w:bookmarkStart w:id="140" w:name="_Toc84706520"/>
      <w:r>
        <w:rPr>
          <w:noProof/>
        </w:rPr>
        <w:lastRenderedPageBreak/>
        <w:drawing>
          <wp:anchor distT="0" distB="0" distL="114300" distR="114300" simplePos="0" relativeHeight="251708416" behindDoc="0" locked="0" layoutInCell="1" allowOverlap="1" wp14:anchorId="59F14DE0" wp14:editId="3AEC7AAD">
            <wp:simplePos x="0" y="0"/>
            <wp:positionH relativeFrom="margin">
              <wp:align>right</wp:align>
            </wp:positionH>
            <wp:positionV relativeFrom="paragraph">
              <wp:posOffset>318</wp:posOffset>
            </wp:positionV>
            <wp:extent cx="5760720" cy="2571750"/>
            <wp:effectExtent l="0" t="0" r="0" b="0"/>
            <wp:wrapTopAndBottom/>
            <wp:docPr id="49" name="Grafi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763585" cy="2573029"/>
                    </a:xfrm>
                    <a:prstGeom prst="rect">
                      <a:avLst/>
                    </a:prstGeom>
                  </pic:spPr>
                </pic:pic>
              </a:graphicData>
            </a:graphic>
            <wp14:sizeRelV relativeFrom="margin">
              <wp14:pctHeight>0</wp14:pctHeight>
            </wp14:sizeRelV>
          </wp:anchor>
        </w:drawing>
      </w:r>
      <w:r>
        <w:t xml:space="preserve">Figure </w:t>
      </w:r>
      <w:fldSimple w:instr=" SEQ Figure \* ARABIC ">
        <w:r w:rsidR="009F7BC5">
          <w:rPr>
            <w:noProof/>
          </w:rPr>
          <w:t>43</w:t>
        </w:r>
      </w:fldSimple>
      <w:r>
        <w:t xml:space="preserve">: </w:t>
      </w:r>
      <w:r>
        <w:rPr>
          <w:color w:val="000000"/>
        </w:rPr>
        <w:t>Help for Usage</w:t>
      </w:r>
      <w:bookmarkEnd w:id="140"/>
    </w:p>
    <w:p w14:paraId="0D75D2D9" w14:textId="6BFE115F" w:rsidR="00B04DB3" w:rsidRDefault="00B04DB3" w:rsidP="00B04DB3">
      <w:pPr>
        <w:pStyle w:val="Beschriftung"/>
        <w:rPr>
          <w:b w:val="0"/>
          <w:bCs w:val="0"/>
          <w:i/>
          <w:color w:val="000000"/>
        </w:rPr>
      </w:pPr>
      <w:r w:rsidRPr="00152C6D">
        <w:rPr>
          <w:b w:val="0"/>
          <w:bCs w:val="0"/>
          <w:i/>
          <w:color w:val="000000"/>
        </w:rPr>
        <w:t xml:space="preserve">Source: </w:t>
      </w:r>
      <w:r>
        <w:rPr>
          <w:b w:val="0"/>
          <w:bCs w:val="0"/>
          <w:i/>
          <w:color w:val="000000"/>
        </w:rPr>
        <w:t>own creation</w:t>
      </w:r>
    </w:p>
    <w:p w14:paraId="719F0756" w14:textId="0C019EEB" w:rsidR="00B04DB3" w:rsidRDefault="00C44E58" w:rsidP="00B04DB3">
      <w:pPr>
        <w:pStyle w:val="TEXT"/>
      </w:pPr>
      <w:r>
        <w:rPr>
          <w:noProof/>
        </w:rPr>
        <w:drawing>
          <wp:anchor distT="0" distB="0" distL="114300" distR="114300" simplePos="0" relativeHeight="251709440" behindDoc="0" locked="0" layoutInCell="1" allowOverlap="1" wp14:anchorId="0F113C1B" wp14:editId="353A41F0">
            <wp:simplePos x="0" y="0"/>
            <wp:positionH relativeFrom="margin">
              <wp:align>right</wp:align>
            </wp:positionH>
            <wp:positionV relativeFrom="paragraph">
              <wp:posOffset>1228725</wp:posOffset>
            </wp:positionV>
            <wp:extent cx="5760720" cy="2600325"/>
            <wp:effectExtent l="0" t="0" r="0" b="9525"/>
            <wp:wrapTopAndBottom/>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14:sizeRelV relativeFrom="margin">
              <wp14:pctHeight>0</wp14:pctHeight>
            </wp14:sizeRelV>
          </wp:anchor>
        </w:drawing>
      </w:r>
      <w:r w:rsidR="00B04DB3">
        <w:t xml:space="preserve">The next question was about the integration of the functionalities within the monitoring tool. Hereby a clear positive distribution can be seen. None of the participants disagreed with this statement, and 90% agreed to the statement. Only one participant had a neutral perspective on the integration of the </w:t>
      </w:r>
      <w:r w:rsidR="00E74EF1">
        <w:t>functionalities</w:t>
      </w:r>
      <w:r w:rsidR="00B04DB3">
        <w:t xml:space="preserve"> in the monitoring tool. </w:t>
      </w:r>
      <w:r w:rsidR="00B65EB6">
        <w:t xml:space="preserve">Hereby the average score of this question is 4,2. </w:t>
      </w:r>
    </w:p>
    <w:p w14:paraId="137F4321" w14:textId="1723A289" w:rsidR="00E74EF1" w:rsidRDefault="00E74EF1" w:rsidP="00E74EF1">
      <w:pPr>
        <w:pStyle w:val="Beschriftung"/>
        <w:rPr>
          <w:color w:val="000000"/>
        </w:rPr>
      </w:pPr>
      <w:bookmarkStart w:id="141" w:name="_Toc84706521"/>
      <w:r>
        <w:t xml:space="preserve">Figure </w:t>
      </w:r>
      <w:fldSimple w:instr=" SEQ Figure \* ARABIC ">
        <w:r w:rsidR="009F7BC5">
          <w:rPr>
            <w:noProof/>
          </w:rPr>
          <w:t>44</w:t>
        </w:r>
      </w:fldSimple>
      <w:r>
        <w:t xml:space="preserve">: </w:t>
      </w:r>
      <w:r>
        <w:rPr>
          <w:color w:val="000000"/>
        </w:rPr>
        <w:t>Integration of the functionalities</w:t>
      </w:r>
      <w:bookmarkEnd w:id="141"/>
    </w:p>
    <w:p w14:paraId="143EF739" w14:textId="77777777" w:rsidR="00E74EF1" w:rsidRDefault="00E74EF1" w:rsidP="00E74EF1">
      <w:pPr>
        <w:pStyle w:val="Beschriftung"/>
        <w:rPr>
          <w:b w:val="0"/>
          <w:bCs w:val="0"/>
          <w:i/>
          <w:color w:val="000000"/>
        </w:rPr>
      </w:pPr>
      <w:r w:rsidRPr="00152C6D">
        <w:rPr>
          <w:b w:val="0"/>
          <w:bCs w:val="0"/>
          <w:i/>
          <w:color w:val="000000"/>
        </w:rPr>
        <w:t xml:space="preserve">Source: </w:t>
      </w:r>
      <w:r>
        <w:rPr>
          <w:b w:val="0"/>
          <w:bCs w:val="0"/>
          <w:i/>
          <w:color w:val="000000"/>
        </w:rPr>
        <w:t>own creation</w:t>
      </w:r>
    </w:p>
    <w:p w14:paraId="0AF6702D" w14:textId="01063FA4" w:rsidR="00A11C3F" w:rsidRDefault="00A11C3F" w:rsidP="00C44E58">
      <w:pPr>
        <w:pStyle w:val="TEXT"/>
      </w:pPr>
      <w:r>
        <w:t>Furthermore</w:t>
      </w:r>
      <w:r w:rsidR="00D033C1">
        <w:t>,</w:t>
      </w:r>
      <w:r>
        <w:t xml:space="preserve"> the sixth question was about the inconsistency within the monitoring tool. Hereby the results have also a very clear distribution. 80 % disagree with this statement, which is a very positive result for the monitoring tool, and one participant agrees </w:t>
      </w:r>
      <w:r w:rsidR="00D033C1">
        <w:t>with</w:t>
      </w:r>
      <w:r>
        <w:t xml:space="preserve"> the statement. </w:t>
      </w:r>
      <w:r w:rsidR="00B65EB6">
        <w:t>The response value of this question has a score of 1,6.</w:t>
      </w:r>
    </w:p>
    <w:p w14:paraId="3963BA6F" w14:textId="2DABDADD" w:rsidR="00A11C3F" w:rsidRDefault="00A11C3F" w:rsidP="00A11C3F">
      <w:pPr>
        <w:pStyle w:val="Beschriftung"/>
        <w:rPr>
          <w:color w:val="000000"/>
        </w:rPr>
      </w:pPr>
      <w:bookmarkStart w:id="142" w:name="_Toc84706522"/>
      <w:r>
        <w:rPr>
          <w:noProof/>
        </w:rPr>
        <w:lastRenderedPageBreak/>
        <w:drawing>
          <wp:anchor distT="0" distB="0" distL="114300" distR="114300" simplePos="0" relativeHeight="251710464" behindDoc="0" locked="0" layoutInCell="1" allowOverlap="1" wp14:anchorId="10BC2D13" wp14:editId="1C25C5D6">
            <wp:simplePos x="0" y="0"/>
            <wp:positionH relativeFrom="margin">
              <wp:align>right</wp:align>
            </wp:positionH>
            <wp:positionV relativeFrom="paragraph">
              <wp:posOffset>318</wp:posOffset>
            </wp:positionV>
            <wp:extent cx="5760720" cy="2355850"/>
            <wp:effectExtent l="0" t="0" r="0" b="6350"/>
            <wp:wrapTopAndBottom/>
            <wp:docPr id="40" name="Grafik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60720" cy="2355850"/>
                    </a:xfrm>
                    <a:prstGeom prst="rect">
                      <a:avLst/>
                    </a:prstGeom>
                  </pic:spPr>
                </pic:pic>
              </a:graphicData>
            </a:graphic>
          </wp:anchor>
        </w:drawing>
      </w:r>
      <w:r>
        <w:t xml:space="preserve">Figure </w:t>
      </w:r>
      <w:fldSimple w:instr=" SEQ Figure \* ARABIC ">
        <w:r w:rsidR="009F7BC5">
          <w:rPr>
            <w:noProof/>
          </w:rPr>
          <w:t>45</w:t>
        </w:r>
      </w:fldSimple>
      <w:r>
        <w:t xml:space="preserve">: </w:t>
      </w:r>
      <w:r>
        <w:rPr>
          <w:color w:val="000000"/>
        </w:rPr>
        <w:t>Inconsistency of the monitoring tool</w:t>
      </w:r>
      <w:bookmarkEnd w:id="142"/>
      <w:r>
        <w:rPr>
          <w:color w:val="000000"/>
        </w:rPr>
        <w:t xml:space="preserve"> </w:t>
      </w:r>
    </w:p>
    <w:p w14:paraId="41F41415" w14:textId="7DBC9ED0" w:rsidR="00A11C3F" w:rsidRDefault="00A11C3F" w:rsidP="00A11C3F">
      <w:pPr>
        <w:pStyle w:val="Beschriftung"/>
        <w:rPr>
          <w:b w:val="0"/>
          <w:bCs w:val="0"/>
          <w:i/>
          <w:color w:val="000000"/>
        </w:rPr>
      </w:pPr>
      <w:r w:rsidRPr="00152C6D">
        <w:rPr>
          <w:b w:val="0"/>
          <w:bCs w:val="0"/>
          <w:i/>
          <w:color w:val="000000"/>
        </w:rPr>
        <w:t xml:space="preserve">Source: </w:t>
      </w:r>
      <w:r>
        <w:rPr>
          <w:b w:val="0"/>
          <w:bCs w:val="0"/>
          <w:i/>
          <w:color w:val="000000"/>
        </w:rPr>
        <w:t>own creation</w:t>
      </w:r>
    </w:p>
    <w:p w14:paraId="7EE5EA8B" w14:textId="64379232" w:rsidR="00A11C3F" w:rsidRDefault="00C44E58" w:rsidP="00A11C3F">
      <w:pPr>
        <w:pStyle w:val="TEXT"/>
      </w:pPr>
      <w:r>
        <w:rPr>
          <w:noProof/>
        </w:rPr>
        <w:drawing>
          <wp:anchor distT="0" distB="0" distL="114300" distR="114300" simplePos="0" relativeHeight="251711488" behindDoc="0" locked="0" layoutInCell="1" allowOverlap="1" wp14:anchorId="51E77C78" wp14:editId="62843E2D">
            <wp:simplePos x="0" y="0"/>
            <wp:positionH relativeFrom="margin">
              <wp:align>right</wp:align>
            </wp:positionH>
            <wp:positionV relativeFrom="paragraph">
              <wp:posOffset>944880</wp:posOffset>
            </wp:positionV>
            <wp:extent cx="5760720" cy="2442845"/>
            <wp:effectExtent l="0" t="0" r="0" b="0"/>
            <wp:wrapTopAndBottom/>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60720" cy="2442845"/>
                    </a:xfrm>
                    <a:prstGeom prst="rect">
                      <a:avLst/>
                    </a:prstGeom>
                  </pic:spPr>
                </pic:pic>
              </a:graphicData>
            </a:graphic>
          </wp:anchor>
        </w:drawing>
      </w:r>
      <w:r w:rsidR="00A11C3F">
        <w:t xml:space="preserve">The next question was about the </w:t>
      </w:r>
      <w:r w:rsidR="00BE7749">
        <w:t xml:space="preserve">overall </w:t>
      </w:r>
      <w:r w:rsidR="00A11C3F">
        <w:t xml:space="preserve">learning </w:t>
      </w:r>
      <w:r w:rsidR="00BE7749">
        <w:t>time to use</w:t>
      </w:r>
      <w:r w:rsidR="00A11C3F">
        <w:t xml:space="preserve"> the monitoring tool. Here the results are more distributed. 20% disagree and 70% agree with the statement. </w:t>
      </w:r>
      <w:r w:rsidR="00B65EB6">
        <w:t xml:space="preserve">The average response score of this question has </w:t>
      </w:r>
      <w:r w:rsidR="00D033C1">
        <w:t>a</w:t>
      </w:r>
      <w:r w:rsidR="00B65EB6">
        <w:t xml:space="preserve"> value </w:t>
      </w:r>
      <w:r w:rsidR="00D033C1">
        <w:t xml:space="preserve">of </w:t>
      </w:r>
      <w:r w:rsidR="00B65EB6">
        <w:t xml:space="preserve">4,0. </w:t>
      </w:r>
    </w:p>
    <w:p w14:paraId="0E1C2A10" w14:textId="5720E7F9" w:rsidR="00A11C3F" w:rsidRDefault="00A11C3F" w:rsidP="00A11C3F">
      <w:pPr>
        <w:pStyle w:val="Beschriftung"/>
        <w:rPr>
          <w:color w:val="000000"/>
        </w:rPr>
      </w:pPr>
      <w:bookmarkStart w:id="143" w:name="_Toc84706523"/>
      <w:r>
        <w:t xml:space="preserve">Figure </w:t>
      </w:r>
      <w:fldSimple w:instr=" SEQ Figure \* ARABIC ">
        <w:r w:rsidR="009F7BC5">
          <w:rPr>
            <w:noProof/>
          </w:rPr>
          <w:t>46</w:t>
        </w:r>
      </w:fldSimple>
      <w:r>
        <w:t xml:space="preserve">: </w:t>
      </w:r>
      <w:r>
        <w:rPr>
          <w:color w:val="000000"/>
        </w:rPr>
        <w:t>Quick learning</w:t>
      </w:r>
      <w:bookmarkEnd w:id="143"/>
      <w:r>
        <w:rPr>
          <w:color w:val="000000"/>
        </w:rPr>
        <w:t xml:space="preserve"> </w:t>
      </w:r>
    </w:p>
    <w:p w14:paraId="69866F84" w14:textId="1A6C8E1E" w:rsidR="00A11C3F" w:rsidRDefault="00A11C3F" w:rsidP="00A11C3F">
      <w:pPr>
        <w:pStyle w:val="Beschriftung"/>
        <w:rPr>
          <w:b w:val="0"/>
          <w:bCs w:val="0"/>
          <w:i/>
          <w:color w:val="000000"/>
        </w:rPr>
      </w:pPr>
      <w:r w:rsidRPr="00152C6D">
        <w:rPr>
          <w:b w:val="0"/>
          <w:bCs w:val="0"/>
          <w:i/>
          <w:color w:val="000000"/>
        </w:rPr>
        <w:t xml:space="preserve">Source: </w:t>
      </w:r>
      <w:r>
        <w:rPr>
          <w:b w:val="0"/>
          <w:bCs w:val="0"/>
          <w:i/>
          <w:color w:val="000000"/>
        </w:rPr>
        <w:t>own creation</w:t>
      </w:r>
    </w:p>
    <w:p w14:paraId="0EBE0AEE" w14:textId="67C439B6" w:rsidR="00BE7749" w:rsidRDefault="00BE7749" w:rsidP="00C44E58">
      <w:pPr>
        <w:pStyle w:val="TEXT"/>
      </w:pPr>
      <w:r>
        <w:t>The next question is about the cumbersome usage of the monitoring tool. Here the distribution was again very on</w:t>
      </w:r>
      <w:r w:rsidR="00D033C1">
        <w:t>e-</w:t>
      </w:r>
      <w:r>
        <w:t xml:space="preserve">sided. Only 20% of the Participants find the monitoring tool cumbersome to use. </w:t>
      </w:r>
      <w:r w:rsidR="00B65EB6">
        <w:t xml:space="preserve">The average response value within this question is 2,1. </w:t>
      </w:r>
    </w:p>
    <w:p w14:paraId="29B5E6F8" w14:textId="246AD823" w:rsidR="00BE7749" w:rsidRPr="00BE7749" w:rsidRDefault="00BE7749" w:rsidP="00BE7749">
      <w:pPr>
        <w:pStyle w:val="Beschriftung"/>
      </w:pPr>
      <w:bookmarkStart w:id="144" w:name="_Toc84706524"/>
      <w:r>
        <w:rPr>
          <w:noProof/>
        </w:rPr>
        <w:lastRenderedPageBreak/>
        <w:drawing>
          <wp:anchor distT="0" distB="0" distL="114300" distR="114300" simplePos="0" relativeHeight="251712512" behindDoc="0" locked="0" layoutInCell="1" allowOverlap="1" wp14:anchorId="26276899" wp14:editId="69E8E6E6">
            <wp:simplePos x="0" y="0"/>
            <wp:positionH relativeFrom="margin">
              <wp:align>right</wp:align>
            </wp:positionH>
            <wp:positionV relativeFrom="paragraph">
              <wp:posOffset>0</wp:posOffset>
            </wp:positionV>
            <wp:extent cx="5760720" cy="2348865"/>
            <wp:effectExtent l="0" t="0" r="0" b="0"/>
            <wp:wrapTopAndBottom/>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760720" cy="2348865"/>
                    </a:xfrm>
                    <a:prstGeom prst="rect">
                      <a:avLst/>
                    </a:prstGeom>
                  </pic:spPr>
                </pic:pic>
              </a:graphicData>
            </a:graphic>
          </wp:anchor>
        </w:drawing>
      </w:r>
      <w:r>
        <w:t xml:space="preserve">Figure </w:t>
      </w:r>
      <w:fldSimple w:instr=" SEQ Figure \* ARABIC ">
        <w:r w:rsidR="009F7BC5">
          <w:rPr>
            <w:noProof/>
          </w:rPr>
          <w:t>47</w:t>
        </w:r>
      </w:fldSimple>
      <w:r>
        <w:t xml:space="preserve">: </w:t>
      </w:r>
      <w:r>
        <w:rPr>
          <w:color w:val="000000"/>
        </w:rPr>
        <w:t>Cumbersome Usage</w:t>
      </w:r>
      <w:bookmarkEnd w:id="144"/>
    </w:p>
    <w:p w14:paraId="426A8904" w14:textId="45F5E7A2" w:rsidR="00BE7749" w:rsidRDefault="00BE7749" w:rsidP="00BE7749">
      <w:pPr>
        <w:pStyle w:val="Beschriftung"/>
        <w:rPr>
          <w:b w:val="0"/>
          <w:bCs w:val="0"/>
          <w:i/>
          <w:color w:val="000000"/>
        </w:rPr>
      </w:pPr>
      <w:r w:rsidRPr="00152C6D">
        <w:rPr>
          <w:b w:val="0"/>
          <w:bCs w:val="0"/>
          <w:i/>
          <w:color w:val="000000"/>
        </w:rPr>
        <w:t xml:space="preserve">Source: </w:t>
      </w:r>
      <w:r>
        <w:rPr>
          <w:b w:val="0"/>
          <w:bCs w:val="0"/>
          <w:i/>
          <w:color w:val="000000"/>
        </w:rPr>
        <w:t>own creation</w:t>
      </w:r>
    </w:p>
    <w:p w14:paraId="1D7C1F7B" w14:textId="4F9814D9" w:rsidR="00BE7749" w:rsidRDefault="00C44E58" w:rsidP="00151066">
      <w:pPr>
        <w:pStyle w:val="TEXT"/>
      </w:pPr>
      <w:r>
        <w:rPr>
          <w:noProof/>
        </w:rPr>
        <w:drawing>
          <wp:anchor distT="0" distB="0" distL="114300" distR="114300" simplePos="0" relativeHeight="251713536" behindDoc="0" locked="0" layoutInCell="1" allowOverlap="1" wp14:anchorId="75AF53AC" wp14:editId="784F2AF3">
            <wp:simplePos x="0" y="0"/>
            <wp:positionH relativeFrom="margin">
              <wp:align>right</wp:align>
            </wp:positionH>
            <wp:positionV relativeFrom="paragraph">
              <wp:posOffset>934085</wp:posOffset>
            </wp:positionV>
            <wp:extent cx="5760720" cy="2477135"/>
            <wp:effectExtent l="0" t="0" r="0" b="0"/>
            <wp:wrapTopAndBottom/>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760720" cy="2477135"/>
                    </a:xfrm>
                    <a:prstGeom prst="rect">
                      <a:avLst/>
                    </a:prstGeom>
                  </pic:spPr>
                </pic:pic>
              </a:graphicData>
            </a:graphic>
          </wp:anchor>
        </w:drawing>
      </w:r>
      <w:r w:rsidR="00151066">
        <w:t>Furthermore</w:t>
      </w:r>
      <w:r w:rsidR="00D033C1">
        <w:t>,</w:t>
      </w:r>
      <w:r w:rsidR="00151066">
        <w:t xml:space="preserve"> the next question was about confidence while using the monitoring tool. Hereby the majority of the participants agree with this statement. 20% of the participants had a neutral perspective and only one participant disagreed with this statement. </w:t>
      </w:r>
      <w:r w:rsidR="000D5027">
        <w:t>The corresponding graph is visualized in figure 48.</w:t>
      </w:r>
      <w:r w:rsidR="00B65EB6">
        <w:t xml:space="preserve"> The average response value within this question is 3,9. </w:t>
      </w:r>
    </w:p>
    <w:p w14:paraId="4B721BEA" w14:textId="1807B17D" w:rsidR="000D5027" w:rsidRDefault="000D5027" w:rsidP="000D5027">
      <w:pPr>
        <w:pStyle w:val="Beschriftung"/>
        <w:rPr>
          <w:color w:val="000000"/>
        </w:rPr>
      </w:pPr>
      <w:bookmarkStart w:id="145" w:name="_Toc84706525"/>
      <w:r>
        <w:t xml:space="preserve">Figure </w:t>
      </w:r>
      <w:fldSimple w:instr=" SEQ Figure \* ARABIC ">
        <w:r w:rsidR="009F7BC5">
          <w:rPr>
            <w:noProof/>
          </w:rPr>
          <w:t>48</w:t>
        </w:r>
      </w:fldSimple>
      <w:r>
        <w:t xml:space="preserve">: </w:t>
      </w:r>
      <w:r>
        <w:rPr>
          <w:color w:val="000000"/>
        </w:rPr>
        <w:t>Confidence while using the monitoring tool</w:t>
      </w:r>
      <w:bookmarkEnd w:id="145"/>
    </w:p>
    <w:p w14:paraId="7A4C8A23" w14:textId="14DFFEFA" w:rsidR="000D5027" w:rsidRPr="000D5027" w:rsidRDefault="000D5027" w:rsidP="000D5027">
      <w:pPr>
        <w:pStyle w:val="Beschriftung"/>
        <w:rPr>
          <w:b w:val="0"/>
          <w:bCs w:val="0"/>
          <w:i/>
          <w:color w:val="000000"/>
        </w:rPr>
      </w:pPr>
      <w:r w:rsidRPr="00152C6D">
        <w:rPr>
          <w:b w:val="0"/>
          <w:bCs w:val="0"/>
          <w:i/>
          <w:color w:val="000000"/>
        </w:rPr>
        <w:t xml:space="preserve">Source: </w:t>
      </w:r>
      <w:r>
        <w:rPr>
          <w:b w:val="0"/>
          <w:bCs w:val="0"/>
          <w:i/>
          <w:color w:val="000000"/>
        </w:rPr>
        <w:t>own creation</w:t>
      </w:r>
    </w:p>
    <w:p w14:paraId="588A7E1B" w14:textId="0F54E3E1" w:rsidR="000D5027" w:rsidRDefault="00151066" w:rsidP="00C44E58">
      <w:pPr>
        <w:pStyle w:val="TEXT"/>
      </w:pPr>
      <w:r>
        <w:t>The last question of the SUS evaluation questionnaire was about the preknowledge before using the monitoring tool. Hereby the distribution had a pe</w:t>
      </w:r>
      <w:r w:rsidR="00D033C1">
        <w:t>e</w:t>
      </w:r>
      <w:r>
        <w:t xml:space="preserve">k at the disagree answer optionality. </w:t>
      </w:r>
      <w:r w:rsidR="00B65EB6">
        <w:t xml:space="preserve">Hereby the average response value is 2,1. </w:t>
      </w:r>
    </w:p>
    <w:p w14:paraId="673B39D0" w14:textId="4CA12C69" w:rsidR="000D5027" w:rsidRDefault="000D5027" w:rsidP="000D5027">
      <w:pPr>
        <w:pStyle w:val="Beschriftung"/>
        <w:rPr>
          <w:color w:val="000000"/>
        </w:rPr>
      </w:pPr>
      <w:bookmarkStart w:id="146" w:name="_Toc84706526"/>
      <w:r>
        <w:rPr>
          <w:noProof/>
        </w:rPr>
        <w:lastRenderedPageBreak/>
        <w:drawing>
          <wp:anchor distT="0" distB="0" distL="114300" distR="114300" simplePos="0" relativeHeight="251714560" behindDoc="0" locked="0" layoutInCell="1" allowOverlap="1" wp14:anchorId="0322F5F9" wp14:editId="3C5CDC19">
            <wp:simplePos x="0" y="0"/>
            <wp:positionH relativeFrom="margin">
              <wp:align>right</wp:align>
            </wp:positionH>
            <wp:positionV relativeFrom="paragraph">
              <wp:posOffset>317</wp:posOffset>
            </wp:positionV>
            <wp:extent cx="5760720" cy="2356485"/>
            <wp:effectExtent l="0" t="0" r="0" b="5715"/>
            <wp:wrapTopAndBottom/>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60720" cy="2356485"/>
                    </a:xfrm>
                    <a:prstGeom prst="rect">
                      <a:avLst/>
                    </a:prstGeom>
                  </pic:spPr>
                </pic:pic>
              </a:graphicData>
            </a:graphic>
          </wp:anchor>
        </w:drawing>
      </w:r>
      <w:r>
        <w:t xml:space="preserve">Figure </w:t>
      </w:r>
      <w:fldSimple w:instr=" SEQ Figure \* ARABIC ">
        <w:r w:rsidR="009F7BC5">
          <w:rPr>
            <w:noProof/>
          </w:rPr>
          <w:t>49</w:t>
        </w:r>
      </w:fldSimple>
      <w:r>
        <w:t xml:space="preserve">: </w:t>
      </w:r>
      <w:r>
        <w:rPr>
          <w:color w:val="000000"/>
        </w:rPr>
        <w:t>Preknowledge before using the monitoring tool</w:t>
      </w:r>
      <w:bookmarkEnd w:id="146"/>
    </w:p>
    <w:p w14:paraId="6625C5CA" w14:textId="6E0D35CB" w:rsidR="000D5027" w:rsidRPr="000D5027" w:rsidRDefault="000D5027" w:rsidP="000D5027">
      <w:pPr>
        <w:pStyle w:val="Beschriftung"/>
        <w:rPr>
          <w:b w:val="0"/>
          <w:bCs w:val="0"/>
          <w:i/>
          <w:color w:val="000000"/>
        </w:rPr>
      </w:pPr>
      <w:r w:rsidRPr="00152C6D">
        <w:rPr>
          <w:b w:val="0"/>
          <w:bCs w:val="0"/>
          <w:i/>
          <w:color w:val="000000"/>
        </w:rPr>
        <w:t xml:space="preserve">Source: </w:t>
      </w:r>
      <w:r>
        <w:rPr>
          <w:b w:val="0"/>
          <w:bCs w:val="0"/>
          <w:i/>
          <w:color w:val="000000"/>
        </w:rPr>
        <w:t>own creation</w:t>
      </w:r>
    </w:p>
    <w:p w14:paraId="71EF4347" w14:textId="1486D58A" w:rsidR="00A70ABB" w:rsidRDefault="00A70ABB" w:rsidP="00D033C1">
      <w:pPr>
        <w:pStyle w:val="TEXT"/>
      </w:pPr>
      <w:r>
        <w:t>The calculation of the SUS score is visualized in the following table. Hereby the averages score of each question has been identified and calculated. On the left</w:t>
      </w:r>
      <w:r w:rsidR="00D033C1">
        <w:t>-</w:t>
      </w:r>
      <w:r>
        <w:t>hand side of the table, the odd questions are gathered, and on the right</w:t>
      </w:r>
      <w:r w:rsidR="00D033C1">
        <w:t>-</w:t>
      </w:r>
      <w:r>
        <w:t>hand side</w:t>
      </w:r>
      <w:r w:rsidR="00D033C1">
        <w:t>,</w:t>
      </w:r>
      <w:r>
        <w:t xml:space="preserve"> the even</w:t>
      </w:r>
      <w:r w:rsidR="00D033C1">
        <w:t>-</w:t>
      </w:r>
      <w:r>
        <w:t>numbered questions are gathered. The reason for that is because the odd</w:t>
      </w:r>
      <w:r w:rsidR="00D033C1">
        <w:t>-</w:t>
      </w:r>
      <w:r>
        <w:t>numbered questions have different positive responses, which is strongly agree, whereas the even</w:t>
      </w:r>
      <w:r w:rsidR="00D033C1">
        <w:t>-</w:t>
      </w:r>
      <w:r>
        <w:t>numbered questions have the positive feedback strongly disagree. After that, the sum of the categorized questions needed to be calculated. The total sum of odd</w:t>
      </w:r>
      <w:r w:rsidR="00D033C1">
        <w:t>-</w:t>
      </w:r>
      <w:r>
        <w:t>numbered questions get</w:t>
      </w:r>
      <w:r w:rsidR="00D033C1">
        <w:t>s</w:t>
      </w:r>
      <w:r>
        <w:t xml:space="preserve"> subtracted by 5 which will give the corresponding result value. For the even</w:t>
      </w:r>
      <w:r w:rsidR="00D033C1">
        <w:t>-</w:t>
      </w:r>
      <w:r>
        <w:t>numbered questions</w:t>
      </w:r>
      <w:r w:rsidR="00D033C1">
        <w:t>,</w:t>
      </w:r>
      <w:r>
        <w:t xml:space="preserve"> the value 25 needs to be subtracted by the total sum of even</w:t>
      </w:r>
      <w:r w:rsidR="00D033C1">
        <w:t>-</w:t>
      </w:r>
      <w:r>
        <w:t xml:space="preserve">numbered questions. Lastly, both values need to be added and then multiplied by 2,5. The result of this will give the SUS score, which is 77,75 for the monitoring tool. </w:t>
      </w:r>
      <w:r w:rsidR="00494CD8">
        <w:t xml:space="preserve">The maximum value of the SUS score would be 100. Figure 50 showcases the SUS score grading scale. The figure shows the marginal value between a SUS score of 50 and 68, where the acceptable range start also at 68. The value of the monitoring tool is almost 80, which means that the </w:t>
      </w:r>
      <w:r w:rsidR="00D033C1">
        <w:t xml:space="preserve">SUS score of the monitoring tool falls between good and excellent </w:t>
      </w:r>
      <w:r w:rsidR="00D033C1">
        <w:fldChar w:fldCharType="begin"/>
      </w:r>
      <w:r w:rsidR="00D033C1">
        <w:instrText xml:space="preserve"> ADDIN EN.CITE &lt;EndNote&gt;&lt;Cite&gt;&lt;Author&gt;Bangor&lt;/Author&gt;&lt;Year&gt;2009&lt;/Year&gt;&lt;RecNum&gt;40&lt;/RecNum&gt;&lt;DisplayText&gt;(Bangor, Kortum, &amp;amp; Miller, 2009)&lt;/DisplayText&gt;&lt;record&gt;&lt;rec-number&gt;40&lt;/rec-number&gt;&lt;foreign-keys&gt;&lt;key app="EN" db-id="rt9ev2zxe50fxpesrtnvzwrk5zsdpaweetzw" timestamp="1633442494"&gt;40&lt;/key&gt;&lt;/foreign-keys&gt;&lt;ref-type name="Journal Article"&gt;17&lt;/ref-type&gt;&lt;contributors&gt;&lt;authors&gt;&lt;author&gt;Bangor, Aaron&lt;/author&gt;&lt;author&gt;Kortum, Philip&lt;/author&gt;&lt;author&gt;Miller, James&lt;/author&gt;&lt;/authors&gt;&lt;/contributors&gt;&lt;titles&gt;&lt;title&gt;Determining what individual SUS scores mean: Adding an adjective rating scale&lt;/title&gt;&lt;secondary-title&gt;Journal of usability studies&lt;/secondary-title&gt;&lt;/titles&gt;&lt;periodical&gt;&lt;full-title&gt;Journal of usability studies&lt;/full-title&gt;&lt;/periodical&gt;&lt;pages&gt;114-123&lt;/pages&gt;&lt;volume&gt;4&lt;/volume&gt;&lt;number&gt;3&lt;/number&gt;&lt;dates&gt;&lt;year&gt;2009&lt;/year&gt;&lt;/dates&gt;&lt;isbn&gt;1931-3357&lt;/isbn&gt;&lt;urls&gt;&lt;/urls&gt;&lt;/record&gt;&lt;/Cite&gt;&lt;/EndNote&gt;</w:instrText>
      </w:r>
      <w:r w:rsidR="00D033C1">
        <w:fldChar w:fldCharType="separate"/>
      </w:r>
      <w:r w:rsidR="00D033C1">
        <w:rPr>
          <w:noProof/>
        </w:rPr>
        <w:t>(Bangor, Kortum, &amp; Miller, 2009)</w:t>
      </w:r>
      <w:r w:rsidR="00D033C1">
        <w:fldChar w:fldCharType="end"/>
      </w:r>
      <w:r w:rsidR="00D033C1">
        <w:t>.</w:t>
      </w:r>
    </w:p>
    <w:tbl>
      <w:tblPr>
        <w:tblStyle w:val="Tabellenraster"/>
        <w:tblW w:w="0" w:type="auto"/>
        <w:tblLook w:val="04A0" w:firstRow="1" w:lastRow="0" w:firstColumn="1" w:lastColumn="0" w:noHBand="0" w:noVBand="1"/>
      </w:tblPr>
      <w:tblGrid>
        <w:gridCol w:w="2265"/>
        <w:gridCol w:w="2265"/>
        <w:gridCol w:w="2266"/>
        <w:gridCol w:w="2266"/>
      </w:tblGrid>
      <w:tr w:rsidR="00A70ABB" w:rsidRPr="00A70ABB" w14:paraId="1CDEB393" w14:textId="77777777" w:rsidTr="00494CD8">
        <w:trPr>
          <w:trHeight w:val="340"/>
        </w:trPr>
        <w:tc>
          <w:tcPr>
            <w:tcW w:w="2265" w:type="dxa"/>
            <w:shd w:val="clear" w:color="auto" w:fill="F2F2F2" w:themeFill="background1" w:themeFillShade="F2"/>
            <w:vAlign w:val="center"/>
          </w:tcPr>
          <w:p w14:paraId="0FD0786F"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Question 1</w:t>
            </w:r>
          </w:p>
        </w:tc>
        <w:tc>
          <w:tcPr>
            <w:tcW w:w="2265" w:type="dxa"/>
            <w:shd w:val="clear" w:color="auto" w:fill="F2F2F2" w:themeFill="background1" w:themeFillShade="F2"/>
            <w:vAlign w:val="center"/>
          </w:tcPr>
          <w:p w14:paraId="4BA8F7C4"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3,8</w:t>
            </w:r>
          </w:p>
        </w:tc>
        <w:tc>
          <w:tcPr>
            <w:tcW w:w="2266" w:type="dxa"/>
            <w:shd w:val="clear" w:color="auto" w:fill="F2F2F2" w:themeFill="background1" w:themeFillShade="F2"/>
            <w:vAlign w:val="center"/>
          </w:tcPr>
          <w:p w14:paraId="2C35F1F2"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Question 2</w:t>
            </w:r>
          </w:p>
        </w:tc>
        <w:tc>
          <w:tcPr>
            <w:tcW w:w="2266" w:type="dxa"/>
            <w:shd w:val="clear" w:color="auto" w:fill="F2F2F2" w:themeFill="background1" w:themeFillShade="F2"/>
            <w:vAlign w:val="center"/>
          </w:tcPr>
          <w:p w14:paraId="2C8F9F4A"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1,4</w:t>
            </w:r>
          </w:p>
        </w:tc>
      </w:tr>
      <w:tr w:rsidR="00A70ABB" w:rsidRPr="00A70ABB" w14:paraId="3375AD76" w14:textId="77777777" w:rsidTr="00494CD8">
        <w:trPr>
          <w:trHeight w:val="340"/>
        </w:trPr>
        <w:tc>
          <w:tcPr>
            <w:tcW w:w="2265" w:type="dxa"/>
            <w:vAlign w:val="center"/>
          </w:tcPr>
          <w:p w14:paraId="269BD224"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Question 3</w:t>
            </w:r>
          </w:p>
        </w:tc>
        <w:tc>
          <w:tcPr>
            <w:tcW w:w="2265" w:type="dxa"/>
            <w:vAlign w:val="center"/>
          </w:tcPr>
          <w:p w14:paraId="42D96A59"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4,1</w:t>
            </w:r>
          </w:p>
        </w:tc>
        <w:tc>
          <w:tcPr>
            <w:tcW w:w="2266" w:type="dxa"/>
            <w:vAlign w:val="center"/>
          </w:tcPr>
          <w:p w14:paraId="29D1A5CF"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Question 4</w:t>
            </w:r>
          </w:p>
        </w:tc>
        <w:tc>
          <w:tcPr>
            <w:tcW w:w="2266" w:type="dxa"/>
            <w:vAlign w:val="center"/>
          </w:tcPr>
          <w:p w14:paraId="6AD2C8FE"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1,7</w:t>
            </w:r>
          </w:p>
        </w:tc>
      </w:tr>
      <w:tr w:rsidR="00A70ABB" w:rsidRPr="00A70ABB" w14:paraId="3F04EAB4" w14:textId="77777777" w:rsidTr="00494CD8">
        <w:trPr>
          <w:trHeight w:val="340"/>
        </w:trPr>
        <w:tc>
          <w:tcPr>
            <w:tcW w:w="2265" w:type="dxa"/>
            <w:shd w:val="clear" w:color="auto" w:fill="F2F2F2" w:themeFill="background1" w:themeFillShade="F2"/>
            <w:vAlign w:val="center"/>
          </w:tcPr>
          <w:p w14:paraId="448C6501"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Question 5</w:t>
            </w:r>
          </w:p>
        </w:tc>
        <w:tc>
          <w:tcPr>
            <w:tcW w:w="2265" w:type="dxa"/>
            <w:shd w:val="clear" w:color="auto" w:fill="F2F2F2" w:themeFill="background1" w:themeFillShade="F2"/>
            <w:vAlign w:val="center"/>
          </w:tcPr>
          <w:p w14:paraId="590BA8BC"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4,2</w:t>
            </w:r>
          </w:p>
        </w:tc>
        <w:tc>
          <w:tcPr>
            <w:tcW w:w="2266" w:type="dxa"/>
            <w:shd w:val="clear" w:color="auto" w:fill="F2F2F2" w:themeFill="background1" w:themeFillShade="F2"/>
            <w:vAlign w:val="center"/>
          </w:tcPr>
          <w:p w14:paraId="2F55182D"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Question 6</w:t>
            </w:r>
          </w:p>
        </w:tc>
        <w:tc>
          <w:tcPr>
            <w:tcW w:w="2266" w:type="dxa"/>
            <w:shd w:val="clear" w:color="auto" w:fill="F2F2F2" w:themeFill="background1" w:themeFillShade="F2"/>
            <w:vAlign w:val="center"/>
          </w:tcPr>
          <w:p w14:paraId="6E8D550E"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1,6</w:t>
            </w:r>
          </w:p>
        </w:tc>
      </w:tr>
      <w:tr w:rsidR="00A70ABB" w:rsidRPr="00A70ABB" w14:paraId="789C7E57" w14:textId="77777777" w:rsidTr="00494CD8">
        <w:trPr>
          <w:trHeight w:val="340"/>
        </w:trPr>
        <w:tc>
          <w:tcPr>
            <w:tcW w:w="2265" w:type="dxa"/>
            <w:vAlign w:val="center"/>
          </w:tcPr>
          <w:p w14:paraId="3AACD588"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Question 7</w:t>
            </w:r>
          </w:p>
        </w:tc>
        <w:tc>
          <w:tcPr>
            <w:tcW w:w="2265" w:type="dxa"/>
            <w:vAlign w:val="center"/>
          </w:tcPr>
          <w:p w14:paraId="13888997"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4,0</w:t>
            </w:r>
          </w:p>
        </w:tc>
        <w:tc>
          <w:tcPr>
            <w:tcW w:w="2266" w:type="dxa"/>
            <w:vAlign w:val="center"/>
          </w:tcPr>
          <w:p w14:paraId="78132EC2"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Question 8</w:t>
            </w:r>
          </w:p>
        </w:tc>
        <w:tc>
          <w:tcPr>
            <w:tcW w:w="2266" w:type="dxa"/>
            <w:vAlign w:val="center"/>
          </w:tcPr>
          <w:p w14:paraId="12F5BE91"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2,1</w:t>
            </w:r>
          </w:p>
        </w:tc>
      </w:tr>
      <w:tr w:rsidR="00A70ABB" w:rsidRPr="00A70ABB" w14:paraId="41EE4CCB" w14:textId="77777777" w:rsidTr="00494CD8">
        <w:trPr>
          <w:trHeight w:val="340"/>
        </w:trPr>
        <w:tc>
          <w:tcPr>
            <w:tcW w:w="2265" w:type="dxa"/>
            <w:shd w:val="clear" w:color="auto" w:fill="F2F2F2" w:themeFill="background1" w:themeFillShade="F2"/>
            <w:vAlign w:val="center"/>
          </w:tcPr>
          <w:p w14:paraId="26A7BC41"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Question 9</w:t>
            </w:r>
          </w:p>
        </w:tc>
        <w:tc>
          <w:tcPr>
            <w:tcW w:w="2265" w:type="dxa"/>
            <w:shd w:val="clear" w:color="auto" w:fill="F2F2F2" w:themeFill="background1" w:themeFillShade="F2"/>
            <w:vAlign w:val="center"/>
          </w:tcPr>
          <w:p w14:paraId="0BEDCBC7"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3,9</w:t>
            </w:r>
          </w:p>
        </w:tc>
        <w:tc>
          <w:tcPr>
            <w:tcW w:w="2266" w:type="dxa"/>
            <w:shd w:val="clear" w:color="auto" w:fill="F2F2F2" w:themeFill="background1" w:themeFillShade="F2"/>
            <w:vAlign w:val="center"/>
          </w:tcPr>
          <w:p w14:paraId="3CAF53AE"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Question 10</w:t>
            </w:r>
          </w:p>
        </w:tc>
        <w:tc>
          <w:tcPr>
            <w:tcW w:w="2266" w:type="dxa"/>
            <w:shd w:val="clear" w:color="auto" w:fill="F2F2F2" w:themeFill="background1" w:themeFillShade="F2"/>
            <w:vAlign w:val="center"/>
          </w:tcPr>
          <w:p w14:paraId="2D2A1181"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2,1</w:t>
            </w:r>
          </w:p>
        </w:tc>
      </w:tr>
      <w:tr w:rsidR="00A70ABB" w:rsidRPr="00A70ABB" w14:paraId="0FC5DC0C" w14:textId="77777777" w:rsidTr="00494CD8">
        <w:trPr>
          <w:trHeight w:val="340"/>
        </w:trPr>
        <w:tc>
          <w:tcPr>
            <w:tcW w:w="2265" w:type="dxa"/>
            <w:shd w:val="clear" w:color="auto" w:fill="auto"/>
            <w:vAlign w:val="center"/>
          </w:tcPr>
          <w:p w14:paraId="6E04D3CC" w14:textId="3425C483"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Total Odd:</w:t>
            </w:r>
          </w:p>
        </w:tc>
        <w:tc>
          <w:tcPr>
            <w:tcW w:w="2265" w:type="dxa"/>
            <w:shd w:val="clear" w:color="auto" w:fill="auto"/>
            <w:vAlign w:val="center"/>
          </w:tcPr>
          <w:p w14:paraId="4A3E20F6"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20</w:t>
            </w:r>
          </w:p>
        </w:tc>
        <w:tc>
          <w:tcPr>
            <w:tcW w:w="2266" w:type="dxa"/>
            <w:shd w:val="clear" w:color="auto" w:fill="auto"/>
            <w:vAlign w:val="center"/>
          </w:tcPr>
          <w:p w14:paraId="4C834DEA" w14:textId="27F09B93"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Total Even:</w:t>
            </w:r>
          </w:p>
        </w:tc>
        <w:tc>
          <w:tcPr>
            <w:tcW w:w="2266" w:type="dxa"/>
            <w:shd w:val="clear" w:color="auto" w:fill="auto"/>
            <w:vAlign w:val="center"/>
          </w:tcPr>
          <w:p w14:paraId="6450EDF6"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8,9</w:t>
            </w:r>
          </w:p>
        </w:tc>
      </w:tr>
      <w:tr w:rsidR="00A70ABB" w:rsidRPr="00A70ABB" w14:paraId="6487ED49" w14:textId="77777777" w:rsidTr="00494CD8">
        <w:trPr>
          <w:trHeight w:val="340"/>
        </w:trPr>
        <w:tc>
          <w:tcPr>
            <w:tcW w:w="2265" w:type="dxa"/>
            <w:shd w:val="clear" w:color="auto" w:fill="F2F2F2" w:themeFill="background1" w:themeFillShade="F2"/>
            <w:vAlign w:val="center"/>
          </w:tcPr>
          <w:p w14:paraId="34977E7E" w14:textId="548D22E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Result:</w:t>
            </w:r>
          </w:p>
        </w:tc>
        <w:tc>
          <w:tcPr>
            <w:tcW w:w="2265" w:type="dxa"/>
            <w:shd w:val="clear" w:color="auto" w:fill="F2F2F2" w:themeFill="background1" w:themeFillShade="F2"/>
            <w:vAlign w:val="center"/>
          </w:tcPr>
          <w:p w14:paraId="32DC8237"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20 – 5 = 15</w:t>
            </w:r>
          </w:p>
        </w:tc>
        <w:tc>
          <w:tcPr>
            <w:tcW w:w="2266" w:type="dxa"/>
            <w:shd w:val="clear" w:color="auto" w:fill="F2F2F2" w:themeFill="background1" w:themeFillShade="F2"/>
            <w:vAlign w:val="center"/>
          </w:tcPr>
          <w:p w14:paraId="507C34AC"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Result:</w:t>
            </w:r>
          </w:p>
        </w:tc>
        <w:tc>
          <w:tcPr>
            <w:tcW w:w="2266" w:type="dxa"/>
            <w:shd w:val="clear" w:color="auto" w:fill="F2F2F2" w:themeFill="background1" w:themeFillShade="F2"/>
            <w:vAlign w:val="center"/>
          </w:tcPr>
          <w:p w14:paraId="47FD8945"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25 – 8,9 = 16,1</w:t>
            </w:r>
          </w:p>
        </w:tc>
      </w:tr>
      <w:tr w:rsidR="00A70ABB" w:rsidRPr="00A70ABB" w14:paraId="17E241D1" w14:textId="77777777" w:rsidTr="00494CD8">
        <w:trPr>
          <w:trHeight w:val="340"/>
        </w:trPr>
        <w:tc>
          <w:tcPr>
            <w:tcW w:w="2265" w:type="dxa"/>
            <w:shd w:val="clear" w:color="auto" w:fill="BFBFBF" w:themeFill="background1" w:themeFillShade="BF"/>
            <w:vAlign w:val="center"/>
          </w:tcPr>
          <w:p w14:paraId="4DA705D3" w14:textId="7777777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SUS Score</w:t>
            </w:r>
          </w:p>
        </w:tc>
        <w:tc>
          <w:tcPr>
            <w:tcW w:w="6797" w:type="dxa"/>
            <w:gridSpan w:val="3"/>
            <w:shd w:val="clear" w:color="auto" w:fill="BFBFBF" w:themeFill="background1" w:themeFillShade="BF"/>
            <w:vAlign w:val="center"/>
          </w:tcPr>
          <w:p w14:paraId="1B97569B" w14:textId="4580E337" w:rsidR="00A70ABB" w:rsidRPr="00A70ABB" w:rsidRDefault="00A70ABB" w:rsidP="00494CD8">
            <w:pPr>
              <w:jc w:val="center"/>
              <w:rPr>
                <w:rFonts w:ascii="Times New Roman" w:hAnsi="Times New Roman" w:cs="Times New Roman"/>
                <w:sz w:val="24"/>
                <w:szCs w:val="24"/>
              </w:rPr>
            </w:pPr>
            <w:r w:rsidRPr="00A70ABB">
              <w:rPr>
                <w:rFonts w:ascii="Times New Roman" w:hAnsi="Times New Roman" w:cs="Times New Roman"/>
                <w:sz w:val="24"/>
                <w:szCs w:val="24"/>
              </w:rPr>
              <w:t xml:space="preserve">(15 + 16,1) * 2,5 = </w:t>
            </w:r>
            <w:r w:rsidRPr="00A70ABB">
              <w:rPr>
                <w:rFonts w:ascii="Times New Roman" w:hAnsi="Times New Roman" w:cs="Times New Roman"/>
                <w:b/>
                <w:bCs/>
                <w:sz w:val="24"/>
                <w:szCs w:val="24"/>
              </w:rPr>
              <w:t>77,75</w:t>
            </w:r>
          </w:p>
        </w:tc>
      </w:tr>
    </w:tbl>
    <w:p w14:paraId="347BE36C" w14:textId="1325D3E3" w:rsidR="00A70ABB" w:rsidRDefault="00D033C1" w:rsidP="00D033C1">
      <w:pPr>
        <w:pStyle w:val="Beschriftung"/>
      </w:pPr>
      <w:bookmarkStart w:id="147" w:name="_Toc84706538"/>
      <w:r>
        <w:t xml:space="preserve">Table </w:t>
      </w:r>
      <w:fldSimple w:instr=" SEQ Table \* ARABIC ">
        <w:r w:rsidR="009F7BC5">
          <w:rPr>
            <w:noProof/>
          </w:rPr>
          <w:t>11</w:t>
        </w:r>
      </w:fldSimple>
      <w:r>
        <w:t>: SUS Score calculation</w:t>
      </w:r>
      <w:bookmarkEnd w:id="147"/>
      <w:r>
        <w:t xml:space="preserve"> </w:t>
      </w:r>
    </w:p>
    <w:p w14:paraId="6F751E0C" w14:textId="029B6950" w:rsidR="00D033C1" w:rsidRDefault="00D033C1" w:rsidP="00D033C1">
      <w:pPr>
        <w:pStyle w:val="BeschriftungQuelle"/>
      </w:pPr>
      <w:r>
        <w:t>Source: own analysis</w:t>
      </w:r>
    </w:p>
    <w:p w14:paraId="2BCE96C7" w14:textId="77777777" w:rsidR="00D033C1" w:rsidRPr="00D033C1" w:rsidRDefault="00D033C1" w:rsidP="00D033C1"/>
    <w:p w14:paraId="2557088E" w14:textId="2164ED63" w:rsidR="00D033C1" w:rsidRDefault="00D033C1" w:rsidP="00D033C1">
      <w:pPr>
        <w:pStyle w:val="Beschriftung"/>
        <w:rPr>
          <w:color w:val="000000"/>
        </w:rPr>
      </w:pPr>
      <w:bookmarkStart w:id="148" w:name="_Toc84706527"/>
      <w:r>
        <w:rPr>
          <w:noProof/>
        </w:rPr>
        <w:lastRenderedPageBreak/>
        <w:drawing>
          <wp:anchor distT="0" distB="0" distL="114300" distR="114300" simplePos="0" relativeHeight="251715584" behindDoc="0" locked="0" layoutInCell="1" allowOverlap="1" wp14:anchorId="1C2F1B85" wp14:editId="5B63FC3E">
            <wp:simplePos x="0" y="0"/>
            <wp:positionH relativeFrom="margin">
              <wp:align>right</wp:align>
            </wp:positionH>
            <wp:positionV relativeFrom="paragraph">
              <wp:posOffset>318</wp:posOffset>
            </wp:positionV>
            <wp:extent cx="5760720" cy="1822450"/>
            <wp:effectExtent l="0" t="0" r="0" b="6350"/>
            <wp:wrapTopAndBottom/>
            <wp:docPr id="54" name="Grafik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0720" cy="1822450"/>
                    </a:xfrm>
                    <a:prstGeom prst="rect">
                      <a:avLst/>
                    </a:prstGeom>
                  </pic:spPr>
                </pic:pic>
              </a:graphicData>
            </a:graphic>
          </wp:anchor>
        </w:drawing>
      </w:r>
      <w:r>
        <w:t xml:space="preserve">Figure </w:t>
      </w:r>
      <w:fldSimple w:instr=" SEQ Figure \* ARABIC ">
        <w:r w:rsidR="009F7BC5">
          <w:rPr>
            <w:noProof/>
          </w:rPr>
          <w:t>50</w:t>
        </w:r>
      </w:fldSimple>
      <w:r>
        <w:t xml:space="preserve">: </w:t>
      </w:r>
      <w:r>
        <w:rPr>
          <w:color w:val="000000"/>
        </w:rPr>
        <w:t>SUS Score Interpretation</w:t>
      </w:r>
      <w:bookmarkEnd w:id="148"/>
    </w:p>
    <w:p w14:paraId="16EFE862" w14:textId="51353BEE" w:rsidR="00D033C1" w:rsidRPr="000D5027" w:rsidRDefault="00D033C1" w:rsidP="00D033C1">
      <w:pPr>
        <w:pStyle w:val="Beschriftung"/>
        <w:rPr>
          <w:b w:val="0"/>
          <w:bCs w:val="0"/>
          <w:i/>
          <w:color w:val="000000"/>
        </w:rPr>
      </w:pPr>
      <w:r w:rsidRPr="00152C6D">
        <w:rPr>
          <w:b w:val="0"/>
          <w:bCs w:val="0"/>
          <w:i/>
          <w:color w:val="000000"/>
        </w:rPr>
        <w:t xml:space="preserve">Source: </w:t>
      </w:r>
      <w:r>
        <w:rPr>
          <w:b w:val="0"/>
          <w:bCs w:val="0"/>
          <w:i/>
          <w:color w:val="000000"/>
        </w:rPr>
        <w:fldChar w:fldCharType="begin"/>
      </w:r>
      <w:r>
        <w:rPr>
          <w:b w:val="0"/>
          <w:bCs w:val="0"/>
          <w:i/>
          <w:color w:val="000000"/>
        </w:rPr>
        <w:instrText xml:space="preserve"> ADDIN EN.CITE &lt;EndNote&gt;&lt;Cite&gt;&lt;Author&gt;Bangor&lt;/Author&gt;&lt;Year&gt;2009&lt;/Year&gt;&lt;RecNum&gt;40&lt;/RecNum&gt;&lt;DisplayText&gt;(Bangor et al., 2009)&lt;/DisplayText&gt;&lt;record&gt;&lt;rec-number&gt;40&lt;/rec-number&gt;&lt;foreign-keys&gt;&lt;key app="EN" db-id="rt9ev2zxe50fxpesrtnvzwrk5zsdpaweetzw" timestamp="1633442494"&gt;40&lt;/key&gt;&lt;/foreign-keys&gt;&lt;ref-type name="Journal Article"&gt;17&lt;/ref-type&gt;&lt;contributors&gt;&lt;authors&gt;&lt;author&gt;Bangor, Aaron&lt;/author&gt;&lt;author&gt;Kortum, Philip&lt;/author&gt;&lt;author&gt;Miller, James&lt;/author&gt;&lt;/authors&gt;&lt;/contributors&gt;&lt;titles&gt;&lt;title&gt;Determining what individual SUS scores mean: Adding an adjective rating scale&lt;/title&gt;&lt;secondary-title&gt;Journal of usability studies&lt;/secondary-title&gt;&lt;/titles&gt;&lt;periodical&gt;&lt;full-title&gt;Journal of usability studies&lt;/full-title&gt;&lt;/periodical&gt;&lt;pages&gt;114-123&lt;/pages&gt;&lt;volume&gt;4&lt;/volume&gt;&lt;number&gt;3&lt;/number&gt;&lt;dates&gt;&lt;year&gt;2009&lt;/year&gt;&lt;/dates&gt;&lt;isbn&gt;1931-3357&lt;/isbn&gt;&lt;urls&gt;&lt;/urls&gt;&lt;/record&gt;&lt;/Cite&gt;&lt;/EndNote&gt;</w:instrText>
      </w:r>
      <w:r>
        <w:rPr>
          <w:b w:val="0"/>
          <w:bCs w:val="0"/>
          <w:i/>
          <w:color w:val="000000"/>
        </w:rPr>
        <w:fldChar w:fldCharType="separate"/>
      </w:r>
      <w:r>
        <w:rPr>
          <w:b w:val="0"/>
          <w:bCs w:val="0"/>
          <w:i/>
          <w:noProof/>
          <w:color w:val="000000"/>
        </w:rPr>
        <w:t>(Bangor et al., 2009)</w:t>
      </w:r>
      <w:r>
        <w:rPr>
          <w:b w:val="0"/>
          <w:bCs w:val="0"/>
          <w:i/>
          <w:color w:val="000000"/>
        </w:rPr>
        <w:fldChar w:fldCharType="end"/>
      </w:r>
    </w:p>
    <w:p w14:paraId="3C5A7597" w14:textId="7175325D" w:rsidR="00494CD8" w:rsidRPr="00151066" w:rsidRDefault="00494CD8" w:rsidP="00151066"/>
    <w:p w14:paraId="341087F7" w14:textId="46F34D6A" w:rsidR="002E7F5E" w:rsidRDefault="00AD326F" w:rsidP="00EF2931">
      <w:pPr>
        <w:pStyle w:val="berschrift1"/>
      </w:pPr>
      <w:bookmarkStart w:id="149" w:name="_Toc84274731"/>
      <w:bookmarkStart w:id="150" w:name="_Toc84706473"/>
      <w:r>
        <w:lastRenderedPageBreak/>
        <w:t>Conclusion and Outlook</w:t>
      </w:r>
      <w:bookmarkEnd w:id="149"/>
      <w:bookmarkEnd w:id="150"/>
      <w:r>
        <w:t xml:space="preserve"> </w:t>
      </w:r>
    </w:p>
    <w:p w14:paraId="4E246F91" w14:textId="0DEB524E" w:rsidR="00E841B0" w:rsidRPr="00E841B0" w:rsidRDefault="00E841B0" w:rsidP="00E841B0">
      <w:pPr>
        <w:pStyle w:val="TEXT"/>
      </w:pPr>
      <w:r>
        <w:t xml:space="preserve">In this section, I will discuss the overall progress and results of the research questions that have been realized inside this thesis. Afterwards, I will talk about the future work and additional functionalities and improvements, that can be undertaken within the implementation of the monitoring tool. </w:t>
      </w:r>
    </w:p>
    <w:p w14:paraId="793CED83" w14:textId="17C12127" w:rsidR="002E7F5E" w:rsidRDefault="00AD326F">
      <w:pPr>
        <w:pStyle w:val="berschrift2"/>
        <w:jc w:val="both"/>
        <w:rPr>
          <w:color w:val="0D0D0D"/>
        </w:rPr>
      </w:pPr>
      <w:bookmarkStart w:id="151" w:name="_Toc84274732"/>
      <w:bookmarkStart w:id="152" w:name="_Toc84706474"/>
      <w:r>
        <w:rPr>
          <w:color w:val="0D0D0D"/>
        </w:rPr>
        <w:t>Results and Discussion</w:t>
      </w:r>
      <w:bookmarkEnd w:id="151"/>
      <w:bookmarkEnd w:id="152"/>
    </w:p>
    <w:p w14:paraId="67218C17" w14:textId="45720865" w:rsidR="00E841B0" w:rsidRDefault="00E841B0" w:rsidP="00EF2931">
      <w:pPr>
        <w:pStyle w:val="TEXT"/>
      </w:pPr>
      <w:r>
        <w:t>As stated in the beginning, 3 different research questions</w:t>
      </w:r>
      <w:r w:rsidR="00EF2931">
        <w:t xml:space="preserve"> have been created and researched within this thesis</w:t>
      </w:r>
      <w:r>
        <w:t xml:space="preserve">. These are: </w:t>
      </w:r>
    </w:p>
    <w:p w14:paraId="02BDDB7C" w14:textId="0E46C205" w:rsidR="00E841B0" w:rsidRPr="00E841B0" w:rsidRDefault="00E841B0" w:rsidP="00E841B0">
      <w:pPr>
        <w:pStyle w:val="Listenabsatz"/>
        <w:numPr>
          <w:ilvl w:val="0"/>
          <w:numId w:val="1"/>
        </w:numPr>
        <w:pBdr>
          <w:top w:val="nil"/>
          <w:left w:val="nil"/>
          <w:bottom w:val="nil"/>
          <w:right w:val="nil"/>
          <w:between w:val="nil"/>
        </w:pBdr>
        <w:spacing w:after="0" w:line="240" w:lineRule="auto"/>
        <w:jc w:val="both"/>
        <w:rPr>
          <w:rFonts w:ascii="Times New Roman" w:eastAsia="Times New Roman" w:hAnsi="Times New Roman" w:cs="Times New Roman"/>
          <w:i/>
          <w:color w:val="000000"/>
          <w:sz w:val="23"/>
          <w:szCs w:val="23"/>
        </w:rPr>
      </w:pPr>
      <w:r w:rsidRPr="00E841B0">
        <w:rPr>
          <w:rFonts w:ascii="Times New Roman" w:eastAsia="Times New Roman" w:hAnsi="Times New Roman" w:cs="Times New Roman"/>
          <w:b/>
          <w:color w:val="000000"/>
          <w:sz w:val="24"/>
          <w:szCs w:val="24"/>
        </w:rPr>
        <w:t>Research Question 1:</w:t>
      </w:r>
      <w:r w:rsidRPr="00E841B0">
        <w:rPr>
          <w:rFonts w:ascii="Times New Roman" w:eastAsia="Times New Roman" w:hAnsi="Times New Roman" w:cs="Times New Roman"/>
          <w:b/>
          <w:color w:val="000000"/>
          <w:sz w:val="32"/>
          <w:szCs w:val="32"/>
        </w:rPr>
        <w:t xml:space="preserve"> </w:t>
      </w:r>
      <w:r w:rsidRPr="00E841B0">
        <w:rPr>
          <w:rFonts w:ascii="Times New Roman" w:eastAsia="Times New Roman" w:hAnsi="Times New Roman" w:cs="Times New Roman"/>
          <w:i/>
          <w:color w:val="000000"/>
          <w:sz w:val="24"/>
          <w:szCs w:val="24"/>
        </w:rPr>
        <w:t xml:space="preserve">What are the technical requirements for a Monitoring Tool in an e-learning environment? </w:t>
      </w:r>
    </w:p>
    <w:p w14:paraId="4B8DF4DC" w14:textId="77777777" w:rsidR="00E841B0" w:rsidRPr="00E841B0" w:rsidRDefault="00E841B0" w:rsidP="00E841B0">
      <w:pPr>
        <w:pStyle w:val="Listenabsatz"/>
        <w:pBdr>
          <w:top w:val="nil"/>
          <w:left w:val="nil"/>
          <w:bottom w:val="nil"/>
          <w:right w:val="nil"/>
          <w:between w:val="nil"/>
        </w:pBdr>
        <w:spacing w:after="0" w:line="240" w:lineRule="auto"/>
        <w:ind w:left="1068"/>
        <w:jc w:val="both"/>
        <w:rPr>
          <w:rFonts w:ascii="Times New Roman" w:eastAsia="Times New Roman" w:hAnsi="Times New Roman" w:cs="Times New Roman"/>
          <w:i/>
          <w:color w:val="000000"/>
          <w:sz w:val="23"/>
          <w:szCs w:val="23"/>
        </w:rPr>
      </w:pPr>
    </w:p>
    <w:p w14:paraId="17421A8C" w14:textId="15D5B461" w:rsidR="00E841B0" w:rsidRPr="00E841B0" w:rsidRDefault="00E841B0" w:rsidP="00E841B0">
      <w:pPr>
        <w:pStyle w:val="Listenabsatz"/>
        <w:numPr>
          <w:ilvl w:val="0"/>
          <w:numId w:val="1"/>
        </w:num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sidRPr="00E841B0">
        <w:rPr>
          <w:rFonts w:ascii="Times New Roman" w:eastAsia="Times New Roman" w:hAnsi="Times New Roman" w:cs="Times New Roman"/>
          <w:b/>
          <w:color w:val="000000"/>
          <w:sz w:val="24"/>
          <w:szCs w:val="24"/>
        </w:rPr>
        <w:t xml:space="preserve">Research Question 2: </w:t>
      </w:r>
      <w:r w:rsidRPr="00E841B0">
        <w:rPr>
          <w:rFonts w:ascii="Times New Roman" w:eastAsia="Times New Roman" w:hAnsi="Times New Roman" w:cs="Times New Roman"/>
          <w:color w:val="000000"/>
          <w:sz w:val="24"/>
          <w:szCs w:val="24"/>
        </w:rPr>
        <w:t xml:space="preserve">How can the elicited requirements for a Monitoring Tool in an e-learning environment be implemented? </w:t>
      </w:r>
    </w:p>
    <w:p w14:paraId="743102B7" w14:textId="77777777" w:rsidR="00E841B0" w:rsidRPr="00E841B0" w:rsidRDefault="00E841B0" w:rsidP="00E841B0">
      <w:pPr>
        <w:pStyle w:val="Listenabsatz"/>
        <w:pBdr>
          <w:top w:val="nil"/>
          <w:left w:val="nil"/>
          <w:bottom w:val="nil"/>
          <w:right w:val="nil"/>
          <w:between w:val="nil"/>
        </w:pBdr>
        <w:spacing w:before="240" w:after="240" w:line="240" w:lineRule="auto"/>
        <w:ind w:left="1068"/>
        <w:jc w:val="both"/>
        <w:rPr>
          <w:rFonts w:ascii="Times New Roman" w:eastAsia="Times New Roman" w:hAnsi="Times New Roman" w:cs="Times New Roman"/>
          <w:color w:val="000000"/>
          <w:sz w:val="24"/>
          <w:szCs w:val="24"/>
        </w:rPr>
      </w:pPr>
    </w:p>
    <w:p w14:paraId="568EA8E8" w14:textId="42F70036" w:rsidR="00E841B0" w:rsidRPr="00E841B0" w:rsidRDefault="00E841B0" w:rsidP="00E841B0">
      <w:pPr>
        <w:pStyle w:val="Listenabsatz"/>
        <w:numPr>
          <w:ilvl w:val="0"/>
          <w:numId w:val="1"/>
        </w:numPr>
        <w:pBdr>
          <w:top w:val="nil"/>
          <w:left w:val="nil"/>
          <w:bottom w:val="nil"/>
          <w:right w:val="nil"/>
          <w:between w:val="nil"/>
        </w:pBdr>
        <w:spacing w:before="240" w:after="240" w:line="240" w:lineRule="auto"/>
        <w:jc w:val="both"/>
        <w:rPr>
          <w:rFonts w:ascii="Times New Roman" w:eastAsia="Times New Roman" w:hAnsi="Times New Roman" w:cs="Times New Roman"/>
          <w:color w:val="000000"/>
          <w:sz w:val="24"/>
          <w:szCs w:val="24"/>
        </w:rPr>
      </w:pPr>
      <w:r w:rsidRPr="00E841B0">
        <w:rPr>
          <w:rFonts w:ascii="Times New Roman" w:eastAsia="Times New Roman" w:hAnsi="Times New Roman" w:cs="Times New Roman"/>
          <w:b/>
          <w:color w:val="000000"/>
          <w:sz w:val="24"/>
          <w:szCs w:val="24"/>
        </w:rPr>
        <w:t xml:space="preserve">Research Question 3: </w:t>
      </w:r>
      <w:r w:rsidRPr="00E841B0">
        <w:rPr>
          <w:rFonts w:ascii="Times New Roman" w:eastAsia="Times New Roman" w:hAnsi="Times New Roman" w:cs="Times New Roman"/>
          <w:color w:val="000000"/>
          <w:sz w:val="24"/>
          <w:szCs w:val="24"/>
        </w:rPr>
        <w:t xml:space="preserve">How much does the developed Monitoring Tool fulfill the technical requirements? </w:t>
      </w:r>
    </w:p>
    <w:p w14:paraId="3125445E" w14:textId="400FCAFE" w:rsidR="00E841B0" w:rsidRDefault="00E841B0" w:rsidP="00E841B0">
      <w:pPr>
        <w:pStyle w:val="TEXT"/>
      </w:pPr>
      <w:r>
        <w:t xml:space="preserve">In the first research question, I have conducted a literature review based on the methodology of Brocke et al. </w:t>
      </w:r>
      <w:r w:rsidR="00DD2306">
        <w:fldChar w:fldCharType="begin"/>
      </w:r>
      <w:r w:rsidR="00DD2306">
        <w:instrText xml:space="preserve"> ADDIN EN.CITE &lt;EndNote&gt;&lt;Cite ExcludeAuth="1"&gt;&lt;Author&gt;Brocke&lt;/Author&gt;&lt;Year&gt;2009&lt;/Year&gt;&lt;RecNum&gt;28&lt;/RecNum&gt;&lt;DisplayText&gt;(2009)&lt;/DisplayText&gt;&lt;record&gt;&lt;rec-number&gt;28&lt;/rec-number&gt;&lt;foreign-keys&gt;&lt;key app="EN" db-id="rt9ev2zxe50fxpesrtnvzwrk5zsdpaweetzw" timestamp="1630596234"&gt;28&lt;/key&gt;&lt;/foreign-keys&gt;&lt;ref-type name="Journal Article"&gt;17&lt;/ref-type&gt;&lt;contributors&gt;&lt;authors&gt;&lt;author&gt;Brocke, Jan vom&lt;/author&gt;&lt;author&gt;Simons, Alexander&lt;/author&gt;&lt;author&gt;Niehaves, Bjoern&lt;/author&gt;&lt;author&gt;Niehaves, Bjorn&lt;/author&gt;&lt;author&gt;Reimer, Kai&lt;/author&gt;&lt;author&gt;Plattfaut, Ralf&lt;/author&gt;&lt;author&gt;Cleven, Anne&lt;/author&gt;&lt;/authors&gt;&lt;/contributors&gt;&lt;titles&gt;&lt;title&gt;Reconstructing the giant: On the importance of rigour in documenting the literature search process&lt;/title&gt;&lt;/titles&gt;&lt;dates&gt;&lt;year&gt;2009&lt;/year&gt;&lt;/dates&gt;&lt;urls&gt;&lt;/urls&gt;&lt;/record&gt;&lt;/Cite&gt;&lt;/EndNote&gt;</w:instrText>
      </w:r>
      <w:r w:rsidR="00DD2306">
        <w:fldChar w:fldCharType="separate"/>
      </w:r>
      <w:r w:rsidR="00DD2306">
        <w:rPr>
          <w:noProof/>
        </w:rPr>
        <w:t>(2009)</w:t>
      </w:r>
      <w:r w:rsidR="00DD2306">
        <w:fldChar w:fldCharType="end"/>
      </w:r>
      <w:r w:rsidR="00DD2306">
        <w:t xml:space="preserve"> </w:t>
      </w:r>
      <w:r>
        <w:t>about the technical requirements of a student performance monitoring tool. The results of the literature review have been combined with analy</w:t>
      </w:r>
      <w:r w:rsidR="00316E7C">
        <w:t>se</w:t>
      </w:r>
      <w:r>
        <w:t xml:space="preserve">s of existing solutions. After gathering all requirements, the requirements have been tailored for the needs of the SAP UCC. Most of the authors and researchers within the literature review focused on requirements </w:t>
      </w:r>
      <w:r w:rsidR="00316E7C">
        <w:t>that</w:t>
      </w:r>
      <w:r>
        <w:t xml:space="preserve"> are </w:t>
      </w:r>
      <w:r w:rsidR="00104C03">
        <w:t xml:space="preserve">more </w:t>
      </w:r>
      <w:r>
        <w:t>general</w:t>
      </w:r>
      <w:r w:rsidR="00316E7C">
        <w:t>-</w:t>
      </w:r>
      <w:r w:rsidR="00104C03">
        <w:t>based requirements</w:t>
      </w:r>
      <w:r>
        <w:t xml:space="preserve">, and not categorized into technical requirements. The challenge hereby was to elicit the technical requirements from </w:t>
      </w:r>
      <w:r w:rsidR="00316E7C">
        <w:t xml:space="preserve">the </w:t>
      </w:r>
      <w:r>
        <w:t xml:space="preserve">literature. </w:t>
      </w:r>
    </w:p>
    <w:p w14:paraId="583251C1" w14:textId="68B824BE" w:rsidR="00D00740" w:rsidRDefault="00D00740" w:rsidP="00D00740">
      <w:pPr>
        <w:pStyle w:val="TEXT"/>
      </w:pPr>
      <w:r>
        <w:t>After the requirements elicitation</w:t>
      </w:r>
      <w:r w:rsidR="00316E7C">
        <w:t>,</w:t>
      </w:r>
      <w:r>
        <w:t xml:space="preserve"> I have implemented the monitoring tool within the case studies, that were assigned to me, whereas Henryk Mustroph </w:t>
      </w:r>
      <w:r w:rsidR="00316E7C">
        <w:t>implemented</w:t>
      </w:r>
      <w:r>
        <w:t xml:space="preserve"> his assigned case studies. For the implementation methodology, we decided to use Scrum with an additional Kanban board. Therefore we had sprint planning meetings and sprint retro perspective meetings, which added value for the implementation and review of the monitoring tool. It also increased the interaction and communication within the implementation process. It is important to note that Mr. Mustroph is hereby working on his thesis </w:t>
      </w:r>
      <w:r w:rsidR="00316E7C">
        <w:t>from</w:t>
      </w:r>
      <w:r>
        <w:t xml:space="preserve"> another perspective on the monitoring tool. The technology that we used was the SAPUI5 framework for the frontend, where we implemented </w:t>
      </w:r>
      <w:r w:rsidR="00316E7C">
        <w:t>XML</w:t>
      </w:r>
      <w:r>
        <w:t xml:space="preserve"> and javascript code on the SapWebIDE. For the backend, we used the ABAP language within the SAP GUI (LOGON). The two components </w:t>
      </w:r>
      <w:r w:rsidR="00316E7C">
        <w:t xml:space="preserve">are </w:t>
      </w:r>
      <w:r>
        <w:t xml:space="preserve">communicated via the REST interface. The monitoring tool has been implemented for two different views. On the one hand, the lecturer’s perspective, which has its own UI and other restrictions, and on the other hand, the student’s view. </w:t>
      </w:r>
    </w:p>
    <w:p w14:paraId="1AC2BA4C" w14:textId="4658E5B1" w:rsidR="00316E7C" w:rsidRPr="00316E7C" w:rsidRDefault="00316E7C" w:rsidP="00D033C1">
      <w:pPr>
        <w:pStyle w:val="TEXT"/>
      </w:pPr>
      <w:r>
        <w:t xml:space="preserve">After the implementation of the monitoring tool, the evaluation process has been conducted. Hereby it is important to mention that Mr. Mustroph did his own evaluation based on the lecturer's perspective and didactical aspects of the monitoring tool, whereas I did the evaluation based on the technical aspects and usability of the monitoring tool. Therefore I created a SUS evaluation methodology, which basically is a predefined evaluation formula with questions based on the user experience on the evaluated system. The participants in the evaluation process of the monitoring tool were not restricted on their course of study, the only restriction was that </w:t>
      </w:r>
      <w:r>
        <w:lastRenderedPageBreak/>
        <w:t>the participants are currently students in universities. Before the participants examine the monitoring tool and answer the evaluation formula, I created a presentation within a video, where I explain the overall motivation and methodology of the evaluation process. Thereby information like the SAP UCC, the case studies, and the digital transformation process were given. The outcome result of the evaluation wa</w:t>
      </w:r>
      <w:r w:rsidR="00D033C1">
        <w:t xml:space="preserve">s 77,75, which is a value between good and excellent. The conclusion hereby is that the monitoring tool has good usability, but still can be improved. </w:t>
      </w:r>
    </w:p>
    <w:p w14:paraId="3170B22D" w14:textId="7E34BCCC" w:rsidR="002E7F5E" w:rsidRDefault="00AD326F">
      <w:pPr>
        <w:pStyle w:val="berschrift2"/>
        <w:jc w:val="both"/>
        <w:rPr>
          <w:color w:val="0D0D0D"/>
        </w:rPr>
      </w:pPr>
      <w:bookmarkStart w:id="153" w:name="_Toc84274733"/>
      <w:bookmarkStart w:id="154" w:name="_Toc84706475"/>
      <w:r>
        <w:rPr>
          <w:color w:val="0D0D0D"/>
        </w:rPr>
        <w:t>Future Work</w:t>
      </w:r>
      <w:bookmarkEnd w:id="153"/>
      <w:bookmarkEnd w:id="154"/>
    </w:p>
    <w:p w14:paraId="38D38379" w14:textId="16A801C7" w:rsidR="00D033C1" w:rsidRDefault="00D033C1" w:rsidP="00D033C1">
      <w:pPr>
        <w:pStyle w:val="TEXT"/>
      </w:pPr>
      <w:r>
        <w:t xml:space="preserve">In this chapter, I will talk about the possible changes and future works on the monitoring tool. First, it is important to mention that the SAP UCC has a total of 5 case studies. Within this thesis and Mr. Mustrophs thesis the case studies Materials Management, Production Planning, Enterprise Asset Management, Finance &amp; Controlling got implemented and integrated into the monitoring tool. This means that there exists one case study from the SAP UCC, which is not integrated into the monitoring tool. Hereby the case study is Sales &amp; Distribution. This can still be integrated into the monitoring tool without further changes. Another aspect of improvement is within the comment functionalities. Hereby the monitoring tool can be improved with push notifications, which means that the comments and messages should be sent in real-time, and give a small notification to the corresponding user if a new comment gets send to him/her. </w:t>
      </w:r>
    </w:p>
    <w:p w14:paraId="0388B41E" w14:textId="77777777" w:rsidR="00EF2931" w:rsidRDefault="00EF2931" w:rsidP="00EF2931"/>
    <w:p w14:paraId="4B703E4A" w14:textId="7209F854" w:rsidR="002E7F5E" w:rsidRDefault="00AD326F" w:rsidP="00EF2931">
      <w:pPr>
        <w:pStyle w:val="berschrift1"/>
      </w:pPr>
      <w:bookmarkStart w:id="155" w:name="_Toc84274734"/>
      <w:bookmarkStart w:id="156" w:name="_Toc84706476"/>
      <w:r>
        <w:lastRenderedPageBreak/>
        <w:t>Bibliography</w:t>
      </w:r>
      <w:bookmarkEnd w:id="155"/>
      <w:bookmarkEnd w:id="156"/>
      <w:r>
        <w:t xml:space="preserve"> </w:t>
      </w:r>
    </w:p>
    <w:p w14:paraId="5D58723F" w14:textId="77777777" w:rsidR="002E7F5E" w:rsidRPr="00620E4E" w:rsidRDefault="00AD326F" w:rsidP="00620E4E">
      <w:pPr>
        <w:pStyle w:val="TEXT"/>
      </w:pPr>
      <w:r w:rsidRPr="00620E4E">
        <w:t xml:space="preserve">Adams, N. E. (2015). Bloom’s taxonomy of cognitive learning objectives. Journal of the Medical Library Association: JMLA, 103(3), 152. </w:t>
      </w:r>
    </w:p>
    <w:p w14:paraId="2523BBFF" w14:textId="77777777" w:rsidR="002E7F5E" w:rsidRPr="00620E4E" w:rsidRDefault="00AD326F" w:rsidP="00620E4E">
      <w:pPr>
        <w:pStyle w:val="TEXT"/>
      </w:pPr>
      <w:r w:rsidRPr="00620E4E">
        <w:t xml:space="preserve">Alowayr, A., &amp; Badii, A. (2014). Review of monitoring tools for e-learning platforms. arXiv preprint arXiv:1407.2437. </w:t>
      </w:r>
    </w:p>
    <w:p w14:paraId="66EFE8B2" w14:textId="77777777" w:rsidR="002E7F5E" w:rsidRPr="00D00740" w:rsidRDefault="00AD326F" w:rsidP="00620E4E">
      <w:pPr>
        <w:pStyle w:val="TEXT"/>
        <w:rPr>
          <w:lang w:val="de-DE"/>
        </w:rPr>
      </w:pPr>
      <w:r w:rsidRPr="00D00740">
        <w:rPr>
          <w:lang w:val="de-DE"/>
        </w:rPr>
        <w:t>Baumgartner, P., Häfele, H., &amp; Maier-Häfele, K. (2002). E-Learning Standards aus didaktischer Perspektive: na.</w:t>
      </w:r>
    </w:p>
    <w:p w14:paraId="1CBEE44F" w14:textId="77777777" w:rsidR="002E7F5E" w:rsidRPr="00620E4E" w:rsidRDefault="00AD326F" w:rsidP="00620E4E">
      <w:pPr>
        <w:pStyle w:val="TEXT"/>
      </w:pPr>
      <w:r w:rsidRPr="00620E4E">
        <w:t xml:space="preserve">Brocke, J. v., Simons, A., Niehaves, B., Niehaves, B., Reimer, K., Plattfaut, R., &amp; Cleven, A. (2009). Reconstructing the giant: On the importance of rigour in documenting the literature search process. </w:t>
      </w:r>
    </w:p>
    <w:p w14:paraId="624976E6" w14:textId="77777777" w:rsidR="002E7F5E" w:rsidRPr="00620E4E" w:rsidRDefault="00AD326F" w:rsidP="00620E4E">
      <w:pPr>
        <w:pStyle w:val="TEXT"/>
      </w:pPr>
      <w:r w:rsidRPr="00620E4E">
        <w:t xml:space="preserve">Glossary, E. (2015). Curriculum. Retrieved from </w:t>
      </w:r>
      <w:hyperlink r:id="rId64">
        <w:r w:rsidRPr="00620E4E">
          <w:t>https://www.edglossary.org/curriculum/</w:t>
        </w:r>
      </w:hyperlink>
    </w:p>
    <w:p w14:paraId="37634B58" w14:textId="77777777" w:rsidR="002E7F5E" w:rsidRPr="00620E4E" w:rsidRDefault="00AD326F" w:rsidP="00620E4E">
      <w:pPr>
        <w:pStyle w:val="TEXT"/>
      </w:pPr>
      <w:r w:rsidRPr="00620E4E">
        <w:t xml:space="preserve">Graf, S. (2007). Adaptivity in learning management systems focussing on learning styles. </w:t>
      </w:r>
    </w:p>
    <w:p w14:paraId="774E371F" w14:textId="77777777" w:rsidR="002E7F5E" w:rsidRPr="00620E4E" w:rsidRDefault="00AD326F" w:rsidP="00620E4E">
      <w:pPr>
        <w:pStyle w:val="TEXT"/>
      </w:pPr>
      <w:r w:rsidRPr="00620E4E">
        <w:t>Lithuania, N. A. O. o. (2016). Monitoring of Education. In.</w:t>
      </w:r>
    </w:p>
    <w:p w14:paraId="0EA59D65" w14:textId="77777777" w:rsidR="002E7F5E" w:rsidRPr="00620E4E" w:rsidRDefault="00AD326F" w:rsidP="00620E4E">
      <w:pPr>
        <w:pStyle w:val="TEXT"/>
      </w:pPr>
      <w:r w:rsidRPr="00620E4E">
        <w:t>Mazza, R., &amp; Milani, C. (2004). Gismo: a graphical interactive student monitoring tool for course management systems. Paper presented at the International Conference on Technology Enhanced Learning, Milan.</w:t>
      </w:r>
    </w:p>
    <w:p w14:paraId="0293EC5C" w14:textId="77777777" w:rsidR="002E7F5E" w:rsidRPr="00620E4E" w:rsidRDefault="00AD326F" w:rsidP="00620E4E">
      <w:pPr>
        <w:pStyle w:val="TEXT"/>
      </w:pPr>
      <w:r w:rsidRPr="00D00740">
        <w:rPr>
          <w:lang w:val="de-DE"/>
        </w:rPr>
        <w:t xml:space="preserve">Müller-Bloch, C., &amp; Kranz, J. (2015). </w:t>
      </w:r>
      <w:r w:rsidRPr="00620E4E">
        <w:t xml:space="preserve">A framework for rigorously identifying research gaps in qualitative literature reviews. </w:t>
      </w:r>
    </w:p>
    <w:p w14:paraId="7FDF2F87" w14:textId="77777777" w:rsidR="002E7F5E" w:rsidRPr="00620E4E" w:rsidRDefault="00AD326F" w:rsidP="00620E4E">
      <w:pPr>
        <w:pStyle w:val="TEXT"/>
      </w:pPr>
      <w:r w:rsidRPr="00620E4E">
        <w:t xml:space="preserve">Radha, R., Mahalakshmi, K., Kumar, V. S., &amp; Saravanakumar, A. (2020). E-Learning during lockdown of Covid-19 pandemic: A global perspective. International journal of control and automation, 13(4), 1088-1099. </w:t>
      </w:r>
    </w:p>
    <w:p w14:paraId="302F5165" w14:textId="77777777" w:rsidR="002E7F5E" w:rsidRPr="00D00740" w:rsidRDefault="00AD326F" w:rsidP="00620E4E">
      <w:pPr>
        <w:pStyle w:val="TEXT"/>
        <w:rPr>
          <w:lang w:val="de-DE"/>
        </w:rPr>
      </w:pPr>
      <w:r w:rsidRPr="00620E4E">
        <w:t xml:space="preserve">Rupp, C., Simon, M., &amp; Hocker, F. (2009). </w:t>
      </w:r>
      <w:r w:rsidRPr="00D00740">
        <w:rPr>
          <w:lang w:val="de-DE"/>
        </w:rPr>
        <w:t xml:space="preserve">Requirements engineering und management. HMD Praxis der Wirtschaftsinformatik, 46(3), 94-103. </w:t>
      </w:r>
    </w:p>
    <w:p w14:paraId="22526A22" w14:textId="77777777" w:rsidR="002E7F5E" w:rsidRPr="00D00740" w:rsidRDefault="00AD326F" w:rsidP="00620E4E">
      <w:pPr>
        <w:pStyle w:val="TEXT"/>
        <w:rPr>
          <w:lang w:val="de-DE"/>
        </w:rPr>
      </w:pPr>
      <w:r w:rsidRPr="00D00740">
        <w:rPr>
          <w:lang w:val="de-DE"/>
        </w:rPr>
        <w:t>Teich, I., Kolbenschlag, W., &amp; Reiners, W. (2008). Der richtige Weg zur Softwareauswahl: Lastenheft, Pflichtenheft, Compliance, Erfolgskontrolle: Springer-Verlag.</w:t>
      </w:r>
    </w:p>
    <w:p w14:paraId="21911848" w14:textId="377EF135" w:rsidR="00552D86" w:rsidRPr="00620E4E" w:rsidRDefault="00AD326F" w:rsidP="00DA7A2C">
      <w:pPr>
        <w:pStyle w:val="TEXT"/>
      </w:pPr>
      <w:r w:rsidRPr="00D00740">
        <w:rPr>
          <w:lang w:val="de-DE"/>
        </w:rPr>
        <w:t xml:space="preserve">Wagner, S., Fernández, D. M., Felderer, M., &amp; Kalinowski, M. (2017). </w:t>
      </w:r>
      <w:r w:rsidRPr="00620E4E">
        <w:t xml:space="preserve">Requirements engineering practice and problems in agile projects: results from an international survey. arXiv preprint arXiv:1703.08360. </w:t>
      </w:r>
    </w:p>
    <w:p w14:paraId="07566F37" w14:textId="77777777" w:rsidR="0058121B" w:rsidRPr="0058121B" w:rsidRDefault="00552D86" w:rsidP="00DA7A2C">
      <w:pPr>
        <w:pStyle w:val="TEXT"/>
        <w:rPr>
          <w:noProof/>
        </w:rPr>
      </w:pPr>
      <w:r w:rsidRPr="00620E4E">
        <w:fldChar w:fldCharType="begin"/>
      </w:r>
      <w:r w:rsidRPr="00170259">
        <w:rPr>
          <w:lang w:val="de-DE"/>
        </w:rPr>
        <w:instrText xml:space="preserve"> ADDIN EN.REFLIST </w:instrText>
      </w:r>
      <w:r w:rsidRPr="00620E4E">
        <w:fldChar w:fldCharType="separate"/>
      </w:r>
      <w:r w:rsidR="0058121B" w:rsidRPr="00624E77">
        <w:rPr>
          <w:noProof/>
          <w:lang w:val="de-DE"/>
        </w:rPr>
        <w:t xml:space="preserve">Bangor, A., Kortum, P., &amp; Miller, J. (2009). </w:t>
      </w:r>
      <w:r w:rsidR="0058121B" w:rsidRPr="0058121B">
        <w:rPr>
          <w:noProof/>
        </w:rPr>
        <w:t xml:space="preserve">Determining what individual SUS scores mean: Adding an adjective rating scale. </w:t>
      </w:r>
      <w:r w:rsidR="0058121B" w:rsidRPr="0058121B">
        <w:rPr>
          <w:i/>
          <w:noProof/>
        </w:rPr>
        <w:t>Journal of usability studies, 4</w:t>
      </w:r>
      <w:r w:rsidR="0058121B" w:rsidRPr="0058121B">
        <w:rPr>
          <w:noProof/>
        </w:rPr>
        <w:t xml:space="preserve">(3), 114-123. </w:t>
      </w:r>
    </w:p>
    <w:p w14:paraId="759F7952" w14:textId="77777777" w:rsidR="0058121B" w:rsidRPr="0058121B" w:rsidRDefault="0058121B" w:rsidP="00DA7A2C">
      <w:pPr>
        <w:pStyle w:val="TEXT"/>
        <w:rPr>
          <w:noProof/>
        </w:rPr>
      </w:pPr>
      <w:r w:rsidRPr="0058121B">
        <w:rPr>
          <w:noProof/>
        </w:rPr>
        <w:t xml:space="preserve">Bass, R. B., Pejcinovic, B., &amp; Grant, J. (2016). </w:t>
      </w:r>
      <w:r w:rsidRPr="0058121B">
        <w:rPr>
          <w:i/>
          <w:noProof/>
        </w:rPr>
        <w:t>Applying Scrum project management in ECE curriculum.</w:t>
      </w:r>
      <w:r w:rsidRPr="0058121B">
        <w:rPr>
          <w:noProof/>
        </w:rPr>
        <w:t xml:space="preserve"> Paper presented at the 2016 IEEE Frontiers in Education Conference (FIE).</w:t>
      </w:r>
    </w:p>
    <w:p w14:paraId="100E7BAE" w14:textId="77777777" w:rsidR="0058121B" w:rsidRPr="0058121B" w:rsidRDefault="0058121B" w:rsidP="00DA7A2C">
      <w:pPr>
        <w:pStyle w:val="TEXT"/>
        <w:rPr>
          <w:noProof/>
        </w:rPr>
      </w:pPr>
      <w:r w:rsidRPr="0058121B">
        <w:rPr>
          <w:noProof/>
        </w:rPr>
        <w:t xml:space="preserve">Beck, K., Beedle, M., Van Bennekum, A., Cockburn, A., Cunningham, W., Fowler, M., . . . Jeffries, R. (2001). Manifesto for agile software development. </w:t>
      </w:r>
    </w:p>
    <w:p w14:paraId="523CD67A" w14:textId="77777777" w:rsidR="0058121B" w:rsidRPr="0058121B" w:rsidRDefault="0058121B" w:rsidP="00DA7A2C">
      <w:pPr>
        <w:pStyle w:val="TEXT"/>
        <w:rPr>
          <w:noProof/>
        </w:rPr>
      </w:pPr>
      <w:r w:rsidRPr="0058121B">
        <w:rPr>
          <w:noProof/>
        </w:rPr>
        <w:lastRenderedPageBreak/>
        <w:t xml:space="preserve">Brocke, J. v., Simons, A., Niehaves, B., Niehaves, B., Reimer, K., Plattfaut, R., &amp; Cleven, A. (2009). Reconstructing the giant: On the importance of rigour in documenting the literature search process. </w:t>
      </w:r>
    </w:p>
    <w:p w14:paraId="02E4145F" w14:textId="77777777" w:rsidR="0058121B" w:rsidRPr="0058121B" w:rsidRDefault="0058121B" w:rsidP="00DA7A2C">
      <w:pPr>
        <w:pStyle w:val="TEXT"/>
        <w:rPr>
          <w:noProof/>
        </w:rPr>
      </w:pPr>
      <w:r w:rsidRPr="0058121B">
        <w:rPr>
          <w:noProof/>
        </w:rPr>
        <w:t xml:space="preserve">Brooke, J. (1996). SUS-A quick and dirty usability scale. </w:t>
      </w:r>
      <w:r w:rsidRPr="0058121B">
        <w:rPr>
          <w:i/>
          <w:noProof/>
        </w:rPr>
        <w:t>Usability evaluation in industry, 189</w:t>
      </w:r>
      <w:r w:rsidRPr="0058121B">
        <w:rPr>
          <w:noProof/>
        </w:rPr>
        <w:t xml:space="preserve">(194), 4-7. </w:t>
      </w:r>
    </w:p>
    <w:p w14:paraId="09444BF5" w14:textId="77777777" w:rsidR="0058121B" w:rsidRPr="0058121B" w:rsidRDefault="0058121B" w:rsidP="00DA7A2C">
      <w:pPr>
        <w:pStyle w:val="TEXT"/>
        <w:rPr>
          <w:noProof/>
        </w:rPr>
      </w:pPr>
      <w:r w:rsidRPr="0058121B">
        <w:rPr>
          <w:noProof/>
        </w:rPr>
        <w:t xml:space="preserve">Cohen, D., Lindvall, M., &amp; Costa, P. (2003). Agile software development. </w:t>
      </w:r>
      <w:r w:rsidRPr="0058121B">
        <w:rPr>
          <w:i/>
          <w:noProof/>
        </w:rPr>
        <w:t>DACS SOAR Report, 11</w:t>
      </w:r>
      <w:r w:rsidRPr="0058121B">
        <w:rPr>
          <w:noProof/>
        </w:rPr>
        <w:t xml:space="preserve">, 2003. </w:t>
      </w:r>
    </w:p>
    <w:p w14:paraId="5157889C" w14:textId="77777777" w:rsidR="0058121B" w:rsidRPr="0058121B" w:rsidRDefault="0058121B" w:rsidP="00DA7A2C">
      <w:pPr>
        <w:pStyle w:val="TEXT"/>
        <w:rPr>
          <w:noProof/>
        </w:rPr>
      </w:pPr>
      <w:r w:rsidRPr="0058121B">
        <w:rPr>
          <w:noProof/>
        </w:rPr>
        <w:t xml:space="preserve">Daif, A. R., &amp; Rizkaa, M. A. (2013). </w:t>
      </w:r>
      <w:r w:rsidRPr="0058121B">
        <w:rPr>
          <w:i/>
          <w:noProof/>
        </w:rPr>
        <w:t>An enhanced model for monitoring learners' performance in a collaborative e-Learning environment.</w:t>
      </w:r>
      <w:r w:rsidRPr="0058121B">
        <w:rPr>
          <w:noProof/>
        </w:rPr>
        <w:t xml:space="preserve"> Paper presented at the 2013 second International Conference on e-Learning and e-Technologies in Education (ICEEE).</w:t>
      </w:r>
    </w:p>
    <w:p w14:paraId="56FC5EFD" w14:textId="77777777" w:rsidR="0058121B" w:rsidRPr="0058121B" w:rsidRDefault="0058121B" w:rsidP="00DA7A2C">
      <w:pPr>
        <w:pStyle w:val="TEXT"/>
        <w:rPr>
          <w:noProof/>
        </w:rPr>
      </w:pPr>
      <w:r w:rsidRPr="00624E77">
        <w:rPr>
          <w:noProof/>
          <w:lang w:val="de-DE"/>
        </w:rPr>
        <w:t xml:space="preserve">Gerard, J., &amp; Katz, S. (2017). SAP S/4 HANA–Implementierungsszenarien. </w:t>
      </w:r>
      <w:r w:rsidRPr="0058121B">
        <w:rPr>
          <w:noProof/>
        </w:rPr>
        <w:t xml:space="preserve">In </w:t>
      </w:r>
      <w:r w:rsidRPr="0058121B">
        <w:rPr>
          <w:i/>
          <w:noProof/>
        </w:rPr>
        <w:t>In-Memory-Datenbank SAP HANA</w:t>
      </w:r>
      <w:r w:rsidRPr="0058121B">
        <w:rPr>
          <w:noProof/>
        </w:rPr>
        <w:t xml:space="preserve"> (pp. 61-105): Springer.</w:t>
      </w:r>
    </w:p>
    <w:p w14:paraId="47208504" w14:textId="77777777" w:rsidR="0058121B" w:rsidRPr="0058121B" w:rsidRDefault="0058121B" w:rsidP="00DA7A2C">
      <w:pPr>
        <w:pStyle w:val="TEXT"/>
        <w:rPr>
          <w:noProof/>
        </w:rPr>
      </w:pPr>
      <w:r w:rsidRPr="0058121B">
        <w:rPr>
          <w:noProof/>
        </w:rPr>
        <w:t xml:space="preserve">Kaya, A., Ozturk, R., &amp; Gumussoy, C. A. (2019). Usability measurement of mobile applications with system usability scale (SUS). In </w:t>
      </w:r>
      <w:r w:rsidRPr="0058121B">
        <w:rPr>
          <w:i/>
          <w:noProof/>
        </w:rPr>
        <w:t>Industrial engineering in the big data era</w:t>
      </w:r>
      <w:r w:rsidRPr="0058121B">
        <w:rPr>
          <w:noProof/>
        </w:rPr>
        <w:t xml:space="preserve"> (pp. 389-400): Springer.</w:t>
      </w:r>
    </w:p>
    <w:p w14:paraId="09EBAA3D" w14:textId="77777777" w:rsidR="0058121B" w:rsidRPr="0058121B" w:rsidRDefault="0058121B" w:rsidP="00DA7A2C">
      <w:pPr>
        <w:pStyle w:val="TEXT"/>
        <w:rPr>
          <w:noProof/>
        </w:rPr>
      </w:pPr>
      <w:r w:rsidRPr="0058121B">
        <w:rPr>
          <w:noProof/>
        </w:rPr>
        <w:t xml:space="preserve">Meyen, E. L., Aust, R. J., Bui, Y. N., &amp; Isaacson, R. (2002). Assessing and monitoring student progress in an e-learning personnel preparation environment. </w:t>
      </w:r>
      <w:r w:rsidRPr="0058121B">
        <w:rPr>
          <w:i/>
          <w:noProof/>
        </w:rPr>
        <w:t>Teacher education and special education, 25</w:t>
      </w:r>
      <w:r w:rsidRPr="0058121B">
        <w:rPr>
          <w:noProof/>
        </w:rPr>
        <w:t xml:space="preserve">(2), 187-198. </w:t>
      </w:r>
    </w:p>
    <w:p w14:paraId="45581963" w14:textId="77777777" w:rsidR="0058121B" w:rsidRPr="0058121B" w:rsidRDefault="0058121B" w:rsidP="00DA7A2C">
      <w:pPr>
        <w:pStyle w:val="TEXT"/>
        <w:rPr>
          <w:noProof/>
        </w:rPr>
      </w:pPr>
      <w:r w:rsidRPr="0058121B">
        <w:rPr>
          <w:noProof/>
        </w:rPr>
        <w:t xml:space="preserve">Mircea, E. (2019). Project management using Agile frameworks. </w:t>
      </w:r>
      <w:r w:rsidRPr="0058121B">
        <w:rPr>
          <w:i/>
          <w:noProof/>
        </w:rPr>
        <w:t>Academy of Economic Studies. Economy Informatics, 19</w:t>
      </w:r>
      <w:r w:rsidRPr="0058121B">
        <w:rPr>
          <w:noProof/>
        </w:rPr>
        <w:t xml:space="preserve">(1), 34-44. </w:t>
      </w:r>
    </w:p>
    <w:p w14:paraId="32C99089" w14:textId="0D05B828" w:rsidR="0058121B" w:rsidRPr="0058121B" w:rsidRDefault="0058121B" w:rsidP="00DA7A2C">
      <w:pPr>
        <w:pStyle w:val="TEXT"/>
        <w:rPr>
          <w:noProof/>
        </w:rPr>
      </w:pPr>
      <w:r w:rsidRPr="0058121B">
        <w:rPr>
          <w:noProof/>
        </w:rPr>
        <w:t xml:space="preserve">quanto-solutions (Producer). (2021). SAP Fiori und Micro Frontends. Retrieved from </w:t>
      </w:r>
      <w:hyperlink r:id="rId65" w:history="1">
        <w:r w:rsidRPr="0058121B">
          <w:rPr>
            <w:rStyle w:val="Hyperlink"/>
            <w:noProof/>
          </w:rPr>
          <w:t>https://quanto-solutions.de/sap-fiori-und-micro-frontends/</w:t>
        </w:r>
      </w:hyperlink>
    </w:p>
    <w:p w14:paraId="10E79FA4" w14:textId="77777777" w:rsidR="0058121B" w:rsidRPr="0058121B" w:rsidRDefault="0058121B" w:rsidP="00DA7A2C">
      <w:pPr>
        <w:pStyle w:val="TEXT"/>
        <w:rPr>
          <w:noProof/>
        </w:rPr>
      </w:pPr>
      <w:r w:rsidRPr="0058121B">
        <w:rPr>
          <w:noProof/>
        </w:rPr>
        <w:t xml:space="preserve">Röder, H. (2012). </w:t>
      </w:r>
      <w:r w:rsidRPr="0058121B">
        <w:rPr>
          <w:i/>
          <w:noProof/>
        </w:rPr>
        <w:t>Specifying usability features with patterns and templates.</w:t>
      </w:r>
      <w:r w:rsidRPr="0058121B">
        <w:rPr>
          <w:noProof/>
        </w:rPr>
        <w:t xml:space="preserve"> Paper presented at the 2012 First International Workshop on Usability and Accessibility Focused Requirements Engineering (UsARE).</w:t>
      </w:r>
    </w:p>
    <w:p w14:paraId="649062A8" w14:textId="75C9834C" w:rsidR="0058121B" w:rsidRPr="0058121B" w:rsidRDefault="0058121B" w:rsidP="00DA7A2C">
      <w:pPr>
        <w:pStyle w:val="TEXT"/>
        <w:rPr>
          <w:noProof/>
        </w:rPr>
      </w:pPr>
      <w:r w:rsidRPr="0058121B">
        <w:rPr>
          <w:noProof/>
        </w:rPr>
        <w:t xml:space="preserve">Software, M. G. (Producer). (2021). Mountain Goat Software. </w:t>
      </w:r>
      <w:r w:rsidRPr="0058121B">
        <w:rPr>
          <w:i/>
          <w:noProof/>
        </w:rPr>
        <w:t>Mountain Goat Software</w:t>
      </w:r>
      <w:r w:rsidRPr="0058121B">
        <w:rPr>
          <w:noProof/>
        </w:rPr>
        <w:t xml:space="preserve">. Retrieved from </w:t>
      </w:r>
      <w:hyperlink r:id="rId66" w:history="1">
        <w:r w:rsidRPr="0058121B">
          <w:rPr>
            <w:rStyle w:val="Hyperlink"/>
            <w:noProof/>
          </w:rPr>
          <w:t>https://www.mountaingoatsoftware.com/agile/scrum/resources/overview</w:t>
        </w:r>
      </w:hyperlink>
    </w:p>
    <w:p w14:paraId="14A2F7EA" w14:textId="1352E9D9" w:rsidR="0058121B" w:rsidRPr="0058121B" w:rsidRDefault="0058121B" w:rsidP="00DA7A2C">
      <w:pPr>
        <w:pStyle w:val="TEXT"/>
        <w:rPr>
          <w:noProof/>
        </w:rPr>
      </w:pPr>
      <w:r w:rsidRPr="0058121B">
        <w:rPr>
          <w:noProof/>
        </w:rPr>
        <w:t xml:space="preserve">UCC, S. (Producer). The Digital Transformation of Global Bike. </w:t>
      </w:r>
      <w:r w:rsidRPr="0058121B">
        <w:rPr>
          <w:i/>
          <w:noProof/>
        </w:rPr>
        <w:t>The Digital Transformation of Global Bike</w:t>
      </w:r>
      <w:r w:rsidRPr="0058121B">
        <w:rPr>
          <w:noProof/>
        </w:rPr>
        <w:t xml:space="preserve">. Retrieved from </w:t>
      </w:r>
      <w:hyperlink r:id="rId67" w:anchor="/home" w:history="1">
        <w:r w:rsidRPr="0058121B">
          <w:rPr>
            <w:rStyle w:val="Hyperlink"/>
            <w:noProof/>
          </w:rPr>
          <w:t>http://i04lp1.informatik.tu-muenchen.de/dtcurriculum/index.html?sap-client=101&amp;sap-language=DE#/home</w:t>
        </w:r>
      </w:hyperlink>
    </w:p>
    <w:p w14:paraId="62954A8D" w14:textId="77777777" w:rsidR="0058121B" w:rsidRPr="0058121B" w:rsidRDefault="0058121B" w:rsidP="00DA7A2C">
      <w:pPr>
        <w:pStyle w:val="TEXT"/>
        <w:rPr>
          <w:noProof/>
        </w:rPr>
      </w:pPr>
      <w:r w:rsidRPr="0058121B">
        <w:rPr>
          <w:noProof/>
        </w:rPr>
        <w:t xml:space="preserve">Zhou, W., Li, L., Luo, M., &amp; Chou, W. (2014). </w:t>
      </w:r>
      <w:r w:rsidRPr="0058121B">
        <w:rPr>
          <w:i/>
          <w:noProof/>
        </w:rPr>
        <w:t>REST API design patterns for SDN northbound API.</w:t>
      </w:r>
      <w:r w:rsidRPr="0058121B">
        <w:rPr>
          <w:noProof/>
        </w:rPr>
        <w:t xml:space="preserve"> Paper presented at the 2014 28th international conference on advanced information networking and applications workshops.</w:t>
      </w:r>
    </w:p>
    <w:p w14:paraId="16DCD937" w14:textId="4B0D918A" w:rsidR="001F36E8" w:rsidRDefault="00552D86" w:rsidP="00DA7A2C">
      <w:pPr>
        <w:pStyle w:val="TEXT"/>
      </w:pPr>
      <w:r w:rsidRPr="00620E4E">
        <w:fldChar w:fldCharType="end"/>
      </w:r>
    </w:p>
    <w:p w14:paraId="31C62D31" w14:textId="179F45F9" w:rsidR="001F36E8" w:rsidRPr="001F36E8" w:rsidRDefault="001F36E8" w:rsidP="00170259">
      <w:pPr>
        <w:pStyle w:val="berschriftOwn"/>
      </w:pPr>
      <w:bookmarkStart w:id="157" w:name="_Toc84706477"/>
      <w:r w:rsidRPr="001F36E8">
        <w:lastRenderedPageBreak/>
        <w:t>Appendix</w:t>
      </w:r>
      <w:bookmarkEnd w:id="157"/>
    </w:p>
    <w:p w14:paraId="4DE33FE6" w14:textId="77777777" w:rsidR="001F36E8" w:rsidRPr="001F36E8" w:rsidRDefault="001F36E8" w:rsidP="001F36E8">
      <w:pPr>
        <w:keepNext/>
        <w:keepLines/>
        <w:spacing w:before="480" w:after="120"/>
        <w:rPr>
          <w:rFonts w:ascii="Times New Roman" w:hAnsi="Times New Roman" w:cs="Times New Roman"/>
          <w:b/>
          <w:sz w:val="52"/>
          <w:szCs w:val="52"/>
        </w:rPr>
      </w:pPr>
      <w:bookmarkStart w:id="158" w:name="_Hlk84343813"/>
      <w:r w:rsidRPr="001F36E8">
        <w:rPr>
          <w:rFonts w:ascii="Times New Roman" w:hAnsi="Times New Roman" w:cs="Times New Roman"/>
          <w:b/>
          <w:color w:val="18181C"/>
          <w:sz w:val="52"/>
          <w:szCs w:val="52"/>
        </w:rPr>
        <w:t>Monitoring Tool Evaluation</w:t>
      </w:r>
    </w:p>
    <w:p w14:paraId="22174973" w14:textId="77777777" w:rsidR="001F36E8" w:rsidRPr="001F36E8" w:rsidRDefault="001F36E8" w:rsidP="001F36E8">
      <w:pPr>
        <w:spacing w:before="88" w:line="285" w:lineRule="auto"/>
        <w:ind w:left="575" w:right="509"/>
        <w:rPr>
          <w:rFonts w:ascii="Times New Roman" w:hAnsi="Times New Roman" w:cs="Times New Roman"/>
          <w:sz w:val="21"/>
        </w:rPr>
      </w:pPr>
      <w:r w:rsidRPr="001F36E8">
        <w:rPr>
          <w:rFonts w:ascii="Times New Roman" w:hAnsi="Times New Roman" w:cs="Times New Roman"/>
          <w:noProof/>
        </w:rPr>
        <mc:AlternateContent>
          <mc:Choice Requires="wps">
            <w:drawing>
              <wp:anchor distT="0" distB="0" distL="114300" distR="114300" simplePos="0" relativeHeight="251717632" behindDoc="0" locked="0" layoutInCell="1" allowOverlap="1" wp14:anchorId="07E726B1" wp14:editId="49C40933">
                <wp:simplePos x="0" y="0"/>
                <wp:positionH relativeFrom="margin">
                  <wp:align>center</wp:align>
                </wp:positionH>
                <wp:positionV relativeFrom="paragraph">
                  <wp:posOffset>785495</wp:posOffset>
                </wp:positionV>
                <wp:extent cx="6172200" cy="6350"/>
                <wp:effectExtent l="0" t="0" r="0" b="0"/>
                <wp:wrapNone/>
                <wp:docPr id="847" name="Rechteck 8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172200" cy="6350"/>
                        </a:xfrm>
                        <a:prstGeom prst="rect">
                          <a:avLst/>
                        </a:prstGeom>
                        <a:solidFill>
                          <a:srgbClr val="DADBD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0F3C25C" id="Rechteck 847" o:spid="_x0000_s1026" style="position:absolute;margin-left:0;margin-top:61.85pt;width:486pt;height:.5pt;z-index:251717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" fillcolor="#dadbdf" stroked="f">
                <w10:wrap anchorx="margin"/>
              </v:rect>
            </w:pict>
          </mc:Fallback>
        </mc:AlternateContent>
      </w:r>
      <w:r w:rsidRPr="001F36E8">
        <w:rPr>
          <w:rFonts w:ascii="Times New Roman" w:hAnsi="Times New Roman" w:cs="Times New Roman"/>
          <w:color w:val="18181C"/>
          <w:sz w:val="21"/>
        </w:rPr>
        <w:t xml:space="preserve">This evaluation has the goal to get information about improvements of the monitoring tool, that was implemented as </w:t>
      </w:r>
      <w:r w:rsidRPr="001F36E8">
        <w:rPr>
          <w:rFonts w:ascii="Times New Roman" w:hAnsi="Times New Roman" w:cs="Times New Roman"/>
          <w:color w:val="18181C"/>
          <w:spacing w:val="3"/>
          <w:sz w:val="21"/>
        </w:rPr>
        <w:t xml:space="preserve">part </w:t>
      </w:r>
      <w:r w:rsidRPr="001F36E8">
        <w:rPr>
          <w:rFonts w:ascii="Times New Roman" w:hAnsi="Times New Roman" w:cs="Times New Roman"/>
          <w:color w:val="18181C"/>
          <w:sz w:val="21"/>
        </w:rPr>
        <w:t xml:space="preserve">of our </w:t>
      </w:r>
      <w:r w:rsidRPr="001F36E8">
        <w:rPr>
          <w:rFonts w:ascii="Times New Roman" w:hAnsi="Times New Roman" w:cs="Times New Roman"/>
          <w:color w:val="18181C"/>
          <w:spacing w:val="2"/>
          <w:sz w:val="21"/>
        </w:rPr>
        <w:t xml:space="preserve">Bachelors </w:t>
      </w:r>
      <w:r w:rsidRPr="001F36E8">
        <w:rPr>
          <w:rFonts w:ascii="Times New Roman" w:hAnsi="Times New Roman" w:cs="Times New Roman"/>
          <w:color w:val="18181C"/>
          <w:sz w:val="21"/>
        </w:rPr>
        <w:t xml:space="preserve">Thesis. Additionally, the user </w:t>
      </w:r>
      <w:r w:rsidRPr="001F36E8">
        <w:rPr>
          <w:rFonts w:ascii="Times New Roman" w:hAnsi="Times New Roman" w:cs="Times New Roman"/>
          <w:color w:val="18181C"/>
          <w:spacing w:val="2"/>
          <w:sz w:val="21"/>
        </w:rPr>
        <w:t xml:space="preserve">experience    </w:t>
      </w:r>
      <w:r w:rsidRPr="001F36E8">
        <w:rPr>
          <w:rFonts w:ascii="Times New Roman" w:hAnsi="Times New Roman" w:cs="Times New Roman"/>
          <w:color w:val="18181C"/>
          <w:sz w:val="21"/>
        </w:rPr>
        <w:t xml:space="preserve">will be </w:t>
      </w:r>
      <w:r w:rsidRPr="001F36E8">
        <w:rPr>
          <w:rFonts w:ascii="Times New Roman" w:hAnsi="Times New Roman" w:cs="Times New Roman"/>
          <w:color w:val="18181C"/>
          <w:spacing w:val="2"/>
          <w:sz w:val="21"/>
        </w:rPr>
        <w:t xml:space="preserve">analyzed. </w:t>
      </w:r>
      <w:r w:rsidRPr="001F36E8">
        <w:rPr>
          <w:rFonts w:ascii="Times New Roman" w:hAnsi="Times New Roman" w:cs="Times New Roman"/>
          <w:color w:val="18181C"/>
          <w:sz w:val="21"/>
        </w:rPr>
        <w:t xml:space="preserve">The Evaluation is based on the System </w:t>
      </w:r>
      <w:r w:rsidRPr="001F36E8">
        <w:rPr>
          <w:rFonts w:ascii="Times New Roman" w:hAnsi="Times New Roman" w:cs="Times New Roman"/>
          <w:color w:val="18181C"/>
          <w:spacing w:val="2"/>
          <w:sz w:val="21"/>
        </w:rPr>
        <w:t xml:space="preserve">Usability </w:t>
      </w:r>
      <w:r w:rsidRPr="001F36E8">
        <w:rPr>
          <w:rFonts w:ascii="Times New Roman" w:hAnsi="Times New Roman" w:cs="Times New Roman"/>
          <w:color w:val="18181C"/>
          <w:sz w:val="21"/>
        </w:rPr>
        <w:t xml:space="preserve">Scale Evaluation </w:t>
      </w:r>
      <w:bookmarkStart w:id="159" w:name="_Hlk84343834"/>
      <w:r w:rsidRPr="001F36E8">
        <w:rPr>
          <w:rFonts w:ascii="Times New Roman" w:hAnsi="Times New Roman" w:cs="Times New Roman"/>
          <w:color w:val="18181C"/>
          <w:sz w:val="21"/>
        </w:rPr>
        <w:t>methodology.</w:t>
      </w:r>
    </w:p>
    <w:bookmarkEnd w:id="158"/>
    <w:p w14:paraId="72699405" w14:textId="77777777" w:rsidR="001F36E8" w:rsidRPr="001F36E8" w:rsidRDefault="001F36E8" w:rsidP="001F36E8">
      <w:pPr>
        <w:spacing w:before="180"/>
        <w:ind w:left="320"/>
        <w:rPr>
          <w:rFonts w:ascii="Times New Roman" w:hAnsi="Times New Roman" w:cs="Times New Roman"/>
          <w:sz w:val="21"/>
        </w:rPr>
      </w:pPr>
      <w:r w:rsidRPr="001F36E8">
        <w:rPr>
          <w:rFonts w:ascii="Times New Roman" w:hAnsi="Times New Roman" w:cs="Times New Roman"/>
          <w:color w:val="D32D23"/>
          <w:sz w:val="21"/>
        </w:rPr>
        <w:t xml:space="preserve">    * Erforderlich</w:t>
      </w:r>
      <w:bookmarkEnd w:id="159"/>
    </w:p>
    <w:p w14:paraId="57607C73" w14:textId="77777777" w:rsidR="001F36E8" w:rsidRPr="001F36E8" w:rsidRDefault="001F36E8" w:rsidP="001F36E8">
      <w:pPr>
        <w:spacing w:before="180"/>
        <w:ind w:left="320"/>
        <w:rPr>
          <w:rFonts w:ascii="Times New Roman" w:hAnsi="Times New Roman" w:cs="Times New Roman"/>
          <w:sz w:val="21"/>
        </w:rPr>
      </w:pPr>
    </w:p>
    <w:p w14:paraId="2B9332B4" w14:textId="77777777" w:rsidR="001F36E8" w:rsidRPr="001F36E8" w:rsidRDefault="001F36E8" w:rsidP="001F36E8">
      <w:pPr>
        <w:widowControl w:val="0"/>
        <w:autoSpaceDE w:val="0"/>
        <w:autoSpaceDN w:val="0"/>
        <w:spacing w:before="107" w:after="0" w:line="240" w:lineRule="auto"/>
        <w:ind w:left="110"/>
        <w:rPr>
          <w:rFonts w:ascii="Times New Roman" w:eastAsia="Arial" w:hAnsi="Times New Roman" w:cs="Times New Roman"/>
          <w:color w:val="18181C"/>
          <w:w w:val="110"/>
          <w:sz w:val="24"/>
          <w:szCs w:val="24"/>
          <w:lang w:eastAsia="en-US"/>
        </w:rPr>
      </w:pPr>
      <w:r w:rsidRPr="001F36E8">
        <w:rPr>
          <w:rFonts w:ascii="Times New Roman" w:eastAsia="Arial" w:hAnsi="Times New Roman" w:cs="Times New Roman"/>
          <w:color w:val="18181C"/>
          <w:w w:val="110"/>
          <w:sz w:val="24"/>
          <w:szCs w:val="24"/>
          <w:lang w:eastAsia="en-US"/>
        </w:rPr>
        <w:t>General Information</w:t>
      </w:r>
    </w:p>
    <w:p w14:paraId="490CDE95" w14:textId="77777777" w:rsidR="001F36E8" w:rsidRPr="001F36E8" w:rsidRDefault="001F36E8" w:rsidP="001F36E8">
      <w:pPr>
        <w:widowControl w:val="0"/>
        <w:autoSpaceDE w:val="0"/>
        <w:autoSpaceDN w:val="0"/>
        <w:spacing w:before="107" w:after="0" w:line="240" w:lineRule="auto"/>
        <w:ind w:left="110"/>
        <w:rPr>
          <w:rFonts w:ascii="Times New Roman" w:eastAsia="Arial" w:hAnsi="Times New Roman" w:cs="Times New Roman"/>
          <w:sz w:val="24"/>
          <w:szCs w:val="24"/>
          <w:lang w:eastAsia="en-US"/>
        </w:rPr>
      </w:pPr>
    </w:p>
    <w:p w14:paraId="0DC3E701" w14:textId="77777777" w:rsidR="001F36E8" w:rsidRPr="001F36E8" w:rsidRDefault="001F36E8" w:rsidP="001F36E8">
      <w:pPr>
        <w:widowControl w:val="0"/>
        <w:numPr>
          <w:ilvl w:val="0"/>
          <w:numId w:val="6"/>
        </w:numPr>
        <w:tabs>
          <w:tab w:val="left" w:pos="607"/>
          <w:tab w:val="left" w:pos="608"/>
        </w:tabs>
        <w:autoSpaceDE w:val="0"/>
        <w:autoSpaceDN w:val="0"/>
        <w:spacing w:after="0" w:line="240" w:lineRule="auto"/>
        <w:rPr>
          <w:sz w:val="24"/>
        </w:rPr>
      </w:pPr>
      <w:r w:rsidRPr="001F36E8">
        <w:rPr>
          <w:color w:val="18181C"/>
          <w:w w:val="105"/>
          <w:sz w:val="24"/>
        </w:rPr>
        <w:t>How old are</w:t>
      </w:r>
      <w:r w:rsidRPr="001F36E8">
        <w:rPr>
          <w:color w:val="18181C"/>
          <w:spacing w:val="-42"/>
          <w:w w:val="105"/>
          <w:sz w:val="24"/>
        </w:rPr>
        <w:t xml:space="preserve"> </w:t>
      </w:r>
      <w:r w:rsidRPr="001F36E8">
        <w:rPr>
          <w:color w:val="18181C"/>
          <w:w w:val="105"/>
          <w:sz w:val="24"/>
        </w:rPr>
        <w:t>you?</w:t>
      </w:r>
    </w:p>
    <w:p w14:paraId="2F81C1EB" w14:textId="77777777" w:rsidR="001F36E8" w:rsidRPr="001F36E8" w:rsidRDefault="001F36E8" w:rsidP="001F36E8">
      <w:pPr>
        <w:spacing w:before="258"/>
        <w:ind w:left="608"/>
        <w:rPr>
          <w:rFonts w:ascii="Roboto"/>
          <w:i/>
          <w:sz w:val="24"/>
          <w:lang w:val="de-DE"/>
        </w:rPr>
      </w:pPr>
      <w:r w:rsidRPr="001F36E8">
        <w:rPr>
          <w:rFonts w:ascii="Roboto"/>
          <w:i/>
          <w:color w:val="18181C"/>
          <w:sz w:val="24"/>
          <w:lang w:val="de-DE"/>
        </w:rPr>
        <w:t>Markieren Sie nur ein Oval.</w:t>
      </w:r>
    </w:p>
    <w:p w14:paraId="1FF922D3" w14:textId="77777777" w:rsidR="001F36E8" w:rsidRPr="001F36E8" w:rsidRDefault="001F36E8" w:rsidP="001F36E8">
      <w:pPr>
        <w:widowControl w:val="0"/>
        <w:autoSpaceDE w:val="0"/>
        <w:autoSpaceDN w:val="0"/>
        <w:spacing w:before="8" w:after="0" w:line="240" w:lineRule="auto"/>
        <w:rPr>
          <w:rFonts w:ascii="Roboto" w:eastAsia="Arial" w:hAnsi="Arial" w:cs="Arial"/>
          <w:i/>
          <w:sz w:val="26"/>
          <w:szCs w:val="24"/>
          <w:lang w:val="de-DE" w:eastAsia="en-US"/>
        </w:rPr>
      </w:pPr>
    </w:p>
    <w:p w14:paraId="33B9B2F3" w14:textId="77777777" w:rsidR="001F36E8" w:rsidRPr="001F36E8" w:rsidRDefault="001F36E8" w:rsidP="001F36E8">
      <w:pPr>
        <w:ind w:left="1220"/>
        <w:rPr>
          <w:sz w:val="21"/>
        </w:rPr>
      </w:pPr>
      <w:r w:rsidRPr="001F36E8">
        <w:rPr>
          <w:noProof/>
        </w:rPr>
        <mc:AlternateContent>
          <mc:Choice Requires="wps">
            <w:drawing>
              <wp:anchor distT="0" distB="0" distL="114300" distR="114300" simplePos="0" relativeHeight="251718656" behindDoc="0" locked="0" layoutInCell="1" allowOverlap="1" wp14:anchorId="00A1CC83" wp14:editId="5A2F6F0B">
                <wp:simplePos x="0" y="0"/>
                <wp:positionH relativeFrom="page">
                  <wp:posOffset>1221105</wp:posOffset>
                </wp:positionH>
                <wp:positionV relativeFrom="paragraph">
                  <wp:posOffset>-15875</wp:posOffset>
                </wp:positionV>
                <wp:extent cx="294005" cy="165100"/>
                <wp:effectExtent l="1905" t="8890" r="8890" b="6985"/>
                <wp:wrapNone/>
                <wp:docPr id="855" name="Freihandform: Form 8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4005" cy="165100"/>
                        </a:xfrm>
                        <a:custGeom>
                          <a:avLst/>
                          <a:gdLst>
                            <a:gd name="T0" fmla="+- 0 2256 1923"/>
                            <a:gd name="T1" fmla="*/ T0 w 463"/>
                            <a:gd name="T2" fmla="+- 0 235 -25"/>
                            <a:gd name="T3" fmla="*/ 235 h 260"/>
                            <a:gd name="T4" fmla="+- 0 2053 1923"/>
                            <a:gd name="T5" fmla="*/ T4 w 463"/>
                            <a:gd name="T6" fmla="+- 0 235 -25"/>
                            <a:gd name="T7" fmla="*/ 235 h 260"/>
                            <a:gd name="T8" fmla="+- 0 2002 1923"/>
                            <a:gd name="T9" fmla="*/ T8 w 463"/>
                            <a:gd name="T10" fmla="+- 0 224 -25"/>
                            <a:gd name="T11" fmla="*/ 224 h 260"/>
                            <a:gd name="T12" fmla="+- 0 1961 1923"/>
                            <a:gd name="T13" fmla="*/ T12 w 463"/>
                            <a:gd name="T14" fmla="+- 0 196 -25"/>
                            <a:gd name="T15" fmla="*/ 196 h 260"/>
                            <a:gd name="T16" fmla="+- 0 1933 1923"/>
                            <a:gd name="T17" fmla="*/ T16 w 463"/>
                            <a:gd name="T18" fmla="+- 0 155 -25"/>
                            <a:gd name="T19" fmla="*/ 155 h 260"/>
                            <a:gd name="T20" fmla="+- 0 1923 1923"/>
                            <a:gd name="T21" fmla="*/ T20 w 463"/>
                            <a:gd name="T22" fmla="+- 0 105 -25"/>
                            <a:gd name="T23" fmla="*/ 105 h 260"/>
                            <a:gd name="T24" fmla="+- 0 1933 1923"/>
                            <a:gd name="T25" fmla="*/ T24 w 463"/>
                            <a:gd name="T26" fmla="+- 0 54 -25"/>
                            <a:gd name="T27" fmla="*/ 54 h 260"/>
                            <a:gd name="T28" fmla="+- 0 1961 1923"/>
                            <a:gd name="T29" fmla="*/ T28 w 463"/>
                            <a:gd name="T30" fmla="+- 0 13 -25"/>
                            <a:gd name="T31" fmla="*/ 13 h 260"/>
                            <a:gd name="T32" fmla="+- 0 2002 1923"/>
                            <a:gd name="T33" fmla="*/ T32 w 463"/>
                            <a:gd name="T34" fmla="+- 0 -15 -25"/>
                            <a:gd name="T35" fmla="*/ -15 h 260"/>
                            <a:gd name="T36" fmla="+- 0 2053 1923"/>
                            <a:gd name="T37" fmla="*/ T36 w 463"/>
                            <a:gd name="T38" fmla="+- 0 -25 -25"/>
                            <a:gd name="T39" fmla="*/ -25 h 260"/>
                            <a:gd name="T40" fmla="+- 0 2256 1923"/>
                            <a:gd name="T41" fmla="*/ T40 w 463"/>
                            <a:gd name="T42" fmla="+- 0 -25 -25"/>
                            <a:gd name="T43" fmla="*/ -25 h 260"/>
                            <a:gd name="T44" fmla="+- 0 2305 1923"/>
                            <a:gd name="T45" fmla="*/ T44 w 463"/>
                            <a:gd name="T46" fmla="+- 0 -15 -25"/>
                            <a:gd name="T47" fmla="*/ -15 h 260"/>
                            <a:gd name="T48" fmla="+- 0 2053 1923"/>
                            <a:gd name="T49" fmla="*/ T48 w 463"/>
                            <a:gd name="T50" fmla="+- 0 -15 -25"/>
                            <a:gd name="T51" fmla="*/ -15 h 260"/>
                            <a:gd name="T52" fmla="+- 0 2006 1923"/>
                            <a:gd name="T53" fmla="*/ T52 w 463"/>
                            <a:gd name="T54" fmla="+- 0 -6 -25"/>
                            <a:gd name="T55" fmla="*/ -6 h 260"/>
                            <a:gd name="T56" fmla="+- 0 1968 1923"/>
                            <a:gd name="T57" fmla="*/ T56 w 463"/>
                            <a:gd name="T58" fmla="+- 0 20 -25"/>
                            <a:gd name="T59" fmla="*/ 20 h 260"/>
                            <a:gd name="T60" fmla="+- 0 1942 1923"/>
                            <a:gd name="T61" fmla="*/ T60 w 463"/>
                            <a:gd name="T62" fmla="+- 0 58 -25"/>
                            <a:gd name="T63" fmla="*/ 58 h 260"/>
                            <a:gd name="T64" fmla="+- 0 1933 1923"/>
                            <a:gd name="T65" fmla="*/ T64 w 463"/>
                            <a:gd name="T66" fmla="+- 0 105 -25"/>
                            <a:gd name="T67" fmla="*/ 105 h 260"/>
                            <a:gd name="T68" fmla="+- 0 1942 1923"/>
                            <a:gd name="T69" fmla="*/ T68 w 463"/>
                            <a:gd name="T70" fmla="+- 0 151 -25"/>
                            <a:gd name="T71" fmla="*/ 151 h 260"/>
                            <a:gd name="T72" fmla="+- 0 1968 1923"/>
                            <a:gd name="T73" fmla="*/ T72 w 463"/>
                            <a:gd name="T74" fmla="+- 0 189 -25"/>
                            <a:gd name="T75" fmla="*/ 189 h 260"/>
                            <a:gd name="T76" fmla="+- 0 2006 1923"/>
                            <a:gd name="T77" fmla="*/ T76 w 463"/>
                            <a:gd name="T78" fmla="+- 0 215 -25"/>
                            <a:gd name="T79" fmla="*/ 215 h 260"/>
                            <a:gd name="T80" fmla="+- 0 2053 1923"/>
                            <a:gd name="T81" fmla="*/ T80 w 463"/>
                            <a:gd name="T82" fmla="+- 0 225 -25"/>
                            <a:gd name="T83" fmla="*/ 225 h 260"/>
                            <a:gd name="T84" fmla="+- 0 2305 1923"/>
                            <a:gd name="T85" fmla="*/ T84 w 463"/>
                            <a:gd name="T86" fmla="+- 0 225 -25"/>
                            <a:gd name="T87" fmla="*/ 225 h 260"/>
                            <a:gd name="T88" fmla="+- 0 2256 1923"/>
                            <a:gd name="T89" fmla="*/ T88 w 463"/>
                            <a:gd name="T90" fmla="+- 0 235 -25"/>
                            <a:gd name="T91" fmla="*/ 235 h 260"/>
                            <a:gd name="T92" fmla="+- 0 2305 1923"/>
                            <a:gd name="T93" fmla="*/ T92 w 463"/>
                            <a:gd name="T94" fmla="+- 0 225 -25"/>
                            <a:gd name="T95" fmla="*/ 225 h 260"/>
                            <a:gd name="T96" fmla="+- 0 2256 1923"/>
                            <a:gd name="T97" fmla="*/ T96 w 463"/>
                            <a:gd name="T98" fmla="+- 0 225 -25"/>
                            <a:gd name="T99" fmla="*/ 225 h 260"/>
                            <a:gd name="T100" fmla="+- 0 2302 1923"/>
                            <a:gd name="T101" fmla="*/ T100 w 463"/>
                            <a:gd name="T102" fmla="+- 0 215 -25"/>
                            <a:gd name="T103" fmla="*/ 215 h 260"/>
                            <a:gd name="T104" fmla="+- 0 2341 1923"/>
                            <a:gd name="T105" fmla="*/ T104 w 463"/>
                            <a:gd name="T106" fmla="+- 0 189 -25"/>
                            <a:gd name="T107" fmla="*/ 189 h 260"/>
                            <a:gd name="T108" fmla="+- 0 2366 1923"/>
                            <a:gd name="T109" fmla="*/ T108 w 463"/>
                            <a:gd name="T110" fmla="+- 0 151 -25"/>
                            <a:gd name="T111" fmla="*/ 151 h 260"/>
                            <a:gd name="T112" fmla="+- 0 2376 1923"/>
                            <a:gd name="T113" fmla="*/ T112 w 463"/>
                            <a:gd name="T114" fmla="+- 0 105 -25"/>
                            <a:gd name="T115" fmla="*/ 105 h 260"/>
                            <a:gd name="T116" fmla="+- 0 2366 1923"/>
                            <a:gd name="T117" fmla="*/ T116 w 463"/>
                            <a:gd name="T118" fmla="+- 0 58 -25"/>
                            <a:gd name="T119" fmla="*/ 58 h 260"/>
                            <a:gd name="T120" fmla="+- 0 2341 1923"/>
                            <a:gd name="T121" fmla="*/ T120 w 463"/>
                            <a:gd name="T122" fmla="+- 0 20 -25"/>
                            <a:gd name="T123" fmla="*/ 20 h 260"/>
                            <a:gd name="T124" fmla="+- 0 2302 1923"/>
                            <a:gd name="T125" fmla="*/ T124 w 463"/>
                            <a:gd name="T126" fmla="+- 0 -6 -25"/>
                            <a:gd name="T127" fmla="*/ -6 h 260"/>
                            <a:gd name="T128" fmla="+- 0 2256 1923"/>
                            <a:gd name="T129" fmla="*/ T128 w 463"/>
                            <a:gd name="T130" fmla="+- 0 -15 -25"/>
                            <a:gd name="T131" fmla="*/ -15 h 260"/>
                            <a:gd name="T132" fmla="+- 0 2305 1923"/>
                            <a:gd name="T133" fmla="*/ T132 w 463"/>
                            <a:gd name="T134" fmla="+- 0 -15 -25"/>
                            <a:gd name="T135" fmla="*/ -15 h 260"/>
                            <a:gd name="T136" fmla="+- 0 2306 1923"/>
                            <a:gd name="T137" fmla="*/ T136 w 463"/>
                            <a:gd name="T138" fmla="+- 0 -15 -25"/>
                            <a:gd name="T139" fmla="*/ -15 h 260"/>
                            <a:gd name="T140" fmla="+- 0 2348 1923"/>
                            <a:gd name="T141" fmla="*/ T140 w 463"/>
                            <a:gd name="T142" fmla="+- 0 13 -25"/>
                            <a:gd name="T143" fmla="*/ 13 h 260"/>
                            <a:gd name="T144" fmla="+- 0 2376 1923"/>
                            <a:gd name="T145" fmla="*/ T144 w 463"/>
                            <a:gd name="T146" fmla="+- 0 54 -25"/>
                            <a:gd name="T147" fmla="*/ 54 h 260"/>
                            <a:gd name="T148" fmla="+- 0 2386 1923"/>
                            <a:gd name="T149" fmla="*/ T148 w 463"/>
                            <a:gd name="T150" fmla="+- 0 105 -25"/>
                            <a:gd name="T151" fmla="*/ 105 h 260"/>
                            <a:gd name="T152" fmla="+- 0 2376 1923"/>
                            <a:gd name="T153" fmla="*/ T152 w 463"/>
                            <a:gd name="T154" fmla="+- 0 155 -25"/>
                            <a:gd name="T155" fmla="*/ 155 h 260"/>
                            <a:gd name="T156" fmla="+- 0 2348 1923"/>
                            <a:gd name="T157" fmla="*/ T156 w 463"/>
                            <a:gd name="T158" fmla="+- 0 196 -25"/>
                            <a:gd name="T159" fmla="*/ 196 h 260"/>
                            <a:gd name="T160" fmla="+- 0 2306 1923"/>
                            <a:gd name="T161" fmla="*/ T160 w 463"/>
                            <a:gd name="T162" fmla="+- 0 224 -25"/>
                            <a:gd name="T163" fmla="*/ 224 h 260"/>
                            <a:gd name="T164" fmla="+- 0 2305 1923"/>
                            <a:gd name="T165" fmla="*/ T164 w 463"/>
                            <a:gd name="T166" fmla="+- 0 225 -25"/>
                            <a:gd name="T167" fmla="*/ 22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63" h="260">
                              <a:moveTo>
                                <a:pt x="333" y="260"/>
                              </a:moveTo>
                              <a:lnTo>
                                <a:pt x="130" y="260"/>
                              </a:lnTo>
                              <a:lnTo>
                                <a:pt x="79" y="249"/>
                              </a:lnTo>
                              <a:lnTo>
                                <a:pt x="38" y="221"/>
                              </a:lnTo>
                              <a:lnTo>
                                <a:pt x="10" y="180"/>
                              </a:lnTo>
                              <a:lnTo>
                                <a:pt x="0" y="130"/>
                              </a:lnTo>
                              <a:lnTo>
                                <a:pt x="10" y="79"/>
                              </a:lnTo>
                              <a:lnTo>
                                <a:pt x="38" y="38"/>
                              </a:lnTo>
                              <a:lnTo>
                                <a:pt x="79" y="10"/>
                              </a:lnTo>
                              <a:lnTo>
                                <a:pt x="130" y="0"/>
                              </a:lnTo>
                              <a:lnTo>
                                <a:pt x="333" y="0"/>
                              </a:lnTo>
                              <a:lnTo>
                                <a:pt x="382" y="10"/>
                              </a:lnTo>
                              <a:lnTo>
                                <a:pt x="130" y="10"/>
                              </a:lnTo>
                              <a:lnTo>
                                <a:pt x="83" y="19"/>
                              </a:lnTo>
                              <a:lnTo>
                                <a:pt x="45" y="45"/>
                              </a:lnTo>
                              <a:lnTo>
                                <a:pt x="19" y="83"/>
                              </a:lnTo>
                              <a:lnTo>
                                <a:pt x="10" y="130"/>
                              </a:lnTo>
                              <a:lnTo>
                                <a:pt x="19" y="176"/>
                              </a:lnTo>
                              <a:lnTo>
                                <a:pt x="45" y="214"/>
                              </a:lnTo>
                              <a:lnTo>
                                <a:pt x="83" y="240"/>
                              </a:lnTo>
                              <a:lnTo>
                                <a:pt x="130" y="250"/>
                              </a:lnTo>
                              <a:lnTo>
                                <a:pt x="382" y="250"/>
                              </a:lnTo>
                              <a:lnTo>
                                <a:pt x="333" y="260"/>
                              </a:lnTo>
                              <a:close/>
                              <a:moveTo>
                                <a:pt x="382" y="250"/>
                              </a:moveTo>
                              <a:lnTo>
                                <a:pt x="333" y="250"/>
                              </a:lnTo>
                              <a:lnTo>
                                <a:pt x="379" y="240"/>
                              </a:lnTo>
                              <a:lnTo>
                                <a:pt x="418" y="214"/>
                              </a:lnTo>
                              <a:lnTo>
                                <a:pt x="443" y="176"/>
                              </a:lnTo>
                              <a:lnTo>
                                <a:pt x="453" y="130"/>
                              </a:lnTo>
                              <a:lnTo>
                                <a:pt x="443" y="83"/>
                              </a:lnTo>
                              <a:lnTo>
                                <a:pt x="418" y="45"/>
                              </a:lnTo>
                              <a:lnTo>
                                <a:pt x="379" y="19"/>
                              </a:lnTo>
                              <a:lnTo>
                                <a:pt x="333" y="10"/>
                              </a:lnTo>
                              <a:lnTo>
                                <a:pt x="382" y="10"/>
                              </a:lnTo>
                              <a:lnTo>
                                <a:pt x="383" y="10"/>
                              </a:lnTo>
                              <a:lnTo>
                                <a:pt x="425" y="38"/>
                              </a:lnTo>
                              <a:lnTo>
                                <a:pt x="453" y="79"/>
                              </a:lnTo>
                              <a:lnTo>
                                <a:pt x="463" y="130"/>
                              </a:lnTo>
                              <a:lnTo>
                                <a:pt x="453" y="180"/>
                              </a:lnTo>
                              <a:lnTo>
                                <a:pt x="425" y="221"/>
                              </a:lnTo>
                              <a:lnTo>
                                <a:pt x="383" y="249"/>
                              </a:lnTo>
                              <a:lnTo>
                                <a:pt x="382" y="250"/>
                              </a:lnTo>
                              <a:close/>
                            </a:path>
                          </a:pathLst>
                        </a:custGeom>
                        <a:solidFill>
                          <a:srgbClr val="9AA0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282581" id="Freihandform: Form 855" o:spid="_x0000_s1026" style="position:absolute;margin-left:96.15pt;margin-top:-1.25pt;width:23.15pt;height:13pt;z-index:251718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" path="m333,260r-203,l79,249,38,221,10,180,,130,10,79,38,38,79,10,130,,333,r49,10l130,10,83,19,45,45,19,83r-9,47l19,176r26,38l83,240r47,10l382,250r-49,10xm382,250r-49,l379,240r39,-26l443,176r10,-46l443,83,418,45,379,19,333,10r49,l383,10r42,28l453,79r10,51l453,180r-28,41l383,249r-1,1xe" fillcolor="#9aa0a5" stroked="f">
                <v:path arrowok="t" o:connecttype="custom" o:connectlocs="211455,149225;82550,149225;50165,142240;24130,124460;6350,98425;0,66675;6350,34290;24130,8255;50165,-9525;82550,-15875;211455,-15875;242570,-9525;82550,-9525;52705,-3810;28575,12700;12065,36830;6350,66675;12065,95885;28575,120015;52705,136525;82550,142875;242570,142875;211455,149225;242570,142875;211455,142875;240665,136525;265430,120015;281305,95885;287655,66675;281305,36830;265430,12700;240665,-3810;211455,-9525;242570,-9525;243205,-9525;269875,8255;287655,34290;294005,66675;287655,98425;269875,124460;243205,142240;242570,142875" o:connectangles="0,0,0,0,0,0,0,0,0,0,0,0,0,0,0,0,0,0,0,0,0,0,0,0,0,0,0,0,0,0,0,0,0,0,0,0,0,0,0,0,0,0"/>
                <w10:wrap anchorx="page"/>
              </v:shape>
            </w:pict>
          </mc:Fallback>
        </mc:AlternateContent>
      </w:r>
      <w:r w:rsidRPr="001F36E8">
        <w:rPr>
          <w:color w:val="18181C"/>
          <w:sz w:val="21"/>
        </w:rPr>
        <w:t>18 -</w:t>
      </w:r>
      <w:r w:rsidRPr="001F36E8">
        <w:rPr>
          <w:color w:val="18181C"/>
          <w:spacing w:val="17"/>
          <w:sz w:val="21"/>
        </w:rPr>
        <w:t xml:space="preserve"> </w:t>
      </w:r>
      <w:r w:rsidRPr="001F36E8">
        <w:rPr>
          <w:color w:val="18181C"/>
          <w:sz w:val="21"/>
        </w:rPr>
        <w:t>20</w:t>
      </w:r>
    </w:p>
    <w:p w14:paraId="7612D3E3" w14:textId="77777777" w:rsidR="001F36E8" w:rsidRPr="001F36E8" w:rsidRDefault="001F36E8" w:rsidP="001F36E8">
      <w:pPr>
        <w:spacing w:before="198"/>
        <w:ind w:left="1220"/>
        <w:rPr>
          <w:sz w:val="21"/>
        </w:rPr>
      </w:pPr>
      <w:r w:rsidRPr="001F36E8">
        <w:rPr>
          <w:noProof/>
        </w:rPr>
        <mc:AlternateContent>
          <mc:Choice Requires="wps">
            <w:drawing>
              <wp:anchor distT="0" distB="0" distL="114300" distR="114300" simplePos="0" relativeHeight="251719680" behindDoc="0" locked="0" layoutInCell="1" allowOverlap="1" wp14:anchorId="68C3CE57" wp14:editId="3ACFC0A3">
                <wp:simplePos x="0" y="0"/>
                <wp:positionH relativeFrom="page">
                  <wp:posOffset>1221105</wp:posOffset>
                </wp:positionH>
                <wp:positionV relativeFrom="paragraph">
                  <wp:posOffset>38417</wp:posOffset>
                </wp:positionV>
                <wp:extent cx="294005" cy="165100"/>
                <wp:effectExtent l="1905" t="0" r="8890" b="6350"/>
                <wp:wrapNone/>
                <wp:docPr id="854" name="Freihandform: Form 8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4005" cy="165100"/>
                        </a:xfrm>
                        <a:custGeom>
                          <a:avLst/>
                          <a:gdLst>
                            <a:gd name="T0" fmla="+- 0 2256 1923"/>
                            <a:gd name="T1" fmla="*/ T0 w 463"/>
                            <a:gd name="T2" fmla="+- 0 433 173"/>
                            <a:gd name="T3" fmla="*/ 433 h 260"/>
                            <a:gd name="T4" fmla="+- 0 2053 1923"/>
                            <a:gd name="T5" fmla="*/ T4 w 463"/>
                            <a:gd name="T6" fmla="+- 0 433 173"/>
                            <a:gd name="T7" fmla="*/ 433 h 260"/>
                            <a:gd name="T8" fmla="+- 0 2002 1923"/>
                            <a:gd name="T9" fmla="*/ T8 w 463"/>
                            <a:gd name="T10" fmla="+- 0 422 173"/>
                            <a:gd name="T11" fmla="*/ 422 h 260"/>
                            <a:gd name="T12" fmla="+- 0 1961 1923"/>
                            <a:gd name="T13" fmla="*/ T12 w 463"/>
                            <a:gd name="T14" fmla="+- 0 394 173"/>
                            <a:gd name="T15" fmla="*/ 394 h 260"/>
                            <a:gd name="T16" fmla="+- 0 1933 1923"/>
                            <a:gd name="T17" fmla="*/ T16 w 463"/>
                            <a:gd name="T18" fmla="+- 0 353 173"/>
                            <a:gd name="T19" fmla="*/ 353 h 260"/>
                            <a:gd name="T20" fmla="+- 0 1923 1923"/>
                            <a:gd name="T21" fmla="*/ T20 w 463"/>
                            <a:gd name="T22" fmla="+- 0 303 173"/>
                            <a:gd name="T23" fmla="*/ 303 h 260"/>
                            <a:gd name="T24" fmla="+- 0 1933 1923"/>
                            <a:gd name="T25" fmla="*/ T24 w 463"/>
                            <a:gd name="T26" fmla="+- 0 252 173"/>
                            <a:gd name="T27" fmla="*/ 252 h 260"/>
                            <a:gd name="T28" fmla="+- 0 1961 1923"/>
                            <a:gd name="T29" fmla="*/ T28 w 463"/>
                            <a:gd name="T30" fmla="+- 0 211 173"/>
                            <a:gd name="T31" fmla="*/ 211 h 260"/>
                            <a:gd name="T32" fmla="+- 0 2002 1923"/>
                            <a:gd name="T33" fmla="*/ T32 w 463"/>
                            <a:gd name="T34" fmla="+- 0 183 173"/>
                            <a:gd name="T35" fmla="*/ 183 h 260"/>
                            <a:gd name="T36" fmla="+- 0 2053 1923"/>
                            <a:gd name="T37" fmla="*/ T36 w 463"/>
                            <a:gd name="T38" fmla="+- 0 173 173"/>
                            <a:gd name="T39" fmla="*/ 173 h 260"/>
                            <a:gd name="T40" fmla="+- 0 2256 1923"/>
                            <a:gd name="T41" fmla="*/ T40 w 463"/>
                            <a:gd name="T42" fmla="+- 0 173 173"/>
                            <a:gd name="T43" fmla="*/ 173 h 260"/>
                            <a:gd name="T44" fmla="+- 0 2305 1923"/>
                            <a:gd name="T45" fmla="*/ T44 w 463"/>
                            <a:gd name="T46" fmla="+- 0 183 173"/>
                            <a:gd name="T47" fmla="*/ 183 h 260"/>
                            <a:gd name="T48" fmla="+- 0 2053 1923"/>
                            <a:gd name="T49" fmla="*/ T48 w 463"/>
                            <a:gd name="T50" fmla="+- 0 183 173"/>
                            <a:gd name="T51" fmla="*/ 183 h 260"/>
                            <a:gd name="T52" fmla="+- 0 2006 1923"/>
                            <a:gd name="T53" fmla="*/ T52 w 463"/>
                            <a:gd name="T54" fmla="+- 0 192 173"/>
                            <a:gd name="T55" fmla="*/ 192 h 260"/>
                            <a:gd name="T56" fmla="+- 0 1968 1923"/>
                            <a:gd name="T57" fmla="*/ T56 w 463"/>
                            <a:gd name="T58" fmla="+- 0 218 173"/>
                            <a:gd name="T59" fmla="*/ 218 h 260"/>
                            <a:gd name="T60" fmla="+- 0 1942 1923"/>
                            <a:gd name="T61" fmla="*/ T60 w 463"/>
                            <a:gd name="T62" fmla="+- 0 256 173"/>
                            <a:gd name="T63" fmla="*/ 256 h 260"/>
                            <a:gd name="T64" fmla="+- 0 1933 1923"/>
                            <a:gd name="T65" fmla="*/ T64 w 463"/>
                            <a:gd name="T66" fmla="+- 0 303 173"/>
                            <a:gd name="T67" fmla="*/ 303 h 260"/>
                            <a:gd name="T68" fmla="+- 0 1942 1923"/>
                            <a:gd name="T69" fmla="*/ T68 w 463"/>
                            <a:gd name="T70" fmla="+- 0 349 173"/>
                            <a:gd name="T71" fmla="*/ 349 h 260"/>
                            <a:gd name="T72" fmla="+- 0 1968 1923"/>
                            <a:gd name="T73" fmla="*/ T72 w 463"/>
                            <a:gd name="T74" fmla="+- 0 387 173"/>
                            <a:gd name="T75" fmla="*/ 387 h 260"/>
                            <a:gd name="T76" fmla="+- 0 2006 1923"/>
                            <a:gd name="T77" fmla="*/ T76 w 463"/>
                            <a:gd name="T78" fmla="+- 0 413 173"/>
                            <a:gd name="T79" fmla="*/ 413 h 260"/>
                            <a:gd name="T80" fmla="+- 0 2053 1923"/>
                            <a:gd name="T81" fmla="*/ T80 w 463"/>
                            <a:gd name="T82" fmla="+- 0 423 173"/>
                            <a:gd name="T83" fmla="*/ 423 h 260"/>
                            <a:gd name="T84" fmla="+- 0 2305 1923"/>
                            <a:gd name="T85" fmla="*/ T84 w 463"/>
                            <a:gd name="T86" fmla="+- 0 423 173"/>
                            <a:gd name="T87" fmla="*/ 423 h 260"/>
                            <a:gd name="T88" fmla="+- 0 2256 1923"/>
                            <a:gd name="T89" fmla="*/ T88 w 463"/>
                            <a:gd name="T90" fmla="+- 0 433 173"/>
                            <a:gd name="T91" fmla="*/ 433 h 260"/>
                            <a:gd name="T92" fmla="+- 0 2305 1923"/>
                            <a:gd name="T93" fmla="*/ T92 w 463"/>
                            <a:gd name="T94" fmla="+- 0 423 173"/>
                            <a:gd name="T95" fmla="*/ 423 h 260"/>
                            <a:gd name="T96" fmla="+- 0 2256 1923"/>
                            <a:gd name="T97" fmla="*/ T96 w 463"/>
                            <a:gd name="T98" fmla="+- 0 423 173"/>
                            <a:gd name="T99" fmla="*/ 423 h 260"/>
                            <a:gd name="T100" fmla="+- 0 2302 1923"/>
                            <a:gd name="T101" fmla="*/ T100 w 463"/>
                            <a:gd name="T102" fmla="+- 0 413 173"/>
                            <a:gd name="T103" fmla="*/ 413 h 260"/>
                            <a:gd name="T104" fmla="+- 0 2341 1923"/>
                            <a:gd name="T105" fmla="*/ T104 w 463"/>
                            <a:gd name="T106" fmla="+- 0 387 173"/>
                            <a:gd name="T107" fmla="*/ 387 h 260"/>
                            <a:gd name="T108" fmla="+- 0 2366 1923"/>
                            <a:gd name="T109" fmla="*/ T108 w 463"/>
                            <a:gd name="T110" fmla="+- 0 349 173"/>
                            <a:gd name="T111" fmla="*/ 349 h 260"/>
                            <a:gd name="T112" fmla="+- 0 2376 1923"/>
                            <a:gd name="T113" fmla="*/ T112 w 463"/>
                            <a:gd name="T114" fmla="+- 0 303 173"/>
                            <a:gd name="T115" fmla="*/ 303 h 260"/>
                            <a:gd name="T116" fmla="+- 0 2366 1923"/>
                            <a:gd name="T117" fmla="*/ T116 w 463"/>
                            <a:gd name="T118" fmla="+- 0 256 173"/>
                            <a:gd name="T119" fmla="*/ 256 h 260"/>
                            <a:gd name="T120" fmla="+- 0 2341 1923"/>
                            <a:gd name="T121" fmla="*/ T120 w 463"/>
                            <a:gd name="T122" fmla="+- 0 218 173"/>
                            <a:gd name="T123" fmla="*/ 218 h 260"/>
                            <a:gd name="T124" fmla="+- 0 2302 1923"/>
                            <a:gd name="T125" fmla="*/ T124 w 463"/>
                            <a:gd name="T126" fmla="+- 0 192 173"/>
                            <a:gd name="T127" fmla="*/ 192 h 260"/>
                            <a:gd name="T128" fmla="+- 0 2256 1923"/>
                            <a:gd name="T129" fmla="*/ T128 w 463"/>
                            <a:gd name="T130" fmla="+- 0 183 173"/>
                            <a:gd name="T131" fmla="*/ 183 h 260"/>
                            <a:gd name="T132" fmla="+- 0 2305 1923"/>
                            <a:gd name="T133" fmla="*/ T132 w 463"/>
                            <a:gd name="T134" fmla="+- 0 183 173"/>
                            <a:gd name="T135" fmla="*/ 183 h 260"/>
                            <a:gd name="T136" fmla="+- 0 2306 1923"/>
                            <a:gd name="T137" fmla="*/ T136 w 463"/>
                            <a:gd name="T138" fmla="+- 0 183 173"/>
                            <a:gd name="T139" fmla="*/ 183 h 260"/>
                            <a:gd name="T140" fmla="+- 0 2348 1923"/>
                            <a:gd name="T141" fmla="*/ T140 w 463"/>
                            <a:gd name="T142" fmla="+- 0 211 173"/>
                            <a:gd name="T143" fmla="*/ 211 h 260"/>
                            <a:gd name="T144" fmla="+- 0 2376 1923"/>
                            <a:gd name="T145" fmla="*/ T144 w 463"/>
                            <a:gd name="T146" fmla="+- 0 252 173"/>
                            <a:gd name="T147" fmla="*/ 252 h 260"/>
                            <a:gd name="T148" fmla="+- 0 2386 1923"/>
                            <a:gd name="T149" fmla="*/ T148 w 463"/>
                            <a:gd name="T150" fmla="+- 0 303 173"/>
                            <a:gd name="T151" fmla="*/ 303 h 260"/>
                            <a:gd name="T152" fmla="+- 0 2376 1923"/>
                            <a:gd name="T153" fmla="*/ T152 w 463"/>
                            <a:gd name="T154" fmla="+- 0 353 173"/>
                            <a:gd name="T155" fmla="*/ 353 h 260"/>
                            <a:gd name="T156" fmla="+- 0 2348 1923"/>
                            <a:gd name="T157" fmla="*/ T156 w 463"/>
                            <a:gd name="T158" fmla="+- 0 394 173"/>
                            <a:gd name="T159" fmla="*/ 394 h 260"/>
                            <a:gd name="T160" fmla="+- 0 2306 1923"/>
                            <a:gd name="T161" fmla="*/ T160 w 463"/>
                            <a:gd name="T162" fmla="+- 0 422 173"/>
                            <a:gd name="T163" fmla="*/ 422 h 260"/>
                            <a:gd name="T164" fmla="+- 0 2305 1923"/>
                            <a:gd name="T165" fmla="*/ T164 w 463"/>
                            <a:gd name="T166" fmla="+- 0 423 173"/>
                            <a:gd name="T167" fmla="*/ 423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63" h="260">
                              <a:moveTo>
                                <a:pt x="333" y="260"/>
                              </a:moveTo>
                              <a:lnTo>
                                <a:pt x="130" y="260"/>
                              </a:lnTo>
                              <a:lnTo>
                                <a:pt x="79" y="249"/>
                              </a:lnTo>
                              <a:lnTo>
                                <a:pt x="38" y="221"/>
                              </a:lnTo>
                              <a:lnTo>
                                <a:pt x="10" y="180"/>
                              </a:lnTo>
                              <a:lnTo>
                                <a:pt x="0" y="130"/>
                              </a:lnTo>
                              <a:lnTo>
                                <a:pt x="10" y="79"/>
                              </a:lnTo>
                              <a:lnTo>
                                <a:pt x="38" y="38"/>
                              </a:lnTo>
                              <a:lnTo>
                                <a:pt x="79" y="10"/>
                              </a:lnTo>
                              <a:lnTo>
                                <a:pt x="130" y="0"/>
                              </a:lnTo>
                              <a:lnTo>
                                <a:pt x="333" y="0"/>
                              </a:lnTo>
                              <a:lnTo>
                                <a:pt x="382" y="10"/>
                              </a:lnTo>
                              <a:lnTo>
                                <a:pt x="130" y="10"/>
                              </a:lnTo>
                              <a:lnTo>
                                <a:pt x="83" y="19"/>
                              </a:lnTo>
                              <a:lnTo>
                                <a:pt x="45" y="45"/>
                              </a:lnTo>
                              <a:lnTo>
                                <a:pt x="19" y="83"/>
                              </a:lnTo>
                              <a:lnTo>
                                <a:pt x="10" y="130"/>
                              </a:lnTo>
                              <a:lnTo>
                                <a:pt x="19" y="176"/>
                              </a:lnTo>
                              <a:lnTo>
                                <a:pt x="45" y="214"/>
                              </a:lnTo>
                              <a:lnTo>
                                <a:pt x="83" y="240"/>
                              </a:lnTo>
                              <a:lnTo>
                                <a:pt x="130" y="250"/>
                              </a:lnTo>
                              <a:lnTo>
                                <a:pt x="382" y="250"/>
                              </a:lnTo>
                              <a:lnTo>
                                <a:pt x="333" y="260"/>
                              </a:lnTo>
                              <a:close/>
                              <a:moveTo>
                                <a:pt x="382" y="250"/>
                              </a:moveTo>
                              <a:lnTo>
                                <a:pt x="333" y="250"/>
                              </a:lnTo>
                              <a:lnTo>
                                <a:pt x="379" y="240"/>
                              </a:lnTo>
                              <a:lnTo>
                                <a:pt x="418" y="214"/>
                              </a:lnTo>
                              <a:lnTo>
                                <a:pt x="443" y="176"/>
                              </a:lnTo>
                              <a:lnTo>
                                <a:pt x="453" y="130"/>
                              </a:lnTo>
                              <a:lnTo>
                                <a:pt x="443" y="83"/>
                              </a:lnTo>
                              <a:lnTo>
                                <a:pt x="418" y="45"/>
                              </a:lnTo>
                              <a:lnTo>
                                <a:pt x="379" y="19"/>
                              </a:lnTo>
                              <a:lnTo>
                                <a:pt x="333" y="10"/>
                              </a:lnTo>
                              <a:lnTo>
                                <a:pt x="382" y="10"/>
                              </a:lnTo>
                              <a:lnTo>
                                <a:pt x="383" y="10"/>
                              </a:lnTo>
                              <a:lnTo>
                                <a:pt x="425" y="38"/>
                              </a:lnTo>
                              <a:lnTo>
                                <a:pt x="453" y="79"/>
                              </a:lnTo>
                              <a:lnTo>
                                <a:pt x="463" y="130"/>
                              </a:lnTo>
                              <a:lnTo>
                                <a:pt x="453" y="180"/>
                              </a:lnTo>
                              <a:lnTo>
                                <a:pt x="425" y="221"/>
                              </a:lnTo>
                              <a:lnTo>
                                <a:pt x="383" y="249"/>
                              </a:lnTo>
                              <a:lnTo>
                                <a:pt x="382" y="250"/>
                              </a:lnTo>
                              <a:close/>
                            </a:path>
                          </a:pathLst>
                        </a:custGeom>
                        <a:solidFill>
                          <a:srgbClr val="9AA0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233FCC" id="Freihandform: Form 854" o:spid="_x0000_s1026" style="position:absolute;margin-left:96.15pt;margin-top:3pt;width:23.15pt;height:13pt;z-index:251719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" path="m333,260r-203,l79,249,38,221,10,180,,130,10,79,38,38,79,10,130,,333,r49,10l130,10,83,19,45,45,19,83r-9,47l19,176r26,38l83,240r47,10l382,250r-49,10xm382,250r-49,l379,240r39,-26l443,176r10,-46l443,83,418,45,379,19,333,10r49,l383,10r42,28l453,79r10,51l453,180r-28,41l383,249r-1,1xe" fillcolor="#9aa0a5" stroked="f">
                <v:path arrowok="t" o:connecttype="custom" o:connectlocs="211455,274955;82550,274955;50165,267970;24130,250190;6350,224155;0,192405;6350,160020;24130,133985;50165,116205;82550,109855;211455,109855;242570,116205;82550,116205;52705,121920;28575,138430;12065,162560;6350,192405;12065,221615;28575,245745;52705,262255;82550,268605;242570,268605;211455,274955;242570,268605;211455,268605;240665,262255;265430,245745;281305,221615;287655,192405;281305,162560;265430,138430;240665,121920;211455,116205;242570,116205;243205,116205;269875,133985;287655,160020;294005,192405;287655,224155;269875,250190;243205,267970;242570,268605" o:connectangles="0,0,0,0,0,0,0,0,0,0,0,0,0,0,0,0,0,0,0,0,0,0,0,0,0,0,0,0,0,0,0,0,0,0,0,0,0,0,0,0,0,0"/>
                <w10:wrap anchorx="page"/>
              </v:shape>
            </w:pict>
          </mc:Fallback>
        </mc:AlternateContent>
      </w:r>
      <w:r w:rsidRPr="001F36E8">
        <w:rPr>
          <w:color w:val="18181C"/>
          <w:sz w:val="21"/>
        </w:rPr>
        <w:t>21 -</w:t>
      </w:r>
      <w:r w:rsidRPr="001F36E8">
        <w:rPr>
          <w:color w:val="18181C"/>
          <w:spacing w:val="17"/>
          <w:sz w:val="21"/>
        </w:rPr>
        <w:t xml:space="preserve"> </w:t>
      </w:r>
      <w:r w:rsidRPr="001F36E8">
        <w:rPr>
          <w:color w:val="18181C"/>
          <w:sz w:val="21"/>
        </w:rPr>
        <w:t>23</w:t>
      </w:r>
    </w:p>
    <w:p w14:paraId="4B57B3D5" w14:textId="77777777" w:rsidR="001F36E8" w:rsidRPr="001F36E8" w:rsidRDefault="001F36E8" w:rsidP="001F36E8">
      <w:pPr>
        <w:spacing w:before="198"/>
        <w:ind w:left="1220"/>
        <w:rPr>
          <w:sz w:val="21"/>
        </w:rPr>
      </w:pPr>
      <w:r w:rsidRPr="001F36E8">
        <w:rPr>
          <w:noProof/>
        </w:rPr>
        <mc:AlternateContent>
          <mc:Choice Requires="wps">
            <w:drawing>
              <wp:anchor distT="0" distB="0" distL="114300" distR="114300" simplePos="0" relativeHeight="251720704" behindDoc="0" locked="0" layoutInCell="1" allowOverlap="1" wp14:anchorId="4F1E0FAC" wp14:editId="4F4C06E2">
                <wp:simplePos x="0" y="0"/>
                <wp:positionH relativeFrom="page">
                  <wp:posOffset>1225868</wp:posOffset>
                </wp:positionH>
                <wp:positionV relativeFrom="paragraph">
                  <wp:posOffset>23495</wp:posOffset>
                </wp:positionV>
                <wp:extent cx="294005" cy="165100"/>
                <wp:effectExtent l="1905" t="0" r="8890" b="6350"/>
                <wp:wrapNone/>
                <wp:docPr id="853" name="Freihandform: Form 8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4005" cy="165100"/>
                        </a:xfrm>
                        <a:custGeom>
                          <a:avLst/>
                          <a:gdLst>
                            <a:gd name="T0" fmla="+- 0 2256 1923"/>
                            <a:gd name="T1" fmla="*/ T0 w 463"/>
                            <a:gd name="T2" fmla="+- 0 432 172"/>
                            <a:gd name="T3" fmla="*/ 432 h 260"/>
                            <a:gd name="T4" fmla="+- 0 2053 1923"/>
                            <a:gd name="T5" fmla="*/ T4 w 463"/>
                            <a:gd name="T6" fmla="+- 0 432 172"/>
                            <a:gd name="T7" fmla="*/ 432 h 260"/>
                            <a:gd name="T8" fmla="+- 0 2002 1923"/>
                            <a:gd name="T9" fmla="*/ T8 w 463"/>
                            <a:gd name="T10" fmla="+- 0 422 172"/>
                            <a:gd name="T11" fmla="*/ 422 h 260"/>
                            <a:gd name="T12" fmla="+- 0 1961 1923"/>
                            <a:gd name="T13" fmla="*/ T12 w 463"/>
                            <a:gd name="T14" fmla="+- 0 394 172"/>
                            <a:gd name="T15" fmla="*/ 394 h 260"/>
                            <a:gd name="T16" fmla="+- 0 1933 1923"/>
                            <a:gd name="T17" fmla="*/ T16 w 463"/>
                            <a:gd name="T18" fmla="+- 0 353 172"/>
                            <a:gd name="T19" fmla="*/ 353 h 260"/>
                            <a:gd name="T20" fmla="+- 0 1923 1923"/>
                            <a:gd name="T21" fmla="*/ T20 w 463"/>
                            <a:gd name="T22" fmla="+- 0 302 172"/>
                            <a:gd name="T23" fmla="*/ 302 h 260"/>
                            <a:gd name="T24" fmla="+- 0 1933 1923"/>
                            <a:gd name="T25" fmla="*/ T24 w 463"/>
                            <a:gd name="T26" fmla="+- 0 252 172"/>
                            <a:gd name="T27" fmla="*/ 252 h 260"/>
                            <a:gd name="T28" fmla="+- 0 1961 1923"/>
                            <a:gd name="T29" fmla="*/ T28 w 463"/>
                            <a:gd name="T30" fmla="+- 0 211 172"/>
                            <a:gd name="T31" fmla="*/ 211 h 260"/>
                            <a:gd name="T32" fmla="+- 0 2002 1923"/>
                            <a:gd name="T33" fmla="*/ T32 w 463"/>
                            <a:gd name="T34" fmla="+- 0 183 172"/>
                            <a:gd name="T35" fmla="*/ 183 h 260"/>
                            <a:gd name="T36" fmla="+- 0 2053 1923"/>
                            <a:gd name="T37" fmla="*/ T36 w 463"/>
                            <a:gd name="T38" fmla="+- 0 172 172"/>
                            <a:gd name="T39" fmla="*/ 172 h 260"/>
                            <a:gd name="T40" fmla="+- 0 2256 1923"/>
                            <a:gd name="T41" fmla="*/ T40 w 463"/>
                            <a:gd name="T42" fmla="+- 0 172 172"/>
                            <a:gd name="T43" fmla="*/ 172 h 260"/>
                            <a:gd name="T44" fmla="+- 0 2305 1923"/>
                            <a:gd name="T45" fmla="*/ T44 w 463"/>
                            <a:gd name="T46" fmla="+- 0 182 172"/>
                            <a:gd name="T47" fmla="*/ 182 h 260"/>
                            <a:gd name="T48" fmla="+- 0 2053 1923"/>
                            <a:gd name="T49" fmla="*/ T48 w 463"/>
                            <a:gd name="T50" fmla="+- 0 182 172"/>
                            <a:gd name="T51" fmla="*/ 182 h 260"/>
                            <a:gd name="T52" fmla="+- 0 2006 1923"/>
                            <a:gd name="T53" fmla="*/ T52 w 463"/>
                            <a:gd name="T54" fmla="+- 0 192 172"/>
                            <a:gd name="T55" fmla="*/ 192 h 260"/>
                            <a:gd name="T56" fmla="+- 0 1968 1923"/>
                            <a:gd name="T57" fmla="*/ T56 w 463"/>
                            <a:gd name="T58" fmla="+- 0 218 172"/>
                            <a:gd name="T59" fmla="*/ 218 h 260"/>
                            <a:gd name="T60" fmla="+- 0 1942 1923"/>
                            <a:gd name="T61" fmla="*/ T60 w 463"/>
                            <a:gd name="T62" fmla="+- 0 256 172"/>
                            <a:gd name="T63" fmla="*/ 256 h 260"/>
                            <a:gd name="T64" fmla="+- 0 1933 1923"/>
                            <a:gd name="T65" fmla="*/ T64 w 463"/>
                            <a:gd name="T66" fmla="+- 0 302 172"/>
                            <a:gd name="T67" fmla="*/ 302 h 260"/>
                            <a:gd name="T68" fmla="+- 0 1942 1923"/>
                            <a:gd name="T69" fmla="*/ T68 w 463"/>
                            <a:gd name="T70" fmla="+- 0 349 172"/>
                            <a:gd name="T71" fmla="*/ 349 h 260"/>
                            <a:gd name="T72" fmla="+- 0 1968 1923"/>
                            <a:gd name="T73" fmla="*/ T72 w 463"/>
                            <a:gd name="T74" fmla="+- 0 387 172"/>
                            <a:gd name="T75" fmla="*/ 387 h 260"/>
                            <a:gd name="T76" fmla="+- 0 2006 1923"/>
                            <a:gd name="T77" fmla="*/ T76 w 463"/>
                            <a:gd name="T78" fmla="+- 0 413 172"/>
                            <a:gd name="T79" fmla="*/ 413 h 260"/>
                            <a:gd name="T80" fmla="+- 0 2053 1923"/>
                            <a:gd name="T81" fmla="*/ T80 w 463"/>
                            <a:gd name="T82" fmla="+- 0 422 172"/>
                            <a:gd name="T83" fmla="*/ 422 h 260"/>
                            <a:gd name="T84" fmla="+- 0 2305 1923"/>
                            <a:gd name="T85" fmla="*/ T84 w 463"/>
                            <a:gd name="T86" fmla="+- 0 422 172"/>
                            <a:gd name="T87" fmla="*/ 422 h 260"/>
                            <a:gd name="T88" fmla="+- 0 2256 1923"/>
                            <a:gd name="T89" fmla="*/ T88 w 463"/>
                            <a:gd name="T90" fmla="+- 0 432 172"/>
                            <a:gd name="T91" fmla="*/ 432 h 260"/>
                            <a:gd name="T92" fmla="+- 0 2305 1923"/>
                            <a:gd name="T93" fmla="*/ T92 w 463"/>
                            <a:gd name="T94" fmla="+- 0 422 172"/>
                            <a:gd name="T95" fmla="*/ 422 h 260"/>
                            <a:gd name="T96" fmla="+- 0 2256 1923"/>
                            <a:gd name="T97" fmla="*/ T96 w 463"/>
                            <a:gd name="T98" fmla="+- 0 422 172"/>
                            <a:gd name="T99" fmla="*/ 422 h 260"/>
                            <a:gd name="T100" fmla="+- 0 2302 1923"/>
                            <a:gd name="T101" fmla="*/ T100 w 463"/>
                            <a:gd name="T102" fmla="+- 0 413 172"/>
                            <a:gd name="T103" fmla="*/ 413 h 260"/>
                            <a:gd name="T104" fmla="+- 0 2341 1923"/>
                            <a:gd name="T105" fmla="*/ T104 w 463"/>
                            <a:gd name="T106" fmla="+- 0 387 172"/>
                            <a:gd name="T107" fmla="*/ 387 h 260"/>
                            <a:gd name="T108" fmla="+- 0 2366 1923"/>
                            <a:gd name="T109" fmla="*/ T108 w 463"/>
                            <a:gd name="T110" fmla="+- 0 349 172"/>
                            <a:gd name="T111" fmla="*/ 349 h 260"/>
                            <a:gd name="T112" fmla="+- 0 2376 1923"/>
                            <a:gd name="T113" fmla="*/ T112 w 463"/>
                            <a:gd name="T114" fmla="+- 0 302 172"/>
                            <a:gd name="T115" fmla="*/ 302 h 260"/>
                            <a:gd name="T116" fmla="+- 0 2366 1923"/>
                            <a:gd name="T117" fmla="*/ T116 w 463"/>
                            <a:gd name="T118" fmla="+- 0 256 172"/>
                            <a:gd name="T119" fmla="*/ 256 h 260"/>
                            <a:gd name="T120" fmla="+- 0 2341 1923"/>
                            <a:gd name="T121" fmla="*/ T120 w 463"/>
                            <a:gd name="T122" fmla="+- 0 218 172"/>
                            <a:gd name="T123" fmla="*/ 218 h 260"/>
                            <a:gd name="T124" fmla="+- 0 2302 1923"/>
                            <a:gd name="T125" fmla="*/ T124 w 463"/>
                            <a:gd name="T126" fmla="+- 0 192 172"/>
                            <a:gd name="T127" fmla="*/ 192 h 260"/>
                            <a:gd name="T128" fmla="+- 0 2256 1923"/>
                            <a:gd name="T129" fmla="*/ T128 w 463"/>
                            <a:gd name="T130" fmla="+- 0 182 172"/>
                            <a:gd name="T131" fmla="*/ 182 h 260"/>
                            <a:gd name="T132" fmla="+- 0 2305 1923"/>
                            <a:gd name="T133" fmla="*/ T132 w 463"/>
                            <a:gd name="T134" fmla="+- 0 182 172"/>
                            <a:gd name="T135" fmla="*/ 182 h 260"/>
                            <a:gd name="T136" fmla="+- 0 2306 1923"/>
                            <a:gd name="T137" fmla="*/ T136 w 463"/>
                            <a:gd name="T138" fmla="+- 0 183 172"/>
                            <a:gd name="T139" fmla="*/ 183 h 260"/>
                            <a:gd name="T140" fmla="+- 0 2348 1923"/>
                            <a:gd name="T141" fmla="*/ T140 w 463"/>
                            <a:gd name="T142" fmla="+- 0 211 172"/>
                            <a:gd name="T143" fmla="*/ 211 h 260"/>
                            <a:gd name="T144" fmla="+- 0 2376 1923"/>
                            <a:gd name="T145" fmla="*/ T144 w 463"/>
                            <a:gd name="T146" fmla="+- 0 252 172"/>
                            <a:gd name="T147" fmla="*/ 252 h 260"/>
                            <a:gd name="T148" fmla="+- 0 2386 1923"/>
                            <a:gd name="T149" fmla="*/ T148 w 463"/>
                            <a:gd name="T150" fmla="+- 0 302 172"/>
                            <a:gd name="T151" fmla="*/ 302 h 260"/>
                            <a:gd name="T152" fmla="+- 0 2376 1923"/>
                            <a:gd name="T153" fmla="*/ T152 w 463"/>
                            <a:gd name="T154" fmla="+- 0 353 172"/>
                            <a:gd name="T155" fmla="*/ 353 h 260"/>
                            <a:gd name="T156" fmla="+- 0 2348 1923"/>
                            <a:gd name="T157" fmla="*/ T156 w 463"/>
                            <a:gd name="T158" fmla="+- 0 394 172"/>
                            <a:gd name="T159" fmla="*/ 394 h 260"/>
                            <a:gd name="T160" fmla="+- 0 2306 1923"/>
                            <a:gd name="T161" fmla="*/ T160 w 463"/>
                            <a:gd name="T162" fmla="+- 0 422 172"/>
                            <a:gd name="T163" fmla="*/ 422 h 260"/>
                            <a:gd name="T164" fmla="+- 0 2305 1923"/>
                            <a:gd name="T165" fmla="*/ T164 w 463"/>
                            <a:gd name="T166" fmla="+- 0 422 172"/>
                            <a:gd name="T167" fmla="*/ 422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63" h="260">
                              <a:moveTo>
                                <a:pt x="333" y="260"/>
                              </a:moveTo>
                              <a:lnTo>
                                <a:pt x="130" y="260"/>
                              </a:lnTo>
                              <a:lnTo>
                                <a:pt x="79" y="250"/>
                              </a:lnTo>
                              <a:lnTo>
                                <a:pt x="38" y="222"/>
                              </a:lnTo>
                              <a:lnTo>
                                <a:pt x="10" y="181"/>
                              </a:lnTo>
                              <a:lnTo>
                                <a:pt x="0" y="130"/>
                              </a:lnTo>
                              <a:lnTo>
                                <a:pt x="10" y="80"/>
                              </a:lnTo>
                              <a:lnTo>
                                <a:pt x="38" y="39"/>
                              </a:lnTo>
                              <a:lnTo>
                                <a:pt x="79" y="11"/>
                              </a:lnTo>
                              <a:lnTo>
                                <a:pt x="130" y="0"/>
                              </a:lnTo>
                              <a:lnTo>
                                <a:pt x="333" y="0"/>
                              </a:lnTo>
                              <a:lnTo>
                                <a:pt x="382" y="10"/>
                              </a:lnTo>
                              <a:lnTo>
                                <a:pt x="130" y="10"/>
                              </a:lnTo>
                              <a:lnTo>
                                <a:pt x="83" y="20"/>
                              </a:lnTo>
                              <a:lnTo>
                                <a:pt x="45" y="46"/>
                              </a:lnTo>
                              <a:lnTo>
                                <a:pt x="19" y="84"/>
                              </a:lnTo>
                              <a:lnTo>
                                <a:pt x="10" y="130"/>
                              </a:lnTo>
                              <a:lnTo>
                                <a:pt x="19" y="177"/>
                              </a:lnTo>
                              <a:lnTo>
                                <a:pt x="45" y="215"/>
                              </a:lnTo>
                              <a:lnTo>
                                <a:pt x="83" y="241"/>
                              </a:lnTo>
                              <a:lnTo>
                                <a:pt x="130" y="250"/>
                              </a:lnTo>
                              <a:lnTo>
                                <a:pt x="382" y="250"/>
                              </a:lnTo>
                              <a:lnTo>
                                <a:pt x="333" y="260"/>
                              </a:lnTo>
                              <a:close/>
                              <a:moveTo>
                                <a:pt x="382" y="250"/>
                              </a:moveTo>
                              <a:lnTo>
                                <a:pt x="333" y="250"/>
                              </a:lnTo>
                              <a:lnTo>
                                <a:pt x="379" y="241"/>
                              </a:lnTo>
                              <a:lnTo>
                                <a:pt x="418" y="215"/>
                              </a:lnTo>
                              <a:lnTo>
                                <a:pt x="443" y="177"/>
                              </a:lnTo>
                              <a:lnTo>
                                <a:pt x="453" y="130"/>
                              </a:lnTo>
                              <a:lnTo>
                                <a:pt x="443" y="84"/>
                              </a:lnTo>
                              <a:lnTo>
                                <a:pt x="418" y="46"/>
                              </a:lnTo>
                              <a:lnTo>
                                <a:pt x="379" y="20"/>
                              </a:lnTo>
                              <a:lnTo>
                                <a:pt x="333" y="10"/>
                              </a:lnTo>
                              <a:lnTo>
                                <a:pt x="382" y="10"/>
                              </a:lnTo>
                              <a:lnTo>
                                <a:pt x="383" y="11"/>
                              </a:lnTo>
                              <a:lnTo>
                                <a:pt x="425" y="39"/>
                              </a:lnTo>
                              <a:lnTo>
                                <a:pt x="453" y="80"/>
                              </a:lnTo>
                              <a:lnTo>
                                <a:pt x="463" y="130"/>
                              </a:lnTo>
                              <a:lnTo>
                                <a:pt x="453" y="181"/>
                              </a:lnTo>
                              <a:lnTo>
                                <a:pt x="425" y="222"/>
                              </a:lnTo>
                              <a:lnTo>
                                <a:pt x="383" y="250"/>
                              </a:lnTo>
                              <a:lnTo>
                                <a:pt x="382" y="250"/>
                              </a:lnTo>
                              <a:close/>
                            </a:path>
                          </a:pathLst>
                        </a:custGeom>
                        <a:solidFill>
                          <a:srgbClr val="9AA0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1D078" id="Freihandform: Form 853" o:spid="_x0000_s1026" style="position:absolute;margin-left:96.55pt;margin-top:1.85pt;width:23.15pt;height:13pt;z-index:251720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" path="m333,260r-203,l79,250,38,222,10,181,,130,10,80,38,39,79,11,130,,333,r49,10l130,10,83,20,45,46,19,84r-9,46l19,177r26,38l83,241r47,9l382,250r-49,10xm382,250r-49,l379,241r39,-26l443,177r10,-47l443,84,418,46,379,20,333,10r49,l383,11r42,28l453,80r10,50l453,181r-28,41l383,250r-1,xe" fillcolor="#9aa0a5" stroked="f">
                <v:path arrowok="t" o:connecttype="custom" o:connectlocs="211455,274320;82550,274320;50165,267970;24130,250190;6350,224155;0,191770;6350,160020;24130,133985;50165,116205;82550,109220;211455,109220;242570,115570;82550,115570;52705,121920;28575,138430;12065,162560;6350,191770;12065,221615;28575,245745;52705,262255;82550,267970;242570,267970;211455,274320;242570,267970;211455,267970;240665,262255;265430,245745;281305,221615;287655,191770;281305,162560;265430,138430;240665,121920;211455,115570;242570,115570;243205,116205;269875,133985;287655,160020;294005,191770;287655,224155;269875,250190;243205,267970;242570,267970" o:connectangles="0,0,0,0,0,0,0,0,0,0,0,0,0,0,0,0,0,0,0,0,0,0,0,0,0,0,0,0,0,0,0,0,0,0,0,0,0,0,0,0,0,0"/>
                <w10:wrap anchorx="page"/>
              </v:shape>
            </w:pict>
          </mc:Fallback>
        </mc:AlternateContent>
      </w:r>
      <w:r w:rsidRPr="001F36E8">
        <w:rPr>
          <w:color w:val="18181C"/>
          <w:sz w:val="21"/>
        </w:rPr>
        <w:t>24 -</w:t>
      </w:r>
      <w:r w:rsidRPr="001F36E8">
        <w:rPr>
          <w:color w:val="18181C"/>
          <w:spacing w:val="17"/>
          <w:sz w:val="21"/>
        </w:rPr>
        <w:t xml:space="preserve"> </w:t>
      </w:r>
      <w:r w:rsidRPr="001F36E8">
        <w:rPr>
          <w:color w:val="18181C"/>
          <w:sz w:val="21"/>
        </w:rPr>
        <w:t>26</w:t>
      </w:r>
    </w:p>
    <w:p w14:paraId="7E9AE2B1" w14:textId="77777777" w:rsidR="001F36E8" w:rsidRPr="001F36E8" w:rsidRDefault="001F36E8" w:rsidP="001F36E8">
      <w:pPr>
        <w:spacing w:before="198"/>
        <w:ind w:left="1220"/>
        <w:rPr>
          <w:sz w:val="21"/>
        </w:rPr>
      </w:pPr>
      <w:r w:rsidRPr="001F36E8">
        <w:rPr>
          <w:noProof/>
        </w:rPr>
        <mc:AlternateContent>
          <mc:Choice Requires="wps">
            <w:drawing>
              <wp:anchor distT="0" distB="0" distL="114300" distR="114300" simplePos="0" relativeHeight="251721728" behindDoc="0" locked="0" layoutInCell="1" allowOverlap="1" wp14:anchorId="32B0FE4B" wp14:editId="4B185631">
                <wp:simplePos x="0" y="0"/>
                <wp:positionH relativeFrom="page">
                  <wp:posOffset>1221105</wp:posOffset>
                </wp:positionH>
                <wp:positionV relativeFrom="paragraph">
                  <wp:posOffset>42545</wp:posOffset>
                </wp:positionV>
                <wp:extent cx="294005" cy="165100"/>
                <wp:effectExtent l="1905" t="635" r="8890" b="5715"/>
                <wp:wrapNone/>
                <wp:docPr id="852" name="Freihandform: Form 8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4005" cy="165100"/>
                        </a:xfrm>
                        <a:custGeom>
                          <a:avLst/>
                          <a:gdLst>
                            <a:gd name="T0" fmla="+- 0 2256 1923"/>
                            <a:gd name="T1" fmla="*/ T0 w 463"/>
                            <a:gd name="T2" fmla="+- 0 432 172"/>
                            <a:gd name="T3" fmla="*/ 432 h 260"/>
                            <a:gd name="T4" fmla="+- 0 2053 1923"/>
                            <a:gd name="T5" fmla="*/ T4 w 463"/>
                            <a:gd name="T6" fmla="+- 0 432 172"/>
                            <a:gd name="T7" fmla="*/ 432 h 260"/>
                            <a:gd name="T8" fmla="+- 0 2002 1923"/>
                            <a:gd name="T9" fmla="*/ T8 w 463"/>
                            <a:gd name="T10" fmla="+- 0 422 172"/>
                            <a:gd name="T11" fmla="*/ 422 h 260"/>
                            <a:gd name="T12" fmla="+- 0 1961 1923"/>
                            <a:gd name="T13" fmla="*/ T12 w 463"/>
                            <a:gd name="T14" fmla="+- 0 394 172"/>
                            <a:gd name="T15" fmla="*/ 394 h 260"/>
                            <a:gd name="T16" fmla="+- 0 1933 1923"/>
                            <a:gd name="T17" fmla="*/ T16 w 463"/>
                            <a:gd name="T18" fmla="+- 0 353 172"/>
                            <a:gd name="T19" fmla="*/ 353 h 260"/>
                            <a:gd name="T20" fmla="+- 0 1923 1923"/>
                            <a:gd name="T21" fmla="*/ T20 w 463"/>
                            <a:gd name="T22" fmla="+- 0 302 172"/>
                            <a:gd name="T23" fmla="*/ 302 h 260"/>
                            <a:gd name="T24" fmla="+- 0 1933 1923"/>
                            <a:gd name="T25" fmla="*/ T24 w 463"/>
                            <a:gd name="T26" fmla="+- 0 252 172"/>
                            <a:gd name="T27" fmla="*/ 252 h 260"/>
                            <a:gd name="T28" fmla="+- 0 1961 1923"/>
                            <a:gd name="T29" fmla="*/ T28 w 463"/>
                            <a:gd name="T30" fmla="+- 0 211 172"/>
                            <a:gd name="T31" fmla="*/ 211 h 260"/>
                            <a:gd name="T32" fmla="+- 0 2002 1923"/>
                            <a:gd name="T33" fmla="*/ T32 w 463"/>
                            <a:gd name="T34" fmla="+- 0 183 172"/>
                            <a:gd name="T35" fmla="*/ 183 h 260"/>
                            <a:gd name="T36" fmla="+- 0 2053 1923"/>
                            <a:gd name="T37" fmla="*/ T36 w 463"/>
                            <a:gd name="T38" fmla="+- 0 172 172"/>
                            <a:gd name="T39" fmla="*/ 172 h 260"/>
                            <a:gd name="T40" fmla="+- 0 2256 1923"/>
                            <a:gd name="T41" fmla="*/ T40 w 463"/>
                            <a:gd name="T42" fmla="+- 0 172 172"/>
                            <a:gd name="T43" fmla="*/ 172 h 260"/>
                            <a:gd name="T44" fmla="+- 0 2305 1923"/>
                            <a:gd name="T45" fmla="*/ T44 w 463"/>
                            <a:gd name="T46" fmla="+- 0 182 172"/>
                            <a:gd name="T47" fmla="*/ 182 h 260"/>
                            <a:gd name="T48" fmla="+- 0 2053 1923"/>
                            <a:gd name="T49" fmla="*/ T48 w 463"/>
                            <a:gd name="T50" fmla="+- 0 182 172"/>
                            <a:gd name="T51" fmla="*/ 182 h 260"/>
                            <a:gd name="T52" fmla="+- 0 2006 1923"/>
                            <a:gd name="T53" fmla="*/ T52 w 463"/>
                            <a:gd name="T54" fmla="+- 0 192 172"/>
                            <a:gd name="T55" fmla="*/ 192 h 260"/>
                            <a:gd name="T56" fmla="+- 0 1968 1923"/>
                            <a:gd name="T57" fmla="*/ T56 w 463"/>
                            <a:gd name="T58" fmla="+- 0 218 172"/>
                            <a:gd name="T59" fmla="*/ 218 h 260"/>
                            <a:gd name="T60" fmla="+- 0 1942 1923"/>
                            <a:gd name="T61" fmla="*/ T60 w 463"/>
                            <a:gd name="T62" fmla="+- 0 256 172"/>
                            <a:gd name="T63" fmla="*/ 256 h 260"/>
                            <a:gd name="T64" fmla="+- 0 1933 1923"/>
                            <a:gd name="T65" fmla="*/ T64 w 463"/>
                            <a:gd name="T66" fmla="+- 0 302 172"/>
                            <a:gd name="T67" fmla="*/ 302 h 260"/>
                            <a:gd name="T68" fmla="+- 0 1942 1923"/>
                            <a:gd name="T69" fmla="*/ T68 w 463"/>
                            <a:gd name="T70" fmla="+- 0 349 172"/>
                            <a:gd name="T71" fmla="*/ 349 h 260"/>
                            <a:gd name="T72" fmla="+- 0 1968 1923"/>
                            <a:gd name="T73" fmla="*/ T72 w 463"/>
                            <a:gd name="T74" fmla="+- 0 387 172"/>
                            <a:gd name="T75" fmla="*/ 387 h 260"/>
                            <a:gd name="T76" fmla="+- 0 2006 1923"/>
                            <a:gd name="T77" fmla="*/ T76 w 463"/>
                            <a:gd name="T78" fmla="+- 0 413 172"/>
                            <a:gd name="T79" fmla="*/ 413 h 260"/>
                            <a:gd name="T80" fmla="+- 0 2053 1923"/>
                            <a:gd name="T81" fmla="*/ T80 w 463"/>
                            <a:gd name="T82" fmla="+- 0 422 172"/>
                            <a:gd name="T83" fmla="*/ 422 h 260"/>
                            <a:gd name="T84" fmla="+- 0 2305 1923"/>
                            <a:gd name="T85" fmla="*/ T84 w 463"/>
                            <a:gd name="T86" fmla="+- 0 422 172"/>
                            <a:gd name="T87" fmla="*/ 422 h 260"/>
                            <a:gd name="T88" fmla="+- 0 2256 1923"/>
                            <a:gd name="T89" fmla="*/ T88 w 463"/>
                            <a:gd name="T90" fmla="+- 0 432 172"/>
                            <a:gd name="T91" fmla="*/ 432 h 260"/>
                            <a:gd name="T92" fmla="+- 0 2305 1923"/>
                            <a:gd name="T93" fmla="*/ T92 w 463"/>
                            <a:gd name="T94" fmla="+- 0 422 172"/>
                            <a:gd name="T95" fmla="*/ 422 h 260"/>
                            <a:gd name="T96" fmla="+- 0 2256 1923"/>
                            <a:gd name="T97" fmla="*/ T96 w 463"/>
                            <a:gd name="T98" fmla="+- 0 422 172"/>
                            <a:gd name="T99" fmla="*/ 422 h 260"/>
                            <a:gd name="T100" fmla="+- 0 2302 1923"/>
                            <a:gd name="T101" fmla="*/ T100 w 463"/>
                            <a:gd name="T102" fmla="+- 0 413 172"/>
                            <a:gd name="T103" fmla="*/ 413 h 260"/>
                            <a:gd name="T104" fmla="+- 0 2341 1923"/>
                            <a:gd name="T105" fmla="*/ T104 w 463"/>
                            <a:gd name="T106" fmla="+- 0 387 172"/>
                            <a:gd name="T107" fmla="*/ 387 h 260"/>
                            <a:gd name="T108" fmla="+- 0 2366 1923"/>
                            <a:gd name="T109" fmla="*/ T108 w 463"/>
                            <a:gd name="T110" fmla="+- 0 349 172"/>
                            <a:gd name="T111" fmla="*/ 349 h 260"/>
                            <a:gd name="T112" fmla="+- 0 2376 1923"/>
                            <a:gd name="T113" fmla="*/ T112 w 463"/>
                            <a:gd name="T114" fmla="+- 0 302 172"/>
                            <a:gd name="T115" fmla="*/ 302 h 260"/>
                            <a:gd name="T116" fmla="+- 0 2366 1923"/>
                            <a:gd name="T117" fmla="*/ T116 w 463"/>
                            <a:gd name="T118" fmla="+- 0 256 172"/>
                            <a:gd name="T119" fmla="*/ 256 h 260"/>
                            <a:gd name="T120" fmla="+- 0 2341 1923"/>
                            <a:gd name="T121" fmla="*/ T120 w 463"/>
                            <a:gd name="T122" fmla="+- 0 218 172"/>
                            <a:gd name="T123" fmla="*/ 218 h 260"/>
                            <a:gd name="T124" fmla="+- 0 2302 1923"/>
                            <a:gd name="T125" fmla="*/ T124 w 463"/>
                            <a:gd name="T126" fmla="+- 0 192 172"/>
                            <a:gd name="T127" fmla="*/ 192 h 260"/>
                            <a:gd name="T128" fmla="+- 0 2256 1923"/>
                            <a:gd name="T129" fmla="*/ T128 w 463"/>
                            <a:gd name="T130" fmla="+- 0 182 172"/>
                            <a:gd name="T131" fmla="*/ 182 h 260"/>
                            <a:gd name="T132" fmla="+- 0 2305 1923"/>
                            <a:gd name="T133" fmla="*/ T132 w 463"/>
                            <a:gd name="T134" fmla="+- 0 182 172"/>
                            <a:gd name="T135" fmla="*/ 182 h 260"/>
                            <a:gd name="T136" fmla="+- 0 2306 1923"/>
                            <a:gd name="T137" fmla="*/ T136 w 463"/>
                            <a:gd name="T138" fmla="+- 0 183 172"/>
                            <a:gd name="T139" fmla="*/ 183 h 260"/>
                            <a:gd name="T140" fmla="+- 0 2348 1923"/>
                            <a:gd name="T141" fmla="*/ T140 w 463"/>
                            <a:gd name="T142" fmla="+- 0 211 172"/>
                            <a:gd name="T143" fmla="*/ 211 h 260"/>
                            <a:gd name="T144" fmla="+- 0 2376 1923"/>
                            <a:gd name="T145" fmla="*/ T144 w 463"/>
                            <a:gd name="T146" fmla="+- 0 252 172"/>
                            <a:gd name="T147" fmla="*/ 252 h 260"/>
                            <a:gd name="T148" fmla="+- 0 2386 1923"/>
                            <a:gd name="T149" fmla="*/ T148 w 463"/>
                            <a:gd name="T150" fmla="+- 0 302 172"/>
                            <a:gd name="T151" fmla="*/ 302 h 260"/>
                            <a:gd name="T152" fmla="+- 0 2376 1923"/>
                            <a:gd name="T153" fmla="*/ T152 w 463"/>
                            <a:gd name="T154" fmla="+- 0 353 172"/>
                            <a:gd name="T155" fmla="*/ 353 h 260"/>
                            <a:gd name="T156" fmla="+- 0 2348 1923"/>
                            <a:gd name="T157" fmla="*/ T156 w 463"/>
                            <a:gd name="T158" fmla="+- 0 394 172"/>
                            <a:gd name="T159" fmla="*/ 394 h 260"/>
                            <a:gd name="T160" fmla="+- 0 2306 1923"/>
                            <a:gd name="T161" fmla="*/ T160 w 463"/>
                            <a:gd name="T162" fmla="+- 0 422 172"/>
                            <a:gd name="T163" fmla="*/ 422 h 260"/>
                            <a:gd name="T164" fmla="+- 0 2305 1923"/>
                            <a:gd name="T165" fmla="*/ T164 w 463"/>
                            <a:gd name="T166" fmla="+- 0 422 172"/>
                            <a:gd name="T167" fmla="*/ 422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63" h="260">
                              <a:moveTo>
                                <a:pt x="333" y="260"/>
                              </a:moveTo>
                              <a:lnTo>
                                <a:pt x="130" y="260"/>
                              </a:lnTo>
                              <a:lnTo>
                                <a:pt x="79" y="250"/>
                              </a:lnTo>
                              <a:lnTo>
                                <a:pt x="38" y="222"/>
                              </a:lnTo>
                              <a:lnTo>
                                <a:pt x="10" y="181"/>
                              </a:lnTo>
                              <a:lnTo>
                                <a:pt x="0" y="130"/>
                              </a:lnTo>
                              <a:lnTo>
                                <a:pt x="10" y="80"/>
                              </a:lnTo>
                              <a:lnTo>
                                <a:pt x="38" y="39"/>
                              </a:lnTo>
                              <a:lnTo>
                                <a:pt x="79" y="11"/>
                              </a:lnTo>
                              <a:lnTo>
                                <a:pt x="130" y="0"/>
                              </a:lnTo>
                              <a:lnTo>
                                <a:pt x="333" y="0"/>
                              </a:lnTo>
                              <a:lnTo>
                                <a:pt x="382" y="10"/>
                              </a:lnTo>
                              <a:lnTo>
                                <a:pt x="130" y="10"/>
                              </a:lnTo>
                              <a:lnTo>
                                <a:pt x="83" y="20"/>
                              </a:lnTo>
                              <a:lnTo>
                                <a:pt x="45" y="46"/>
                              </a:lnTo>
                              <a:lnTo>
                                <a:pt x="19" y="84"/>
                              </a:lnTo>
                              <a:lnTo>
                                <a:pt x="10" y="130"/>
                              </a:lnTo>
                              <a:lnTo>
                                <a:pt x="19" y="177"/>
                              </a:lnTo>
                              <a:lnTo>
                                <a:pt x="45" y="215"/>
                              </a:lnTo>
                              <a:lnTo>
                                <a:pt x="83" y="241"/>
                              </a:lnTo>
                              <a:lnTo>
                                <a:pt x="130" y="250"/>
                              </a:lnTo>
                              <a:lnTo>
                                <a:pt x="382" y="250"/>
                              </a:lnTo>
                              <a:lnTo>
                                <a:pt x="333" y="260"/>
                              </a:lnTo>
                              <a:close/>
                              <a:moveTo>
                                <a:pt x="382" y="250"/>
                              </a:moveTo>
                              <a:lnTo>
                                <a:pt x="333" y="250"/>
                              </a:lnTo>
                              <a:lnTo>
                                <a:pt x="379" y="241"/>
                              </a:lnTo>
                              <a:lnTo>
                                <a:pt x="418" y="215"/>
                              </a:lnTo>
                              <a:lnTo>
                                <a:pt x="443" y="177"/>
                              </a:lnTo>
                              <a:lnTo>
                                <a:pt x="453" y="130"/>
                              </a:lnTo>
                              <a:lnTo>
                                <a:pt x="443" y="84"/>
                              </a:lnTo>
                              <a:lnTo>
                                <a:pt x="418" y="46"/>
                              </a:lnTo>
                              <a:lnTo>
                                <a:pt x="379" y="20"/>
                              </a:lnTo>
                              <a:lnTo>
                                <a:pt x="333" y="10"/>
                              </a:lnTo>
                              <a:lnTo>
                                <a:pt x="382" y="10"/>
                              </a:lnTo>
                              <a:lnTo>
                                <a:pt x="383" y="11"/>
                              </a:lnTo>
                              <a:lnTo>
                                <a:pt x="425" y="39"/>
                              </a:lnTo>
                              <a:lnTo>
                                <a:pt x="453" y="80"/>
                              </a:lnTo>
                              <a:lnTo>
                                <a:pt x="463" y="130"/>
                              </a:lnTo>
                              <a:lnTo>
                                <a:pt x="453" y="181"/>
                              </a:lnTo>
                              <a:lnTo>
                                <a:pt x="425" y="222"/>
                              </a:lnTo>
                              <a:lnTo>
                                <a:pt x="383" y="250"/>
                              </a:lnTo>
                              <a:lnTo>
                                <a:pt x="382" y="250"/>
                              </a:lnTo>
                              <a:close/>
                            </a:path>
                          </a:pathLst>
                        </a:custGeom>
                        <a:solidFill>
                          <a:srgbClr val="9AA0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DCCA53" id="Freihandform: Form 852" o:spid="_x0000_s1026" style="position:absolute;margin-left:96.15pt;margin-top:3.35pt;width:23.15pt;height:13pt;z-index:251721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" path="m333,260r-203,l79,250,38,222,10,181,,130,10,80,38,39,79,11,130,,333,r49,10l130,10,83,20,45,46,19,84r-9,46l19,177r26,38l83,241r47,9l382,250r-49,10xm382,250r-49,l379,241r39,-26l443,177r10,-47l443,84,418,46,379,20,333,10r49,l383,11r42,28l453,80r10,50l453,181r-28,41l383,250r-1,xe" fillcolor="#9aa0a5" stroked="f">
                <v:path arrowok="t" o:connecttype="custom" o:connectlocs="211455,274320;82550,274320;50165,267970;24130,250190;6350,224155;0,191770;6350,160020;24130,133985;50165,116205;82550,109220;211455,109220;242570,115570;82550,115570;52705,121920;28575,138430;12065,162560;6350,191770;12065,221615;28575,245745;52705,262255;82550,267970;242570,267970;211455,274320;242570,267970;211455,267970;240665,262255;265430,245745;281305,221615;287655,191770;281305,162560;265430,138430;240665,121920;211455,115570;242570,115570;243205,116205;269875,133985;287655,160020;294005,191770;287655,224155;269875,250190;243205,267970;242570,267970" o:connectangles="0,0,0,0,0,0,0,0,0,0,0,0,0,0,0,0,0,0,0,0,0,0,0,0,0,0,0,0,0,0,0,0,0,0,0,0,0,0,0,0,0,0"/>
                <w10:wrap anchorx="page"/>
              </v:shape>
            </w:pict>
          </mc:Fallback>
        </mc:AlternateContent>
      </w:r>
      <w:r w:rsidRPr="001F36E8">
        <w:rPr>
          <w:color w:val="18181C"/>
          <w:sz w:val="21"/>
        </w:rPr>
        <w:t>&gt; 26</w:t>
      </w:r>
    </w:p>
    <w:p w14:paraId="16F7AB38" w14:textId="77777777" w:rsidR="001F36E8" w:rsidRPr="001F36E8" w:rsidRDefault="001F36E8" w:rsidP="001F36E8">
      <w:pPr>
        <w:spacing w:before="4"/>
        <w:rPr>
          <w:sz w:val="18"/>
        </w:rPr>
      </w:pPr>
    </w:p>
    <w:p w14:paraId="36705431" w14:textId="77777777" w:rsidR="001F36E8" w:rsidRPr="001F36E8" w:rsidRDefault="001F36E8" w:rsidP="001F36E8">
      <w:pPr>
        <w:widowControl w:val="0"/>
        <w:numPr>
          <w:ilvl w:val="0"/>
          <w:numId w:val="6"/>
        </w:numPr>
        <w:tabs>
          <w:tab w:val="left" w:pos="607"/>
          <w:tab w:val="left" w:pos="608"/>
        </w:tabs>
        <w:autoSpaceDE w:val="0"/>
        <w:autoSpaceDN w:val="0"/>
        <w:spacing w:before="104" w:after="0" w:line="240" w:lineRule="auto"/>
        <w:rPr>
          <w:sz w:val="24"/>
        </w:rPr>
      </w:pPr>
      <w:bookmarkStart w:id="160" w:name="_Hlk84343882"/>
      <w:r w:rsidRPr="001F36E8">
        <w:rPr>
          <w:color w:val="18181C"/>
          <w:w w:val="105"/>
          <w:sz w:val="24"/>
        </w:rPr>
        <w:t>Which</w:t>
      </w:r>
      <w:r w:rsidRPr="001F36E8">
        <w:rPr>
          <w:color w:val="18181C"/>
          <w:spacing w:val="-15"/>
          <w:w w:val="105"/>
          <w:sz w:val="24"/>
        </w:rPr>
        <w:t xml:space="preserve"> </w:t>
      </w:r>
      <w:r w:rsidRPr="001F36E8">
        <w:rPr>
          <w:color w:val="18181C"/>
          <w:w w:val="105"/>
          <w:sz w:val="24"/>
        </w:rPr>
        <w:t>degree</w:t>
      </w:r>
      <w:r w:rsidRPr="001F36E8">
        <w:rPr>
          <w:color w:val="18181C"/>
          <w:spacing w:val="-14"/>
          <w:w w:val="105"/>
          <w:sz w:val="24"/>
        </w:rPr>
        <w:t xml:space="preserve"> </w:t>
      </w:r>
      <w:r w:rsidRPr="001F36E8">
        <w:rPr>
          <w:color w:val="18181C"/>
          <w:w w:val="105"/>
          <w:sz w:val="24"/>
        </w:rPr>
        <w:t>are</w:t>
      </w:r>
      <w:r w:rsidRPr="001F36E8">
        <w:rPr>
          <w:color w:val="18181C"/>
          <w:spacing w:val="-14"/>
          <w:w w:val="105"/>
          <w:sz w:val="24"/>
        </w:rPr>
        <w:t xml:space="preserve"> </w:t>
      </w:r>
      <w:r w:rsidRPr="001F36E8">
        <w:rPr>
          <w:color w:val="18181C"/>
          <w:w w:val="105"/>
          <w:sz w:val="24"/>
        </w:rPr>
        <w:t>you</w:t>
      </w:r>
      <w:r w:rsidRPr="001F36E8">
        <w:rPr>
          <w:color w:val="18181C"/>
          <w:spacing w:val="-14"/>
          <w:w w:val="105"/>
          <w:sz w:val="24"/>
        </w:rPr>
        <w:t xml:space="preserve"> </w:t>
      </w:r>
      <w:r w:rsidRPr="001F36E8">
        <w:rPr>
          <w:color w:val="18181C"/>
          <w:w w:val="105"/>
          <w:sz w:val="24"/>
        </w:rPr>
        <w:t>aiming</w:t>
      </w:r>
      <w:r w:rsidRPr="001F36E8">
        <w:rPr>
          <w:color w:val="18181C"/>
          <w:spacing w:val="-14"/>
          <w:w w:val="105"/>
          <w:sz w:val="24"/>
        </w:rPr>
        <w:t xml:space="preserve"> </w:t>
      </w:r>
      <w:r w:rsidRPr="001F36E8">
        <w:rPr>
          <w:color w:val="18181C"/>
          <w:w w:val="105"/>
          <w:sz w:val="24"/>
        </w:rPr>
        <w:t>for</w:t>
      </w:r>
      <w:r w:rsidRPr="001F36E8">
        <w:rPr>
          <w:color w:val="18181C"/>
          <w:spacing w:val="-14"/>
          <w:w w:val="105"/>
          <w:sz w:val="24"/>
        </w:rPr>
        <w:t xml:space="preserve"> </w:t>
      </w:r>
      <w:r w:rsidRPr="001F36E8">
        <w:rPr>
          <w:color w:val="18181C"/>
          <w:w w:val="105"/>
          <w:sz w:val="24"/>
        </w:rPr>
        <w:t>in</w:t>
      </w:r>
      <w:r w:rsidRPr="001F36E8">
        <w:rPr>
          <w:color w:val="18181C"/>
          <w:spacing w:val="-14"/>
          <w:w w:val="105"/>
          <w:sz w:val="24"/>
        </w:rPr>
        <w:t xml:space="preserve"> </w:t>
      </w:r>
      <w:r w:rsidRPr="001F36E8">
        <w:rPr>
          <w:color w:val="18181C"/>
          <w:w w:val="105"/>
          <w:sz w:val="24"/>
        </w:rPr>
        <w:t>your</w:t>
      </w:r>
      <w:r w:rsidRPr="001F36E8">
        <w:rPr>
          <w:color w:val="18181C"/>
          <w:spacing w:val="-14"/>
          <w:w w:val="105"/>
          <w:sz w:val="24"/>
        </w:rPr>
        <w:t xml:space="preserve"> </w:t>
      </w:r>
      <w:r w:rsidRPr="001F36E8">
        <w:rPr>
          <w:color w:val="18181C"/>
          <w:w w:val="105"/>
          <w:sz w:val="24"/>
        </w:rPr>
        <w:t>current</w:t>
      </w:r>
      <w:r w:rsidRPr="001F36E8">
        <w:rPr>
          <w:color w:val="18181C"/>
          <w:spacing w:val="-14"/>
          <w:w w:val="105"/>
          <w:sz w:val="24"/>
        </w:rPr>
        <w:t xml:space="preserve"> </w:t>
      </w:r>
      <w:r w:rsidRPr="001F36E8">
        <w:rPr>
          <w:color w:val="18181C"/>
          <w:w w:val="105"/>
          <w:sz w:val="24"/>
        </w:rPr>
        <w:t>degree?</w:t>
      </w:r>
    </w:p>
    <w:p w14:paraId="0E5AB545" w14:textId="77777777" w:rsidR="001F36E8" w:rsidRPr="001F36E8" w:rsidRDefault="001F36E8" w:rsidP="001F36E8">
      <w:pPr>
        <w:spacing w:before="259"/>
        <w:ind w:left="608"/>
        <w:rPr>
          <w:rFonts w:ascii="Roboto"/>
          <w:i/>
          <w:sz w:val="24"/>
          <w:lang w:val="de-DE"/>
        </w:rPr>
      </w:pPr>
      <w:r w:rsidRPr="001F36E8">
        <w:rPr>
          <w:rFonts w:ascii="Roboto"/>
          <w:i/>
          <w:color w:val="18181C"/>
          <w:sz w:val="24"/>
          <w:lang w:val="de-DE"/>
        </w:rPr>
        <w:t>Markieren Sie nur ein Oval.</w:t>
      </w:r>
    </w:p>
    <w:p w14:paraId="48E8C6E5" w14:textId="77777777" w:rsidR="001F36E8" w:rsidRPr="001F36E8" w:rsidRDefault="001F36E8" w:rsidP="001F36E8">
      <w:pPr>
        <w:widowControl w:val="0"/>
        <w:autoSpaceDE w:val="0"/>
        <w:autoSpaceDN w:val="0"/>
        <w:spacing w:before="7" w:after="0" w:line="240" w:lineRule="auto"/>
        <w:rPr>
          <w:rFonts w:ascii="Roboto" w:eastAsia="Arial" w:hAnsi="Arial" w:cs="Arial"/>
          <w:i/>
          <w:sz w:val="26"/>
          <w:szCs w:val="24"/>
          <w:lang w:val="de-DE" w:eastAsia="en-US"/>
        </w:rPr>
      </w:pPr>
    </w:p>
    <w:p w14:paraId="25232D30" w14:textId="77777777" w:rsidR="001F36E8" w:rsidRPr="001F36E8" w:rsidRDefault="001F36E8" w:rsidP="001F36E8">
      <w:pPr>
        <w:spacing w:line="429" w:lineRule="auto"/>
        <w:ind w:left="1220" w:right="6919"/>
        <w:rPr>
          <w:sz w:val="21"/>
        </w:rPr>
      </w:pPr>
      <w:r w:rsidRPr="001F36E8">
        <w:rPr>
          <w:noProof/>
        </w:rPr>
        <mc:AlternateContent>
          <mc:Choice Requires="wps">
            <w:drawing>
              <wp:anchor distT="0" distB="0" distL="114300" distR="114300" simplePos="0" relativeHeight="251724800" behindDoc="0" locked="0" layoutInCell="1" allowOverlap="1" wp14:anchorId="7FAF728F" wp14:editId="08CAD336">
                <wp:simplePos x="0" y="0"/>
                <wp:positionH relativeFrom="page">
                  <wp:posOffset>1221105</wp:posOffset>
                </wp:positionH>
                <wp:positionV relativeFrom="paragraph">
                  <wp:posOffset>679450</wp:posOffset>
                </wp:positionV>
                <wp:extent cx="294005" cy="165100"/>
                <wp:effectExtent l="1905" t="3175" r="8890" b="3175"/>
                <wp:wrapNone/>
                <wp:docPr id="849" name="Freihandform: Form 8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4005" cy="165100"/>
                        </a:xfrm>
                        <a:custGeom>
                          <a:avLst/>
                          <a:gdLst>
                            <a:gd name="T0" fmla="+- 0 2256 1923"/>
                            <a:gd name="T1" fmla="*/ T0 w 463"/>
                            <a:gd name="T2" fmla="+- 0 1135 875"/>
                            <a:gd name="T3" fmla="*/ 1135 h 260"/>
                            <a:gd name="T4" fmla="+- 0 2053 1923"/>
                            <a:gd name="T5" fmla="*/ T4 w 463"/>
                            <a:gd name="T6" fmla="+- 0 1135 875"/>
                            <a:gd name="T7" fmla="*/ 1135 h 260"/>
                            <a:gd name="T8" fmla="+- 0 2002 1923"/>
                            <a:gd name="T9" fmla="*/ T8 w 463"/>
                            <a:gd name="T10" fmla="+- 0 1124 875"/>
                            <a:gd name="T11" fmla="*/ 1124 h 260"/>
                            <a:gd name="T12" fmla="+- 0 1961 1923"/>
                            <a:gd name="T13" fmla="*/ T12 w 463"/>
                            <a:gd name="T14" fmla="+- 0 1096 875"/>
                            <a:gd name="T15" fmla="*/ 1096 h 260"/>
                            <a:gd name="T16" fmla="+- 0 1933 1923"/>
                            <a:gd name="T17" fmla="*/ T16 w 463"/>
                            <a:gd name="T18" fmla="+- 0 1055 875"/>
                            <a:gd name="T19" fmla="*/ 1055 h 260"/>
                            <a:gd name="T20" fmla="+- 0 1923 1923"/>
                            <a:gd name="T21" fmla="*/ T20 w 463"/>
                            <a:gd name="T22" fmla="+- 0 1005 875"/>
                            <a:gd name="T23" fmla="*/ 1005 h 260"/>
                            <a:gd name="T24" fmla="+- 0 1933 1923"/>
                            <a:gd name="T25" fmla="*/ T24 w 463"/>
                            <a:gd name="T26" fmla="+- 0 954 875"/>
                            <a:gd name="T27" fmla="*/ 954 h 260"/>
                            <a:gd name="T28" fmla="+- 0 1961 1923"/>
                            <a:gd name="T29" fmla="*/ T28 w 463"/>
                            <a:gd name="T30" fmla="+- 0 913 875"/>
                            <a:gd name="T31" fmla="*/ 913 h 260"/>
                            <a:gd name="T32" fmla="+- 0 2002 1923"/>
                            <a:gd name="T33" fmla="*/ T32 w 463"/>
                            <a:gd name="T34" fmla="+- 0 885 875"/>
                            <a:gd name="T35" fmla="*/ 885 h 260"/>
                            <a:gd name="T36" fmla="+- 0 2053 1923"/>
                            <a:gd name="T37" fmla="*/ T36 w 463"/>
                            <a:gd name="T38" fmla="+- 0 875 875"/>
                            <a:gd name="T39" fmla="*/ 875 h 260"/>
                            <a:gd name="T40" fmla="+- 0 2256 1923"/>
                            <a:gd name="T41" fmla="*/ T40 w 463"/>
                            <a:gd name="T42" fmla="+- 0 875 875"/>
                            <a:gd name="T43" fmla="*/ 875 h 260"/>
                            <a:gd name="T44" fmla="+- 0 2305 1923"/>
                            <a:gd name="T45" fmla="*/ T44 w 463"/>
                            <a:gd name="T46" fmla="+- 0 885 875"/>
                            <a:gd name="T47" fmla="*/ 885 h 260"/>
                            <a:gd name="T48" fmla="+- 0 2053 1923"/>
                            <a:gd name="T49" fmla="*/ T48 w 463"/>
                            <a:gd name="T50" fmla="+- 0 885 875"/>
                            <a:gd name="T51" fmla="*/ 885 h 260"/>
                            <a:gd name="T52" fmla="+- 0 2006 1923"/>
                            <a:gd name="T53" fmla="*/ T52 w 463"/>
                            <a:gd name="T54" fmla="+- 0 894 875"/>
                            <a:gd name="T55" fmla="*/ 894 h 260"/>
                            <a:gd name="T56" fmla="+- 0 1968 1923"/>
                            <a:gd name="T57" fmla="*/ T56 w 463"/>
                            <a:gd name="T58" fmla="+- 0 920 875"/>
                            <a:gd name="T59" fmla="*/ 920 h 260"/>
                            <a:gd name="T60" fmla="+- 0 1942 1923"/>
                            <a:gd name="T61" fmla="*/ T60 w 463"/>
                            <a:gd name="T62" fmla="+- 0 958 875"/>
                            <a:gd name="T63" fmla="*/ 958 h 260"/>
                            <a:gd name="T64" fmla="+- 0 1933 1923"/>
                            <a:gd name="T65" fmla="*/ T64 w 463"/>
                            <a:gd name="T66" fmla="+- 0 1005 875"/>
                            <a:gd name="T67" fmla="*/ 1005 h 260"/>
                            <a:gd name="T68" fmla="+- 0 1942 1923"/>
                            <a:gd name="T69" fmla="*/ T68 w 463"/>
                            <a:gd name="T70" fmla="+- 0 1051 875"/>
                            <a:gd name="T71" fmla="*/ 1051 h 260"/>
                            <a:gd name="T72" fmla="+- 0 1968 1923"/>
                            <a:gd name="T73" fmla="*/ T72 w 463"/>
                            <a:gd name="T74" fmla="+- 0 1089 875"/>
                            <a:gd name="T75" fmla="*/ 1089 h 260"/>
                            <a:gd name="T76" fmla="+- 0 2006 1923"/>
                            <a:gd name="T77" fmla="*/ T76 w 463"/>
                            <a:gd name="T78" fmla="+- 0 1115 875"/>
                            <a:gd name="T79" fmla="*/ 1115 h 260"/>
                            <a:gd name="T80" fmla="+- 0 2053 1923"/>
                            <a:gd name="T81" fmla="*/ T80 w 463"/>
                            <a:gd name="T82" fmla="+- 0 1125 875"/>
                            <a:gd name="T83" fmla="*/ 1125 h 260"/>
                            <a:gd name="T84" fmla="+- 0 2305 1923"/>
                            <a:gd name="T85" fmla="*/ T84 w 463"/>
                            <a:gd name="T86" fmla="+- 0 1125 875"/>
                            <a:gd name="T87" fmla="*/ 1125 h 260"/>
                            <a:gd name="T88" fmla="+- 0 2256 1923"/>
                            <a:gd name="T89" fmla="*/ T88 w 463"/>
                            <a:gd name="T90" fmla="+- 0 1135 875"/>
                            <a:gd name="T91" fmla="*/ 1135 h 260"/>
                            <a:gd name="T92" fmla="+- 0 2305 1923"/>
                            <a:gd name="T93" fmla="*/ T92 w 463"/>
                            <a:gd name="T94" fmla="+- 0 1125 875"/>
                            <a:gd name="T95" fmla="*/ 1125 h 260"/>
                            <a:gd name="T96" fmla="+- 0 2256 1923"/>
                            <a:gd name="T97" fmla="*/ T96 w 463"/>
                            <a:gd name="T98" fmla="+- 0 1125 875"/>
                            <a:gd name="T99" fmla="*/ 1125 h 260"/>
                            <a:gd name="T100" fmla="+- 0 2302 1923"/>
                            <a:gd name="T101" fmla="*/ T100 w 463"/>
                            <a:gd name="T102" fmla="+- 0 1115 875"/>
                            <a:gd name="T103" fmla="*/ 1115 h 260"/>
                            <a:gd name="T104" fmla="+- 0 2341 1923"/>
                            <a:gd name="T105" fmla="*/ T104 w 463"/>
                            <a:gd name="T106" fmla="+- 0 1089 875"/>
                            <a:gd name="T107" fmla="*/ 1089 h 260"/>
                            <a:gd name="T108" fmla="+- 0 2366 1923"/>
                            <a:gd name="T109" fmla="*/ T108 w 463"/>
                            <a:gd name="T110" fmla="+- 0 1051 875"/>
                            <a:gd name="T111" fmla="*/ 1051 h 260"/>
                            <a:gd name="T112" fmla="+- 0 2376 1923"/>
                            <a:gd name="T113" fmla="*/ T112 w 463"/>
                            <a:gd name="T114" fmla="+- 0 1005 875"/>
                            <a:gd name="T115" fmla="*/ 1005 h 260"/>
                            <a:gd name="T116" fmla="+- 0 2366 1923"/>
                            <a:gd name="T117" fmla="*/ T116 w 463"/>
                            <a:gd name="T118" fmla="+- 0 958 875"/>
                            <a:gd name="T119" fmla="*/ 958 h 260"/>
                            <a:gd name="T120" fmla="+- 0 2341 1923"/>
                            <a:gd name="T121" fmla="*/ T120 w 463"/>
                            <a:gd name="T122" fmla="+- 0 920 875"/>
                            <a:gd name="T123" fmla="*/ 920 h 260"/>
                            <a:gd name="T124" fmla="+- 0 2302 1923"/>
                            <a:gd name="T125" fmla="*/ T124 w 463"/>
                            <a:gd name="T126" fmla="+- 0 894 875"/>
                            <a:gd name="T127" fmla="*/ 894 h 260"/>
                            <a:gd name="T128" fmla="+- 0 2256 1923"/>
                            <a:gd name="T129" fmla="*/ T128 w 463"/>
                            <a:gd name="T130" fmla="+- 0 885 875"/>
                            <a:gd name="T131" fmla="*/ 885 h 260"/>
                            <a:gd name="T132" fmla="+- 0 2305 1923"/>
                            <a:gd name="T133" fmla="*/ T132 w 463"/>
                            <a:gd name="T134" fmla="+- 0 885 875"/>
                            <a:gd name="T135" fmla="*/ 885 h 260"/>
                            <a:gd name="T136" fmla="+- 0 2306 1923"/>
                            <a:gd name="T137" fmla="*/ T136 w 463"/>
                            <a:gd name="T138" fmla="+- 0 885 875"/>
                            <a:gd name="T139" fmla="*/ 885 h 260"/>
                            <a:gd name="T140" fmla="+- 0 2348 1923"/>
                            <a:gd name="T141" fmla="*/ T140 w 463"/>
                            <a:gd name="T142" fmla="+- 0 913 875"/>
                            <a:gd name="T143" fmla="*/ 913 h 260"/>
                            <a:gd name="T144" fmla="+- 0 2376 1923"/>
                            <a:gd name="T145" fmla="*/ T144 w 463"/>
                            <a:gd name="T146" fmla="+- 0 954 875"/>
                            <a:gd name="T147" fmla="*/ 954 h 260"/>
                            <a:gd name="T148" fmla="+- 0 2386 1923"/>
                            <a:gd name="T149" fmla="*/ T148 w 463"/>
                            <a:gd name="T150" fmla="+- 0 1005 875"/>
                            <a:gd name="T151" fmla="*/ 1005 h 260"/>
                            <a:gd name="T152" fmla="+- 0 2376 1923"/>
                            <a:gd name="T153" fmla="*/ T152 w 463"/>
                            <a:gd name="T154" fmla="+- 0 1055 875"/>
                            <a:gd name="T155" fmla="*/ 1055 h 260"/>
                            <a:gd name="T156" fmla="+- 0 2348 1923"/>
                            <a:gd name="T157" fmla="*/ T156 w 463"/>
                            <a:gd name="T158" fmla="+- 0 1096 875"/>
                            <a:gd name="T159" fmla="*/ 1096 h 260"/>
                            <a:gd name="T160" fmla="+- 0 2306 1923"/>
                            <a:gd name="T161" fmla="*/ T160 w 463"/>
                            <a:gd name="T162" fmla="+- 0 1124 875"/>
                            <a:gd name="T163" fmla="*/ 1124 h 260"/>
                            <a:gd name="T164" fmla="+- 0 2305 1923"/>
                            <a:gd name="T165" fmla="*/ T164 w 463"/>
                            <a:gd name="T166" fmla="+- 0 1125 875"/>
                            <a:gd name="T167" fmla="*/ 112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63" h="260">
                              <a:moveTo>
                                <a:pt x="333" y="260"/>
                              </a:moveTo>
                              <a:lnTo>
                                <a:pt x="130" y="260"/>
                              </a:lnTo>
                              <a:lnTo>
                                <a:pt x="79" y="249"/>
                              </a:lnTo>
                              <a:lnTo>
                                <a:pt x="38" y="221"/>
                              </a:lnTo>
                              <a:lnTo>
                                <a:pt x="10" y="180"/>
                              </a:lnTo>
                              <a:lnTo>
                                <a:pt x="0" y="130"/>
                              </a:lnTo>
                              <a:lnTo>
                                <a:pt x="10" y="79"/>
                              </a:lnTo>
                              <a:lnTo>
                                <a:pt x="38" y="38"/>
                              </a:lnTo>
                              <a:lnTo>
                                <a:pt x="79" y="10"/>
                              </a:lnTo>
                              <a:lnTo>
                                <a:pt x="130" y="0"/>
                              </a:lnTo>
                              <a:lnTo>
                                <a:pt x="333" y="0"/>
                              </a:lnTo>
                              <a:lnTo>
                                <a:pt x="382" y="10"/>
                              </a:lnTo>
                              <a:lnTo>
                                <a:pt x="130" y="10"/>
                              </a:lnTo>
                              <a:lnTo>
                                <a:pt x="83" y="19"/>
                              </a:lnTo>
                              <a:lnTo>
                                <a:pt x="45" y="45"/>
                              </a:lnTo>
                              <a:lnTo>
                                <a:pt x="19" y="83"/>
                              </a:lnTo>
                              <a:lnTo>
                                <a:pt x="10" y="130"/>
                              </a:lnTo>
                              <a:lnTo>
                                <a:pt x="19" y="176"/>
                              </a:lnTo>
                              <a:lnTo>
                                <a:pt x="45" y="214"/>
                              </a:lnTo>
                              <a:lnTo>
                                <a:pt x="83" y="240"/>
                              </a:lnTo>
                              <a:lnTo>
                                <a:pt x="130" y="250"/>
                              </a:lnTo>
                              <a:lnTo>
                                <a:pt x="382" y="250"/>
                              </a:lnTo>
                              <a:lnTo>
                                <a:pt x="333" y="260"/>
                              </a:lnTo>
                              <a:close/>
                              <a:moveTo>
                                <a:pt x="382" y="250"/>
                              </a:moveTo>
                              <a:lnTo>
                                <a:pt x="333" y="250"/>
                              </a:lnTo>
                              <a:lnTo>
                                <a:pt x="379" y="240"/>
                              </a:lnTo>
                              <a:lnTo>
                                <a:pt x="418" y="214"/>
                              </a:lnTo>
                              <a:lnTo>
                                <a:pt x="443" y="176"/>
                              </a:lnTo>
                              <a:lnTo>
                                <a:pt x="453" y="130"/>
                              </a:lnTo>
                              <a:lnTo>
                                <a:pt x="443" y="83"/>
                              </a:lnTo>
                              <a:lnTo>
                                <a:pt x="418" y="45"/>
                              </a:lnTo>
                              <a:lnTo>
                                <a:pt x="379" y="19"/>
                              </a:lnTo>
                              <a:lnTo>
                                <a:pt x="333" y="10"/>
                              </a:lnTo>
                              <a:lnTo>
                                <a:pt x="382" y="10"/>
                              </a:lnTo>
                              <a:lnTo>
                                <a:pt x="383" y="10"/>
                              </a:lnTo>
                              <a:lnTo>
                                <a:pt x="425" y="38"/>
                              </a:lnTo>
                              <a:lnTo>
                                <a:pt x="453" y="79"/>
                              </a:lnTo>
                              <a:lnTo>
                                <a:pt x="463" y="130"/>
                              </a:lnTo>
                              <a:lnTo>
                                <a:pt x="453" y="180"/>
                              </a:lnTo>
                              <a:lnTo>
                                <a:pt x="425" y="221"/>
                              </a:lnTo>
                              <a:lnTo>
                                <a:pt x="383" y="249"/>
                              </a:lnTo>
                              <a:lnTo>
                                <a:pt x="382" y="250"/>
                              </a:lnTo>
                              <a:close/>
                            </a:path>
                          </a:pathLst>
                        </a:custGeom>
                        <a:solidFill>
                          <a:srgbClr val="9AA0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1BBB1EF" id="Freihandform: Form 849" o:spid="_x0000_s1026" style="position:absolute;margin-left:96.15pt;margin-top:53.5pt;width:23.15pt;height:13pt;z-index:251724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" path="m333,260r-203,l79,249,38,221,10,180,,130,10,79,38,38,79,10,130,,333,r49,10l130,10,83,19,45,45,19,83r-9,47l19,176r26,38l83,240r47,10l382,250r-49,10xm382,250r-49,l379,240r39,-26l443,176r10,-46l443,83,418,45,379,19,333,10r49,l383,10r42,28l453,79r10,51l453,180r-28,41l383,249r-1,1xe" fillcolor="#9aa0a5" stroked="f">
                <v:path arrowok="t" o:connecttype="custom" o:connectlocs="211455,720725;82550,720725;50165,713740;24130,695960;6350,669925;0,638175;6350,605790;24130,579755;50165,561975;82550,555625;211455,555625;242570,561975;82550,561975;52705,567690;28575,584200;12065,608330;6350,638175;12065,667385;28575,691515;52705,708025;82550,714375;242570,714375;211455,720725;242570,714375;211455,714375;240665,708025;265430,691515;281305,667385;287655,638175;281305,608330;265430,584200;240665,567690;211455,561975;242570,561975;243205,561975;269875,579755;287655,605790;294005,638175;287655,669925;269875,695960;243205,713740;242570,714375" o:connectangles="0,0,0,0,0,0,0,0,0,0,0,0,0,0,0,0,0,0,0,0,0,0,0,0,0,0,0,0,0,0,0,0,0,0,0,0,0,0,0,0,0,0"/>
                <w10:wrap anchorx="page"/>
              </v:shape>
            </w:pict>
          </mc:Fallback>
        </mc:AlternateContent>
      </w:r>
      <w:r w:rsidRPr="001F36E8">
        <w:rPr>
          <w:noProof/>
        </w:rPr>
        <mc:AlternateContent>
          <mc:Choice Requires="wps">
            <w:drawing>
              <wp:anchor distT="0" distB="0" distL="114300" distR="114300" simplePos="0" relativeHeight="251722752" behindDoc="0" locked="0" layoutInCell="1" allowOverlap="1" wp14:anchorId="68156A73" wp14:editId="18A1A196">
                <wp:simplePos x="0" y="0"/>
                <wp:positionH relativeFrom="page">
                  <wp:posOffset>1221105</wp:posOffset>
                </wp:positionH>
                <wp:positionV relativeFrom="paragraph">
                  <wp:posOffset>-15875</wp:posOffset>
                </wp:positionV>
                <wp:extent cx="294005" cy="165100"/>
                <wp:effectExtent l="1905" t="3175" r="8890" b="3175"/>
                <wp:wrapNone/>
                <wp:docPr id="851" name="Freihandform: Form 8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4005" cy="165100"/>
                        </a:xfrm>
                        <a:custGeom>
                          <a:avLst/>
                          <a:gdLst>
                            <a:gd name="T0" fmla="+- 0 2256 1923"/>
                            <a:gd name="T1" fmla="*/ T0 w 463"/>
                            <a:gd name="T2" fmla="+- 0 235 -25"/>
                            <a:gd name="T3" fmla="*/ 235 h 260"/>
                            <a:gd name="T4" fmla="+- 0 2053 1923"/>
                            <a:gd name="T5" fmla="*/ T4 w 463"/>
                            <a:gd name="T6" fmla="+- 0 235 -25"/>
                            <a:gd name="T7" fmla="*/ 235 h 260"/>
                            <a:gd name="T8" fmla="+- 0 2002 1923"/>
                            <a:gd name="T9" fmla="*/ T8 w 463"/>
                            <a:gd name="T10" fmla="+- 0 224 -25"/>
                            <a:gd name="T11" fmla="*/ 224 h 260"/>
                            <a:gd name="T12" fmla="+- 0 1961 1923"/>
                            <a:gd name="T13" fmla="*/ T12 w 463"/>
                            <a:gd name="T14" fmla="+- 0 196 -25"/>
                            <a:gd name="T15" fmla="*/ 196 h 260"/>
                            <a:gd name="T16" fmla="+- 0 1933 1923"/>
                            <a:gd name="T17" fmla="*/ T16 w 463"/>
                            <a:gd name="T18" fmla="+- 0 155 -25"/>
                            <a:gd name="T19" fmla="*/ 155 h 260"/>
                            <a:gd name="T20" fmla="+- 0 1923 1923"/>
                            <a:gd name="T21" fmla="*/ T20 w 463"/>
                            <a:gd name="T22" fmla="+- 0 105 -25"/>
                            <a:gd name="T23" fmla="*/ 105 h 260"/>
                            <a:gd name="T24" fmla="+- 0 1933 1923"/>
                            <a:gd name="T25" fmla="*/ T24 w 463"/>
                            <a:gd name="T26" fmla="+- 0 54 -25"/>
                            <a:gd name="T27" fmla="*/ 54 h 260"/>
                            <a:gd name="T28" fmla="+- 0 1961 1923"/>
                            <a:gd name="T29" fmla="*/ T28 w 463"/>
                            <a:gd name="T30" fmla="+- 0 13 -25"/>
                            <a:gd name="T31" fmla="*/ 13 h 260"/>
                            <a:gd name="T32" fmla="+- 0 2002 1923"/>
                            <a:gd name="T33" fmla="*/ T32 w 463"/>
                            <a:gd name="T34" fmla="+- 0 -15 -25"/>
                            <a:gd name="T35" fmla="*/ -15 h 260"/>
                            <a:gd name="T36" fmla="+- 0 2053 1923"/>
                            <a:gd name="T37" fmla="*/ T36 w 463"/>
                            <a:gd name="T38" fmla="+- 0 -25 -25"/>
                            <a:gd name="T39" fmla="*/ -25 h 260"/>
                            <a:gd name="T40" fmla="+- 0 2256 1923"/>
                            <a:gd name="T41" fmla="*/ T40 w 463"/>
                            <a:gd name="T42" fmla="+- 0 -25 -25"/>
                            <a:gd name="T43" fmla="*/ -25 h 260"/>
                            <a:gd name="T44" fmla="+- 0 2305 1923"/>
                            <a:gd name="T45" fmla="*/ T44 w 463"/>
                            <a:gd name="T46" fmla="+- 0 -15 -25"/>
                            <a:gd name="T47" fmla="*/ -15 h 260"/>
                            <a:gd name="T48" fmla="+- 0 2053 1923"/>
                            <a:gd name="T49" fmla="*/ T48 w 463"/>
                            <a:gd name="T50" fmla="+- 0 -15 -25"/>
                            <a:gd name="T51" fmla="*/ -15 h 260"/>
                            <a:gd name="T52" fmla="+- 0 2006 1923"/>
                            <a:gd name="T53" fmla="*/ T52 w 463"/>
                            <a:gd name="T54" fmla="+- 0 -6 -25"/>
                            <a:gd name="T55" fmla="*/ -6 h 260"/>
                            <a:gd name="T56" fmla="+- 0 1968 1923"/>
                            <a:gd name="T57" fmla="*/ T56 w 463"/>
                            <a:gd name="T58" fmla="+- 0 20 -25"/>
                            <a:gd name="T59" fmla="*/ 20 h 260"/>
                            <a:gd name="T60" fmla="+- 0 1942 1923"/>
                            <a:gd name="T61" fmla="*/ T60 w 463"/>
                            <a:gd name="T62" fmla="+- 0 58 -25"/>
                            <a:gd name="T63" fmla="*/ 58 h 260"/>
                            <a:gd name="T64" fmla="+- 0 1933 1923"/>
                            <a:gd name="T65" fmla="*/ T64 w 463"/>
                            <a:gd name="T66" fmla="+- 0 105 -25"/>
                            <a:gd name="T67" fmla="*/ 105 h 260"/>
                            <a:gd name="T68" fmla="+- 0 1942 1923"/>
                            <a:gd name="T69" fmla="*/ T68 w 463"/>
                            <a:gd name="T70" fmla="+- 0 151 -25"/>
                            <a:gd name="T71" fmla="*/ 151 h 260"/>
                            <a:gd name="T72" fmla="+- 0 1968 1923"/>
                            <a:gd name="T73" fmla="*/ T72 w 463"/>
                            <a:gd name="T74" fmla="+- 0 189 -25"/>
                            <a:gd name="T75" fmla="*/ 189 h 260"/>
                            <a:gd name="T76" fmla="+- 0 2006 1923"/>
                            <a:gd name="T77" fmla="*/ T76 w 463"/>
                            <a:gd name="T78" fmla="+- 0 215 -25"/>
                            <a:gd name="T79" fmla="*/ 215 h 260"/>
                            <a:gd name="T80" fmla="+- 0 2053 1923"/>
                            <a:gd name="T81" fmla="*/ T80 w 463"/>
                            <a:gd name="T82" fmla="+- 0 225 -25"/>
                            <a:gd name="T83" fmla="*/ 225 h 260"/>
                            <a:gd name="T84" fmla="+- 0 2305 1923"/>
                            <a:gd name="T85" fmla="*/ T84 w 463"/>
                            <a:gd name="T86" fmla="+- 0 225 -25"/>
                            <a:gd name="T87" fmla="*/ 225 h 260"/>
                            <a:gd name="T88" fmla="+- 0 2256 1923"/>
                            <a:gd name="T89" fmla="*/ T88 w 463"/>
                            <a:gd name="T90" fmla="+- 0 235 -25"/>
                            <a:gd name="T91" fmla="*/ 235 h 260"/>
                            <a:gd name="T92" fmla="+- 0 2305 1923"/>
                            <a:gd name="T93" fmla="*/ T92 w 463"/>
                            <a:gd name="T94" fmla="+- 0 225 -25"/>
                            <a:gd name="T95" fmla="*/ 225 h 260"/>
                            <a:gd name="T96" fmla="+- 0 2256 1923"/>
                            <a:gd name="T97" fmla="*/ T96 w 463"/>
                            <a:gd name="T98" fmla="+- 0 225 -25"/>
                            <a:gd name="T99" fmla="*/ 225 h 260"/>
                            <a:gd name="T100" fmla="+- 0 2302 1923"/>
                            <a:gd name="T101" fmla="*/ T100 w 463"/>
                            <a:gd name="T102" fmla="+- 0 215 -25"/>
                            <a:gd name="T103" fmla="*/ 215 h 260"/>
                            <a:gd name="T104" fmla="+- 0 2341 1923"/>
                            <a:gd name="T105" fmla="*/ T104 w 463"/>
                            <a:gd name="T106" fmla="+- 0 189 -25"/>
                            <a:gd name="T107" fmla="*/ 189 h 260"/>
                            <a:gd name="T108" fmla="+- 0 2366 1923"/>
                            <a:gd name="T109" fmla="*/ T108 w 463"/>
                            <a:gd name="T110" fmla="+- 0 151 -25"/>
                            <a:gd name="T111" fmla="*/ 151 h 260"/>
                            <a:gd name="T112" fmla="+- 0 2376 1923"/>
                            <a:gd name="T113" fmla="*/ T112 w 463"/>
                            <a:gd name="T114" fmla="+- 0 105 -25"/>
                            <a:gd name="T115" fmla="*/ 105 h 260"/>
                            <a:gd name="T116" fmla="+- 0 2366 1923"/>
                            <a:gd name="T117" fmla="*/ T116 w 463"/>
                            <a:gd name="T118" fmla="+- 0 58 -25"/>
                            <a:gd name="T119" fmla="*/ 58 h 260"/>
                            <a:gd name="T120" fmla="+- 0 2341 1923"/>
                            <a:gd name="T121" fmla="*/ T120 w 463"/>
                            <a:gd name="T122" fmla="+- 0 20 -25"/>
                            <a:gd name="T123" fmla="*/ 20 h 260"/>
                            <a:gd name="T124" fmla="+- 0 2302 1923"/>
                            <a:gd name="T125" fmla="*/ T124 w 463"/>
                            <a:gd name="T126" fmla="+- 0 -6 -25"/>
                            <a:gd name="T127" fmla="*/ -6 h 260"/>
                            <a:gd name="T128" fmla="+- 0 2256 1923"/>
                            <a:gd name="T129" fmla="*/ T128 w 463"/>
                            <a:gd name="T130" fmla="+- 0 -15 -25"/>
                            <a:gd name="T131" fmla="*/ -15 h 260"/>
                            <a:gd name="T132" fmla="+- 0 2305 1923"/>
                            <a:gd name="T133" fmla="*/ T132 w 463"/>
                            <a:gd name="T134" fmla="+- 0 -15 -25"/>
                            <a:gd name="T135" fmla="*/ -15 h 260"/>
                            <a:gd name="T136" fmla="+- 0 2306 1923"/>
                            <a:gd name="T137" fmla="*/ T136 w 463"/>
                            <a:gd name="T138" fmla="+- 0 -15 -25"/>
                            <a:gd name="T139" fmla="*/ -15 h 260"/>
                            <a:gd name="T140" fmla="+- 0 2348 1923"/>
                            <a:gd name="T141" fmla="*/ T140 w 463"/>
                            <a:gd name="T142" fmla="+- 0 13 -25"/>
                            <a:gd name="T143" fmla="*/ 13 h 260"/>
                            <a:gd name="T144" fmla="+- 0 2376 1923"/>
                            <a:gd name="T145" fmla="*/ T144 w 463"/>
                            <a:gd name="T146" fmla="+- 0 54 -25"/>
                            <a:gd name="T147" fmla="*/ 54 h 260"/>
                            <a:gd name="T148" fmla="+- 0 2386 1923"/>
                            <a:gd name="T149" fmla="*/ T148 w 463"/>
                            <a:gd name="T150" fmla="+- 0 105 -25"/>
                            <a:gd name="T151" fmla="*/ 105 h 260"/>
                            <a:gd name="T152" fmla="+- 0 2376 1923"/>
                            <a:gd name="T153" fmla="*/ T152 w 463"/>
                            <a:gd name="T154" fmla="+- 0 155 -25"/>
                            <a:gd name="T155" fmla="*/ 155 h 260"/>
                            <a:gd name="T156" fmla="+- 0 2348 1923"/>
                            <a:gd name="T157" fmla="*/ T156 w 463"/>
                            <a:gd name="T158" fmla="+- 0 196 -25"/>
                            <a:gd name="T159" fmla="*/ 196 h 260"/>
                            <a:gd name="T160" fmla="+- 0 2306 1923"/>
                            <a:gd name="T161" fmla="*/ T160 w 463"/>
                            <a:gd name="T162" fmla="+- 0 224 -25"/>
                            <a:gd name="T163" fmla="*/ 224 h 260"/>
                            <a:gd name="T164" fmla="+- 0 2305 1923"/>
                            <a:gd name="T165" fmla="*/ T164 w 463"/>
                            <a:gd name="T166" fmla="+- 0 225 -25"/>
                            <a:gd name="T167" fmla="*/ 22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63" h="260">
                              <a:moveTo>
                                <a:pt x="333" y="260"/>
                              </a:moveTo>
                              <a:lnTo>
                                <a:pt x="130" y="260"/>
                              </a:lnTo>
                              <a:lnTo>
                                <a:pt x="79" y="249"/>
                              </a:lnTo>
                              <a:lnTo>
                                <a:pt x="38" y="221"/>
                              </a:lnTo>
                              <a:lnTo>
                                <a:pt x="10" y="180"/>
                              </a:lnTo>
                              <a:lnTo>
                                <a:pt x="0" y="130"/>
                              </a:lnTo>
                              <a:lnTo>
                                <a:pt x="10" y="79"/>
                              </a:lnTo>
                              <a:lnTo>
                                <a:pt x="38" y="38"/>
                              </a:lnTo>
                              <a:lnTo>
                                <a:pt x="79" y="10"/>
                              </a:lnTo>
                              <a:lnTo>
                                <a:pt x="130" y="0"/>
                              </a:lnTo>
                              <a:lnTo>
                                <a:pt x="333" y="0"/>
                              </a:lnTo>
                              <a:lnTo>
                                <a:pt x="382" y="10"/>
                              </a:lnTo>
                              <a:lnTo>
                                <a:pt x="130" y="10"/>
                              </a:lnTo>
                              <a:lnTo>
                                <a:pt x="83" y="19"/>
                              </a:lnTo>
                              <a:lnTo>
                                <a:pt x="45" y="45"/>
                              </a:lnTo>
                              <a:lnTo>
                                <a:pt x="19" y="83"/>
                              </a:lnTo>
                              <a:lnTo>
                                <a:pt x="10" y="130"/>
                              </a:lnTo>
                              <a:lnTo>
                                <a:pt x="19" y="176"/>
                              </a:lnTo>
                              <a:lnTo>
                                <a:pt x="45" y="214"/>
                              </a:lnTo>
                              <a:lnTo>
                                <a:pt x="83" y="240"/>
                              </a:lnTo>
                              <a:lnTo>
                                <a:pt x="130" y="250"/>
                              </a:lnTo>
                              <a:lnTo>
                                <a:pt x="382" y="250"/>
                              </a:lnTo>
                              <a:lnTo>
                                <a:pt x="333" y="260"/>
                              </a:lnTo>
                              <a:close/>
                              <a:moveTo>
                                <a:pt x="382" y="250"/>
                              </a:moveTo>
                              <a:lnTo>
                                <a:pt x="333" y="250"/>
                              </a:lnTo>
                              <a:lnTo>
                                <a:pt x="379" y="240"/>
                              </a:lnTo>
                              <a:lnTo>
                                <a:pt x="418" y="214"/>
                              </a:lnTo>
                              <a:lnTo>
                                <a:pt x="443" y="176"/>
                              </a:lnTo>
                              <a:lnTo>
                                <a:pt x="453" y="130"/>
                              </a:lnTo>
                              <a:lnTo>
                                <a:pt x="443" y="83"/>
                              </a:lnTo>
                              <a:lnTo>
                                <a:pt x="418" y="45"/>
                              </a:lnTo>
                              <a:lnTo>
                                <a:pt x="379" y="19"/>
                              </a:lnTo>
                              <a:lnTo>
                                <a:pt x="333" y="10"/>
                              </a:lnTo>
                              <a:lnTo>
                                <a:pt x="382" y="10"/>
                              </a:lnTo>
                              <a:lnTo>
                                <a:pt x="383" y="10"/>
                              </a:lnTo>
                              <a:lnTo>
                                <a:pt x="425" y="38"/>
                              </a:lnTo>
                              <a:lnTo>
                                <a:pt x="453" y="79"/>
                              </a:lnTo>
                              <a:lnTo>
                                <a:pt x="463" y="130"/>
                              </a:lnTo>
                              <a:lnTo>
                                <a:pt x="453" y="180"/>
                              </a:lnTo>
                              <a:lnTo>
                                <a:pt x="425" y="221"/>
                              </a:lnTo>
                              <a:lnTo>
                                <a:pt x="383" y="249"/>
                              </a:lnTo>
                              <a:lnTo>
                                <a:pt x="382" y="250"/>
                              </a:lnTo>
                              <a:close/>
                            </a:path>
                          </a:pathLst>
                        </a:custGeom>
                        <a:solidFill>
                          <a:srgbClr val="9AA0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E562F2" id="Freihandform: Form 851" o:spid="_x0000_s1026" style="position:absolute;margin-left:96.15pt;margin-top:-1.25pt;width:23.15pt;height:13pt;z-index:2517227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" path="m333,260r-203,l79,249,38,221,10,180,,130,10,79,38,38,79,10,130,,333,r49,10l130,10,83,19,45,45,19,83r-9,47l19,176r26,38l83,240r47,10l382,250r-49,10xm382,250r-49,l379,240r39,-26l443,176r10,-46l443,83,418,45,379,19,333,10r49,l383,10r42,28l453,79r10,51l453,180r-28,41l383,249r-1,1xe" fillcolor="#9aa0a5" stroked="f">
                <v:path arrowok="t" o:connecttype="custom" o:connectlocs="211455,149225;82550,149225;50165,142240;24130,124460;6350,98425;0,66675;6350,34290;24130,8255;50165,-9525;82550,-15875;211455,-15875;242570,-9525;82550,-9525;52705,-3810;28575,12700;12065,36830;6350,66675;12065,95885;28575,120015;52705,136525;82550,142875;242570,142875;211455,149225;242570,142875;211455,142875;240665,136525;265430,120015;281305,95885;287655,66675;281305,36830;265430,12700;240665,-3810;211455,-9525;242570,-9525;243205,-9525;269875,8255;287655,34290;294005,66675;287655,98425;269875,124460;243205,142240;242570,142875" o:connectangles="0,0,0,0,0,0,0,0,0,0,0,0,0,0,0,0,0,0,0,0,0,0,0,0,0,0,0,0,0,0,0,0,0,0,0,0,0,0,0,0,0,0"/>
                <w10:wrap anchorx="page"/>
              </v:shape>
            </w:pict>
          </mc:Fallback>
        </mc:AlternateContent>
      </w:r>
      <w:r w:rsidRPr="001F36E8">
        <w:rPr>
          <w:noProof/>
        </w:rPr>
        <mc:AlternateContent>
          <mc:Choice Requires="wps">
            <w:drawing>
              <wp:anchor distT="0" distB="0" distL="114300" distR="114300" simplePos="0" relativeHeight="251723776" behindDoc="0" locked="0" layoutInCell="1" allowOverlap="1" wp14:anchorId="0BC0A8E0" wp14:editId="791B4162">
                <wp:simplePos x="0" y="0"/>
                <wp:positionH relativeFrom="page">
                  <wp:posOffset>1221105</wp:posOffset>
                </wp:positionH>
                <wp:positionV relativeFrom="paragraph">
                  <wp:posOffset>269875</wp:posOffset>
                </wp:positionV>
                <wp:extent cx="294005" cy="165100"/>
                <wp:effectExtent l="1905" t="3175" r="8890" b="3175"/>
                <wp:wrapNone/>
                <wp:docPr id="850" name="Freihandform: Form 8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4005" cy="165100"/>
                        </a:xfrm>
                        <a:custGeom>
                          <a:avLst/>
                          <a:gdLst>
                            <a:gd name="T0" fmla="+- 0 2256 1923"/>
                            <a:gd name="T1" fmla="*/ T0 w 463"/>
                            <a:gd name="T2" fmla="+- 0 685 425"/>
                            <a:gd name="T3" fmla="*/ 685 h 260"/>
                            <a:gd name="T4" fmla="+- 0 2053 1923"/>
                            <a:gd name="T5" fmla="*/ T4 w 463"/>
                            <a:gd name="T6" fmla="+- 0 685 425"/>
                            <a:gd name="T7" fmla="*/ 685 h 260"/>
                            <a:gd name="T8" fmla="+- 0 2002 1923"/>
                            <a:gd name="T9" fmla="*/ T8 w 463"/>
                            <a:gd name="T10" fmla="+- 0 674 425"/>
                            <a:gd name="T11" fmla="*/ 674 h 260"/>
                            <a:gd name="T12" fmla="+- 0 1961 1923"/>
                            <a:gd name="T13" fmla="*/ T12 w 463"/>
                            <a:gd name="T14" fmla="+- 0 646 425"/>
                            <a:gd name="T15" fmla="*/ 646 h 260"/>
                            <a:gd name="T16" fmla="+- 0 1933 1923"/>
                            <a:gd name="T17" fmla="*/ T16 w 463"/>
                            <a:gd name="T18" fmla="+- 0 605 425"/>
                            <a:gd name="T19" fmla="*/ 605 h 260"/>
                            <a:gd name="T20" fmla="+- 0 1923 1923"/>
                            <a:gd name="T21" fmla="*/ T20 w 463"/>
                            <a:gd name="T22" fmla="+- 0 555 425"/>
                            <a:gd name="T23" fmla="*/ 555 h 260"/>
                            <a:gd name="T24" fmla="+- 0 1933 1923"/>
                            <a:gd name="T25" fmla="*/ T24 w 463"/>
                            <a:gd name="T26" fmla="+- 0 504 425"/>
                            <a:gd name="T27" fmla="*/ 504 h 260"/>
                            <a:gd name="T28" fmla="+- 0 1961 1923"/>
                            <a:gd name="T29" fmla="*/ T28 w 463"/>
                            <a:gd name="T30" fmla="+- 0 463 425"/>
                            <a:gd name="T31" fmla="*/ 463 h 260"/>
                            <a:gd name="T32" fmla="+- 0 2002 1923"/>
                            <a:gd name="T33" fmla="*/ T32 w 463"/>
                            <a:gd name="T34" fmla="+- 0 435 425"/>
                            <a:gd name="T35" fmla="*/ 435 h 260"/>
                            <a:gd name="T36" fmla="+- 0 2053 1923"/>
                            <a:gd name="T37" fmla="*/ T36 w 463"/>
                            <a:gd name="T38" fmla="+- 0 425 425"/>
                            <a:gd name="T39" fmla="*/ 425 h 260"/>
                            <a:gd name="T40" fmla="+- 0 2256 1923"/>
                            <a:gd name="T41" fmla="*/ T40 w 463"/>
                            <a:gd name="T42" fmla="+- 0 425 425"/>
                            <a:gd name="T43" fmla="*/ 425 h 260"/>
                            <a:gd name="T44" fmla="+- 0 2305 1923"/>
                            <a:gd name="T45" fmla="*/ T44 w 463"/>
                            <a:gd name="T46" fmla="+- 0 435 425"/>
                            <a:gd name="T47" fmla="*/ 435 h 260"/>
                            <a:gd name="T48" fmla="+- 0 2053 1923"/>
                            <a:gd name="T49" fmla="*/ T48 w 463"/>
                            <a:gd name="T50" fmla="+- 0 435 425"/>
                            <a:gd name="T51" fmla="*/ 435 h 260"/>
                            <a:gd name="T52" fmla="+- 0 2006 1923"/>
                            <a:gd name="T53" fmla="*/ T52 w 463"/>
                            <a:gd name="T54" fmla="+- 0 444 425"/>
                            <a:gd name="T55" fmla="*/ 444 h 260"/>
                            <a:gd name="T56" fmla="+- 0 1968 1923"/>
                            <a:gd name="T57" fmla="*/ T56 w 463"/>
                            <a:gd name="T58" fmla="+- 0 470 425"/>
                            <a:gd name="T59" fmla="*/ 470 h 260"/>
                            <a:gd name="T60" fmla="+- 0 1942 1923"/>
                            <a:gd name="T61" fmla="*/ T60 w 463"/>
                            <a:gd name="T62" fmla="+- 0 508 425"/>
                            <a:gd name="T63" fmla="*/ 508 h 260"/>
                            <a:gd name="T64" fmla="+- 0 1933 1923"/>
                            <a:gd name="T65" fmla="*/ T64 w 463"/>
                            <a:gd name="T66" fmla="+- 0 555 425"/>
                            <a:gd name="T67" fmla="*/ 555 h 260"/>
                            <a:gd name="T68" fmla="+- 0 1942 1923"/>
                            <a:gd name="T69" fmla="*/ T68 w 463"/>
                            <a:gd name="T70" fmla="+- 0 601 425"/>
                            <a:gd name="T71" fmla="*/ 601 h 260"/>
                            <a:gd name="T72" fmla="+- 0 1968 1923"/>
                            <a:gd name="T73" fmla="*/ T72 w 463"/>
                            <a:gd name="T74" fmla="+- 0 639 425"/>
                            <a:gd name="T75" fmla="*/ 639 h 260"/>
                            <a:gd name="T76" fmla="+- 0 2006 1923"/>
                            <a:gd name="T77" fmla="*/ T76 w 463"/>
                            <a:gd name="T78" fmla="+- 0 665 425"/>
                            <a:gd name="T79" fmla="*/ 665 h 260"/>
                            <a:gd name="T80" fmla="+- 0 2053 1923"/>
                            <a:gd name="T81" fmla="*/ T80 w 463"/>
                            <a:gd name="T82" fmla="+- 0 675 425"/>
                            <a:gd name="T83" fmla="*/ 675 h 260"/>
                            <a:gd name="T84" fmla="+- 0 2305 1923"/>
                            <a:gd name="T85" fmla="*/ T84 w 463"/>
                            <a:gd name="T86" fmla="+- 0 675 425"/>
                            <a:gd name="T87" fmla="*/ 675 h 260"/>
                            <a:gd name="T88" fmla="+- 0 2256 1923"/>
                            <a:gd name="T89" fmla="*/ T88 w 463"/>
                            <a:gd name="T90" fmla="+- 0 685 425"/>
                            <a:gd name="T91" fmla="*/ 685 h 260"/>
                            <a:gd name="T92" fmla="+- 0 2305 1923"/>
                            <a:gd name="T93" fmla="*/ T92 w 463"/>
                            <a:gd name="T94" fmla="+- 0 675 425"/>
                            <a:gd name="T95" fmla="*/ 675 h 260"/>
                            <a:gd name="T96" fmla="+- 0 2256 1923"/>
                            <a:gd name="T97" fmla="*/ T96 w 463"/>
                            <a:gd name="T98" fmla="+- 0 675 425"/>
                            <a:gd name="T99" fmla="*/ 675 h 260"/>
                            <a:gd name="T100" fmla="+- 0 2302 1923"/>
                            <a:gd name="T101" fmla="*/ T100 w 463"/>
                            <a:gd name="T102" fmla="+- 0 665 425"/>
                            <a:gd name="T103" fmla="*/ 665 h 260"/>
                            <a:gd name="T104" fmla="+- 0 2341 1923"/>
                            <a:gd name="T105" fmla="*/ T104 w 463"/>
                            <a:gd name="T106" fmla="+- 0 639 425"/>
                            <a:gd name="T107" fmla="*/ 639 h 260"/>
                            <a:gd name="T108" fmla="+- 0 2366 1923"/>
                            <a:gd name="T109" fmla="*/ T108 w 463"/>
                            <a:gd name="T110" fmla="+- 0 601 425"/>
                            <a:gd name="T111" fmla="*/ 601 h 260"/>
                            <a:gd name="T112" fmla="+- 0 2376 1923"/>
                            <a:gd name="T113" fmla="*/ T112 w 463"/>
                            <a:gd name="T114" fmla="+- 0 555 425"/>
                            <a:gd name="T115" fmla="*/ 555 h 260"/>
                            <a:gd name="T116" fmla="+- 0 2366 1923"/>
                            <a:gd name="T117" fmla="*/ T116 w 463"/>
                            <a:gd name="T118" fmla="+- 0 508 425"/>
                            <a:gd name="T119" fmla="*/ 508 h 260"/>
                            <a:gd name="T120" fmla="+- 0 2341 1923"/>
                            <a:gd name="T121" fmla="*/ T120 w 463"/>
                            <a:gd name="T122" fmla="+- 0 470 425"/>
                            <a:gd name="T123" fmla="*/ 470 h 260"/>
                            <a:gd name="T124" fmla="+- 0 2302 1923"/>
                            <a:gd name="T125" fmla="*/ T124 w 463"/>
                            <a:gd name="T126" fmla="+- 0 444 425"/>
                            <a:gd name="T127" fmla="*/ 444 h 260"/>
                            <a:gd name="T128" fmla="+- 0 2256 1923"/>
                            <a:gd name="T129" fmla="*/ T128 w 463"/>
                            <a:gd name="T130" fmla="+- 0 435 425"/>
                            <a:gd name="T131" fmla="*/ 435 h 260"/>
                            <a:gd name="T132" fmla="+- 0 2305 1923"/>
                            <a:gd name="T133" fmla="*/ T132 w 463"/>
                            <a:gd name="T134" fmla="+- 0 435 425"/>
                            <a:gd name="T135" fmla="*/ 435 h 260"/>
                            <a:gd name="T136" fmla="+- 0 2306 1923"/>
                            <a:gd name="T137" fmla="*/ T136 w 463"/>
                            <a:gd name="T138" fmla="+- 0 435 425"/>
                            <a:gd name="T139" fmla="*/ 435 h 260"/>
                            <a:gd name="T140" fmla="+- 0 2348 1923"/>
                            <a:gd name="T141" fmla="*/ T140 w 463"/>
                            <a:gd name="T142" fmla="+- 0 463 425"/>
                            <a:gd name="T143" fmla="*/ 463 h 260"/>
                            <a:gd name="T144" fmla="+- 0 2376 1923"/>
                            <a:gd name="T145" fmla="*/ T144 w 463"/>
                            <a:gd name="T146" fmla="+- 0 504 425"/>
                            <a:gd name="T147" fmla="*/ 504 h 260"/>
                            <a:gd name="T148" fmla="+- 0 2386 1923"/>
                            <a:gd name="T149" fmla="*/ T148 w 463"/>
                            <a:gd name="T150" fmla="+- 0 555 425"/>
                            <a:gd name="T151" fmla="*/ 555 h 260"/>
                            <a:gd name="T152" fmla="+- 0 2376 1923"/>
                            <a:gd name="T153" fmla="*/ T152 w 463"/>
                            <a:gd name="T154" fmla="+- 0 605 425"/>
                            <a:gd name="T155" fmla="*/ 605 h 260"/>
                            <a:gd name="T156" fmla="+- 0 2348 1923"/>
                            <a:gd name="T157" fmla="*/ T156 w 463"/>
                            <a:gd name="T158" fmla="+- 0 646 425"/>
                            <a:gd name="T159" fmla="*/ 646 h 260"/>
                            <a:gd name="T160" fmla="+- 0 2306 1923"/>
                            <a:gd name="T161" fmla="*/ T160 w 463"/>
                            <a:gd name="T162" fmla="+- 0 674 425"/>
                            <a:gd name="T163" fmla="*/ 674 h 260"/>
                            <a:gd name="T164" fmla="+- 0 2305 1923"/>
                            <a:gd name="T165" fmla="*/ T164 w 463"/>
                            <a:gd name="T166" fmla="+- 0 675 425"/>
                            <a:gd name="T167" fmla="*/ 67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63" h="260">
                              <a:moveTo>
                                <a:pt x="333" y="260"/>
                              </a:moveTo>
                              <a:lnTo>
                                <a:pt x="130" y="260"/>
                              </a:lnTo>
                              <a:lnTo>
                                <a:pt x="79" y="249"/>
                              </a:lnTo>
                              <a:lnTo>
                                <a:pt x="38" y="221"/>
                              </a:lnTo>
                              <a:lnTo>
                                <a:pt x="10" y="180"/>
                              </a:lnTo>
                              <a:lnTo>
                                <a:pt x="0" y="130"/>
                              </a:lnTo>
                              <a:lnTo>
                                <a:pt x="10" y="79"/>
                              </a:lnTo>
                              <a:lnTo>
                                <a:pt x="38" y="38"/>
                              </a:lnTo>
                              <a:lnTo>
                                <a:pt x="79" y="10"/>
                              </a:lnTo>
                              <a:lnTo>
                                <a:pt x="130" y="0"/>
                              </a:lnTo>
                              <a:lnTo>
                                <a:pt x="333" y="0"/>
                              </a:lnTo>
                              <a:lnTo>
                                <a:pt x="382" y="10"/>
                              </a:lnTo>
                              <a:lnTo>
                                <a:pt x="130" y="10"/>
                              </a:lnTo>
                              <a:lnTo>
                                <a:pt x="83" y="19"/>
                              </a:lnTo>
                              <a:lnTo>
                                <a:pt x="45" y="45"/>
                              </a:lnTo>
                              <a:lnTo>
                                <a:pt x="19" y="83"/>
                              </a:lnTo>
                              <a:lnTo>
                                <a:pt x="10" y="130"/>
                              </a:lnTo>
                              <a:lnTo>
                                <a:pt x="19" y="176"/>
                              </a:lnTo>
                              <a:lnTo>
                                <a:pt x="45" y="214"/>
                              </a:lnTo>
                              <a:lnTo>
                                <a:pt x="83" y="240"/>
                              </a:lnTo>
                              <a:lnTo>
                                <a:pt x="130" y="250"/>
                              </a:lnTo>
                              <a:lnTo>
                                <a:pt x="382" y="250"/>
                              </a:lnTo>
                              <a:lnTo>
                                <a:pt x="333" y="260"/>
                              </a:lnTo>
                              <a:close/>
                              <a:moveTo>
                                <a:pt x="382" y="250"/>
                              </a:moveTo>
                              <a:lnTo>
                                <a:pt x="333" y="250"/>
                              </a:lnTo>
                              <a:lnTo>
                                <a:pt x="379" y="240"/>
                              </a:lnTo>
                              <a:lnTo>
                                <a:pt x="418" y="214"/>
                              </a:lnTo>
                              <a:lnTo>
                                <a:pt x="443" y="176"/>
                              </a:lnTo>
                              <a:lnTo>
                                <a:pt x="453" y="130"/>
                              </a:lnTo>
                              <a:lnTo>
                                <a:pt x="443" y="83"/>
                              </a:lnTo>
                              <a:lnTo>
                                <a:pt x="418" y="45"/>
                              </a:lnTo>
                              <a:lnTo>
                                <a:pt x="379" y="19"/>
                              </a:lnTo>
                              <a:lnTo>
                                <a:pt x="333" y="10"/>
                              </a:lnTo>
                              <a:lnTo>
                                <a:pt x="382" y="10"/>
                              </a:lnTo>
                              <a:lnTo>
                                <a:pt x="383" y="10"/>
                              </a:lnTo>
                              <a:lnTo>
                                <a:pt x="425" y="38"/>
                              </a:lnTo>
                              <a:lnTo>
                                <a:pt x="453" y="79"/>
                              </a:lnTo>
                              <a:lnTo>
                                <a:pt x="463" y="130"/>
                              </a:lnTo>
                              <a:lnTo>
                                <a:pt x="453" y="180"/>
                              </a:lnTo>
                              <a:lnTo>
                                <a:pt x="425" y="221"/>
                              </a:lnTo>
                              <a:lnTo>
                                <a:pt x="383" y="249"/>
                              </a:lnTo>
                              <a:lnTo>
                                <a:pt x="382" y="250"/>
                              </a:lnTo>
                              <a:close/>
                            </a:path>
                          </a:pathLst>
                        </a:custGeom>
                        <a:solidFill>
                          <a:srgbClr val="9AA0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B8D280" id="Freihandform: Form 850" o:spid="_x0000_s1026" style="position:absolute;margin-left:96.15pt;margin-top:21.25pt;width:23.15pt;height:13pt;z-index:2517237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" path="m333,260r-203,l79,249,38,221,10,180,,130,10,79,38,38,79,10,130,,333,r49,10l130,10,83,19,45,45,19,83r-9,47l19,176r26,38l83,240r47,10l382,250r-49,10xm382,250r-49,l379,240r39,-26l443,176r10,-46l443,83,418,45,379,19,333,10r49,l383,10r42,28l453,79r10,51l453,180r-28,41l383,249r-1,1xe" fillcolor="#9aa0a5" stroked="f">
                <v:path arrowok="t" o:connecttype="custom" o:connectlocs="211455,434975;82550,434975;50165,427990;24130,410210;6350,384175;0,352425;6350,320040;24130,294005;50165,276225;82550,269875;211455,269875;242570,276225;82550,276225;52705,281940;28575,298450;12065,322580;6350,352425;12065,381635;28575,405765;52705,422275;82550,428625;242570,428625;211455,434975;242570,428625;211455,428625;240665,422275;265430,405765;281305,381635;287655,352425;281305,322580;265430,298450;240665,281940;211455,276225;242570,276225;243205,276225;269875,294005;287655,320040;294005,352425;287655,384175;269875,410210;243205,427990;242570,428625" o:connectangles="0,0,0,0,0,0,0,0,0,0,0,0,0,0,0,0,0,0,0,0,0,0,0,0,0,0,0,0,0,0,0,0,0,0,0,0,0,0,0,0,0,0"/>
                <w10:wrap anchorx="page"/>
              </v:shape>
            </w:pict>
          </mc:Fallback>
        </mc:AlternateContent>
      </w:r>
      <w:r w:rsidRPr="001F36E8">
        <w:rPr>
          <w:color w:val="18181C"/>
          <w:sz w:val="21"/>
        </w:rPr>
        <w:t>Bachelor Master</w:t>
      </w:r>
    </w:p>
    <w:p w14:paraId="07305677" w14:textId="5E2BF881" w:rsidR="001F36E8" w:rsidRDefault="001F36E8" w:rsidP="00C44E58">
      <w:pPr>
        <w:spacing w:line="429" w:lineRule="auto"/>
        <w:ind w:left="1220" w:right="6191"/>
        <w:rPr>
          <w:color w:val="18181C"/>
          <w:sz w:val="21"/>
        </w:rPr>
      </w:pPr>
      <w:r w:rsidRPr="001F36E8">
        <w:rPr>
          <w:noProof/>
        </w:rPr>
        <mc:AlternateContent>
          <mc:Choice Requires="wps">
            <w:drawing>
              <wp:anchor distT="0" distB="0" distL="114300" distR="114300" simplePos="0" relativeHeight="251725824" behindDoc="0" locked="0" layoutInCell="1" allowOverlap="1" wp14:anchorId="25A84CA8" wp14:editId="44918CD7">
                <wp:simplePos x="0" y="0"/>
                <wp:positionH relativeFrom="page">
                  <wp:posOffset>1221105</wp:posOffset>
                </wp:positionH>
                <wp:positionV relativeFrom="paragraph">
                  <wp:posOffset>297815</wp:posOffset>
                </wp:positionV>
                <wp:extent cx="294005" cy="165100"/>
                <wp:effectExtent l="1905" t="1270" r="8890" b="5080"/>
                <wp:wrapNone/>
                <wp:docPr id="848" name="Freihandform: Form 8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4005" cy="165100"/>
                        </a:xfrm>
                        <a:custGeom>
                          <a:avLst/>
                          <a:gdLst>
                            <a:gd name="T0" fmla="+- 0 2256 1923"/>
                            <a:gd name="T1" fmla="*/ T0 w 463"/>
                            <a:gd name="T2" fmla="+- 0 684 424"/>
                            <a:gd name="T3" fmla="*/ 684 h 260"/>
                            <a:gd name="T4" fmla="+- 0 2053 1923"/>
                            <a:gd name="T5" fmla="*/ T4 w 463"/>
                            <a:gd name="T6" fmla="+- 0 684 424"/>
                            <a:gd name="T7" fmla="*/ 684 h 260"/>
                            <a:gd name="T8" fmla="+- 0 2002 1923"/>
                            <a:gd name="T9" fmla="*/ T8 w 463"/>
                            <a:gd name="T10" fmla="+- 0 674 424"/>
                            <a:gd name="T11" fmla="*/ 674 h 260"/>
                            <a:gd name="T12" fmla="+- 0 1961 1923"/>
                            <a:gd name="T13" fmla="*/ T12 w 463"/>
                            <a:gd name="T14" fmla="+- 0 646 424"/>
                            <a:gd name="T15" fmla="*/ 646 h 260"/>
                            <a:gd name="T16" fmla="+- 0 1933 1923"/>
                            <a:gd name="T17" fmla="*/ T16 w 463"/>
                            <a:gd name="T18" fmla="+- 0 605 424"/>
                            <a:gd name="T19" fmla="*/ 605 h 260"/>
                            <a:gd name="T20" fmla="+- 0 1923 1923"/>
                            <a:gd name="T21" fmla="*/ T20 w 463"/>
                            <a:gd name="T22" fmla="+- 0 554 424"/>
                            <a:gd name="T23" fmla="*/ 554 h 260"/>
                            <a:gd name="T24" fmla="+- 0 1933 1923"/>
                            <a:gd name="T25" fmla="*/ T24 w 463"/>
                            <a:gd name="T26" fmla="+- 0 504 424"/>
                            <a:gd name="T27" fmla="*/ 504 h 260"/>
                            <a:gd name="T28" fmla="+- 0 1961 1923"/>
                            <a:gd name="T29" fmla="*/ T28 w 463"/>
                            <a:gd name="T30" fmla="+- 0 463 424"/>
                            <a:gd name="T31" fmla="*/ 463 h 260"/>
                            <a:gd name="T32" fmla="+- 0 2002 1923"/>
                            <a:gd name="T33" fmla="*/ T32 w 463"/>
                            <a:gd name="T34" fmla="+- 0 435 424"/>
                            <a:gd name="T35" fmla="*/ 435 h 260"/>
                            <a:gd name="T36" fmla="+- 0 2053 1923"/>
                            <a:gd name="T37" fmla="*/ T36 w 463"/>
                            <a:gd name="T38" fmla="+- 0 424 424"/>
                            <a:gd name="T39" fmla="*/ 424 h 260"/>
                            <a:gd name="T40" fmla="+- 0 2256 1923"/>
                            <a:gd name="T41" fmla="*/ T40 w 463"/>
                            <a:gd name="T42" fmla="+- 0 424 424"/>
                            <a:gd name="T43" fmla="*/ 424 h 260"/>
                            <a:gd name="T44" fmla="+- 0 2305 1923"/>
                            <a:gd name="T45" fmla="*/ T44 w 463"/>
                            <a:gd name="T46" fmla="+- 0 434 424"/>
                            <a:gd name="T47" fmla="*/ 434 h 260"/>
                            <a:gd name="T48" fmla="+- 0 2053 1923"/>
                            <a:gd name="T49" fmla="*/ T48 w 463"/>
                            <a:gd name="T50" fmla="+- 0 434 424"/>
                            <a:gd name="T51" fmla="*/ 434 h 260"/>
                            <a:gd name="T52" fmla="+- 0 2006 1923"/>
                            <a:gd name="T53" fmla="*/ T52 w 463"/>
                            <a:gd name="T54" fmla="+- 0 444 424"/>
                            <a:gd name="T55" fmla="*/ 444 h 260"/>
                            <a:gd name="T56" fmla="+- 0 1968 1923"/>
                            <a:gd name="T57" fmla="*/ T56 w 463"/>
                            <a:gd name="T58" fmla="+- 0 470 424"/>
                            <a:gd name="T59" fmla="*/ 470 h 260"/>
                            <a:gd name="T60" fmla="+- 0 1942 1923"/>
                            <a:gd name="T61" fmla="*/ T60 w 463"/>
                            <a:gd name="T62" fmla="+- 0 508 424"/>
                            <a:gd name="T63" fmla="*/ 508 h 260"/>
                            <a:gd name="T64" fmla="+- 0 1933 1923"/>
                            <a:gd name="T65" fmla="*/ T64 w 463"/>
                            <a:gd name="T66" fmla="+- 0 554 424"/>
                            <a:gd name="T67" fmla="*/ 554 h 260"/>
                            <a:gd name="T68" fmla="+- 0 1942 1923"/>
                            <a:gd name="T69" fmla="*/ T68 w 463"/>
                            <a:gd name="T70" fmla="+- 0 601 424"/>
                            <a:gd name="T71" fmla="*/ 601 h 260"/>
                            <a:gd name="T72" fmla="+- 0 1968 1923"/>
                            <a:gd name="T73" fmla="*/ T72 w 463"/>
                            <a:gd name="T74" fmla="+- 0 639 424"/>
                            <a:gd name="T75" fmla="*/ 639 h 260"/>
                            <a:gd name="T76" fmla="+- 0 2006 1923"/>
                            <a:gd name="T77" fmla="*/ T76 w 463"/>
                            <a:gd name="T78" fmla="+- 0 665 424"/>
                            <a:gd name="T79" fmla="*/ 665 h 260"/>
                            <a:gd name="T80" fmla="+- 0 2053 1923"/>
                            <a:gd name="T81" fmla="*/ T80 w 463"/>
                            <a:gd name="T82" fmla="+- 0 674 424"/>
                            <a:gd name="T83" fmla="*/ 674 h 260"/>
                            <a:gd name="T84" fmla="+- 0 2305 1923"/>
                            <a:gd name="T85" fmla="*/ T84 w 463"/>
                            <a:gd name="T86" fmla="+- 0 674 424"/>
                            <a:gd name="T87" fmla="*/ 674 h 260"/>
                            <a:gd name="T88" fmla="+- 0 2256 1923"/>
                            <a:gd name="T89" fmla="*/ T88 w 463"/>
                            <a:gd name="T90" fmla="+- 0 684 424"/>
                            <a:gd name="T91" fmla="*/ 684 h 260"/>
                            <a:gd name="T92" fmla="+- 0 2305 1923"/>
                            <a:gd name="T93" fmla="*/ T92 w 463"/>
                            <a:gd name="T94" fmla="+- 0 674 424"/>
                            <a:gd name="T95" fmla="*/ 674 h 260"/>
                            <a:gd name="T96" fmla="+- 0 2256 1923"/>
                            <a:gd name="T97" fmla="*/ T96 w 463"/>
                            <a:gd name="T98" fmla="+- 0 674 424"/>
                            <a:gd name="T99" fmla="*/ 674 h 260"/>
                            <a:gd name="T100" fmla="+- 0 2302 1923"/>
                            <a:gd name="T101" fmla="*/ T100 w 463"/>
                            <a:gd name="T102" fmla="+- 0 665 424"/>
                            <a:gd name="T103" fmla="*/ 665 h 260"/>
                            <a:gd name="T104" fmla="+- 0 2341 1923"/>
                            <a:gd name="T105" fmla="*/ T104 w 463"/>
                            <a:gd name="T106" fmla="+- 0 639 424"/>
                            <a:gd name="T107" fmla="*/ 639 h 260"/>
                            <a:gd name="T108" fmla="+- 0 2366 1923"/>
                            <a:gd name="T109" fmla="*/ T108 w 463"/>
                            <a:gd name="T110" fmla="+- 0 601 424"/>
                            <a:gd name="T111" fmla="*/ 601 h 260"/>
                            <a:gd name="T112" fmla="+- 0 2376 1923"/>
                            <a:gd name="T113" fmla="*/ T112 w 463"/>
                            <a:gd name="T114" fmla="+- 0 554 424"/>
                            <a:gd name="T115" fmla="*/ 554 h 260"/>
                            <a:gd name="T116" fmla="+- 0 2366 1923"/>
                            <a:gd name="T117" fmla="*/ T116 w 463"/>
                            <a:gd name="T118" fmla="+- 0 508 424"/>
                            <a:gd name="T119" fmla="*/ 508 h 260"/>
                            <a:gd name="T120" fmla="+- 0 2341 1923"/>
                            <a:gd name="T121" fmla="*/ T120 w 463"/>
                            <a:gd name="T122" fmla="+- 0 470 424"/>
                            <a:gd name="T123" fmla="*/ 470 h 260"/>
                            <a:gd name="T124" fmla="+- 0 2302 1923"/>
                            <a:gd name="T125" fmla="*/ T124 w 463"/>
                            <a:gd name="T126" fmla="+- 0 444 424"/>
                            <a:gd name="T127" fmla="*/ 444 h 260"/>
                            <a:gd name="T128" fmla="+- 0 2256 1923"/>
                            <a:gd name="T129" fmla="*/ T128 w 463"/>
                            <a:gd name="T130" fmla="+- 0 434 424"/>
                            <a:gd name="T131" fmla="*/ 434 h 260"/>
                            <a:gd name="T132" fmla="+- 0 2305 1923"/>
                            <a:gd name="T133" fmla="*/ T132 w 463"/>
                            <a:gd name="T134" fmla="+- 0 434 424"/>
                            <a:gd name="T135" fmla="*/ 434 h 260"/>
                            <a:gd name="T136" fmla="+- 0 2306 1923"/>
                            <a:gd name="T137" fmla="*/ T136 w 463"/>
                            <a:gd name="T138" fmla="+- 0 435 424"/>
                            <a:gd name="T139" fmla="*/ 435 h 260"/>
                            <a:gd name="T140" fmla="+- 0 2348 1923"/>
                            <a:gd name="T141" fmla="*/ T140 w 463"/>
                            <a:gd name="T142" fmla="+- 0 463 424"/>
                            <a:gd name="T143" fmla="*/ 463 h 260"/>
                            <a:gd name="T144" fmla="+- 0 2376 1923"/>
                            <a:gd name="T145" fmla="*/ T144 w 463"/>
                            <a:gd name="T146" fmla="+- 0 504 424"/>
                            <a:gd name="T147" fmla="*/ 504 h 260"/>
                            <a:gd name="T148" fmla="+- 0 2386 1923"/>
                            <a:gd name="T149" fmla="*/ T148 w 463"/>
                            <a:gd name="T150" fmla="+- 0 554 424"/>
                            <a:gd name="T151" fmla="*/ 554 h 260"/>
                            <a:gd name="T152" fmla="+- 0 2376 1923"/>
                            <a:gd name="T153" fmla="*/ T152 w 463"/>
                            <a:gd name="T154" fmla="+- 0 605 424"/>
                            <a:gd name="T155" fmla="*/ 605 h 260"/>
                            <a:gd name="T156" fmla="+- 0 2348 1923"/>
                            <a:gd name="T157" fmla="*/ T156 w 463"/>
                            <a:gd name="T158" fmla="+- 0 646 424"/>
                            <a:gd name="T159" fmla="*/ 646 h 260"/>
                            <a:gd name="T160" fmla="+- 0 2306 1923"/>
                            <a:gd name="T161" fmla="*/ T160 w 463"/>
                            <a:gd name="T162" fmla="+- 0 674 424"/>
                            <a:gd name="T163" fmla="*/ 674 h 260"/>
                            <a:gd name="T164" fmla="+- 0 2305 1923"/>
                            <a:gd name="T165" fmla="*/ T164 w 463"/>
                            <a:gd name="T166" fmla="+- 0 674 424"/>
                            <a:gd name="T167" fmla="*/ 674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63" h="260">
                              <a:moveTo>
                                <a:pt x="333" y="260"/>
                              </a:moveTo>
                              <a:lnTo>
                                <a:pt x="130" y="260"/>
                              </a:lnTo>
                              <a:lnTo>
                                <a:pt x="79" y="250"/>
                              </a:lnTo>
                              <a:lnTo>
                                <a:pt x="38" y="222"/>
                              </a:lnTo>
                              <a:lnTo>
                                <a:pt x="10" y="181"/>
                              </a:lnTo>
                              <a:lnTo>
                                <a:pt x="0" y="130"/>
                              </a:lnTo>
                              <a:lnTo>
                                <a:pt x="10" y="80"/>
                              </a:lnTo>
                              <a:lnTo>
                                <a:pt x="38" y="39"/>
                              </a:lnTo>
                              <a:lnTo>
                                <a:pt x="79" y="11"/>
                              </a:lnTo>
                              <a:lnTo>
                                <a:pt x="130" y="0"/>
                              </a:lnTo>
                              <a:lnTo>
                                <a:pt x="333" y="0"/>
                              </a:lnTo>
                              <a:lnTo>
                                <a:pt x="382" y="10"/>
                              </a:lnTo>
                              <a:lnTo>
                                <a:pt x="130" y="10"/>
                              </a:lnTo>
                              <a:lnTo>
                                <a:pt x="83" y="20"/>
                              </a:lnTo>
                              <a:lnTo>
                                <a:pt x="45" y="46"/>
                              </a:lnTo>
                              <a:lnTo>
                                <a:pt x="19" y="84"/>
                              </a:lnTo>
                              <a:lnTo>
                                <a:pt x="10" y="130"/>
                              </a:lnTo>
                              <a:lnTo>
                                <a:pt x="19" y="177"/>
                              </a:lnTo>
                              <a:lnTo>
                                <a:pt x="45" y="215"/>
                              </a:lnTo>
                              <a:lnTo>
                                <a:pt x="83" y="241"/>
                              </a:lnTo>
                              <a:lnTo>
                                <a:pt x="130" y="250"/>
                              </a:lnTo>
                              <a:lnTo>
                                <a:pt x="382" y="250"/>
                              </a:lnTo>
                              <a:lnTo>
                                <a:pt x="333" y="260"/>
                              </a:lnTo>
                              <a:close/>
                              <a:moveTo>
                                <a:pt x="382" y="250"/>
                              </a:moveTo>
                              <a:lnTo>
                                <a:pt x="333" y="250"/>
                              </a:lnTo>
                              <a:lnTo>
                                <a:pt x="379" y="241"/>
                              </a:lnTo>
                              <a:lnTo>
                                <a:pt x="418" y="215"/>
                              </a:lnTo>
                              <a:lnTo>
                                <a:pt x="443" y="177"/>
                              </a:lnTo>
                              <a:lnTo>
                                <a:pt x="453" y="130"/>
                              </a:lnTo>
                              <a:lnTo>
                                <a:pt x="443" y="84"/>
                              </a:lnTo>
                              <a:lnTo>
                                <a:pt x="418" y="46"/>
                              </a:lnTo>
                              <a:lnTo>
                                <a:pt x="379" y="20"/>
                              </a:lnTo>
                              <a:lnTo>
                                <a:pt x="333" y="10"/>
                              </a:lnTo>
                              <a:lnTo>
                                <a:pt x="382" y="10"/>
                              </a:lnTo>
                              <a:lnTo>
                                <a:pt x="383" y="11"/>
                              </a:lnTo>
                              <a:lnTo>
                                <a:pt x="425" y="39"/>
                              </a:lnTo>
                              <a:lnTo>
                                <a:pt x="453" y="80"/>
                              </a:lnTo>
                              <a:lnTo>
                                <a:pt x="463" y="130"/>
                              </a:lnTo>
                              <a:lnTo>
                                <a:pt x="453" y="181"/>
                              </a:lnTo>
                              <a:lnTo>
                                <a:pt x="425" y="222"/>
                              </a:lnTo>
                              <a:lnTo>
                                <a:pt x="383" y="250"/>
                              </a:lnTo>
                              <a:lnTo>
                                <a:pt x="382" y="250"/>
                              </a:lnTo>
                              <a:close/>
                            </a:path>
                          </a:pathLst>
                        </a:custGeom>
                        <a:solidFill>
                          <a:srgbClr val="9AA0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A3C2AD" id="Freihandform: Form 848" o:spid="_x0000_s1026" style="position:absolute;margin-left:96.15pt;margin-top:23.45pt;width:23.15pt;height:13pt;z-index:251725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" path="m333,260r-203,l79,250,38,222,10,181,,130,10,80,38,39,79,11,130,,333,r49,10l130,10,83,20,45,46,19,84r-9,46l19,177r26,38l83,241r47,9l382,250r-49,10xm382,250r-49,l379,241r39,-26l443,177r10,-47l443,84,418,46,379,20,333,10r49,l383,11r42,28l453,80r10,50l453,181r-28,41l383,250r-1,xe" fillcolor="#9aa0a5" stroked="f">
                <v:path arrowok="t" o:connecttype="custom" o:connectlocs="211455,434340;82550,434340;50165,427990;24130,410210;6350,384175;0,351790;6350,320040;24130,294005;50165,276225;82550,269240;211455,269240;242570,275590;82550,275590;52705,281940;28575,298450;12065,322580;6350,351790;12065,381635;28575,405765;52705,422275;82550,427990;242570,427990;211455,434340;242570,427990;211455,427990;240665,422275;265430,405765;281305,381635;287655,351790;281305,322580;265430,298450;240665,281940;211455,275590;242570,275590;243205,276225;269875,294005;287655,320040;294005,351790;287655,384175;269875,410210;243205,427990;242570,427990" o:connectangles="0,0,0,0,0,0,0,0,0,0,0,0,0,0,0,0,0,0,0,0,0,0,0,0,0,0,0,0,0,0,0,0,0,0,0,0,0,0,0,0,0,0"/>
                <w10:wrap anchorx="page"/>
              </v:shape>
            </w:pict>
          </mc:Fallback>
        </mc:AlternateContent>
      </w:r>
      <w:r w:rsidRPr="001F36E8">
        <w:rPr>
          <w:color w:val="18181C"/>
          <w:sz w:val="21"/>
        </w:rPr>
        <w:t>State Examination Other</w:t>
      </w:r>
    </w:p>
    <w:p w14:paraId="57E95696" w14:textId="4EEBCDE1" w:rsidR="00C44E58" w:rsidRDefault="00C44E58" w:rsidP="00C44E58">
      <w:pPr>
        <w:spacing w:line="429" w:lineRule="auto"/>
        <w:ind w:left="1220" w:right="6191"/>
        <w:rPr>
          <w:color w:val="18181C"/>
          <w:sz w:val="21"/>
        </w:rPr>
      </w:pPr>
    </w:p>
    <w:p w14:paraId="474601D0" w14:textId="18EA68C5" w:rsidR="00C44E58" w:rsidRDefault="00C44E58" w:rsidP="00C44E58">
      <w:pPr>
        <w:spacing w:line="429" w:lineRule="auto"/>
        <w:ind w:left="1220" w:right="6191"/>
        <w:rPr>
          <w:color w:val="18181C"/>
          <w:sz w:val="21"/>
        </w:rPr>
      </w:pPr>
    </w:p>
    <w:p w14:paraId="73C20F5A" w14:textId="77777777" w:rsidR="00C44E58" w:rsidRPr="001F36E8" w:rsidRDefault="00C44E58" w:rsidP="00C44E58">
      <w:pPr>
        <w:spacing w:line="429" w:lineRule="auto"/>
        <w:ind w:left="1220" w:right="6191"/>
        <w:rPr>
          <w:color w:val="18181C"/>
          <w:sz w:val="21"/>
        </w:rPr>
      </w:pPr>
    </w:p>
    <w:p w14:paraId="74333F4C" w14:textId="77777777" w:rsidR="001F36E8" w:rsidRPr="001F36E8" w:rsidRDefault="001F36E8" w:rsidP="001F36E8">
      <w:pPr>
        <w:widowControl w:val="0"/>
        <w:numPr>
          <w:ilvl w:val="0"/>
          <w:numId w:val="6"/>
        </w:numPr>
        <w:tabs>
          <w:tab w:val="left" w:pos="607"/>
          <w:tab w:val="left" w:pos="608"/>
        </w:tabs>
        <w:autoSpaceDE w:val="0"/>
        <w:autoSpaceDN w:val="0"/>
        <w:spacing w:before="93" w:after="0" w:line="240" w:lineRule="auto"/>
        <w:rPr>
          <w:sz w:val="24"/>
        </w:rPr>
      </w:pPr>
      <w:bookmarkStart w:id="161" w:name="_Hlk84343901"/>
      <w:bookmarkEnd w:id="160"/>
      <w:r w:rsidRPr="001F36E8">
        <w:rPr>
          <w:color w:val="18181C"/>
          <w:w w:val="105"/>
          <w:sz w:val="24"/>
        </w:rPr>
        <w:t>What</w:t>
      </w:r>
      <w:r w:rsidRPr="001F36E8">
        <w:rPr>
          <w:color w:val="18181C"/>
          <w:spacing w:val="-14"/>
          <w:w w:val="105"/>
          <w:sz w:val="24"/>
        </w:rPr>
        <w:t xml:space="preserve"> </w:t>
      </w:r>
      <w:r w:rsidRPr="001F36E8">
        <w:rPr>
          <w:color w:val="18181C"/>
          <w:w w:val="105"/>
          <w:sz w:val="24"/>
        </w:rPr>
        <w:t>is</w:t>
      </w:r>
      <w:r w:rsidRPr="001F36E8">
        <w:rPr>
          <w:color w:val="18181C"/>
          <w:spacing w:val="-13"/>
          <w:w w:val="105"/>
          <w:sz w:val="24"/>
        </w:rPr>
        <w:t xml:space="preserve"> </w:t>
      </w:r>
      <w:r w:rsidRPr="001F36E8">
        <w:rPr>
          <w:color w:val="18181C"/>
          <w:w w:val="105"/>
          <w:sz w:val="24"/>
        </w:rPr>
        <w:t>your</w:t>
      </w:r>
      <w:r w:rsidRPr="001F36E8">
        <w:rPr>
          <w:color w:val="18181C"/>
          <w:spacing w:val="-14"/>
          <w:w w:val="105"/>
          <w:sz w:val="24"/>
        </w:rPr>
        <w:t xml:space="preserve"> </w:t>
      </w:r>
      <w:r w:rsidRPr="001F36E8">
        <w:rPr>
          <w:color w:val="18181C"/>
          <w:w w:val="105"/>
          <w:sz w:val="24"/>
        </w:rPr>
        <w:t>current</w:t>
      </w:r>
      <w:r w:rsidRPr="001F36E8">
        <w:rPr>
          <w:color w:val="18181C"/>
          <w:spacing w:val="-13"/>
          <w:w w:val="105"/>
          <w:sz w:val="24"/>
        </w:rPr>
        <w:t xml:space="preserve"> </w:t>
      </w:r>
      <w:r w:rsidRPr="001F36E8">
        <w:rPr>
          <w:color w:val="18181C"/>
          <w:w w:val="105"/>
          <w:sz w:val="24"/>
        </w:rPr>
        <w:t>course</w:t>
      </w:r>
      <w:r w:rsidRPr="001F36E8">
        <w:rPr>
          <w:color w:val="18181C"/>
          <w:spacing w:val="-14"/>
          <w:w w:val="105"/>
          <w:sz w:val="24"/>
        </w:rPr>
        <w:t xml:space="preserve"> </w:t>
      </w:r>
      <w:r w:rsidRPr="001F36E8">
        <w:rPr>
          <w:color w:val="18181C"/>
          <w:w w:val="105"/>
          <w:sz w:val="24"/>
        </w:rPr>
        <w:t>of</w:t>
      </w:r>
      <w:r w:rsidRPr="001F36E8">
        <w:rPr>
          <w:color w:val="18181C"/>
          <w:spacing w:val="-13"/>
          <w:w w:val="105"/>
          <w:sz w:val="24"/>
        </w:rPr>
        <w:t xml:space="preserve"> </w:t>
      </w:r>
      <w:r w:rsidRPr="001F36E8">
        <w:rPr>
          <w:color w:val="18181C"/>
          <w:w w:val="105"/>
          <w:sz w:val="24"/>
        </w:rPr>
        <w:t>study?</w:t>
      </w:r>
    </w:p>
    <w:p w14:paraId="6D10447D" w14:textId="77777777" w:rsidR="001F36E8" w:rsidRPr="001F36E8" w:rsidRDefault="001F36E8" w:rsidP="001F36E8">
      <w:pPr>
        <w:spacing w:before="259"/>
        <w:ind w:left="608"/>
        <w:rPr>
          <w:rFonts w:ascii="Roboto"/>
          <w:i/>
          <w:sz w:val="24"/>
          <w:lang w:val="de-DE"/>
        </w:rPr>
      </w:pPr>
      <w:r w:rsidRPr="001F36E8">
        <w:rPr>
          <w:rFonts w:ascii="Roboto"/>
          <w:i/>
          <w:color w:val="18181C"/>
          <w:sz w:val="24"/>
          <w:lang w:val="de-DE"/>
        </w:rPr>
        <w:lastRenderedPageBreak/>
        <w:t>Markieren Sie nur ein Oval.</w:t>
      </w:r>
    </w:p>
    <w:p w14:paraId="24204F3F" w14:textId="77777777" w:rsidR="001F36E8" w:rsidRPr="001F36E8" w:rsidRDefault="001F36E8" w:rsidP="001F36E8">
      <w:pPr>
        <w:widowControl w:val="0"/>
        <w:autoSpaceDE w:val="0"/>
        <w:autoSpaceDN w:val="0"/>
        <w:spacing w:before="7" w:after="0" w:line="240" w:lineRule="auto"/>
        <w:rPr>
          <w:rFonts w:ascii="Roboto" w:eastAsia="Arial" w:hAnsi="Arial" w:cs="Arial"/>
          <w:i/>
          <w:sz w:val="26"/>
          <w:szCs w:val="24"/>
          <w:lang w:val="de-DE" w:eastAsia="en-US"/>
        </w:rPr>
      </w:pPr>
    </w:p>
    <w:p w14:paraId="068CE3A8" w14:textId="77777777" w:rsidR="001F36E8" w:rsidRPr="001F36E8" w:rsidRDefault="001F36E8" w:rsidP="001F36E8">
      <w:pPr>
        <w:spacing w:before="1" w:line="429" w:lineRule="auto"/>
        <w:ind w:left="1220" w:right="5839"/>
        <w:rPr>
          <w:color w:val="18181C"/>
          <w:sz w:val="21"/>
        </w:rPr>
      </w:pPr>
      <w:r w:rsidRPr="001F36E8">
        <w:rPr>
          <w:noProof/>
        </w:rPr>
        <mc:AlternateContent>
          <mc:Choice Requires="wps">
            <w:drawing>
              <wp:anchor distT="0" distB="0" distL="114300" distR="114300" simplePos="0" relativeHeight="251726848" behindDoc="0" locked="0" layoutInCell="1" allowOverlap="1" wp14:anchorId="1ED4FCB5" wp14:editId="6BEF751B">
                <wp:simplePos x="0" y="0"/>
                <wp:positionH relativeFrom="page">
                  <wp:posOffset>1221105</wp:posOffset>
                </wp:positionH>
                <wp:positionV relativeFrom="paragraph">
                  <wp:posOffset>-15240</wp:posOffset>
                </wp:positionV>
                <wp:extent cx="294005" cy="165100"/>
                <wp:effectExtent l="1905" t="1905" r="8890" b="4445"/>
                <wp:wrapNone/>
                <wp:docPr id="859" name="Freihandform: Form 8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4005" cy="165100"/>
                        </a:xfrm>
                        <a:custGeom>
                          <a:avLst/>
                          <a:gdLst>
                            <a:gd name="T0" fmla="+- 0 2256 1923"/>
                            <a:gd name="T1" fmla="*/ T0 w 463"/>
                            <a:gd name="T2" fmla="+- 0 236 -24"/>
                            <a:gd name="T3" fmla="*/ 236 h 260"/>
                            <a:gd name="T4" fmla="+- 0 2053 1923"/>
                            <a:gd name="T5" fmla="*/ T4 w 463"/>
                            <a:gd name="T6" fmla="+- 0 236 -24"/>
                            <a:gd name="T7" fmla="*/ 236 h 260"/>
                            <a:gd name="T8" fmla="+- 0 2002 1923"/>
                            <a:gd name="T9" fmla="*/ T8 w 463"/>
                            <a:gd name="T10" fmla="+- 0 225 -24"/>
                            <a:gd name="T11" fmla="*/ 225 h 260"/>
                            <a:gd name="T12" fmla="+- 0 1961 1923"/>
                            <a:gd name="T13" fmla="*/ T12 w 463"/>
                            <a:gd name="T14" fmla="+- 0 197 -24"/>
                            <a:gd name="T15" fmla="*/ 197 h 260"/>
                            <a:gd name="T16" fmla="+- 0 1933 1923"/>
                            <a:gd name="T17" fmla="*/ T16 w 463"/>
                            <a:gd name="T18" fmla="+- 0 156 -24"/>
                            <a:gd name="T19" fmla="*/ 156 h 260"/>
                            <a:gd name="T20" fmla="+- 0 1923 1923"/>
                            <a:gd name="T21" fmla="*/ T20 w 463"/>
                            <a:gd name="T22" fmla="+- 0 106 -24"/>
                            <a:gd name="T23" fmla="*/ 106 h 260"/>
                            <a:gd name="T24" fmla="+- 0 1933 1923"/>
                            <a:gd name="T25" fmla="*/ T24 w 463"/>
                            <a:gd name="T26" fmla="+- 0 55 -24"/>
                            <a:gd name="T27" fmla="*/ 55 h 260"/>
                            <a:gd name="T28" fmla="+- 0 1961 1923"/>
                            <a:gd name="T29" fmla="*/ T28 w 463"/>
                            <a:gd name="T30" fmla="+- 0 14 -24"/>
                            <a:gd name="T31" fmla="*/ 14 h 260"/>
                            <a:gd name="T32" fmla="+- 0 2002 1923"/>
                            <a:gd name="T33" fmla="*/ T32 w 463"/>
                            <a:gd name="T34" fmla="+- 0 -14 -24"/>
                            <a:gd name="T35" fmla="*/ -14 h 260"/>
                            <a:gd name="T36" fmla="+- 0 2053 1923"/>
                            <a:gd name="T37" fmla="*/ T36 w 463"/>
                            <a:gd name="T38" fmla="+- 0 -24 -24"/>
                            <a:gd name="T39" fmla="*/ -24 h 260"/>
                            <a:gd name="T40" fmla="+- 0 2256 1923"/>
                            <a:gd name="T41" fmla="*/ T40 w 463"/>
                            <a:gd name="T42" fmla="+- 0 -24 -24"/>
                            <a:gd name="T43" fmla="*/ -24 h 260"/>
                            <a:gd name="T44" fmla="+- 0 2305 1923"/>
                            <a:gd name="T45" fmla="*/ T44 w 463"/>
                            <a:gd name="T46" fmla="+- 0 -14 -24"/>
                            <a:gd name="T47" fmla="*/ -14 h 260"/>
                            <a:gd name="T48" fmla="+- 0 2053 1923"/>
                            <a:gd name="T49" fmla="*/ T48 w 463"/>
                            <a:gd name="T50" fmla="+- 0 -14 -24"/>
                            <a:gd name="T51" fmla="*/ -14 h 260"/>
                            <a:gd name="T52" fmla="+- 0 2006 1923"/>
                            <a:gd name="T53" fmla="*/ T52 w 463"/>
                            <a:gd name="T54" fmla="+- 0 -5 -24"/>
                            <a:gd name="T55" fmla="*/ -5 h 260"/>
                            <a:gd name="T56" fmla="+- 0 1968 1923"/>
                            <a:gd name="T57" fmla="*/ T56 w 463"/>
                            <a:gd name="T58" fmla="+- 0 21 -24"/>
                            <a:gd name="T59" fmla="*/ 21 h 260"/>
                            <a:gd name="T60" fmla="+- 0 1942 1923"/>
                            <a:gd name="T61" fmla="*/ T60 w 463"/>
                            <a:gd name="T62" fmla="+- 0 59 -24"/>
                            <a:gd name="T63" fmla="*/ 59 h 260"/>
                            <a:gd name="T64" fmla="+- 0 1933 1923"/>
                            <a:gd name="T65" fmla="*/ T64 w 463"/>
                            <a:gd name="T66" fmla="+- 0 106 -24"/>
                            <a:gd name="T67" fmla="*/ 106 h 260"/>
                            <a:gd name="T68" fmla="+- 0 1942 1923"/>
                            <a:gd name="T69" fmla="*/ T68 w 463"/>
                            <a:gd name="T70" fmla="+- 0 152 -24"/>
                            <a:gd name="T71" fmla="*/ 152 h 260"/>
                            <a:gd name="T72" fmla="+- 0 1968 1923"/>
                            <a:gd name="T73" fmla="*/ T72 w 463"/>
                            <a:gd name="T74" fmla="+- 0 190 -24"/>
                            <a:gd name="T75" fmla="*/ 190 h 260"/>
                            <a:gd name="T76" fmla="+- 0 2006 1923"/>
                            <a:gd name="T77" fmla="*/ T76 w 463"/>
                            <a:gd name="T78" fmla="+- 0 216 -24"/>
                            <a:gd name="T79" fmla="*/ 216 h 260"/>
                            <a:gd name="T80" fmla="+- 0 2053 1923"/>
                            <a:gd name="T81" fmla="*/ T80 w 463"/>
                            <a:gd name="T82" fmla="+- 0 226 -24"/>
                            <a:gd name="T83" fmla="*/ 226 h 260"/>
                            <a:gd name="T84" fmla="+- 0 2305 1923"/>
                            <a:gd name="T85" fmla="*/ T84 w 463"/>
                            <a:gd name="T86" fmla="+- 0 226 -24"/>
                            <a:gd name="T87" fmla="*/ 226 h 260"/>
                            <a:gd name="T88" fmla="+- 0 2256 1923"/>
                            <a:gd name="T89" fmla="*/ T88 w 463"/>
                            <a:gd name="T90" fmla="+- 0 236 -24"/>
                            <a:gd name="T91" fmla="*/ 236 h 260"/>
                            <a:gd name="T92" fmla="+- 0 2305 1923"/>
                            <a:gd name="T93" fmla="*/ T92 w 463"/>
                            <a:gd name="T94" fmla="+- 0 226 -24"/>
                            <a:gd name="T95" fmla="*/ 226 h 260"/>
                            <a:gd name="T96" fmla="+- 0 2256 1923"/>
                            <a:gd name="T97" fmla="*/ T96 w 463"/>
                            <a:gd name="T98" fmla="+- 0 226 -24"/>
                            <a:gd name="T99" fmla="*/ 226 h 260"/>
                            <a:gd name="T100" fmla="+- 0 2302 1923"/>
                            <a:gd name="T101" fmla="*/ T100 w 463"/>
                            <a:gd name="T102" fmla="+- 0 216 -24"/>
                            <a:gd name="T103" fmla="*/ 216 h 260"/>
                            <a:gd name="T104" fmla="+- 0 2341 1923"/>
                            <a:gd name="T105" fmla="*/ T104 w 463"/>
                            <a:gd name="T106" fmla="+- 0 190 -24"/>
                            <a:gd name="T107" fmla="*/ 190 h 260"/>
                            <a:gd name="T108" fmla="+- 0 2366 1923"/>
                            <a:gd name="T109" fmla="*/ T108 w 463"/>
                            <a:gd name="T110" fmla="+- 0 152 -24"/>
                            <a:gd name="T111" fmla="*/ 152 h 260"/>
                            <a:gd name="T112" fmla="+- 0 2376 1923"/>
                            <a:gd name="T113" fmla="*/ T112 w 463"/>
                            <a:gd name="T114" fmla="+- 0 106 -24"/>
                            <a:gd name="T115" fmla="*/ 106 h 260"/>
                            <a:gd name="T116" fmla="+- 0 2366 1923"/>
                            <a:gd name="T117" fmla="*/ T116 w 463"/>
                            <a:gd name="T118" fmla="+- 0 59 -24"/>
                            <a:gd name="T119" fmla="*/ 59 h 260"/>
                            <a:gd name="T120" fmla="+- 0 2341 1923"/>
                            <a:gd name="T121" fmla="*/ T120 w 463"/>
                            <a:gd name="T122" fmla="+- 0 21 -24"/>
                            <a:gd name="T123" fmla="*/ 21 h 260"/>
                            <a:gd name="T124" fmla="+- 0 2302 1923"/>
                            <a:gd name="T125" fmla="*/ T124 w 463"/>
                            <a:gd name="T126" fmla="+- 0 -5 -24"/>
                            <a:gd name="T127" fmla="*/ -5 h 260"/>
                            <a:gd name="T128" fmla="+- 0 2256 1923"/>
                            <a:gd name="T129" fmla="*/ T128 w 463"/>
                            <a:gd name="T130" fmla="+- 0 -14 -24"/>
                            <a:gd name="T131" fmla="*/ -14 h 260"/>
                            <a:gd name="T132" fmla="+- 0 2305 1923"/>
                            <a:gd name="T133" fmla="*/ T132 w 463"/>
                            <a:gd name="T134" fmla="+- 0 -14 -24"/>
                            <a:gd name="T135" fmla="*/ -14 h 260"/>
                            <a:gd name="T136" fmla="+- 0 2306 1923"/>
                            <a:gd name="T137" fmla="*/ T136 w 463"/>
                            <a:gd name="T138" fmla="+- 0 -14 -24"/>
                            <a:gd name="T139" fmla="*/ -14 h 260"/>
                            <a:gd name="T140" fmla="+- 0 2348 1923"/>
                            <a:gd name="T141" fmla="*/ T140 w 463"/>
                            <a:gd name="T142" fmla="+- 0 14 -24"/>
                            <a:gd name="T143" fmla="*/ 14 h 260"/>
                            <a:gd name="T144" fmla="+- 0 2376 1923"/>
                            <a:gd name="T145" fmla="*/ T144 w 463"/>
                            <a:gd name="T146" fmla="+- 0 55 -24"/>
                            <a:gd name="T147" fmla="*/ 55 h 260"/>
                            <a:gd name="T148" fmla="+- 0 2386 1923"/>
                            <a:gd name="T149" fmla="*/ T148 w 463"/>
                            <a:gd name="T150" fmla="+- 0 106 -24"/>
                            <a:gd name="T151" fmla="*/ 106 h 260"/>
                            <a:gd name="T152" fmla="+- 0 2376 1923"/>
                            <a:gd name="T153" fmla="*/ T152 w 463"/>
                            <a:gd name="T154" fmla="+- 0 156 -24"/>
                            <a:gd name="T155" fmla="*/ 156 h 260"/>
                            <a:gd name="T156" fmla="+- 0 2348 1923"/>
                            <a:gd name="T157" fmla="*/ T156 w 463"/>
                            <a:gd name="T158" fmla="+- 0 197 -24"/>
                            <a:gd name="T159" fmla="*/ 197 h 260"/>
                            <a:gd name="T160" fmla="+- 0 2306 1923"/>
                            <a:gd name="T161" fmla="*/ T160 w 463"/>
                            <a:gd name="T162" fmla="+- 0 225 -24"/>
                            <a:gd name="T163" fmla="*/ 225 h 260"/>
                            <a:gd name="T164" fmla="+- 0 2305 1923"/>
                            <a:gd name="T165" fmla="*/ T164 w 463"/>
                            <a:gd name="T166" fmla="+- 0 226 -24"/>
                            <a:gd name="T167" fmla="*/ 226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63" h="260">
                              <a:moveTo>
                                <a:pt x="333" y="260"/>
                              </a:moveTo>
                              <a:lnTo>
                                <a:pt x="130" y="260"/>
                              </a:lnTo>
                              <a:lnTo>
                                <a:pt x="79" y="249"/>
                              </a:lnTo>
                              <a:lnTo>
                                <a:pt x="38" y="221"/>
                              </a:lnTo>
                              <a:lnTo>
                                <a:pt x="10" y="180"/>
                              </a:lnTo>
                              <a:lnTo>
                                <a:pt x="0" y="130"/>
                              </a:lnTo>
                              <a:lnTo>
                                <a:pt x="10" y="79"/>
                              </a:lnTo>
                              <a:lnTo>
                                <a:pt x="38" y="38"/>
                              </a:lnTo>
                              <a:lnTo>
                                <a:pt x="79" y="10"/>
                              </a:lnTo>
                              <a:lnTo>
                                <a:pt x="130" y="0"/>
                              </a:lnTo>
                              <a:lnTo>
                                <a:pt x="333" y="0"/>
                              </a:lnTo>
                              <a:lnTo>
                                <a:pt x="382" y="10"/>
                              </a:lnTo>
                              <a:lnTo>
                                <a:pt x="130" y="10"/>
                              </a:lnTo>
                              <a:lnTo>
                                <a:pt x="83" y="19"/>
                              </a:lnTo>
                              <a:lnTo>
                                <a:pt x="45" y="45"/>
                              </a:lnTo>
                              <a:lnTo>
                                <a:pt x="19" y="83"/>
                              </a:lnTo>
                              <a:lnTo>
                                <a:pt x="10" y="130"/>
                              </a:lnTo>
                              <a:lnTo>
                                <a:pt x="19" y="176"/>
                              </a:lnTo>
                              <a:lnTo>
                                <a:pt x="45" y="214"/>
                              </a:lnTo>
                              <a:lnTo>
                                <a:pt x="83" y="240"/>
                              </a:lnTo>
                              <a:lnTo>
                                <a:pt x="130" y="250"/>
                              </a:lnTo>
                              <a:lnTo>
                                <a:pt x="382" y="250"/>
                              </a:lnTo>
                              <a:lnTo>
                                <a:pt x="333" y="260"/>
                              </a:lnTo>
                              <a:close/>
                              <a:moveTo>
                                <a:pt x="382" y="250"/>
                              </a:moveTo>
                              <a:lnTo>
                                <a:pt x="333" y="250"/>
                              </a:lnTo>
                              <a:lnTo>
                                <a:pt x="379" y="240"/>
                              </a:lnTo>
                              <a:lnTo>
                                <a:pt x="418" y="214"/>
                              </a:lnTo>
                              <a:lnTo>
                                <a:pt x="443" y="176"/>
                              </a:lnTo>
                              <a:lnTo>
                                <a:pt x="453" y="130"/>
                              </a:lnTo>
                              <a:lnTo>
                                <a:pt x="443" y="83"/>
                              </a:lnTo>
                              <a:lnTo>
                                <a:pt x="418" y="45"/>
                              </a:lnTo>
                              <a:lnTo>
                                <a:pt x="379" y="19"/>
                              </a:lnTo>
                              <a:lnTo>
                                <a:pt x="333" y="10"/>
                              </a:lnTo>
                              <a:lnTo>
                                <a:pt x="382" y="10"/>
                              </a:lnTo>
                              <a:lnTo>
                                <a:pt x="383" y="10"/>
                              </a:lnTo>
                              <a:lnTo>
                                <a:pt x="425" y="38"/>
                              </a:lnTo>
                              <a:lnTo>
                                <a:pt x="453" y="79"/>
                              </a:lnTo>
                              <a:lnTo>
                                <a:pt x="463" y="130"/>
                              </a:lnTo>
                              <a:lnTo>
                                <a:pt x="453" y="180"/>
                              </a:lnTo>
                              <a:lnTo>
                                <a:pt x="425" y="221"/>
                              </a:lnTo>
                              <a:lnTo>
                                <a:pt x="383" y="249"/>
                              </a:lnTo>
                              <a:lnTo>
                                <a:pt x="382" y="250"/>
                              </a:lnTo>
                              <a:close/>
                            </a:path>
                          </a:pathLst>
                        </a:custGeom>
                        <a:solidFill>
                          <a:srgbClr val="9AA0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F4624E" id="Freihandform: Form 859" o:spid="_x0000_s1026" style="position:absolute;margin-left:96.15pt;margin-top:-1.2pt;width:23.15pt;height:13pt;z-index:2517268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" path="m333,260r-203,l79,249,38,221,10,180,,130,10,79,38,38,79,10,130,,333,r49,10l130,10,83,19,45,45,19,83r-9,47l19,176r26,38l83,240r47,10l382,250r-49,10xm382,250r-49,l379,240r39,-26l443,176r10,-46l443,83,418,45,379,19,333,10r49,l383,10r42,28l453,79r10,51l453,180r-28,41l383,249r-1,1xe" fillcolor="#9aa0a5" stroked="f">
                <v:path arrowok="t" o:connecttype="custom" o:connectlocs="211455,149860;82550,149860;50165,142875;24130,125095;6350,99060;0,67310;6350,34925;24130,8890;50165,-8890;82550,-15240;211455,-15240;242570,-8890;82550,-8890;52705,-3175;28575,13335;12065,37465;6350,67310;12065,96520;28575,120650;52705,137160;82550,143510;242570,143510;211455,149860;242570,143510;211455,143510;240665,137160;265430,120650;281305,96520;287655,67310;281305,37465;265430,13335;240665,-3175;211455,-8890;242570,-8890;243205,-8890;269875,8890;287655,34925;294005,67310;287655,99060;269875,125095;243205,142875;242570,143510" o:connectangles="0,0,0,0,0,0,0,0,0,0,0,0,0,0,0,0,0,0,0,0,0,0,0,0,0,0,0,0,0,0,0,0,0,0,0,0,0,0,0,0,0,0"/>
                <w10:wrap anchorx="page"/>
              </v:shape>
            </w:pict>
          </mc:Fallback>
        </mc:AlternateContent>
      </w:r>
      <w:r w:rsidRPr="001F36E8">
        <w:rPr>
          <w:noProof/>
        </w:rPr>
        <mc:AlternateContent>
          <mc:Choice Requires="wps">
            <w:drawing>
              <wp:anchor distT="0" distB="0" distL="114300" distR="114300" simplePos="0" relativeHeight="251727872" behindDoc="0" locked="0" layoutInCell="1" allowOverlap="1" wp14:anchorId="5C6C8657" wp14:editId="4A6AA96C">
                <wp:simplePos x="0" y="0"/>
                <wp:positionH relativeFrom="page">
                  <wp:posOffset>1221105</wp:posOffset>
                </wp:positionH>
                <wp:positionV relativeFrom="paragraph">
                  <wp:posOffset>270510</wp:posOffset>
                </wp:positionV>
                <wp:extent cx="294005" cy="165100"/>
                <wp:effectExtent l="1905" t="1905" r="8890" b="4445"/>
                <wp:wrapNone/>
                <wp:docPr id="858" name="Freihandform: Form 8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4005" cy="165100"/>
                        </a:xfrm>
                        <a:custGeom>
                          <a:avLst/>
                          <a:gdLst>
                            <a:gd name="T0" fmla="+- 0 2256 1923"/>
                            <a:gd name="T1" fmla="*/ T0 w 463"/>
                            <a:gd name="T2" fmla="+- 0 686 426"/>
                            <a:gd name="T3" fmla="*/ 686 h 260"/>
                            <a:gd name="T4" fmla="+- 0 2053 1923"/>
                            <a:gd name="T5" fmla="*/ T4 w 463"/>
                            <a:gd name="T6" fmla="+- 0 686 426"/>
                            <a:gd name="T7" fmla="*/ 686 h 260"/>
                            <a:gd name="T8" fmla="+- 0 2002 1923"/>
                            <a:gd name="T9" fmla="*/ T8 w 463"/>
                            <a:gd name="T10" fmla="+- 0 675 426"/>
                            <a:gd name="T11" fmla="*/ 675 h 260"/>
                            <a:gd name="T12" fmla="+- 0 1961 1923"/>
                            <a:gd name="T13" fmla="*/ T12 w 463"/>
                            <a:gd name="T14" fmla="+- 0 647 426"/>
                            <a:gd name="T15" fmla="*/ 647 h 260"/>
                            <a:gd name="T16" fmla="+- 0 1933 1923"/>
                            <a:gd name="T17" fmla="*/ T16 w 463"/>
                            <a:gd name="T18" fmla="+- 0 606 426"/>
                            <a:gd name="T19" fmla="*/ 606 h 260"/>
                            <a:gd name="T20" fmla="+- 0 1923 1923"/>
                            <a:gd name="T21" fmla="*/ T20 w 463"/>
                            <a:gd name="T22" fmla="+- 0 556 426"/>
                            <a:gd name="T23" fmla="*/ 556 h 260"/>
                            <a:gd name="T24" fmla="+- 0 1933 1923"/>
                            <a:gd name="T25" fmla="*/ T24 w 463"/>
                            <a:gd name="T26" fmla="+- 0 505 426"/>
                            <a:gd name="T27" fmla="*/ 505 h 260"/>
                            <a:gd name="T28" fmla="+- 0 1961 1923"/>
                            <a:gd name="T29" fmla="*/ T28 w 463"/>
                            <a:gd name="T30" fmla="+- 0 464 426"/>
                            <a:gd name="T31" fmla="*/ 464 h 260"/>
                            <a:gd name="T32" fmla="+- 0 2002 1923"/>
                            <a:gd name="T33" fmla="*/ T32 w 463"/>
                            <a:gd name="T34" fmla="+- 0 436 426"/>
                            <a:gd name="T35" fmla="*/ 436 h 260"/>
                            <a:gd name="T36" fmla="+- 0 2053 1923"/>
                            <a:gd name="T37" fmla="*/ T36 w 463"/>
                            <a:gd name="T38" fmla="+- 0 426 426"/>
                            <a:gd name="T39" fmla="*/ 426 h 260"/>
                            <a:gd name="T40" fmla="+- 0 2256 1923"/>
                            <a:gd name="T41" fmla="*/ T40 w 463"/>
                            <a:gd name="T42" fmla="+- 0 426 426"/>
                            <a:gd name="T43" fmla="*/ 426 h 260"/>
                            <a:gd name="T44" fmla="+- 0 2305 1923"/>
                            <a:gd name="T45" fmla="*/ T44 w 463"/>
                            <a:gd name="T46" fmla="+- 0 436 426"/>
                            <a:gd name="T47" fmla="*/ 436 h 260"/>
                            <a:gd name="T48" fmla="+- 0 2053 1923"/>
                            <a:gd name="T49" fmla="*/ T48 w 463"/>
                            <a:gd name="T50" fmla="+- 0 436 426"/>
                            <a:gd name="T51" fmla="*/ 436 h 260"/>
                            <a:gd name="T52" fmla="+- 0 2006 1923"/>
                            <a:gd name="T53" fmla="*/ T52 w 463"/>
                            <a:gd name="T54" fmla="+- 0 445 426"/>
                            <a:gd name="T55" fmla="*/ 445 h 260"/>
                            <a:gd name="T56" fmla="+- 0 1968 1923"/>
                            <a:gd name="T57" fmla="*/ T56 w 463"/>
                            <a:gd name="T58" fmla="+- 0 471 426"/>
                            <a:gd name="T59" fmla="*/ 471 h 260"/>
                            <a:gd name="T60" fmla="+- 0 1942 1923"/>
                            <a:gd name="T61" fmla="*/ T60 w 463"/>
                            <a:gd name="T62" fmla="+- 0 509 426"/>
                            <a:gd name="T63" fmla="*/ 509 h 260"/>
                            <a:gd name="T64" fmla="+- 0 1933 1923"/>
                            <a:gd name="T65" fmla="*/ T64 w 463"/>
                            <a:gd name="T66" fmla="+- 0 556 426"/>
                            <a:gd name="T67" fmla="*/ 556 h 260"/>
                            <a:gd name="T68" fmla="+- 0 1942 1923"/>
                            <a:gd name="T69" fmla="*/ T68 w 463"/>
                            <a:gd name="T70" fmla="+- 0 602 426"/>
                            <a:gd name="T71" fmla="*/ 602 h 260"/>
                            <a:gd name="T72" fmla="+- 0 1968 1923"/>
                            <a:gd name="T73" fmla="*/ T72 w 463"/>
                            <a:gd name="T74" fmla="+- 0 640 426"/>
                            <a:gd name="T75" fmla="*/ 640 h 260"/>
                            <a:gd name="T76" fmla="+- 0 2006 1923"/>
                            <a:gd name="T77" fmla="*/ T76 w 463"/>
                            <a:gd name="T78" fmla="+- 0 666 426"/>
                            <a:gd name="T79" fmla="*/ 666 h 260"/>
                            <a:gd name="T80" fmla="+- 0 2053 1923"/>
                            <a:gd name="T81" fmla="*/ T80 w 463"/>
                            <a:gd name="T82" fmla="+- 0 676 426"/>
                            <a:gd name="T83" fmla="*/ 676 h 260"/>
                            <a:gd name="T84" fmla="+- 0 2305 1923"/>
                            <a:gd name="T85" fmla="*/ T84 w 463"/>
                            <a:gd name="T86" fmla="+- 0 676 426"/>
                            <a:gd name="T87" fmla="*/ 676 h 260"/>
                            <a:gd name="T88" fmla="+- 0 2256 1923"/>
                            <a:gd name="T89" fmla="*/ T88 w 463"/>
                            <a:gd name="T90" fmla="+- 0 686 426"/>
                            <a:gd name="T91" fmla="*/ 686 h 260"/>
                            <a:gd name="T92" fmla="+- 0 2305 1923"/>
                            <a:gd name="T93" fmla="*/ T92 w 463"/>
                            <a:gd name="T94" fmla="+- 0 676 426"/>
                            <a:gd name="T95" fmla="*/ 676 h 260"/>
                            <a:gd name="T96" fmla="+- 0 2256 1923"/>
                            <a:gd name="T97" fmla="*/ T96 w 463"/>
                            <a:gd name="T98" fmla="+- 0 676 426"/>
                            <a:gd name="T99" fmla="*/ 676 h 260"/>
                            <a:gd name="T100" fmla="+- 0 2302 1923"/>
                            <a:gd name="T101" fmla="*/ T100 w 463"/>
                            <a:gd name="T102" fmla="+- 0 666 426"/>
                            <a:gd name="T103" fmla="*/ 666 h 260"/>
                            <a:gd name="T104" fmla="+- 0 2341 1923"/>
                            <a:gd name="T105" fmla="*/ T104 w 463"/>
                            <a:gd name="T106" fmla="+- 0 640 426"/>
                            <a:gd name="T107" fmla="*/ 640 h 260"/>
                            <a:gd name="T108" fmla="+- 0 2366 1923"/>
                            <a:gd name="T109" fmla="*/ T108 w 463"/>
                            <a:gd name="T110" fmla="+- 0 602 426"/>
                            <a:gd name="T111" fmla="*/ 602 h 260"/>
                            <a:gd name="T112" fmla="+- 0 2376 1923"/>
                            <a:gd name="T113" fmla="*/ T112 w 463"/>
                            <a:gd name="T114" fmla="+- 0 556 426"/>
                            <a:gd name="T115" fmla="*/ 556 h 260"/>
                            <a:gd name="T116" fmla="+- 0 2366 1923"/>
                            <a:gd name="T117" fmla="*/ T116 w 463"/>
                            <a:gd name="T118" fmla="+- 0 509 426"/>
                            <a:gd name="T119" fmla="*/ 509 h 260"/>
                            <a:gd name="T120" fmla="+- 0 2341 1923"/>
                            <a:gd name="T121" fmla="*/ T120 w 463"/>
                            <a:gd name="T122" fmla="+- 0 471 426"/>
                            <a:gd name="T123" fmla="*/ 471 h 260"/>
                            <a:gd name="T124" fmla="+- 0 2302 1923"/>
                            <a:gd name="T125" fmla="*/ T124 w 463"/>
                            <a:gd name="T126" fmla="+- 0 445 426"/>
                            <a:gd name="T127" fmla="*/ 445 h 260"/>
                            <a:gd name="T128" fmla="+- 0 2256 1923"/>
                            <a:gd name="T129" fmla="*/ T128 w 463"/>
                            <a:gd name="T130" fmla="+- 0 436 426"/>
                            <a:gd name="T131" fmla="*/ 436 h 260"/>
                            <a:gd name="T132" fmla="+- 0 2305 1923"/>
                            <a:gd name="T133" fmla="*/ T132 w 463"/>
                            <a:gd name="T134" fmla="+- 0 436 426"/>
                            <a:gd name="T135" fmla="*/ 436 h 260"/>
                            <a:gd name="T136" fmla="+- 0 2306 1923"/>
                            <a:gd name="T137" fmla="*/ T136 w 463"/>
                            <a:gd name="T138" fmla="+- 0 436 426"/>
                            <a:gd name="T139" fmla="*/ 436 h 260"/>
                            <a:gd name="T140" fmla="+- 0 2348 1923"/>
                            <a:gd name="T141" fmla="*/ T140 w 463"/>
                            <a:gd name="T142" fmla="+- 0 464 426"/>
                            <a:gd name="T143" fmla="*/ 464 h 260"/>
                            <a:gd name="T144" fmla="+- 0 2376 1923"/>
                            <a:gd name="T145" fmla="*/ T144 w 463"/>
                            <a:gd name="T146" fmla="+- 0 505 426"/>
                            <a:gd name="T147" fmla="*/ 505 h 260"/>
                            <a:gd name="T148" fmla="+- 0 2386 1923"/>
                            <a:gd name="T149" fmla="*/ T148 w 463"/>
                            <a:gd name="T150" fmla="+- 0 556 426"/>
                            <a:gd name="T151" fmla="*/ 556 h 260"/>
                            <a:gd name="T152" fmla="+- 0 2376 1923"/>
                            <a:gd name="T153" fmla="*/ T152 w 463"/>
                            <a:gd name="T154" fmla="+- 0 606 426"/>
                            <a:gd name="T155" fmla="*/ 606 h 260"/>
                            <a:gd name="T156" fmla="+- 0 2348 1923"/>
                            <a:gd name="T157" fmla="*/ T156 w 463"/>
                            <a:gd name="T158" fmla="+- 0 647 426"/>
                            <a:gd name="T159" fmla="*/ 647 h 260"/>
                            <a:gd name="T160" fmla="+- 0 2306 1923"/>
                            <a:gd name="T161" fmla="*/ T160 w 463"/>
                            <a:gd name="T162" fmla="+- 0 675 426"/>
                            <a:gd name="T163" fmla="*/ 675 h 260"/>
                            <a:gd name="T164" fmla="+- 0 2305 1923"/>
                            <a:gd name="T165" fmla="*/ T164 w 463"/>
                            <a:gd name="T166" fmla="+- 0 676 426"/>
                            <a:gd name="T167" fmla="*/ 676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63" h="260">
                              <a:moveTo>
                                <a:pt x="333" y="260"/>
                              </a:moveTo>
                              <a:lnTo>
                                <a:pt x="130" y="260"/>
                              </a:lnTo>
                              <a:lnTo>
                                <a:pt x="79" y="249"/>
                              </a:lnTo>
                              <a:lnTo>
                                <a:pt x="38" y="221"/>
                              </a:lnTo>
                              <a:lnTo>
                                <a:pt x="10" y="180"/>
                              </a:lnTo>
                              <a:lnTo>
                                <a:pt x="0" y="130"/>
                              </a:lnTo>
                              <a:lnTo>
                                <a:pt x="10" y="79"/>
                              </a:lnTo>
                              <a:lnTo>
                                <a:pt x="38" y="38"/>
                              </a:lnTo>
                              <a:lnTo>
                                <a:pt x="79" y="10"/>
                              </a:lnTo>
                              <a:lnTo>
                                <a:pt x="130" y="0"/>
                              </a:lnTo>
                              <a:lnTo>
                                <a:pt x="333" y="0"/>
                              </a:lnTo>
                              <a:lnTo>
                                <a:pt x="382" y="10"/>
                              </a:lnTo>
                              <a:lnTo>
                                <a:pt x="130" y="10"/>
                              </a:lnTo>
                              <a:lnTo>
                                <a:pt x="83" y="19"/>
                              </a:lnTo>
                              <a:lnTo>
                                <a:pt x="45" y="45"/>
                              </a:lnTo>
                              <a:lnTo>
                                <a:pt x="19" y="83"/>
                              </a:lnTo>
                              <a:lnTo>
                                <a:pt x="10" y="130"/>
                              </a:lnTo>
                              <a:lnTo>
                                <a:pt x="19" y="176"/>
                              </a:lnTo>
                              <a:lnTo>
                                <a:pt x="45" y="214"/>
                              </a:lnTo>
                              <a:lnTo>
                                <a:pt x="83" y="240"/>
                              </a:lnTo>
                              <a:lnTo>
                                <a:pt x="130" y="250"/>
                              </a:lnTo>
                              <a:lnTo>
                                <a:pt x="382" y="250"/>
                              </a:lnTo>
                              <a:lnTo>
                                <a:pt x="333" y="260"/>
                              </a:lnTo>
                              <a:close/>
                              <a:moveTo>
                                <a:pt x="382" y="250"/>
                              </a:moveTo>
                              <a:lnTo>
                                <a:pt x="333" y="250"/>
                              </a:lnTo>
                              <a:lnTo>
                                <a:pt x="379" y="240"/>
                              </a:lnTo>
                              <a:lnTo>
                                <a:pt x="418" y="214"/>
                              </a:lnTo>
                              <a:lnTo>
                                <a:pt x="443" y="176"/>
                              </a:lnTo>
                              <a:lnTo>
                                <a:pt x="453" y="130"/>
                              </a:lnTo>
                              <a:lnTo>
                                <a:pt x="443" y="83"/>
                              </a:lnTo>
                              <a:lnTo>
                                <a:pt x="418" y="45"/>
                              </a:lnTo>
                              <a:lnTo>
                                <a:pt x="379" y="19"/>
                              </a:lnTo>
                              <a:lnTo>
                                <a:pt x="333" y="10"/>
                              </a:lnTo>
                              <a:lnTo>
                                <a:pt x="382" y="10"/>
                              </a:lnTo>
                              <a:lnTo>
                                <a:pt x="383" y="10"/>
                              </a:lnTo>
                              <a:lnTo>
                                <a:pt x="425" y="38"/>
                              </a:lnTo>
                              <a:lnTo>
                                <a:pt x="453" y="79"/>
                              </a:lnTo>
                              <a:lnTo>
                                <a:pt x="463" y="130"/>
                              </a:lnTo>
                              <a:lnTo>
                                <a:pt x="453" y="180"/>
                              </a:lnTo>
                              <a:lnTo>
                                <a:pt x="425" y="221"/>
                              </a:lnTo>
                              <a:lnTo>
                                <a:pt x="383" y="249"/>
                              </a:lnTo>
                              <a:lnTo>
                                <a:pt x="382" y="250"/>
                              </a:lnTo>
                              <a:close/>
                            </a:path>
                          </a:pathLst>
                        </a:custGeom>
                        <a:solidFill>
                          <a:srgbClr val="9AA0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1307B3" id="Freihandform: Form 858" o:spid="_x0000_s1026" style="position:absolute;margin-left:96.15pt;margin-top:21.3pt;width:23.15pt;height:13pt;z-index:2517278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" path="m333,260r-203,l79,249,38,221,10,180,,130,10,79,38,38,79,10,130,,333,r49,10l130,10,83,19,45,45,19,83r-9,47l19,176r26,38l83,240r47,10l382,250r-49,10xm382,250r-49,l379,240r39,-26l443,176r10,-46l443,83,418,45,379,19,333,10r49,l383,10r42,28l453,79r10,51l453,180r-28,41l383,249r-1,1xe" fillcolor="#9aa0a5" stroked="f">
                <v:path arrowok="t" o:connecttype="custom" o:connectlocs="211455,435610;82550,435610;50165,428625;24130,410845;6350,384810;0,353060;6350,320675;24130,294640;50165,276860;82550,270510;211455,270510;242570,276860;82550,276860;52705,282575;28575,299085;12065,323215;6350,353060;12065,382270;28575,406400;52705,422910;82550,429260;242570,429260;211455,435610;242570,429260;211455,429260;240665,422910;265430,406400;281305,382270;287655,353060;281305,323215;265430,299085;240665,282575;211455,276860;242570,276860;243205,276860;269875,294640;287655,320675;294005,353060;287655,384810;269875,410845;243205,428625;242570,429260" o:connectangles="0,0,0,0,0,0,0,0,0,0,0,0,0,0,0,0,0,0,0,0,0,0,0,0,0,0,0,0,0,0,0,0,0,0,0,0,0,0,0,0,0,0"/>
                <w10:wrap anchorx="page"/>
              </v:shape>
            </w:pict>
          </mc:Fallback>
        </mc:AlternateContent>
      </w:r>
      <w:r w:rsidRPr="001F36E8">
        <w:rPr>
          <w:noProof/>
        </w:rPr>
        <mc:AlternateContent>
          <mc:Choice Requires="wps">
            <w:drawing>
              <wp:anchor distT="0" distB="0" distL="114300" distR="114300" simplePos="0" relativeHeight="251728896" behindDoc="0" locked="0" layoutInCell="1" allowOverlap="1" wp14:anchorId="78F26AB3" wp14:editId="06F44666">
                <wp:simplePos x="0" y="0"/>
                <wp:positionH relativeFrom="page">
                  <wp:posOffset>1221105</wp:posOffset>
                </wp:positionH>
                <wp:positionV relativeFrom="paragraph">
                  <wp:posOffset>556260</wp:posOffset>
                </wp:positionV>
                <wp:extent cx="294005" cy="165100"/>
                <wp:effectExtent l="1905" t="1905" r="8890" b="4445"/>
                <wp:wrapNone/>
                <wp:docPr id="857" name="Freihandform: Form 8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4005" cy="165100"/>
                        </a:xfrm>
                        <a:custGeom>
                          <a:avLst/>
                          <a:gdLst>
                            <a:gd name="T0" fmla="+- 0 2256 1923"/>
                            <a:gd name="T1" fmla="*/ T0 w 463"/>
                            <a:gd name="T2" fmla="+- 0 1136 876"/>
                            <a:gd name="T3" fmla="*/ 1136 h 260"/>
                            <a:gd name="T4" fmla="+- 0 2053 1923"/>
                            <a:gd name="T5" fmla="*/ T4 w 463"/>
                            <a:gd name="T6" fmla="+- 0 1136 876"/>
                            <a:gd name="T7" fmla="*/ 1136 h 260"/>
                            <a:gd name="T8" fmla="+- 0 2002 1923"/>
                            <a:gd name="T9" fmla="*/ T8 w 463"/>
                            <a:gd name="T10" fmla="+- 0 1125 876"/>
                            <a:gd name="T11" fmla="*/ 1125 h 260"/>
                            <a:gd name="T12" fmla="+- 0 1961 1923"/>
                            <a:gd name="T13" fmla="*/ T12 w 463"/>
                            <a:gd name="T14" fmla="+- 0 1097 876"/>
                            <a:gd name="T15" fmla="*/ 1097 h 260"/>
                            <a:gd name="T16" fmla="+- 0 1933 1923"/>
                            <a:gd name="T17" fmla="*/ T16 w 463"/>
                            <a:gd name="T18" fmla="+- 0 1056 876"/>
                            <a:gd name="T19" fmla="*/ 1056 h 260"/>
                            <a:gd name="T20" fmla="+- 0 1923 1923"/>
                            <a:gd name="T21" fmla="*/ T20 w 463"/>
                            <a:gd name="T22" fmla="+- 0 1006 876"/>
                            <a:gd name="T23" fmla="*/ 1006 h 260"/>
                            <a:gd name="T24" fmla="+- 0 1933 1923"/>
                            <a:gd name="T25" fmla="*/ T24 w 463"/>
                            <a:gd name="T26" fmla="+- 0 955 876"/>
                            <a:gd name="T27" fmla="*/ 955 h 260"/>
                            <a:gd name="T28" fmla="+- 0 1961 1923"/>
                            <a:gd name="T29" fmla="*/ T28 w 463"/>
                            <a:gd name="T30" fmla="+- 0 914 876"/>
                            <a:gd name="T31" fmla="*/ 914 h 260"/>
                            <a:gd name="T32" fmla="+- 0 2002 1923"/>
                            <a:gd name="T33" fmla="*/ T32 w 463"/>
                            <a:gd name="T34" fmla="+- 0 886 876"/>
                            <a:gd name="T35" fmla="*/ 886 h 260"/>
                            <a:gd name="T36" fmla="+- 0 2053 1923"/>
                            <a:gd name="T37" fmla="*/ T36 w 463"/>
                            <a:gd name="T38" fmla="+- 0 876 876"/>
                            <a:gd name="T39" fmla="*/ 876 h 260"/>
                            <a:gd name="T40" fmla="+- 0 2256 1923"/>
                            <a:gd name="T41" fmla="*/ T40 w 463"/>
                            <a:gd name="T42" fmla="+- 0 876 876"/>
                            <a:gd name="T43" fmla="*/ 876 h 260"/>
                            <a:gd name="T44" fmla="+- 0 2305 1923"/>
                            <a:gd name="T45" fmla="*/ T44 w 463"/>
                            <a:gd name="T46" fmla="+- 0 886 876"/>
                            <a:gd name="T47" fmla="*/ 886 h 260"/>
                            <a:gd name="T48" fmla="+- 0 2053 1923"/>
                            <a:gd name="T49" fmla="*/ T48 w 463"/>
                            <a:gd name="T50" fmla="+- 0 886 876"/>
                            <a:gd name="T51" fmla="*/ 886 h 260"/>
                            <a:gd name="T52" fmla="+- 0 2006 1923"/>
                            <a:gd name="T53" fmla="*/ T52 w 463"/>
                            <a:gd name="T54" fmla="+- 0 895 876"/>
                            <a:gd name="T55" fmla="*/ 895 h 260"/>
                            <a:gd name="T56" fmla="+- 0 1968 1923"/>
                            <a:gd name="T57" fmla="*/ T56 w 463"/>
                            <a:gd name="T58" fmla="+- 0 921 876"/>
                            <a:gd name="T59" fmla="*/ 921 h 260"/>
                            <a:gd name="T60" fmla="+- 0 1942 1923"/>
                            <a:gd name="T61" fmla="*/ T60 w 463"/>
                            <a:gd name="T62" fmla="+- 0 959 876"/>
                            <a:gd name="T63" fmla="*/ 959 h 260"/>
                            <a:gd name="T64" fmla="+- 0 1933 1923"/>
                            <a:gd name="T65" fmla="*/ T64 w 463"/>
                            <a:gd name="T66" fmla="+- 0 1006 876"/>
                            <a:gd name="T67" fmla="*/ 1006 h 260"/>
                            <a:gd name="T68" fmla="+- 0 1942 1923"/>
                            <a:gd name="T69" fmla="*/ T68 w 463"/>
                            <a:gd name="T70" fmla="+- 0 1052 876"/>
                            <a:gd name="T71" fmla="*/ 1052 h 260"/>
                            <a:gd name="T72" fmla="+- 0 1968 1923"/>
                            <a:gd name="T73" fmla="*/ T72 w 463"/>
                            <a:gd name="T74" fmla="+- 0 1090 876"/>
                            <a:gd name="T75" fmla="*/ 1090 h 260"/>
                            <a:gd name="T76" fmla="+- 0 2006 1923"/>
                            <a:gd name="T77" fmla="*/ T76 w 463"/>
                            <a:gd name="T78" fmla="+- 0 1116 876"/>
                            <a:gd name="T79" fmla="*/ 1116 h 260"/>
                            <a:gd name="T80" fmla="+- 0 2053 1923"/>
                            <a:gd name="T81" fmla="*/ T80 w 463"/>
                            <a:gd name="T82" fmla="+- 0 1126 876"/>
                            <a:gd name="T83" fmla="*/ 1126 h 260"/>
                            <a:gd name="T84" fmla="+- 0 2305 1923"/>
                            <a:gd name="T85" fmla="*/ T84 w 463"/>
                            <a:gd name="T86" fmla="+- 0 1126 876"/>
                            <a:gd name="T87" fmla="*/ 1126 h 260"/>
                            <a:gd name="T88" fmla="+- 0 2256 1923"/>
                            <a:gd name="T89" fmla="*/ T88 w 463"/>
                            <a:gd name="T90" fmla="+- 0 1136 876"/>
                            <a:gd name="T91" fmla="*/ 1136 h 260"/>
                            <a:gd name="T92" fmla="+- 0 2305 1923"/>
                            <a:gd name="T93" fmla="*/ T92 w 463"/>
                            <a:gd name="T94" fmla="+- 0 1126 876"/>
                            <a:gd name="T95" fmla="*/ 1126 h 260"/>
                            <a:gd name="T96" fmla="+- 0 2256 1923"/>
                            <a:gd name="T97" fmla="*/ T96 w 463"/>
                            <a:gd name="T98" fmla="+- 0 1126 876"/>
                            <a:gd name="T99" fmla="*/ 1126 h 260"/>
                            <a:gd name="T100" fmla="+- 0 2302 1923"/>
                            <a:gd name="T101" fmla="*/ T100 w 463"/>
                            <a:gd name="T102" fmla="+- 0 1116 876"/>
                            <a:gd name="T103" fmla="*/ 1116 h 260"/>
                            <a:gd name="T104" fmla="+- 0 2341 1923"/>
                            <a:gd name="T105" fmla="*/ T104 w 463"/>
                            <a:gd name="T106" fmla="+- 0 1090 876"/>
                            <a:gd name="T107" fmla="*/ 1090 h 260"/>
                            <a:gd name="T108" fmla="+- 0 2366 1923"/>
                            <a:gd name="T109" fmla="*/ T108 w 463"/>
                            <a:gd name="T110" fmla="+- 0 1052 876"/>
                            <a:gd name="T111" fmla="*/ 1052 h 260"/>
                            <a:gd name="T112" fmla="+- 0 2376 1923"/>
                            <a:gd name="T113" fmla="*/ T112 w 463"/>
                            <a:gd name="T114" fmla="+- 0 1006 876"/>
                            <a:gd name="T115" fmla="*/ 1006 h 260"/>
                            <a:gd name="T116" fmla="+- 0 2366 1923"/>
                            <a:gd name="T117" fmla="*/ T116 w 463"/>
                            <a:gd name="T118" fmla="+- 0 959 876"/>
                            <a:gd name="T119" fmla="*/ 959 h 260"/>
                            <a:gd name="T120" fmla="+- 0 2341 1923"/>
                            <a:gd name="T121" fmla="*/ T120 w 463"/>
                            <a:gd name="T122" fmla="+- 0 921 876"/>
                            <a:gd name="T123" fmla="*/ 921 h 260"/>
                            <a:gd name="T124" fmla="+- 0 2302 1923"/>
                            <a:gd name="T125" fmla="*/ T124 w 463"/>
                            <a:gd name="T126" fmla="+- 0 895 876"/>
                            <a:gd name="T127" fmla="*/ 895 h 260"/>
                            <a:gd name="T128" fmla="+- 0 2256 1923"/>
                            <a:gd name="T129" fmla="*/ T128 w 463"/>
                            <a:gd name="T130" fmla="+- 0 886 876"/>
                            <a:gd name="T131" fmla="*/ 886 h 260"/>
                            <a:gd name="T132" fmla="+- 0 2305 1923"/>
                            <a:gd name="T133" fmla="*/ T132 w 463"/>
                            <a:gd name="T134" fmla="+- 0 886 876"/>
                            <a:gd name="T135" fmla="*/ 886 h 260"/>
                            <a:gd name="T136" fmla="+- 0 2306 1923"/>
                            <a:gd name="T137" fmla="*/ T136 w 463"/>
                            <a:gd name="T138" fmla="+- 0 886 876"/>
                            <a:gd name="T139" fmla="*/ 886 h 260"/>
                            <a:gd name="T140" fmla="+- 0 2348 1923"/>
                            <a:gd name="T141" fmla="*/ T140 w 463"/>
                            <a:gd name="T142" fmla="+- 0 914 876"/>
                            <a:gd name="T143" fmla="*/ 914 h 260"/>
                            <a:gd name="T144" fmla="+- 0 2376 1923"/>
                            <a:gd name="T145" fmla="*/ T144 w 463"/>
                            <a:gd name="T146" fmla="+- 0 955 876"/>
                            <a:gd name="T147" fmla="*/ 955 h 260"/>
                            <a:gd name="T148" fmla="+- 0 2386 1923"/>
                            <a:gd name="T149" fmla="*/ T148 w 463"/>
                            <a:gd name="T150" fmla="+- 0 1006 876"/>
                            <a:gd name="T151" fmla="*/ 1006 h 260"/>
                            <a:gd name="T152" fmla="+- 0 2376 1923"/>
                            <a:gd name="T153" fmla="*/ T152 w 463"/>
                            <a:gd name="T154" fmla="+- 0 1056 876"/>
                            <a:gd name="T155" fmla="*/ 1056 h 260"/>
                            <a:gd name="T156" fmla="+- 0 2348 1923"/>
                            <a:gd name="T157" fmla="*/ T156 w 463"/>
                            <a:gd name="T158" fmla="+- 0 1097 876"/>
                            <a:gd name="T159" fmla="*/ 1097 h 260"/>
                            <a:gd name="T160" fmla="+- 0 2306 1923"/>
                            <a:gd name="T161" fmla="*/ T160 w 463"/>
                            <a:gd name="T162" fmla="+- 0 1125 876"/>
                            <a:gd name="T163" fmla="*/ 1125 h 260"/>
                            <a:gd name="T164" fmla="+- 0 2305 1923"/>
                            <a:gd name="T165" fmla="*/ T164 w 463"/>
                            <a:gd name="T166" fmla="+- 0 1126 876"/>
                            <a:gd name="T167" fmla="*/ 1126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63" h="260">
                              <a:moveTo>
                                <a:pt x="333" y="260"/>
                              </a:moveTo>
                              <a:lnTo>
                                <a:pt x="130" y="260"/>
                              </a:lnTo>
                              <a:lnTo>
                                <a:pt x="79" y="249"/>
                              </a:lnTo>
                              <a:lnTo>
                                <a:pt x="38" y="221"/>
                              </a:lnTo>
                              <a:lnTo>
                                <a:pt x="10" y="180"/>
                              </a:lnTo>
                              <a:lnTo>
                                <a:pt x="0" y="130"/>
                              </a:lnTo>
                              <a:lnTo>
                                <a:pt x="10" y="79"/>
                              </a:lnTo>
                              <a:lnTo>
                                <a:pt x="38" y="38"/>
                              </a:lnTo>
                              <a:lnTo>
                                <a:pt x="79" y="10"/>
                              </a:lnTo>
                              <a:lnTo>
                                <a:pt x="130" y="0"/>
                              </a:lnTo>
                              <a:lnTo>
                                <a:pt x="333" y="0"/>
                              </a:lnTo>
                              <a:lnTo>
                                <a:pt x="382" y="10"/>
                              </a:lnTo>
                              <a:lnTo>
                                <a:pt x="130" y="10"/>
                              </a:lnTo>
                              <a:lnTo>
                                <a:pt x="83" y="19"/>
                              </a:lnTo>
                              <a:lnTo>
                                <a:pt x="45" y="45"/>
                              </a:lnTo>
                              <a:lnTo>
                                <a:pt x="19" y="83"/>
                              </a:lnTo>
                              <a:lnTo>
                                <a:pt x="10" y="130"/>
                              </a:lnTo>
                              <a:lnTo>
                                <a:pt x="19" y="176"/>
                              </a:lnTo>
                              <a:lnTo>
                                <a:pt x="45" y="214"/>
                              </a:lnTo>
                              <a:lnTo>
                                <a:pt x="83" y="240"/>
                              </a:lnTo>
                              <a:lnTo>
                                <a:pt x="130" y="250"/>
                              </a:lnTo>
                              <a:lnTo>
                                <a:pt x="382" y="250"/>
                              </a:lnTo>
                              <a:lnTo>
                                <a:pt x="333" y="260"/>
                              </a:lnTo>
                              <a:close/>
                              <a:moveTo>
                                <a:pt x="382" y="250"/>
                              </a:moveTo>
                              <a:lnTo>
                                <a:pt x="333" y="250"/>
                              </a:lnTo>
                              <a:lnTo>
                                <a:pt x="379" y="240"/>
                              </a:lnTo>
                              <a:lnTo>
                                <a:pt x="418" y="214"/>
                              </a:lnTo>
                              <a:lnTo>
                                <a:pt x="443" y="176"/>
                              </a:lnTo>
                              <a:lnTo>
                                <a:pt x="453" y="130"/>
                              </a:lnTo>
                              <a:lnTo>
                                <a:pt x="443" y="83"/>
                              </a:lnTo>
                              <a:lnTo>
                                <a:pt x="418" y="45"/>
                              </a:lnTo>
                              <a:lnTo>
                                <a:pt x="379" y="19"/>
                              </a:lnTo>
                              <a:lnTo>
                                <a:pt x="333" y="10"/>
                              </a:lnTo>
                              <a:lnTo>
                                <a:pt x="382" y="10"/>
                              </a:lnTo>
                              <a:lnTo>
                                <a:pt x="383" y="10"/>
                              </a:lnTo>
                              <a:lnTo>
                                <a:pt x="425" y="38"/>
                              </a:lnTo>
                              <a:lnTo>
                                <a:pt x="453" y="79"/>
                              </a:lnTo>
                              <a:lnTo>
                                <a:pt x="463" y="130"/>
                              </a:lnTo>
                              <a:lnTo>
                                <a:pt x="453" y="180"/>
                              </a:lnTo>
                              <a:lnTo>
                                <a:pt x="425" y="221"/>
                              </a:lnTo>
                              <a:lnTo>
                                <a:pt x="383" y="249"/>
                              </a:lnTo>
                              <a:lnTo>
                                <a:pt x="382" y="250"/>
                              </a:lnTo>
                              <a:close/>
                            </a:path>
                          </a:pathLst>
                        </a:custGeom>
                        <a:solidFill>
                          <a:srgbClr val="9AA0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FAA51D" id="Freihandform: Form 857" o:spid="_x0000_s1026" style="position:absolute;margin-left:96.15pt;margin-top:43.8pt;width:23.15pt;height:13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" path="m333,260r-203,l79,249,38,221,10,180,,130,10,79,38,38,79,10,130,,333,r49,10l130,10,83,19,45,45,19,83r-9,47l19,176r26,38l83,240r47,10l382,250r-49,10xm382,250r-49,l379,240r39,-26l443,176r10,-46l443,83,418,45,379,19,333,10r49,l383,10r42,28l453,79r10,51l453,180r-28,41l383,249r-1,1xe" fillcolor="#9aa0a5" stroked="f">
                <v:path arrowok="t" o:connecttype="custom" o:connectlocs="211455,721360;82550,721360;50165,714375;24130,696595;6350,670560;0,638810;6350,606425;24130,580390;50165,562610;82550,556260;211455,556260;242570,562610;82550,562610;52705,568325;28575,584835;12065,608965;6350,638810;12065,668020;28575,692150;52705,708660;82550,715010;242570,715010;211455,721360;242570,715010;211455,715010;240665,708660;265430,692150;281305,668020;287655,638810;281305,608965;265430,584835;240665,568325;211455,562610;242570,562610;243205,562610;269875,580390;287655,606425;294005,638810;287655,670560;269875,696595;243205,714375;242570,715010" o:connectangles="0,0,0,0,0,0,0,0,0,0,0,0,0,0,0,0,0,0,0,0,0,0,0,0,0,0,0,0,0,0,0,0,0,0,0,0,0,0,0,0,0,0"/>
                <w10:wrap anchorx="page"/>
              </v:shape>
            </w:pict>
          </mc:Fallback>
        </mc:AlternateContent>
      </w:r>
      <w:r w:rsidRPr="001F36E8">
        <w:rPr>
          <w:noProof/>
        </w:rPr>
        <mc:AlternateContent>
          <mc:Choice Requires="wps">
            <w:drawing>
              <wp:anchor distT="0" distB="0" distL="114300" distR="114300" simplePos="0" relativeHeight="251729920" behindDoc="0" locked="0" layoutInCell="1" allowOverlap="1" wp14:anchorId="643D63C9" wp14:editId="222A00B8">
                <wp:simplePos x="0" y="0"/>
                <wp:positionH relativeFrom="page">
                  <wp:posOffset>1221105</wp:posOffset>
                </wp:positionH>
                <wp:positionV relativeFrom="paragraph">
                  <wp:posOffset>842010</wp:posOffset>
                </wp:positionV>
                <wp:extent cx="294005" cy="165100"/>
                <wp:effectExtent l="1905" t="1905" r="8890" b="4445"/>
                <wp:wrapNone/>
                <wp:docPr id="856" name="Freihandform: Form 8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4005" cy="165100"/>
                        </a:xfrm>
                        <a:custGeom>
                          <a:avLst/>
                          <a:gdLst>
                            <a:gd name="T0" fmla="+- 0 2256 1923"/>
                            <a:gd name="T1" fmla="*/ T0 w 463"/>
                            <a:gd name="T2" fmla="+- 0 1586 1326"/>
                            <a:gd name="T3" fmla="*/ 1586 h 260"/>
                            <a:gd name="T4" fmla="+- 0 2053 1923"/>
                            <a:gd name="T5" fmla="*/ T4 w 463"/>
                            <a:gd name="T6" fmla="+- 0 1586 1326"/>
                            <a:gd name="T7" fmla="*/ 1586 h 260"/>
                            <a:gd name="T8" fmla="+- 0 2002 1923"/>
                            <a:gd name="T9" fmla="*/ T8 w 463"/>
                            <a:gd name="T10" fmla="+- 0 1575 1326"/>
                            <a:gd name="T11" fmla="*/ 1575 h 260"/>
                            <a:gd name="T12" fmla="+- 0 1961 1923"/>
                            <a:gd name="T13" fmla="*/ T12 w 463"/>
                            <a:gd name="T14" fmla="+- 0 1547 1326"/>
                            <a:gd name="T15" fmla="*/ 1547 h 260"/>
                            <a:gd name="T16" fmla="+- 0 1933 1923"/>
                            <a:gd name="T17" fmla="*/ T16 w 463"/>
                            <a:gd name="T18" fmla="+- 0 1506 1326"/>
                            <a:gd name="T19" fmla="*/ 1506 h 260"/>
                            <a:gd name="T20" fmla="+- 0 1923 1923"/>
                            <a:gd name="T21" fmla="*/ T20 w 463"/>
                            <a:gd name="T22" fmla="+- 0 1456 1326"/>
                            <a:gd name="T23" fmla="*/ 1456 h 260"/>
                            <a:gd name="T24" fmla="+- 0 1933 1923"/>
                            <a:gd name="T25" fmla="*/ T24 w 463"/>
                            <a:gd name="T26" fmla="+- 0 1405 1326"/>
                            <a:gd name="T27" fmla="*/ 1405 h 260"/>
                            <a:gd name="T28" fmla="+- 0 1961 1923"/>
                            <a:gd name="T29" fmla="*/ T28 w 463"/>
                            <a:gd name="T30" fmla="+- 0 1364 1326"/>
                            <a:gd name="T31" fmla="*/ 1364 h 260"/>
                            <a:gd name="T32" fmla="+- 0 2002 1923"/>
                            <a:gd name="T33" fmla="*/ T32 w 463"/>
                            <a:gd name="T34" fmla="+- 0 1336 1326"/>
                            <a:gd name="T35" fmla="*/ 1336 h 260"/>
                            <a:gd name="T36" fmla="+- 0 2053 1923"/>
                            <a:gd name="T37" fmla="*/ T36 w 463"/>
                            <a:gd name="T38" fmla="+- 0 1326 1326"/>
                            <a:gd name="T39" fmla="*/ 1326 h 260"/>
                            <a:gd name="T40" fmla="+- 0 2256 1923"/>
                            <a:gd name="T41" fmla="*/ T40 w 463"/>
                            <a:gd name="T42" fmla="+- 0 1326 1326"/>
                            <a:gd name="T43" fmla="*/ 1326 h 260"/>
                            <a:gd name="T44" fmla="+- 0 2305 1923"/>
                            <a:gd name="T45" fmla="*/ T44 w 463"/>
                            <a:gd name="T46" fmla="+- 0 1336 1326"/>
                            <a:gd name="T47" fmla="*/ 1336 h 260"/>
                            <a:gd name="T48" fmla="+- 0 2053 1923"/>
                            <a:gd name="T49" fmla="*/ T48 w 463"/>
                            <a:gd name="T50" fmla="+- 0 1336 1326"/>
                            <a:gd name="T51" fmla="*/ 1336 h 260"/>
                            <a:gd name="T52" fmla="+- 0 2006 1923"/>
                            <a:gd name="T53" fmla="*/ T52 w 463"/>
                            <a:gd name="T54" fmla="+- 0 1345 1326"/>
                            <a:gd name="T55" fmla="*/ 1345 h 260"/>
                            <a:gd name="T56" fmla="+- 0 1968 1923"/>
                            <a:gd name="T57" fmla="*/ T56 w 463"/>
                            <a:gd name="T58" fmla="+- 0 1371 1326"/>
                            <a:gd name="T59" fmla="*/ 1371 h 260"/>
                            <a:gd name="T60" fmla="+- 0 1942 1923"/>
                            <a:gd name="T61" fmla="*/ T60 w 463"/>
                            <a:gd name="T62" fmla="+- 0 1409 1326"/>
                            <a:gd name="T63" fmla="*/ 1409 h 260"/>
                            <a:gd name="T64" fmla="+- 0 1933 1923"/>
                            <a:gd name="T65" fmla="*/ T64 w 463"/>
                            <a:gd name="T66" fmla="+- 0 1456 1326"/>
                            <a:gd name="T67" fmla="*/ 1456 h 260"/>
                            <a:gd name="T68" fmla="+- 0 1942 1923"/>
                            <a:gd name="T69" fmla="*/ T68 w 463"/>
                            <a:gd name="T70" fmla="+- 0 1502 1326"/>
                            <a:gd name="T71" fmla="*/ 1502 h 260"/>
                            <a:gd name="T72" fmla="+- 0 1968 1923"/>
                            <a:gd name="T73" fmla="*/ T72 w 463"/>
                            <a:gd name="T74" fmla="+- 0 1540 1326"/>
                            <a:gd name="T75" fmla="*/ 1540 h 260"/>
                            <a:gd name="T76" fmla="+- 0 2006 1923"/>
                            <a:gd name="T77" fmla="*/ T76 w 463"/>
                            <a:gd name="T78" fmla="+- 0 1566 1326"/>
                            <a:gd name="T79" fmla="*/ 1566 h 260"/>
                            <a:gd name="T80" fmla="+- 0 2053 1923"/>
                            <a:gd name="T81" fmla="*/ T80 w 463"/>
                            <a:gd name="T82" fmla="+- 0 1576 1326"/>
                            <a:gd name="T83" fmla="*/ 1576 h 260"/>
                            <a:gd name="T84" fmla="+- 0 2305 1923"/>
                            <a:gd name="T85" fmla="*/ T84 w 463"/>
                            <a:gd name="T86" fmla="+- 0 1576 1326"/>
                            <a:gd name="T87" fmla="*/ 1576 h 260"/>
                            <a:gd name="T88" fmla="+- 0 2256 1923"/>
                            <a:gd name="T89" fmla="*/ T88 w 463"/>
                            <a:gd name="T90" fmla="+- 0 1586 1326"/>
                            <a:gd name="T91" fmla="*/ 1586 h 260"/>
                            <a:gd name="T92" fmla="+- 0 2305 1923"/>
                            <a:gd name="T93" fmla="*/ T92 w 463"/>
                            <a:gd name="T94" fmla="+- 0 1576 1326"/>
                            <a:gd name="T95" fmla="*/ 1576 h 260"/>
                            <a:gd name="T96" fmla="+- 0 2256 1923"/>
                            <a:gd name="T97" fmla="*/ T96 w 463"/>
                            <a:gd name="T98" fmla="+- 0 1576 1326"/>
                            <a:gd name="T99" fmla="*/ 1576 h 260"/>
                            <a:gd name="T100" fmla="+- 0 2302 1923"/>
                            <a:gd name="T101" fmla="*/ T100 w 463"/>
                            <a:gd name="T102" fmla="+- 0 1566 1326"/>
                            <a:gd name="T103" fmla="*/ 1566 h 260"/>
                            <a:gd name="T104" fmla="+- 0 2341 1923"/>
                            <a:gd name="T105" fmla="*/ T104 w 463"/>
                            <a:gd name="T106" fmla="+- 0 1540 1326"/>
                            <a:gd name="T107" fmla="*/ 1540 h 260"/>
                            <a:gd name="T108" fmla="+- 0 2366 1923"/>
                            <a:gd name="T109" fmla="*/ T108 w 463"/>
                            <a:gd name="T110" fmla="+- 0 1502 1326"/>
                            <a:gd name="T111" fmla="*/ 1502 h 260"/>
                            <a:gd name="T112" fmla="+- 0 2376 1923"/>
                            <a:gd name="T113" fmla="*/ T112 w 463"/>
                            <a:gd name="T114" fmla="+- 0 1456 1326"/>
                            <a:gd name="T115" fmla="*/ 1456 h 260"/>
                            <a:gd name="T116" fmla="+- 0 2366 1923"/>
                            <a:gd name="T117" fmla="*/ T116 w 463"/>
                            <a:gd name="T118" fmla="+- 0 1409 1326"/>
                            <a:gd name="T119" fmla="*/ 1409 h 260"/>
                            <a:gd name="T120" fmla="+- 0 2341 1923"/>
                            <a:gd name="T121" fmla="*/ T120 w 463"/>
                            <a:gd name="T122" fmla="+- 0 1371 1326"/>
                            <a:gd name="T123" fmla="*/ 1371 h 260"/>
                            <a:gd name="T124" fmla="+- 0 2302 1923"/>
                            <a:gd name="T125" fmla="*/ T124 w 463"/>
                            <a:gd name="T126" fmla="+- 0 1345 1326"/>
                            <a:gd name="T127" fmla="*/ 1345 h 260"/>
                            <a:gd name="T128" fmla="+- 0 2256 1923"/>
                            <a:gd name="T129" fmla="*/ T128 w 463"/>
                            <a:gd name="T130" fmla="+- 0 1336 1326"/>
                            <a:gd name="T131" fmla="*/ 1336 h 260"/>
                            <a:gd name="T132" fmla="+- 0 2305 1923"/>
                            <a:gd name="T133" fmla="*/ T132 w 463"/>
                            <a:gd name="T134" fmla="+- 0 1336 1326"/>
                            <a:gd name="T135" fmla="*/ 1336 h 260"/>
                            <a:gd name="T136" fmla="+- 0 2306 1923"/>
                            <a:gd name="T137" fmla="*/ T136 w 463"/>
                            <a:gd name="T138" fmla="+- 0 1336 1326"/>
                            <a:gd name="T139" fmla="*/ 1336 h 260"/>
                            <a:gd name="T140" fmla="+- 0 2348 1923"/>
                            <a:gd name="T141" fmla="*/ T140 w 463"/>
                            <a:gd name="T142" fmla="+- 0 1364 1326"/>
                            <a:gd name="T143" fmla="*/ 1364 h 260"/>
                            <a:gd name="T144" fmla="+- 0 2376 1923"/>
                            <a:gd name="T145" fmla="*/ T144 w 463"/>
                            <a:gd name="T146" fmla="+- 0 1405 1326"/>
                            <a:gd name="T147" fmla="*/ 1405 h 260"/>
                            <a:gd name="T148" fmla="+- 0 2386 1923"/>
                            <a:gd name="T149" fmla="*/ T148 w 463"/>
                            <a:gd name="T150" fmla="+- 0 1456 1326"/>
                            <a:gd name="T151" fmla="*/ 1456 h 260"/>
                            <a:gd name="T152" fmla="+- 0 2376 1923"/>
                            <a:gd name="T153" fmla="*/ T152 w 463"/>
                            <a:gd name="T154" fmla="+- 0 1506 1326"/>
                            <a:gd name="T155" fmla="*/ 1506 h 260"/>
                            <a:gd name="T156" fmla="+- 0 2348 1923"/>
                            <a:gd name="T157" fmla="*/ T156 w 463"/>
                            <a:gd name="T158" fmla="+- 0 1547 1326"/>
                            <a:gd name="T159" fmla="*/ 1547 h 260"/>
                            <a:gd name="T160" fmla="+- 0 2306 1923"/>
                            <a:gd name="T161" fmla="*/ T160 w 463"/>
                            <a:gd name="T162" fmla="+- 0 1575 1326"/>
                            <a:gd name="T163" fmla="*/ 1575 h 260"/>
                            <a:gd name="T164" fmla="+- 0 2305 1923"/>
                            <a:gd name="T165" fmla="*/ T164 w 463"/>
                            <a:gd name="T166" fmla="+- 0 1576 1326"/>
                            <a:gd name="T167" fmla="*/ 1576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63" h="260">
                              <a:moveTo>
                                <a:pt x="333" y="260"/>
                              </a:moveTo>
                              <a:lnTo>
                                <a:pt x="130" y="260"/>
                              </a:lnTo>
                              <a:lnTo>
                                <a:pt x="79" y="249"/>
                              </a:lnTo>
                              <a:lnTo>
                                <a:pt x="38" y="221"/>
                              </a:lnTo>
                              <a:lnTo>
                                <a:pt x="10" y="180"/>
                              </a:lnTo>
                              <a:lnTo>
                                <a:pt x="0" y="130"/>
                              </a:lnTo>
                              <a:lnTo>
                                <a:pt x="10" y="79"/>
                              </a:lnTo>
                              <a:lnTo>
                                <a:pt x="38" y="38"/>
                              </a:lnTo>
                              <a:lnTo>
                                <a:pt x="79" y="10"/>
                              </a:lnTo>
                              <a:lnTo>
                                <a:pt x="130" y="0"/>
                              </a:lnTo>
                              <a:lnTo>
                                <a:pt x="333" y="0"/>
                              </a:lnTo>
                              <a:lnTo>
                                <a:pt x="382" y="10"/>
                              </a:lnTo>
                              <a:lnTo>
                                <a:pt x="130" y="10"/>
                              </a:lnTo>
                              <a:lnTo>
                                <a:pt x="83" y="19"/>
                              </a:lnTo>
                              <a:lnTo>
                                <a:pt x="45" y="45"/>
                              </a:lnTo>
                              <a:lnTo>
                                <a:pt x="19" y="83"/>
                              </a:lnTo>
                              <a:lnTo>
                                <a:pt x="10" y="130"/>
                              </a:lnTo>
                              <a:lnTo>
                                <a:pt x="19" y="176"/>
                              </a:lnTo>
                              <a:lnTo>
                                <a:pt x="45" y="214"/>
                              </a:lnTo>
                              <a:lnTo>
                                <a:pt x="83" y="240"/>
                              </a:lnTo>
                              <a:lnTo>
                                <a:pt x="130" y="250"/>
                              </a:lnTo>
                              <a:lnTo>
                                <a:pt x="382" y="250"/>
                              </a:lnTo>
                              <a:lnTo>
                                <a:pt x="333" y="260"/>
                              </a:lnTo>
                              <a:close/>
                              <a:moveTo>
                                <a:pt x="382" y="250"/>
                              </a:moveTo>
                              <a:lnTo>
                                <a:pt x="333" y="250"/>
                              </a:lnTo>
                              <a:lnTo>
                                <a:pt x="379" y="240"/>
                              </a:lnTo>
                              <a:lnTo>
                                <a:pt x="418" y="214"/>
                              </a:lnTo>
                              <a:lnTo>
                                <a:pt x="443" y="176"/>
                              </a:lnTo>
                              <a:lnTo>
                                <a:pt x="453" y="130"/>
                              </a:lnTo>
                              <a:lnTo>
                                <a:pt x="443" y="83"/>
                              </a:lnTo>
                              <a:lnTo>
                                <a:pt x="418" y="45"/>
                              </a:lnTo>
                              <a:lnTo>
                                <a:pt x="379" y="19"/>
                              </a:lnTo>
                              <a:lnTo>
                                <a:pt x="333" y="10"/>
                              </a:lnTo>
                              <a:lnTo>
                                <a:pt x="382" y="10"/>
                              </a:lnTo>
                              <a:lnTo>
                                <a:pt x="383" y="10"/>
                              </a:lnTo>
                              <a:lnTo>
                                <a:pt x="425" y="38"/>
                              </a:lnTo>
                              <a:lnTo>
                                <a:pt x="453" y="79"/>
                              </a:lnTo>
                              <a:lnTo>
                                <a:pt x="463" y="130"/>
                              </a:lnTo>
                              <a:lnTo>
                                <a:pt x="453" y="180"/>
                              </a:lnTo>
                              <a:lnTo>
                                <a:pt x="425" y="221"/>
                              </a:lnTo>
                              <a:lnTo>
                                <a:pt x="383" y="249"/>
                              </a:lnTo>
                              <a:lnTo>
                                <a:pt x="382" y="250"/>
                              </a:lnTo>
                              <a:close/>
                            </a:path>
                          </a:pathLst>
                        </a:custGeom>
                        <a:solidFill>
                          <a:srgbClr val="9AA0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EF1910" id="Freihandform: Form 856" o:spid="_x0000_s1026" style="position:absolute;margin-left:96.15pt;margin-top:66.3pt;width:23.15pt;height:13pt;z-index:2517299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63,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" path="m333,260r-203,l79,249,38,221,10,180,,130,10,79,38,38,79,10,130,,333,r49,10l130,10,83,19,45,45,19,83r-9,47l19,176r26,38l83,240r47,10l382,250r-49,10xm382,250r-49,l379,240r39,-26l443,176r10,-46l443,83,418,45,379,19,333,10r49,l383,10r42,28l453,79r10,51l453,180r-28,41l383,249r-1,1xe" fillcolor="#9aa0a5" stroked="f">
                <v:path arrowok="t" o:connecttype="custom" o:connectlocs="211455,1007110;82550,1007110;50165,1000125;24130,982345;6350,956310;0,924560;6350,892175;24130,866140;50165,848360;82550,842010;211455,842010;242570,848360;82550,848360;52705,854075;28575,870585;12065,894715;6350,924560;12065,953770;28575,977900;52705,994410;82550,1000760;242570,1000760;211455,1007110;242570,1000760;211455,1000760;240665,994410;265430,977900;281305,953770;287655,924560;281305,894715;265430,870585;240665,854075;211455,848360;242570,848360;243205,848360;269875,866140;287655,892175;294005,924560;287655,956310;269875,982345;243205,1000125;242570,1000760" o:connectangles="0,0,0,0,0,0,0,0,0,0,0,0,0,0,0,0,0,0,0,0,0,0,0,0,0,0,0,0,0,0,0,0,0,0,0,0,0,0,0,0,0,0"/>
                <w10:wrap anchorx="page"/>
              </v:shape>
            </w:pict>
          </mc:Fallback>
        </mc:AlternateContent>
      </w:r>
      <w:r w:rsidRPr="001F36E8">
        <w:rPr>
          <w:color w:val="18181C"/>
          <w:sz w:val="21"/>
        </w:rPr>
        <w:t>Information Systems Computer Science BusinessAdministration Other</w:t>
      </w:r>
    </w:p>
    <w:p w14:paraId="6606473F" w14:textId="77777777" w:rsidR="001F36E8" w:rsidRPr="001F36E8" w:rsidRDefault="001F36E8" w:rsidP="001F36E8">
      <w:pPr>
        <w:widowControl w:val="0"/>
        <w:numPr>
          <w:ilvl w:val="0"/>
          <w:numId w:val="6"/>
        </w:numPr>
        <w:tabs>
          <w:tab w:val="left" w:pos="607"/>
          <w:tab w:val="left" w:pos="608"/>
        </w:tabs>
        <w:autoSpaceDE w:val="0"/>
        <w:autoSpaceDN w:val="0"/>
        <w:spacing w:before="104" w:after="0" w:line="240" w:lineRule="auto"/>
        <w:rPr>
          <w:sz w:val="24"/>
        </w:rPr>
      </w:pPr>
      <w:r w:rsidRPr="001F36E8">
        <w:rPr>
          <w:color w:val="18181C"/>
          <w:w w:val="105"/>
          <w:sz w:val="24"/>
        </w:rPr>
        <w:t>In</w:t>
      </w:r>
      <w:r w:rsidRPr="001F36E8">
        <w:rPr>
          <w:color w:val="18181C"/>
          <w:spacing w:val="-14"/>
          <w:w w:val="105"/>
          <w:sz w:val="24"/>
        </w:rPr>
        <w:t xml:space="preserve"> </w:t>
      </w:r>
      <w:r w:rsidRPr="001F36E8">
        <w:rPr>
          <w:color w:val="18181C"/>
          <w:w w:val="105"/>
          <w:sz w:val="24"/>
        </w:rPr>
        <w:t>which</w:t>
      </w:r>
      <w:r w:rsidRPr="001F36E8">
        <w:rPr>
          <w:color w:val="18181C"/>
          <w:spacing w:val="-13"/>
          <w:w w:val="105"/>
          <w:sz w:val="24"/>
        </w:rPr>
        <w:t xml:space="preserve"> </w:t>
      </w:r>
      <w:r w:rsidRPr="001F36E8">
        <w:rPr>
          <w:color w:val="18181C"/>
          <w:w w:val="105"/>
          <w:sz w:val="24"/>
        </w:rPr>
        <w:t>semester</w:t>
      </w:r>
      <w:r w:rsidRPr="001F36E8">
        <w:rPr>
          <w:color w:val="18181C"/>
          <w:spacing w:val="-14"/>
          <w:w w:val="105"/>
          <w:sz w:val="24"/>
        </w:rPr>
        <w:t xml:space="preserve"> </w:t>
      </w:r>
      <w:r w:rsidRPr="001F36E8">
        <w:rPr>
          <w:color w:val="18181C"/>
          <w:w w:val="105"/>
          <w:sz w:val="24"/>
        </w:rPr>
        <w:t>are</w:t>
      </w:r>
      <w:r w:rsidRPr="001F36E8">
        <w:rPr>
          <w:color w:val="18181C"/>
          <w:spacing w:val="-13"/>
          <w:w w:val="105"/>
          <w:sz w:val="24"/>
        </w:rPr>
        <w:t xml:space="preserve"> </w:t>
      </w:r>
      <w:r w:rsidRPr="001F36E8">
        <w:rPr>
          <w:color w:val="18181C"/>
          <w:w w:val="105"/>
          <w:sz w:val="24"/>
        </w:rPr>
        <w:t>you</w:t>
      </w:r>
      <w:r w:rsidRPr="001F36E8">
        <w:rPr>
          <w:color w:val="18181C"/>
          <w:spacing w:val="-13"/>
          <w:w w:val="105"/>
          <w:sz w:val="24"/>
        </w:rPr>
        <w:t xml:space="preserve"> </w:t>
      </w:r>
      <w:r w:rsidRPr="001F36E8">
        <w:rPr>
          <w:color w:val="18181C"/>
          <w:w w:val="105"/>
          <w:sz w:val="24"/>
        </w:rPr>
        <w:t>for</w:t>
      </w:r>
      <w:r w:rsidRPr="001F36E8">
        <w:rPr>
          <w:color w:val="18181C"/>
          <w:spacing w:val="-14"/>
          <w:w w:val="105"/>
          <w:sz w:val="24"/>
        </w:rPr>
        <w:t xml:space="preserve"> </w:t>
      </w:r>
      <w:r w:rsidRPr="001F36E8">
        <w:rPr>
          <w:color w:val="18181C"/>
          <w:w w:val="105"/>
          <w:sz w:val="24"/>
        </w:rPr>
        <w:t>the</w:t>
      </w:r>
      <w:r w:rsidRPr="001F36E8">
        <w:rPr>
          <w:color w:val="18181C"/>
          <w:spacing w:val="-13"/>
          <w:w w:val="105"/>
          <w:sz w:val="24"/>
        </w:rPr>
        <w:t xml:space="preserve"> </w:t>
      </w:r>
      <w:r w:rsidRPr="001F36E8">
        <w:rPr>
          <w:color w:val="18181C"/>
          <w:w w:val="105"/>
          <w:sz w:val="24"/>
        </w:rPr>
        <w:t>above-mentioned</w:t>
      </w:r>
      <w:r w:rsidRPr="001F36E8">
        <w:rPr>
          <w:color w:val="18181C"/>
          <w:spacing w:val="-14"/>
          <w:w w:val="105"/>
          <w:sz w:val="24"/>
        </w:rPr>
        <w:t xml:space="preserve"> </w:t>
      </w:r>
      <w:r w:rsidRPr="001F36E8">
        <w:rPr>
          <w:color w:val="18181C"/>
          <w:w w:val="105"/>
          <w:sz w:val="24"/>
        </w:rPr>
        <w:t>course</w:t>
      </w:r>
      <w:r w:rsidRPr="001F36E8">
        <w:rPr>
          <w:color w:val="18181C"/>
          <w:spacing w:val="-13"/>
          <w:w w:val="105"/>
          <w:sz w:val="24"/>
        </w:rPr>
        <w:t xml:space="preserve"> </w:t>
      </w:r>
      <w:r w:rsidRPr="001F36E8">
        <w:rPr>
          <w:color w:val="18181C"/>
          <w:w w:val="105"/>
          <w:sz w:val="24"/>
        </w:rPr>
        <w:t>of</w:t>
      </w:r>
      <w:r w:rsidRPr="001F36E8">
        <w:rPr>
          <w:color w:val="18181C"/>
          <w:spacing w:val="-13"/>
          <w:w w:val="105"/>
          <w:sz w:val="24"/>
        </w:rPr>
        <w:t xml:space="preserve"> </w:t>
      </w:r>
      <w:r w:rsidRPr="001F36E8">
        <w:rPr>
          <w:color w:val="18181C"/>
          <w:w w:val="105"/>
          <w:sz w:val="24"/>
        </w:rPr>
        <w:t>study?</w:t>
      </w:r>
    </w:p>
    <w:p w14:paraId="19E823F7" w14:textId="77777777" w:rsidR="001F36E8" w:rsidRPr="001F36E8" w:rsidRDefault="001F36E8" w:rsidP="001F36E8">
      <w:pPr>
        <w:widowControl w:val="0"/>
        <w:autoSpaceDE w:val="0"/>
        <w:autoSpaceDN w:val="0"/>
        <w:spacing w:after="0" w:line="240" w:lineRule="auto"/>
        <w:rPr>
          <w:rFonts w:ascii="Arial" w:eastAsia="Arial" w:hAnsi="Arial" w:cs="Arial"/>
          <w:sz w:val="20"/>
          <w:szCs w:val="24"/>
          <w:lang w:eastAsia="en-US"/>
        </w:rPr>
      </w:pPr>
    </w:p>
    <w:p w14:paraId="79B879AB" w14:textId="77777777" w:rsidR="001F36E8" w:rsidRPr="001F36E8" w:rsidRDefault="001F36E8" w:rsidP="001F36E8">
      <w:pPr>
        <w:widowControl w:val="0"/>
        <w:autoSpaceDE w:val="0"/>
        <w:autoSpaceDN w:val="0"/>
        <w:spacing w:before="6" w:after="0" w:line="240" w:lineRule="auto"/>
        <w:rPr>
          <w:rFonts w:ascii="Arial" w:eastAsia="Arial" w:hAnsi="Arial" w:cs="Arial"/>
          <w:sz w:val="17"/>
          <w:szCs w:val="24"/>
          <w:lang w:eastAsia="en-US"/>
        </w:rPr>
      </w:pPr>
      <w:r w:rsidRPr="001F36E8">
        <w:rPr>
          <w:rFonts w:ascii="Arial" w:eastAsia="Arial" w:hAnsi="Arial" w:cs="Arial"/>
          <w:noProof/>
          <w:sz w:val="24"/>
          <w:szCs w:val="24"/>
          <w:lang w:eastAsia="en-US"/>
        </w:rPr>
        <mc:AlternateContent>
          <mc:Choice Requires="wps">
            <w:drawing>
              <wp:anchor distT="0" distB="0" distL="0" distR="0" simplePos="0" relativeHeight="251730944" behindDoc="1" locked="0" layoutInCell="1" allowOverlap="1" wp14:anchorId="406A5F7F" wp14:editId="4BDE5E02">
                <wp:simplePos x="0" y="0"/>
                <wp:positionH relativeFrom="page">
                  <wp:posOffset>1173480</wp:posOffset>
                </wp:positionH>
                <wp:positionV relativeFrom="paragraph">
                  <wp:posOffset>153035</wp:posOffset>
                </wp:positionV>
                <wp:extent cx="2832735" cy="6350"/>
                <wp:effectExtent l="1905" t="0" r="3810" b="0"/>
                <wp:wrapTopAndBottom/>
                <wp:docPr id="860" name="Rechteck 8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2735" cy="6350"/>
                        </a:xfrm>
                        <a:prstGeom prst="rect">
                          <a:avLst/>
                        </a:prstGeom>
                        <a:solidFill>
                          <a:srgbClr val="BCC1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74B8F2" id="Rechteck 860" o:spid="_x0000_s1026" style="position:absolute;margin-left:92.4pt;margin-top:12.05pt;width:223.05pt;height:.5pt;z-index:-251585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" fillcolor="#bcc1c6" stroked="f">
                <w10:wrap type="topAndBottom" anchorx="page"/>
              </v:rect>
            </w:pict>
          </mc:Fallback>
        </mc:AlternateContent>
      </w:r>
    </w:p>
    <w:bookmarkEnd w:id="161"/>
    <w:p w14:paraId="35208524" w14:textId="77777777" w:rsidR="001F36E8" w:rsidRPr="001F36E8" w:rsidRDefault="001F36E8" w:rsidP="001F36E8">
      <w:pPr>
        <w:widowControl w:val="0"/>
        <w:autoSpaceDE w:val="0"/>
        <w:autoSpaceDN w:val="0"/>
        <w:spacing w:before="107" w:after="0" w:line="240" w:lineRule="auto"/>
        <w:ind w:firstLine="110"/>
        <w:rPr>
          <w:rFonts w:ascii="Arial" w:eastAsia="Arial" w:hAnsi="Arial" w:cs="Arial"/>
          <w:color w:val="18181C"/>
          <w:w w:val="105"/>
          <w:sz w:val="24"/>
          <w:szCs w:val="24"/>
          <w:lang w:eastAsia="en-US"/>
        </w:rPr>
      </w:pPr>
    </w:p>
    <w:p w14:paraId="3BA07ED6" w14:textId="77777777" w:rsidR="001F36E8" w:rsidRPr="001F36E8" w:rsidRDefault="001F36E8" w:rsidP="001F36E8">
      <w:pPr>
        <w:widowControl w:val="0"/>
        <w:autoSpaceDE w:val="0"/>
        <w:autoSpaceDN w:val="0"/>
        <w:spacing w:before="107" w:after="0" w:line="240" w:lineRule="auto"/>
        <w:ind w:firstLine="110"/>
        <w:rPr>
          <w:rFonts w:ascii="Arial" w:eastAsia="Arial" w:hAnsi="Arial" w:cs="Arial"/>
          <w:color w:val="18181C"/>
          <w:w w:val="105"/>
          <w:sz w:val="24"/>
          <w:szCs w:val="24"/>
          <w:lang w:eastAsia="en-US"/>
        </w:rPr>
      </w:pPr>
      <w:r w:rsidRPr="001F36E8">
        <w:rPr>
          <w:rFonts w:ascii="Arial" w:eastAsia="Arial" w:hAnsi="Arial" w:cs="Arial"/>
          <w:color w:val="18181C"/>
          <w:w w:val="105"/>
          <w:sz w:val="24"/>
          <w:szCs w:val="24"/>
          <w:lang w:eastAsia="en-US"/>
        </w:rPr>
        <w:t>System Usability Scale</w:t>
      </w:r>
    </w:p>
    <w:p w14:paraId="172E9988" w14:textId="77777777" w:rsidR="001F36E8" w:rsidRPr="001F36E8" w:rsidRDefault="001F36E8" w:rsidP="001F36E8">
      <w:pPr>
        <w:widowControl w:val="0"/>
        <w:autoSpaceDE w:val="0"/>
        <w:autoSpaceDN w:val="0"/>
        <w:spacing w:after="0" w:line="240" w:lineRule="auto"/>
        <w:rPr>
          <w:rFonts w:ascii="Arial" w:eastAsia="Arial" w:hAnsi="Arial" w:cs="Arial"/>
          <w:sz w:val="20"/>
          <w:szCs w:val="24"/>
          <w:lang w:eastAsia="en-US"/>
        </w:rPr>
      </w:pPr>
    </w:p>
    <w:p w14:paraId="71C4BC50" w14:textId="77777777" w:rsidR="001F36E8" w:rsidRPr="001F36E8" w:rsidRDefault="001F36E8" w:rsidP="001F36E8">
      <w:pPr>
        <w:widowControl w:val="0"/>
        <w:autoSpaceDE w:val="0"/>
        <w:autoSpaceDN w:val="0"/>
        <w:spacing w:before="5" w:after="0" w:line="240" w:lineRule="auto"/>
        <w:rPr>
          <w:rFonts w:ascii="Arial" w:eastAsia="Arial" w:hAnsi="Arial" w:cs="Arial"/>
          <w:sz w:val="24"/>
          <w:szCs w:val="24"/>
          <w:lang w:eastAsia="en-US"/>
        </w:rPr>
      </w:pPr>
    </w:p>
    <w:p w14:paraId="237934F6" w14:textId="77777777" w:rsidR="001F36E8" w:rsidRPr="001F36E8" w:rsidRDefault="001F36E8" w:rsidP="001F36E8">
      <w:pPr>
        <w:widowControl w:val="0"/>
        <w:numPr>
          <w:ilvl w:val="0"/>
          <w:numId w:val="6"/>
        </w:numPr>
        <w:tabs>
          <w:tab w:val="left" w:pos="607"/>
          <w:tab w:val="left" w:pos="608"/>
        </w:tabs>
        <w:autoSpaceDE w:val="0"/>
        <w:autoSpaceDN w:val="0"/>
        <w:spacing w:after="0" w:line="240" w:lineRule="auto"/>
        <w:rPr>
          <w:rFonts w:ascii="Arial" w:eastAsia="Arial" w:hAnsi="Arial" w:cs="Arial"/>
          <w:sz w:val="24"/>
          <w:lang w:eastAsia="en-US"/>
        </w:rPr>
      </w:pPr>
      <w:bookmarkStart w:id="162" w:name="_Hlk84344013"/>
      <w:r w:rsidRPr="001F36E8">
        <w:rPr>
          <w:rFonts w:ascii="Arial" w:eastAsia="Arial" w:hAnsi="Arial" w:cs="Arial"/>
          <w:color w:val="18181C"/>
          <w:w w:val="105"/>
          <w:sz w:val="24"/>
          <w:lang w:eastAsia="en-US"/>
        </w:rPr>
        <w:t>I</w:t>
      </w:r>
      <w:r w:rsidRPr="001F36E8">
        <w:rPr>
          <w:rFonts w:ascii="Arial" w:eastAsia="Arial" w:hAnsi="Arial" w:cs="Arial"/>
          <w:color w:val="18181C"/>
          <w:spacing w:val="-14"/>
          <w:w w:val="105"/>
          <w:sz w:val="24"/>
          <w:lang w:eastAsia="en-US"/>
        </w:rPr>
        <w:t xml:space="preserve"> </w:t>
      </w:r>
      <w:r w:rsidRPr="001F36E8">
        <w:rPr>
          <w:rFonts w:ascii="Arial" w:eastAsia="Arial" w:hAnsi="Arial" w:cs="Arial"/>
          <w:color w:val="18181C"/>
          <w:w w:val="105"/>
          <w:sz w:val="24"/>
          <w:lang w:eastAsia="en-US"/>
        </w:rPr>
        <w:t>found</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18181C"/>
          <w:w w:val="105"/>
          <w:sz w:val="24"/>
          <w:lang w:eastAsia="en-US"/>
        </w:rPr>
        <w:t>the</w:t>
      </w:r>
      <w:r w:rsidRPr="001F36E8">
        <w:rPr>
          <w:rFonts w:ascii="Arial" w:eastAsia="Arial" w:hAnsi="Arial" w:cs="Arial"/>
          <w:color w:val="18181C"/>
          <w:spacing w:val="-14"/>
          <w:w w:val="105"/>
          <w:sz w:val="24"/>
          <w:lang w:eastAsia="en-US"/>
        </w:rPr>
        <w:t xml:space="preserve"> </w:t>
      </w:r>
      <w:r w:rsidRPr="001F36E8">
        <w:rPr>
          <w:rFonts w:ascii="Arial" w:eastAsia="Arial" w:hAnsi="Arial" w:cs="Arial"/>
          <w:color w:val="18181C"/>
          <w:w w:val="105"/>
          <w:sz w:val="24"/>
          <w:lang w:eastAsia="en-US"/>
        </w:rPr>
        <w:t>monitoring</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18181C"/>
          <w:w w:val="105"/>
          <w:sz w:val="24"/>
          <w:lang w:eastAsia="en-US"/>
        </w:rPr>
        <w:t>tool</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18181C"/>
          <w:w w:val="105"/>
          <w:sz w:val="24"/>
          <w:lang w:eastAsia="en-US"/>
        </w:rPr>
        <w:t>unnecessarily</w:t>
      </w:r>
      <w:r w:rsidRPr="001F36E8">
        <w:rPr>
          <w:rFonts w:ascii="Arial" w:eastAsia="Arial" w:hAnsi="Arial" w:cs="Arial"/>
          <w:color w:val="18181C"/>
          <w:spacing w:val="-14"/>
          <w:w w:val="105"/>
          <w:sz w:val="24"/>
          <w:lang w:eastAsia="en-US"/>
        </w:rPr>
        <w:t xml:space="preserve"> </w:t>
      </w:r>
      <w:r w:rsidRPr="001F36E8">
        <w:rPr>
          <w:rFonts w:ascii="Arial" w:eastAsia="Arial" w:hAnsi="Arial" w:cs="Arial"/>
          <w:color w:val="18181C"/>
          <w:w w:val="105"/>
          <w:sz w:val="24"/>
          <w:lang w:eastAsia="en-US"/>
        </w:rPr>
        <w:t>complex</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D32D23"/>
          <w:w w:val="105"/>
          <w:sz w:val="24"/>
          <w:lang w:eastAsia="en-US"/>
        </w:rPr>
        <w:t>*</w:t>
      </w:r>
    </w:p>
    <w:p w14:paraId="7BF18A6B" w14:textId="77777777" w:rsidR="001F36E8" w:rsidRPr="001F36E8" w:rsidRDefault="001F36E8" w:rsidP="001F36E8">
      <w:pPr>
        <w:widowControl w:val="0"/>
        <w:autoSpaceDE w:val="0"/>
        <w:autoSpaceDN w:val="0"/>
        <w:spacing w:before="3" w:after="0" w:line="240" w:lineRule="auto"/>
        <w:rPr>
          <w:rFonts w:ascii="Arial" w:eastAsia="Arial" w:hAnsi="Arial" w:cs="Arial"/>
          <w:sz w:val="18"/>
          <w:szCs w:val="24"/>
          <w:lang w:eastAsia="en-US"/>
        </w:rPr>
      </w:pPr>
    </w:p>
    <w:p w14:paraId="7C582EE4" w14:textId="77777777" w:rsidR="001F36E8" w:rsidRPr="001F36E8" w:rsidRDefault="001F36E8" w:rsidP="001F36E8">
      <w:pPr>
        <w:widowControl w:val="0"/>
        <w:autoSpaceDE w:val="0"/>
        <w:autoSpaceDN w:val="0"/>
        <w:spacing w:before="75" w:after="0" w:line="240" w:lineRule="auto"/>
        <w:ind w:left="608"/>
        <w:rPr>
          <w:rFonts w:ascii="Roboto" w:eastAsia="RobotoRegular" w:hAnsi="RobotoRegular" w:cs="RobotoRegular"/>
          <w:i/>
          <w:sz w:val="21"/>
          <w:lang w:val="de-DE" w:eastAsia="en-US"/>
        </w:rPr>
      </w:pPr>
      <w:r w:rsidRPr="001F36E8">
        <w:rPr>
          <w:rFonts w:ascii="Roboto" w:eastAsia="RobotoRegular" w:hAnsi="RobotoRegular" w:cs="RobotoRegular"/>
          <w:i/>
          <w:color w:val="0A0A0B"/>
          <w:sz w:val="21"/>
          <w:lang w:val="de-DE" w:eastAsia="en-US"/>
        </w:rPr>
        <w:t>Markieren Sie nur ein Oval.</w:t>
      </w:r>
    </w:p>
    <w:p w14:paraId="5E0BE320" w14:textId="77777777" w:rsidR="001F36E8" w:rsidRPr="001F36E8" w:rsidRDefault="001F36E8" w:rsidP="001F36E8">
      <w:pPr>
        <w:widowControl w:val="0"/>
        <w:autoSpaceDE w:val="0"/>
        <w:autoSpaceDN w:val="0"/>
        <w:spacing w:before="8" w:after="0" w:line="240" w:lineRule="auto"/>
        <w:rPr>
          <w:rFonts w:ascii="Roboto" w:eastAsia="Arial" w:hAnsi="Arial" w:cs="Arial"/>
          <w:i/>
          <w:sz w:val="25"/>
          <w:szCs w:val="24"/>
          <w:lang w:val="de-DE" w:eastAsia="en-US"/>
        </w:rPr>
      </w:pPr>
    </w:p>
    <w:p w14:paraId="09153E09" w14:textId="77777777" w:rsidR="001F36E8" w:rsidRPr="001F36E8" w:rsidRDefault="001F36E8" w:rsidP="001F36E8">
      <w:pPr>
        <w:widowControl w:val="0"/>
        <w:tabs>
          <w:tab w:val="left" w:pos="3448"/>
          <w:tab w:val="left" w:pos="4169"/>
          <w:tab w:val="left" w:pos="4890"/>
          <w:tab w:val="left" w:pos="5611"/>
        </w:tabs>
        <w:autoSpaceDE w:val="0"/>
        <w:autoSpaceDN w:val="0"/>
        <w:spacing w:before="96" w:after="0" w:line="240" w:lineRule="auto"/>
        <w:ind w:left="2727"/>
        <w:rPr>
          <w:rFonts w:ascii="RobotoRegular" w:eastAsia="RobotoRegular" w:hAnsi="RobotoRegular" w:cs="RobotoRegular"/>
          <w:sz w:val="21"/>
          <w:lang w:eastAsia="en-US"/>
        </w:rPr>
      </w:pPr>
      <w:r w:rsidRPr="001F36E8">
        <w:rPr>
          <w:rFonts w:ascii="RobotoRegular" w:eastAsia="RobotoRegular" w:hAnsi="RobotoRegular" w:cs="RobotoRegular"/>
          <w:noProof/>
          <w:lang w:eastAsia="en-US"/>
        </w:rPr>
        <mc:AlternateContent>
          <mc:Choice Requires="wps">
            <w:drawing>
              <wp:anchor distT="0" distB="0" distL="114300" distR="114300" simplePos="0" relativeHeight="251731968" behindDoc="1" locked="0" layoutInCell="1" allowOverlap="1" wp14:anchorId="2CC94885" wp14:editId="40EFEF55">
                <wp:simplePos x="0" y="0"/>
                <wp:positionH relativeFrom="page">
                  <wp:posOffset>2419350</wp:posOffset>
                </wp:positionH>
                <wp:positionV relativeFrom="paragraph">
                  <wp:posOffset>416560</wp:posOffset>
                </wp:positionV>
                <wp:extent cx="278130" cy="165100"/>
                <wp:effectExtent l="0" t="3175" r="7620" b="3175"/>
                <wp:wrapNone/>
                <wp:docPr id="876" name="Freihandform: Form 8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4117 3810"/>
                            <a:gd name="T1" fmla="*/ T0 w 438"/>
                            <a:gd name="T2" fmla="+- 0 916 656"/>
                            <a:gd name="T3" fmla="*/ 916 h 260"/>
                            <a:gd name="T4" fmla="+- 0 3940 3810"/>
                            <a:gd name="T5" fmla="*/ T4 w 438"/>
                            <a:gd name="T6" fmla="+- 0 916 656"/>
                            <a:gd name="T7" fmla="*/ 916 h 260"/>
                            <a:gd name="T8" fmla="+- 0 3889 3810"/>
                            <a:gd name="T9" fmla="*/ T8 w 438"/>
                            <a:gd name="T10" fmla="+- 0 905 656"/>
                            <a:gd name="T11" fmla="*/ 905 h 260"/>
                            <a:gd name="T12" fmla="+- 0 3848 3810"/>
                            <a:gd name="T13" fmla="*/ T12 w 438"/>
                            <a:gd name="T14" fmla="+- 0 877 656"/>
                            <a:gd name="T15" fmla="*/ 877 h 260"/>
                            <a:gd name="T16" fmla="+- 0 3820 3810"/>
                            <a:gd name="T17" fmla="*/ T16 w 438"/>
                            <a:gd name="T18" fmla="+- 0 836 656"/>
                            <a:gd name="T19" fmla="*/ 836 h 260"/>
                            <a:gd name="T20" fmla="+- 0 3810 3810"/>
                            <a:gd name="T21" fmla="*/ T20 w 438"/>
                            <a:gd name="T22" fmla="+- 0 786 656"/>
                            <a:gd name="T23" fmla="*/ 786 h 260"/>
                            <a:gd name="T24" fmla="+- 0 3820 3810"/>
                            <a:gd name="T25" fmla="*/ T24 w 438"/>
                            <a:gd name="T26" fmla="+- 0 735 656"/>
                            <a:gd name="T27" fmla="*/ 735 h 260"/>
                            <a:gd name="T28" fmla="+- 0 3848 3810"/>
                            <a:gd name="T29" fmla="*/ T28 w 438"/>
                            <a:gd name="T30" fmla="+- 0 694 656"/>
                            <a:gd name="T31" fmla="*/ 694 h 260"/>
                            <a:gd name="T32" fmla="+- 0 3889 3810"/>
                            <a:gd name="T33" fmla="*/ T32 w 438"/>
                            <a:gd name="T34" fmla="+- 0 666 656"/>
                            <a:gd name="T35" fmla="*/ 666 h 260"/>
                            <a:gd name="T36" fmla="+- 0 3940 3810"/>
                            <a:gd name="T37" fmla="*/ T36 w 438"/>
                            <a:gd name="T38" fmla="+- 0 656 656"/>
                            <a:gd name="T39" fmla="*/ 656 h 260"/>
                            <a:gd name="T40" fmla="+- 0 4117 3810"/>
                            <a:gd name="T41" fmla="*/ T40 w 438"/>
                            <a:gd name="T42" fmla="+- 0 656 656"/>
                            <a:gd name="T43" fmla="*/ 656 h 260"/>
                            <a:gd name="T44" fmla="+- 0 4166 3810"/>
                            <a:gd name="T45" fmla="*/ T44 w 438"/>
                            <a:gd name="T46" fmla="+- 0 666 656"/>
                            <a:gd name="T47" fmla="*/ 666 h 260"/>
                            <a:gd name="T48" fmla="+- 0 3940 3810"/>
                            <a:gd name="T49" fmla="*/ T48 w 438"/>
                            <a:gd name="T50" fmla="+- 0 666 656"/>
                            <a:gd name="T51" fmla="*/ 666 h 260"/>
                            <a:gd name="T52" fmla="+- 0 3893 3810"/>
                            <a:gd name="T53" fmla="*/ T52 w 438"/>
                            <a:gd name="T54" fmla="+- 0 675 656"/>
                            <a:gd name="T55" fmla="*/ 675 h 260"/>
                            <a:gd name="T56" fmla="+- 0 3855 3810"/>
                            <a:gd name="T57" fmla="*/ T56 w 438"/>
                            <a:gd name="T58" fmla="+- 0 701 656"/>
                            <a:gd name="T59" fmla="*/ 701 h 260"/>
                            <a:gd name="T60" fmla="+- 0 3829 3810"/>
                            <a:gd name="T61" fmla="*/ T60 w 438"/>
                            <a:gd name="T62" fmla="+- 0 739 656"/>
                            <a:gd name="T63" fmla="*/ 739 h 260"/>
                            <a:gd name="T64" fmla="+- 0 3820 3810"/>
                            <a:gd name="T65" fmla="*/ T64 w 438"/>
                            <a:gd name="T66" fmla="+- 0 786 656"/>
                            <a:gd name="T67" fmla="*/ 786 h 260"/>
                            <a:gd name="T68" fmla="+- 0 3829 3810"/>
                            <a:gd name="T69" fmla="*/ T68 w 438"/>
                            <a:gd name="T70" fmla="+- 0 832 656"/>
                            <a:gd name="T71" fmla="*/ 832 h 260"/>
                            <a:gd name="T72" fmla="+- 0 3855 3810"/>
                            <a:gd name="T73" fmla="*/ T72 w 438"/>
                            <a:gd name="T74" fmla="+- 0 870 656"/>
                            <a:gd name="T75" fmla="*/ 870 h 260"/>
                            <a:gd name="T76" fmla="+- 0 3893 3810"/>
                            <a:gd name="T77" fmla="*/ T76 w 438"/>
                            <a:gd name="T78" fmla="+- 0 896 656"/>
                            <a:gd name="T79" fmla="*/ 896 h 260"/>
                            <a:gd name="T80" fmla="+- 0 3940 3810"/>
                            <a:gd name="T81" fmla="*/ T80 w 438"/>
                            <a:gd name="T82" fmla="+- 0 906 656"/>
                            <a:gd name="T83" fmla="*/ 906 h 260"/>
                            <a:gd name="T84" fmla="+- 0 4166 3810"/>
                            <a:gd name="T85" fmla="*/ T84 w 438"/>
                            <a:gd name="T86" fmla="+- 0 906 656"/>
                            <a:gd name="T87" fmla="*/ 906 h 260"/>
                            <a:gd name="T88" fmla="+- 0 4117 3810"/>
                            <a:gd name="T89" fmla="*/ T88 w 438"/>
                            <a:gd name="T90" fmla="+- 0 916 656"/>
                            <a:gd name="T91" fmla="*/ 916 h 260"/>
                            <a:gd name="T92" fmla="+- 0 4166 3810"/>
                            <a:gd name="T93" fmla="*/ T92 w 438"/>
                            <a:gd name="T94" fmla="+- 0 906 656"/>
                            <a:gd name="T95" fmla="*/ 906 h 260"/>
                            <a:gd name="T96" fmla="+- 0 4117 3810"/>
                            <a:gd name="T97" fmla="*/ T96 w 438"/>
                            <a:gd name="T98" fmla="+- 0 906 656"/>
                            <a:gd name="T99" fmla="*/ 906 h 260"/>
                            <a:gd name="T100" fmla="+- 0 4164 3810"/>
                            <a:gd name="T101" fmla="*/ T100 w 438"/>
                            <a:gd name="T102" fmla="+- 0 896 656"/>
                            <a:gd name="T103" fmla="*/ 896 h 260"/>
                            <a:gd name="T104" fmla="+- 0 4202 3810"/>
                            <a:gd name="T105" fmla="*/ T104 w 438"/>
                            <a:gd name="T106" fmla="+- 0 870 656"/>
                            <a:gd name="T107" fmla="*/ 870 h 260"/>
                            <a:gd name="T108" fmla="+- 0 4228 3810"/>
                            <a:gd name="T109" fmla="*/ T108 w 438"/>
                            <a:gd name="T110" fmla="+- 0 832 656"/>
                            <a:gd name="T111" fmla="*/ 832 h 260"/>
                            <a:gd name="T112" fmla="+- 0 4237 3810"/>
                            <a:gd name="T113" fmla="*/ T112 w 438"/>
                            <a:gd name="T114" fmla="+- 0 786 656"/>
                            <a:gd name="T115" fmla="*/ 786 h 260"/>
                            <a:gd name="T116" fmla="+- 0 4228 3810"/>
                            <a:gd name="T117" fmla="*/ T116 w 438"/>
                            <a:gd name="T118" fmla="+- 0 739 656"/>
                            <a:gd name="T119" fmla="*/ 739 h 260"/>
                            <a:gd name="T120" fmla="+- 0 4202 3810"/>
                            <a:gd name="T121" fmla="*/ T120 w 438"/>
                            <a:gd name="T122" fmla="+- 0 701 656"/>
                            <a:gd name="T123" fmla="*/ 701 h 260"/>
                            <a:gd name="T124" fmla="+- 0 4164 3810"/>
                            <a:gd name="T125" fmla="*/ T124 w 438"/>
                            <a:gd name="T126" fmla="+- 0 675 656"/>
                            <a:gd name="T127" fmla="*/ 675 h 260"/>
                            <a:gd name="T128" fmla="+- 0 4117 3810"/>
                            <a:gd name="T129" fmla="*/ T128 w 438"/>
                            <a:gd name="T130" fmla="+- 0 666 656"/>
                            <a:gd name="T131" fmla="*/ 666 h 260"/>
                            <a:gd name="T132" fmla="+- 0 4166 3810"/>
                            <a:gd name="T133" fmla="*/ T132 w 438"/>
                            <a:gd name="T134" fmla="+- 0 666 656"/>
                            <a:gd name="T135" fmla="*/ 666 h 260"/>
                            <a:gd name="T136" fmla="+- 0 4168 3810"/>
                            <a:gd name="T137" fmla="*/ T136 w 438"/>
                            <a:gd name="T138" fmla="+- 0 666 656"/>
                            <a:gd name="T139" fmla="*/ 666 h 260"/>
                            <a:gd name="T140" fmla="+- 0 4209 3810"/>
                            <a:gd name="T141" fmla="*/ T140 w 438"/>
                            <a:gd name="T142" fmla="+- 0 694 656"/>
                            <a:gd name="T143" fmla="*/ 694 h 260"/>
                            <a:gd name="T144" fmla="+- 0 4237 3810"/>
                            <a:gd name="T145" fmla="*/ T144 w 438"/>
                            <a:gd name="T146" fmla="+- 0 735 656"/>
                            <a:gd name="T147" fmla="*/ 735 h 260"/>
                            <a:gd name="T148" fmla="+- 0 4247 3810"/>
                            <a:gd name="T149" fmla="*/ T148 w 438"/>
                            <a:gd name="T150" fmla="+- 0 786 656"/>
                            <a:gd name="T151" fmla="*/ 786 h 260"/>
                            <a:gd name="T152" fmla="+- 0 4237 3810"/>
                            <a:gd name="T153" fmla="*/ T152 w 438"/>
                            <a:gd name="T154" fmla="+- 0 836 656"/>
                            <a:gd name="T155" fmla="*/ 836 h 260"/>
                            <a:gd name="T156" fmla="+- 0 4209 3810"/>
                            <a:gd name="T157" fmla="*/ T156 w 438"/>
                            <a:gd name="T158" fmla="+- 0 877 656"/>
                            <a:gd name="T159" fmla="*/ 877 h 260"/>
                            <a:gd name="T160" fmla="+- 0 4168 3810"/>
                            <a:gd name="T161" fmla="*/ T160 w 438"/>
                            <a:gd name="T162" fmla="+- 0 905 656"/>
                            <a:gd name="T163" fmla="*/ 905 h 260"/>
                            <a:gd name="T164" fmla="+- 0 4166 3810"/>
                            <a:gd name="T165" fmla="*/ T164 w 438"/>
                            <a:gd name="T166" fmla="+- 0 906 656"/>
                            <a:gd name="T167" fmla="*/ 906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7" y="260"/>
                              </a:moveTo>
                              <a:lnTo>
                                <a:pt x="130" y="260"/>
                              </a:lnTo>
                              <a:lnTo>
                                <a:pt x="79" y="249"/>
                              </a:lnTo>
                              <a:lnTo>
                                <a:pt x="38" y="221"/>
                              </a:lnTo>
                              <a:lnTo>
                                <a:pt x="10" y="180"/>
                              </a:lnTo>
                              <a:lnTo>
                                <a:pt x="0" y="130"/>
                              </a:lnTo>
                              <a:lnTo>
                                <a:pt x="10" y="79"/>
                              </a:lnTo>
                              <a:lnTo>
                                <a:pt x="38" y="38"/>
                              </a:lnTo>
                              <a:lnTo>
                                <a:pt x="79" y="10"/>
                              </a:lnTo>
                              <a:lnTo>
                                <a:pt x="130" y="0"/>
                              </a:lnTo>
                              <a:lnTo>
                                <a:pt x="307" y="0"/>
                              </a:lnTo>
                              <a:lnTo>
                                <a:pt x="356" y="10"/>
                              </a:lnTo>
                              <a:lnTo>
                                <a:pt x="130" y="10"/>
                              </a:lnTo>
                              <a:lnTo>
                                <a:pt x="83" y="19"/>
                              </a:lnTo>
                              <a:lnTo>
                                <a:pt x="45" y="45"/>
                              </a:lnTo>
                              <a:lnTo>
                                <a:pt x="19" y="83"/>
                              </a:lnTo>
                              <a:lnTo>
                                <a:pt x="10" y="130"/>
                              </a:lnTo>
                              <a:lnTo>
                                <a:pt x="19" y="176"/>
                              </a:lnTo>
                              <a:lnTo>
                                <a:pt x="45" y="214"/>
                              </a:lnTo>
                              <a:lnTo>
                                <a:pt x="83" y="240"/>
                              </a:lnTo>
                              <a:lnTo>
                                <a:pt x="130" y="250"/>
                              </a:lnTo>
                              <a:lnTo>
                                <a:pt x="356" y="250"/>
                              </a:lnTo>
                              <a:lnTo>
                                <a:pt x="307" y="260"/>
                              </a:lnTo>
                              <a:close/>
                              <a:moveTo>
                                <a:pt x="356" y="250"/>
                              </a:moveTo>
                              <a:lnTo>
                                <a:pt x="307" y="250"/>
                              </a:lnTo>
                              <a:lnTo>
                                <a:pt x="354" y="240"/>
                              </a:lnTo>
                              <a:lnTo>
                                <a:pt x="392" y="214"/>
                              </a:lnTo>
                              <a:lnTo>
                                <a:pt x="418" y="176"/>
                              </a:lnTo>
                              <a:lnTo>
                                <a:pt x="427" y="130"/>
                              </a:lnTo>
                              <a:lnTo>
                                <a:pt x="418" y="83"/>
                              </a:lnTo>
                              <a:lnTo>
                                <a:pt x="392" y="45"/>
                              </a:lnTo>
                              <a:lnTo>
                                <a:pt x="354" y="19"/>
                              </a:lnTo>
                              <a:lnTo>
                                <a:pt x="307" y="10"/>
                              </a:lnTo>
                              <a:lnTo>
                                <a:pt x="356" y="10"/>
                              </a:lnTo>
                              <a:lnTo>
                                <a:pt x="358" y="10"/>
                              </a:lnTo>
                              <a:lnTo>
                                <a:pt x="399" y="38"/>
                              </a:lnTo>
                              <a:lnTo>
                                <a:pt x="427" y="79"/>
                              </a:lnTo>
                              <a:lnTo>
                                <a:pt x="437" y="130"/>
                              </a:lnTo>
                              <a:lnTo>
                                <a:pt x="427" y="180"/>
                              </a:lnTo>
                              <a:lnTo>
                                <a:pt x="399" y="221"/>
                              </a:lnTo>
                              <a:lnTo>
                                <a:pt x="358" y="249"/>
                              </a:lnTo>
                              <a:lnTo>
                                <a:pt x="356"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189B6B" id="Freihandform: Form 876" o:spid="_x0000_s1026" style="position:absolute;margin-left:190.5pt;margin-top:32.8pt;width:21.9pt;height:13pt;z-index:-251584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" path="m307,260r-177,l79,249,38,221,10,180,,130,10,79,38,38,79,10,130,,307,r49,10l130,10,83,19,45,45,19,83r-9,47l19,176r26,38l83,240r47,10l356,250r-49,10xm356,250r-49,l354,240r38,-26l418,176r9,-46l418,83,392,45,354,19,307,10r49,l358,10r41,28l427,79r10,51l427,180r-28,41l358,249r-2,1xe" fillcolor="#bcc1c6" stroked="f">
                <v:path arrowok="t" o:connecttype="custom" o:connectlocs="194945,581660;82550,581660;50165,574675;24130,556895;6350,530860;0,499110;6350,466725;24130,440690;50165,422910;82550,416560;194945,416560;226060,422910;82550,422910;52705,428625;28575,445135;12065,469265;6350,499110;12065,528320;28575,552450;52705,568960;82550,575310;226060,575310;194945,581660;226060,575310;194945,575310;224790,568960;248920,552450;265430,528320;271145,499110;265430,469265;248920,445135;224790,428625;194945,422910;226060,422910;227330,422910;253365,440690;271145,466725;277495,499110;271145,530860;253365,556895;227330,574675;226060,575310"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32992" behindDoc="1" locked="0" layoutInCell="1" allowOverlap="1" wp14:anchorId="4FBD61A0" wp14:editId="2F57177C">
                <wp:simplePos x="0" y="0"/>
                <wp:positionH relativeFrom="page">
                  <wp:posOffset>2876550</wp:posOffset>
                </wp:positionH>
                <wp:positionV relativeFrom="paragraph">
                  <wp:posOffset>416560</wp:posOffset>
                </wp:positionV>
                <wp:extent cx="278130" cy="165100"/>
                <wp:effectExtent l="0" t="3175" r="7620" b="3175"/>
                <wp:wrapNone/>
                <wp:docPr id="875" name="Freihandform: Form 8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4838 4530"/>
                            <a:gd name="T1" fmla="*/ T0 w 438"/>
                            <a:gd name="T2" fmla="+- 0 916 656"/>
                            <a:gd name="T3" fmla="*/ 916 h 260"/>
                            <a:gd name="T4" fmla="+- 0 4660 4530"/>
                            <a:gd name="T5" fmla="*/ T4 w 438"/>
                            <a:gd name="T6" fmla="+- 0 916 656"/>
                            <a:gd name="T7" fmla="*/ 916 h 260"/>
                            <a:gd name="T8" fmla="+- 0 4610 4530"/>
                            <a:gd name="T9" fmla="*/ T8 w 438"/>
                            <a:gd name="T10" fmla="+- 0 905 656"/>
                            <a:gd name="T11" fmla="*/ 905 h 260"/>
                            <a:gd name="T12" fmla="+- 0 4569 4530"/>
                            <a:gd name="T13" fmla="*/ T12 w 438"/>
                            <a:gd name="T14" fmla="+- 0 877 656"/>
                            <a:gd name="T15" fmla="*/ 877 h 260"/>
                            <a:gd name="T16" fmla="+- 0 4541 4530"/>
                            <a:gd name="T17" fmla="*/ T16 w 438"/>
                            <a:gd name="T18" fmla="+- 0 836 656"/>
                            <a:gd name="T19" fmla="*/ 836 h 260"/>
                            <a:gd name="T20" fmla="+- 0 4530 4530"/>
                            <a:gd name="T21" fmla="*/ T20 w 438"/>
                            <a:gd name="T22" fmla="+- 0 786 656"/>
                            <a:gd name="T23" fmla="*/ 786 h 260"/>
                            <a:gd name="T24" fmla="+- 0 4541 4530"/>
                            <a:gd name="T25" fmla="*/ T24 w 438"/>
                            <a:gd name="T26" fmla="+- 0 735 656"/>
                            <a:gd name="T27" fmla="*/ 735 h 260"/>
                            <a:gd name="T28" fmla="+- 0 4569 4530"/>
                            <a:gd name="T29" fmla="*/ T28 w 438"/>
                            <a:gd name="T30" fmla="+- 0 694 656"/>
                            <a:gd name="T31" fmla="*/ 694 h 260"/>
                            <a:gd name="T32" fmla="+- 0 4610 4530"/>
                            <a:gd name="T33" fmla="*/ T32 w 438"/>
                            <a:gd name="T34" fmla="+- 0 666 656"/>
                            <a:gd name="T35" fmla="*/ 666 h 260"/>
                            <a:gd name="T36" fmla="+- 0 4660 4530"/>
                            <a:gd name="T37" fmla="*/ T36 w 438"/>
                            <a:gd name="T38" fmla="+- 0 656 656"/>
                            <a:gd name="T39" fmla="*/ 656 h 260"/>
                            <a:gd name="T40" fmla="+- 0 4838 4530"/>
                            <a:gd name="T41" fmla="*/ T40 w 438"/>
                            <a:gd name="T42" fmla="+- 0 656 656"/>
                            <a:gd name="T43" fmla="*/ 656 h 260"/>
                            <a:gd name="T44" fmla="+- 0 4887 4530"/>
                            <a:gd name="T45" fmla="*/ T44 w 438"/>
                            <a:gd name="T46" fmla="+- 0 666 656"/>
                            <a:gd name="T47" fmla="*/ 666 h 260"/>
                            <a:gd name="T48" fmla="+- 0 4660 4530"/>
                            <a:gd name="T49" fmla="*/ T48 w 438"/>
                            <a:gd name="T50" fmla="+- 0 666 656"/>
                            <a:gd name="T51" fmla="*/ 666 h 260"/>
                            <a:gd name="T52" fmla="+- 0 4614 4530"/>
                            <a:gd name="T53" fmla="*/ T52 w 438"/>
                            <a:gd name="T54" fmla="+- 0 675 656"/>
                            <a:gd name="T55" fmla="*/ 675 h 260"/>
                            <a:gd name="T56" fmla="+- 0 4576 4530"/>
                            <a:gd name="T57" fmla="*/ T56 w 438"/>
                            <a:gd name="T58" fmla="+- 0 701 656"/>
                            <a:gd name="T59" fmla="*/ 701 h 260"/>
                            <a:gd name="T60" fmla="+- 0 4550 4530"/>
                            <a:gd name="T61" fmla="*/ T60 w 438"/>
                            <a:gd name="T62" fmla="+- 0 739 656"/>
                            <a:gd name="T63" fmla="*/ 739 h 260"/>
                            <a:gd name="T64" fmla="+- 0 4540 4530"/>
                            <a:gd name="T65" fmla="*/ T64 w 438"/>
                            <a:gd name="T66" fmla="+- 0 786 656"/>
                            <a:gd name="T67" fmla="*/ 786 h 260"/>
                            <a:gd name="T68" fmla="+- 0 4550 4530"/>
                            <a:gd name="T69" fmla="*/ T68 w 438"/>
                            <a:gd name="T70" fmla="+- 0 832 656"/>
                            <a:gd name="T71" fmla="*/ 832 h 260"/>
                            <a:gd name="T72" fmla="+- 0 4576 4530"/>
                            <a:gd name="T73" fmla="*/ T72 w 438"/>
                            <a:gd name="T74" fmla="+- 0 870 656"/>
                            <a:gd name="T75" fmla="*/ 870 h 260"/>
                            <a:gd name="T76" fmla="+- 0 4614 4530"/>
                            <a:gd name="T77" fmla="*/ T76 w 438"/>
                            <a:gd name="T78" fmla="+- 0 896 656"/>
                            <a:gd name="T79" fmla="*/ 896 h 260"/>
                            <a:gd name="T80" fmla="+- 0 4660 4530"/>
                            <a:gd name="T81" fmla="*/ T80 w 438"/>
                            <a:gd name="T82" fmla="+- 0 906 656"/>
                            <a:gd name="T83" fmla="*/ 906 h 260"/>
                            <a:gd name="T84" fmla="+- 0 4887 4530"/>
                            <a:gd name="T85" fmla="*/ T84 w 438"/>
                            <a:gd name="T86" fmla="+- 0 906 656"/>
                            <a:gd name="T87" fmla="*/ 906 h 260"/>
                            <a:gd name="T88" fmla="+- 0 4838 4530"/>
                            <a:gd name="T89" fmla="*/ T88 w 438"/>
                            <a:gd name="T90" fmla="+- 0 916 656"/>
                            <a:gd name="T91" fmla="*/ 916 h 260"/>
                            <a:gd name="T92" fmla="+- 0 4887 4530"/>
                            <a:gd name="T93" fmla="*/ T92 w 438"/>
                            <a:gd name="T94" fmla="+- 0 906 656"/>
                            <a:gd name="T95" fmla="*/ 906 h 260"/>
                            <a:gd name="T96" fmla="+- 0 4838 4530"/>
                            <a:gd name="T97" fmla="*/ T96 w 438"/>
                            <a:gd name="T98" fmla="+- 0 906 656"/>
                            <a:gd name="T99" fmla="*/ 906 h 260"/>
                            <a:gd name="T100" fmla="+- 0 4885 4530"/>
                            <a:gd name="T101" fmla="*/ T100 w 438"/>
                            <a:gd name="T102" fmla="+- 0 896 656"/>
                            <a:gd name="T103" fmla="*/ 896 h 260"/>
                            <a:gd name="T104" fmla="+- 0 4923 4530"/>
                            <a:gd name="T105" fmla="*/ T104 w 438"/>
                            <a:gd name="T106" fmla="+- 0 870 656"/>
                            <a:gd name="T107" fmla="*/ 870 h 260"/>
                            <a:gd name="T108" fmla="+- 0 4949 4530"/>
                            <a:gd name="T109" fmla="*/ T108 w 438"/>
                            <a:gd name="T110" fmla="+- 0 832 656"/>
                            <a:gd name="T111" fmla="*/ 832 h 260"/>
                            <a:gd name="T112" fmla="+- 0 4958 4530"/>
                            <a:gd name="T113" fmla="*/ T112 w 438"/>
                            <a:gd name="T114" fmla="+- 0 786 656"/>
                            <a:gd name="T115" fmla="*/ 786 h 260"/>
                            <a:gd name="T116" fmla="+- 0 4949 4530"/>
                            <a:gd name="T117" fmla="*/ T116 w 438"/>
                            <a:gd name="T118" fmla="+- 0 739 656"/>
                            <a:gd name="T119" fmla="*/ 739 h 260"/>
                            <a:gd name="T120" fmla="+- 0 4923 4530"/>
                            <a:gd name="T121" fmla="*/ T120 w 438"/>
                            <a:gd name="T122" fmla="+- 0 701 656"/>
                            <a:gd name="T123" fmla="*/ 701 h 260"/>
                            <a:gd name="T124" fmla="+- 0 4885 4530"/>
                            <a:gd name="T125" fmla="*/ T124 w 438"/>
                            <a:gd name="T126" fmla="+- 0 675 656"/>
                            <a:gd name="T127" fmla="*/ 675 h 260"/>
                            <a:gd name="T128" fmla="+- 0 4838 4530"/>
                            <a:gd name="T129" fmla="*/ T128 w 438"/>
                            <a:gd name="T130" fmla="+- 0 666 656"/>
                            <a:gd name="T131" fmla="*/ 666 h 260"/>
                            <a:gd name="T132" fmla="+- 0 4887 4530"/>
                            <a:gd name="T133" fmla="*/ T132 w 438"/>
                            <a:gd name="T134" fmla="+- 0 666 656"/>
                            <a:gd name="T135" fmla="*/ 666 h 260"/>
                            <a:gd name="T136" fmla="+- 0 4889 4530"/>
                            <a:gd name="T137" fmla="*/ T136 w 438"/>
                            <a:gd name="T138" fmla="+- 0 666 656"/>
                            <a:gd name="T139" fmla="*/ 666 h 260"/>
                            <a:gd name="T140" fmla="+- 0 4930 4530"/>
                            <a:gd name="T141" fmla="*/ T140 w 438"/>
                            <a:gd name="T142" fmla="+- 0 694 656"/>
                            <a:gd name="T143" fmla="*/ 694 h 260"/>
                            <a:gd name="T144" fmla="+- 0 4958 4530"/>
                            <a:gd name="T145" fmla="*/ T144 w 438"/>
                            <a:gd name="T146" fmla="+- 0 735 656"/>
                            <a:gd name="T147" fmla="*/ 735 h 260"/>
                            <a:gd name="T148" fmla="+- 0 4968 4530"/>
                            <a:gd name="T149" fmla="*/ T148 w 438"/>
                            <a:gd name="T150" fmla="+- 0 786 656"/>
                            <a:gd name="T151" fmla="*/ 786 h 260"/>
                            <a:gd name="T152" fmla="+- 0 4958 4530"/>
                            <a:gd name="T153" fmla="*/ T152 w 438"/>
                            <a:gd name="T154" fmla="+- 0 836 656"/>
                            <a:gd name="T155" fmla="*/ 836 h 260"/>
                            <a:gd name="T156" fmla="+- 0 4930 4530"/>
                            <a:gd name="T157" fmla="*/ T156 w 438"/>
                            <a:gd name="T158" fmla="+- 0 877 656"/>
                            <a:gd name="T159" fmla="*/ 877 h 260"/>
                            <a:gd name="T160" fmla="+- 0 4889 4530"/>
                            <a:gd name="T161" fmla="*/ T160 w 438"/>
                            <a:gd name="T162" fmla="+- 0 905 656"/>
                            <a:gd name="T163" fmla="*/ 905 h 260"/>
                            <a:gd name="T164" fmla="+- 0 4887 4530"/>
                            <a:gd name="T165" fmla="*/ T164 w 438"/>
                            <a:gd name="T166" fmla="+- 0 906 656"/>
                            <a:gd name="T167" fmla="*/ 906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9" y="221"/>
                              </a:lnTo>
                              <a:lnTo>
                                <a:pt x="11" y="180"/>
                              </a:lnTo>
                              <a:lnTo>
                                <a:pt x="0" y="130"/>
                              </a:lnTo>
                              <a:lnTo>
                                <a:pt x="11" y="79"/>
                              </a:lnTo>
                              <a:lnTo>
                                <a:pt x="39" y="38"/>
                              </a:lnTo>
                              <a:lnTo>
                                <a:pt x="80" y="10"/>
                              </a:lnTo>
                              <a:lnTo>
                                <a:pt x="130" y="0"/>
                              </a:lnTo>
                              <a:lnTo>
                                <a:pt x="308" y="0"/>
                              </a:lnTo>
                              <a:lnTo>
                                <a:pt x="357" y="10"/>
                              </a:lnTo>
                              <a:lnTo>
                                <a:pt x="130" y="10"/>
                              </a:lnTo>
                              <a:lnTo>
                                <a:pt x="84" y="19"/>
                              </a:lnTo>
                              <a:lnTo>
                                <a:pt x="46" y="45"/>
                              </a:lnTo>
                              <a:lnTo>
                                <a:pt x="20" y="83"/>
                              </a:lnTo>
                              <a:lnTo>
                                <a:pt x="10" y="130"/>
                              </a:lnTo>
                              <a:lnTo>
                                <a:pt x="20" y="176"/>
                              </a:lnTo>
                              <a:lnTo>
                                <a:pt x="46" y="214"/>
                              </a:lnTo>
                              <a:lnTo>
                                <a:pt x="84" y="240"/>
                              </a:lnTo>
                              <a:lnTo>
                                <a:pt x="130" y="250"/>
                              </a:lnTo>
                              <a:lnTo>
                                <a:pt x="357" y="250"/>
                              </a:lnTo>
                              <a:lnTo>
                                <a:pt x="308" y="260"/>
                              </a:lnTo>
                              <a:close/>
                              <a:moveTo>
                                <a:pt x="357" y="250"/>
                              </a:moveTo>
                              <a:lnTo>
                                <a:pt x="308" y="250"/>
                              </a:lnTo>
                              <a:lnTo>
                                <a:pt x="355" y="240"/>
                              </a:lnTo>
                              <a:lnTo>
                                <a:pt x="393" y="214"/>
                              </a:lnTo>
                              <a:lnTo>
                                <a:pt x="419" y="176"/>
                              </a:lnTo>
                              <a:lnTo>
                                <a:pt x="428" y="130"/>
                              </a:lnTo>
                              <a:lnTo>
                                <a:pt x="419" y="83"/>
                              </a:lnTo>
                              <a:lnTo>
                                <a:pt x="393" y="45"/>
                              </a:lnTo>
                              <a:lnTo>
                                <a:pt x="355" y="19"/>
                              </a:lnTo>
                              <a:lnTo>
                                <a:pt x="308" y="10"/>
                              </a:lnTo>
                              <a:lnTo>
                                <a:pt x="357" y="10"/>
                              </a:lnTo>
                              <a:lnTo>
                                <a:pt x="359" y="10"/>
                              </a:lnTo>
                              <a:lnTo>
                                <a:pt x="400" y="38"/>
                              </a:lnTo>
                              <a:lnTo>
                                <a:pt x="428" y="79"/>
                              </a:lnTo>
                              <a:lnTo>
                                <a:pt x="438" y="130"/>
                              </a:lnTo>
                              <a:lnTo>
                                <a:pt x="428" y="180"/>
                              </a:lnTo>
                              <a:lnTo>
                                <a:pt x="400" y="221"/>
                              </a:lnTo>
                              <a:lnTo>
                                <a:pt x="359"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135B6F" id="Freihandform: Form 875" o:spid="_x0000_s1026" style="position:absolute;margin-left:226.5pt;margin-top:32.8pt;width:21.9pt;height:13pt;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" path="m308,260r-178,l80,249,39,221,11,180,,130,11,79,39,38,80,10,130,,308,r49,10l130,10,84,19,46,45,20,83,10,130r10,46l46,214r38,26l130,250r227,l308,260xm357,250r-49,l355,240r38,-26l419,176r9,-46l419,83,393,45,355,19,308,10r49,l359,10r41,28l428,79r10,51l428,180r-28,41l359,249r-2,1xe" fillcolor="#bcc1c6" stroked="f">
                <v:path arrowok="t" o:connecttype="custom" o:connectlocs="195580,581660;82550,581660;50800,574675;24765,556895;6985,530860;0,499110;6985,466725;24765,440690;50800,422910;82550,416560;195580,416560;226695,422910;82550,422910;53340,428625;29210,445135;12700,469265;6350,499110;12700,528320;29210,552450;53340,568960;82550,575310;226695,575310;195580,581660;226695,575310;195580,575310;225425,568960;249555,552450;266065,528320;271780,499110;266065,469265;249555,445135;225425,428625;195580,422910;226695,422910;227965,422910;254000,440690;271780,466725;278130,499110;271780,530860;254000,556895;227965,574675;226695,575310"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34016" behindDoc="1" locked="0" layoutInCell="1" allowOverlap="1" wp14:anchorId="3B2CBA27" wp14:editId="3DEE364C">
                <wp:simplePos x="0" y="0"/>
                <wp:positionH relativeFrom="page">
                  <wp:posOffset>3334385</wp:posOffset>
                </wp:positionH>
                <wp:positionV relativeFrom="paragraph">
                  <wp:posOffset>416560</wp:posOffset>
                </wp:positionV>
                <wp:extent cx="278130" cy="165100"/>
                <wp:effectExtent l="635" t="3175" r="6985" b="3175"/>
                <wp:wrapNone/>
                <wp:docPr id="874" name="Freihandform: Form 8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5559 5251"/>
                            <a:gd name="T1" fmla="*/ T0 w 438"/>
                            <a:gd name="T2" fmla="+- 0 916 656"/>
                            <a:gd name="T3" fmla="*/ 916 h 260"/>
                            <a:gd name="T4" fmla="+- 0 5381 5251"/>
                            <a:gd name="T5" fmla="*/ T4 w 438"/>
                            <a:gd name="T6" fmla="+- 0 916 656"/>
                            <a:gd name="T7" fmla="*/ 916 h 260"/>
                            <a:gd name="T8" fmla="+- 0 5331 5251"/>
                            <a:gd name="T9" fmla="*/ T8 w 438"/>
                            <a:gd name="T10" fmla="+- 0 905 656"/>
                            <a:gd name="T11" fmla="*/ 905 h 260"/>
                            <a:gd name="T12" fmla="+- 0 5290 5251"/>
                            <a:gd name="T13" fmla="*/ T12 w 438"/>
                            <a:gd name="T14" fmla="+- 0 877 656"/>
                            <a:gd name="T15" fmla="*/ 877 h 260"/>
                            <a:gd name="T16" fmla="+- 0 5262 5251"/>
                            <a:gd name="T17" fmla="*/ T16 w 438"/>
                            <a:gd name="T18" fmla="+- 0 836 656"/>
                            <a:gd name="T19" fmla="*/ 836 h 260"/>
                            <a:gd name="T20" fmla="+- 0 5251 5251"/>
                            <a:gd name="T21" fmla="*/ T20 w 438"/>
                            <a:gd name="T22" fmla="+- 0 786 656"/>
                            <a:gd name="T23" fmla="*/ 786 h 260"/>
                            <a:gd name="T24" fmla="+- 0 5262 5251"/>
                            <a:gd name="T25" fmla="*/ T24 w 438"/>
                            <a:gd name="T26" fmla="+- 0 735 656"/>
                            <a:gd name="T27" fmla="*/ 735 h 260"/>
                            <a:gd name="T28" fmla="+- 0 5290 5251"/>
                            <a:gd name="T29" fmla="*/ T28 w 438"/>
                            <a:gd name="T30" fmla="+- 0 694 656"/>
                            <a:gd name="T31" fmla="*/ 694 h 260"/>
                            <a:gd name="T32" fmla="+- 0 5331 5251"/>
                            <a:gd name="T33" fmla="*/ T32 w 438"/>
                            <a:gd name="T34" fmla="+- 0 666 656"/>
                            <a:gd name="T35" fmla="*/ 666 h 260"/>
                            <a:gd name="T36" fmla="+- 0 5381 5251"/>
                            <a:gd name="T37" fmla="*/ T36 w 438"/>
                            <a:gd name="T38" fmla="+- 0 656 656"/>
                            <a:gd name="T39" fmla="*/ 656 h 260"/>
                            <a:gd name="T40" fmla="+- 0 5559 5251"/>
                            <a:gd name="T41" fmla="*/ T40 w 438"/>
                            <a:gd name="T42" fmla="+- 0 656 656"/>
                            <a:gd name="T43" fmla="*/ 656 h 260"/>
                            <a:gd name="T44" fmla="+- 0 5608 5251"/>
                            <a:gd name="T45" fmla="*/ T44 w 438"/>
                            <a:gd name="T46" fmla="+- 0 666 656"/>
                            <a:gd name="T47" fmla="*/ 666 h 260"/>
                            <a:gd name="T48" fmla="+- 0 5381 5251"/>
                            <a:gd name="T49" fmla="*/ T48 w 438"/>
                            <a:gd name="T50" fmla="+- 0 666 656"/>
                            <a:gd name="T51" fmla="*/ 666 h 260"/>
                            <a:gd name="T52" fmla="+- 0 5335 5251"/>
                            <a:gd name="T53" fmla="*/ T52 w 438"/>
                            <a:gd name="T54" fmla="+- 0 675 656"/>
                            <a:gd name="T55" fmla="*/ 675 h 260"/>
                            <a:gd name="T56" fmla="+- 0 5297 5251"/>
                            <a:gd name="T57" fmla="*/ T56 w 438"/>
                            <a:gd name="T58" fmla="+- 0 701 656"/>
                            <a:gd name="T59" fmla="*/ 701 h 260"/>
                            <a:gd name="T60" fmla="+- 0 5271 5251"/>
                            <a:gd name="T61" fmla="*/ T60 w 438"/>
                            <a:gd name="T62" fmla="+- 0 739 656"/>
                            <a:gd name="T63" fmla="*/ 739 h 260"/>
                            <a:gd name="T64" fmla="+- 0 5261 5251"/>
                            <a:gd name="T65" fmla="*/ T64 w 438"/>
                            <a:gd name="T66" fmla="+- 0 786 656"/>
                            <a:gd name="T67" fmla="*/ 786 h 260"/>
                            <a:gd name="T68" fmla="+- 0 5271 5251"/>
                            <a:gd name="T69" fmla="*/ T68 w 438"/>
                            <a:gd name="T70" fmla="+- 0 832 656"/>
                            <a:gd name="T71" fmla="*/ 832 h 260"/>
                            <a:gd name="T72" fmla="+- 0 5297 5251"/>
                            <a:gd name="T73" fmla="*/ T72 w 438"/>
                            <a:gd name="T74" fmla="+- 0 870 656"/>
                            <a:gd name="T75" fmla="*/ 870 h 260"/>
                            <a:gd name="T76" fmla="+- 0 5335 5251"/>
                            <a:gd name="T77" fmla="*/ T76 w 438"/>
                            <a:gd name="T78" fmla="+- 0 896 656"/>
                            <a:gd name="T79" fmla="*/ 896 h 260"/>
                            <a:gd name="T80" fmla="+- 0 5381 5251"/>
                            <a:gd name="T81" fmla="*/ T80 w 438"/>
                            <a:gd name="T82" fmla="+- 0 906 656"/>
                            <a:gd name="T83" fmla="*/ 906 h 260"/>
                            <a:gd name="T84" fmla="+- 0 5608 5251"/>
                            <a:gd name="T85" fmla="*/ T84 w 438"/>
                            <a:gd name="T86" fmla="+- 0 906 656"/>
                            <a:gd name="T87" fmla="*/ 906 h 260"/>
                            <a:gd name="T88" fmla="+- 0 5559 5251"/>
                            <a:gd name="T89" fmla="*/ T88 w 438"/>
                            <a:gd name="T90" fmla="+- 0 916 656"/>
                            <a:gd name="T91" fmla="*/ 916 h 260"/>
                            <a:gd name="T92" fmla="+- 0 5608 5251"/>
                            <a:gd name="T93" fmla="*/ T92 w 438"/>
                            <a:gd name="T94" fmla="+- 0 906 656"/>
                            <a:gd name="T95" fmla="*/ 906 h 260"/>
                            <a:gd name="T96" fmla="+- 0 5559 5251"/>
                            <a:gd name="T97" fmla="*/ T96 w 438"/>
                            <a:gd name="T98" fmla="+- 0 906 656"/>
                            <a:gd name="T99" fmla="*/ 906 h 260"/>
                            <a:gd name="T100" fmla="+- 0 5606 5251"/>
                            <a:gd name="T101" fmla="*/ T100 w 438"/>
                            <a:gd name="T102" fmla="+- 0 896 656"/>
                            <a:gd name="T103" fmla="*/ 896 h 260"/>
                            <a:gd name="T104" fmla="+- 0 5644 5251"/>
                            <a:gd name="T105" fmla="*/ T104 w 438"/>
                            <a:gd name="T106" fmla="+- 0 870 656"/>
                            <a:gd name="T107" fmla="*/ 870 h 260"/>
                            <a:gd name="T108" fmla="+- 0 5670 5251"/>
                            <a:gd name="T109" fmla="*/ T108 w 438"/>
                            <a:gd name="T110" fmla="+- 0 832 656"/>
                            <a:gd name="T111" fmla="*/ 832 h 260"/>
                            <a:gd name="T112" fmla="+- 0 5679 5251"/>
                            <a:gd name="T113" fmla="*/ T112 w 438"/>
                            <a:gd name="T114" fmla="+- 0 786 656"/>
                            <a:gd name="T115" fmla="*/ 786 h 260"/>
                            <a:gd name="T116" fmla="+- 0 5670 5251"/>
                            <a:gd name="T117" fmla="*/ T116 w 438"/>
                            <a:gd name="T118" fmla="+- 0 739 656"/>
                            <a:gd name="T119" fmla="*/ 739 h 260"/>
                            <a:gd name="T120" fmla="+- 0 5644 5251"/>
                            <a:gd name="T121" fmla="*/ T120 w 438"/>
                            <a:gd name="T122" fmla="+- 0 701 656"/>
                            <a:gd name="T123" fmla="*/ 701 h 260"/>
                            <a:gd name="T124" fmla="+- 0 5606 5251"/>
                            <a:gd name="T125" fmla="*/ T124 w 438"/>
                            <a:gd name="T126" fmla="+- 0 675 656"/>
                            <a:gd name="T127" fmla="*/ 675 h 260"/>
                            <a:gd name="T128" fmla="+- 0 5559 5251"/>
                            <a:gd name="T129" fmla="*/ T128 w 438"/>
                            <a:gd name="T130" fmla="+- 0 666 656"/>
                            <a:gd name="T131" fmla="*/ 666 h 260"/>
                            <a:gd name="T132" fmla="+- 0 5608 5251"/>
                            <a:gd name="T133" fmla="*/ T132 w 438"/>
                            <a:gd name="T134" fmla="+- 0 666 656"/>
                            <a:gd name="T135" fmla="*/ 666 h 260"/>
                            <a:gd name="T136" fmla="+- 0 5610 5251"/>
                            <a:gd name="T137" fmla="*/ T136 w 438"/>
                            <a:gd name="T138" fmla="+- 0 666 656"/>
                            <a:gd name="T139" fmla="*/ 666 h 260"/>
                            <a:gd name="T140" fmla="+- 0 5651 5251"/>
                            <a:gd name="T141" fmla="*/ T140 w 438"/>
                            <a:gd name="T142" fmla="+- 0 694 656"/>
                            <a:gd name="T143" fmla="*/ 694 h 260"/>
                            <a:gd name="T144" fmla="+- 0 5679 5251"/>
                            <a:gd name="T145" fmla="*/ T144 w 438"/>
                            <a:gd name="T146" fmla="+- 0 735 656"/>
                            <a:gd name="T147" fmla="*/ 735 h 260"/>
                            <a:gd name="T148" fmla="+- 0 5689 5251"/>
                            <a:gd name="T149" fmla="*/ T148 w 438"/>
                            <a:gd name="T150" fmla="+- 0 786 656"/>
                            <a:gd name="T151" fmla="*/ 786 h 260"/>
                            <a:gd name="T152" fmla="+- 0 5679 5251"/>
                            <a:gd name="T153" fmla="*/ T152 w 438"/>
                            <a:gd name="T154" fmla="+- 0 836 656"/>
                            <a:gd name="T155" fmla="*/ 836 h 260"/>
                            <a:gd name="T156" fmla="+- 0 5651 5251"/>
                            <a:gd name="T157" fmla="*/ T156 w 438"/>
                            <a:gd name="T158" fmla="+- 0 877 656"/>
                            <a:gd name="T159" fmla="*/ 877 h 260"/>
                            <a:gd name="T160" fmla="+- 0 5610 5251"/>
                            <a:gd name="T161" fmla="*/ T160 w 438"/>
                            <a:gd name="T162" fmla="+- 0 905 656"/>
                            <a:gd name="T163" fmla="*/ 905 h 260"/>
                            <a:gd name="T164" fmla="+- 0 5608 5251"/>
                            <a:gd name="T165" fmla="*/ T164 w 438"/>
                            <a:gd name="T166" fmla="+- 0 906 656"/>
                            <a:gd name="T167" fmla="*/ 906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9" y="221"/>
                              </a:lnTo>
                              <a:lnTo>
                                <a:pt x="11" y="180"/>
                              </a:lnTo>
                              <a:lnTo>
                                <a:pt x="0" y="130"/>
                              </a:lnTo>
                              <a:lnTo>
                                <a:pt x="11" y="79"/>
                              </a:lnTo>
                              <a:lnTo>
                                <a:pt x="39" y="38"/>
                              </a:lnTo>
                              <a:lnTo>
                                <a:pt x="80" y="10"/>
                              </a:lnTo>
                              <a:lnTo>
                                <a:pt x="130" y="0"/>
                              </a:lnTo>
                              <a:lnTo>
                                <a:pt x="308" y="0"/>
                              </a:lnTo>
                              <a:lnTo>
                                <a:pt x="357" y="10"/>
                              </a:lnTo>
                              <a:lnTo>
                                <a:pt x="130" y="10"/>
                              </a:lnTo>
                              <a:lnTo>
                                <a:pt x="84" y="19"/>
                              </a:lnTo>
                              <a:lnTo>
                                <a:pt x="46" y="45"/>
                              </a:lnTo>
                              <a:lnTo>
                                <a:pt x="20" y="83"/>
                              </a:lnTo>
                              <a:lnTo>
                                <a:pt x="10" y="130"/>
                              </a:lnTo>
                              <a:lnTo>
                                <a:pt x="20" y="176"/>
                              </a:lnTo>
                              <a:lnTo>
                                <a:pt x="46" y="214"/>
                              </a:lnTo>
                              <a:lnTo>
                                <a:pt x="84" y="240"/>
                              </a:lnTo>
                              <a:lnTo>
                                <a:pt x="130" y="250"/>
                              </a:lnTo>
                              <a:lnTo>
                                <a:pt x="357" y="250"/>
                              </a:lnTo>
                              <a:lnTo>
                                <a:pt x="308" y="260"/>
                              </a:lnTo>
                              <a:close/>
                              <a:moveTo>
                                <a:pt x="357" y="250"/>
                              </a:moveTo>
                              <a:lnTo>
                                <a:pt x="308" y="250"/>
                              </a:lnTo>
                              <a:lnTo>
                                <a:pt x="355" y="240"/>
                              </a:lnTo>
                              <a:lnTo>
                                <a:pt x="393" y="214"/>
                              </a:lnTo>
                              <a:lnTo>
                                <a:pt x="419" y="176"/>
                              </a:lnTo>
                              <a:lnTo>
                                <a:pt x="428" y="130"/>
                              </a:lnTo>
                              <a:lnTo>
                                <a:pt x="419" y="83"/>
                              </a:lnTo>
                              <a:lnTo>
                                <a:pt x="393" y="45"/>
                              </a:lnTo>
                              <a:lnTo>
                                <a:pt x="355" y="19"/>
                              </a:lnTo>
                              <a:lnTo>
                                <a:pt x="308" y="10"/>
                              </a:lnTo>
                              <a:lnTo>
                                <a:pt x="357" y="10"/>
                              </a:lnTo>
                              <a:lnTo>
                                <a:pt x="359" y="10"/>
                              </a:lnTo>
                              <a:lnTo>
                                <a:pt x="400" y="38"/>
                              </a:lnTo>
                              <a:lnTo>
                                <a:pt x="428" y="79"/>
                              </a:lnTo>
                              <a:lnTo>
                                <a:pt x="438" y="130"/>
                              </a:lnTo>
                              <a:lnTo>
                                <a:pt x="428" y="180"/>
                              </a:lnTo>
                              <a:lnTo>
                                <a:pt x="400" y="221"/>
                              </a:lnTo>
                              <a:lnTo>
                                <a:pt x="359"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1FB38C" id="Freihandform: Form 874" o:spid="_x0000_s1026" style="position:absolute;margin-left:262.55pt;margin-top:32.8pt;width:21.9pt;height:13pt;z-index:-251582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" path="m308,260r-178,l80,249,39,221,11,180,,130,11,79,39,38,80,10,130,,308,r49,10l130,10,84,19,46,45,20,83,10,130r10,46l46,214r38,26l130,250r227,l308,260xm357,250r-49,l355,240r38,-26l419,176r9,-46l419,83,393,45,355,19,308,10r49,l359,10r41,28l428,79r10,51l428,180r-28,41l359,249r-2,1xe" fillcolor="#bcc1c6" stroked="f">
                <v:path arrowok="t" o:connecttype="custom" o:connectlocs="195580,581660;82550,581660;50800,574675;24765,556895;6985,530860;0,499110;6985,466725;24765,440690;50800,422910;82550,416560;195580,416560;226695,422910;82550,422910;53340,428625;29210,445135;12700,469265;6350,499110;12700,528320;29210,552450;53340,568960;82550,575310;226695,575310;195580,581660;226695,575310;195580,575310;225425,568960;249555,552450;266065,528320;271780,499110;266065,469265;249555,445135;225425,428625;195580,422910;226695,422910;227965,422910;254000,440690;271780,466725;278130,499110;271780,530860;254000,556895;227965,574675;226695,575310"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35040" behindDoc="1" locked="0" layoutInCell="1" allowOverlap="1" wp14:anchorId="76A5CA10" wp14:editId="5145BA74">
                <wp:simplePos x="0" y="0"/>
                <wp:positionH relativeFrom="page">
                  <wp:posOffset>3792220</wp:posOffset>
                </wp:positionH>
                <wp:positionV relativeFrom="paragraph">
                  <wp:posOffset>416560</wp:posOffset>
                </wp:positionV>
                <wp:extent cx="278130" cy="165100"/>
                <wp:effectExtent l="1270" t="3175" r="6350" b="3175"/>
                <wp:wrapNone/>
                <wp:docPr id="873" name="Freihandform: Form 8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6280 5973"/>
                            <a:gd name="T1" fmla="*/ T0 w 438"/>
                            <a:gd name="T2" fmla="+- 0 916 656"/>
                            <a:gd name="T3" fmla="*/ 916 h 260"/>
                            <a:gd name="T4" fmla="+- 0 6103 5973"/>
                            <a:gd name="T5" fmla="*/ T4 w 438"/>
                            <a:gd name="T6" fmla="+- 0 916 656"/>
                            <a:gd name="T7" fmla="*/ 916 h 260"/>
                            <a:gd name="T8" fmla="+- 0 6052 5973"/>
                            <a:gd name="T9" fmla="*/ T8 w 438"/>
                            <a:gd name="T10" fmla="+- 0 905 656"/>
                            <a:gd name="T11" fmla="*/ 905 h 260"/>
                            <a:gd name="T12" fmla="+- 0 6011 5973"/>
                            <a:gd name="T13" fmla="*/ T12 w 438"/>
                            <a:gd name="T14" fmla="+- 0 877 656"/>
                            <a:gd name="T15" fmla="*/ 877 h 260"/>
                            <a:gd name="T16" fmla="+- 0 5983 5973"/>
                            <a:gd name="T17" fmla="*/ T16 w 438"/>
                            <a:gd name="T18" fmla="+- 0 836 656"/>
                            <a:gd name="T19" fmla="*/ 836 h 260"/>
                            <a:gd name="T20" fmla="+- 0 5973 5973"/>
                            <a:gd name="T21" fmla="*/ T20 w 438"/>
                            <a:gd name="T22" fmla="+- 0 786 656"/>
                            <a:gd name="T23" fmla="*/ 786 h 260"/>
                            <a:gd name="T24" fmla="+- 0 5983 5973"/>
                            <a:gd name="T25" fmla="*/ T24 w 438"/>
                            <a:gd name="T26" fmla="+- 0 735 656"/>
                            <a:gd name="T27" fmla="*/ 735 h 260"/>
                            <a:gd name="T28" fmla="+- 0 6011 5973"/>
                            <a:gd name="T29" fmla="*/ T28 w 438"/>
                            <a:gd name="T30" fmla="+- 0 694 656"/>
                            <a:gd name="T31" fmla="*/ 694 h 260"/>
                            <a:gd name="T32" fmla="+- 0 6052 5973"/>
                            <a:gd name="T33" fmla="*/ T32 w 438"/>
                            <a:gd name="T34" fmla="+- 0 666 656"/>
                            <a:gd name="T35" fmla="*/ 666 h 260"/>
                            <a:gd name="T36" fmla="+- 0 6103 5973"/>
                            <a:gd name="T37" fmla="*/ T36 w 438"/>
                            <a:gd name="T38" fmla="+- 0 656 656"/>
                            <a:gd name="T39" fmla="*/ 656 h 260"/>
                            <a:gd name="T40" fmla="+- 0 6280 5973"/>
                            <a:gd name="T41" fmla="*/ T40 w 438"/>
                            <a:gd name="T42" fmla="+- 0 656 656"/>
                            <a:gd name="T43" fmla="*/ 656 h 260"/>
                            <a:gd name="T44" fmla="+- 0 6329 5973"/>
                            <a:gd name="T45" fmla="*/ T44 w 438"/>
                            <a:gd name="T46" fmla="+- 0 666 656"/>
                            <a:gd name="T47" fmla="*/ 666 h 260"/>
                            <a:gd name="T48" fmla="+- 0 6103 5973"/>
                            <a:gd name="T49" fmla="*/ T48 w 438"/>
                            <a:gd name="T50" fmla="+- 0 666 656"/>
                            <a:gd name="T51" fmla="*/ 666 h 260"/>
                            <a:gd name="T52" fmla="+- 0 6056 5973"/>
                            <a:gd name="T53" fmla="*/ T52 w 438"/>
                            <a:gd name="T54" fmla="+- 0 675 656"/>
                            <a:gd name="T55" fmla="*/ 675 h 260"/>
                            <a:gd name="T56" fmla="+- 0 6018 5973"/>
                            <a:gd name="T57" fmla="*/ T56 w 438"/>
                            <a:gd name="T58" fmla="+- 0 701 656"/>
                            <a:gd name="T59" fmla="*/ 701 h 260"/>
                            <a:gd name="T60" fmla="+- 0 5992 5973"/>
                            <a:gd name="T61" fmla="*/ T60 w 438"/>
                            <a:gd name="T62" fmla="+- 0 739 656"/>
                            <a:gd name="T63" fmla="*/ 739 h 260"/>
                            <a:gd name="T64" fmla="+- 0 5983 5973"/>
                            <a:gd name="T65" fmla="*/ T64 w 438"/>
                            <a:gd name="T66" fmla="+- 0 786 656"/>
                            <a:gd name="T67" fmla="*/ 786 h 260"/>
                            <a:gd name="T68" fmla="+- 0 5992 5973"/>
                            <a:gd name="T69" fmla="*/ T68 w 438"/>
                            <a:gd name="T70" fmla="+- 0 832 656"/>
                            <a:gd name="T71" fmla="*/ 832 h 260"/>
                            <a:gd name="T72" fmla="+- 0 6018 5973"/>
                            <a:gd name="T73" fmla="*/ T72 w 438"/>
                            <a:gd name="T74" fmla="+- 0 870 656"/>
                            <a:gd name="T75" fmla="*/ 870 h 260"/>
                            <a:gd name="T76" fmla="+- 0 6056 5973"/>
                            <a:gd name="T77" fmla="*/ T76 w 438"/>
                            <a:gd name="T78" fmla="+- 0 896 656"/>
                            <a:gd name="T79" fmla="*/ 896 h 260"/>
                            <a:gd name="T80" fmla="+- 0 6103 5973"/>
                            <a:gd name="T81" fmla="*/ T80 w 438"/>
                            <a:gd name="T82" fmla="+- 0 906 656"/>
                            <a:gd name="T83" fmla="*/ 906 h 260"/>
                            <a:gd name="T84" fmla="+- 0 6329 5973"/>
                            <a:gd name="T85" fmla="*/ T84 w 438"/>
                            <a:gd name="T86" fmla="+- 0 906 656"/>
                            <a:gd name="T87" fmla="*/ 906 h 260"/>
                            <a:gd name="T88" fmla="+- 0 6280 5973"/>
                            <a:gd name="T89" fmla="*/ T88 w 438"/>
                            <a:gd name="T90" fmla="+- 0 916 656"/>
                            <a:gd name="T91" fmla="*/ 916 h 260"/>
                            <a:gd name="T92" fmla="+- 0 6329 5973"/>
                            <a:gd name="T93" fmla="*/ T92 w 438"/>
                            <a:gd name="T94" fmla="+- 0 906 656"/>
                            <a:gd name="T95" fmla="*/ 906 h 260"/>
                            <a:gd name="T96" fmla="+- 0 6280 5973"/>
                            <a:gd name="T97" fmla="*/ T96 w 438"/>
                            <a:gd name="T98" fmla="+- 0 906 656"/>
                            <a:gd name="T99" fmla="*/ 906 h 260"/>
                            <a:gd name="T100" fmla="+- 0 6327 5973"/>
                            <a:gd name="T101" fmla="*/ T100 w 438"/>
                            <a:gd name="T102" fmla="+- 0 896 656"/>
                            <a:gd name="T103" fmla="*/ 896 h 260"/>
                            <a:gd name="T104" fmla="+- 0 6365 5973"/>
                            <a:gd name="T105" fmla="*/ T104 w 438"/>
                            <a:gd name="T106" fmla="+- 0 870 656"/>
                            <a:gd name="T107" fmla="*/ 870 h 260"/>
                            <a:gd name="T108" fmla="+- 0 6391 5973"/>
                            <a:gd name="T109" fmla="*/ T108 w 438"/>
                            <a:gd name="T110" fmla="+- 0 832 656"/>
                            <a:gd name="T111" fmla="*/ 832 h 260"/>
                            <a:gd name="T112" fmla="+- 0 6400 5973"/>
                            <a:gd name="T113" fmla="*/ T112 w 438"/>
                            <a:gd name="T114" fmla="+- 0 786 656"/>
                            <a:gd name="T115" fmla="*/ 786 h 260"/>
                            <a:gd name="T116" fmla="+- 0 6391 5973"/>
                            <a:gd name="T117" fmla="*/ T116 w 438"/>
                            <a:gd name="T118" fmla="+- 0 739 656"/>
                            <a:gd name="T119" fmla="*/ 739 h 260"/>
                            <a:gd name="T120" fmla="+- 0 6365 5973"/>
                            <a:gd name="T121" fmla="*/ T120 w 438"/>
                            <a:gd name="T122" fmla="+- 0 701 656"/>
                            <a:gd name="T123" fmla="*/ 701 h 260"/>
                            <a:gd name="T124" fmla="+- 0 6327 5973"/>
                            <a:gd name="T125" fmla="*/ T124 w 438"/>
                            <a:gd name="T126" fmla="+- 0 675 656"/>
                            <a:gd name="T127" fmla="*/ 675 h 260"/>
                            <a:gd name="T128" fmla="+- 0 6280 5973"/>
                            <a:gd name="T129" fmla="*/ T128 w 438"/>
                            <a:gd name="T130" fmla="+- 0 666 656"/>
                            <a:gd name="T131" fmla="*/ 666 h 260"/>
                            <a:gd name="T132" fmla="+- 0 6329 5973"/>
                            <a:gd name="T133" fmla="*/ T132 w 438"/>
                            <a:gd name="T134" fmla="+- 0 666 656"/>
                            <a:gd name="T135" fmla="*/ 666 h 260"/>
                            <a:gd name="T136" fmla="+- 0 6331 5973"/>
                            <a:gd name="T137" fmla="*/ T136 w 438"/>
                            <a:gd name="T138" fmla="+- 0 666 656"/>
                            <a:gd name="T139" fmla="*/ 666 h 260"/>
                            <a:gd name="T140" fmla="+- 0 6372 5973"/>
                            <a:gd name="T141" fmla="*/ T140 w 438"/>
                            <a:gd name="T142" fmla="+- 0 694 656"/>
                            <a:gd name="T143" fmla="*/ 694 h 260"/>
                            <a:gd name="T144" fmla="+- 0 6400 5973"/>
                            <a:gd name="T145" fmla="*/ T144 w 438"/>
                            <a:gd name="T146" fmla="+- 0 735 656"/>
                            <a:gd name="T147" fmla="*/ 735 h 260"/>
                            <a:gd name="T148" fmla="+- 0 6410 5973"/>
                            <a:gd name="T149" fmla="*/ T148 w 438"/>
                            <a:gd name="T150" fmla="+- 0 786 656"/>
                            <a:gd name="T151" fmla="*/ 786 h 260"/>
                            <a:gd name="T152" fmla="+- 0 6400 5973"/>
                            <a:gd name="T153" fmla="*/ T152 w 438"/>
                            <a:gd name="T154" fmla="+- 0 836 656"/>
                            <a:gd name="T155" fmla="*/ 836 h 260"/>
                            <a:gd name="T156" fmla="+- 0 6372 5973"/>
                            <a:gd name="T157" fmla="*/ T156 w 438"/>
                            <a:gd name="T158" fmla="+- 0 877 656"/>
                            <a:gd name="T159" fmla="*/ 877 h 260"/>
                            <a:gd name="T160" fmla="+- 0 6331 5973"/>
                            <a:gd name="T161" fmla="*/ T160 w 438"/>
                            <a:gd name="T162" fmla="+- 0 905 656"/>
                            <a:gd name="T163" fmla="*/ 905 h 260"/>
                            <a:gd name="T164" fmla="+- 0 6329 5973"/>
                            <a:gd name="T165" fmla="*/ T164 w 438"/>
                            <a:gd name="T166" fmla="+- 0 906 656"/>
                            <a:gd name="T167" fmla="*/ 906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7" y="260"/>
                              </a:moveTo>
                              <a:lnTo>
                                <a:pt x="130" y="260"/>
                              </a:lnTo>
                              <a:lnTo>
                                <a:pt x="79" y="249"/>
                              </a:lnTo>
                              <a:lnTo>
                                <a:pt x="38" y="221"/>
                              </a:lnTo>
                              <a:lnTo>
                                <a:pt x="10" y="180"/>
                              </a:lnTo>
                              <a:lnTo>
                                <a:pt x="0" y="130"/>
                              </a:lnTo>
                              <a:lnTo>
                                <a:pt x="10" y="79"/>
                              </a:lnTo>
                              <a:lnTo>
                                <a:pt x="38" y="38"/>
                              </a:lnTo>
                              <a:lnTo>
                                <a:pt x="79" y="10"/>
                              </a:lnTo>
                              <a:lnTo>
                                <a:pt x="130" y="0"/>
                              </a:lnTo>
                              <a:lnTo>
                                <a:pt x="307" y="0"/>
                              </a:lnTo>
                              <a:lnTo>
                                <a:pt x="356" y="10"/>
                              </a:lnTo>
                              <a:lnTo>
                                <a:pt x="130" y="10"/>
                              </a:lnTo>
                              <a:lnTo>
                                <a:pt x="83" y="19"/>
                              </a:lnTo>
                              <a:lnTo>
                                <a:pt x="45" y="45"/>
                              </a:lnTo>
                              <a:lnTo>
                                <a:pt x="19" y="83"/>
                              </a:lnTo>
                              <a:lnTo>
                                <a:pt x="10" y="130"/>
                              </a:lnTo>
                              <a:lnTo>
                                <a:pt x="19" y="176"/>
                              </a:lnTo>
                              <a:lnTo>
                                <a:pt x="45" y="214"/>
                              </a:lnTo>
                              <a:lnTo>
                                <a:pt x="83" y="240"/>
                              </a:lnTo>
                              <a:lnTo>
                                <a:pt x="130" y="250"/>
                              </a:lnTo>
                              <a:lnTo>
                                <a:pt x="356" y="250"/>
                              </a:lnTo>
                              <a:lnTo>
                                <a:pt x="307" y="260"/>
                              </a:lnTo>
                              <a:close/>
                              <a:moveTo>
                                <a:pt x="356" y="250"/>
                              </a:moveTo>
                              <a:lnTo>
                                <a:pt x="307" y="250"/>
                              </a:lnTo>
                              <a:lnTo>
                                <a:pt x="354" y="240"/>
                              </a:lnTo>
                              <a:lnTo>
                                <a:pt x="392" y="214"/>
                              </a:lnTo>
                              <a:lnTo>
                                <a:pt x="418" y="176"/>
                              </a:lnTo>
                              <a:lnTo>
                                <a:pt x="427" y="130"/>
                              </a:lnTo>
                              <a:lnTo>
                                <a:pt x="418" y="83"/>
                              </a:lnTo>
                              <a:lnTo>
                                <a:pt x="392" y="45"/>
                              </a:lnTo>
                              <a:lnTo>
                                <a:pt x="354" y="19"/>
                              </a:lnTo>
                              <a:lnTo>
                                <a:pt x="307" y="10"/>
                              </a:lnTo>
                              <a:lnTo>
                                <a:pt x="356" y="10"/>
                              </a:lnTo>
                              <a:lnTo>
                                <a:pt x="358" y="10"/>
                              </a:lnTo>
                              <a:lnTo>
                                <a:pt x="399" y="38"/>
                              </a:lnTo>
                              <a:lnTo>
                                <a:pt x="427" y="79"/>
                              </a:lnTo>
                              <a:lnTo>
                                <a:pt x="437" y="130"/>
                              </a:lnTo>
                              <a:lnTo>
                                <a:pt x="427" y="180"/>
                              </a:lnTo>
                              <a:lnTo>
                                <a:pt x="399" y="221"/>
                              </a:lnTo>
                              <a:lnTo>
                                <a:pt x="358" y="249"/>
                              </a:lnTo>
                              <a:lnTo>
                                <a:pt x="356"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68A196" id="Freihandform: Form 873" o:spid="_x0000_s1026" style="position:absolute;margin-left:298.6pt;margin-top:32.8pt;width:21.9pt;height:13pt;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" path="m307,260r-177,l79,249,38,221,10,180,,130,10,79,38,38,79,10,130,,307,r49,10l130,10,83,19,45,45,19,83r-9,47l19,176r26,38l83,240r47,10l356,250r-49,10xm356,250r-49,l354,240r38,-26l418,176r9,-46l418,83,392,45,354,19,307,10r49,l358,10r41,28l427,79r10,51l427,180r-28,41l358,249r-2,1xe" fillcolor="#bcc1c6" stroked="f">
                <v:path arrowok="t" o:connecttype="custom" o:connectlocs="194945,581660;82550,581660;50165,574675;24130,556895;6350,530860;0,499110;6350,466725;24130,440690;50165,422910;82550,416560;194945,416560;226060,422910;82550,422910;52705,428625;28575,445135;12065,469265;6350,499110;12065,528320;28575,552450;52705,568960;82550,575310;226060,575310;194945,581660;226060,575310;194945,575310;224790,568960;248920,552450;265430,528320;271145,499110;265430,469265;248920,445135;224790,428625;194945,422910;226060,422910;227330,422910;253365,440690;271145,466725;277495,499110;271145,530860;253365,556895;227330,574675;226060,575310"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36064" behindDoc="1" locked="0" layoutInCell="1" allowOverlap="1" wp14:anchorId="7B0ECAAE" wp14:editId="01826D8D">
                <wp:simplePos x="0" y="0"/>
                <wp:positionH relativeFrom="page">
                  <wp:posOffset>4250690</wp:posOffset>
                </wp:positionH>
                <wp:positionV relativeFrom="paragraph">
                  <wp:posOffset>416560</wp:posOffset>
                </wp:positionV>
                <wp:extent cx="278130" cy="165100"/>
                <wp:effectExtent l="2540" t="3175" r="5080" b="3175"/>
                <wp:wrapNone/>
                <wp:docPr id="872" name="Freihandform: Form 8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7001 6694"/>
                            <a:gd name="T1" fmla="*/ T0 w 438"/>
                            <a:gd name="T2" fmla="+- 0 916 656"/>
                            <a:gd name="T3" fmla="*/ 916 h 260"/>
                            <a:gd name="T4" fmla="+- 0 6824 6694"/>
                            <a:gd name="T5" fmla="*/ T4 w 438"/>
                            <a:gd name="T6" fmla="+- 0 916 656"/>
                            <a:gd name="T7" fmla="*/ 916 h 260"/>
                            <a:gd name="T8" fmla="+- 0 6773 6694"/>
                            <a:gd name="T9" fmla="*/ T8 w 438"/>
                            <a:gd name="T10" fmla="+- 0 905 656"/>
                            <a:gd name="T11" fmla="*/ 905 h 260"/>
                            <a:gd name="T12" fmla="+- 0 6732 6694"/>
                            <a:gd name="T13" fmla="*/ T12 w 438"/>
                            <a:gd name="T14" fmla="+- 0 877 656"/>
                            <a:gd name="T15" fmla="*/ 877 h 260"/>
                            <a:gd name="T16" fmla="+- 0 6704 6694"/>
                            <a:gd name="T17" fmla="*/ T16 w 438"/>
                            <a:gd name="T18" fmla="+- 0 836 656"/>
                            <a:gd name="T19" fmla="*/ 836 h 260"/>
                            <a:gd name="T20" fmla="+- 0 6694 6694"/>
                            <a:gd name="T21" fmla="*/ T20 w 438"/>
                            <a:gd name="T22" fmla="+- 0 786 656"/>
                            <a:gd name="T23" fmla="*/ 786 h 260"/>
                            <a:gd name="T24" fmla="+- 0 6704 6694"/>
                            <a:gd name="T25" fmla="*/ T24 w 438"/>
                            <a:gd name="T26" fmla="+- 0 735 656"/>
                            <a:gd name="T27" fmla="*/ 735 h 260"/>
                            <a:gd name="T28" fmla="+- 0 6732 6694"/>
                            <a:gd name="T29" fmla="*/ T28 w 438"/>
                            <a:gd name="T30" fmla="+- 0 694 656"/>
                            <a:gd name="T31" fmla="*/ 694 h 260"/>
                            <a:gd name="T32" fmla="+- 0 6773 6694"/>
                            <a:gd name="T33" fmla="*/ T32 w 438"/>
                            <a:gd name="T34" fmla="+- 0 666 656"/>
                            <a:gd name="T35" fmla="*/ 666 h 260"/>
                            <a:gd name="T36" fmla="+- 0 6824 6694"/>
                            <a:gd name="T37" fmla="*/ T36 w 438"/>
                            <a:gd name="T38" fmla="+- 0 656 656"/>
                            <a:gd name="T39" fmla="*/ 656 h 260"/>
                            <a:gd name="T40" fmla="+- 0 7001 6694"/>
                            <a:gd name="T41" fmla="*/ T40 w 438"/>
                            <a:gd name="T42" fmla="+- 0 656 656"/>
                            <a:gd name="T43" fmla="*/ 656 h 260"/>
                            <a:gd name="T44" fmla="+- 0 7050 6694"/>
                            <a:gd name="T45" fmla="*/ T44 w 438"/>
                            <a:gd name="T46" fmla="+- 0 666 656"/>
                            <a:gd name="T47" fmla="*/ 666 h 260"/>
                            <a:gd name="T48" fmla="+- 0 6824 6694"/>
                            <a:gd name="T49" fmla="*/ T48 w 438"/>
                            <a:gd name="T50" fmla="+- 0 666 656"/>
                            <a:gd name="T51" fmla="*/ 666 h 260"/>
                            <a:gd name="T52" fmla="+- 0 6777 6694"/>
                            <a:gd name="T53" fmla="*/ T52 w 438"/>
                            <a:gd name="T54" fmla="+- 0 675 656"/>
                            <a:gd name="T55" fmla="*/ 675 h 260"/>
                            <a:gd name="T56" fmla="+- 0 6739 6694"/>
                            <a:gd name="T57" fmla="*/ T56 w 438"/>
                            <a:gd name="T58" fmla="+- 0 701 656"/>
                            <a:gd name="T59" fmla="*/ 701 h 260"/>
                            <a:gd name="T60" fmla="+- 0 6713 6694"/>
                            <a:gd name="T61" fmla="*/ T60 w 438"/>
                            <a:gd name="T62" fmla="+- 0 739 656"/>
                            <a:gd name="T63" fmla="*/ 739 h 260"/>
                            <a:gd name="T64" fmla="+- 0 6704 6694"/>
                            <a:gd name="T65" fmla="*/ T64 w 438"/>
                            <a:gd name="T66" fmla="+- 0 786 656"/>
                            <a:gd name="T67" fmla="*/ 786 h 260"/>
                            <a:gd name="T68" fmla="+- 0 6713 6694"/>
                            <a:gd name="T69" fmla="*/ T68 w 438"/>
                            <a:gd name="T70" fmla="+- 0 832 656"/>
                            <a:gd name="T71" fmla="*/ 832 h 260"/>
                            <a:gd name="T72" fmla="+- 0 6739 6694"/>
                            <a:gd name="T73" fmla="*/ T72 w 438"/>
                            <a:gd name="T74" fmla="+- 0 870 656"/>
                            <a:gd name="T75" fmla="*/ 870 h 260"/>
                            <a:gd name="T76" fmla="+- 0 6777 6694"/>
                            <a:gd name="T77" fmla="*/ T76 w 438"/>
                            <a:gd name="T78" fmla="+- 0 896 656"/>
                            <a:gd name="T79" fmla="*/ 896 h 260"/>
                            <a:gd name="T80" fmla="+- 0 6824 6694"/>
                            <a:gd name="T81" fmla="*/ T80 w 438"/>
                            <a:gd name="T82" fmla="+- 0 906 656"/>
                            <a:gd name="T83" fmla="*/ 906 h 260"/>
                            <a:gd name="T84" fmla="+- 0 7050 6694"/>
                            <a:gd name="T85" fmla="*/ T84 w 438"/>
                            <a:gd name="T86" fmla="+- 0 906 656"/>
                            <a:gd name="T87" fmla="*/ 906 h 260"/>
                            <a:gd name="T88" fmla="+- 0 7001 6694"/>
                            <a:gd name="T89" fmla="*/ T88 w 438"/>
                            <a:gd name="T90" fmla="+- 0 916 656"/>
                            <a:gd name="T91" fmla="*/ 916 h 260"/>
                            <a:gd name="T92" fmla="+- 0 7050 6694"/>
                            <a:gd name="T93" fmla="*/ T92 w 438"/>
                            <a:gd name="T94" fmla="+- 0 906 656"/>
                            <a:gd name="T95" fmla="*/ 906 h 260"/>
                            <a:gd name="T96" fmla="+- 0 7001 6694"/>
                            <a:gd name="T97" fmla="*/ T96 w 438"/>
                            <a:gd name="T98" fmla="+- 0 906 656"/>
                            <a:gd name="T99" fmla="*/ 906 h 260"/>
                            <a:gd name="T100" fmla="+- 0 7048 6694"/>
                            <a:gd name="T101" fmla="*/ T100 w 438"/>
                            <a:gd name="T102" fmla="+- 0 896 656"/>
                            <a:gd name="T103" fmla="*/ 896 h 260"/>
                            <a:gd name="T104" fmla="+- 0 7086 6694"/>
                            <a:gd name="T105" fmla="*/ T104 w 438"/>
                            <a:gd name="T106" fmla="+- 0 870 656"/>
                            <a:gd name="T107" fmla="*/ 870 h 260"/>
                            <a:gd name="T108" fmla="+- 0 7112 6694"/>
                            <a:gd name="T109" fmla="*/ T108 w 438"/>
                            <a:gd name="T110" fmla="+- 0 832 656"/>
                            <a:gd name="T111" fmla="*/ 832 h 260"/>
                            <a:gd name="T112" fmla="+- 0 7121 6694"/>
                            <a:gd name="T113" fmla="*/ T112 w 438"/>
                            <a:gd name="T114" fmla="+- 0 786 656"/>
                            <a:gd name="T115" fmla="*/ 786 h 260"/>
                            <a:gd name="T116" fmla="+- 0 7112 6694"/>
                            <a:gd name="T117" fmla="*/ T116 w 438"/>
                            <a:gd name="T118" fmla="+- 0 739 656"/>
                            <a:gd name="T119" fmla="*/ 739 h 260"/>
                            <a:gd name="T120" fmla="+- 0 7086 6694"/>
                            <a:gd name="T121" fmla="*/ T120 w 438"/>
                            <a:gd name="T122" fmla="+- 0 701 656"/>
                            <a:gd name="T123" fmla="*/ 701 h 260"/>
                            <a:gd name="T124" fmla="+- 0 7048 6694"/>
                            <a:gd name="T125" fmla="*/ T124 w 438"/>
                            <a:gd name="T126" fmla="+- 0 675 656"/>
                            <a:gd name="T127" fmla="*/ 675 h 260"/>
                            <a:gd name="T128" fmla="+- 0 7001 6694"/>
                            <a:gd name="T129" fmla="*/ T128 w 438"/>
                            <a:gd name="T130" fmla="+- 0 666 656"/>
                            <a:gd name="T131" fmla="*/ 666 h 260"/>
                            <a:gd name="T132" fmla="+- 0 7050 6694"/>
                            <a:gd name="T133" fmla="*/ T132 w 438"/>
                            <a:gd name="T134" fmla="+- 0 666 656"/>
                            <a:gd name="T135" fmla="*/ 666 h 260"/>
                            <a:gd name="T136" fmla="+- 0 7052 6694"/>
                            <a:gd name="T137" fmla="*/ T136 w 438"/>
                            <a:gd name="T138" fmla="+- 0 666 656"/>
                            <a:gd name="T139" fmla="*/ 666 h 260"/>
                            <a:gd name="T140" fmla="+- 0 7093 6694"/>
                            <a:gd name="T141" fmla="*/ T140 w 438"/>
                            <a:gd name="T142" fmla="+- 0 694 656"/>
                            <a:gd name="T143" fmla="*/ 694 h 260"/>
                            <a:gd name="T144" fmla="+- 0 7121 6694"/>
                            <a:gd name="T145" fmla="*/ T144 w 438"/>
                            <a:gd name="T146" fmla="+- 0 735 656"/>
                            <a:gd name="T147" fmla="*/ 735 h 260"/>
                            <a:gd name="T148" fmla="+- 0 7131 6694"/>
                            <a:gd name="T149" fmla="*/ T148 w 438"/>
                            <a:gd name="T150" fmla="+- 0 786 656"/>
                            <a:gd name="T151" fmla="*/ 786 h 260"/>
                            <a:gd name="T152" fmla="+- 0 7121 6694"/>
                            <a:gd name="T153" fmla="*/ T152 w 438"/>
                            <a:gd name="T154" fmla="+- 0 836 656"/>
                            <a:gd name="T155" fmla="*/ 836 h 260"/>
                            <a:gd name="T156" fmla="+- 0 7093 6694"/>
                            <a:gd name="T157" fmla="*/ T156 w 438"/>
                            <a:gd name="T158" fmla="+- 0 877 656"/>
                            <a:gd name="T159" fmla="*/ 877 h 260"/>
                            <a:gd name="T160" fmla="+- 0 7052 6694"/>
                            <a:gd name="T161" fmla="*/ T160 w 438"/>
                            <a:gd name="T162" fmla="+- 0 905 656"/>
                            <a:gd name="T163" fmla="*/ 905 h 260"/>
                            <a:gd name="T164" fmla="+- 0 7050 6694"/>
                            <a:gd name="T165" fmla="*/ T164 w 438"/>
                            <a:gd name="T166" fmla="+- 0 906 656"/>
                            <a:gd name="T167" fmla="*/ 906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7" y="260"/>
                              </a:moveTo>
                              <a:lnTo>
                                <a:pt x="130" y="260"/>
                              </a:lnTo>
                              <a:lnTo>
                                <a:pt x="79" y="249"/>
                              </a:lnTo>
                              <a:lnTo>
                                <a:pt x="38" y="221"/>
                              </a:lnTo>
                              <a:lnTo>
                                <a:pt x="10" y="180"/>
                              </a:lnTo>
                              <a:lnTo>
                                <a:pt x="0" y="130"/>
                              </a:lnTo>
                              <a:lnTo>
                                <a:pt x="10" y="79"/>
                              </a:lnTo>
                              <a:lnTo>
                                <a:pt x="38" y="38"/>
                              </a:lnTo>
                              <a:lnTo>
                                <a:pt x="79" y="10"/>
                              </a:lnTo>
                              <a:lnTo>
                                <a:pt x="130" y="0"/>
                              </a:lnTo>
                              <a:lnTo>
                                <a:pt x="307" y="0"/>
                              </a:lnTo>
                              <a:lnTo>
                                <a:pt x="356" y="10"/>
                              </a:lnTo>
                              <a:lnTo>
                                <a:pt x="130" y="10"/>
                              </a:lnTo>
                              <a:lnTo>
                                <a:pt x="83" y="19"/>
                              </a:lnTo>
                              <a:lnTo>
                                <a:pt x="45" y="45"/>
                              </a:lnTo>
                              <a:lnTo>
                                <a:pt x="19" y="83"/>
                              </a:lnTo>
                              <a:lnTo>
                                <a:pt x="10" y="130"/>
                              </a:lnTo>
                              <a:lnTo>
                                <a:pt x="19" y="176"/>
                              </a:lnTo>
                              <a:lnTo>
                                <a:pt x="45" y="214"/>
                              </a:lnTo>
                              <a:lnTo>
                                <a:pt x="83" y="240"/>
                              </a:lnTo>
                              <a:lnTo>
                                <a:pt x="130" y="250"/>
                              </a:lnTo>
                              <a:lnTo>
                                <a:pt x="356" y="250"/>
                              </a:lnTo>
                              <a:lnTo>
                                <a:pt x="307" y="260"/>
                              </a:lnTo>
                              <a:close/>
                              <a:moveTo>
                                <a:pt x="356" y="250"/>
                              </a:moveTo>
                              <a:lnTo>
                                <a:pt x="307" y="250"/>
                              </a:lnTo>
                              <a:lnTo>
                                <a:pt x="354" y="240"/>
                              </a:lnTo>
                              <a:lnTo>
                                <a:pt x="392" y="214"/>
                              </a:lnTo>
                              <a:lnTo>
                                <a:pt x="418" y="176"/>
                              </a:lnTo>
                              <a:lnTo>
                                <a:pt x="427" y="130"/>
                              </a:lnTo>
                              <a:lnTo>
                                <a:pt x="418" y="83"/>
                              </a:lnTo>
                              <a:lnTo>
                                <a:pt x="392" y="45"/>
                              </a:lnTo>
                              <a:lnTo>
                                <a:pt x="354" y="19"/>
                              </a:lnTo>
                              <a:lnTo>
                                <a:pt x="307" y="10"/>
                              </a:lnTo>
                              <a:lnTo>
                                <a:pt x="356" y="10"/>
                              </a:lnTo>
                              <a:lnTo>
                                <a:pt x="358" y="10"/>
                              </a:lnTo>
                              <a:lnTo>
                                <a:pt x="399" y="38"/>
                              </a:lnTo>
                              <a:lnTo>
                                <a:pt x="427" y="79"/>
                              </a:lnTo>
                              <a:lnTo>
                                <a:pt x="437" y="130"/>
                              </a:lnTo>
                              <a:lnTo>
                                <a:pt x="427" y="180"/>
                              </a:lnTo>
                              <a:lnTo>
                                <a:pt x="399" y="221"/>
                              </a:lnTo>
                              <a:lnTo>
                                <a:pt x="358" y="249"/>
                              </a:lnTo>
                              <a:lnTo>
                                <a:pt x="356"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41BAF1" id="Freihandform: Form 872" o:spid="_x0000_s1026" style="position:absolute;margin-left:334.7pt;margin-top:32.8pt;width:21.9pt;height:13pt;z-index:-251580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" path="m307,260r-177,l79,249,38,221,10,180,,130,10,79,38,38,79,10,130,,307,r49,10l130,10,83,19,45,45,19,83r-9,47l19,176r26,38l83,240r47,10l356,250r-49,10xm356,250r-49,l354,240r38,-26l418,176r9,-46l418,83,392,45,354,19,307,10r49,l358,10r41,28l427,79r10,51l427,180r-28,41l358,249r-2,1xe" fillcolor="#bcc1c6" stroked="f">
                <v:path arrowok="t" o:connecttype="custom" o:connectlocs="194945,581660;82550,581660;50165,574675;24130,556895;6350,530860;0,499110;6350,466725;24130,440690;50165,422910;82550,416560;194945,416560;226060,422910;82550,422910;52705,428625;28575,445135;12065,469265;6350,499110;12065,528320;28575,552450;52705,568960;82550,575310;226060,575310;194945,581660;226060,575310;194945,575310;224790,568960;248920,552450;265430,528320;271145,499110;265430,469265;248920,445135;224790,428625;194945,422910;226060,422910;227330,422910;253365,440690;271145,466725;277495,499110;271145,530860;253365,556895;227330,574675;226060,575310" o:connectangles="0,0,0,0,0,0,0,0,0,0,0,0,0,0,0,0,0,0,0,0,0,0,0,0,0,0,0,0,0,0,0,0,0,0,0,0,0,0,0,0,0,0"/>
                <w10:wrap anchorx="page"/>
              </v:shape>
            </w:pict>
          </mc:Fallback>
        </mc:AlternateContent>
      </w:r>
      <w:r w:rsidRPr="001F36E8">
        <w:rPr>
          <w:rFonts w:ascii="RobotoRegular" w:eastAsia="RobotoRegular" w:hAnsi="RobotoRegular" w:cs="RobotoRegular"/>
          <w:color w:val="18181C"/>
          <w:sz w:val="21"/>
          <w:lang w:eastAsia="en-US"/>
        </w:rPr>
        <w:t>1</w:t>
      </w:r>
      <w:r w:rsidRPr="001F36E8">
        <w:rPr>
          <w:rFonts w:ascii="RobotoRegular" w:eastAsia="RobotoRegular" w:hAnsi="RobotoRegular" w:cs="RobotoRegular"/>
          <w:color w:val="18181C"/>
          <w:sz w:val="21"/>
          <w:lang w:eastAsia="en-US"/>
        </w:rPr>
        <w:tab/>
        <w:t>2</w:t>
      </w:r>
      <w:r w:rsidRPr="001F36E8">
        <w:rPr>
          <w:rFonts w:ascii="RobotoRegular" w:eastAsia="RobotoRegular" w:hAnsi="RobotoRegular" w:cs="RobotoRegular"/>
          <w:color w:val="18181C"/>
          <w:sz w:val="21"/>
          <w:lang w:eastAsia="en-US"/>
        </w:rPr>
        <w:tab/>
        <w:t>3</w:t>
      </w:r>
      <w:r w:rsidRPr="001F36E8">
        <w:rPr>
          <w:rFonts w:ascii="RobotoRegular" w:eastAsia="RobotoRegular" w:hAnsi="RobotoRegular" w:cs="RobotoRegular"/>
          <w:color w:val="18181C"/>
          <w:sz w:val="21"/>
          <w:lang w:eastAsia="en-US"/>
        </w:rPr>
        <w:tab/>
        <w:t>4</w:t>
      </w:r>
      <w:r w:rsidRPr="001F36E8">
        <w:rPr>
          <w:rFonts w:ascii="RobotoRegular" w:eastAsia="RobotoRegular" w:hAnsi="RobotoRegular" w:cs="RobotoRegular"/>
          <w:color w:val="18181C"/>
          <w:sz w:val="21"/>
          <w:lang w:eastAsia="en-US"/>
        </w:rPr>
        <w:tab/>
        <w:t>5</w:t>
      </w:r>
    </w:p>
    <w:p w14:paraId="0EF998F8" w14:textId="77777777" w:rsidR="001F36E8" w:rsidRPr="001F36E8" w:rsidRDefault="001F36E8" w:rsidP="001F36E8">
      <w:pPr>
        <w:widowControl w:val="0"/>
        <w:autoSpaceDE w:val="0"/>
        <w:autoSpaceDN w:val="0"/>
        <w:spacing w:before="4" w:after="0" w:line="240" w:lineRule="auto"/>
        <w:rPr>
          <w:rFonts w:ascii="RobotoRegular" w:eastAsia="RobotoRegular" w:hAnsi="RobotoRegular" w:cs="RobotoRegular"/>
          <w:sz w:val="12"/>
          <w:lang w:eastAsia="en-US"/>
        </w:rPr>
      </w:pPr>
      <w:r w:rsidRPr="001F36E8">
        <w:rPr>
          <w:rFonts w:ascii="RobotoRegular" w:eastAsia="RobotoRegular" w:hAnsi="RobotoRegular" w:cs="RobotoRegular"/>
          <w:noProof/>
          <w:lang w:eastAsia="en-US"/>
        </w:rPr>
        <mc:AlternateContent>
          <mc:Choice Requires="wps">
            <w:drawing>
              <wp:anchor distT="0" distB="0" distL="0" distR="0" simplePos="0" relativeHeight="251737088" behindDoc="1" locked="0" layoutInCell="1" allowOverlap="1" wp14:anchorId="03B162EA" wp14:editId="472C5053">
                <wp:simplePos x="0" y="0"/>
                <wp:positionH relativeFrom="page">
                  <wp:posOffset>1306830</wp:posOffset>
                </wp:positionH>
                <wp:positionV relativeFrom="paragraph">
                  <wp:posOffset>122555</wp:posOffset>
                </wp:positionV>
                <wp:extent cx="4418330" cy="6350"/>
                <wp:effectExtent l="1905" t="2540" r="0" b="635"/>
                <wp:wrapTopAndBottom/>
                <wp:docPr id="871" name="Freihandform: Form 8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18330" cy="6350"/>
                        </a:xfrm>
                        <a:custGeom>
                          <a:avLst/>
                          <a:gdLst>
                            <a:gd name="T0" fmla="+- 0 3668 1848"/>
                            <a:gd name="T1" fmla="*/ T0 w 6958"/>
                            <a:gd name="T2" fmla="+- 0 187 187"/>
                            <a:gd name="T3" fmla="*/ 187 h 10"/>
                            <a:gd name="T4" fmla="+- 0 1848 1848"/>
                            <a:gd name="T5" fmla="*/ T4 w 6958"/>
                            <a:gd name="T6" fmla="+- 0 187 187"/>
                            <a:gd name="T7" fmla="*/ 187 h 10"/>
                            <a:gd name="T8" fmla="+- 0 1848 1848"/>
                            <a:gd name="T9" fmla="*/ T8 w 6958"/>
                            <a:gd name="T10" fmla="+- 0 197 187"/>
                            <a:gd name="T11" fmla="*/ 197 h 10"/>
                            <a:gd name="T12" fmla="+- 0 3668 1848"/>
                            <a:gd name="T13" fmla="*/ T12 w 6958"/>
                            <a:gd name="T14" fmla="+- 0 197 187"/>
                            <a:gd name="T15" fmla="*/ 197 h 10"/>
                            <a:gd name="T16" fmla="+- 0 3668 1848"/>
                            <a:gd name="T17" fmla="*/ T16 w 6958"/>
                            <a:gd name="T18" fmla="+- 0 187 187"/>
                            <a:gd name="T19" fmla="*/ 187 h 10"/>
                            <a:gd name="T20" fmla="+- 0 8806 1848"/>
                            <a:gd name="T21" fmla="*/ T20 w 6958"/>
                            <a:gd name="T22" fmla="+- 0 187 187"/>
                            <a:gd name="T23" fmla="*/ 187 h 10"/>
                            <a:gd name="T24" fmla="+- 0 7273 1848"/>
                            <a:gd name="T25" fmla="*/ T24 w 6958"/>
                            <a:gd name="T26" fmla="+- 0 187 187"/>
                            <a:gd name="T27" fmla="*/ 187 h 10"/>
                            <a:gd name="T28" fmla="+- 0 6552 1848"/>
                            <a:gd name="T29" fmla="*/ T28 w 6958"/>
                            <a:gd name="T30" fmla="+- 0 187 187"/>
                            <a:gd name="T31" fmla="*/ 187 h 10"/>
                            <a:gd name="T32" fmla="+- 0 6552 1848"/>
                            <a:gd name="T33" fmla="*/ T32 w 6958"/>
                            <a:gd name="T34" fmla="+- 0 187 187"/>
                            <a:gd name="T35" fmla="*/ 187 h 10"/>
                            <a:gd name="T36" fmla="+- 0 5831 1848"/>
                            <a:gd name="T37" fmla="*/ T36 w 6958"/>
                            <a:gd name="T38" fmla="+- 0 187 187"/>
                            <a:gd name="T39" fmla="*/ 187 h 10"/>
                            <a:gd name="T40" fmla="+- 0 5110 1848"/>
                            <a:gd name="T41" fmla="*/ T40 w 6958"/>
                            <a:gd name="T42" fmla="+- 0 187 187"/>
                            <a:gd name="T43" fmla="*/ 187 h 10"/>
                            <a:gd name="T44" fmla="+- 0 4389 1848"/>
                            <a:gd name="T45" fmla="*/ T44 w 6958"/>
                            <a:gd name="T46" fmla="+- 0 187 187"/>
                            <a:gd name="T47" fmla="*/ 187 h 10"/>
                            <a:gd name="T48" fmla="+- 0 3668 1848"/>
                            <a:gd name="T49" fmla="*/ T48 w 6958"/>
                            <a:gd name="T50" fmla="+- 0 187 187"/>
                            <a:gd name="T51" fmla="*/ 187 h 10"/>
                            <a:gd name="T52" fmla="+- 0 3668 1848"/>
                            <a:gd name="T53" fmla="*/ T52 w 6958"/>
                            <a:gd name="T54" fmla="+- 0 197 187"/>
                            <a:gd name="T55" fmla="*/ 197 h 10"/>
                            <a:gd name="T56" fmla="+- 0 4389 1848"/>
                            <a:gd name="T57" fmla="*/ T56 w 6958"/>
                            <a:gd name="T58" fmla="+- 0 197 187"/>
                            <a:gd name="T59" fmla="*/ 197 h 10"/>
                            <a:gd name="T60" fmla="+- 0 5110 1848"/>
                            <a:gd name="T61" fmla="*/ T60 w 6958"/>
                            <a:gd name="T62" fmla="+- 0 197 187"/>
                            <a:gd name="T63" fmla="*/ 197 h 10"/>
                            <a:gd name="T64" fmla="+- 0 5831 1848"/>
                            <a:gd name="T65" fmla="*/ T64 w 6958"/>
                            <a:gd name="T66" fmla="+- 0 197 187"/>
                            <a:gd name="T67" fmla="*/ 197 h 10"/>
                            <a:gd name="T68" fmla="+- 0 6552 1848"/>
                            <a:gd name="T69" fmla="*/ T68 w 6958"/>
                            <a:gd name="T70" fmla="+- 0 197 187"/>
                            <a:gd name="T71" fmla="*/ 197 h 10"/>
                            <a:gd name="T72" fmla="+- 0 6552 1848"/>
                            <a:gd name="T73" fmla="*/ T72 w 6958"/>
                            <a:gd name="T74" fmla="+- 0 197 187"/>
                            <a:gd name="T75" fmla="*/ 197 h 10"/>
                            <a:gd name="T76" fmla="+- 0 7273 1848"/>
                            <a:gd name="T77" fmla="*/ T76 w 6958"/>
                            <a:gd name="T78" fmla="+- 0 197 187"/>
                            <a:gd name="T79" fmla="*/ 197 h 10"/>
                            <a:gd name="T80" fmla="+- 0 8806 1848"/>
                            <a:gd name="T81" fmla="*/ T80 w 6958"/>
                            <a:gd name="T82" fmla="+- 0 197 187"/>
                            <a:gd name="T83" fmla="*/ 197 h 10"/>
                            <a:gd name="T84" fmla="+- 0 8806 1848"/>
                            <a:gd name="T85" fmla="*/ T84 w 6958"/>
                            <a:gd name="T86" fmla="+- 0 187 187"/>
                            <a:gd name="T87" fmla="*/ 187 h 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6958" h="10">
                              <a:moveTo>
                                <a:pt x="1820" y="0"/>
                              </a:moveTo>
                              <a:lnTo>
                                <a:pt x="0" y="0"/>
                              </a:lnTo>
                              <a:lnTo>
                                <a:pt x="0" y="10"/>
                              </a:lnTo>
                              <a:lnTo>
                                <a:pt x="1820" y="10"/>
                              </a:lnTo>
                              <a:lnTo>
                                <a:pt x="1820" y="0"/>
                              </a:lnTo>
                              <a:close/>
                              <a:moveTo>
                                <a:pt x="6958" y="0"/>
                              </a:moveTo>
                              <a:lnTo>
                                <a:pt x="5425" y="0"/>
                              </a:lnTo>
                              <a:lnTo>
                                <a:pt x="4704" y="0"/>
                              </a:lnTo>
                              <a:lnTo>
                                <a:pt x="3983" y="0"/>
                              </a:lnTo>
                              <a:lnTo>
                                <a:pt x="3262" y="0"/>
                              </a:lnTo>
                              <a:lnTo>
                                <a:pt x="2541" y="0"/>
                              </a:lnTo>
                              <a:lnTo>
                                <a:pt x="1820" y="0"/>
                              </a:lnTo>
                              <a:lnTo>
                                <a:pt x="1820" y="10"/>
                              </a:lnTo>
                              <a:lnTo>
                                <a:pt x="2541" y="10"/>
                              </a:lnTo>
                              <a:lnTo>
                                <a:pt x="3262" y="10"/>
                              </a:lnTo>
                              <a:lnTo>
                                <a:pt x="3983" y="10"/>
                              </a:lnTo>
                              <a:lnTo>
                                <a:pt x="4704" y="10"/>
                              </a:lnTo>
                              <a:lnTo>
                                <a:pt x="5425" y="10"/>
                              </a:lnTo>
                              <a:lnTo>
                                <a:pt x="6958" y="10"/>
                              </a:lnTo>
                              <a:lnTo>
                                <a:pt x="6958" y="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E98B85" id="Freihandform: Form 871" o:spid="_x0000_s1026" style="position:absolute;margin-left:102.9pt;margin-top:9.65pt;width:347.9pt;height:.5pt;z-index:-251579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95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" path="m1820,l,,,10r1820,l1820,xm6958,l5425,,4704,,3983,,3262,,2541,,1820,r,10l2541,10r721,l3983,10r721,l5425,10r1533,l6958,xe" fillcolor="#bcc1c6" stroked="f">
                <v:path arrowok="t" o:connecttype="custom" o:connectlocs="1155700,118745;0,118745;0,125095;1155700,125095;1155700,118745;4418330,118745;3444875,118745;2987040,118745;2987040,118745;2529205,118745;2071370,118745;1613535,118745;1155700,118745;1155700,125095;1613535,125095;2071370,125095;2529205,125095;2987040,125095;2987040,125095;3444875,125095;4418330,125095;4418330,118745" o:connectangles="0,0,0,0,0,0,0,0,0,0,0,0,0,0,0,0,0,0,0,0,0,0"/>
                <w10:wrap type="topAndBottom" anchorx="page"/>
              </v:shape>
            </w:pict>
          </mc:Fallback>
        </mc:AlternateContent>
      </w:r>
    </w:p>
    <w:p w14:paraId="186E1054" w14:textId="77777777" w:rsidR="001F36E8" w:rsidRPr="001F36E8" w:rsidRDefault="001F36E8" w:rsidP="001F36E8">
      <w:pPr>
        <w:widowControl w:val="0"/>
        <w:tabs>
          <w:tab w:val="left" w:pos="6107"/>
        </w:tabs>
        <w:autoSpaceDE w:val="0"/>
        <w:autoSpaceDN w:val="0"/>
        <w:spacing w:before="86" w:after="113" w:line="240" w:lineRule="auto"/>
        <w:ind w:left="683"/>
        <w:rPr>
          <w:rFonts w:ascii="RobotoRegular" w:eastAsia="RobotoRegular" w:hAnsi="RobotoRegular" w:cs="RobotoRegular"/>
          <w:sz w:val="21"/>
          <w:lang w:eastAsia="en-US"/>
        </w:rPr>
      </w:pPr>
      <w:r w:rsidRPr="001F36E8">
        <w:rPr>
          <w:rFonts w:ascii="RobotoRegular" w:eastAsia="RobotoRegular" w:hAnsi="RobotoRegular" w:cs="RobotoRegular"/>
          <w:color w:val="18181C"/>
          <w:sz w:val="21"/>
          <w:lang w:eastAsia="en-US"/>
        </w:rPr>
        <w:t>Strongly</w:t>
      </w:r>
      <w:r w:rsidRPr="001F36E8">
        <w:rPr>
          <w:rFonts w:ascii="RobotoRegular" w:eastAsia="RobotoRegular" w:hAnsi="RobotoRegular" w:cs="RobotoRegular"/>
          <w:color w:val="18181C"/>
          <w:spacing w:val="13"/>
          <w:sz w:val="21"/>
          <w:lang w:eastAsia="en-US"/>
        </w:rPr>
        <w:t xml:space="preserve"> </w:t>
      </w:r>
      <w:r w:rsidRPr="001F36E8">
        <w:rPr>
          <w:rFonts w:ascii="RobotoRegular" w:eastAsia="RobotoRegular" w:hAnsi="RobotoRegular" w:cs="RobotoRegular"/>
          <w:color w:val="18181C"/>
          <w:sz w:val="21"/>
          <w:lang w:eastAsia="en-US"/>
        </w:rPr>
        <w:t>disagree</w:t>
      </w:r>
      <w:r w:rsidRPr="001F36E8">
        <w:rPr>
          <w:rFonts w:ascii="RobotoRegular" w:eastAsia="RobotoRegular" w:hAnsi="RobotoRegular" w:cs="RobotoRegular"/>
          <w:color w:val="18181C"/>
          <w:sz w:val="21"/>
          <w:lang w:eastAsia="en-US"/>
        </w:rPr>
        <w:tab/>
        <w:t>Strongly</w:t>
      </w:r>
      <w:r w:rsidRPr="001F36E8">
        <w:rPr>
          <w:rFonts w:ascii="RobotoRegular" w:eastAsia="RobotoRegular" w:hAnsi="RobotoRegular" w:cs="RobotoRegular"/>
          <w:color w:val="18181C"/>
          <w:spacing w:val="5"/>
          <w:sz w:val="21"/>
          <w:lang w:eastAsia="en-US"/>
        </w:rPr>
        <w:t xml:space="preserve"> </w:t>
      </w:r>
      <w:r w:rsidRPr="001F36E8">
        <w:rPr>
          <w:rFonts w:ascii="RobotoRegular" w:eastAsia="RobotoRegular" w:hAnsi="RobotoRegular" w:cs="RobotoRegular"/>
          <w:color w:val="18181C"/>
          <w:sz w:val="21"/>
          <w:lang w:eastAsia="en-US"/>
        </w:rPr>
        <w:t>agree</w:t>
      </w:r>
    </w:p>
    <w:p w14:paraId="51751CC3" w14:textId="77777777" w:rsidR="001F36E8" w:rsidRPr="001F36E8" w:rsidRDefault="001F36E8" w:rsidP="001F36E8">
      <w:pPr>
        <w:widowControl w:val="0"/>
        <w:autoSpaceDE w:val="0"/>
        <w:autoSpaceDN w:val="0"/>
        <w:spacing w:after="0" w:line="20" w:lineRule="exact"/>
        <w:ind w:left="607"/>
        <w:rPr>
          <w:rFonts w:ascii="RobotoRegular" w:eastAsia="RobotoRegular" w:hAnsi="RobotoRegular" w:cs="RobotoRegular"/>
          <w:sz w:val="2"/>
          <w:lang w:eastAsia="en-US"/>
        </w:rPr>
      </w:pPr>
      <w:r w:rsidRPr="001F36E8">
        <w:rPr>
          <w:rFonts w:ascii="RobotoRegular" w:eastAsia="RobotoRegular" w:hAnsi="RobotoRegular" w:cs="RobotoRegular"/>
          <w:noProof/>
          <w:sz w:val="2"/>
          <w:lang w:eastAsia="en-US"/>
        </w:rPr>
        <mc:AlternateContent>
          <mc:Choice Requires="wpg">
            <w:drawing>
              <wp:inline distT="0" distB="0" distL="0" distR="0" wp14:anchorId="0A1250A9" wp14:editId="7BAD2913">
                <wp:extent cx="4418330" cy="6350"/>
                <wp:effectExtent l="0" t="0" r="1270" b="3175"/>
                <wp:docPr id="869" name="Gruppieren 8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18330" cy="6350"/>
                          <a:chOff x="0" y="0"/>
                          <a:chExt cx="6958" cy="10"/>
                        </a:xfrm>
                      </wpg:grpSpPr>
                      <wps:wsp>
                        <wps:cNvPr id="870" name="AutoShape 817"/>
                        <wps:cNvSpPr>
                          <a:spLocks/>
                        </wps:cNvSpPr>
                        <wps:spPr bwMode="auto">
                          <a:xfrm>
                            <a:off x="0" y="0"/>
                            <a:ext cx="6958" cy="10"/>
                          </a:xfrm>
                          <a:custGeom>
                            <a:avLst/>
                            <a:gdLst>
                              <a:gd name="T0" fmla="*/ 1820 w 6958"/>
                              <a:gd name="T1" fmla="*/ 0 h 10"/>
                              <a:gd name="T2" fmla="*/ 0 w 6958"/>
                              <a:gd name="T3" fmla="*/ 0 h 10"/>
                              <a:gd name="T4" fmla="*/ 0 w 6958"/>
                              <a:gd name="T5" fmla="*/ 10 h 10"/>
                              <a:gd name="T6" fmla="*/ 1820 w 6958"/>
                              <a:gd name="T7" fmla="*/ 10 h 10"/>
                              <a:gd name="T8" fmla="*/ 1820 w 6958"/>
                              <a:gd name="T9" fmla="*/ 0 h 10"/>
                              <a:gd name="T10" fmla="*/ 6958 w 6958"/>
                              <a:gd name="T11" fmla="*/ 0 h 10"/>
                              <a:gd name="T12" fmla="*/ 5425 w 6958"/>
                              <a:gd name="T13" fmla="*/ 0 h 10"/>
                              <a:gd name="T14" fmla="*/ 4704 w 6958"/>
                              <a:gd name="T15" fmla="*/ 0 h 10"/>
                              <a:gd name="T16" fmla="*/ 4704 w 6958"/>
                              <a:gd name="T17" fmla="*/ 0 h 10"/>
                              <a:gd name="T18" fmla="*/ 3983 w 6958"/>
                              <a:gd name="T19" fmla="*/ 0 h 10"/>
                              <a:gd name="T20" fmla="*/ 3262 w 6958"/>
                              <a:gd name="T21" fmla="*/ 0 h 10"/>
                              <a:gd name="T22" fmla="*/ 2541 w 6958"/>
                              <a:gd name="T23" fmla="*/ 0 h 10"/>
                              <a:gd name="T24" fmla="*/ 1820 w 6958"/>
                              <a:gd name="T25" fmla="*/ 0 h 10"/>
                              <a:gd name="T26" fmla="*/ 1820 w 6958"/>
                              <a:gd name="T27" fmla="*/ 10 h 10"/>
                              <a:gd name="T28" fmla="*/ 2541 w 6958"/>
                              <a:gd name="T29" fmla="*/ 10 h 10"/>
                              <a:gd name="T30" fmla="*/ 3262 w 6958"/>
                              <a:gd name="T31" fmla="*/ 10 h 10"/>
                              <a:gd name="T32" fmla="*/ 3983 w 6958"/>
                              <a:gd name="T33" fmla="*/ 10 h 10"/>
                              <a:gd name="T34" fmla="*/ 4704 w 6958"/>
                              <a:gd name="T35" fmla="*/ 10 h 10"/>
                              <a:gd name="T36" fmla="*/ 4704 w 6958"/>
                              <a:gd name="T37" fmla="*/ 10 h 10"/>
                              <a:gd name="T38" fmla="*/ 5425 w 6958"/>
                              <a:gd name="T39" fmla="*/ 10 h 10"/>
                              <a:gd name="T40" fmla="*/ 6958 w 6958"/>
                              <a:gd name="T41" fmla="*/ 10 h 10"/>
                              <a:gd name="T42" fmla="*/ 6958 w 6958"/>
                              <a:gd name="T43"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6958" h="10">
                                <a:moveTo>
                                  <a:pt x="1820" y="0"/>
                                </a:moveTo>
                                <a:lnTo>
                                  <a:pt x="0" y="0"/>
                                </a:lnTo>
                                <a:lnTo>
                                  <a:pt x="0" y="10"/>
                                </a:lnTo>
                                <a:lnTo>
                                  <a:pt x="1820" y="10"/>
                                </a:lnTo>
                                <a:lnTo>
                                  <a:pt x="1820" y="0"/>
                                </a:lnTo>
                                <a:close/>
                                <a:moveTo>
                                  <a:pt x="6958" y="0"/>
                                </a:moveTo>
                                <a:lnTo>
                                  <a:pt x="5425" y="0"/>
                                </a:lnTo>
                                <a:lnTo>
                                  <a:pt x="4704" y="0"/>
                                </a:lnTo>
                                <a:lnTo>
                                  <a:pt x="3983" y="0"/>
                                </a:lnTo>
                                <a:lnTo>
                                  <a:pt x="3262" y="0"/>
                                </a:lnTo>
                                <a:lnTo>
                                  <a:pt x="2541" y="0"/>
                                </a:lnTo>
                                <a:lnTo>
                                  <a:pt x="1820" y="0"/>
                                </a:lnTo>
                                <a:lnTo>
                                  <a:pt x="1820" y="10"/>
                                </a:lnTo>
                                <a:lnTo>
                                  <a:pt x="2541" y="10"/>
                                </a:lnTo>
                                <a:lnTo>
                                  <a:pt x="3262" y="10"/>
                                </a:lnTo>
                                <a:lnTo>
                                  <a:pt x="3983" y="10"/>
                                </a:lnTo>
                                <a:lnTo>
                                  <a:pt x="4704" y="10"/>
                                </a:lnTo>
                                <a:lnTo>
                                  <a:pt x="5425" y="10"/>
                                </a:lnTo>
                                <a:lnTo>
                                  <a:pt x="6958" y="10"/>
                                </a:lnTo>
                                <a:lnTo>
                                  <a:pt x="6958" y="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99B5F93" id="Gruppieren 869" o:spid="_x0000_s1026" style="width:347.9pt;height:.5pt;mso-position-horizontal-relative:char;mso-position-vertical-relative:line" coordsize="695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">
                <v:shape id="AutoShape 817" o:spid="_x0000_s1027" style="position:absolute;width:6958;height:10;visibility:visible;mso-wrap-style:square;v-text-anchor:top" coordsize="695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" path="m1820,l,,,10r1820,l1820,xm6958,l5425,,4704,,3983,,3262,,2541,,1820,r,10l2541,10r721,l3983,10r721,l5425,10r1533,l6958,xe" fillcolor="#bcc1c6" stroked="f">
                  <v:path arrowok="t" o:connecttype="custom" o:connectlocs="1820,0;0,0;0,10;1820,10;1820,0;6958,0;5425,0;4704,0;4704,0;3983,0;3262,0;2541,0;1820,0;1820,10;2541,10;3262,10;3983,10;4704,10;4704,10;5425,10;6958,10;6958,0" o:connectangles="0,0,0,0,0,0,0,0,0,0,0,0,0,0,0,0,0,0,0,0,0,0"/>
                </v:shape>
                <w10:anchorlock/>
              </v:group>
            </w:pict>
          </mc:Fallback>
        </mc:AlternateContent>
      </w:r>
    </w:p>
    <w:bookmarkEnd w:id="162"/>
    <w:p w14:paraId="14DD522A" w14:textId="77777777" w:rsidR="001F36E8" w:rsidRPr="001F36E8" w:rsidRDefault="001F36E8" w:rsidP="001F36E8">
      <w:pPr>
        <w:widowControl w:val="0"/>
        <w:autoSpaceDE w:val="0"/>
        <w:autoSpaceDN w:val="0"/>
        <w:spacing w:after="0" w:line="240" w:lineRule="auto"/>
        <w:rPr>
          <w:rFonts w:ascii="RobotoRegular" w:eastAsia="RobotoRegular" w:hAnsi="RobotoRegular" w:cs="RobotoRegular"/>
          <w:sz w:val="20"/>
          <w:lang w:eastAsia="en-US"/>
        </w:rPr>
      </w:pPr>
    </w:p>
    <w:p w14:paraId="09A5C943" w14:textId="77777777" w:rsidR="001F36E8" w:rsidRPr="001F36E8" w:rsidRDefault="001F36E8" w:rsidP="001F36E8">
      <w:pPr>
        <w:widowControl w:val="0"/>
        <w:numPr>
          <w:ilvl w:val="0"/>
          <w:numId w:val="6"/>
        </w:numPr>
        <w:tabs>
          <w:tab w:val="left" w:pos="607"/>
          <w:tab w:val="left" w:pos="608"/>
        </w:tabs>
        <w:autoSpaceDE w:val="0"/>
        <w:autoSpaceDN w:val="0"/>
        <w:spacing w:before="104" w:after="0" w:line="240" w:lineRule="auto"/>
        <w:rPr>
          <w:rFonts w:ascii="Arial" w:eastAsia="Arial" w:hAnsi="Arial" w:cs="Arial"/>
          <w:sz w:val="24"/>
          <w:lang w:eastAsia="en-US"/>
        </w:rPr>
      </w:pPr>
      <w:r w:rsidRPr="001F36E8">
        <w:rPr>
          <w:rFonts w:ascii="Arial" w:eastAsia="Arial" w:hAnsi="Arial" w:cs="Arial"/>
          <w:color w:val="18181C"/>
          <w:w w:val="105"/>
          <w:sz w:val="24"/>
          <w:lang w:eastAsia="en-US"/>
        </w:rPr>
        <w:t>I</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18181C"/>
          <w:w w:val="105"/>
          <w:sz w:val="24"/>
          <w:lang w:eastAsia="en-US"/>
        </w:rPr>
        <w:t>think</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18181C"/>
          <w:w w:val="105"/>
          <w:sz w:val="24"/>
          <w:lang w:eastAsia="en-US"/>
        </w:rPr>
        <w:t>I</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18181C"/>
          <w:w w:val="105"/>
          <w:sz w:val="24"/>
          <w:lang w:eastAsia="en-US"/>
        </w:rPr>
        <w:t>would</w:t>
      </w:r>
      <w:r w:rsidRPr="001F36E8">
        <w:rPr>
          <w:rFonts w:ascii="Arial" w:eastAsia="Arial" w:hAnsi="Arial" w:cs="Arial"/>
          <w:color w:val="18181C"/>
          <w:spacing w:val="-12"/>
          <w:w w:val="105"/>
          <w:sz w:val="24"/>
          <w:lang w:eastAsia="en-US"/>
        </w:rPr>
        <w:t xml:space="preserve"> </w:t>
      </w:r>
      <w:r w:rsidRPr="001F36E8">
        <w:rPr>
          <w:rFonts w:ascii="Arial" w:eastAsia="Arial" w:hAnsi="Arial" w:cs="Arial"/>
          <w:color w:val="18181C"/>
          <w:w w:val="105"/>
          <w:sz w:val="24"/>
          <w:lang w:eastAsia="en-US"/>
        </w:rPr>
        <w:t>like</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18181C"/>
          <w:w w:val="105"/>
          <w:sz w:val="24"/>
          <w:lang w:eastAsia="en-US"/>
        </w:rPr>
        <w:t>to</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18181C"/>
          <w:w w:val="105"/>
          <w:sz w:val="24"/>
          <w:lang w:eastAsia="en-US"/>
        </w:rPr>
        <w:t>use</w:t>
      </w:r>
      <w:r w:rsidRPr="001F36E8">
        <w:rPr>
          <w:rFonts w:ascii="Arial" w:eastAsia="Arial" w:hAnsi="Arial" w:cs="Arial"/>
          <w:color w:val="18181C"/>
          <w:spacing w:val="-12"/>
          <w:w w:val="105"/>
          <w:sz w:val="24"/>
          <w:lang w:eastAsia="en-US"/>
        </w:rPr>
        <w:t xml:space="preserve"> </w:t>
      </w:r>
      <w:r w:rsidRPr="001F36E8">
        <w:rPr>
          <w:rFonts w:ascii="Arial" w:eastAsia="Arial" w:hAnsi="Arial" w:cs="Arial"/>
          <w:color w:val="18181C"/>
          <w:w w:val="105"/>
          <w:sz w:val="24"/>
          <w:lang w:eastAsia="en-US"/>
        </w:rPr>
        <w:t>the</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18181C"/>
          <w:w w:val="105"/>
          <w:sz w:val="24"/>
          <w:lang w:eastAsia="en-US"/>
        </w:rPr>
        <w:t>monitoring</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18181C"/>
          <w:w w:val="105"/>
          <w:sz w:val="24"/>
          <w:lang w:eastAsia="en-US"/>
        </w:rPr>
        <w:t>tool</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18181C"/>
          <w:w w:val="105"/>
          <w:sz w:val="24"/>
          <w:lang w:eastAsia="en-US"/>
        </w:rPr>
        <w:t>frequently</w:t>
      </w:r>
      <w:r w:rsidRPr="001F36E8">
        <w:rPr>
          <w:rFonts w:ascii="Arial" w:eastAsia="Arial" w:hAnsi="Arial" w:cs="Arial"/>
          <w:color w:val="18181C"/>
          <w:spacing w:val="-12"/>
          <w:w w:val="105"/>
          <w:sz w:val="24"/>
          <w:lang w:eastAsia="en-US"/>
        </w:rPr>
        <w:t xml:space="preserve"> </w:t>
      </w:r>
      <w:r w:rsidRPr="001F36E8">
        <w:rPr>
          <w:rFonts w:ascii="Arial" w:eastAsia="Arial" w:hAnsi="Arial" w:cs="Arial"/>
          <w:color w:val="D32D23"/>
          <w:w w:val="105"/>
          <w:sz w:val="24"/>
          <w:lang w:eastAsia="en-US"/>
        </w:rPr>
        <w:t>*</w:t>
      </w:r>
    </w:p>
    <w:p w14:paraId="3826C510" w14:textId="77777777" w:rsidR="001F36E8" w:rsidRPr="001F36E8" w:rsidRDefault="001F36E8" w:rsidP="001F36E8">
      <w:pPr>
        <w:widowControl w:val="0"/>
        <w:autoSpaceDE w:val="0"/>
        <w:autoSpaceDN w:val="0"/>
        <w:spacing w:before="3" w:after="0" w:line="240" w:lineRule="auto"/>
        <w:rPr>
          <w:rFonts w:ascii="Arial" w:eastAsia="Arial" w:hAnsi="Arial" w:cs="Arial"/>
          <w:sz w:val="18"/>
          <w:szCs w:val="24"/>
          <w:lang w:eastAsia="en-US"/>
        </w:rPr>
      </w:pPr>
    </w:p>
    <w:p w14:paraId="4262D9B8" w14:textId="77777777" w:rsidR="001F36E8" w:rsidRPr="001F36E8" w:rsidRDefault="001F36E8" w:rsidP="001F36E8">
      <w:pPr>
        <w:widowControl w:val="0"/>
        <w:autoSpaceDE w:val="0"/>
        <w:autoSpaceDN w:val="0"/>
        <w:spacing w:before="74" w:after="0" w:line="240" w:lineRule="auto"/>
        <w:ind w:left="608"/>
        <w:rPr>
          <w:rFonts w:ascii="Roboto" w:eastAsia="RobotoRegular" w:hAnsi="RobotoRegular" w:cs="RobotoRegular"/>
          <w:i/>
          <w:sz w:val="21"/>
          <w:lang w:val="de-DE" w:eastAsia="en-US"/>
        </w:rPr>
      </w:pPr>
      <w:r w:rsidRPr="001F36E8">
        <w:rPr>
          <w:rFonts w:ascii="Roboto" w:eastAsia="RobotoRegular" w:hAnsi="RobotoRegular" w:cs="RobotoRegular"/>
          <w:i/>
          <w:color w:val="0A0A0B"/>
          <w:sz w:val="21"/>
          <w:lang w:val="de-DE" w:eastAsia="en-US"/>
        </w:rPr>
        <w:t>Markieren Sie nur ein Oval.</w:t>
      </w:r>
    </w:p>
    <w:p w14:paraId="654738B0" w14:textId="77777777" w:rsidR="001F36E8" w:rsidRPr="001F36E8" w:rsidRDefault="001F36E8" w:rsidP="001F36E8">
      <w:pPr>
        <w:widowControl w:val="0"/>
        <w:autoSpaceDE w:val="0"/>
        <w:autoSpaceDN w:val="0"/>
        <w:spacing w:before="9" w:after="0" w:line="240" w:lineRule="auto"/>
        <w:rPr>
          <w:rFonts w:ascii="Roboto" w:eastAsia="Arial" w:hAnsi="Arial" w:cs="Arial"/>
          <w:i/>
          <w:sz w:val="25"/>
          <w:szCs w:val="24"/>
          <w:lang w:val="de-DE" w:eastAsia="en-US"/>
        </w:rPr>
      </w:pPr>
    </w:p>
    <w:p w14:paraId="7856B7C3" w14:textId="77777777" w:rsidR="001F36E8" w:rsidRPr="001F36E8" w:rsidRDefault="001F36E8" w:rsidP="001F36E8">
      <w:pPr>
        <w:widowControl w:val="0"/>
        <w:tabs>
          <w:tab w:val="left" w:pos="3448"/>
          <w:tab w:val="left" w:pos="4169"/>
          <w:tab w:val="left" w:pos="4890"/>
          <w:tab w:val="left" w:pos="5611"/>
        </w:tabs>
        <w:autoSpaceDE w:val="0"/>
        <w:autoSpaceDN w:val="0"/>
        <w:spacing w:before="95" w:after="0" w:line="240" w:lineRule="auto"/>
        <w:ind w:left="2727"/>
        <w:rPr>
          <w:rFonts w:ascii="RobotoRegular" w:eastAsia="RobotoRegular" w:hAnsi="RobotoRegular" w:cs="RobotoRegular"/>
          <w:sz w:val="21"/>
          <w:lang w:eastAsia="en-US"/>
        </w:rPr>
      </w:pPr>
      <w:r w:rsidRPr="001F36E8">
        <w:rPr>
          <w:rFonts w:ascii="RobotoRegular" w:eastAsia="RobotoRegular" w:hAnsi="RobotoRegular" w:cs="RobotoRegular"/>
          <w:noProof/>
          <w:lang w:eastAsia="en-US"/>
        </w:rPr>
        <mc:AlternateContent>
          <mc:Choice Requires="wps">
            <w:drawing>
              <wp:anchor distT="0" distB="0" distL="114300" distR="114300" simplePos="0" relativeHeight="251738112" behindDoc="1" locked="0" layoutInCell="1" allowOverlap="1" wp14:anchorId="3D0DBB42" wp14:editId="52D5A878">
                <wp:simplePos x="0" y="0"/>
                <wp:positionH relativeFrom="page">
                  <wp:posOffset>2419350</wp:posOffset>
                </wp:positionH>
                <wp:positionV relativeFrom="paragraph">
                  <wp:posOffset>415925</wp:posOffset>
                </wp:positionV>
                <wp:extent cx="278130" cy="165100"/>
                <wp:effectExtent l="0" t="3810" r="7620" b="2540"/>
                <wp:wrapNone/>
                <wp:docPr id="892" name="Freihandform: Form 8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4117 3810"/>
                            <a:gd name="T1" fmla="*/ T0 w 438"/>
                            <a:gd name="T2" fmla="+- 0 915 655"/>
                            <a:gd name="T3" fmla="*/ 915 h 260"/>
                            <a:gd name="T4" fmla="+- 0 3940 3810"/>
                            <a:gd name="T5" fmla="*/ T4 w 438"/>
                            <a:gd name="T6" fmla="+- 0 915 655"/>
                            <a:gd name="T7" fmla="*/ 915 h 260"/>
                            <a:gd name="T8" fmla="+- 0 3889 3810"/>
                            <a:gd name="T9" fmla="*/ T8 w 438"/>
                            <a:gd name="T10" fmla="+- 0 904 655"/>
                            <a:gd name="T11" fmla="*/ 904 h 260"/>
                            <a:gd name="T12" fmla="+- 0 3848 3810"/>
                            <a:gd name="T13" fmla="*/ T12 w 438"/>
                            <a:gd name="T14" fmla="+- 0 876 655"/>
                            <a:gd name="T15" fmla="*/ 876 h 260"/>
                            <a:gd name="T16" fmla="+- 0 3820 3810"/>
                            <a:gd name="T17" fmla="*/ T16 w 438"/>
                            <a:gd name="T18" fmla="+- 0 835 655"/>
                            <a:gd name="T19" fmla="*/ 835 h 260"/>
                            <a:gd name="T20" fmla="+- 0 3810 3810"/>
                            <a:gd name="T21" fmla="*/ T20 w 438"/>
                            <a:gd name="T22" fmla="+- 0 785 655"/>
                            <a:gd name="T23" fmla="*/ 785 h 260"/>
                            <a:gd name="T24" fmla="+- 0 3820 3810"/>
                            <a:gd name="T25" fmla="*/ T24 w 438"/>
                            <a:gd name="T26" fmla="+- 0 734 655"/>
                            <a:gd name="T27" fmla="*/ 734 h 260"/>
                            <a:gd name="T28" fmla="+- 0 3848 3810"/>
                            <a:gd name="T29" fmla="*/ T28 w 438"/>
                            <a:gd name="T30" fmla="+- 0 693 655"/>
                            <a:gd name="T31" fmla="*/ 693 h 260"/>
                            <a:gd name="T32" fmla="+- 0 3889 3810"/>
                            <a:gd name="T33" fmla="*/ T32 w 438"/>
                            <a:gd name="T34" fmla="+- 0 665 655"/>
                            <a:gd name="T35" fmla="*/ 665 h 260"/>
                            <a:gd name="T36" fmla="+- 0 3940 3810"/>
                            <a:gd name="T37" fmla="*/ T36 w 438"/>
                            <a:gd name="T38" fmla="+- 0 655 655"/>
                            <a:gd name="T39" fmla="*/ 655 h 260"/>
                            <a:gd name="T40" fmla="+- 0 4117 3810"/>
                            <a:gd name="T41" fmla="*/ T40 w 438"/>
                            <a:gd name="T42" fmla="+- 0 655 655"/>
                            <a:gd name="T43" fmla="*/ 655 h 260"/>
                            <a:gd name="T44" fmla="+- 0 4166 3810"/>
                            <a:gd name="T45" fmla="*/ T44 w 438"/>
                            <a:gd name="T46" fmla="+- 0 665 655"/>
                            <a:gd name="T47" fmla="*/ 665 h 260"/>
                            <a:gd name="T48" fmla="+- 0 3940 3810"/>
                            <a:gd name="T49" fmla="*/ T48 w 438"/>
                            <a:gd name="T50" fmla="+- 0 665 655"/>
                            <a:gd name="T51" fmla="*/ 665 h 260"/>
                            <a:gd name="T52" fmla="+- 0 3893 3810"/>
                            <a:gd name="T53" fmla="*/ T52 w 438"/>
                            <a:gd name="T54" fmla="+- 0 674 655"/>
                            <a:gd name="T55" fmla="*/ 674 h 260"/>
                            <a:gd name="T56" fmla="+- 0 3855 3810"/>
                            <a:gd name="T57" fmla="*/ T56 w 438"/>
                            <a:gd name="T58" fmla="+- 0 700 655"/>
                            <a:gd name="T59" fmla="*/ 700 h 260"/>
                            <a:gd name="T60" fmla="+- 0 3829 3810"/>
                            <a:gd name="T61" fmla="*/ T60 w 438"/>
                            <a:gd name="T62" fmla="+- 0 738 655"/>
                            <a:gd name="T63" fmla="*/ 738 h 260"/>
                            <a:gd name="T64" fmla="+- 0 3820 3810"/>
                            <a:gd name="T65" fmla="*/ T64 w 438"/>
                            <a:gd name="T66" fmla="+- 0 785 655"/>
                            <a:gd name="T67" fmla="*/ 785 h 260"/>
                            <a:gd name="T68" fmla="+- 0 3829 3810"/>
                            <a:gd name="T69" fmla="*/ T68 w 438"/>
                            <a:gd name="T70" fmla="+- 0 831 655"/>
                            <a:gd name="T71" fmla="*/ 831 h 260"/>
                            <a:gd name="T72" fmla="+- 0 3855 3810"/>
                            <a:gd name="T73" fmla="*/ T72 w 438"/>
                            <a:gd name="T74" fmla="+- 0 869 655"/>
                            <a:gd name="T75" fmla="*/ 869 h 260"/>
                            <a:gd name="T76" fmla="+- 0 3893 3810"/>
                            <a:gd name="T77" fmla="*/ T76 w 438"/>
                            <a:gd name="T78" fmla="+- 0 895 655"/>
                            <a:gd name="T79" fmla="*/ 895 h 260"/>
                            <a:gd name="T80" fmla="+- 0 3940 3810"/>
                            <a:gd name="T81" fmla="*/ T80 w 438"/>
                            <a:gd name="T82" fmla="+- 0 905 655"/>
                            <a:gd name="T83" fmla="*/ 905 h 260"/>
                            <a:gd name="T84" fmla="+- 0 4166 3810"/>
                            <a:gd name="T85" fmla="*/ T84 w 438"/>
                            <a:gd name="T86" fmla="+- 0 905 655"/>
                            <a:gd name="T87" fmla="*/ 905 h 260"/>
                            <a:gd name="T88" fmla="+- 0 4117 3810"/>
                            <a:gd name="T89" fmla="*/ T88 w 438"/>
                            <a:gd name="T90" fmla="+- 0 915 655"/>
                            <a:gd name="T91" fmla="*/ 915 h 260"/>
                            <a:gd name="T92" fmla="+- 0 4166 3810"/>
                            <a:gd name="T93" fmla="*/ T92 w 438"/>
                            <a:gd name="T94" fmla="+- 0 905 655"/>
                            <a:gd name="T95" fmla="*/ 905 h 260"/>
                            <a:gd name="T96" fmla="+- 0 4117 3810"/>
                            <a:gd name="T97" fmla="*/ T96 w 438"/>
                            <a:gd name="T98" fmla="+- 0 905 655"/>
                            <a:gd name="T99" fmla="*/ 905 h 260"/>
                            <a:gd name="T100" fmla="+- 0 4164 3810"/>
                            <a:gd name="T101" fmla="*/ T100 w 438"/>
                            <a:gd name="T102" fmla="+- 0 895 655"/>
                            <a:gd name="T103" fmla="*/ 895 h 260"/>
                            <a:gd name="T104" fmla="+- 0 4202 3810"/>
                            <a:gd name="T105" fmla="*/ T104 w 438"/>
                            <a:gd name="T106" fmla="+- 0 869 655"/>
                            <a:gd name="T107" fmla="*/ 869 h 260"/>
                            <a:gd name="T108" fmla="+- 0 4228 3810"/>
                            <a:gd name="T109" fmla="*/ T108 w 438"/>
                            <a:gd name="T110" fmla="+- 0 831 655"/>
                            <a:gd name="T111" fmla="*/ 831 h 260"/>
                            <a:gd name="T112" fmla="+- 0 4237 3810"/>
                            <a:gd name="T113" fmla="*/ T112 w 438"/>
                            <a:gd name="T114" fmla="+- 0 785 655"/>
                            <a:gd name="T115" fmla="*/ 785 h 260"/>
                            <a:gd name="T116" fmla="+- 0 4228 3810"/>
                            <a:gd name="T117" fmla="*/ T116 w 438"/>
                            <a:gd name="T118" fmla="+- 0 738 655"/>
                            <a:gd name="T119" fmla="*/ 738 h 260"/>
                            <a:gd name="T120" fmla="+- 0 4202 3810"/>
                            <a:gd name="T121" fmla="*/ T120 w 438"/>
                            <a:gd name="T122" fmla="+- 0 700 655"/>
                            <a:gd name="T123" fmla="*/ 700 h 260"/>
                            <a:gd name="T124" fmla="+- 0 4164 3810"/>
                            <a:gd name="T125" fmla="*/ T124 w 438"/>
                            <a:gd name="T126" fmla="+- 0 674 655"/>
                            <a:gd name="T127" fmla="*/ 674 h 260"/>
                            <a:gd name="T128" fmla="+- 0 4117 3810"/>
                            <a:gd name="T129" fmla="*/ T128 w 438"/>
                            <a:gd name="T130" fmla="+- 0 665 655"/>
                            <a:gd name="T131" fmla="*/ 665 h 260"/>
                            <a:gd name="T132" fmla="+- 0 4166 3810"/>
                            <a:gd name="T133" fmla="*/ T132 w 438"/>
                            <a:gd name="T134" fmla="+- 0 665 655"/>
                            <a:gd name="T135" fmla="*/ 665 h 260"/>
                            <a:gd name="T136" fmla="+- 0 4168 3810"/>
                            <a:gd name="T137" fmla="*/ T136 w 438"/>
                            <a:gd name="T138" fmla="+- 0 665 655"/>
                            <a:gd name="T139" fmla="*/ 665 h 260"/>
                            <a:gd name="T140" fmla="+- 0 4209 3810"/>
                            <a:gd name="T141" fmla="*/ T140 w 438"/>
                            <a:gd name="T142" fmla="+- 0 693 655"/>
                            <a:gd name="T143" fmla="*/ 693 h 260"/>
                            <a:gd name="T144" fmla="+- 0 4237 3810"/>
                            <a:gd name="T145" fmla="*/ T144 w 438"/>
                            <a:gd name="T146" fmla="+- 0 734 655"/>
                            <a:gd name="T147" fmla="*/ 734 h 260"/>
                            <a:gd name="T148" fmla="+- 0 4247 3810"/>
                            <a:gd name="T149" fmla="*/ T148 w 438"/>
                            <a:gd name="T150" fmla="+- 0 785 655"/>
                            <a:gd name="T151" fmla="*/ 785 h 260"/>
                            <a:gd name="T152" fmla="+- 0 4237 3810"/>
                            <a:gd name="T153" fmla="*/ T152 w 438"/>
                            <a:gd name="T154" fmla="+- 0 835 655"/>
                            <a:gd name="T155" fmla="*/ 835 h 260"/>
                            <a:gd name="T156" fmla="+- 0 4209 3810"/>
                            <a:gd name="T157" fmla="*/ T156 w 438"/>
                            <a:gd name="T158" fmla="+- 0 876 655"/>
                            <a:gd name="T159" fmla="*/ 876 h 260"/>
                            <a:gd name="T160" fmla="+- 0 4168 3810"/>
                            <a:gd name="T161" fmla="*/ T160 w 438"/>
                            <a:gd name="T162" fmla="+- 0 904 655"/>
                            <a:gd name="T163" fmla="*/ 904 h 260"/>
                            <a:gd name="T164" fmla="+- 0 4166 3810"/>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7" y="260"/>
                              </a:moveTo>
                              <a:lnTo>
                                <a:pt x="130" y="260"/>
                              </a:lnTo>
                              <a:lnTo>
                                <a:pt x="79" y="249"/>
                              </a:lnTo>
                              <a:lnTo>
                                <a:pt x="38" y="221"/>
                              </a:lnTo>
                              <a:lnTo>
                                <a:pt x="10" y="180"/>
                              </a:lnTo>
                              <a:lnTo>
                                <a:pt x="0" y="130"/>
                              </a:lnTo>
                              <a:lnTo>
                                <a:pt x="10" y="79"/>
                              </a:lnTo>
                              <a:lnTo>
                                <a:pt x="38" y="38"/>
                              </a:lnTo>
                              <a:lnTo>
                                <a:pt x="79" y="10"/>
                              </a:lnTo>
                              <a:lnTo>
                                <a:pt x="130" y="0"/>
                              </a:lnTo>
                              <a:lnTo>
                                <a:pt x="307" y="0"/>
                              </a:lnTo>
                              <a:lnTo>
                                <a:pt x="356" y="10"/>
                              </a:lnTo>
                              <a:lnTo>
                                <a:pt x="130" y="10"/>
                              </a:lnTo>
                              <a:lnTo>
                                <a:pt x="83" y="19"/>
                              </a:lnTo>
                              <a:lnTo>
                                <a:pt x="45" y="45"/>
                              </a:lnTo>
                              <a:lnTo>
                                <a:pt x="19" y="83"/>
                              </a:lnTo>
                              <a:lnTo>
                                <a:pt x="10" y="130"/>
                              </a:lnTo>
                              <a:lnTo>
                                <a:pt x="19" y="176"/>
                              </a:lnTo>
                              <a:lnTo>
                                <a:pt x="45" y="214"/>
                              </a:lnTo>
                              <a:lnTo>
                                <a:pt x="83" y="240"/>
                              </a:lnTo>
                              <a:lnTo>
                                <a:pt x="130" y="250"/>
                              </a:lnTo>
                              <a:lnTo>
                                <a:pt x="356" y="250"/>
                              </a:lnTo>
                              <a:lnTo>
                                <a:pt x="307" y="260"/>
                              </a:lnTo>
                              <a:close/>
                              <a:moveTo>
                                <a:pt x="356" y="250"/>
                              </a:moveTo>
                              <a:lnTo>
                                <a:pt x="307" y="250"/>
                              </a:lnTo>
                              <a:lnTo>
                                <a:pt x="354" y="240"/>
                              </a:lnTo>
                              <a:lnTo>
                                <a:pt x="392" y="214"/>
                              </a:lnTo>
                              <a:lnTo>
                                <a:pt x="418" y="176"/>
                              </a:lnTo>
                              <a:lnTo>
                                <a:pt x="427" y="130"/>
                              </a:lnTo>
                              <a:lnTo>
                                <a:pt x="418" y="83"/>
                              </a:lnTo>
                              <a:lnTo>
                                <a:pt x="392" y="45"/>
                              </a:lnTo>
                              <a:lnTo>
                                <a:pt x="354" y="19"/>
                              </a:lnTo>
                              <a:lnTo>
                                <a:pt x="307" y="10"/>
                              </a:lnTo>
                              <a:lnTo>
                                <a:pt x="356" y="10"/>
                              </a:lnTo>
                              <a:lnTo>
                                <a:pt x="358" y="10"/>
                              </a:lnTo>
                              <a:lnTo>
                                <a:pt x="399" y="38"/>
                              </a:lnTo>
                              <a:lnTo>
                                <a:pt x="427" y="79"/>
                              </a:lnTo>
                              <a:lnTo>
                                <a:pt x="437" y="130"/>
                              </a:lnTo>
                              <a:lnTo>
                                <a:pt x="427" y="180"/>
                              </a:lnTo>
                              <a:lnTo>
                                <a:pt x="399" y="221"/>
                              </a:lnTo>
                              <a:lnTo>
                                <a:pt x="358" y="249"/>
                              </a:lnTo>
                              <a:lnTo>
                                <a:pt x="356"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7BAC48" id="Freihandform: Form 892" o:spid="_x0000_s1026" style="position:absolute;margin-left:190.5pt;margin-top:32.75pt;width:21.9pt;height:13pt;z-index:-251578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" path="m307,260r-177,l79,249,38,221,10,180,,130,10,79,38,38,79,10,130,,307,r49,10l130,10,83,19,45,45,19,83r-9,47l19,176r26,38l83,240r47,10l356,250r-49,10xm356,250r-49,l354,240r38,-26l418,176r9,-46l418,83,392,45,354,19,307,10r49,l358,10r41,28l427,79r10,51l427,180r-28,41l358,249r-2,1xe" fillcolor="#bcc1c6" stroked="f">
                <v:path arrowok="t" o:connecttype="custom" o:connectlocs="194945,581025;82550,581025;50165,574040;24130,556260;6350,530225;0,498475;6350,466090;24130,440055;50165,422275;82550,415925;194945,415925;226060,422275;82550,422275;52705,427990;28575,444500;12065,468630;6350,498475;12065,527685;28575,551815;52705,568325;82550,574675;226060,574675;194945,581025;226060,574675;194945,574675;224790,568325;248920,551815;265430,527685;271145,498475;265430,468630;248920,444500;224790,427990;194945,422275;226060,422275;227330,422275;253365,440055;271145,466090;277495,498475;271145,530225;253365,556260;227330,574040;226060,574675"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39136" behindDoc="1" locked="0" layoutInCell="1" allowOverlap="1" wp14:anchorId="69ACE719" wp14:editId="292A8C51">
                <wp:simplePos x="0" y="0"/>
                <wp:positionH relativeFrom="page">
                  <wp:posOffset>2876550</wp:posOffset>
                </wp:positionH>
                <wp:positionV relativeFrom="paragraph">
                  <wp:posOffset>415925</wp:posOffset>
                </wp:positionV>
                <wp:extent cx="278130" cy="165100"/>
                <wp:effectExtent l="0" t="3810" r="7620" b="2540"/>
                <wp:wrapNone/>
                <wp:docPr id="891" name="Freihandform: Form 8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4838 4530"/>
                            <a:gd name="T1" fmla="*/ T0 w 438"/>
                            <a:gd name="T2" fmla="+- 0 915 655"/>
                            <a:gd name="T3" fmla="*/ 915 h 260"/>
                            <a:gd name="T4" fmla="+- 0 4660 4530"/>
                            <a:gd name="T5" fmla="*/ T4 w 438"/>
                            <a:gd name="T6" fmla="+- 0 915 655"/>
                            <a:gd name="T7" fmla="*/ 915 h 260"/>
                            <a:gd name="T8" fmla="+- 0 4610 4530"/>
                            <a:gd name="T9" fmla="*/ T8 w 438"/>
                            <a:gd name="T10" fmla="+- 0 904 655"/>
                            <a:gd name="T11" fmla="*/ 904 h 260"/>
                            <a:gd name="T12" fmla="+- 0 4569 4530"/>
                            <a:gd name="T13" fmla="*/ T12 w 438"/>
                            <a:gd name="T14" fmla="+- 0 876 655"/>
                            <a:gd name="T15" fmla="*/ 876 h 260"/>
                            <a:gd name="T16" fmla="+- 0 4541 4530"/>
                            <a:gd name="T17" fmla="*/ T16 w 438"/>
                            <a:gd name="T18" fmla="+- 0 835 655"/>
                            <a:gd name="T19" fmla="*/ 835 h 260"/>
                            <a:gd name="T20" fmla="+- 0 4530 4530"/>
                            <a:gd name="T21" fmla="*/ T20 w 438"/>
                            <a:gd name="T22" fmla="+- 0 785 655"/>
                            <a:gd name="T23" fmla="*/ 785 h 260"/>
                            <a:gd name="T24" fmla="+- 0 4541 4530"/>
                            <a:gd name="T25" fmla="*/ T24 w 438"/>
                            <a:gd name="T26" fmla="+- 0 734 655"/>
                            <a:gd name="T27" fmla="*/ 734 h 260"/>
                            <a:gd name="T28" fmla="+- 0 4569 4530"/>
                            <a:gd name="T29" fmla="*/ T28 w 438"/>
                            <a:gd name="T30" fmla="+- 0 693 655"/>
                            <a:gd name="T31" fmla="*/ 693 h 260"/>
                            <a:gd name="T32" fmla="+- 0 4610 4530"/>
                            <a:gd name="T33" fmla="*/ T32 w 438"/>
                            <a:gd name="T34" fmla="+- 0 665 655"/>
                            <a:gd name="T35" fmla="*/ 665 h 260"/>
                            <a:gd name="T36" fmla="+- 0 4660 4530"/>
                            <a:gd name="T37" fmla="*/ T36 w 438"/>
                            <a:gd name="T38" fmla="+- 0 655 655"/>
                            <a:gd name="T39" fmla="*/ 655 h 260"/>
                            <a:gd name="T40" fmla="+- 0 4838 4530"/>
                            <a:gd name="T41" fmla="*/ T40 w 438"/>
                            <a:gd name="T42" fmla="+- 0 655 655"/>
                            <a:gd name="T43" fmla="*/ 655 h 260"/>
                            <a:gd name="T44" fmla="+- 0 4887 4530"/>
                            <a:gd name="T45" fmla="*/ T44 w 438"/>
                            <a:gd name="T46" fmla="+- 0 665 655"/>
                            <a:gd name="T47" fmla="*/ 665 h 260"/>
                            <a:gd name="T48" fmla="+- 0 4660 4530"/>
                            <a:gd name="T49" fmla="*/ T48 w 438"/>
                            <a:gd name="T50" fmla="+- 0 665 655"/>
                            <a:gd name="T51" fmla="*/ 665 h 260"/>
                            <a:gd name="T52" fmla="+- 0 4614 4530"/>
                            <a:gd name="T53" fmla="*/ T52 w 438"/>
                            <a:gd name="T54" fmla="+- 0 674 655"/>
                            <a:gd name="T55" fmla="*/ 674 h 260"/>
                            <a:gd name="T56" fmla="+- 0 4576 4530"/>
                            <a:gd name="T57" fmla="*/ T56 w 438"/>
                            <a:gd name="T58" fmla="+- 0 700 655"/>
                            <a:gd name="T59" fmla="*/ 700 h 260"/>
                            <a:gd name="T60" fmla="+- 0 4550 4530"/>
                            <a:gd name="T61" fmla="*/ T60 w 438"/>
                            <a:gd name="T62" fmla="+- 0 738 655"/>
                            <a:gd name="T63" fmla="*/ 738 h 260"/>
                            <a:gd name="T64" fmla="+- 0 4540 4530"/>
                            <a:gd name="T65" fmla="*/ T64 w 438"/>
                            <a:gd name="T66" fmla="+- 0 785 655"/>
                            <a:gd name="T67" fmla="*/ 785 h 260"/>
                            <a:gd name="T68" fmla="+- 0 4550 4530"/>
                            <a:gd name="T69" fmla="*/ T68 w 438"/>
                            <a:gd name="T70" fmla="+- 0 831 655"/>
                            <a:gd name="T71" fmla="*/ 831 h 260"/>
                            <a:gd name="T72" fmla="+- 0 4576 4530"/>
                            <a:gd name="T73" fmla="*/ T72 w 438"/>
                            <a:gd name="T74" fmla="+- 0 869 655"/>
                            <a:gd name="T75" fmla="*/ 869 h 260"/>
                            <a:gd name="T76" fmla="+- 0 4614 4530"/>
                            <a:gd name="T77" fmla="*/ T76 w 438"/>
                            <a:gd name="T78" fmla="+- 0 895 655"/>
                            <a:gd name="T79" fmla="*/ 895 h 260"/>
                            <a:gd name="T80" fmla="+- 0 4660 4530"/>
                            <a:gd name="T81" fmla="*/ T80 w 438"/>
                            <a:gd name="T82" fmla="+- 0 905 655"/>
                            <a:gd name="T83" fmla="*/ 905 h 260"/>
                            <a:gd name="T84" fmla="+- 0 4887 4530"/>
                            <a:gd name="T85" fmla="*/ T84 w 438"/>
                            <a:gd name="T86" fmla="+- 0 905 655"/>
                            <a:gd name="T87" fmla="*/ 905 h 260"/>
                            <a:gd name="T88" fmla="+- 0 4838 4530"/>
                            <a:gd name="T89" fmla="*/ T88 w 438"/>
                            <a:gd name="T90" fmla="+- 0 915 655"/>
                            <a:gd name="T91" fmla="*/ 915 h 260"/>
                            <a:gd name="T92" fmla="+- 0 4887 4530"/>
                            <a:gd name="T93" fmla="*/ T92 w 438"/>
                            <a:gd name="T94" fmla="+- 0 905 655"/>
                            <a:gd name="T95" fmla="*/ 905 h 260"/>
                            <a:gd name="T96" fmla="+- 0 4838 4530"/>
                            <a:gd name="T97" fmla="*/ T96 w 438"/>
                            <a:gd name="T98" fmla="+- 0 905 655"/>
                            <a:gd name="T99" fmla="*/ 905 h 260"/>
                            <a:gd name="T100" fmla="+- 0 4885 4530"/>
                            <a:gd name="T101" fmla="*/ T100 w 438"/>
                            <a:gd name="T102" fmla="+- 0 895 655"/>
                            <a:gd name="T103" fmla="*/ 895 h 260"/>
                            <a:gd name="T104" fmla="+- 0 4923 4530"/>
                            <a:gd name="T105" fmla="*/ T104 w 438"/>
                            <a:gd name="T106" fmla="+- 0 869 655"/>
                            <a:gd name="T107" fmla="*/ 869 h 260"/>
                            <a:gd name="T108" fmla="+- 0 4949 4530"/>
                            <a:gd name="T109" fmla="*/ T108 w 438"/>
                            <a:gd name="T110" fmla="+- 0 831 655"/>
                            <a:gd name="T111" fmla="*/ 831 h 260"/>
                            <a:gd name="T112" fmla="+- 0 4958 4530"/>
                            <a:gd name="T113" fmla="*/ T112 w 438"/>
                            <a:gd name="T114" fmla="+- 0 785 655"/>
                            <a:gd name="T115" fmla="*/ 785 h 260"/>
                            <a:gd name="T116" fmla="+- 0 4949 4530"/>
                            <a:gd name="T117" fmla="*/ T116 w 438"/>
                            <a:gd name="T118" fmla="+- 0 738 655"/>
                            <a:gd name="T119" fmla="*/ 738 h 260"/>
                            <a:gd name="T120" fmla="+- 0 4923 4530"/>
                            <a:gd name="T121" fmla="*/ T120 w 438"/>
                            <a:gd name="T122" fmla="+- 0 700 655"/>
                            <a:gd name="T123" fmla="*/ 700 h 260"/>
                            <a:gd name="T124" fmla="+- 0 4885 4530"/>
                            <a:gd name="T125" fmla="*/ T124 w 438"/>
                            <a:gd name="T126" fmla="+- 0 674 655"/>
                            <a:gd name="T127" fmla="*/ 674 h 260"/>
                            <a:gd name="T128" fmla="+- 0 4838 4530"/>
                            <a:gd name="T129" fmla="*/ T128 w 438"/>
                            <a:gd name="T130" fmla="+- 0 665 655"/>
                            <a:gd name="T131" fmla="*/ 665 h 260"/>
                            <a:gd name="T132" fmla="+- 0 4887 4530"/>
                            <a:gd name="T133" fmla="*/ T132 w 438"/>
                            <a:gd name="T134" fmla="+- 0 665 655"/>
                            <a:gd name="T135" fmla="*/ 665 h 260"/>
                            <a:gd name="T136" fmla="+- 0 4889 4530"/>
                            <a:gd name="T137" fmla="*/ T136 w 438"/>
                            <a:gd name="T138" fmla="+- 0 665 655"/>
                            <a:gd name="T139" fmla="*/ 665 h 260"/>
                            <a:gd name="T140" fmla="+- 0 4930 4530"/>
                            <a:gd name="T141" fmla="*/ T140 w 438"/>
                            <a:gd name="T142" fmla="+- 0 693 655"/>
                            <a:gd name="T143" fmla="*/ 693 h 260"/>
                            <a:gd name="T144" fmla="+- 0 4958 4530"/>
                            <a:gd name="T145" fmla="*/ T144 w 438"/>
                            <a:gd name="T146" fmla="+- 0 734 655"/>
                            <a:gd name="T147" fmla="*/ 734 h 260"/>
                            <a:gd name="T148" fmla="+- 0 4968 4530"/>
                            <a:gd name="T149" fmla="*/ T148 w 438"/>
                            <a:gd name="T150" fmla="+- 0 785 655"/>
                            <a:gd name="T151" fmla="*/ 785 h 260"/>
                            <a:gd name="T152" fmla="+- 0 4958 4530"/>
                            <a:gd name="T153" fmla="*/ T152 w 438"/>
                            <a:gd name="T154" fmla="+- 0 835 655"/>
                            <a:gd name="T155" fmla="*/ 835 h 260"/>
                            <a:gd name="T156" fmla="+- 0 4930 4530"/>
                            <a:gd name="T157" fmla="*/ T156 w 438"/>
                            <a:gd name="T158" fmla="+- 0 876 655"/>
                            <a:gd name="T159" fmla="*/ 876 h 260"/>
                            <a:gd name="T160" fmla="+- 0 4889 4530"/>
                            <a:gd name="T161" fmla="*/ T160 w 438"/>
                            <a:gd name="T162" fmla="+- 0 904 655"/>
                            <a:gd name="T163" fmla="*/ 904 h 260"/>
                            <a:gd name="T164" fmla="+- 0 4887 4530"/>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9" y="221"/>
                              </a:lnTo>
                              <a:lnTo>
                                <a:pt x="11" y="180"/>
                              </a:lnTo>
                              <a:lnTo>
                                <a:pt x="0" y="130"/>
                              </a:lnTo>
                              <a:lnTo>
                                <a:pt x="11" y="79"/>
                              </a:lnTo>
                              <a:lnTo>
                                <a:pt x="39" y="38"/>
                              </a:lnTo>
                              <a:lnTo>
                                <a:pt x="80" y="10"/>
                              </a:lnTo>
                              <a:lnTo>
                                <a:pt x="130" y="0"/>
                              </a:lnTo>
                              <a:lnTo>
                                <a:pt x="308" y="0"/>
                              </a:lnTo>
                              <a:lnTo>
                                <a:pt x="357" y="10"/>
                              </a:lnTo>
                              <a:lnTo>
                                <a:pt x="130" y="10"/>
                              </a:lnTo>
                              <a:lnTo>
                                <a:pt x="84" y="19"/>
                              </a:lnTo>
                              <a:lnTo>
                                <a:pt x="46" y="45"/>
                              </a:lnTo>
                              <a:lnTo>
                                <a:pt x="20" y="83"/>
                              </a:lnTo>
                              <a:lnTo>
                                <a:pt x="10" y="130"/>
                              </a:lnTo>
                              <a:lnTo>
                                <a:pt x="20" y="176"/>
                              </a:lnTo>
                              <a:lnTo>
                                <a:pt x="46" y="214"/>
                              </a:lnTo>
                              <a:lnTo>
                                <a:pt x="84" y="240"/>
                              </a:lnTo>
                              <a:lnTo>
                                <a:pt x="130" y="250"/>
                              </a:lnTo>
                              <a:lnTo>
                                <a:pt x="357" y="250"/>
                              </a:lnTo>
                              <a:lnTo>
                                <a:pt x="308" y="260"/>
                              </a:lnTo>
                              <a:close/>
                              <a:moveTo>
                                <a:pt x="357" y="250"/>
                              </a:moveTo>
                              <a:lnTo>
                                <a:pt x="308" y="250"/>
                              </a:lnTo>
                              <a:lnTo>
                                <a:pt x="355" y="240"/>
                              </a:lnTo>
                              <a:lnTo>
                                <a:pt x="393" y="214"/>
                              </a:lnTo>
                              <a:lnTo>
                                <a:pt x="419" y="176"/>
                              </a:lnTo>
                              <a:lnTo>
                                <a:pt x="428" y="130"/>
                              </a:lnTo>
                              <a:lnTo>
                                <a:pt x="419" y="83"/>
                              </a:lnTo>
                              <a:lnTo>
                                <a:pt x="393" y="45"/>
                              </a:lnTo>
                              <a:lnTo>
                                <a:pt x="355" y="19"/>
                              </a:lnTo>
                              <a:lnTo>
                                <a:pt x="308" y="10"/>
                              </a:lnTo>
                              <a:lnTo>
                                <a:pt x="357" y="10"/>
                              </a:lnTo>
                              <a:lnTo>
                                <a:pt x="359" y="10"/>
                              </a:lnTo>
                              <a:lnTo>
                                <a:pt x="400" y="38"/>
                              </a:lnTo>
                              <a:lnTo>
                                <a:pt x="428" y="79"/>
                              </a:lnTo>
                              <a:lnTo>
                                <a:pt x="438" y="130"/>
                              </a:lnTo>
                              <a:lnTo>
                                <a:pt x="428" y="180"/>
                              </a:lnTo>
                              <a:lnTo>
                                <a:pt x="400" y="221"/>
                              </a:lnTo>
                              <a:lnTo>
                                <a:pt x="359"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57B517" id="Freihandform: Form 891" o:spid="_x0000_s1026" style="position:absolute;margin-left:226.5pt;margin-top:32.75pt;width:21.9pt;height:13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" path="m308,260r-178,l80,249,39,221,11,180,,130,11,79,39,38,80,10,130,,308,r49,10l130,10,84,19,46,45,20,83,10,130r10,46l46,214r38,26l130,250r227,l308,260xm357,250r-49,l355,240r38,-26l419,176r9,-46l419,83,393,45,355,19,308,10r49,l359,10r41,28l428,79r10,51l428,180r-28,41l359,249r-2,1xe" fillcolor="#bcc1c6" stroked="f">
                <v:path arrowok="t" o:connecttype="custom" o:connectlocs="195580,581025;82550,581025;50800,574040;24765,556260;6985,530225;0,498475;6985,466090;24765,440055;50800,422275;82550,415925;195580,415925;226695,422275;82550,422275;53340,427990;29210,444500;12700,468630;6350,498475;12700,527685;29210,551815;53340,568325;82550,574675;226695,574675;195580,581025;226695,574675;195580,574675;225425,568325;249555,551815;266065,527685;271780,498475;266065,468630;249555,444500;225425,427990;195580,422275;226695,422275;227965,422275;254000,440055;271780,466090;278130,498475;271780,530225;254000,556260;227965,574040;226695,574675"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40160" behindDoc="1" locked="0" layoutInCell="1" allowOverlap="1" wp14:anchorId="6055B7EC" wp14:editId="537DB0ED">
                <wp:simplePos x="0" y="0"/>
                <wp:positionH relativeFrom="page">
                  <wp:posOffset>3334385</wp:posOffset>
                </wp:positionH>
                <wp:positionV relativeFrom="paragraph">
                  <wp:posOffset>415925</wp:posOffset>
                </wp:positionV>
                <wp:extent cx="278130" cy="165100"/>
                <wp:effectExtent l="635" t="3810" r="6985" b="2540"/>
                <wp:wrapNone/>
                <wp:docPr id="890" name="Freihandform: Form 8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5559 5251"/>
                            <a:gd name="T1" fmla="*/ T0 w 438"/>
                            <a:gd name="T2" fmla="+- 0 915 655"/>
                            <a:gd name="T3" fmla="*/ 915 h 260"/>
                            <a:gd name="T4" fmla="+- 0 5381 5251"/>
                            <a:gd name="T5" fmla="*/ T4 w 438"/>
                            <a:gd name="T6" fmla="+- 0 915 655"/>
                            <a:gd name="T7" fmla="*/ 915 h 260"/>
                            <a:gd name="T8" fmla="+- 0 5331 5251"/>
                            <a:gd name="T9" fmla="*/ T8 w 438"/>
                            <a:gd name="T10" fmla="+- 0 904 655"/>
                            <a:gd name="T11" fmla="*/ 904 h 260"/>
                            <a:gd name="T12" fmla="+- 0 5290 5251"/>
                            <a:gd name="T13" fmla="*/ T12 w 438"/>
                            <a:gd name="T14" fmla="+- 0 876 655"/>
                            <a:gd name="T15" fmla="*/ 876 h 260"/>
                            <a:gd name="T16" fmla="+- 0 5262 5251"/>
                            <a:gd name="T17" fmla="*/ T16 w 438"/>
                            <a:gd name="T18" fmla="+- 0 835 655"/>
                            <a:gd name="T19" fmla="*/ 835 h 260"/>
                            <a:gd name="T20" fmla="+- 0 5251 5251"/>
                            <a:gd name="T21" fmla="*/ T20 w 438"/>
                            <a:gd name="T22" fmla="+- 0 785 655"/>
                            <a:gd name="T23" fmla="*/ 785 h 260"/>
                            <a:gd name="T24" fmla="+- 0 5262 5251"/>
                            <a:gd name="T25" fmla="*/ T24 w 438"/>
                            <a:gd name="T26" fmla="+- 0 734 655"/>
                            <a:gd name="T27" fmla="*/ 734 h 260"/>
                            <a:gd name="T28" fmla="+- 0 5290 5251"/>
                            <a:gd name="T29" fmla="*/ T28 w 438"/>
                            <a:gd name="T30" fmla="+- 0 693 655"/>
                            <a:gd name="T31" fmla="*/ 693 h 260"/>
                            <a:gd name="T32" fmla="+- 0 5331 5251"/>
                            <a:gd name="T33" fmla="*/ T32 w 438"/>
                            <a:gd name="T34" fmla="+- 0 665 655"/>
                            <a:gd name="T35" fmla="*/ 665 h 260"/>
                            <a:gd name="T36" fmla="+- 0 5381 5251"/>
                            <a:gd name="T37" fmla="*/ T36 w 438"/>
                            <a:gd name="T38" fmla="+- 0 655 655"/>
                            <a:gd name="T39" fmla="*/ 655 h 260"/>
                            <a:gd name="T40" fmla="+- 0 5559 5251"/>
                            <a:gd name="T41" fmla="*/ T40 w 438"/>
                            <a:gd name="T42" fmla="+- 0 655 655"/>
                            <a:gd name="T43" fmla="*/ 655 h 260"/>
                            <a:gd name="T44" fmla="+- 0 5608 5251"/>
                            <a:gd name="T45" fmla="*/ T44 w 438"/>
                            <a:gd name="T46" fmla="+- 0 665 655"/>
                            <a:gd name="T47" fmla="*/ 665 h 260"/>
                            <a:gd name="T48" fmla="+- 0 5381 5251"/>
                            <a:gd name="T49" fmla="*/ T48 w 438"/>
                            <a:gd name="T50" fmla="+- 0 665 655"/>
                            <a:gd name="T51" fmla="*/ 665 h 260"/>
                            <a:gd name="T52" fmla="+- 0 5335 5251"/>
                            <a:gd name="T53" fmla="*/ T52 w 438"/>
                            <a:gd name="T54" fmla="+- 0 674 655"/>
                            <a:gd name="T55" fmla="*/ 674 h 260"/>
                            <a:gd name="T56" fmla="+- 0 5297 5251"/>
                            <a:gd name="T57" fmla="*/ T56 w 438"/>
                            <a:gd name="T58" fmla="+- 0 700 655"/>
                            <a:gd name="T59" fmla="*/ 700 h 260"/>
                            <a:gd name="T60" fmla="+- 0 5271 5251"/>
                            <a:gd name="T61" fmla="*/ T60 w 438"/>
                            <a:gd name="T62" fmla="+- 0 738 655"/>
                            <a:gd name="T63" fmla="*/ 738 h 260"/>
                            <a:gd name="T64" fmla="+- 0 5261 5251"/>
                            <a:gd name="T65" fmla="*/ T64 w 438"/>
                            <a:gd name="T66" fmla="+- 0 785 655"/>
                            <a:gd name="T67" fmla="*/ 785 h 260"/>
                            <a:gd name="T68" fmla="+- 0 5271 5251"/>
                            <a:gd name="T69" fmla="*/ T68 w 438"/>
                            <a:gd name="T70" fmla="+- 0 831 655"/>
                            <a:gd name="T71" fmla="*/ 831 h 260"/>
                            <a:gd name="T72" fmla="+- 0 5297 5251"/>
                            <a:gd name="T73" fmla="*/ T72 w 438"/>
                            <a:gd name="T74" fmla="+- 0 869 655"/>
                            <a:gd name="T75" fmla="*/ 869 h 260"/>
                            <a:gd name="T76" fmla="+- 0 5335 5251"/>
                            <a:gd name="T77" fmla="*/ T76 w 438"/>
                            <a:gd name="T78" fmla="+- 0 895 655"/>
                            <a:gd name="T79" fmla="*/ 895 h 260"/>
                            <a:gd name="T80" fmla="+- 0 5381 5251"/>
                            <a:gd name="T81" fmla="*/ T80 w 438"/>
                            <a:gd name="T82" fmla="+- 0 905 655"/>
                            <a:gd name="T83" fmla="*/ 905 h 260"/>
                            <a:gd name="T84" fmla="+- 0 5608 5251"/>
                            <a:gd name="T85" fmla="*/ T84 w 438"/>
                            <a:gd name="T86" fmla="+- 0 905 655"/>
                            <a:gd name="T87" fmla="*/ 905 h 260"/>
                            <a:gd name="T88" fmla="+- 0 5559 5251"/>
                            <a:gd name="T89" fmla="*/ T88 w 438"/>
                            <a:gd name="T90" fmla="+- 0 915 655"/>
                            <a:gd name="T91" fmla="*/ 915 h 260"/>
                            <a:gd name="T92" fmla="+- 0 5608 5251"/>
                            <a:gd name="T93" fmla="*/ T92 w 438"/>
                            <a:gd name="T94" fmla="+- 0 905 655"/>
                            <a:gd name="T95" fmla="*/ 905 h 260"/>
                            <a:gd name="T96" fmla="+- 0 5559 5251"/>
                            <a:gd name="T97" fmla="*/ T96 w 438"/>
                            <a:gd name="T98" fmla="+- 0 905 655"/>
                            <a:gd name="T99" fmla="*/ 905 h 260"/>
                            <a:gd name="T100" fmla="+- 0 5606 5251"/>
                            <a:gd name="T101" fmla="*/ T100 w 438"/>
                            <a:gd name="T102" fmla="+- 0 895 655"/>
                            <a:gd name="T103" fmla="*/ 895 h 260"/>
                            <a:gd name="T104" fmla="+- 0 5644 5251"/>
                            <a:gd name="T105" fmla="*/ T104 w 438"/>
                            <a:gd name="T106" fmla="+- 0 869 655"/>
                            <a:gd name="T107" fmla="*/ 869 h 260"/>
                            <a:gd name="T108" fmla="+- 0 5670 5251"/>
                            <a:gd name="T109" fmla="*/ T108 w 438"/>
                            <a:gd name="T110" fmla="+- 0 831 655"/>
                            <a:gd name="T111" fmla="*/ 831 h 260"/>
                            <a:gd name="T112" fmla="+- 0 5679 5251"/>
                            <a:gd name="T113" fmla="*/ T112 w 438"/>
                            <a:gd name="T114" fmla="+- 0 785 655"/>
                            <a:gd name="T115" fmla="*/ 785 h 260"/>
                            <a:gd name="T116" fmla="+- 0 5670 5251"/>
                            <a:gd name="T117" fmla="*/ T116 w 438"/>
                            <a:gd name="T118" fmla="+- 0 738 655"/>
                            <a:gd name="T119" fmla="*/ 738 h 260"/>
                            <a:gd name="T120" fmla="+- 0 5644 5251"/>
                            <a:gd name="T121" fmla="*/ T120 w 438"/>
                            <a:gd name="T122" fmla="+- 0 700 655"/>
                            <a:gd name="T123" fmla="*/ 700 h 260"/>
                            <a:gd name="T124" fmla="+- 0 5606 5251"/>
                            <a:gd name="T125" fmla="*/ T124 w 438"/>
                            <a:gd name="T126" fmla="+- 0 674 655"/>
                            <a:gd name="T127" fmla="*/ 674 h 260"/>
                            <a:gd name="T128" fmla="+- 0 5559 5251"/>
                            <a:gd name="T129" fmla="*/ T128 w 438"/>
                            <a:gd name="T130" fmla="+- 0 665 655"/>
                            <a:gd name="T131" fmla="*/ 665 h 260"/>
                            <a:gd name="T132" fmla="+- 0 5608 5251"/>
                            <a:gd name="T133" fmla="*/ T132 w 438"/>
                            <a:gd name="T134" fmla="+- 0 665 655"/>
                            <a:gd name="T135" fmla="*/ 665 h 260"/>
                            <a:gd name="T136" fmla="+- 0 5610 5251"/>
                            <a:gd name="T137" fmla="*/ T136 w 438"/>
                            <a:gd name="T138" fmla="+- 0 665 655"/>
                            <a:gd name="T139" fmla="*/ 665 h 260"/>
                            <a:gd name="T140" fmla="+- 0 5651 5251"/>
                            <a:gd name="T141" fmla="*/ T140 w 438"/>
                            <a:gd name="T142" fmla="+- 0 693 655"/>
                            <a:gd name="T143" fmla="*/ 693 h 260"/>
                            <a:gd name="T144" fmla="+- 0 5679 5251"/>
                            <a:gd name="T145" fmla="*/ T144 w 438"/>
                            <a:gd name="T146" fmla="+- 0 734 655"/>
                            <a:gd name="T147" fmla="*/ 734 h 260"/>
                            <a:gd name="T148" fmla="+- 0 5689 5251"/>
                            <a:gd name="T149" fmla="*/ T148 w 438"/>
                            <a:gd name="T150" fmla="+- 0 785 655"/>
                            <a:gd name="T151" fmla="*/ 785 h 260"/>
                            <a:gd name="T152" fmla="+- 0 5679 5251"/>
                            <a:gd name="T153" fmla="*/ T152 w 438"/>
                            <a:gd name="T154" fmla="+- 0 835 655"/>
                            <a:gd name="T155" fmla="*/ 835 h 260"/>
                            <a:gd name="T156" fmla="+- 0 5651 5251"/>
                            <a:gd name="T157" fmla="*/ T156 w 438"/>
                            <a:gd name="T158" fmla="+- 0 876 655"/>
                            <a:gd name="T159" fmla="*/ 876 h 260"/>
                            <a:gd name="T160" fmla="+- 0 5610 5251"/>
                            <a:gd name="T161" fmla="*/ T160 w 438"/>
                            <a:gd name="T162" fmla="+- 0 904 655"/>
                            <a:gd name="T163" fmla="*/ 904 h 260"/>
                            <a:gd name="T164" fmla="+- 0 5608 5251"/>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9" y="221"/>
                              </a:lnTo>
                              <a:lnTo>
                                <a:pt x="11" y="180"/>
                              </a:lnTo>
                              <a:lnTo>
                                <a:pt x="0" y="130"/>
                              </a:lnTo>
                              <a:lnTo>
                                <a:pt x="11" y="79"/>
                              </a:lnTo>
                              <a:lnTo>
                                <a:pt x="39" y="38"/>
                              </a:lnTo>
                              <a:lnTo>
                                <a:pt x="80" y="10"/>
                              </a:lnTo>
                              <a:lnTo>
                                <a:pt x="130" y="0"/>
                              </a:lnTo>
                              <a:lnTo>
                                <a:pt x="308" y="0"/>
                              </a:lnTo>
                              <a:lnTo>
                                <a:pt x="357" y="10"/>
                              </a:lnTo>
                              <a:lnTo>
                                <a:pt x="130" y="10"/>
                              </a:lnTo>
                              <a:lnTo>
                                <a:pt x="84" y="19"/>
                              </a:lnTo>
                              <a:lnTo>
                                <a:pt x="46" y="45"/>
                              </a:lnTo>
                              <a:lnTo>
                                <a:pt x="20" y="83"/>
                              </a:lnTo>
                              <a:lnTo>
                                <a:pt x="10" y="130"/>
                              </a:lnTo>
                              <a:lnTo>
                                <a:pt x="20" y="176"/>
                              </a:lnTo>
                              <a:lnTo>
                                <a:pt x="46" y="214"/>
                              </a:lnTo>
                              <a:lnTo>
                                <a:pt x="84" y="240"/>
                              </a:lnTo>
                              <a:lnTo>
                                <a:pt x="130" y="250"/>
                              </a:lnTo>
                              <a:lnTo>
                                <a:pt x="357" y="250"/>
                              </a:lnTo>
                              <a:lnTo>
                                <a:pt x="308" y="260"/>
                              </a:lnTo>
                              <a:close/>
                              <a:moveTo>
                                <a:pt x="357" y="250"/>
                              </a:moveTo>
                              <a:lnTo>
                                <a:pt x="308" y="250"/>
                              </a:lnTo>
                              <a:lnTo>
                                <a:pt x="355" y="240"/>
                              </a:lnTo>
                              <a:lnTo>
                                <a:pt x="393" y="214"/>
                              </a:lnTo>
                              <a:lnTo>
                                <a:pt x="419" y="176"/>
                              </a:lnTo>
                              <a:lnTo>
                                <a:pt x="428" y="130"/>
                              </a:lnTo>
                              <a:lnTo>
                                <a:pt x="419" y="83"/>
                              </a:lnTo>
                              <a:lnTo>
                                <a:pt x="393" y="45"/>
                              </a:lnTo>
                              <a:lnTo>
                                <a:pt x="355" y="19"/>
                              </a:lnTo>
                              <a:lnTo>
                                <a:pt x="308" y="10"/>
                              </a:lnTo>
                              <a:lnTo>
                                <a:pt x="357" y="10"/>
                              </a:lnTo>
                              <a:lnTo>
                                <a:pt x="359" y="10"/>
                              </a:lnTo>
                              <a:lnTo>
                                <a:pt x="400" y="38"/>
                              </a:lnTo>
                              <a:lnTo>
                                <a:pt x="428" y="79"/>
                              </a:lnTo>
                              <a:lnTo>
                                <a:pt x="438" y="130"/>
                              </a:lnTo>
                              <a:lnTo>
                                <a:pt x="428" y="180"/>
                              </a:lnTo>
                              <a:lnTo>
                                <a:pt x="400" y="221"/>
                              </a:lnTo>
                              <a:lnTo>
                                <a:pt x="359"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520EBA2" id="Freihandform: Form 890" o:spid="_x0000_s1026" style="position:absolute;margin-left:262.55pt;margin-top:32.75pt;width:21.9pt;height:13pt;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" path="m308,260r-178,l80,249,39,221,11,180,,130,11,79,39,38,80,10,130,,308,r49,10l130,10,84,19,46,45,20,83,10,130r10,46l46,214r38,26l130,250r227,l308,260xm357,250r-49,l355,240r38,-26l419,176r9,-46l419,83,393,45,355,19,308,10r49,l359,10r41,28l428,79r10,51l428,180r-28,41l359,249r-2,1xe" fillcolor="#bcc1c6" stroked="f">
                <v:path arrowok="t" o:connecttype="custom" o:connectlocs="195580,581025;82550,581025;50800,574040;24765,556260;6985,530225;0,498475;6985,466090;24765,440055;50800,422275;82550,415925;195580,415925;226695,422275;82550,422275;53340,427990;29210,444500;12700,468630;6350,498475;12700,527685;29210,551815;53340,568325;82550,574675;226695,574675;195580,581025;226695,574675;195580,574675;225425,568325;249555,551815;266065,527685;271780,498475;266065,468630;249555,444500;225425,427990;195580,422275;226695,422275;227965,422275;254000,440055;271780,466090;278130,498475;271780,530225;254000,556260;227965,574040;226695,574675"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41184" behindDoc="1" locked="0" layoutInCell="1" allowOverlap="1" wp14:anchorId="17F945EC" wp14:editId="50FC2FB2">
                <wp:simplePos x="0" y="0"/>
                <wp:positionH relativeFrom="page">
                  <wp:posOffset>3792220</wp:posOffset>
                </wp:positionH>
                <wp:positionV relativeFrom="paragraph">
                  <wp:posOffset>415925</wp:posOffset>
                </wp:positionV>
                <wp:extent cx="278130" cy="165100"/>
                <wp:effectExtent l="1270" t="3810" r="6350" b="2540"/>
                <wp:wrapNone/>
                <wp:docPr id="889" name="Freihandform: Form 8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6280 5973"/>
                            <a:gd name="T1" fmla="*/ T0 w 438"/>
                            <a:gd name="T2" fmla="+- 0 915 655"/>
                            <a:gd name="T3" fmla="*/ 915 h 260"/>
                            <a:gd name="T4" fmla="+- 0 6103 5973"/>
                            <a:gd name="T5" fmla="*/ T4 w 438"/>
                            <a:gd name="T6" fmla="+- 0 915 655"/>
                            <a:gd name="T7" fmla="*/ 915 h 260"/>
                            <a:gd name="T8" fmla="+- 0 6052 5973"/>
                            <a:gd name="T9" fmla="*/ T8 w 438"/>
                            <a:gd name="T10" fmla="+- 0 904 655"/>
                            <a:gd name="T11" fmla="*/ 904 h 260"/>
                            <a:gd name="T12" fmla="+- 0 6011 5973"/>
                            <a:gd name="T13" fmla="*/ T12 w 438"/>
                            <a:gd name="T14" fmla="+- 0 876 655"/>
                            <a:gd name="T15" fmla="*/ 876 h 260"/>
                            <a:gd name="T16" fmla="+- 0 5983 5973"/>
                            <a:gd name="T17" fmla="*/ T16 w 438"/>
                            <a:gd name="T18" fmla="+- 0 835 655"/>
                            <a:gd name="T19" fmla="*/ 835 h 260"/>
                            <a:gd name="T20" fmla="+- 0 5973 5973"/>
                            <a:gd name="T21" fmla="*/ T20 w 438"/>
                            <a:gd name="T22" fmla="+- 0 785 655"/>
                            <a:gd name="T23" fmla="*/ 785 h 260"/>
                            <a:gd name="T24" fmla="+- 0 5983 5973"/>
                            <a:gd name="T25" fmla="*/ T24 w 438"/>
                            <a:gd name="T26" fmla="+- 0 734 655"/>
                            <a:gd name="T27" fmla="*/ 734 h 260"/>
                            <a:gd name="T28" fmla="+- 0 6011 5973"/>
                            <a:gd name="T29" fmla="*/ T28 w 438"/>
                            <a:gd name="T30" fmla="+- 0 693 655"/>
                            <a:gd name="T31" fmla="*/ 693 h 260"/>
                            <a:gd name="T32" fmla="+- 0 6052 5973"/>
                            <a:gd name="T33" fmla="*/ T32 w 438"/>
                            <a:gd name="T34" fmla="+- 0 665 655"/>
                            <a:gd name="T35" fmla="*/ 665 h 260"/>
                            <a:gd name="T36" fmla="+- 0 6103 5973"/>
                            <a:gd name="T37" fmla="*/ T36 w 438"/>
                            <a:gd name="T38" fmla="+- 0 655 655"/>
                            <a:gd name="T39" fmla="*/ 655 h 260"/>
                            <a:gd name="T40" fmla="+- 0 6280 5973"/>
                            <a:gd name="T41" fmla="*/ T40 w 438"/>
                            <a:gd name="T42" fmla="+- 0 655 655"/>
                            <a:gd name="T43" fmla="*/ 655 h 260"/>
                            <a:gd name="T44" fmla="+- 0 6329 5973"/>
                            <a:gd name="T45" fmla="*/ T44 w 438"/>
                            <a:gd name="T46" fmla="+- 0 665 655"/>
                            <a:gd name="T47" fmla="*/ 665 h 260"/>
                            <a:gd name="T48" fmla="+- 0 6103 5973"/>
                            <a:gd name="T49" fmla="*/ T48 w 438"/>
                            <a:gd name="T50" fmla="+- 0 665 655"/>
                            <a:gd name="T51" fmla="*/ 665 h 260"/>
                            <a:gd name="T52" fmla="+- 0 6056 5973"/>
                            <a:gd name="T53" fmla="*/ T52 w 438"/>
                            <a:gd name="T54" fmla="+- 0 674 655"/>
                            <a:gd name="T55" fmla="*/ 674 h 260"/>
                            <a:gd name="T56" fmla="+- 0 6018 5973"/>
                            <a:gd name="T57" fmla="*/ T56 w 438"/>
                            <a:gd name="T58" fmla="+- 0 700 655"/>
                            <a:gd name="T59" fmla="*/ 700 h 260"/>
                            <a:gd name="T60" fmla="+- 0 5992 5973"/>
                            <a:gd name="T61" fmla="*/ T60 w 438"/>
                            <a:gd name="T62" fmla="+- 0 738 655"/>
                            <a:gd name="T63" fmla="*/ 738 h 260"/>
                            <a:gd name="T64" fmla="+- 0 5983 5973"/>
                            <a:gd name="T65" fmla="*/ T64 w 438"/>
                            <a:gd name="T66" fmla="+- 0 785 655"/>
                            <a:gd name="T67" fmla="*/ 785 h 260"/>
                            <a:gd name="T68" fmla="+- 0 5992 5973"/>
                            <a:gd name="T69" fmla="*/ T68 w 438"/>
                            <a:gd name="T70" fmla="+- 0 831 655"/>
                            <a:gd name="T71" fmla="*/ 831 h 260"/>
                            <a:gd name="T72" fmla="+- 0 6018 5973"/>
                            <a:gd name="T73" fmla="*/ T72 w 438"/>
                            <a:gd name="T74" fmla="+- 0 869 655"/>
                            <a:gd name="T75" fmla="*/ 869 h 260"/>
                            <a:gd name="T76" fmla="+- 0 6056 5973"/>
                            <a:gd name="T77" fmla="*/ T76 w 438"/>
                            <a:gd name="T78" fmla="+- 0 895 655"/>
                            <a:gd name="T79" fmla="*/ 895 h 260"/>
                            <a:gd name="T80" fmla="+- 0 6103 5973"/>
                            <a:gd name="T81" fmla="*/ T80 w 438"/>
                            <a:gd name="T82" fmla="+- 0 905 655"/>
                            <a:gd name="T83" fmla="*/ 905 h 260"/>
                            <a:gd name="T84" fmla="+- 0 6329 5973"/>
                            <a:gd name="T85" fmla="*/ T84 w 438"/>
                            <a:gd name="T86" fmla="+- 0 905 655"/>
                            <a:gd name="T87" fmla="*/ 905 h 260"/>
                            <a:gd name="T88" fmla="+- 0 6280 5973"/>
                            <a:gd name="T89" fmla="*/ T88 w 438"/>
                            <a:gd name="T90" fmla="+- 0 915 655"/>
                            <a:gd name="T91" fmla="*/ 915 h 260"/>
                            <a:gd name="T92" fmla="+- 0 6329 5973"/>
                            <a:gd name="T93" fmla="*/ T92 w 438"/>
                            <a:gd name="T94" fmla="+- 0 905 655"/>
                            <a:gd name="T95" fmla="*/ 905 h 260"/>
                            <a:gd name="T96" fmla="+- 0 6280 5973"/>
                            <a:gd name="T97" fmla="*/ T96 w 438"/>
                            <a:gd name="T98" fmla="+- 0 905 655"/>
                            <a:gd name="T99" fmla="*/ 905 h 260"/>
                            <a:gd name="T100" fmla="+- 0 6327 5973"/>
                            <a:gd name="T101" fmla="*/ T100 w 438"/>
                            <a:gd name="T102" fmla="+- 0 895 655"/>
                            <a:gd name="T103" fmla="*/ 895 h 260"/>
                            <a:gd name="T104" fmla="+- 0 6365 5973"/>
                            <a:gd name="T105" fmla="*/ T104 w 438"/>
                            <a:gd name="T106" fmla="+- 0 869 655"/>
                            <a:gd name="T107" fmla="*/ 869 h 260"/>
                            <a:gd name="T108" fmla="+- 0 6391 5973"/>
                            <a:gd name="T109" fmla="*/ T108 w 438"/>
                            <a:gd name="T110" fmla="+- 0 831 655"/>
                            <a:gd name="T111" fmla="*/ 831 h 260"/>
                            <a:gd name="T112" fmla="+- 0 6400 5973"/>
                            <a:gd name="T113" fmla="*/ T112 w 438"/>
                            <a:gd name="T114" fmla="+- 0 785 655"/>
                            <a:gd name="T115" fmla="*/ 785 h 260"/>
                            <a:gd name="T116" fmla="+- 0 6391 5973"/>
                            <a:gd name="T117" fmla="*/ T116 w 438"/>
                            <a:gd name="T118" fmla="+- 0 738 655"/>
                            <a:gd name="T119" fmla="*/ 738 h 260"/>
                            <a:gd name="T120" fmla="+- 0 6365 5973"/>
                            <a:gd name="T121" fmla="*/ T120 w 438"/>
                            <a:gd name="T122" fmla="+- 0 700 655"/>
                            <a:gd name="T123" fmla="*/ 700 h 260"/>
                            <a:gd name="T124" fmla="+- 0 6327 5973"/>
                            <a:gd name="T125" fmla="*/ T124 w 438"/>
                            <a:gd name="T126" fmla="+- 0 674 655"/>
                            <a:gd name="T127" fmla="*/ 674 h 260"/>
                            <a:gd name="T128" fmla="+- 0 6280 5973"/>
                            <a:gd name="T129" fmla="*/ T128 w 438"/>
                            <a:gd name="T130" fmla="+- 0 665 655"/>
                            <a:gd name="T131" fmla="*/ 665 h 260"/>
                            <a:gd name="T132" fmla="+- 0 6329 5973"/>
                            <a:gd name="T133" fmla="*/ T132 w 438"/>
                            <a:gd name="T134" fmla="+- 0 665 655"/>
                            <a:gd name="T135" fmla="*/ 665 h 260"/>
                            <a:gd name="T136" fmla="+- 0 6331 5973"/>
                            <a:gd name="T137" fmla="*/ T136 w 438"/>
                            <a:gd name="T138" fmla="+- 0 665 655"/>
                            <a:gd name="T139" fmla="*/ 665 h 260"/>
                            <a:gd name="T140" fmla="+- 0 6372 5973"/>
                            <a:gd name="T141" fmla="*/ T140 w 438"/>
                            <a:gd name="T142" fmla="+- 0 693 655"/>
                            <a:gd name="T143" fmla="*/ 693 h 260"/>
                            <a:gd name="T144" fmla="+- 0 6400 5973"/>
                            <a:gd name="T145" fmla="*/ T144 w 438"/>
                            <a:gd name="T146" fmla="+- 0 734 655"/>
                            <a:gd name="T147" fmla="*/ 734 h 260"/>
                            <a:gd name="T148" fmla="+- 0 6410 5973"/>
                            <a:gd name="T149" fmla="*/ T148 w 438"/>
                            <a:gd name="T150" fmla="+- 0 785 655"/>
                            <a:gd name="T151" fmla="*/ 785 h 260"/>
                            <a:gd name="T152" fmla="+- 0 6400 5973"/>
                            <a:gd name="T153" fmla="*/ T152 w 438"/>
                            <a:gd name="T154" fmla="+- 0 835 655"/>
                            <a:gd name="T155" fmla="*/ 835 h 260"/>
                            <a:gd name="T156" fmla="+- 0 6372 5973"/>
                            <a:gd name="T157" fmla="*/ T156 w 438"/>
                            <a:gd name="T158" fmla="+- 0 876 655"/>
                            <a:gd name="T159" fmla="*/ 876 h 260"/>
                            <a:gd name="T160" fmla="+- 0 6331 5973"/>
                            <a:gd name="T161" fmla="*/ T160 w 438"/>
                            <a:gd name="T162" fmla="+- 0 904 655"/>
                            <a:gd name="T163" fmla="*/ 904 h 260"/>
                            <a:gd name="T164" fmla="+- 0 6329 5973"/>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7" y="260"/>
                              </a:moveTo>
                              <a:lnTo>
                                <a:pt x="130" y="260"/>
                              </a:lnTo>
                              <a:lnTo>
                                <a:pt x="79" y="249"/>
                              </a:lnTo>
                              <a:lnTo>
                                <a:pt x="38" y="221"/>
                              </a:lnTo>
                              <a:lnTo>
                                <a:pt x="10" y="180"/>
                              </a:lnTo>
                              <a:lnTo>
                                <a:pt x="0" y="130"/>
                              </a:lnTo>
                              <a:lnTo>
                                <a:pt x="10" y="79"/>
                              </a:lnTo>
                              <a:lnTo>
                                <a:pt x="38" y="38"/>
                              </a:lnTo>
                              <a:lnTo>
                                <a:pt x="79" y="10"/>
                              </a:lnTo>
                              <a:lnTo>
                                <a:pt x="130" y="0"/>
                              </a:lnTo>
                              <a:lnTo>
                                <a:pt x="307" y="0"/>
                              </a:lnTo>
                              <a:lnTo>
                                <a:pt x="356" y="10"/>
                              </a:lnTo>
                              <a:lnTo>
                                <a:pt x="130" y="10"/>
                              </a:lnTo>
                              <a:lnTo>
                                <a:pt x="83" y="19"/>
                              </a:lnTo>
                              <a:lnTo>
                                <a:pt x="45" y="45"/>
                              </a:lnTo>
                              <a:lnTo>
                                <a:pt x="19" y="83"/>
                              </a:lnTo>
                              <a:lnTo>
                                <a:pt x="10" y="130"/>
                              </a:lnTo>
                              <a:lnTo>
                                <a:pt x="19" y="176"/>
                              </a:lnTo>
                              <a:lnTo>
                                <a:pt x="45" y="214"/>
                              </a:lnTo>
                              <a:lnTo>
                                <a:pt x="83" y="240"/>
                              </a:lnTo>
                              <a:lnTo>
                                <a:pt x="130" y="250"/>
                              </a:lnTo>
                              <a:lnTo>
                                <a:pt x="356" y="250"/>
                              </a:lnTo>
                              <a:lnTo>
                                <a:pt x="307" y="260"/>
                              </a:lnTo>
                              <a:close/>
                              <a:moveTo>
                                <a:pt x="356" y="250"/>
                              </a:moveTo>
                              <a:lnTo>
                                <a:pt x="307" y="250"/>
                              </a:lnTo>
                              <a:lnTo>
                                <a:pt x="354" y="240"/>
                              </a:lnTo>
                              <a:lnTo>
                                <a:pt x="392" y="214"/>
                              </a:lnTo>
                              <a:lnTo>
                                <a:pt x="418" y="176"/>
                              </a:lnTo>
                              <a:lnTo>
                                <a:pt x="427" y="130"/>
                              </a:lnTo>
                              <a:lnTo>
                                <a:pt x="418" y="83"/>
                              </a:lnTo>
                              <a:lnTo>
                                <a:pt x="392" y="45"/>
                              </a:lnTo>
                              <a:lnTo>
                                <a:pt x="354" y="19"/>
                              </a:lnTo>
                              <a:lnTo>
                                <a:pt x="307" y="10"/>
                              </a:lnTo>
                              <a:lnTo>
                                <a:pt x="356" y="10"/>
                              </a:lnTo>
                              <a:lnTo>
                                <a:pt x="358" y="10"/>
                              </a:lnTo>
                              <a:lnTo>
                                <a:pt x="399" y="38"/>
                              </a:lnTo>
                              <a:lnTo>
                                <a:pt x="427" y="79"/>
                              </a:lnTo>
                              <a:lnTo>
                                <a:pt x="437" y="130"/>
                              </a:lnTo>
                              <a:lnTo>
                                <a:pt x="427" y="180"/>
                              </a:lnTo>
                              <a:lnTo>
                                <a:pt x="399" y="221"/>
                              </a:lnTo>
                              <a:lnTo>
                                <a:pt x="358" y="249"/>
                              </a:lnTo>
                              <a:lnTo>
                                <a:pt x="356"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60A0A3" id="Freihandform: Form 889" o:spid="_x0000_s1026" style="position:absolute;margin-left:298.6pt;margin-top:32.75pt;width:21.9pt;height:13pt;z-index:-251575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" path="m307,260r-177,l79,249,38,221,10,180,,130,10,79,38,38,79,10,130,,307,r49,10l130,10,83,19,45,45,19,83r-9,47l19,176r26,38l83,240r47,10l356,250r-49,10xm356,250r-49,l354,240r38,-26l418,176r9,-46l418,83,392,45,354,19,307,10r49,l358,10r41,28l427,79r10,51l427,180r-28,41l358,249r-2,1xe" fillcolor="#bcc1c6" stroked="f">
                <v:path arrowok="t" o:connecttype="custom" o:connectlocs="194945,581025;82550,581025;50165,574040;24130,556260;6350,530225;0,498475;6350,466090;24130,440055;50165,422275;82550,415925;194945,415925;226060,422275;82550,422275;52705,427990;28575,444500;12065,468630;6350,498475;12065,527685;28575,551815;52705,568325;82550,574675;226060,574675;194945,581025;226060,574675;194945,574675;224790,568325;248920,551815;265430,527685;271145,498475;265430,468630;248920,444500;224790,427990;194945,422275;226060,422275;227330,422275;253365,440055;271145,466090;277495,498475;271145,530225;253365,556260;227330,574040;226060,574675"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42208" behindDoc="1" locked="0" layoutInCell="1" allowOverlap="1" wp14:anchorId="75BEAC02" wp14:editId="2ED9BB98">
                <wp:simplePos x="0" y="0"/>
                <wp:positionH relativeFrom="page">
                  <wp:posOffset>4250690</wp:posOffset>
                </wp:positionH>
                <wp:positionV relativeFrom="paragraph">
                  <wp:posOffset>415925</wp:posOffset>
                </wp:positionV>
                <wp:extent cx="278130" cy="165100"/>
                <wp:effectExtent l="2540" t="3810" r="5080" b="2540"/>
                <wp:wrapNone/>
                <wp:docPr id="888" name="Freihandform: Form 8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7001 6694"/>
                            <a:gd name="T1" fmla="*/ T0 w 438"/>
                            <a:gd name="T2" fmla="+- 0 915 655"/>
                            <a:gd name="T3" fmla="*/ 915 h 260"/>
                            <a:gd name="T4" fmla="+- 0 6824 6694"/>
                            <a:gd name="T5" fmla="*/ T4 w 438"/>
                            <a:gd name="T6" fmla="+- 0 915 655"/>
                            <a:gd name="T7" fmla="*/ 915 h 260"/>
                            <a:gd name="T8" fmla="+- 0 6773 6694"/>
                            <a:gd name="T9" fmla="*/ T8 w 438"/>
                            <a:gd name="T10" fmla="+- 0 904 655"/>
                            <a:gd name="T11" fmla="*/ 904 h 260"/>
                            <a:gd name="T12" fmla="+- 0 6732 6694"/>
                            <a:gd name="T13" fmla="*/ T12 w 438"/>
                            <a:gd name="T14" fmla="+- 0 876 655"/>
                            <a:gd name="T15" fmla="*/ 876 h 260"/>
                            <a:gd name="T16" fmla="+- 0 6704 6694"/>
                            <a:gd name="T17" fmla="*/ T16 w 438"/>
                            <a:gd name="T18" fmla="+- 0 835 655"/>
                            <a:gd name="T19" fmla="*/ 835 h 260"/>
                            <a:gd name="T20" fmla="+- 0 6694 6694"/>
                            <a:gd name="T21" fmla="*/ T20 w 438"/>
                            <a:gd name="T22" fmla="+- 0 785 655"/>
                            <a:gd name="T23" fmla="*/ 785 h 260"/>
                            <a:gd name="T24" fmla="+- 0 6704 6694"/>
                            <a:gd name="T25" fmla="*/ T24 w 438"/>
                            <a:gd name="T26" fmla="+- 0 734 655"/>
                            <a:gd name="T27" fmla="*/ 734 h 260"/>
                            <a:gd name="T28" fmla="+- 0 6732 6694"/>
                            <a:gd name="T29" fmla="*/ T28 w 438"/>
                            <a:gd name="T30" fmla="+- 0 693 655"/>
                            <a:gd name="T31" fmla="*/ 693 h 260"/>
                            <a:gd name="T32" fmla="+- 0 6773 6694"/>
                            <a:gd name="T33" fmla="*/ T32 w 438"/>
                            <a:gd name="T34" fmla="+- 0 665 655"/>
                            <a:gd name="T35" fmla="*/ 665 h 260"/>
                            <a:gd name="T36" fmla="+- 0 6824 6694"/>
                            <a:gd name="T37" fmla="*/ T36 w 438"/>
                            <a:gd name="T38" fmla="+- 0 655 655"/>
                            <a:gd name="T39" fmla="*/ 655 h 260"/>
                            <a:gd name="T40" fmla="+- 0 7001 6694"/>
                            <a:gd name="T41" fmla="*/ T40 w 438"/>
                            <a:gd name="T42" fmla="+- 0 655 655"/>
                            <a:gd name="T43" fmla="*/ 655 h 260"/>
                            <a:gd name="T44" fmla="+- 0 7050 6694"/>
                            <a:gd name="T45" fmla="*/ T44 w 438"/>
                            <a:gd name="T46" fmla="+- 0 665 655"/>
                            <a:gd name="T47" fmla="*/ 665 h 260"/>
                            <a:gd name="T48" fmla="+- 0 6824 6694"/>
                            <a:gd name="T49" fmla="*/ T48 w 438"/>
                            <a:gd name="T50" fmla="+- 0 665 655"/>
                            <a:gd name="T51" fmla="*/ 665 h 260"/>
                            <a:gd name="T52" fmla="+- 0 6777 6694"/>
                            <a:gd name="T53" fmla="*/ T52 w 438"/>
                            <a:gd name="T54" fmla="+- 0 674 655"/>
                            <a:gd name="T55" fmla="*/ 674 h 260"/>
                            <a:gd name="T56" fmla="+- 0 6739 6694"/>
                            <a:gd name="T57" fmla="*/ T56 w 438"/>
                            <a:gd name="T58" fmla="+- 0 700 655"/>
                            <a:gd name="T59" fmla="*/ 700 h 260"/>
                            <a:gd name="T60" fmla="+- 0 6713 6694"/>
                            <a:gd name="T61" fmla="*/ T60 w 438"/>
                            <a:gd name="T62" fmla="+- 0 738 655"/>
                            <a:gd name="T63" fmla="*/ 738 h 260"/>
                            <a:gd name="T64" fmla="+- 0 6704 6694"/>
                            <a:gd name="T65" fmla="*/ T64 w 438"/>
                            <a:gd name="T66" fmla="+- 0 785 655"/>
                            <a:gd name="T67" fmla="*/ 785 h 260"/>
                            <a:gd name="T68" fmla="+- 0 6713 6694"/>
                            <a:gd name="T69" fmla="*/ T68 w 438"/>
                            <a:gd name="T70" fmla="+- 0 831 655"/>
                            <a:gd name="T71" fmla="*/ 831 h 260"/>
                            <a:gd name="T72" fmla="+- 0 6739 6694"/>
                            <a:gd name="T73" fmla="*/ T72 w 438"/>
                            <a:gd name="T74" fmla="+- 0 869 655"/>
                            <a:gd name="T75" fmla="*/ 869 h 260"/>
                            <a:gd name="T76" fmla="+- 0 6777 6694"/>
                            <a:gd name="T77" fmla="*/ T76 w 438"/>
                            <a:gd name="T78" fmla="+- 0 895 655"/>
                            <a:gd name="T79" fmla="*/ 895 h 260"/>
                            <a:gd name="T80" fmla="+- 0 6824 6694"/>
                            <a:gd name="T81" fmla="*/ T80 w 438"/>
                            <a:gd name="T82" fmla="+- 0 905 655"/>
                            <a:gd name="T83" fmla="*/ 905 h 260"/>
                            <a:gd name="T84" fmla="+- 0 7050 6694"/>
                            <a:gd name="T85" fmla="*/ T84 w 438"/>
                            <a:gd name="T86" fmla="+- 0 905 655"/>
                            <a:gd name="T87" fmla="*/ 905 h 260"/>
                            <a:gd name="T88" fmla="+- 0 7001 6694"/>
                            <a:gd name="T89" fmla="*/ T88 w 438"/>
                            <a:gd name="T90" fmla="+- 0 915 655"/>
                            <a:gd name="T91" fmla="*/ 915 h 260"/>
                            <a:gd name="T92" fmla="+- 0 7050 6694"/>
                            <a:gd name="T93" fmla="*/ T92 w 438"/>
                            <a:gd name="T94" fmla="+- 0 905 655"/>
                            <a:gd name="T95" fmla="*/ 905 h 260"/>
                            <a:gd name="T96" fmla="+- 0 7001 6694"/>
                            <a:gd name="T97" fmla="*/ T96 w 438"/>
                            <a:gd name="T98" fmla="+- 0 905 655"/>
                            <a:gd name="T99" fmla="*/ 905 h 260"/>
                            <a:gd name="T100" fmla="+- 0 7048 6694"/>
                            <a:gd name="T101" fmla="*/ T100 w 438"/>
                            <a:gd name="T102" fmla="+- 0 895 655"/>
                            <a:gd name="T103" fmla="*/ 895 h 260"/>
                            <a:gd name="T104" fmla="+- 0 7086 6694"/>
                            <a:gd name="T105" fmla="*/ T104 w 438"/>
                            <a:gd name="T106" fmla="+- 0 869 655"/>
                            <a:gd name="T107" fmla="*/ 869 h 260"/>
                            <a:gd name="T108" fmla="+- 0 7112 6694"/>
                            <a:gd name="T109" fmla="*/ T108 w 438"/>
                            <a:gd name="T110" fmla="+- 0 831 655"/>
                            <a:gd name="T111" fmla="*/ 831 h 260"/>
                            <a:gd name="T112" fmla="+- 0 7121 6694"/>
                            <a:gd name="T113" fmla="*/ T112 w 438"/>
                            <a:gd name="T114" fmla="+- 0 785 655"/>
                            <a:gd name="T115" fmla="*/ 785 h 260"/>
                            <a:gd name="T116" fmla="+- 0 7112 6694"/>
                            <a:gd name="T117" fmla="*/ T116 w 438"/>
                            <a:gd name="T118" fmla="+- 0 738 655"/>
                            <a:gd name="T119" fmla="*/ 738 h 260"/>
                            <a:gd name="T120" fmla="+- 0 7086 6694"/>
                            <a:gd name="T121" fmla="*/ T120 w 438"/>
                            <a:gd name="T122" fmla="+- 0 700 655"/>
                            <a:gd name="T123" fmla="*/ 700 h 260"/>
                            <a:gd name="T124" fmla="+- 0 7048 6694"/>
                            <a:gd name="T125" fmla="*/ T124 w 438"/>
                            <a:gd name="T126" fmla="+- 0 674 655"/>
                            <a:gd name="T127" fmla="*/ 674 h 260"/>
                            <a:gd name="T128" fmla="+- 0 7001 6694"/>
                            <a:gd name="T129" fmla="*/ T128 w 438"/>
                            <a:gd name="T130" fmla="+- 0 665 655"/>
                            <a:gd name="T131" fmla="*/ 665 h 260"/>
                            <a:gd name="T132" fmla="+- 0 7050 6694"/>
                            <a:gd name="T133" fmla="*/ T132 w 438"/>
                            <a:gd name="T134" fmla="+- 0 665 655"/>
                            <a:gd name="T135" fmla="*/ 665 h 260"/>
                            <a:gd name="T136" fmla="+- 0 7052 6694"/>
                            <a:gd name="T137" fmla="*/ T136 w 438"/>
                            <a:gd name="T138" fmla="+- 0 665 655"/>
                            <a:gd name="T139" fmla="*/ 665 h 260"/>
                            <a:gd name="T140" fmla="+- 0 7093 6694"/>
                            <a:gd name="T141" fmla="*/ T140 w 438"/>
                            <a:gd name="T142" fmla="+- 0 693 655"/>
                            <a:gd name="T143" fmla="*/ 693 h 260"/>
                            <a:gd name="T144" fmla="+- 0 7121 6694"/>
                            <a:gd name="T145" fmla="*/ T144 w 438"/>
                            <a:gd name="T146" fmla="+- 0 734 655"/>
                            <a:gd name="T147" fmla="*/ 734 h 260"/>
                            <a:gd name="T148" fmla="+- 0 7131 6694"/>
                            <a:gd name="T149" fmla="*/ T148 w 438"/>
                            <a:gd name="T150" fmla="+- 0 785 655"/>
                            <a:gd name="T151" fmla="*/ 785 h 260"/>
                            <a:gd name="T152" fmla="+- 0 7121 6694"/>
                            <a:gd name="T153" fmla="*/ T152 w 438"/>
                            <a:gd name="T154" fmla="+- 0 835 655"/>
                            <a:gd name="T155" fmla="*/ 835 h 260"/>
                            <a:gd name="T156" fmla="+- 0 7093 6694"/>
                            <a:gd name="T157" fmla="*/ T156 w 438"/>
                            <a:gd name="T158" fmla="+- 0 876 655"/>
                            <a:gd name="T159" fmla="*/ 876 h 260"/>
                            <a:gd name="T160" fmla="+- 0 7052 6694"/>
                            <a:gd name="T161" fmla="*/ T160 w 438"/>
                            <a:gd name="T162" fmla="+- 0 904 655"/>
                            <a:gd name="T163" fmla="*/ 904 h 260"/>
                            <a:gd name="T164" fmla="+- 0 7050 6694"/>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7" y="260"/>
                              </a:moveTo>
                              <a:lnTo>
                                <a:pt x="130" y="260"/>
                              </a:lnTo>
                              <a:lnTo>
                                <a:pt x="79" y="249"/>
                              </a:lnTo>
                              <a:lnTo>
                                <a:pt x="38" y="221"/>
                              </a:lnTo>
                              <a:lnTo>
                                <a:pt x="10" y="180"/>
                              </a:lnTo>
                              <a:lnTo>
                                <a:pt x="0" y="130"/>
                              </a:lnTo>
                              <a:lnTo>
                                <a:pt x="10" y="79"/>
                              </a:lnTo>
                              <a:lnTo>
                                <a:pt x="38" y="38"/>
                              </a:lnTo>
                              <a:lnTo>
                                <a:pt x="79" y="10"/>
                              </a:lnTo>
                              <a:lnTo>
                                <a:pt x="130" y="0"/>
                              </a:lnTo>
                              <a:lnTo>
                                <a:pt x="307" y="0"/>
                              </a:lnTo>
                              <a:lnTo>
                                <a:pt x="356" y="10"/>
                              </a:lnTo>
                              <a:lnTo>
                                <a:pt x="130" y="10"/>
                              </a:lnTo>
                              <a:lnTo>
                                <a:pt x="83" y="19"/>
                              </a:lnTo>
                              <a:lnTo>
                                <a:pt x="45" y="45"/>
                              </a:lnTo>
                              <a:lnTo>
                                <a:pt x="19" y="83"/>
                              </a:lnTo>
                              <a:lnTo>
                                <a:pt x="10" y="130"/>
                              </a:lnTo>
                              <a:lnTo>
                                <a:pt x="19" y="176"/>
                              </a:lnTo>
                              <a:lnTo>
                                <a:pt x="45" y="214"/>
                              </a:lnTo>
                              <a:lnTo>
                                <a:pt x="83" y="240"/>
                              </a:lnTo>
                              <a:lnTo>
                                <a:pt x="130" y="250"/>
                              </a:lnTo>
                              <a:lnTo>
                                <a:pt x="356" y="250"/>
                              </a:lnTo>
                              <a:lnTo>
                                <a:pt x="307" y="260"/>
                              </a:lnTo>
                              <a:close/>
                              <a:moveTo>
                                <a:pt x="356" y="250"/>
                              </a:moveTo>
                              <a:lnTo>
                                <a:pt x="307" y="250"/>
                              </a:lnTo>
                              <a:lnTo>
                                <a:pt x="354" y="240"/>
                              </a:lnTo>
                              <a:lnTo>
                                <a:pt x="392" y="214"/>
                              </a:lnTo>
                              <a:lnTo>
                                <a:pt x="418" y="176"/>
                              </a:lnTo>
                              <a:lnTo>
                                <a:pt x="427" y="130"/>
                              </a:lnTo>
                              <a:lnTo>
                                <a:pt x="418" y="83"/>
                              </a:lnTo>
                              <a:lnTo>
                                <a:pt x="392" y="45"/>
                              </a:lnTo>
                              <a:lnTo>
                                <a:pt x="354" y="19"/>
                              </a:lnTo>
                              <a:lnTo>
                                <a:pt x="307" y="10"/>
                              </a:lnTo>
                              <a:lnTo>
                                <a:pt x="356" y="10"/>
                              </a:lnTo>
                              <a:lnTo>
                                <a:pt x="358" y="10"/>
                              </a:lnTo>
                              <a:lnTo>
                                <a:pt x="399" y="38"/>
                              </a:lnTo>
                              <a:lnTo>
                                <a:pt x="427" y="79"/>
                              </a:lnTo>
                              <a:lnTo>
                                <a:pt x="437" y="130"/>
                              </a:lnTo>
                              <a:lnTo>
                                <a:pt x="427" y="180"/>
                              </a:lnTo>
                              <a:lnTo>
                                <a:pt x="399" y="221"/>
                              </a:lnTo>
                              <a:lnTo>
                                <a:pt x="358" y="249"/>
                              </a:lnTo>
                              <a:lnTo>
                                <a:pt x="356"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7FCCE3" id="Freihandform: Form 888" o:spid="_x0000_s1026" style="position:absolute;margin-left:334.7pt;margin-top:32.75pt;width:21.9pt;height:13pt;z-index:-251574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" path="m307,260r-177,l79,249,38,221,10,180,,130,10,79,38,38,79,10,130,,307,r49,10l130,10,83,19,45,45,19,83r-9,47l19,176r26,38l83,240r47,10l356,250r-49,10xm356,250r-49,l354,240r38,-26l418,176r9,-46l418,83,392,45,354,19,307,10r49,l358,10r41,28l427,79r10,51l427,180r-28,41l358,249r-2,1xe" fillcolor="#bcc1c6" stroked="f">
                <v:path arrowok="t" o:connecttype="custom" o:connectlocs="194945,581025;82550,581025;50165,574040;24130,556260;6350,530225;0,498475;6350,466090;24130,440055;50165,422275;82550,415925;194945,415925;226060,422275;82550,422275;52705,427990;28575,444500;12065,468630;6350,498475;12065,527685;28575,551815;52705,568325;82550,574675;226060,574675;194945,581025;226060,574675;194945,574675;224790,568325;248920,551815;265430,527685;271145,498475;265430,468630;248920,444500;224790,427990;194945,422275;226060,422275;227330,422275;253365,440055;271145,466090;277495,498475;271145,530225;253365,556260;227330,574040;226060,574675" o:connectangles="0,0,0,0,0,0,0,0,0,0,0,0,0,0,0,0,0,0,0,0,0,0,0,0,0,0,0,0,0,0,0,0,0,0,0,0,0,0,0,0,0,0"/>
                <w10:wrap anchorx="page"/>
              </v:shape>
            </w:pict>
          </mc:Fallback>
        </mc:AlternateContent>
      </w:r>
      <w:r w:rsidRPr="001F36E8">
        <w:rPr>
          <w:rFonts w:ascii="RobotoRegular" w:eastAsia="RobotoRegular" w:hAnsi="RobotoRegular" w:cs="RobotoRegular"/>
          <w:color w:val="18181C"/>
          <w:sz w:val="21"/>
          <w:lang w:eastAsia="en-US"/>
        </w:rPr>
        <w:t>1</w:t>
      </w:r>
      <w:r w:rsidRPr="001F36E8">
        <w:rPr>
          <w:rFonts w:ascii="RobotoRegular" w:eastAsia="RobotoRegular" w:hAnsi="RobotoRegular" w:cs="RobotoRegular"/>
          <w:color w:val="18181C"/>
          <w:sz w:val="21"/>
          <w:lang w:eastAsia="en-US"/>
        </w:rPr>
        <w:tab/>
        <w:t>2</w:t>
      </w:r>
      <w:r w:rsidRPr="001F36E8">
        <w:rPr>
          <w:rFonts w:ascii="RobotoRegular" w:eastAsia="RobotoRegular" w:hAnsi="RobotoRegular" w:cs="RobotoRegular"/>
          <w:color w:val="18181C"/>
          <w:sz w:val="21"/>
          <w:lang w:eastAsia="en-US"/>
        </w:rPr>
        <w:tab/>
        <w:t>3</w:t>
      </w:r>
      <w:r w:rsidRPr="001F36E8">
        <w:rPr>
          <w:rFonts w:ascii="RobotoRegular" w:eastAsia="RobotoRegular" w:hAnsi="RobotoRegular" w:cs="RobotoRegular"/>
          <w:color w:val="18181C"/>
          <w:sz w:val="21"/>
          <w:lang w:eastAsia="en-US"/>
        </w:rPr>
        <w:tab/>
        <w:t>4</w:t>
      </w:r>
      <w:r w:rsidRPr="001F36E8">
        <w:rPr>
          <w:rFonts w:ascii="RobotoRegular" w:eastAsia="RobotoRegular" w:hAnsi="RobotoRegular" w:cs="RobotoRegular"/>
          <w:color w:val="18181C"/>
          <w:sz w:val="21"/>
          <w:lang w:eastAsia="en-US"/>
        </w:rPr>
        <w:tab/>
        <w:t>5</w:t>
      </w:r>
    </w:p>
    <w:p w14:paraId="31D4AF66" w14:textId="77777777" w:rsidR="001F36E8" w:rsidRPr="001F36E8" w:rsidRDefault="001F36E8" w:rsidP="001F36E8">
      <w:pPr>
        <w:widowControl w:val="0"/>
        <w:autoSpaceDE w:val="0"/>
        <w:autoSpaceDN w:val="0"/>
        <w:spacing w:before="5" w:after="0" w:line="240" w:lineRule="auto"/>
        <w:rPr>
          <w:rFonts w:ascii="RobotoRegular" w:eastAsia="RobotoRegular" w:hAnsi="RobotoRegular" w:cs="RobotoRegular"/>
          <w:sz w:val="12"/>
          <w:lang w:eastAsia="en-US"/>
        </w:rPr>
      </w:pPr>
      <w:r w:rsidRPr="001F36E8">
        <w:rPr>
          <w:rFonts w:ascii="RobotoRegular" w:eastAsia="RobotoRegular" w:hAnsi="RobotoRegular" w:cs="RobotoRegular"/>
          <w:noProof/>
          <w:lang w:eastAsia="en-US"/>
        </w:rPr>
        <mc:AlternateContent>
          <mc:Choice Requires="wps">
            <w:drawing>
              <wp:anchor distT="0" distB="0" distL="0" distR="0" simplePos="0" relativeHeight="251743232" behindDoc="1" locked="0" layoutInCell="1" allowOverlap="1" wp14:anchorId="71FE7B3A" wp14:editId="4ACA4513">
                <wp:simplePos x="0" y="0"/>
                <wp:positionH relativeFrom="page">
                  <wp:posOffset>1259205</wp:posOffset>
                </wp:positionH>
                <wp:positionV relativeFrom="paragraph">
                  <wp:posOffset>123190</wp:posOffset>
                </wp:positionV>
                <wp:extent cx="4418330" cy="6350"/>
                <wp:effectExtent l="1905" t="3810" r="0" b="0"/>
                <wp:wrapTopAndBottom/>
                <wp:docPr id="887" name="Freihandform: Form 8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18330" cy="6350"/>
                        </a:xfrm>
                        <a:custGeom>
                          <a:avLst/>
                          <a:gdLst>
                            <a:gd name="T0" fmla="+- 0 3668 1848"/>
                            <a:gd name="T1" fmla="*/ T0 w 6958"/>
                            <a:gd name="T2" fmla="+- 0 188 188"/>
                            <a:gd name="T3" fmla="*/ 188 h 10"/>
                            <a:gd name="T4" fmla="+- 0 1848 1848"/>
                            <a:gd name="T5" fmla="*/ T4 w 6958"/>
                            <a:gd name="T6" fmla="+- 0 188 188"/>
                            <a:gd name="T7" fmla="*/ 188 h 10"/>
                            <a:gd name="T8" fmla="+- 0 1848 1848"/>
                            <a:gd name="T9" fmla="*/ T8 w 6958"/>
                            <a:gd name="T10" fmla="+- 0 198 188"/>
                            <a:gd name="T11" fmla="*/ 198 h 10"/>
                            <a:gd name="T12" fmla="+- 0 3668 1848"/>
                            <a:gd name="T13" fmla="*/ T12 w 6958"/>
                            <a:gd name="T14" fmla="+- 0 198 188"/>
                            <a:gd name="T15" fmla="*/ 198 h 10"/>
                            <a:gd name="T16" fmla="+- 0 3668 1848"/>
                            <a:gd name="T17" fmla="*/ T16 w 6958"/>
                            <a:gd name="T18" fmla="+- 0 188 188"/>
                            <a:gd name="T19" fmla="*/ 188 h 10"/>
                            <a:gd name="T20" fmla="+- 0 8806 1848"/>
                            <a:gd name="T21" fmla="*/ T20 w 6958"/>
                            <a:gd name="T22" fmla="+- 0 188 188"/>
                            <a:gd name="T23" fmla="*/ 188 h 10"/>
                            <a:gd name="T24" fmla="+- 0 7273 1848"/>
                            <a:gd name="T25" fmla="*/ T24 w 6958"/>
                            <a:gd name="T26" fmla="+- 0 188 188"/>
                            <a:gd name="T27" fmla="*/ 188 h 10"/>
                            <a:gd name="T28" fmla="+- 0 6552 1848"/>
                            <a:gd name="T29" fmla="*/ T28 w 6958"/>
                            <a:gd name="T30" fmla="+- 0 188 188"/>
                            <a:gd name="T31" fmla="*/ 188 h 10"/>
                            <a:gd name="T32" fmla="+- 0 6552 1848"/>
                            <a:gd name="T33" fmla="*/ T32 w 6958"/>
                            <a:gd name="T34" fmla="+- 0 188 188"/>
                            <a:gd name="T35" fmla="*/ 188 h 10"/>
                            <a:gd name="T36" fmla="+- 0 5831 1848"/>
                            <a:gd name="T37" fmla="*/ T36 w 6958"/>
                            <a:gd name="T38" fmla="+- 0 188 188"/>
                            <a:gd name="T39" fmla="*/ 188 h 10"/>
                            <a:gd name="T40" fmla="+- 0 5110 1848"/>
                            <a:gd name="T41" fmla="*/ T40 w 6958"/>
                            <a:gd name="T42" fmla="+- 0 188 188"/>
                            <a:gd name="T43" fmla="*/ 188 h 10"/>
                            <a:gd name="T44" fmla="+- 0 4389 1848"/>
                            <a:gd name="T45" fmla="*/ T44 w 6958"/>
                            <a:gd name="T46" fmla="+- 0 188 188"/>
                            <a:gd name="T47" fmla="*/ 188 h 10"/>
                            <a:gd name="T48" fmla="+- 0 3668 1848"/>
                            <a:gd name="T49" fmla="*/ T48 w 6958"/>
                            <a:gd name="T50" fmla="+- 0 188 188"/>
                            <a:gd name="T51" fmla="*/ 188 h 10"/>
                            <a:gd name="T52" fmla="+- 0 3668 1848"/>
                            <a:gd name="T53" fmla="*/ T52 w 6958"/>
                            <a:gd name="T54" fmla="+- 0 198 188"/>
                            <a:gd name="T55" fmla="*/ 198 h 10"/>
                            <a:gd name="T56" fmla="+- 0 4389 1848"/>
                            <a:gd name="T57" fmla="*/ T56 w 6958"/>
                            <a:gd name="T58" fmla="+- 0 198 188"/>
                            <a:gd name="T59" fmla="*/ 198 h 10"/>
                            <a:gd name="T60" fmla="+- 0 5110 1848"/>
                            <a:gd name="T61" fmla="*/ T60 w 6958"/>
                            <a:gd name="T62" fmla="+- 0 198 188"/>
                            <a:gd name="T63" fmla="*/ 198 h 10"/>
                            <a:gd name="T64" fmla="+- 0 5831 1848"/>
                            <a:gd name="T65" fmla="*/ T64 w 6958"/>
                            <a:gd name="T66" fmla="+- 0 198 188"/>
                            <a:gd name="T67" fmla="*/ 198 h 10"/>
                            <a:gd name="T68" fmla="+- 0 6552 1848"/>
                            <a:gd name="T69" fmla="*/ T68 w 6958"/>
                            <a:gd name="T70" fmla="+- 0 198 188"/>
                            <a:gd name="T71" fmla="*/ 198 h 10"/>
                            <a:gd name="T72" fmla="+- 0 6552 1848"/>
                            <a:gd name="T73" fmla="*/ T72 w 6958"/>
                            <a:gd name="T74" fmla="+- 0 198 188"/>
                            <a:gd name="T75" fmla="*/ 198 h 10"/>
                            <a:gd name="T76" fmla="+- 0 7273 1848"/>
                            <a:gd name="T77" fmla="*/ T76 w 6958"/>
                            <a:gd name="T78" fmla="+- 0 198 188"/>
                            <a:gd name="T79" fmla="*/ 198 h 10"/>
                            <a:gd name="T80" fmla="+- 0 8806 1848"/>
                            <a:gd name="T81" fmla="*/ T80 w 6958"/>
                            <a:gd name="T82" fmla="+- 0 198 188"/>
                            <a:gd name="T83" fmla="*/ 198 h 10"/>
                            <a:gd name="T84" fmla="+- 0 8806 1848"/>
                            <a:gd name="T85" fmla="*/ T84 w 6958"/>
                            <a:gd name="T86" fmla="+- 0 188 188"/>
                            <a:gd name="T87" fmla="*/ 188 h 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6958" h="10">
                              <a:moveTo>
                                <a:pt x="1820" y="0"/>
                              </a:moveTo>
                              <a:lnTo>
                                <a:pt x="0" y="0"/>
                              </a:lnTo>
                              <a:lnTo>
                                <a:pt x="0" y="10"/>
                              </a:lnTo>
                              <a:lnTo>
                                <a:pt x="1820" y="10"/>
                              </a:lnTo>
                              <a:lnTo>
                                <a:pt x="1820" y="0"/>
                              </a:lnTo>
                              <a:close/>
                              <a:moveTo>
                                <a:pt x="6958" y="0"/>
                              </a:moveTo>
                              <a:lnTo>
                                <a:pt x="5425" y="0"/>
                              </a:lnTo>
                              <a:lnTo>
                                <a:pt x="4704" y="0"/>
                              </a:lnTo>
                              <a:lnTo>
                                <a:pt x="3983" y="0"/>
                              </a:lnTo>
                              <a:lnTo>
                                <a:pt x="3262" y="0"/>
                              </a:lnTo>
                              <a:lnTo>
                                <a:pt x="2541" y="0"/>
                              </a:lnTo>
                              <a:lnTo>
                                <a:pt x="1820" y="0"/>
                              </a:lnTo>
                              <a:lnTo>
                                <a:pt x="1820" y="10"/>
                              </a:lnTo>
                              <a:lnTo>
                                <a:pt x="2541" y="10"/>
                              </a:lnTo>
                              <a:lnTo>
                                <a:pt x="3262" y="10"/>
                              </a:lnTo>
                              <a:lnTo>
                                <a:pt x="3983" y="10"/>
                              </a:lnTo>
                              <a:lnTo>
                                <a:pt x="4704" y="10"/>
                              </a:lnTo>
                              <a:lnTo>
                                <a:pt x="5425" y="10"/>
                              </a:lnTo>
                              <a:lnTo>
                                <a:pt x="6958" y="10"/>
                              </a:lnTo>
                              <a:lnTo>
                                <a:pt x="6958" y="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63919C" id="Freihandform: Form 887" o:spid="_x0000_s1026" style="position:absolute;margin-left:99.15pt;margin-top:9.7pt;width:347.9pt;height:.5pt;z-index:-251573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95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" path="m1820,l,,,10r1820,l1820,xm6958,l5425,,4704,,3983,,3262,,2541,,1820,r,10l2541,10r721,l3983,10r721,l5425,10r1533,l6958,xe" fillcolor="#bcc1c6" stroked="f">
                <v:path arrowok="t" o:connecttype="custom" o:connectlocs="1155700,119380;0,119380;0,125730;1155700,125730;1155700,119380;4418330,119380;3444875,119380;2987040,119380;2987040,119380;2529205,119380;2071370,119380;1613535,119380;1155700,119380;1155700,125730;1613535,125730;2071370,125730;2529205,125730;2987040,125730;2987040,125730;3444875,125730;4418330,125730;4418330,119380" o:connectangles="0,0,0,0,0,0,0,0,0,0,0,0,0,0,0,0,0,0,0,0,0,0"/>
                <w10:wrap type="topAndBottom" anchorx="page"/>
              </v:shape>
            </w:pict>
          </mc:Fallback>
        </mc:AlternateContent>
      </w:r>
    </w:p>
    <w:p w14:paraId="4759A3C3" w14:textId="77777777" w:rsidR="001F36E8" w:rsidRPr="001F36E8" w:rsidRDefault="001F36E8" w:rsidP="001F36E8">
      <w:pPr>
        <w:widowControl w:val="0"/>
        <w:tabs>
          <w:tab w:val="left" w:pos="6107"/>
        </w:tabs>
        <w:autoSpaceDE w:val="0"/>
        <w:autoSpaceDN w:val="0"/>
        <w:spacing w:before="86" w:after="113" w:line="240" w:lineRule="auto"/>
        <w:ind w:left="683"/>
        <w:rPr>
          <w:rFonts w:ascii="RobotoRegular" w:eastAsia="RobotoRegular" w:hAnsi="RobotoRegular" w:cs="RobotoRegular"/>
          <w:color w:val="18181C"/>
          <w:sz w:val="21"/>
          <w:lang w:eastAsia="en-US"/>
        </w:rPr>
      </w:pPr>
      <w:r w:rsidRPr="001F36E8">
        <w:rPr>
          <w:rFonts w:ascii="RobotoRegular" w:eastAsia="RobotoRegular" w:hAnsi="RobotoRegular" w:cs="RobotoRegular"/>
          <w:color w:val="18181C"/>
          <w:sz w:val="21"/>
          <w:lang w:eastAsia="en-US"/>
        </w:rPr>
        <w:t>Strongly</w:t>
      </w:r>
      <w:r w:rsidRPr="001F36E8">
        <w:rPr>
          <w:rFonts w:ascii="RobotoRegular" w:eastAsia="RobotoRegular" w:hAnsi="RobotoRegular" w:cs="RobotoRegular"/>
          <w:color w:val="18181C"/>
          <w:spacing w:val="13"/>
          <w:sz w:val="21"/>
          <w:lang w:eastAsia="en-US"/>
        </w:rPr>
        <w:t xml:space="preserve"> </w:t>
      </w:r>
      <w:r w:rsidRPr="001F36E8">
        <w:rPr>
          <w:rFonts w:ascii="RobotoRegular" w:eastAsia="RobotoRegular" w:hAnsi="RobotoRegular" w:cs="RobotoRegular"/>
          <w:color w:val="18181C"/>
          <w:sz w:val="21"/>
          <w:lang w:eastAsia="en-US"/>
        </w:rPr>
        <w:t>disagree</w:t>
      </w:r>
      <w:r w:rsidRPr="001F36E8">
        <w:rPr>
          <w:rFonts w:ascii="RobotoRegular" w:eastAsia="RobotoRegular" w:hAnsi="RobotoRegular" w:cs="RobotoRegular"/>
          <w:color w:val="18181C"/>
          <w:sz w:val="21"/>
          <w:lang w:eastAsia="en-US"/>
        </w:rPr>
        <w:tab/>
        <w:t>Strongly</w:t>
      </w:r>
      <w:r w:rsidRPr="001F36E8">
        <w:rPr>
          <w:rFonts w:ascii="RobotoRegular" w:eastAsia="RobotoRegular" w:hAnsi="RobotoRegular" w:cs="RobotoRegular"/>
          <w:color w:val="18181C"/>
          <w:spacing w:val="5"/>
          <w:sz w:val="21"/>
          <w:lang w:eastAsia="en-US"/>
        </w:rPr>
        <w:t xml:space="preserve"> </w:t>
      </w:r>
      <w:r w:rsidRPr="001F36E8">
        <w:rPr>
          <w:rFonts w:ascii="RobotoRegular" w:eastAsia="RobotoRegular" w:hAnsi="RobotoRegular" w:cs="RobotoRegular"/>
          <w:color w:val="18181C"/>
          <w:sz w:val="21"/>
          <w:lang w:eastAsia="en-US"/>
        </w:rPr>
        <w:t>agree</w:t>
      </w:r>
    </w:p>
    <w:p w14:paraId="54EC4329" w14:textId="77777777" w:rsidR="001F36E8" w:rsidRPr="001F36E8" w:rsidRDefault="001F36E8" w:rsidP="001F36E8">
      <w:pPr>
        <w:widowControl w:val="0"/>
        <w:autoSpaceDE w:val="0"/>
        <w:autoSpaceDN w:val="0"/>
        <w:spacing w:after="0" w:line="20" w:lineRule="exact"/>
        <w:ind w:left="607"/>
        <w:rPr>
          <w:rFonts w:ascii="RobotoRegular" w:eastAsia="RobotoRegular" w:hAnsi="RobotoRegular" w:cs="RobotoRegular"/>
          <w:sz w:val="2"/>
          <w:lang w:eastAsia="en-US"/>
        </w:rPr>
      </w:pPr>
      <w:r w:rsidRPr="001F36E8">
        <w:rPr>
          <w:rFonts w:ascii="RobotoRegular" w:eastAsia="RobotoRegular" w:hAnsi="RobotoRegular" w:cs="RobotoRegular"/>
          <w:noProof/>
          <w:sz w:val="2"/>
          <w:lang w:eastAsia="en-US"/>
        </w:rPr>
        <mc:AlternateContent>
          <mc:Choice Requires="wpg">
            <w:drawing>
              <wp:inline distT="0" distB="0" distL="0" distR="0" wp14:anchorId="4CC8BE0C" wp14:editId="4C2FAB86">
                <wp:extent cx="4418330" cy="6350"/>
                <wp:effectExtent l="0" t="0" r="1270" b="3175"/>
                <wp:docPr id="885" name="Gruppieren 8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18330" cy="6350"/>
                          <a:chOff x="0" y="0"/>
                          <a:chExt cx="6958" cy="10"/>
                        </a:xfrm>
                      </wpg:grpSpPr>
                      <wps:wsp>
                        <wps:cNvPr id="886" name="AutoShape 833"/>
                        <wps:cNvSpPr>
                          <a:spLocks/>
                        </wps:cNvSpPr>
                        <wps:spPr bwMode="auto">
                          <a:xfrm>
                            <a:off x="0" y="0"/>
                            <a:ext cx="6958" cy="10"/>
                          </a:xfrm>
                          <a:custGeom>
                            <a:avLst/>
                            <a:gdLst>
                              <a:gd name="T0" fmla="*/ 1820 w 6958"/>
                              <a:gd name="T1" fmla="*/ 0 h 10"/>
                              <a:gd name="T2" fmla="*/ 0 w 6958"/>
                              <a:gd name="T3" fmla="*/ 0 h 10"/>
                              <a:gd name="T4" fmla="*/ 0 w 6958"/>
                              <a:gd name="T5" fmla="*/ 10 h 10"/>
                              <a:gd name="T6" fmla="*/ 1820 w 6958"/>
                              <a:gd name="T7" fmla="*/ 10 h 10"/>
                              <a:gd name="T8" fmla="*/ 1820 w 6958"/>
                              <a:gd name="T9" fmla="*/ 0 h 10"/>
                              <a:gd name="T10" fmla="*/ 6958 w 6958"/>
                              <a:gd name="T11" fmla="*/ 0 h 10"/>
                              <a:gd name="T12" fmla="*/ 5425 w 6958"/>
                              <a:gd name="T13" fmla="*/ 0 h 10"/>
                              <a:gd name="T14" fmla="*/ 4704 w 6958"/>
                              <a:gd name="T15" fmla="*/ 0 h 10"/>
                              <a:gd name="T16" fmla="*/ 4704 w 6958"/>
                              <a:gd name="T17" fmla="*/ 0 h 10"/>
                              <a:gd name="T18" fmla="*/ 3983 w 6958"/>
                              <a:gd name="T19" fmla="*/ 0 h 10"/>
                              <a:gd name="T20" fmla="*/ 3262 w 6958"/>
                              <a:gd name="T21" fmla="*/ 0 h 10"/>
                              <a:gd name="T22" fmla="*/ 2541 w 6958"/>
                              <a:gd name="T23" fmla="*/ 0 h 10"/>
                              <a:gd name="T24" fmla="*/ 1820 w 6958"/>
                              <a:gd name="T25" fmla="*/ 0 h 10"/>
                              <a:gd name="T26" fmla="*/ 1820 w 6958"/>
                              <a:gd name="T27" fmla="*/ 10 h 10"/>
                              <a:gd name="T28" fmla="*/ 2541 w 6958"/>
                              <a:gd name="T29" fmla="*/ 10 h 10"/>
                              <a:gd name="T30" fmla="*/ 3262 w 6958"/>
                              <a:gd name="T31" fmla="*/ 10 h 10"/>
                              <a:gd name="T32" fmla="*/ 3983 w 6958"/>
                              <a:gd name="T33" fmla="*/ 10 h 10"/>
                              <a:gd name="T34" fmla="*/ 4704 w 6958"/>
                              <a:gd name="T35" fmla="*/ 10 h 10"/>
                              <a:gd name="T36" fmla="*/ 4704 w 6958"/>
                              <a:gd name="T37" fmla="*/ 10 h 10"/>
                              <a:gd name="T38" fmla="*/ 5425 w 6958"/>
                              <a:gd name="T39" fmla="*/ 10 h 10"/>
                              <a:gd name="T40" fmla="*/ 6958 w 6958"/>
                              <a:gd name="T41" fmla="*/ 10 h 10"/>
                              <a:gd name="T42" fmla="*/ 6958 w 6958"/>
                              <a:gd name="T43"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6958" h="10">
                                <a:moveTo>
                                  <a:pt x="1820" y="0"/>
                                </a:moveTo>
                                <a:lnTo>
                                  <a:pt x="0" y="0"/>
                                </a:lnTo>
                                <a:lnTo>
                                  <a:pt x="0" y="10"/>
                                </a:lnTo>
                                <a:lnTo>
                                  <a:pt x="1820" y="10"/>
                                </a:lnTo>
                                <a:lnTo>
                                  <a:pt x="1820" y="0"/>
                                </a:lnTo>
                                <a:close/>
                                <a:moveTo>
                                  <a:pt x="6958" y="0"/>
                                </a:moveTo>
                                <a:lnTo>
                                  <a:pt x="5425" y="0"/>
                                </a:lnTo>
                                <a:lnTo>
                                  <a:pt x="4704" y="0"/>
                                </a:lnTo>
                                <a:lnTo>
                                  <a:pt x="3983" y="0"/>
                                </a:lnTo>
                                <a:lnTo>
                                  <a:pt x="3262" y="0"/>
                                </a:lnTo>
                                <a:lnTo>
                                  <a:pt x="2541" y="0"/>
                                </a:lnTo>
                                <a:lnTo>
                                  <a:pt x="1820" y="0"/>
                                </a:lnTo>
                                <a:lnTo>
                                  <a:pt x="1820" y="10"/>
                                </a:lnTo>
                                <a:lnTo>
                                  <a:pt x="2541" y="10"/>
                                </a:lnTo>
                                <a:lnTo>
                                  <a:pt x="3262" y="10"/>
                                </a:lnTo>
                                <a:lnTo>
                                  <a:pt x="3983" y="10"/>
                                </a:lnTo>
                                <a:lnTo>
                                  <a:pt x="4704" y="10"/>
                                </a:lnTo>
                                <a:lnTo>
                                  <a:pt x="5425" y="10"/>
                                </a:lnTo>
                                <a:lnTo>
                                  <a:pt x="6958" y="10"/>
                                </a:lnTo>
                                <a:lnTo>
                                  <a:pt x="6958" y="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99BBB2C" id="Gruppieren 885" o:spid="_x0000_s1026" style="width:347.9pt;height:.5pt;mso-position-horizontal-relative:char;mso-position-vertical-relative:line" coordsize="695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">
                <v:shape id="AutoShape 833" o:spid="_x0000_s1027" style="position:absolute;width:6958;height:10;visibility:visible;mso-wrap-style:square;v-text-anchor:top" coordsize="695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" path="m1820,l,,,10r1820,l1820,xm6958,l5425,,4704,,3983,,3262,,2541,,1820,r,10l2541,10r721,l3983,10r721,l5425,10r1533,l6958,xe" fillcolor="#bcc1c6" stroked="f">
                  <v:path arrowok="t" o:connecttype="custom" o:connectlocs="1820,0;0,0;0,10;1820,10;1820,0;6958,0;5425,0;4704,0;4704,0;3983,0;3262,0;2541,0;1820,0;1820,10;2541,10;3262,10;3983,10;4704,10;4704,10;5425,10;6958,10;6958,0" o:connectangles="0,0,0,0,0,0,0,0,0,0,0,0,0,0,0,0,0,0,0,0,0,0"/>
                </v:shape>
                <w10:anchorlock/>
              </v:group>
            </w:pict>
          </mc:Fallback>
        </mc:AlternateContent>
      </w:r>
    </w:p>
    <w:p w14:paraId="06D95523" w14:textId="77777777" w:rsidR="001F36E8" w:rsidRPr="001F36E8" w:rsidRDefault="001F36E8" w:rsidP="001F36E8">
      <w:pPr>
        <w:widowControl w:val="0"/>
        <w:tabs>
          <w:tab w:val="left" w:pos="607"/>
          <w:tab w:val="left" w:pos="608"/>
        </w:tabs>
        <w:autoSpaceDE w:val="0"/>
        <w:autoSpaceDN w:val="0"/>
        <w:spacing w:before="93" w:after="0" w:line="240" w:lineRule="auto"/>
        <w:ind w:left="608"/>
        <w:rPr>
          <w:rFonts w:ascii="Arial" w:eastAsia="Arial" w:hAnsi="Arial" w:cs="Arial"/>
          <w:sz w:val="24"/>
          <w:lang w:eastAsia="en-US"/>
        </w:rPr>
      </w:pPr>
    </w:p>
    <w:p w14:paraId="5AA3E001" w14:textId="77777777" w:rsidR="001F36E8" w:rsidRPr="001F36E8" w:rsidRDefault="001F36E8" w:rsidP="001F36E8">
      <w:pPr>
        <w:widowControl w:val="0"/>
        <w:numPr>
          <w:ilvl w:val="0"/>
          <w:numId w:val="6"/>
        </w:numPr>
        <w:tabs>
          <w:tab w:val="left" w:pos="607"/>
          <w:tab w:val="left" w:pos="608"/>
        </w:tabs>
        <w:autoSpaceDE w:val="0"/>
        <w:autoSpaceDN w:val="0"/>
        <w:spacing w:before="93" w:after="0" w:line="240" w:lineRule="auto"/>
        <w:rPr>
          <w:rFonts w:ascii="Arial" w:eastAsia="Arial" w:hAnsi="Arial" w:cs="Arial"/>
          <w:sz w:val="24"/>
          <w:lang w:eastAsia="en-US"/>
        </w:rPr>
      </w:pPr>
      <w:r w:rsidRPr="001F36E8">
        <w:rPr>
          <w:rFonts w:ascii="Arial" w:eastAsia="Arial" w:hAnsi="Arial" w:cs="Arial"/>
          <w:color w:val="18181C"/>
          <w:w w:val="105"/>
          <w:sz w:val="24"/>
          <w:lang w:eastAsia="en-US"/>
        </w:rPr>
        <w:t>I</w:t>
      </w:r>
      <w:r w:rsidRPr="001F36E8">
        <w:rPr>
          <w:rFonts w:ascii="Arial" w:eastAsia="Arial" w:hAnsi="Arial" w:cs="Arial"/>
          <w:color w:val="18181C"/>
          <w:spacing w:val="-14"/>
          <w:w w:val="105"/>
          <w:sz w:val="24"/>
          <w:lang w:eastAsia="en-US"/>
        </w:rPr>
        <w:t xml:space="preserve"> </w:t>
      </w:r>
      <w:r w:rsidRPr="001F36E8">
        <w:rPr>
          <w:rFonts w:ascii="Arial" w:eastAsia="Arial" w:hAnsi="Arial" w:cs="Arial"/>
          <w:color w:val="18181C"/>
          <w:w w:val="105"/>
          <w:sz w:val="24"/>
          <w:lang w:eastAsia="en-US"/>
        </w:rPr>
        <w:t>thought</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18181C"/>
          <w:w w:val="105"/>
          <w:sz w:val="24"/>
          <w:lang w:eastAsia="en-US"/>
        </w:rPr>
        <w:t>the</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18181C"/>
          <w:w w:val="105"/>
          <w:sz w:val="24"/>
          <w:lang w:eastAsia="en-US"/>
        </w:rPr>
        <w:t>monitoring</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18181C"/>
          <w:w w:val="105"/>
          <w:sz w:val="24"/>
          <w:lang w:eastAsia="en-US"/>
        </w:rPr>
        <w:t>tool</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18181C"/>
          <w:w w:val="105"/>
          <w:sz w:val="24"/>
          <w:lang w:eastAsia="en-US"/>
        </w:rPr>
        <w:t>was</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18181C"/>
          <w:w w:val="105"/>
          <w:sz w:val="24"/>
          <w:lang w:eastAsia="en-US"/>
        </w:rPr>
        <w:t>easy</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18181C"/>
          <w:w w:val="105"/>
          <w:sz w:val="24"/>
          <w:lang w:eastAsia="en-US"/>
        </w:rPr>
        <w:t>to</w:t>
      </w:r>
      <w:r w:rsidRPr="001F36E8">
        <w:rPr>
          <w:rFonts w:ascii="Arial" w:eastAsia="Arial" w:hAnsi="Arial" w:cs="Arial"/>
          <w:color w:val="18181C"/>
          <w:spacing w:val="-14"/>
          <w:w w:val="105"/>
          <w:sz w:val="24"/>
          <w:lang w:eastAsia="en-US"/>
        </w:rPr>
        <w:t xml:space="preserve"> </w:t>
      </w:r>
      <w:r w:rsidRPr="001F36E8">
        <w:rPr>
          <w:rFonts w:ascii="Arial" w:eastAsia="Arial" w:hAnsi="Arial" w:cs="Arial"/>
          <w:color w:val="18181C"/>
          <w:w w:val="105"/>
          <w:sz w:val="24"/>
          <w:lang w:eastAsia="en-US"/>
        </w:rPr>
        <w:t>use</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D32D23"/>
          <w:w w:val="105"/>
          <w:sz w:val="24"/>
          <w:lang w:eastAsia="en-US"/>
        </w:rPr>
        <w:t>*</w:t>
      </w:r>
    </w:p>
    <w:p w14:paraId="5BD55A5B" w14:textId="77777777" w:rsidR="001F36E8" w:rsidRPr="001F36E8" w:rsidRDefault="001F36E8" w:rsidP="001F36E8">
      <w:pPr>
        <w:widowControl w:val="0"/>
        <w:autoSpaceDE w:val="0"/>
        <w:autoSpaceDN w:val="0"/>
        <w:spacing w:before="3" w:after="0" w:line="240" w:lineRule="auto"/>
        <w:rPr>
          <w:rFonts w:ascii="Arial" w:eastAsia="Arial" w:hAnsi="Arial" w:cs="Arial"/>
          <w:sz w:val="18"/>
          <w:szCs w:val="24"/>
          <w:lang w:eastAsia="en-US"/>
        </w:rPr>
      </w:pPr>
    </w:p>
    <w:p w14:paraId="22F846A7" w14:textId="77777777" w:rsidR="001F36E8" w:rsidRPr="001F36E8" w:rsidRDefault="001F36E8" w:rsidP="001F36E8">
      <w:pPr>
        <w:widowControl w:val="0"/>
        <w:autoSpaceDE w:val="0"/>
        <w:autoSpaceDN w:val="0"/>
        <w:spacing w:before="75" w:after="0" w:line="240" w:lineRule="auto"/>
        <w:ind w:left="608"/>
        <w:rPr>
          <w:rFonts w:ascii="Roboto" w:eastAsia="RobotoRegular" w:hAnsi="RobotoRegular" w:cs="RobotoRegular"/>
          <w:i/>
          <w:sz w:val="21"/>
          <w:lang w:val="de-DE" w:eastAsia="en-US"/>
        </w:rPr>
      </w:pPr>
      <w:r w:rsidRPr="001F36E8">
        <w:rPr>
          <w:rFonts w:ascii="Roboto" w:eastAsia="RobotoRegular" w:hAnsi="RobotoRegular" w:cs="RobotoRegular"/>
          <w:i/>
          <w:color w:val="0A0A0B"/>
          <w:sz w:val="21"/>
          <w:lang w:val="de-DE" w:eastAsia="en-US"/>
        </w:rPr>
        <w:t>Markieren Sie nur ein Oval.</w:t>
      </w:r>
    </w:p>
    <w:p w14:paraId="29BB363B" w14:textId="77777777" w:rsidR="001F36E8" w:rsidRPr="001F36E8" w:rsidRDefault="001F36E8" w:rsidP="001F36E8">
      <w:pPr>
        <w:widowControl w:val="0"/>
        <w:autoSpaceDE w:val="0"/>
        <w:autoSpaceDN w:val="0"/>
        <w:spacing w:before="9" w:after="0" w:line="240" w:lineRule="auto"/>
        <w:rPr>
          <w:rFonts w:ascii="Roboto" w:eastAsia="Arial" w:hAnsi="Arial" w:cs="Arial"/>
          <w:i/>
          <w:sz w:val="25"/>
          <w:szCs w:val="24"/>
          <w:lang w:val="de-DE" w:eastAsia="en-US"/>
        </w:rPr>
      </w:pPr>
    </w:p>
    <w:p w14:paraId="0E1C4CCE" w14:textId="77777777" w:rsidR="001F36E8" w:rsidRPr="001F36E8" w:rsidRDefault="001F36E8" w:rsidP="001F36E8">
      <w:pPr>
        <w:widowControl w:val="0"/>
        <w:tabs>
          <w:tab w:val="left" w:pos="3448"/>
          <w:tab w:val="left" w:pos="4169"/>
          <w:tab w:val="left" w:pos="4890"/>
          <w:tab w:val="left" w:pos="5611"/>
        </w:tabs>
        <w:autoSpaceDE w:val="0"/>
        <w:autoSpaceDN w:val="0"/>
        <w:spacing w:before="95" w:after="0" w:line="240" w:lineRule="auto"/>
        <w:ind w:left="2727"/>
        <w:rPr>
          <w:rFonts w:ascii="RobotoRegular" w:eastAsia="RobotoRegular" w:hAnsi="RobotoRegular" w:cs="RobotoRegular"/>
          <w:sz w:val="21"/>
          <w:lang w:eastAsia="en-US"/>
        </w:rPr>
      </w:pPr>
      <w:r w:rsidRPr="001F36E8">
        <w:rPr>
          <w:rFonts w:ascii="RobotoRegular" w:eastAsia="RobotoRegular" w:hAnsi="RobotoRegular" w:cs="RobotoRegular"/>
          <w:noProof/>
          <w:lang w:eastAsia="en-US"/>
        </w:rPr>
        <mc:AlternateContent>
          <mc:Choice Requires="wps">
            <w:drawing>
              <wp:anchor distT="0" distB="0" distL="114300" distR="114300" simplePos="0" relativeHeight="251744256" behindDoc="1" locked="0" layoutInCell="1" allowOverlap="1" wp14:anchorId="5BD4135D" wp14:editId="71F7AEE6">
                <wp:simplePos x="0" y="0"/>
                <wp:positionH relativeFrom="page">
                  <wp:posOffset>2419350</wp:posOffset>
                </wp:positionH>
                <wp:positionV relativeFrom="paragraph">
                  <wp:posOffset>415925</wp:posOffset>
                </wp:positionV>
                <wp:extent cx="278130" cy="165100"/>
                <wp:effectExtent l="0" t="5080" r="7620" b="1270"/>
                <wp:wrapNone/>
                <wp:docPr id="908" name="Freihandform: Form 9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4117 3810"/>
                            <a:gd name="T1" fmla="*/ T0 w 438"/>
                            <a:gd name="T2" fmla="+- 0 915 655"/>
                            <a:gd name="T3" fmla="*/ 915 h 260"/>
                            <a:gd name="T4" fmla="+- 0 3940 3810"/>
                            <a:gd name="T5" fmla="*/ T4 w 438"/>
                            <a:gd name="T6" fmla="+- 0 915 655"/>
                            <a:gd name="T7" fmla="*/ 915 h 260"/>
                            <a:gd name="T8" fmla="+- 0 3889 3810"/>
                            <a:gd name="T9" fmla="*/ T8 w 438"/>
                            <a:gd name="T10" fmla="+- 0 904 655"/>
                            <a:gd name="T11" fmla="*/ 904 h 260"/>
                            <a:gd name="T12" fmla="+- 0 3848 3810"/>
                            <a:gd name="T13" fmla="*/ T12 w 438"/>
                            <a:gd name="T14" fmla="+- 0 876 655"/>
                            <a:gd name="T15" fmla="*/ 876 h 260"/>
                            <a:gd name="T16" fmla="+- 0 3820 3810"/>
                            <a:gd name="T17" fmla="*/ T16 w 438"/>
                            <a:gd name="T18" fmla="+- 0 835 655"/>
                            <a:gd name="T19" fmla="*/ 835 h 260"/>
                            <a:gd name="T20" fmla="+- 0 3810 3810"/>
                            <a:gd name="T21" fmla="*/ T20 w 438"/>
                            <a:gd name="T22" fmla="+- 0 785 655"/>
                            <a:gd name="T23" fmla="*/ 785 h 260"/>
                            <a:gd name="T24" fmla="+- 0 3820 3810"/>
                            <a:gd name="T25" fmla="*/ T24 w 438"/>
                            <a:gd name="T26" fmla="+- 0 734 655"/>
                            <a:gd name="T27" fmla="*/ 734 h 260"/>
                            <a:gd name="T28" fmla="+- 0 3848 3810"/>
                            <a:gd name="T29" fmla="*/ T28 w 438"/>
                            <a:gd name="T30" fmla="+- 0 693 655"/>
                            <a:gd name="T31" fmla="*/ 693 h 260"/>
                            <a:gd name="T32" fmla="+- 0 3889 3810"/>
                            <a:gd name="T33" fmla="*/ T32 w 438"/>
                            <a:gd name="T34" fmla="+- 0 665 655"/>
                            <a:gd name="T35" fmla="*/ 665 h 260"/>
                            <a:gd name="T36" fmla="+- 0 3940 3810"/>
                            <a:gd name="T37" fmla="*/ T36 w 438"/>
                            <a:gd name="T38" fmla="+- 0 655 655"/>
                            <a:gd name="T39" fmla="*/ 655 h 260"/>
                            <a:gd name="T40" fmla="+- 0 4117 3810"/>
                            <a:gd name="T41" fmla="*/ T40 w 438"/>
                            <a:gd name="T42" fmla="+- 0 655 655"/>
                            <a:gd name="T43" fmla="*/ 655 h 260"/>
                            <a:gd name="T44" fmla="+- 0 4166 3810"/>
                            <a:gd name="T45" fmla="*/ T44 w 438"/>
                            <a:gd name="T46" fmla="+- 0 665 655"/>
                            <a:gd name="T47" fmla="*/ 665 h 260"/>
                            <a:gd name="T48" fmla="+- 0 3940 3810"/>
                            <a:gd name="T49" fmla="*/ T48 w 438"/>
                            <a:gd name="T50" fmla="+- 0 665 655"/>
                            <a:gd name="T51" fmla="*/ 665 h 260"/>
                            <a:gd name="T52" fmla="+- 0 3893 3810"/>
                            <a:gd name="T53" fmla="*/ T52 w 438"/>
                            <a:gd name="T54" fmla="+- 0 674 655"/>
                            <a:gd name="T55" fmla="*/ 674 h 260"/>
                            <a:gd name="T56" fmla="+- 0 3855 3810"/>
                            <a:gd name="T57" fmla="*/ T56 w 438"/>
                            <a:gd name="T58" fmla="+- 0 700 655"/>
                            <a:gd name="T59" fmla="*/ 700 h 260"/>
                            <a:gd name="T60" fmla="+- 0 3829 3810"/>
                            <a:gd name="T61" fmla="*/ T60 w 438"/>
                            <a:gd name="T62" fmla="+- 0 738 655"/>
                            <a:gd name="T63" fmla="*/ 738 h 260"/>
                            <a:gd name="T64" fmla="+- 0 3820 3810"/>
                            <a:gd name="T65" fmla="*/ T64 w 438"/>
                            <a:gd name="T66" fmla="+- 0 785 655"/>
                            <a:gd name="T67" fmla="*/ 785 h 260"/>
                            <a:gd name="T68" fmla="+- 0 3829 3810"/>
                            <a:gd name="T69" fmla="*/ T68 w 438"/>
                            <a:gd name="T70" fmla="+- 0 831 655"/>
                            <a:gd name="T71" fmla="*/ 831 h 260"/>
                            <a:gd name="T72" fmla="+- 0 3855 3810"/>
                            <a:gd name="T73" fmla="*/ T72 w 438"/>
                            <a:gd name="T74" fmla="+- 0 869 655"/>
                            <a:gd name="T75" fmla="*/ 869 h 260"/>
                            <a:gd name="T76" fmla="+- 0 3893 3810"/>
                            <a:gd name="T77" fmla="*/ T76 w 438"/>
                            <a:gd name="T78" fmla="+- 0 895 655"/>
                            <a:gd name="T79" fmla="*/ 895 h 260"/>
                            <a:gd name="T80" fmla="+- 0 3940 3810"/>
                            <a:gd name="T81" fmla="*/ T80 w 438"/>
                            <a:gd name="T82" fmla="+- 0 905 655"/>
                            <a:gd name="T83" fmla="*/ 905 h 260"/>
                            <a:gd name="T84" fmla="+- 0 4166 3810"/>
                            <a:gd name="T85" fmla="*/ T84 w 438"/>
                            <a:gd name="T86" fmla="+- 0 905 655"/>
                            <a:gd name="T87" fmla="*/ 905 h 260"/>
                            <a:gd name="T88" fmla="+- 0 4117 3810"/>
                            <a:gd name="T89" fmla="*/ T88 w 438"/>
                            <a:gd name="T90" fmla="+- 0 915 655"/>
                            <a:gd name="T91" fmla="*/ 915 h 260"/>
                            <a:gd name="T92" fmla="+- 0 4166 3810"/>
                            <a:gd name="T93" fmla="*/ T92 w 438"/>
                            <a:gd name="T94" fmla="+- 0 905 655"/>
                            <a:gd name="T95" fmla="*/ 905 h 260"/>
                            <a:gd name="T96" fmla="+- 0 4117 3810"/>
                            <a:gd name="T97" fmla="*/ T96 w 438"/>
                            <a:gd name="T98" fmla="+- 0 905 655"/>
                            <a:gd name="T99" fmla="*/ 905 h 260"/>
                            <a:gd name="T100" fmla="+- 0 4164 3810"/>
                            <a:gd name="T101" fmla="*/ T100 w 438"/>
                            <a:gd name="T102" fmla="+- 0 895 655"/>
                            <a:gd name="T103" fmla="*/ 895 h 260"/>
                            <a:gd name="T104" fmla="+- 0 4202 3810"/>
                            <a:gd name="T105" fmla="*/ T104 w 438"/>
                            <a:gd name="T106" fmla="+- 0 869 655"/>
                            <a:gd name="T107" fmla="*/ 869 h 260"/>
                            <a:gd name="T108" fmla="+- 0 4228 3810"/>
                            <a:gd name="T109" fmla="*/ T108 w 438"/>
                            <a:gd name="T110" fmla="+- 0 831 655"/>
                            <a:gd name="T111" fmla="*/ 831 h 260"/>
                            <a:gd name="T112" fmla="+- 0 4237 3810"/>
                            <a:gd name="T113" fmla="*/ T112 w 438"/>
                            <a:gd name="T114" fmla="+- 0 785 655"/>
                            <a:gd name="T115" fmla="*/ 785 h 260"/>
                            <a:gd name="T116" fmla="+- 0 4228 3810"/>
                            <a:gd name="T117" fmla="*/ T116 w 438"/>
                            <a:gd name="T118" fmla="+- 0 738 655"/>
                            <a:gd name="T119" fmla="*/ 738 h 260"/>
                            <a:gd name="T120" fmla="+- 0 4202 3810"/>
                            <a:gd name="T121" fmla="*/ T120 w 438"/>
                            <a:gd name="T122" fmla="+- 0 700 655"/>
                            <a:gd name="T123" fmla="*/ 700 h 260"/>
                            <a:gd name="T124" fmla="+- 0 4164 3810"/>
                            <a:gd name="T125" fmla="*/ T124 w 438"/>
                            <a:gd name="T126" fmla="+- 0 674 655"/>
                            <a:gd name="T127" fmla="*/ 674 h 260"/>
                            <a:gd name="T128" fmla="+- 0 4117 3810"/>
                            <a:gd name="T129" fmla="*/ T128 w 438"/>
                            <a:gd name="T130" fmla="+- 0 665 655"/>
                            <a:gd name="T131" fmla="*/ 665 h 260"/>
                            <a:gd name="T132" fmla="+- 0 4166 3810"/>
                            <a:gd name="T133" fmla="*/ T132 w 438"/>
                            <a:gd name="T134" fmla="+- 0 665 655"/>
                            <a:gd name="T135" fmla="*/ 665 h 260"/>
                            <a:gd name="T136" fmla="+- 0 4168 3810"/>
                            <a:gd name="T137" fmla="*/ T136 w 438"/>
                            <a:gd name="T138" fmla="+- 0 665 655"/>
                            <a:gd name="T139" fmla="*/ 665 h 260"/>
                            <a:gd name="T140" fmla="+- 0 4209 3810"/>
                            <a:gd name="T141" fmla="*/ T140 w 438"/>
                            <a:gd name="T142" fmla="+- 0 693 655"/>
                            <a:gd name="T143" fmla="*/ 693 h 260"/>
                            <a:gd name="T144" fmla="+- 0 4237 3810"/>
                            <a:gd name="T145" fmla="*/ T144 w 438"/>
                            <a:gd name="T146" fmla="+- 0 734 655"/>
                            <a:gd name="T147" fmla="*/ 734 h 260"/>
                            <a:gd name="T148" fmla="+- 0 4247 3810"/>
                            <a:gd name="T149" fmla="*/ T148 w 438"/>
                            <a:gd name="T150" fmla="+- 0 785 655"/>
                            <a:gd name="T151" fmla="*/ 785 h 260"/>
                            <a:gd name="T152" fmla="+- 0 4237 3810"/>
                            <a:gd name="T153" fmla="*/ T152 w 438"/>
                            <a:gd name="T154" fmla="+- 0 835 655"/>
                            <a:gd name="T155" fmla="*/ 835 h 260"/>
                            <a:gd name="T156" fmla="+- 0 4209 3810"/>
                            <a:gd name="T157" fmla="*/ T156 w 438"/>
                            <a:gd name="T158" fmla="+- 0 876 655"/>
                            <a:gd name="T159" fmla="*/ 876 h 260"/>
                            <a:gd name="T160" fmla="+- 0 4168 3810"/>
                            <a:gd name="T161" fmla="*/ T160 w 438"/>
                            <a:gd name="T162" fmla="+- 0 904 655"/>
                            <a:gd name="T163" fmla="*/ 904 h 260"/>
                            <a:gd name="T164" fmla="+- 0 4166 3810"/>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7" y="260"/>
                              </a:moveTo>
                              <a:lnTo>
                                <a:pt x="130" y="260"/>
                              </a:lnTo>
                              <a:lnTo>
                                <a:pt x="79" y="249"/>
                              </a:lnTo>
                              <a:lnTo>
                                <a:pt x="38" y="221"/>
                              </a:lnTo>
                              <a:lnTo>
                                <a:pt x="10" y="180"/>
                              </a:lnTo>
                              <a:lnTo>
                                <a:pt x="0" y="130"/>
                              </a:lnTo>
                              <a:lnTo>
                                <a:pt x="10" y="79"/>
                              </a:lnTo>
                              <a:lnTo>
                                <a:pt x="38" y="38"/>
                              </a:lnTo>
                              <a:lnTo>
                                <a:pt x="79" y="10"/>
                              </a:lnTo>
                              <a:lnTo>
                                <a:pt x="130" y="0"/>
                              </a:lnTo>
                              <a:lnTo>
                                <a:pt x="307" y="0"/>
                              </a:lnTo>
                              <a:lnTo>
                                <a:pt x="356" y="10"/>
                              </a:lnTo>
                              <a:lnTo>
                                <a:pt x="130" y="10"/>
                              </a:lnTo>
                              <a:lnTo>
                                <a:pt x="83" y="19"/>
                              </a:lnTo>
                              <a:lnTo>
                                <a:pt x="45" y="45"/>
                              </a:lnTo>
                              <a:lnTo>
                                <a:pt x="19" y="83"/>
                              </a:lnTo>
                              <a:lnTo>
                                <a:pt x="10" y="130"/>
                              </a:lnTo>
                              <a:lnTo>
                                <a:pt x="19" y="176"/>
                              </a:lnTo>
                              <a:lnTo>
                                <a:pt x="45" y="214"/>
                              </a:lnTo>
                              <a:lnTo>
                                <a:pt x="83" y="240"/>
                              </a:lnTo>
                              <a:lnTo>
                                <a:pt x="130" y="250"/>
                              </a:lnTo>
                              <a:lnTo>
                                <a:pt x="356" y="250"/>
                              </a:lnTo>
                              <a:lnTo>
                                <a:pt x="307" y="260"/>
                              </a:lnTo>
                              <a:close/>
                              <a:moveTo>
                                <a:pt x="356" y="250"/>
                              </a:moveTo>
                              <a:lnTo>
                                <a:pt x="307" y="250"/>
                              </a:lnTo>
                              <a:lnTo>
                                <a:pt x="354" y="240"/>
                              </a:lnTo>
                              <a:lnTo>
                                <a:pt x="392" y="214"/>
                              </a:lnTo>
                              <a:lnTo>
                                <a:pt x="418" y="176"/>
                              </a:lnTo>
                              <a:lnTo>
                                <a:pt x="427" y="130"/>
                              </a:lnTo>
                              <a:lnTo>
                                <a:pt x="418" y="83"/>
                              </a:lnTo>
                              <a:lnTo>
                                <a:pt x="392" y="45"/>
                              </a:lnTo>
                              <a:lnTo>
                                <a:pt x="354" y="19"/>
                              </a:lnTo>
                              <a:lnTo>
                                <a:pt x="307" y="10"/>
                              </a:lnTo>
                              <a:lnTo>
                                <a:pt x="356" y="10"/>
                              </a:lnTo>
                              <a:lnTo>
                                <a:pt x="358" y="10"/>
                              </a:lnTo>
                              <a:lnTo>
                                <a:pt x="399" y="38"/>
                              </a:lnTo>
                              <a:lnTo>
                                <a:pt x="427" y="79"/>
                              </a:lnTo>
                              <a:lnTo>
                                <a:pt x="437" y="130"/>
                              </a:lnTo>
                              <a:lnTo>
                                <a:pt x="427" y="180"/>
                              </a:lnTo>
                              <a:lnTo>
                                <a:pt x="399" y="221"/>
                              </a:lnTo>
                              <a:lnTo>
                                <a:pt x="358" y="249"/>
                              </a:lnTo>
                              <a:lnTo>
                                <a:pt x="356"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2DA3425" id="Freihandform: Form 908" o:spid="_x0000_s1026" style="position:absolute;margin-left:190.5pt;margin-top:32.75pt;width:21.9pt;height:13pt;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" path="m307,260r-177,l79,249,38,221,10,180,,130,10,79,38,38,79,10,130,,307,r49,10l130,10,83,19,45,45,19,83r-9,47l19,176r26,38l83,240r47,10l356,250r-49,10xm356,250r-49,l354,240r38,-26l418,176r9,-46l418,83,392,45,354,19,307,10r49,l358,10r41,28l427,79r10,51l427,180r-28,41l358,249r-2,1xe" fillcolor="#bcc1c6" stroked="f">
                <v:path arrowok="t" o:connecttype="custom" o:connectlocs="194945,581025;82550,581025;50165,574040;24130,556260;6350,530225;0,498475;6350,466090;24130,440055;50165,422275;82550,415925;194945,415925;226060,422275;82550,422275;52705,427990;28575,444500;12065,468630;6350,498475;12065,527685;28575,551815;52705,568325;82550,574675;226060,574675;194945,581025;226060,574675;194945,574675;224790,568325;248920,551815;265430,527685;271145,498475;265430,468630;248920,444500;224790,427990;194945,422275;226060,422275;227330,422275;253365,440055;271145,466090;277495,498475;271145,530225;253365,556260;227330,574040;226060,574675"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45280" behindDoc="1" locked="0" layoutInCell="1" allowOverlap="1" wp14:anchorId="45FD9EC5" wp14:editId="2DC0D717">
                <wp:simplePos x="0" y="0"/>
                <wp:positionH relativeFrom="page">
                  <wp:posOffset>2876550</wp:posOffset>
                </wp:positionH>
                <wp:positionV relativeFrom="paragraph">
                  <wp:posOffset>415925</wp:posOffset>
                </wp:positionV>
                <wp:extent cx="278130" cy="165100"/>
                <wp:effectExtent l="0" t="5080" r="7620" b="1270"/>
                <wp:wrapNone/>
                <wp:docPr id="907" name="Freihandform: Form 9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4838 4530"/>
                            <a:gd name="T1" fmla="*/ T0 w 438"/>
                            <a:gd name="T2" fmla="+- 0 915 655"/>
                            <a:gd name="T3" fmla="*/ 915 h 260"/>
                            <a:gd name="T4" fmla="+- 0 4660 4530"/>
                            <a:gd name="T5" fmla="*/ T4 w 438"/>
                            <a:gd name="T6" fmla="+- 0 915 655"/>
                            <a:gd name="T7" fmla="*/ 915 h 260"/>
                            <a:gd name="T8" fmla="+- 0 4610 4530"/>
                            <a:gd name="T9" fmla="*/ T8 w 438"/>
                            <a:gd name="T10" fmla="+- 0 904 655"/>
                            <a:gd name="T11" fmla="*/ 904 h 260"/>
                            <a:gd name="T12" fmla="+- 0 4569 4530"/>
                            <a:gd name="T13" fmla="*/ T12 w 438"/>
                            <a:gd name="T14" fmla="+- 0 876 655"/>
                            <a:gd name="T15" fmla="*/ 876 h 260"/>
                            <a:gd name="T16" fmla="+- 0 4541 4530"/>
                            <a:gd name="T17" fmla="*/ T16 w 438"/>
                            <a:gd name="T18" fmla="+- 0 835 655"/>
                            <a:gd name="T19" fmla="*/ 835 h 260"/>
                            <a:gd name="T20" fmla="+- 0 4530 4530"/>
                            <a:gd name="T21" fmla="*/ T20 w 438"/>
                            <a:gd name="T22" fmla="+- 0 785 655"/>
                            <a:gd name="T23" fmla="*/ 785 h 260"/>
                            <a:gd name="T24" fmla="+- 0 4541 4530"/>
                            <a:gd name="T25" fmla="*/ T24 w 438"/>
                            <a:gd name="T26" fmla="+- 0 734 655"/>
                            <a:gd name="T27" fmla="*/ 734 h 260"/>
                            <a:gd name="T28" fmla="+- 0 4569 4530"/>
                            <a:gd name="T29" fmla="*/ T28 w 438"/>
                            <a:gd name="T30" fmla="+- 0 693 655"/>
                            <a:gd name="T31" fmla="*/ 693 h 260"/>
                            <a:gd name="T32" fmla="+- 0 4610 4530"/>
                            <a:gd name="T33" fmla="*/ T32 w 438"/>
                            <a:gd name="T34" fmla="+- 0 665 655"/>
                            <a:gd name="T35" fmla="*/ 665 h 260"/>
                            <a:gd name="T36" fmla="+- 0 4660 4530"/>
                            <a:gd name="T37" fmla="*/ T36 w 438"/>
                            <a:gd name="T38" fmla="+- 0 655 655"/>
                            <a:gd name="T39" fmla="*/ 655 h 260"/>
                            <a:gd name="T40" fmla="+- 0 4838 4530"/>
                            <a:gd name="T41" fmla="*/ T40 w 438"/>
                            <a:gd name="T42" fmla="+- 0 655 655"/>
                            <a:gd name="T43" fmla="*/ 655 h 260"/>
                            <a:gd name="T44" fmla="+- 0 4887 4530"/>
                            <a:gd name="T45" fmla="*/ T44 w 438"/>
                            <a:gd name="T46" fmla="+- 0 665 655"/>
                            <a:gd name="T47" fmla="*/ 665 h 260"/>
                            <a:gd name="T48" fmla="+- 0 4660 4530"/>
                            <a:gd name="T49" fmla="*/ T48 w 438"/>
                            <a:gd name="T50" fmla="+- 0 665 655"/>
                            <a:gd name="T51" fmla="*/ 665 h 260"/>
                            <a:gd name="T52" fmla="+- 0 4614 4530"/>
                            <a:gd name="T53" fmla="*/ T52 w 438"/>
                            <a:gd name="T54" fmla="+- 0 674 655"/>
                            <a:gd name="T55" fmla="*/ 674 h 260"/>
                            <a:gd name="T56" fmla="+- 0 4576 4530"/>
                            <a:gd name="T57" fmla="*/ T56 w 438"/>
                            <a:gd name="T58" fmla="+- 0 700 655"/>
                            <a:gd name="T59" fmla="*/ 700 h 260"/>
                            <a:gd name="T60" fmla="+- 0 4550 4530"/>
                            <a:gd name="T61" fmla="*/ T60 w 438"/>
                            <a:gd name="T62" fmla="+- 0 738 655"/>
                            <a:gd name="T63" fmla="*/ 738 h 260"/>
                            <a:gd name="T64" fmla="+- 0 4540 4530"/>
                            <a:gd name="T65" fmla="*/ T64 w 438"/>
                            <a:gd name="T66" fmla="+- 0 785 655"/>
                            <a:gd name="T67" fmla="*/ 785 h 260"/>
                            <a:gd name="T68" fmla="+- 0 4550 4530"/>
                            <a:gd name="T69" fmla="*/ T68 w 438"/>
                            <a:gd name="T70" fmla="+- 0 831 655"/>
                            <a:gd name="T71" fmla="*/ 831 h 260"/>
                            <a:gd name="T72" fmla="+- 0 4576 4530"/>
                            <a:gd name="T73" fmla="*/ T72 w 438"/>
                            <a:gd name="T74" fmla="+- 0 869 655"/>
                            <a:gd name="T75" fmla="*/ 869 h 260"/>
                            <a:gd name="T76" fmla="+- 0 4614 4530"/>
                            <a:gd name="T77" fmla="*/ T76 w 438"/>
                            <a:gd name="T78" fmla="+- 0 895 655"/>
                            <a:gd name="T79" fmla="*/ 895 h 260"/>
                            <a:gd name="T80" fmla="+- 0 4660 4530"/>
                            <a:gd name="T81" fmla="*/ T80 w 438"/>
                            <a:gd name="T82" fmla="+- 0 905 655"/>
                            <a:gd name="T83" fmla="*/ 905 h 260"/>
                            <a:gd name="T84" fmla="+- 0 4887 4530"/>
                            <a:gd name="T85" fmla="*/ T84 w 438"/>
                            <a:gd name="T86" fmla="+- 0 905 655"/>
                            <a:gd name="T87" fmla="*/ 905 h 260"/>
                            <a:gd name="T88" fmla="+- 0 4838 4530"/>
                            <a:gd name="T89" fmla="*/ T88 w 438"/>
                            <a:gd name="T90" fmla="+- 0 915 655"/>
                            <a:gd name="T91" fmla="*/ 915 h 260"/>
                            <a:gd name="T92" fmla="+- 0 4887 4530"/>
                            <a:gd name="T93" fmla="*/ T92 w 438"/>
                            <a:gd name="T94" fmla="+- 0 905 655"/>
                            <a:gd name="T95" fmla="*/ 905 h 260"/>
                            <a:gd name="T96" fmla="+- 0 4838 4530"/>
                            <a:gd name="T97" fmla="*/ T96 w 438"/>
                            <a:gd name="T98" fmla="+- 0 905 655"/>
                            <a:gd name="T99" fmla="*/ 905 h 260"/>
                            <a:gd name="T100" fmla="+- 0 4885 4530"/>
                            <a:gd name="T101" fmla="*/ T100 w 438"/>
                            <a:gd name="T102" fmla="+- 0 895 655"/>
                            <a:gd name="T103" fmla="*/ 895 h 260"/>
                            <a:gd name="T104" fmla="+- 0 4923 4530"/>
                            <a:gd name="T105" fmla="*/ T104 w 438"/>
                            <a:gd name="T106" fmla="+- 0 869 655"/>
                            <a:gd name="T107" fmla="*/ 869 h 260"/>
                            <a:gd name="T108" fmla="+- 0 4949 4530"/>
                            <a:gd name="T109" fmla="*/ T108 w 438"/>
                            <a:gd name="T110" fmla="+- 0 831 655"/>
                            <a:gd name="T111" fmla="*/ 831 h 260"/>
                            <a:gd name="T112" fmla="+- 0 4958 4530"/>
                            <a:gd name="T113" fmla="*/ T112 w 438"/>
                            <a:gd name="T114" fmla="+- 0 785 655"/>
                            <a:gd name="T115" fmla="*/ 785 h 260"/>
                            <a:gd name="T116" fmla="+- 0 4949 4530"/>
                            <a:gd name="T117" fmla="*/ T116 w 438"/>
                            <a:gd name="T118" fmla="+- 0 738 655"/>
                            <a:gd name="T119" fmla="*/ 738 h 260"/>
                            <a:gd name="T120" fmla="+- 0 4923 4530"/>
                            <a:gd name="T121" fmla="*/ T120 w 438"/>
                            <a:gd name="T122" fmla="+- 0 700 655"/>
                            <a:gd name="T123" fmla="*/ 700 h 260"/>
                            <a:gd name="T124" fmla="+- 0 4885 4530"/>
                            <a:gd name="T125" fmla="*/ T124 w 438"/>
                            <a:gd name="T126" fmla="+- 0 674 655"/>
                            <a:gd name="T127" fmla="*/ 674 h 260"/>
                            <a:gd name="T128" fmla="+- 0 4838 4530"/>
                            <a:gd name="T129" fmla="*/ T128 w 438"/>
                            <a:gd name="T130" fmla="+- 0 665 655"/>
                            <a:gd name="T131" fmla="*/ 665 h 260"/>
                            <a:gd name="T132" fmla="+- 0 4887 4530"/>
                            <a:gd name="T133" fmla="*/ T132 w 438"/>
                            <a:gd name="T134" fmla="+- 0 665 655"/>
                            <a:gd name="T135" fmla="*/ 665 h 260"/>
                            <a:gd name="T136" fmla="+- 0 4889 4530"/>
                            <a:gd name="T137" fmla="*/ T136 w 438"/>
                            <a:gd name="T138" fmla="+- 0 665 655"/>
                            <a:gd name="T139" fmla="*/ 665 h 260"/>
                            <a:gd name="T140" fmla="+- 0 4930 4530"/>
                            <a:gd name="T141" fmla="*/ T140 w 438"/>
                            <a:gd name="T142" fmla="+- 0 693 655"/>
                            <a:gd name="T143" fmla="*/ 693 h 260"/>
                            <a:gd name="T144" fmla="+- 0 4958 4530"/>
                            <a:gd name="T145" fmla="*/ T144 w 438"/>
                            <a:gd name="T146" fmla="+- 0 734 655"/>
                            <a:gd name="T147" fmla="*/ 734 h 260"/>
                            <a:gd name="T148" fmla="+- 0 4968 4530"/>
                            <a:gd name="T149" fmla="*/ T148 w 438"/>
                            <a:gd name="T150" fmla="+- 0 785 655"/>
                            <a:gd name="T151" fmla="*/ 785 h 260"/>
                            <a:gd name="T152" fmla="+- 0 4958 4530"/>
                            <a:gd name="T153" fmla="*/ T152 w 438"/>
                            <a:gd name="T154" fmla="+- 0 835 655"/>
                            <a:gd name="T155" fmla="*/ 835 h 260"/>
                            <a:gd name="T156" fmla="+- 0 4930 4530"/>
                            <a:gd name="T157" fmla="*/ T156 w 438"/>
                            <a:gd name="T158" fmla="+- 0 876 655"/>
                            <a:gd name="T159" fmla="*/ 876 h 260"/>
                            <a:gd name="T160" fmla="+- 0 4889 4530"/>
                            <a:gd name="T161" fmla="*/ T160 w 438"/>
                            <a:gd name="T162" fmla="+- 0 904 655"/>
                            <a:gd name="T163" fmla="*/ 904 h 260"/>
                            <a:gd name="T164" fmla="+- 0 4887 4530"/>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9" y="221"/>
                              </a:lnTo>
                              <a:lnTo>
                                <a:pt x="11" y="180"/>
                              </a:lnTo>
                              <a:lnTo>
                                <a:pt x="0" y="130"/>
                              </a:lnTo>
                              <a:lnTo>
                                <a:pt x="11" y="79"/>
                              </a:lnTo>
                              <a:lnTo>
                                <a:pt x="39" y="38"/>
                              </a:lnTo>
                              <a:lnTo>
                                <a:pt x="80" y="10"/>
                              </a:lnTo>
                              <a:lnTo>
                                <a:pt x="130" y="0"/>
                              </a:lnTo>
                              <a:lnTo>
                                <a:pt x="308" y="0"/>
                              </a:lnTo>
                              <a:lnTo>
                                <a:pt x="357" y="10"/>
                              </a:lnTo>
                              <a:lnTo>
                                <a:pt x="130" y="10"/>
                              </a:lnTo>
                              <a:lnTo>
                                <a:pt x="84" y="19"/>
                              </a:lnTo>
                              <a:lnTo>
                                <a:pt x="46" y="45"/>
                              </a:lnTo>
                              <a:lnTo>
                                <a:pt x="20" y="83"/>
                              </a:lnTo>
                              <a:lnTo>
                                <a:pt x="10" y="130"/>
                              </a:lnTo>
                              <a:lnTo>
                                <a:pt x="20" y="176"/>
                              </a:lnTo>
                              <a:lnTo>
                                <a:pt x="46" y="214"/>
                              </a:lnTo>
                              <a:lnTo>
                                <a:pt x="84" y="240"/>
                              </a:lnTo>
                              <a:lnTo>
                                <a:pt x="130" y="250"/>
                              </a:lnTo>
                              <a:lnTo>
                                <a:pt x="357" y="250"/>
                              </a:lnTo>
                              <a:lnTo>
                                <a:pt x="308" y="260"/>
                              </a:lnTo>
                              <a:close/>
                              <a:moveTo>
                                <a:pt x="357" y="250"/>
                              </a:moveTo>
                              <a:lnTo>
                                <a:pt x="308" y="250"/>
                              </a:lnTo>
                              <a:lnTo>
                                <a:pt x="355" y="240"/>
                              </a:lnTo>
                              <a:lnTo>
                                <a:pt x="393" y="214"/>
                              </a:lnTo>
                              <a:lnTo>
                                <a:pt x="419" y="176"/>
                              </a:lnTo>
                              <a:lnTo>
                                <a:pt x="428" y="130"/>
                              </a:lnTo>
                              <a:lnTo>
                                <a:pt x="419" y="83"/>
                              </a:lnTo>
                              <a:lnTo>
                                <a:pt x="393" y="45"/>
                              </a:lnTo>
                              <a:lnTo>
                                <a:pt x="355" y="19"/>
                              </a:lnTo>
                              <a:lnTo>
                                <a:pt x="308" y="10"/>
                              </a:lnTo>
                              <a:lnTo>
                                <a:pt x="357" y="10"/>
                              </a:lnTo>
                              <a:lnTo>
                                <a:pt x="359" y="10"/>
                              </a:lnTo>
                              <a:lnTo>
                                <a:pt x="400" y="38"/>
                              </a:lnTo>
                              <a:lnTo>
                                <a:pt x="428" y="79"/>
                              </a:lnTo>
                              <a:lnTo>
                                <a:pt x="438" y="130"/>
                              </a:lnTo>
                              <a:lnTo>
                                <a:pt x="428" y="180"/>
                              </a:lnTo>
                              <a:lnTo>
                                <a:pt x="400" y="221"/>
                              </a:lnTo>
                              <a:lnTo>
                                <a:pt x="359"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722BF8" id="Freihandform: Form 907" o:spid="_x0000_s1026" style="position:absolute;margin-left:226.5pt;margin-top:32.75pt;width:21.9pt;height:13pt;z-index:-251571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" path="m308,260r-178,l80,249,39,221,11,180,,130,11,79,39,38,80,10,130,,308,r49,10l130,10,84,19,46,45,20,83,10,130r10,46l46,214r38,26l130,250r227,l308,260xm357,250r-49,l355,240r38,-26l419,176r9,-46l419,83,393,45,355,19,308,10r49,l359,10r41,28l428,79r10,51l428,180r-28,41l359,249r-2,1xe" fillcolor="#bcc1c6" stroked="f">
                <v:path arrowok="t" o:connecttype="custom" o:connectlocs="195580,581025;82550,581025;50800,574040;24765,556260;6985,530225;0,498475;6985,466090;24765,440055;50800,422275;82550,415925;195580,415925;226695,422275;82550,422275;53340,427990;29210,444500;12700,468630;6350,498475;12700,527685;29210,551815;53340,568325;82550,574675;226695,574675;195580,581025;226695,574675;195580,574675;225425,568325;249555,551815;266065,527685;271780,498475;266065,468630;249555,444500;225425,427990;195580,422275;226695,422275;227965,422275;254000,440055;271780,466090;278130,498475;271780,530225;254000,556260;227965,574040;226695,574675"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46304" behindDoc="1" locked="0" layoutInCell="1" allowOverlap="1" wp14:anchorId="5A0859EE" wp14:editId="0D6EF1BB">
                <wp:simplePos x="0" y="0"/>
                <wp:positionH relativeFrom="page">
                  <wp:posOffset>3334385</wp:posOffset>
                </wp:positionH>
                <wp:positionV relativeFrom="paragraph">
                  <wp:posOffset>415925</wp:posOffset>
                </wp:positionV>
                <wp:extent cx="278130" cy="165100"/>
                <wp:effectExtent l="635" t="5080" r="6985" b="1270"/>
                <wp:wrapNone/>
                <wp:docPr id="906" name="Freihandform: Form 9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5559 5251"/>
                            <a:gd name="T1" fmla="*/ T0 w 438"/>
                            <a:gd name="T2" fmla="+- 0 915 655"/>
                            <a:gd name="T3" fmla="*/ 915 h 260"/>
                            <a:gd name="T4" fmla="+- 0 5381 5251"/>
                            <a:gd name="T5" fmla="*/ T4 w 438"/>
                            <a:gd name="T6" fmla="+- 0 915 655"/>
                            <a:gd name="T7" fmla="*/ 915 h 260"/>
                            <a:gd name="T8" fmla="+- 0 5331 5251"/>
                            <a:gd name="T9" fmla="*/ T8 w 438"/>
                            <a:gd name="T10" fmla="+- 0 904 655"/>
                            <a:gd name="T11" fmla="*/ 904 h 260"/>
                            <a:gd name="T12" fmla="+- 0 5290 5251"/>
                            <a:gd name="T13" fmla="*/ T12 w 438"/>
                            <a:gd name="T14" fmla="+- 0 876 655"/>
                            <a:gd name="T15" fmla="*/ 876 h 260"/>
                            <a:gd name="T16" fmla="+- 0 5262 5251"/>
                            <a:gd name="T17" fmla="*/ T16 w 438"/>
                            <a:gd name="T18" fmla="+- 0 835 655"/>
                            <a:gd name="T19" fmla="*/ 835 h 260"/>
                            <a:gd name="T20" fmla="+- 0 5251 5251"/>
                            <a:gd name="T21" fmla="*/ T20 w 438"/>
                            <a:gd name="T22" fmla="+- 0 785 655"/>
                            <a:gd name="T23" fmla="*/ 785 h 260"/>
                            <a:gd name="T24" fmla="+- 0 5262 5251"/>
                            <a:gd name="T25" fmla="*/ T24 w 438"/>
                            <a:gd name="T26" fmla="+- 0 734 655"/>
                            <a:gd name="T27" fmla="*/ 734 h 260"/>
                            <a:gd name="T28" fmla="+- 0 5290 5251"/>
                            <a:gd name="T29" fmla="*/ T28 w 438"/>
                            <a:gd name="T30" fmla="+- 0 693 655"/>
                            <a:gd name="T31" fmla="*/ 693 h 260"/>
                            <a:gd name="T32" fmla="+- 0 5331 5251"/>
                            <a:gd name="T33" fmla="*/ T32 w 438"/>
                            <a:gd name="T34" fmla="+- 0 665 655"/>
                            <a:gd name="T35" fmla="*/ 665 h 260"/>
                            <a:gd name="T36" fmla="+- 0 5381 5251"/>
                            <a:gd name="T37" fmla="*/ T36 w 438"/>
                            <a:gd name="T38" fmla="+- 0 655 655"/>
                            <a:gd name="T39" fmla="*/ 655 h 260"/>
                            <a:gd name="T40" fmla="+- 0 5559 5251"/>
                            <a:gd name="T41" fmla="*/ T40 w 438"/>
                            <a:gd name="T42" fmla="+- 0 655 655"/>
                            <a:gd name="T43" fmla="*/ 655 h 260"/>
                            <a:gd name="T44" fmla="+- 0 5608 5251"/>
                            <a:gd name="T45" fmla="*/ T44 w 438"/>
                            <a:gd name="T46" fmla="+- 0 665 655"/>
                            <a:gd name="T47" fmla="*/ 665 h 260"/>
                            <a:gd name="T48" fmla="+- 0 5381 5251"/>
                            <a:gd name="T49" fmla="*/ T48 w 438"/>
                            <a:gd name="T50" fmla="+- 0 665 655"/>
                            <a:gd name="T51" fmla="*/ 665 h 260"/>
                            <a:gd name="T52" fmla="+- 0 5335 5251"/>
                            <a:gd name="T53" fmla="*/ T52 w 438"/>
                            <a:gd name="T54" fmla="+- 0 674 655"/>
                            <a:gd name="T55" fmla="*/ 674 h 260"/>
                            <a:gd name="T56" fmla="+- 0 5297 5251"/>
                            <a:gd name="T57" fmla="*/ T56 w 438"/>
                            <a:gd name="T58" fmla="+- 0 700 655"/>
                            <a:gd name="T59" fmla="*/ 700 h 260"/>
                            <a:gd name="T60" fmla="+- 0 5271 5251"/>
                            <a:gd name="T61" fmla="*/ T60 w 438"/>
                            <a:gd name="T62" fmla="+- 0 738 655"/>
                            <a:gd name="T63" fmla="*/ 738 h 260"/>
                            <a:gd name="T64" fmla="+- 0 5261 5251"/>
                            <a:gd name="T65" fmla="*/ T64 w 438"/>
                            <a:gd name="T66" fmla="+- 0 785 655"/>
                            <a:gd name="T67" fmla="*/ 785 h 260"/>
                            <a:gd name="T68" fmla="+- 0 5271 5251"/>
                            <a:gd name="T69" fmla="*/ T68 w 438"/>
                            <a:gd name="T70" fmla="+- 0 831 655"/>
                            <a:gd name="T71" fmla="*/ 831 h 260"/>
                            <a:gd name="T72" fmla="+- 0 5297 5251"/>
                            <a:gd name="T73" fmla="*/ T72 w 438"/>
                            <a:gd name="T74" fmla="+- 0 869 655"/>
                            <a:gd name="T75" fmla="*/ 869 h 260"/>
                            <a:gd name="T76" fmla="+- 0 5335 5251"/>
                            <a:gd name="T77" fmla="*/ T76 w 438"/>
                            <a:gd name="T78" fmla="+- 0 895 655"/>
                            <a:gd name="T79" fmla="*/ 895 h 260"/>
                            <a:gd name="T80" fmla="+- 0 5381 5251"/>
                            <a:gd name="T81" fmla="*/ T80 w 438"/>
                            <a:gd name="T82" fmla="+- 0 905 655"/>
                            <a:gd name="T83" fmla="*/ 905 h 260"/>
                            <a:gd name="T84" fmla="+- 0 5608 5251"/>
                            <a:gd name="T85" fmla="*/ T84 w 438"/>
                            <a:gd name="T86" fmla="+- 0 905 655"/>
                            <a:gd name="T87" fmla="*/ 905 h 260"/>
                            <a:gd name="T88" fmla="+- 0 5559 5251"/>
                            <a:gd name="T89" fmla="*/ T88 w 438"/>
                            <a:gd name="T90" fmla="+- 0 915 655"/>
                            <a:gd name="T91" fmla="*/ 915 h 260"/>
                            <a:gd name="T92" fmla="+- 0 5608 5251"/>
                            <a:gd name="T93" fmla="*/ T92 w 438"/>
                            <a:gd name="T94" fmla="+- 0 905 655"/>
                            <a:gd name="T95" fmla="*/ 905 h 260"/>
                            <a:gd name="T96" fmla="+- 0 5559 5251"/>
                            <a:gd name="T97" fmla="*/ T96 w 438"/>
                            <a:gd name="T98" fmla="+- 0 905 655"/>
                            <a:gd name="T99" fmla="*/ 905 h 260"/>
                            <a:gd name="T100" fmla="+- 0 5606 5251"/>
                            <a:gd name="T101" fmla="*/ T100 w 438"/>
                            <a:gd name="T102" fmla="+- 0 895 655"/>
                            <a:gd name="T103" fmla="*/ 895 h 260"/>
                            <a:gd name="T104" fmla="+- 0 5644 5251"/>
                            <a:gd name="T105" fmla="*/ T104 w 438"/>
                            <a:gd name="T106" fmla="+- 0 869 655"/>
                            <a:gd name="T107" fmla="*/ 869 h 260"/>
                            <a:gd name="T108" fmla="+- 0 5670 5251"/>
                            <a:gd name="T109" fmla="*/ T108 w 438"/>
                            <a:gd name="T110" fmla="+- 0 831 655"/>
                            <a:gd name="T111" fmla="*/ 831 h 260"/>
                            <a:gd name="T112" fmla="+- 0 5679 5251"/>
                            <a:gd name="T113" fmla="*/ T112 w 438"/>
                            <a:gd name="T114" fmla="+- 0 785 655"/>
                            <a:gd name="T115" fmla="*/ 785 h 260"/>
                            <a:gd name="T116" fmla="+- 0 5670 5251"/>
                            <a:gd name="T117" fmla="*/ T116 w 438"/>
                            <a:gd name="T118" fmla="+- 0 738 655"/>
                            <a:gd name="T119" fmla="*/ 738 h 260"/>
                            <a:gd name="T120" fmla="+- 0 5644 5251"/>
                            <a:gd name="T121" fmla="*/ T120 w 438"/>
                            <a:gd name="T122" fmla="+- 0 700 655"/>
                            <a:gd name="T123" fmla="*/ 700 h 260"/>
                            <a:gd name="T124" fmla="+- 0 5606 5251"/>
                            <a:gd name="T125" fmla="*/ T124 w 438"/>
                            <a:gd name="T126" fmla="+- 0 674 655"/>
                            <a:gd name="T127" fmla="*/ 674 h 260"/>
                            <a:gd name="T128" fmla="+- 0 5559 5251"/>
                            <a:gd name="T129" fmla="*/ T128 w 438"/>
                            <a:gd name="T130" fmla="+- 0 665 655"/>
                            <a:gd name="T131" fmla="*/ 665 h 260"/>
                            <a:gd name="T132" fmla="+- 0 5608 5251"/>
                            <a:gd name="T133" fmla="*/ T132 w 438"/>
                            <a:gd name="T134" fmla="+- 0 665 655"/>
                            <a:gd name="T135" fmla="*/ 665 h 260"/>
                            <a:gd name="T136" fmla="+- 0 5610 5251"/>
                            <a:gd name="T137" fmla="*/ T136 w 438"/>
                            <a:gd name="T138" fmla="+- 0 665 655"/>
                            <a:gd name="T139" fmla="*/ 665 h 260"/>
                            <a:gd name="T140" fmla="+- 0 5651 5251"/>
                            <a:gd name="T141" fmla="*/ T140 w 438"/>
                            <a:gd name="T142" fmla="+- 0 693 655"/>
                            <a:gd name="T143" fmla="*/ 693 h 260"/>
                            <a:gd name="T144" fmla="+- 0 5679 5251"/>
                            <a:gd name="T145" fmla="*/ T144 w 438"/>
                            <a:gd name="T146" fmla="+- 0 734 655"/>
                            <a:gd name="T147" fmla="*/ 734 h 260"/>
                            <a:gd name="T148" fmla="+- 0 5689 5251"/>
                            <a:gd name="T149" fmla="*/ T148 w 438"/>
                            <a:gd name="T150" fmla="+- 0 785 655"/>
                            <a:gd name="T151" fmla="*/ 785 h 260"/>
                            <a:gd name="T152" fmla="+- 0 5679 5251"/>
                            <a:gd name="T153" fmla="*/ T152 w 438"/>
                            <a:gd name="T154" fmla="+- 0 835 655"/>
                            <a:gd name="T155" fmla="*/ 835 h 260"/>
                            <a:gd name="T156" fmla="+- 0 5651 5251"/>
                            <a:gd name="T157" fmla="*/ T156 w 438"/>
                            <a:gd name="T158" fmla="+- 0 876 655"/>
                            <a:gd name="T159" fmla="*/ 876 h 260"/>
                            <a:gd name="T160" fmla="+- 0 5610 5251"/>
                            <a:gd name="T161" fmla="*/ T160 w 438"/>
                            <a:gd name="T162" fmla="+- 0 904 655"/>
                            <a:gd name="T163" fmla="*/ 904 h 260"/>
                            <a:gd name="T164" fmla="+- 0 5608 5251"/>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9" y="221"/>
                              </a:lnTo>
                              <a:lnTo>
                                <a:pt x="11" y="180"/>
                              </a:lnTo>
                              <a:lnTo>
                                <a:pt x="0" y="130"/>
                              </a:lnTo>
                              <a:lnTo>
                                <a:pt x="11" y="79"/>
                              </a:lnTo>
                              <a:lnTo>
                                <a:pt x="39" y="38"/>
                              </a:lnTo>
                              <a:lnTo>
                                <a:pt x="80" y="10"/>
                              </a:lnTo>
                              <a:lnTo>
                                <a:pt x="130" y="0"/>
                              </a:lnTo>
                              <a:lnTo>
                                <a:pt x="308" y="0"/>
                              </a:lnTo>
                              <a:lnTo>
                                <a:pt x="357" y="10"/>
                              </a:lnTo>
                              <a:lnTo>
                                <a:pt x="130" y="10"/>
                              </a:lnTo>
                              <a:lnTo>
                                <a:pt x="84" y="19"/>
                              </a:lnTo>
                              <a:lnTo>
                                <a:pt x="46" y="45"/>
                              </a:lnTo>
                              <a:lnTo>
                                <a:pt x="20" y="83"/>
                              </a:lnTo>
                              <a:lnTo>
                                <a:pt x="10" y="130"/>
                              </a:lnTo>
                              <a:lnTo>
                                <a:pt x="20" y="176"/>
                              </a:lnTo>
                              <a:lnTo>
                                <a:pt x="46" y="214"/>
                              </a:lnTo>
                              <a:lnTo>
                                <a:pt x="84" y="240"/>
                              </a:lnTo>
                              <a:lnTo>
                                <a:pt x="130" y="250"/>
                              </a:lnTo>
                              <a:lnTo>
                                <a:pt x="357" y="250"/>
                              </a:lnTo>
                              <a:lnTo>
                                <a:pt x="308" y="260"/>
                              </a:lnTo>
                              <a:close/>
                              <a:moveTo>
                                <a:pt x="357" y="250"/>
                              </a:moveTo>
                              <a:lnTo>
                                <a:pt x="308" y="250"/>
                              </a:lnTo>
                              <a:lnTo>
                                <a:pt x="355" y="240"/>
                              </a:lnTo>
                              <a:lnTo>
                                <a:pt x="393" y="214"/>
                              </a:lnTo>
                              <a:lnTo>
                                <a:pt x="419" y="176"/>
                              </a:lnTo>
                              <a:lnTo>
                                <a:pt x="428" y="130"/>
                              </a:lnTo>
                              <a:lnTo>
                                <a:pt x="419" y="83"/>
                              </a:lnTo>
                              <a:lnTo>
                                <a:pt x="393" y="45"/>
                              </a:lnTo>
                              <a:lnTo>
                                <a:pt x="355" y="19"/>
                              </a:lnTo>
                              <a:lnTo>
                                <a:pt x="308" y="10"/>
                              </a:lnTo>
                              <a:lnTo>
                                <a:pt x="357" y="10"/>
                              </a:lnTo>
                              <a:lnTo>
                                <a:pt x="359" y="10"/>
                              </a:lnTo>
                              <a:lnTo>
                                <a:pt x="400" y="38"/>
                              </a:lnTo>
                              <a:lnTo>
                                <a:pt x="428" y="79"/>
                              </a:lnTo>
                              <a:lnTo>
                                <a:pt x="438" y="130"/>
                              </a:lnTo>
                              <a:lnTo>
                                <a:pt x="428" y="180"/>
                              </a:lnTo>
                              <a:lnTo>
                                <a:pt x="400" y="221"/>
                              </a:lnTo>
                              <a:lnTo>
                                <a:pt x="359"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5AE4D4" id="Freihandform: Form 906" o:spid="_x0000_s1026" style="position:absolute;margin-left:262.55pt;margin-top:32.75pt;width:21.9pt;height:13pt;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" path="m308,260r-178,l80,249,39,221,11,180,,130,11,79,39,38,80,10,130,,308,r49,10l130,10,84,19,46,45,20,83,10,130r10,46l46,214r38,26l130,250r227,l308,260xm357,250r-49,l355,240r38,-26l419,176r9,-46l419,83,393,45,355,19,308,10r49,l359,10r41,28l428,79r10,51l428,180r-28,41l359,249r-2,1xe" fillcolor="#bcc1c6" stroked="f">
                <v:path arrowok="t" o:connecttype="custom" o:connectlocs="195580,581025;82550,581025;50800,574040;24765,556260;6985,530225;0,498475;6985,466090;24765,440055;50800,422275;82550,415925;195580,415925;226695,422275;82550,422275;53340,427990;29210,444500;12700,468630;6350,498475;12700,527685;29210,551815;53340,568325;82550,574675;226695,574675;195580,581025;226695,574675;195580,574675;225425,568325;249555,551815;266065,527685;271780,498475;266065,468630;249555,444500;225425,427990;195580,422275;226695,422275;227965,422275;254000,440055;271780,466090;278130,498475;271780,530225;254000,556260;227965,574040;226695,574675"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47328" behindDoc="1" locked="0" layoutInCell="1" allowOverlap="1" wp14:anchorId="743C467B" wp14:editId="4768DBB0">
                <wp:simplePos x="0" y="0"/>
                <wp:positionH relativeFrom="page">
                  <wp:posOffset>3792220</wp:posOffset>
                </wp:positionH>
                <wp:positionV relativeFrom="paragraph">
                  <wp:posOffset>415925</wp:posOffset>
                </wp:positionV>
                <wp:extent cx="278130" cy="165100"/>
                <wp:effectExtent l="1270" t="5080" r="6350" b="1270"/>
                <wp:wrapNone/>
                <wp:docPr id="905" name="Freihandform: Form 9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6280 5973"/>
                            <a:gd name="T1" fmla="*/ T0 w 438"/>
                            <a:gd name="T2" fmla="+- 0 915 655"/>
                            <a:gd name="T3" fmla="*/ 915 h 260"/>
                            <a:gd name="T4" fmla="+- 0 6103 5973"/>
                            <a:gd name="T5" fmla="*/ T4 w 438"/>
                            <a:gd name="T6" fmla="+- 0 915 655"/>
                            <a:gd name="T7" fmla="*/ 915 h 260"/>
                            <a:gd name="T8" fmla="+- 0 6052 5973"/>
                            <a:gd name="T9" fmla="*/ T8 w 438"/>
                            <a:gd name="T10" fmla="+- 0 904 655"/>
                            <a:gd name="T11" fmla="*/ 904 h 260"/>
                            <a:gd name="T12" fmla="+- 0 6011 5973"/>
                            <a:gd name="T13" fmla="*/ T12 w 438"/>
                            <a:gd name="T14" fmla="+- 0 876 655"/>
                            <a:gd name="T15" fmla="*/ 876 h 260"/>
                            <a:gd name="T16" fmla="+- 0 5983 5973"/>
                            <a:gd name="T17" fmla="*/ T16 w 438"/>
                            <a:gd name="T18" fmla="+- 0 835 655"/>
                            <a:gd name="T19" fmla="*/ 835 h 260"/>
                            <a:gd name="T20" fmla="+- 0 5973 5973"/>
                            <a:gd name="T21" fmla="*/ T20 w 438"/>
                            <a:gd name="T22" fmla="+- 0 785 655"/>
                            <a:gd name="T23" fmla="*/ 785 h 260"/>
                            <a:gd name="T24" fmla="+- 0 5983 5973"/>
                            <a:gd name="T25" fmla="*/ T24 w 438"/>
                            <a:gd name="T26" fmla="+- 0 734 655"/>
                            <a:gd name="T27" fmla="*/ 734 h 260"/>
                            <a:gd name="T28" fmla="+- 0 6011 5973"/>
                            <a:gd name="T29" fmla="*/ T28 w 438"/>
                            <a:gd name="T30" fmla="+- 0 693 655"/>
                            <a:gd name="T31" fmla="*/ 693 h 260"/>
                            <a:gd name="T32" fmla="+- 0 6052 5973"/>
                            <a:gd name="T33" fmla="*/ T32 w 438"/>
                            <a:gd name="T34" fmla="+- 0 665 655"/>
                            <a:gd name="T35" fmla="*/ 665 h 260"/>
                            <a:gd name="T36" fmla="+- 0 6103 5973"/>
                            <a:gd name="T37" fmla="*/ T36 w 438"/>
                            <a:gd name="T38" fmla="+- 0 655 655"/>
                            <a:gd name="T39" fmla="*/ 655 h 260"/>
                            <a:gd name="T40" fmla="+- 0 6280 5973"/>
                            <a:gd name="T41" fmla="*/ T40 w 438"/>
                            <a:gd name="T42" fmla="+- 0 655 655"/>
                            <a:gd name="T43" fmla="*/ 655 h 260"/>
                            <a:gd name="T44" fmla="+- 0 6329 5973"/>
                            <a:gd name="T45" fmla="*/ T44 w 438"/>
                            <a:gd name="T46" fmla="+- 0 665 655"/>
                            <a:gd name="T47" fmla="*/ 665 h 260"/>
                            <a:gd name="T48" fmla="+- 0 6103 5973"/>
                            <a:gd name="T49" fmla="*/ T48 w 438"/>
                            <a:gd name="T50" fmla="+- 0 665 655"/>
                            <a:gd name="T51" fmla="*/ 665 h 260"/>
                            <a:gd name="T52" fmla="+- 0 6056 5973"/>
                            <a:gd name="T53" fmla="*/ T52 w 438"/>
                            <a:gd name="T54" fmla="+- 0 674 655"/>
                            <a:gd name="T55" fmla="*/ 674 h 260"/>
                            <a:gd name="T56" fmla="+- 0 6018 5973"/>
                            <a:gd name="T57" fmla="*/ T56 w 438"/>
                            <a:gd name="T58" fmla="+- 0 700 655"/>
                            <a:gd name="T59" fmla="*/ 700 h 260"/>
                            <a:gd name="T60" fmla="+- 0 5992 5973"/>
                            <a:gd name="T61" fmla="*/ T60 w 438"/>
                            <a:gd name="T62" fmla="+- 0 738 655"/>
                            <a:gd name="T63" fmla="*/ 738 h 260"/>
                            <a:gd name="T64" fmla="+- 0 5983 5973"/>
                            <a:gd name="T65" fmla="*/ T64 w 438"/>
                            <a:gd name="T66" fmla="+- 0 785 655"/>
                            <a:gd name="T67" fmla="*/ 785 h 260"/>
                            <a:gd name="T68" fmla="+- 0 5992 5973"/>
                            <a:gd name="T69" fmla="*/ T68 w 438"/>
                            <a:gd name="T70" fmla="+- 0 831 655"/>
                            <a:gd name="T71" fmla="*/ 831 h 260"/>
                            <a:gd name="T72" fmla="+- 0 6018 5973"/>
                            <a:gd name="T73" fmla="*/ T72 w 438"/>
                            <a:gd name="T74" fmla="+- 0 869 655"/>
                            <a:gd name="T75" fmla="*/ 869 h 260"/>
                            <a:gd name="T76" fmla="+- 0 6056 5973"/>
                            <a:gd name="T77" fmla="*/ T76 w 438"/>
                            <a:gd name="T78" fmla="+- 0 895 655"/>
                            <a:gd name="T79" fmla="*/ 895 h 260"/>
                            <a:gd name="T80" fmla="+- 0 6103 5973"/>
                            <a:gd name="T81" fmla="*/ T80 w 438"/>
                            <a:gd name="T82" fmla="+- 0 905 655"/>
                            <a:gd name="T83" fmla="*/ 905 h 260"/>
                            <a:gd name="T84" fmla="+- 0 6329 5973"/>
                            <a:gd name="T85" fmla="*/ T84 w 438"/>
                            <a:gd name="T86" fmla="+- 0 905 655"/>
                            <a:gd name="T87" fmla="*/ 905 h 260"/>
                            <a:gd name="T88" fmla="+- 0 6280 5973"/>
                            <a:gd name="T89" fmla="*/ T88 w 438"/>
                            <a:gd name="T90" fmla="+- 0 915 655"/>
                            <a:gd name="T91" fmla="*/ 915 h 260"/>
                            <a:gd name="T92" fmla="+- 0 6329 5973"/>
                            <a:gd name="T93" fmla="*/ T92 w 438"/>
                            <a:gd name="T94" fmla="+- 0 905 655"/>
                            <a:gd name="T95" fmla="*/ 905 h 260"/>
                            <a:gd name="T96" fmla="+- 0 6280 5973"/>
                            <a:gd name="T97" fmla="*/ T96 w 438"/>
                            <a:gd name="T98" fmla="+- 0 905 655"/>
                            <a:gd name="T99" fmla="*/ 905 h 260"/>
                            <a:gd name="T100" fmla="+- 0 6327 5973"/>
                            <a:gd name="T101" fmla="*/ T100 w 438"/>
                            <a:gd name="T102" fmla="+- 0 895 655"/>
                            <a:gd name="T103" fmla="*/ 895 h 260"/>
                            <a:gd name="T104" fmla="+- 0 6365 5973"/>
                            <a:gd name="T105" fmla="*/ T104 w 438"/>
                            <a:gd name="T106" fmla="+- 0 869 655"/>
                            <a:gd name="T107" fmla="*/ 869 h 260"/>
                            <a:gd name="T108" fmla="+- 0 6391 5973"/>
                            <a:gd name="T109" fmla="*/ T108 w 438"/>
                            <a:gd name="T110" fmla="+- 0 831 655"/>
                            <a:gd name="T111" fmla="*/ 831 h 260"/>
                            <a:gd name="T112" fmla="+- 0 6400 5973"/>
                            <a:gd name="T113" fmla="*/ T112 w 438"/>
                            <a:gd name="T114" fmla="+- 0 785 655"/>
                            <a:gd name="T115" fmla="*/ 785 h 260"/>
                            <a:gd name="T116" fmla="+- 0 6391 5973"/>
                            <a:gd name="T117" fmla="*/ T116 w 438"/>
                            <a:gd name="T118" fmla="+- 0 738 655"/>
                            <a:gd name="T119" fmla="*/ 738 h 260"/>
                            <a:gd name="T120" fmla="+- 0 6365 5973"/>
                            <a:gd name="T121" fmla="*/ T120 w 438"/>
                            <a:gd name="T122" fmla="+- 0 700 655"/>
                            <a:gd name="T123" fmla="*/ 700 h 260"/>
                            <a:gd name="T124" fmla="+- 0 6327 5973"/>
                            <a:gd name="T125" fmla="*/ T124 w 438"/>
                            <a:gd name="T126" fmla="+- 0 674 655"/>
                            <a:gd name="T127" fmla="*/ 674 h 260"/>
                            <a:gd name="T128" fmla="+- 0 6280 5973"/>
                            <a:gd name="T129" fmla="*/ T128 w 438"/>
                            <a:gd name="T130" fmla="+- 0 665 655"/>
                            <a:gd name="T131" fmla="*/ 665 h 260"/>
                            <a:gd name="T132" fmla="+- 0 6329 5973"/>
                            <a:gd name="T133" fmla="*/ T132 w 438"/>
                            <a:gd name="T134" fmla="+- 0 665 655"/>
                            <a:gd name="T135" fmla="*/ 665 h 260"/>
                            <a:gd name="T136" fmla="+- 0 6331 5973"/>
                            <a:gd name="T137" fmla="*/ T136 w 438"/>
                            <a:gd name="T138" fmla="+- 0 665 655"/>
                            <a:gd name="T139" fmla="*/ 665 h 260"/>
                            <a:gd name="T140" fmla="+- 0 6372 5973"/>
                            <a:gd name="T141" fmla="*/ T140 w 438"/>
                            <a:gd name="T142" fmla="+- 0 693 655"/>
                            <a:gd name="T143" fmla="*/ 693 h 260"/>
                            <a:gd name="T144" fmla="+- 0 6400 5973"/>
                            <a:gd name="T145" fmla="*/ T144 w 438"/>
                            <a:gd name="T146" fmla="+- 0 734 655"/>
                            <a:gd name="T147" fmla="*/ 734 h 260"/>
                            <a:gd name="T148" fmla="+- 0 6410 5973"/>
                            <a:gd name="T149" fmla="*/ T148 w 438"/>
                            <a:gd name="T150" fmla="+- 0 785 655"/>
                            <a:gd name="T151" fmla="*/ 785 h 260"/>
                            <a:gd name="T152" fmla="+- 0 6400 5973"/>
                            <a:gd name="T153" fmla="*/ T152 w 438"/>
                            <a:gd name="T154" fmla="+- 0 835 655"/>
                            <a:gd name="T155" fmla="*/ 835 h 260"/>
                            <a:gd name="T156" fmla="+- 0 6372 5973"/>
                            <a:gd name="T157" fmla="*/ T156 w 438"/>
                            <a:gd name="T158" fmla="+- 0 876 655"/>
                            <a:gd name="T159" fmla="*/ 876 h 260"/>
                            <a:gd name="T160" fmla="+- 0 6331 5973"/>
                            <a:gd name="T161" fmla="*/ T160 w 438"/>
                            <a:gd name="T162" fmla="+- 0 904 655"/>
                            <a:gd name="T163" fmla="*/ 904 h 260"/>
                            <a:gd name="T164" fmla="+- 0 6329 5973"/>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7" y="260"/>
                              </a:moveTo>
                              <a:lnTo>
                                <a:pt x="130" y="260"/>
                              </a:lnTo>
                              <a:lnTo>
                                <a:pt x="79" y="249"/>
                              </a:lnTo>
                              <a:lnTo>
                                <a:pt x="38" y="221"/>
                              </a:lnTo>
                              <a:lnTo>
                                <a:pt x="10" y="180"/>
                              </a:lnTo>
                              <a:lnTo>
                                <a:pt x="0" y="130"/>
                              </a:lnTo>
                              <a:lnTo>
                                <a:pt x="10" y="79"/>
                              </a:lnTo>
                              <a:lnTo>
                                <a:pt x="38" y="38"/>
                              </a:lnTo>
                              <a:lnTo>
                                <a:pt x="79" y="10"/>
                              </a:lnTo>
                              <a:lnTo>
                                <a:pt x="130" y="0"/>
                              </a:lnTo>
                              <a:lnTo>
                                <a:pt x="307" y="0"/>
                              </a:lnTo>
                              <a:lnTo>
                                <a:pt x="356" y="10"/>
                              </a:lnTo>
                              <a:lnTo>
                                <a:pt x="130" y="10"/>
                              </a:lnTo>
                              <a:lnTo>
                                <a:pt x="83" y="19"/>
                              </a:lnTo>
                              <a:lnTo>
                                <a:pt x="45" y="45"/>
                              </a:lnTo>
                              <a:lnTo>
                                <a:pt x="19" y="83"/>
                              </a:lnTo>
                              <a:lnTo>
                                <a:pt x="10" y="130"/>
                              </a:lnTo>
                              <a:lnTo>
                                <a:pt x="19" y="176"/>
                              </a:lnTo>
                              <a:lnTo>
                                <a:pt x="45" y="214"/>
                              </a:lnTo>
                              <a:lnTo>
                                <a:pt x="83" y="240"/>
                              </a:lnTo>
                              <a:lnTo>
                                <a:pt x="130" y="250"/>
                              </a:lnTo>
                              <a:lnTo>
                                <a:pt x="356" y="250"/>
                              </a:lnTo>
                              <a:lnTo>
                                <a:pt x="307" y="260"/>
                              </a:lnTo>
                              <a:close/>
                              <a:moveTo>
                                <a:pt x="356" y="250"/>
                              </a:moveTo>
                              <a:lnTo>
                                <a:pt x="307" y="250"/>
                              </a:lnTo>
                              <a:lnTo>
                                <a:pt x="354" y="240"/>
                              </a:lnTo>
                              <a:lnTo>
                                <a:pt x="392" y="214"/>
                              </a:lnTo>
                              <a:lnTo>
                                <a:pt x="418" y="176"/>
                              </a:lnTo>
                              <a:lnTo>
                                <a:pt x="427" y="130"/>
                              </a:lnTo>
                              <a:lnTo>
                                <a:pt x="418" y="83"/>
                              </a:lnTo>
                              <a:lnTo>
                                <a:pt x="392" y="45"/>
                              </a:lnTo>
                              <a:lnTo>
                                <a:pt x="354" y="19"/>
                              </a:lnTo>
                              <a:lnTo>
                                <a:pt x="307" y="10"/>
                              </a:lnTo>
                              <a:lnTo>
                                <a:pt x="356" y="10"/>
                              </a:lnTo>
                              <a:lnTo>
                                <a:pt x="358" y="10"/>
                              </a:lnTo>
                              <a:lnTo>
                                <a:pt x="399" y="38"/>
                              </a:lnTo>
                              <a:lnTo>
                                <a:pt x="427" y="79"/>
                              </a:lnTo>
                              <a:lnTo>
                                <a:pt x="437" y="130"/>
                              </a:lnTo>
                              <a:lnTo>
                                <a:pt x="427" y="180"/>
                              </a:lnTo>
                              <a:lnTo>
                                <a:pt x="399" y="221"/>
                              </a:lnTo>
                              <a:lnTo>
                                <a:pt x="358" y="249"/>
                              </a:lnTo>
                              <a:lnTo>
                                <a:pt x="356"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3B1FBF" id="Freihandform: Form 905" o:spid="_x0000_s1026" style="position:absolute;margin-left:298.6pt;margin-top:32.75pt;width:21.9pt;height:13pt;z-index:-251569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" path="m307,260r-177,l79,249,38,221,10,180,,130,10,79,38,38,79,10,130,,307,r49,10l130,10,83,19,45,45,19,83r-9,47l19,176r26,38l83,240r47,10l356,250r-49,10xm356,250r-49,l354,240r38,-26l418,176r9,-46l418,83,392,45,354,19,307,10r49,l358,10r41,28l427,79r10,51l427,180r-28,41l358,249r-2,1xe" fillcolor="#bcc1c6" stroked="f">
                <v:path arrowok="t" o:connecttype="custom" o:connectlocs="194945,581025;82550,581025;50165,574040;24130,556260;6350,530225;0,498475;6350,466090;24130,440055;50165,422275;82550,415925;194945,415925;226060,422275;82550,422275;52705,427990;28575,444500;12065,468630;6350,498475;12065,527685;28575,551815;52705,568325;82550,574675;226060,574675;194945,581025;226060,574675;194945,574675;224790,568325;248920,551815;265430,527685;271145,498475;265430,468630;248920,444500;224790,427990;194945,422275;226060,422275;227330,422275;253365,440055;271145,466090;277495,498475;271145,530225;253365,556260;227330,574040;226060,574675"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48352" behindDoc="1" locked="0" layoutInCell="1" allowOverlap="1" wp14:anchorId="1CC0C449" wp14:editId="2A36D3BA">
                <wp:simplePos x="0" y="0"/>
                <wp:positionH relativeFrom="page">
                  <wp:posOffset>4250690</wp:posOffset>
                </wp:positionH>
                <wp:positionV relativeFrom="paragraph">
                  <wp:posOffset>415925</wp:posOffset>
                </wp:positionV>
                <wp:extent cx="278130" cy="165100"/>
                <wp:effectExtent l="2540" t="5080" r="5080" b="1270"/>
                <wp:wrapNone/>
                <wp:docPr id="904" name="Freihandform: Form 9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7001 6694"/>
                            <a:gd name="T1" fmla="*/ T0 w 438"/>
                            <a:gd name="T2" fmla="+- 0 915 655"/>
                            <a:gd name="T3" fmla="*/ 915 h 260"/>
                            <a:gd name="T4" fmla="+- 0 6824 6694"/>
                            <a:gd name="T5" fmla="*/ T4 w 438"/>
                            <a:gd name="T6" fmla="+- 0 915 655"/>
                            <a:gd name="T7" fmla="*/ 915 h 260"/>
                            <a:gd name="T8" fmla="+- 0 6773 6694"/>
                            <a:gd name="T9" fmla="*/ T8 w 438"/>
                            <a:gd name="T10" fmla="+- 0 904 655"/>
                            <a:gd name="T11" fmla="*/ 904 h 260"/>
                            <a:gd name="T12" fmla="+- 0 6732 6694"/>
                            <a:gd name="T13" fmla="*/ T12 w 438"/>
                            <a:gd name="T14" fmla="+- 0 876 655"/>
                            <a:gd name="T15" fmla="*/ 876 h 260"/>
                            <a:gd name="T16" fmla="+- 0 6704 6694"/>
                            <a:gd name="T17" fmla="*/ T16 w 438"/>
                            <a:gd name="T18" fmla="+- 0 835 655"/>
                            <a:gd name="T19" fmla="*/ 835 h 260"/>
                            <a:gd name="T20" fmla="+- 0 6694 6694"/>
                            <a:gd name="T21" fmla="*/ T20 w 438"/>
                            <a:gd name="T22" fmla="+- 0 785 655"/>
                            <a:gd name="T23" fmla="*/ 785 h 260"/>
                            <a:gd name="T24" fmla="+- 0 6704 6694"/>
                            <a:gd name="T25" fmla="*/ T24 w 438"/>
                            <a:gd name="T26" fmla="+- 0 734 655"/>
                            <a:gd name="T27" fmla="*/ 734 h 260"/>
                            <a:gd name="T28" fmla="+- 0 6732 6694"/>
                            <a:gd name="T29" fmla="*/ T28 w 438"/>
                            <a:gd name="T30" fmla="+- 0 693 655"/>
                            <a:gd name="T31" fmla="*/ 693 h 260"/>
                            <a:gd name="T32" fmla="+- 0 6773 6694"/>
                            <a:gd name="T33" fmla="*/ T32 w 438"/>
                            <a:gd name="T34" fmla="+- 0 665 655"/>
                            <a:gd name="T35" fmla="*/ 665 h 260"/>
                            <a:gd name="T36" fmla="+- 0 6824 6694"/>
                            <a:gd name="T37" fmla="*/ T36 w 438"/>
                            <a:gd name="T38" fmla="+- 0 655 655"/>
                            <a:gd name="T39" fmla="*/ 655 h 260"/>
                            <a:gd name="T40" fmla="+- 0 7001 6694"/>
                            <a:gd name="T41" fmla="*/ T40 w 438"/>
                            <a:gd name="T42" fmla="+- 0 655 655"/>
                            <a:gd name="T43" fmla="*/ 655 h 260"/>
                            <a:gd name="T44" fmla="+- 0 7050 6694"/>
                            <a:gd name="T45" fmla="*/ T44 w 438"/>
                            <a:gd name="T46" fmla="+- 0 665 655"/>
                            <a:gd name="T47" fmla="*/ 665 h 260"/>
                            <a:gd name="T48" fmla="+- 0 6824 6694"/>
                            <a:gd name="T49" fmla="*/ T48 w 438"/>
                            <a:gd name="T50" fmla="+- 0 665 655"/>
                            <a:gd name="T51" fmla="*/ 665 h 260"/>
                            <a:gd name="T52" fmla="+- 0 6777 6694"/>
                            <a:gd name="T53" fmla="*/ T52 w 438"/>
                            <a:gd name="T54" fmla="+- 0 674 655"/>
                            <a:gd name="T55" fmla="*/ 674 h 260"/>
                            <a:gd name="T56" fmla="+- 0 6739 6694"/>
                            <a:gd name="T57" fmla="*/ T56 w 438"/>
                            <a:gd name="T58" fmla="+- 0 700 655"/>
                            <a:gd name="T59" fmla="*/ 700 h 260"/>
                            <a:gd name="T60" fmla="+- 0 6713 6694"/>
                            <a:gd name="T61" fmla="*/ T60 w 438"/>
                            <a:gd name="T62" fmla="+- 0 738 655"/>
                            <a:gd name="T63" fmla="*/ 738 h 260"/>
                            <a:gd name="T64" fmla="+- 0 6704 6694"/>
                            <a:gd name="T65" fmla="*/ T64 w 438"/>
                            <a:gd name="T66" fmla="+- 0 785 655"/>
                            <a:gd name="T67" fmla="*/ 785 h 260"/>
                            <a:gd name="T68" fmla="+- 0 6713 6694"/>
                            <a:gd name="T69" fmla="*/ T68 w 438"/>
                            <a:gd name="T70" fmla="+- 0 831 655"/>
                            <a:gd name="T71" fmla="*/ 831 h 260"/>
                            <a:gd name="T72" fmla="+- 0 6739 6694"/>
                            <a:gd name="T73" fmla="*/ T72 w 438"/>
                            <a:gd name="T74" fmla="+- 0 869 655"/>
                            <a:gd name="T75" fmla="*/ 869 h 260"/>
                            <a:gd name="T76" fmla="+- 0 6777 6694"/>
                            <a:gd name="T77" fmla="*/ T76 w 438"/>
                            <a:gd name="T78" fmla="+- 0 895 655"/>
                            <a:gd name="T79" fmla="*/ 895 h 260"/>
                            <a:gd name="T80" fmla="+- 0 6824 6694"/>
                            <a:gd name="T81" fmla="*/ T80 w 438"/>
                            <a:gd name="T82" fmla="+- 0 905 655"/>
                            <a:gd name="T83" fmla="*/ 905 h 260"/>
                            <a:gd name="T84" fmla="+- 0 7050 6694"/>
                            <a:gd name="T85" fmla="*/ T84 w 438"/>
                            <a:gd name="T86" fmla="+- 0 905 655"/>
                            <a:gd name="T87" fmla="*/ 905 h 260"/>
                            <a:gd name="T88" fmla="+- 0 7001 6694"/>
                            <a:gd name="T89" fmla="*/ T88 w 438"/>
                            <a:gd name="T90" fmla="+- 0 915 655"/>
                            <a:gd name="T91" fmla="*/ 915 h 260"/>
                            <a:gd name="T92" fmla="+- 0 7050 6694"/>
                            <a:gd name="T93" fmla="*/ T92 w 438"/>
                            <a:gd name="T94" fmla="+- 0 905 655"/>
                            <a:gd name="T95" fmla="*/ 905 h 260"/>
                            <a:gd name="T96" fmla="+- 0 7001 6694"/>
                            <a:gd name="T97" fmla="*/ T96 w 438"/>
                            <a:gd name="T98" fmla="+- 0 905 655"/>
                            <a:gd name="T99" fmla="*/ 905 h 260"/>
                            <a:gd name="T100" fmla="+- 0 7048 6694"/>
                            <a:gd name="T101" fmla="*/ T100 w 438"/>
                            <a:gd name="T102" fmla="+- 0 895 655"/>
                            <a:gd name="T103" fmla="*/ 895 h 260"/>
                            <a:gd name="T104" fmla="+- 0 7086 6694"/>
                            <a:gd name="T105" fmla="*/ T104 w 438"/>
                            <a:gd name="T106" fmla="+- 0 869 655"/>
                            <a:gd name="T107" fmla="*/ 869 h 260"/>
                            <a:gd name="T108" fmla="+- 0 7112 6694"/>
                            <a:gd name="T109" fmla="*/ T108 w 438"/>
                            <a:gd name="T110" fmla="+- 0 831 655"/>
                            <a:gd name="T111" fmla="*/ 831 h 260"/>
                            <a:gd name="T112" fmla="+- 0 7121 6694"/>
                            <a:gd name="T113" fmla="*/ T112 w 438"/>
                            <a:gd name="T114" fmla="+- 0 785 655"/>
                            <a:gd name="T115" fmla="*/ 785 h 260"/>
                            <a:gd name="T116" fmla="+- 0 7112 6694"/>
                            <a:gd name="T117" fmla="*/ T116 w 438"/>
                            <a:gd name="T118" fmla="+- 0 738 655"/>
                            <a:gd name="T119" fmla="*/ 738 h 260"/>
                            <a:gd name="T120" fmla="+- 0 7086 6694"/>
                            <a:gd name="T121" fmla="*/ T120 w 438"/>
                            <a:gd name="T122" fmla="+- 0 700 655"/>
                            <a:gd name="T123" fmla="*/ 700 h 260"/>
                            <a:gd name="T124" fmla="+- 0 7048 6694"/>
                            <a:gd name="T125" fmla="*/ T124 w 438"/>
                            <a:gd name="T126" fmla="+- 0 674 655"/>
                            <a:gd name="T127" fmla="*/ 674 h 260"/>
                            <a:gd name="T128" fmla="+- 0 7001 6694"/>
                            <a:gd name="T129" fmla="*/ T128 w 438"/>
                            <a:gd name="T130" fmla="+- 0 665 655"/>
                            <a:gd name="T131" fmla="*/ 665 h 260"/>
                            <a:gd name="T132" fmla="+- 0 7050 6694"/>
                            <a:gd name="T133" fmla="*/ T132 w 438"/>
                            <a:gd name="T134" fmla="+- 0 665 655"/>
                            <a:gd name="T135" fmla="*/ 665 h 260"/>
                            <a:gd name="T136" fmla="+- 0 7052 6694"/>
                            <a:gd name="T137" fmla="*/ T136 w 438"/>
                            <a:gd name="T138" fmla="+- 0 665 655"/>
                            <a:gd name="T139" fmla="*/ 665 h 260"/>
                            <a:gd name="T140" fmla="+- 0 7093 6694"/>
                            <a:gd name="T141" fmla="*/ T140 w 438"/>
                            <a:gd name="T142" fmla="+- 0 693 655"/>
                            <a:gd name="T143" fmla="*/ 693 h 260"/>
                            <a:gd name="T144" fmla="+- 0 7121 6694"/>
                            <a:gd name="T145" fmla="*/ T144 w 438"/>
                            <a:gd name="T146" fmla="+- 0 734 655"/>
                            <a:gd name="T147" fmla="*/ 734 h 260"/>
                            <a:gd name="T148" fmla="+- 0 7131 6694"/>
                            <a:gd name="T149" fmla="*/ T148 w 438"/>
                            <a:gd name="T150" fmla="+- 0 785 655"/>
                            <a:gd name="T151" fmla="*/ 785 h 260"/>
                            <a:gd name="T152" fmla="+- 0 7121 6694"/>
                            <a:gd name="T153" fmla="*/ T152 w 438"/>
                            <a:gd name="T154" fmla="+- 0 835 655"/>
                            <a:gd name="T155" fmla="*/ 835 h 260"/>
                            <a:gd name="T156" fmla="+- 0 7093 6694"/>
                            <a:gd name="T157" fmla="*/ T156 w 438"/>
                            <a:gd name="T158" fmla="+- 0 876 655"/>
                            <a:gd name="T159" fmla="*/ 876 h 260"/>
                            <a:gd name="T160" fmla="+- 0 7052 6694"/>
                            <a:gd name="T161" fmla="*/ T160 w 438"/>
                            <a:gd name="T162" fmla="+- 0 904 655"/>
                            <a:gd name="T163" fmla="*/ 904 h 260"/>
                            <a:gd name="T164" fmla="+- 0 7050 6694"/>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7" y="260"/>
                              </a:moveTo>
                              <a:lnTo>
                                <a:pt x="130" y="260"/>
                              </a:lnTo>
                              <a:lnTo>
                                <a:pt x="79" y="249"/>
                              </a:lnTo>
                              <a:lnTo>
                                <a:pt x="38" y="221"/>
                              </a:lnTo>
                              <a:lnTo>
                                <a:pt x="10" y="180"/>
                              </a:lnTo>
                              <a:lnTo>
                                <a:pt x="0" y="130"/>
                              </a:lnTo>
                              <a:lnTo>
                                <a:pt x="10" y="79"/>
                              </a:lnTo>
                              <a:lnTo>
                                <a:pt x="38" y="38"/>
                              </a:lnTo>
                              <a:lnTo>
                                <a:pt x="79" y="10"/>
                              </a:lnTo>
                              <a:lnTo>
                                <a:pt x="130" y="0"/>
                              </a:lnTo>
                              <a:lnTo>
                                <a:pt x="307" y="0"/>
                              </a:lnTo>
                              <a:lnTo>
                                <a:pt x="356" y="10"/>
                              </a:lnTo>
                              <a:lnTo>
                                <a:pt x="130" y="10"/>
                              </a:lnTo>
                              <a:lnTo>
                                <a:pt x="83" y="19"/>
                              </a:lnTo>
                              <a:lnTo>
                                <a:pt x="45" y="45"/>
                              </a:lnTo>
                              <a:lnTo>
                                <a:pt x="19" y="83"/>
                              </a:lnTo>
                              <a:lnTo>
                                <a:pt x="10" y="130"/>
                              </a:lnTo>
                              <a:lnTo>
                                <a:pt x="19" y="176"/>
                              </a:lnTo>
                              <a:lnTo>
                                <a:pt x="45" y="214"/>
                              </a:lnTo>
                              <a:lnTo>
                                <a:pt x="83" y="240"/>
                              </a:lnTo>
                              <a:lnTo>
                                <a:pt x="130" y="250"/>
                              </a:lnTo>
                              <a:lnTo>
                                <a:pt x="356" y="250"/>
                              </a:lnTo>
                              <a:lnTo>
                                <a:pt x="307" y="260"/>
                              </a:lnTo>
                              <a:close/>
                              <a:moveTo>
                                <a:pt x="356" y="250"/>
                              </a:moveTo>
                              <a:lnTo>
                                <a:pt x="307" y="250"/>
                              </a:lnTo>
                              <a:lnTo>
                                <a:pt x="354" y="240"/>
                              </a:lnTo>
                              <a:lnTo>
                                <a:pt x="392" y="214"/>
                              </a:lnTo>
                              <a:lnTo>
                                <a:pt x="418" y="176"/>
                              </a:lnTo>
                              <a:lnTo>
                                <a:pt x="427" y="130"/>
                              </a:lnTo>
                              <a:lnTo>
                                <a:pt x="418" y="83"/>
                              </a:lnTo>
                              <a:lnTo>
                                <a:pt x="392" y="45"/>
                              </a:lnTo>
                              <a:lnTo>
                                <a:pt x="354" y="19"/>
                              </a:lnTo>
                              <a:lnTo>
                                <a:pt x="307" y="10"/>
                              </a:lnTo>
                              <a:lnTo>
                                <a:pt x="356" y="10"/>
                              </a:lnTo>
                              <a:lnTo>
                                <a:pt x="358" y="10"/>
                              </a:lnTo>
                              <a:lnTo>
                                <a:pt x="399" y="38"/>
                              </a:lnTo>
                              <a:lnTo>
                                <a:pt x="427" y="79"/>
                              </a:lnTo>
                              <a:lnTo>
                                <a:pt x="437" y="130"/>
                              </a:lnTo>
                              <a:lnTo>
                                <a:pt x="427" y="180"/>
                              </a:lnTo>
                              <a:lnTo>
                                <a:pt x="399" y="221"/>
                              </a:lnTo>
                              <a:lnTo>
                                <a:pt x="358" y="249"/>
                              </a:lnTo>
                              <a:lnTo>
                                <a:pt x="356"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804CCE" id="Freihandform: Form 904" o:spid="_x0000_s1026" style="position:absolute;margin-left:334.7pt;margin-top:32.75pt;width:21.9pt;height:13pt;z-index:-251568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" path="m307,260r-177,l79,249,38,221,10,180,,130,10,79,38,38,79,10,130,,307,r49,10l130,10,83,19,45,45,19,83r-9,47l19,176r26,38l83,240r47,10l356,250r-49,10xm356,250r-49,l354,240r38,-26l418,176r9,-46l418,83,392,45,354,19,307,10r49,l358,10r41,28l427,79r10,51l427,180r-28,41l358,249r-2,1xe" fillcolor="#bcc1c6" stroked="f">
                <v:path arrowok="t" o:connecttype="custom" o:connectlocs="194945,581025;82550,581025;50165,574040;24130,556260;6350,530225;0,498475;6350,466090;24130,440055;50165,422275;82550,415925;194945,415925;226060,422275;82550,422275;52705,427990;28575,444500;12065,468630;6350,498475;12065,527685;28575,551815;52705,568325;82550,574675;226060,574675;194945,581025;226060,574675;194945,574675;224790,568325;248920,551815;265430,527685;271145,498475;265430,468630;248920,444500;224790,427990;194945,422275;226060,422275;227330,422275;253365,440055;271145,466090;277495,498475;271145,530225;253365,556260;227330,574040;226060,574675" o:connectangles="0,0,0,0,0,0,0,0,0,0,0,0,0,0,0,0,0,0,0,0,0,0,0,0,0,0,0,0,0,0,0,0,0,0,0,0,0,0,0,0,0,0"/>
                <w10:wrap anchorx="page"/>
              </v:shape>
            </w:pict>
          </mc:Fallback>
        </mc:AlternateContent>
      </w:r>
      <w:r w:rsidRPr="001F36E8">
        <w:rPr>
          <w:rFonts w:ascii="RobotoRegular" w:eastAsia="RobotoRegular" w:hAnsi="RobotoRegular" w:cs="RobotoRegular"/>
          <w:color w:val="18181C"/>
          <w:sz w:val="21"/>
          <w:lang w:eastAsia="en-US"/>
        </w:rPr>
        <w:t>1</w:t>
      </w:r>
      <w:r w:rsidRPr="001F36E8">
        <w:rPr>
          <w:rFonts w:ascii="RobotoRegular" w:eastAsia="RobotoRegular" w:hAnsi="RobotoRegular" w:cs="RobotoRegular"/>
          <w:color w:val="18181C"/>
          <w:sz w:val="21"/>
          <w:lang w:eastAsia="en-US"/>
        </w:rPr>
        <w:tab/>
        <w:t>2</w:t>
      </w:r>
      <w:r w:rsidRPr="001F36E8">
        <w:rPr>
          <w:rFonts w:ascii="RobotoRegular" w:eastAsia="RobotoRegular" w:hAnsi="RobotoRegular" w:cs="RobotoRegular"/>
          <w:color w:val="18181C"/>
          <w:sz w:val="21"/>
          <w:lang w:eastAsia="en-US"/>
        </w:rPr>
        <w:tab/>
        <w:t>3</w:t>
      </w:r>
      <w:r w:rsidRPr="001F36E8">
        <w:rPr>
          <w:rFonts w:ascii="RobotoRegular" w:eastAsia="RobotoRegular" w:hAnsi="RobotoRegular" w:cs="RobotoRegular"/>
          <w:color w:val="18181C"/>
          <w:sz w:val="21"/>
          <w:lang w:eastAsia="en-US"/>
        </w:rPr>
        <w:tab/>
        <w:t>4</w:t>
      </w:r>
      <w:r w:rsidRPr="001F36E8">
        <w:rPr>
          <w:rFonts w:ascii="RobotoRegular" w:eastAsia="RobotoRegular" w:hAnsi="RobotoRegular" w:cs="RobotoRegular"/>
          <w:color w:val="18181C"/>
          <w:sz w:val="21"/>
          <w:lang w:eastAsia="en-US"/>
        </w:rPr>
        <w:tab/>
        <w:t>5</w:t>
      </w:r>
    </w:p>
    <w:p w14:paraId="6EBB265E" w14:textId="77777777" w:rsidR="001F36E8" w:rsidRPr="001F36E8" w:rsidRDefault="001F36E8" w:rsidP="001F36E8">
      <w:pPr>
        <w:widowControl w:val="0"/>
        <w:autoSpaceDE w:val="0"/>
        <w:autoSpaceDN w:val="0"/>
        <w:spacing w:before="5" w:after="0" w:line="240" w:lineRule="auto"/>
        <w:rPr>
          <w:rFonts w:ascii="RobotoRegular" w:eastAsia="RobotoRegular" w:hAnsi="RobotoRegular" w:cs="RobotoRegular"/>
          <w:sz w:val="12"/>
          <w:lang w:eastAsia="en-US"/>
        </w:rPr>
      </w:pPr>
      <w:r w:rsidRPr="001F36E8">
        <w:rPr>
          <w:rFonts w:ascii="RobotoRegular" w:eastAsia="RobotoRegular" w:hAnsi="RobotoRegular" w:cs="RobotoRegular"/>
          <w:noProof/>
          <w:lang w:eastAsia="en-US"/>
        </w:rPr>
        <mc:AlternateContent>
          <mc:Choice Requires="wps">
            <w:drawing>
              <wp:anchor distT="0" distB="0" distL="0" distR="0" simplePos="0" relativeHeight="251754496" behindDoc="1" locked="0" layoutInCell="1" allowOverlap="1" wp14:anchorId="14654AAF" wp14:editId="0CEED353">
                <wp:simplePos x="0" y="0"/>
                <wp:positionH relativeFrom="page">
                  <wp:posOffset>1173480</wp:posOffset>
                </wp:positionH>
                <wp:positionV relativeFrom="paragraph">
                  <wp:posOffset>119380</wp:posOffset>
                </wp:positionV>
                <wp:extent cx="4418330" cy="6350"/>
                <wp:effectExtent l="1905" t="0" r="0" b="0"/>
                <wp:wrapTopAndBottom/>
                <wp:docPr id="903" name="Freihandform: Form 9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18330" cy="6350"/>
                        </a:xfrm>
                        <a:custGeom>
                          <a:avLst/>
                          <a:gdLst>
                            <a:gd name="T0" fmla="+- 0 3668 1848"/>
                            <a:gd name="T1" fmla="*/ T0 w 6958"/>
                            <a:gd name="T2" fmla="+- 0 188 188"/>
                            <a:gd name="T3" fmla="*/ 188 h 10"/>
                            <a:gd name="T4" fmla="+- 0 1848 1848"/>
                            <a:gd name="T5" fmla="*/ T4 w 6958"/>
                            <a:gd name="T6" fmla="+- 0 188 188"/>
                            <a:gd name="T7" fmla="*/ 188 h 10"/>
                            <a:gd name="T8" fmla="+- 0 1848 1848"/>
                            <a:gd name="T9" fmla="*/ T8 w 6958"/>
                            <a:gd name="T10" fmla="+- 0 198 188"/>
                            <a:gd name="T11" fmla="*/ 198 h 10"/>
                            <a:gd name="T12" fmla="+- 0 3668 1848"/>
                            <a:gd name="T13" fmla="*/ T12 w 6958"/>
                            <a:gd name="T14" fmla="+- 0 198 188"/>
                            <a:gd name="T15" fmla="*/ 198 h 10"/>
                            <a:gd name="T16" fmla="+- 0 3668 1848"/>
                            <a:gd name="T17" fmla="*/ T16 w 6958"/>
                            <a:gd name="T18" fmla="+- 0 188 188"/>
                            <a:gd name="T19" fmla="*/ 188 h 10"/>
                            <a:gd name="T20" fmla="+- 0 8806 1848"/>
                            <a:gd name="T21" fmla="*/ T20 w 6958"/>
                            <a:gd name="T22" fmla="+- 0 188 188"/>
                            <a:gd name="T23" fmla="*/ 188 h 10"/>
                            <a:gd name="T24" fmla="+- 0 7273 1848"/>
                            <a:gd name="T25" fmla="*/ T24 w 6958"/>
                            <a:gd name="T26" fmla="+- 0 188 188"/>
                            <a:gd name="T27" fmla="*/ 188 h 10"/>
                            <a:gd name="T28" fmla="+- 0 6552 1848"/>
                            <a:gd name="T29" fmla="*/ T28 w 6958"/>
                            <a:gd name="T30" fmla="+- 0 188 188"/>
                            <a:gd name="T31" fmla="*/ 188 h 10"/>
                            <a:gd name="T32" fmla="+- 0 6552 1848"/>
                            <a:gd name="T33" fmla="*/ T32 w 6958"/>
                            <a:gd name="T34" fmla="+- 0 188 188"/>
                            <a:gd name="T35" fmla="*/ 188 h 10"/>
                            <a:gd name="T36" fmla="+- 0 5831 1848"/>
                            <a:gd name="T37" fmla="*/ T36 w 6958"/>
                            <a:gd name="T38" fmla="+- 0 188 188"/>
                            <a:gd name="T39" fmla="*/ 188 h 10"/>
                            <a:gd name="T40" fmla="+- 0 5110 1848"/>
                            <a:gd name="T41" fmla="*/ T40 w 6958"/>
                            <a:gd name="T42" fmla="+- 0 188 188"/>
                            <a:gd name="T43" fmla="*/ 188 h 10"/>
                            <a:gd name="T44" fmla="+- 0 4389 1848"/>
                            <a:gd name="T45" fmla="*/ T44 w 6958"/>
                            <a:gd name="T46" fmla="+- 0 188 188"/>
                            <a:gd name="T47" fmla="*/ 188 h 10"/>
                            <a:gd name="T48" fmla="+- 0 3668 1848"/>
                            <a:gd name="T49" fmla="*/ T48 w 6958"/>
                            <a:gd name="T50" fmla="+- 0 188 188"/>
                            <a:gd name="T51" fmla="*/ 188 h 10"/>
                            <a:gd name="T52" fmla="+- 0 3668 1848"/>
                            <a:gd name="T53" fmla="*/ T52 w 6958"/>
                            <a:gd name="T54" fmla="+- 0 198 188"/>
                            <a:gd name="T55" fmla="*/ 198 h 10"/>
                            <a:gd name="T56" fmla="+- 0 4389 1848"/>
                            <a:gd name="T57" fmla="*/ T56 w 6958"/>
                            <a:gd name="T58" fmla="+- 0 198 188"/>
                            <a:gd name="T59" fmla="*/ 198 h 10"/>
                            <a:gd name="T60" fmla="+- 0 5110 1848"/>
                            <a:gd name="T61" fmla="*/ T60 w 6958"/>
                            <a:gd name="T62" fmla="+- 0 198 188"/>
                            <a:gd name="T63" fmla="*/ 198 h 10"/>
                            <a:gd name="T64" fmla="+- 0 5831 1848"/>
                            <a:gd name="T65" fmla="*/ T64 w 6958"/>
                            <a:gd name="T66" fmla="+- 0 198 188"/>
                            <a:gd name="T67" fmla="*/ 198 h 10"/>
                            <a:gd name="T68" fmla="+- 0 6552 1848"/>
                            <a:gd name="T69" fmla="*/ T68 w 6958"/>
                            <a:gd name="T70" fmla="+- 0 198 188"/>
                            <a:gd name="T71" fmla="*/ 198 h 10"/>
                            <a:gd name="T72" fmla="+- 0 6552 1848"/>
                            <a:gd name="T73" fmla="*/ T72 w 6958"/>
                            <a:gd name="T74" fmla="+- 0 198 188"/>
                            <a:gd name="T75" fmla="*/ 198 h 10"/>
                            <a:gd name="T76" fmla="+- 0 7273 1848"/>
                            <a:gd name="T77" fmla="*/ T76 w 6958"/>
                            <a:gd name="T78" fmla="+- 0 198 188"/>
                            <a:gd name="T79" fmla="*/ 198 h 10"/>
                            <a:gd name="T80" fmla="+- 0 8806 1848"/>
                            <a:gd name="T81" fmla="*/ T80 w 6958"/>
                            <a:gd name="T82" fmla="+- 0 198 188"/>
                            <a:gd name="T83" fmla="*/ 198 h 10"/>
                            <a:gd name="T84" fmla="+- 0 8806 1848"/>
                            <a:gd name="T85" fmla="*/ T84 w 6958"/>
                            <a:gd name="T86" fmla="+- 0 188 188"/>
                            <a:gd name="T87" fmla="*/ 188 h 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6958" h="10">
                              <a:moveTo>
                                <a:pt x="1820" y="0"/>
                              </a:moveTo>
                              <a:lnTo>
                                <a:pt x="0" y="0"/>
                              </a:lnTo>
                              <a:lnTo>
                                <a:pt x="0" y="10"/>
                              </a:lnTo>
                              <a:lnTo>
                                <a:pt x="1820" y="10"/>
                              </a:lnTo>
                              <a:lnTo>
                                <a:pt x="1820" y="0"/>
                              </a:lnTo>
                              <a:close/>
                              <a:moveTo>
                                <a:pt x="6958" y="0"/>
                              </a:moveTo>
                              <a:lnTo>
                                <a:pt x="5425" y="0"/>
                              </a:lnTo>
                              <a:lnTo>
                                <a:pt x="4704" y="0"/>
                              </a:lnTo>
                              <a:lnTo>
                                <a:pt x="3983" y="0"/>
                              </a:lnTo>
                              <a:lnTo>
                                <a:pt x="3262" y="0"/>
                              </a:lnTo>
                              <a:lnTo>
                                <a:pt x="2541" y="0"/>
                              </a:lnTo>
                              <a:lnTo>
                                <a:pt x="1820" y="0"/>
                              </a:lnTo>
                              <a:lnTo>
                                <a:pt x="1820" y="10"/>
                              </a:lnTo>
                              <a:lnTo>
                                <a:pt x="2541" y="10"/>
                              </a:lnTo>
                              <a:lnTo>
                                <a:pt x="3262" y="10"/>
                              </a:lnTo>
                              <a:lnTo>
                                <a:pt x="3983" y="10"/>
                              </a:lnTo>
                              <a:lnTo>
                                <a:pt x="4704" y="10"/>
                              </a:lnTo>
                              <a:lnTo>
                                <a:pt x="5425" y="10"/>
                              </a:lnTo>
                              <a:lnTo>
                                <a:pt x="6958" y="10"/>
                              </a:lnTo>
                              <a:lnTo>
                                <a:pt x="6958" y="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6BC56E" id="Freihandform: Form 903" o:spid="_x0000_s1026" style="position:absolute;margin-left:92.4pt;margin-top:9.4pt;width:347.9pt;height:.5pt;z-index:-251561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95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" path="m1820,l,,,10r1820,l1820,xm6958,l5425,,4704,,3983,,3262,,2541,,1820,r,10l2541,10r721,l3983,10r721,l5425,10r1533,l6958,xe" fillcolor="#bcc1c6" stroked="f">
                <v:path arrowok="t" o:connecttype="custom" o:connectlocs="1155700,119380;0,119380;0,125730;1155700,125730;1155700,119380;4418330,119380;3444875,119380;2987040,119380;2987040,119380;2529205,119380;2071370,119380;1613535,119380;1155700,119380;1155700,125730;1613535,125730;2071370,125730;2529205,125730;2987040,125730;2987040,125730;3444875,125730;4418330,125730;4418330,119380" o:connectangles="0,0,0,0,0,0,0,0,0,0,0,0,0,0,0,0,0,0,0,0,0,0"/>
                <w10:wrap type="topAndBottom" anchorx="page"/>
              </v:shape>
            </w:pict>
          </mc:Fallback>
        </mc:AlternateContent>
      </w:r>
    </w:p>
    <w:p w14:paraId="1CBBD272" w14:textId="77777777" w:rsidR="001F36E8" w:rsidRPr="001F36E8" w:rsidRDefault="001F36E8" w:rsidP="001F36E8">
      <w:pPr>
        <w:widowControl w:val="0"/>
        <w:tabs>
          <w:tab w:val="left" w:pos="6107"/>
        </w:tabs>
        <w:autoSpaceDE w:val="0"/>
        <w:autoSpaceDN w:val="0"/>
        <w:spacing w:before="86" w:after="113" w:line="240" w:lineRule="auto"/>
        <w:ind w:left="683"/>
        <w:rPr>
          <w:rFonts w:ascii="RobotoRegular" w:eastAsia="RobotoRegular" w:hAnsi="RobotoRegular" w:cs="RobotoRegular"/>
          <w:sz w:val="21"/>
          <w:lang w:eastAsia="en-US"/>
        </w:rPr>
      </w:pPr>
      <w:r w:rsidRPr="001F36E8">
        <w:rPr>
          <w:rFonts w:ascii="RobotoRegular" w:eastAsia="RobotoRegular" w:hAnsi="RobotoRegular" w:cs="RobotoRegular"/>
          <w:color w:val="18181C"/>
          <w:sz w:val="21"/>
          <w:lang w:eastAsia="en-US"/>
        </w:rPr>
        <w:t>Strongly</w:t>
      </w:r>
      <w:r w:rsidRPr="001F36E8">
        <w:rPr>
          <w:rFonts w:ascii="RobotoRegular" w:eastAsia="RobotoRegular" w:hAnsi="RobotoRegular" w:cs="RobotoRegular"/>
          <w:color w:val="18181C"/>
          <w:spacing w:val="13"/>
          <w:sz w:val="21"/>
          <w:lang w:eastAsia="en-US"/>
        </w:rPr>
        <w:t xml:space="preserve"> </w:t>
      </w:r>
      <w:r w:rsidRPr="001F36E8">
        <w:rPr>
          <w:rFonts w:ascii="RobotoRegular" w:eastAsia="RobotoRegular" w:hAnsi="RobotoRegular" w:cs="RobotoRegular"/>
          <w:color w:val="18181C"/>
          <w:sz w:val="21"/>
          <w:lang w:eastAsia="en-US"/>
        </w:rPr>
        <w:t>disagree</w:t>
      </w:r>
      <w:r w:rsidRPr="001F36E8">
        <w:rPr>
          <w:rFonts w:ascii="RobotoRegular" w:eastAsia="RobotoRegular" w:hAnsi="RobotoRegular" w:cs="RobotoRegular"/>
          <w:color w:val="18181C"/>
          <w:sz w:val="21"/>
          <w:lang w:eastAsia="en-US"/>
        </w:rPr>
        <w:tab/>
        <w:t>Strongly</w:t>
      </w:r>
      <w:r w:rsidRPr="001F36E8">
        <w:rPr>
          <w:rFonts w:ascii="RobotoRegular" w:eastAsia="RobotoRegular" w:hAnsi="RobotoRegular" w:cs="RobotoRegular"/>
          <w:color w:val="18181C"/>
          <w:spacing w:val="5"/>
          <w:sz w:val="21"/>
          <w:lang w:eastAsia="en-US"/>
        </w:rPr>
        <w:t xml:space="preserve"> </w:t>
      </w:r>
      <w:r w:rsidRPr="001F36E8">
        <w:rPr>
          <w:rFonts w:ascii="RobotoRegular" w:eastAsia="RobotoRegular" w:hAnsi="RobotoRegular" w:cs="RobotoRegular"/>
          <w:color w:val="18181C"/>
          <w:sz w:val="21"/>
          <w:lang w:eastAsia="en-US"/>
        </w:rPr>
        <w:t>agree</w:t>
      </w:r>
    </w:p>
    <w:p w14:paraId="6C852146" w14:textId="77777777" w:rsidR="001F36E8" w:rsidRPr="001F36E8" w:rsidRDefault="001F36E8" w:rsidP="001F36E8">
      <w:pPr>
        <w:widowControl w:val="0"/>
        <w:autoSpaceDE w:val="0"/>
        <w:autoSpaceDN w:val="0"/>
        <w:spacing w:after="0" w:line="20" w:lineRule="exact"/>
        <w:ind w:left="607"/>
        <w:rPr>
          <w:rFonts w:ascii="RobotoRegular" w:eastAsia="RobotoRegular" w:hAnsi="RobotoRegular" w:cs="RobotoRegular"/>
          <w:sz w:val="2"/>
          <w:lang w:eastAsia="en-US"/>
        </w:rPr>
      </w:pPr>
      <w:r w:rsidRPr="001F36E8">
        <w:rPr>
          <w:rFonts w:ascii="RobotoRegular" w:eastAsia="RobotoRegular" w:hAnsi="RobotoRegular" w:cs="RobotoRegular"/>
          <w:noProof/>
          <w:sz w:val="2"/>
          <w:lang w:eastAsia="en-US"/>
        </w:rPr>
        <mc:AlternateContent>
          <mc:Choice Requires="wpg">
            <w:drawing>
              <wp:inline distT="0" distB="0" distL="0" distR="0" wp14:anchorId="412DD006" wp14:editId="15924ADA">
                <wp:extent cx="4418330" cy="6350"/>
                <wp:effectExtent l="0" t="0" r="1270" b="3175"/>
                <wp:docPr id="901" name="Gruppieren 9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18330" cy="6350"/>
                          <a:chOff x="0" y="0"/>
                          <a:chExt cx="6958" cy="10"/>
                        </a:xfrm>
                      </wpg:grpSpPr>
                      <wps:wsp>
                        <wps:cNvPr id="902" name="AutoShape 843"/>
                        <wps:cNvSpPr>
                          <a:spLocks/>
                        </wps:cNvSpPr>
                        <wps:spPr bwMode="auto">
                          <a:xfrm>
                            <a:off x="0" y="0"/>
                            <a:ext cx="6958" cy="10"/>
                          </a:xfrm>
                          <a:custGeom>
                            <a:avLst/>
                            <a:gdLst>
                              <a:gd name="T0" fmla="*/ 1820 w 6958"/>
                              <a:gd name="T1" fmla="*/ 0 h 10"/>
                              <a:gd name="T2" fmla="*/ 0 w 6958"/>
                              <a:gd name="T3" fmla="*/ 0 h 10"/>
                              <a:gd name="T4" fmla="*/ 0 w 6958"/>
                              <a:gd name="T5" fmla="*/ 10 h 10"/>
                              <a:gd name="T6" fmla="*/ 1820 w 6958"/>
                              <a:gd name="T7" fmla="*/ 10 h 10"/>
                              <a:gd name="T8" fmla="*/ 1820 w 6958"/>
                              <a:gd name="T9" fmla="*/ 0 h 10"/>
                              <a:gd name="T10" fmla="*/ 6958 w 6958"/>
                              <a:gd name="T11" fmla="*/ 0 h 10"/>
                              <a:gd name="T12" fmla="*/ 5425 w 6958"/>
                              <a:gd name="T13" fmla="*/ 0 h 10"/>
                              <a:gd name="T14" fmla="*/ 4704 w 6958"/>
                              <a:gd name="T15" fmla="*/ 0 h 10"/>
                              <a:gd name="T16" fmla="*/ 4704 w 6958"/>
                              <a:gd name="T17" fmla="*/ 0 h 10"/>
                              <a:gd name="T18" fmla="*/ 3983 w 6958"/>
                              <a:gd name="T19" fmla="*/ 0 h 10"/>
                              <a:gd name="T20" fmla="*/ 3262 w 6958"/>
                              <a:gd name="T21" fmla="*/ 0 h 10"/>
                              <a:gd name="T22" fmla="*/ 2541 w 6958"/>
                              <a:gd name="T23" fmla="*/ 0 h 10"/>
                              <a:gd name="T24" fmla="*/ 1820 w 6958"/>
                              <a:gd name="T25" fmla="*/ 0 h 10"/>
                              <a:gd name="T26" fmla="*/ 1820 w 6958"/>
                              <a:gd name="T27" fmla="*/ 10 h 10"/>
                              <a:gd name="T28" fmla="*/ 2541 w 6958"/>
                              <a:gd name="T29" fmla="*/ 10 h 10"/>
                              <a:gd name="T30" fmla="*/ 3262 w 6958"/>
                              <a:gd name="T31" fmla="*/ 10 h 10"/>
                              <a:gd name="T32" fmla="*/ 3983 w 6958"/>
                              <a:gd name="T33" fmla="*/ 10 h 10"/>
                              <a:gd name="T34" fmla="*/ 4704 w 6958"/>
                              <a:gd name="T35" fmla="*/ 10 h 10"/>
                              <a:gd name="T36" fmla="*/ 4704 w 6958"/>
                              <a:gd name="T37" fmla="*/ 10 h 10"/>
                              <a:gd name="T38" fmla="*/ 5425 w 6958"/>
                              <a:gd name="T39" fmla="*/ 10 h 10"/>
                              <a:gd name="T40" fmla="*/ 6958 w 6958"/>
                              <a:gd name="T41" fmla="*/ 10 h 10"/>
                              <a:gd name="T42" fmla="*/ 6958 w 6958"/>
                              <a:gd name="T43"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6958" h="10">
                                <a:moveTo>
                                  <a:pt x="1820" y="0"/>
                                </a:moveTo>
                                <a:lnTo>
                                  <a:pt x="0" y="0"/>
                                </a:lnTo>
                                <a:lnTo>
                                  <a:pt x="0" y="10"/>
                                </a:lnTo>
                                <a:lnTo>
                                  <a:pt x="1820" y="10"/>
                                </a:lnTo>
                                <a:lnTo>
                                  <a:pt x="1820" y="0"/>
                                </a:lnTo>
                                <a:close/>
                                <a:moveTo>
                                  <a:pt x="6958" y="0"/>
                                </a:moveTo>
                                <a:lnTo>
                                  <a:pt x="5425" y="0"/>
                                </a:lnTo>
                                <a:lnTo>
                                  <a:pt x="4704" y="0"/>
                                </a:lnTo>
                                <a:lnTo>
                                  <a:pt x="3983" y="0"/>
                                </a:lnTo>
                                <a:lnTo>
                                  <a:pt x="3262" y="0"/>
                                </a:lnTo>
                                <a:lnTo>
                                  <a:pt x="2541" y="0"/>
                                </a:lnTo>
                                <a:lnTo>
                                  <a:pt x="1820" y="0"/>
                                </a:lnTo>
                                <a:lnTo>
                                  <a:pt x="1820" y="10"/>
                                </a:lnTo>
                                <a:lnTo>
                                  <a:pt x="2541" y="10"/>
                                </a:lnTo>
                                <a:lnTo>
                                  <a:pt x="3262" y="10"/>
                                </a:lnTo>
                                <a:lnTo>
                                  <a:pt x="3983" y="10"/>
                                </a:lnTo>
                                <a:lnTo>
                                  <a:pt x="4704" y="10"/>
                                </a:lnTo>
                                <a:lnTo>
                                  <a:pt x="5425" y="10"/>
                                </a:lnTo>
                                <a:lnTo>
                                  <a:pt x="6958" y="10"/>
                                </a:lnTo>
                                <a:lnTo>
                                  <a:pt x="6958" y="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512D0148" id="Gruppieren 901" o:spid="_x0000_s1026" style="width:347.9pt;height:.5pt;mso-position-horizontal-relative:char;mso-position-vertical-relative:line" coordsize="695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">
                <v:shape id="AutoShape 843" o:spid="_x0000_s1027" style="position:absolute;width:6958;height:10;visibility:visible;mso-wrap-style:square;v-text-anchor:top" coordsize="695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" path="m1820,l,,,10r1820,l1820,xm6958,l5425,,4704,,3983,,3262,,2541,,1820,r,10l2541,10r721,l3983,10r721,l5425,10r1533,l6958,xe" fillcolor="#bcc1c6" stroked="f">
                  <v:path arrowok="t" o:connecttype="custom" o:connectlocs="1820,0;0,0;0,10;1820,10;1820,0;6958,0;5425,0;4704,0;4704,0;3983,0;3262,0;2541,0;1820,0;1820,10;2541,10;3262,10;3983,10;4704,10;4704,10;5425,10;6958,10;6958,0" o:connectangles="0,0,0,0,0,0,0,0,0,0,0,0,0,0,0,0,0,0,0,0,0,0"/>
                </v:shape>
                <w10:anchorlock/>
              </v:group>
            </w:pict>
          </mc:Fallback>
        </mc:AlternateContent>
      </w:r>
    </w:p>
    <w:p w14:paraId="1BE941D3" w14:textId="77777777" w:rsidR="000B5BA0" w:rsidRPr="000B5BA0" w:rsidRDefault="000B5BA0" w:rsidP="000B5BA0">
      <w:pPr>
        <w:widowControl w:val="0"/>
        <w:tabs>
          <w:tab w:val="left" w:pos="607"/>
          <w:tab w:val="left" w:pos="608"/>
        </w:tabs>
        <w:autoSpaceDE w:val="0"/>
        <w:autoSpaceDN w:val="0"/>
        <w:spacing w:before="104" w:after="0" w:line="302" w:lineRule="auto"/>
        <w:ind w:left="608" w:right="393"/>
        <w:rPr>
          <w:rFonts w:ascii="Arial" w:eastAsia="Arial" w:hAnsi="Arial" w:cs="Arial"/>
          <w:sz w:val="24"/>
          <w:lang w:eastAsia="en-US"/>
        </w:rPr>
      </w:pPr>
    </w:p>
    <w:p w14:paraId="2DE5A63D" w14:textId="77777777" w:rsidR="000B5BA0" w:rsidRPr="000B5BA0" w:rsidRDefault="000B5BA0" w:rsidP="000B5BA0">
      <w:pPr>
        <w:widowControl w:val="0"/>
        <w:tabs>
          <w:tab w:val="left" w:pos="607"/>
          <w:tab w:val="left" w:pos="608"/>
        </w:tabs>
        <w:autoSpaceDE w:val="0"/>
        <w:autoSpaceDN w:val="0"/>
        <w:spacing w:before="104" w:after="0" w:line="302" w:lineRule="auto"/>
        <w:ind w:left="608" w:right="393"/>
        <w:rPr>
          <w:rFonts w:ascii="Arial" w:eastAsia="Arial" w:hAnsi="Arial" w:cs="Arial"/>
          <w:sz w:val="24"/>
          <w:lang w:eastAsia="en-US"/>
        </w:rPr>
      </w:pPr>
    </w:p>
    <w:p w14:paraId="4A5A6DAB" w14:textId="5E8EF8A4" w:rsidR="001F36E8" w:rsidRPr="001F36E8" w:rsidRDefault="001F36E8" w:rsidP="001F36E8">
      <w:pPr>
        <w:widowControl w:val="0"/>
        <w:numPr>
          <w:ilvl w:val="0"/>
          <w:numId w:val="6"/>
        </w:numPr>
        <w:tabs>
          <w:tab w:val="left" w:pos="607"/>
          <w:tab w:val="left" w:pos="608"/>
        </w:tabs>
        <w:autoSpaceDE w:val="0"/>
        <w:autoSpaceDN w:val="0"/>
        <w:spacing w:before="104" w:after="0" w:line="302" w:lineRule="auto"/>
        <w:ind w:right="393"/>
        <w:rPr>
          <w:rFonts w:ascii="Arial" w:eastAsia="Arial" w:hAnsi="Arial" w:cs="Arial"/>
          <w:sz w:val="24"/>
          <w:lang w:eastAsia="en-US"/>
        </w:rPr>
      </w:pPr>
      <w:r w:rsidRPr="001F36E8">
        <w:rPr>
          <w:rFonts w:ascii="Arial" w:eastAsia="Arial" w:hAnsi="Arial" w:cs="Arial"/>
          <w:color w:val="18181C"/>
          <w:w w:val="110"/>
          <w:sz w:val="24"/>
          <w:lang w:eastAsia="en-US"/>
        </w:rPr>
        <w:t>I</w:t>
      </w:r>
      <w:r w:rsidRPr="001F36E8">
        <w:rPr>
          <w:rFonts w:ascii="Arial" w:eastAsia="Arial" w:hAnsi="Arial" w:cs="Arial"/>
          <w:color w:val="18181C"/>
          <w:spacing w:val="-35"/>
          <w:w w:val="110"/>
          <w:sz w:val="24"/>
          <w:lang w:eastAsia="en-US"/>
        </w:rPr>
        <w:t xml:space="preserve"> </w:t>
      </w:r>
      <w:r w:rsidRPr="001F36E8">
        <w:rPr>
          <w:rFonts w:ascii="Arial" w:eastAsia="Arial" w:hAnsi="Arial" w:cs="Arial"/>
          <w:color w:val="18181C"/>
          <w:w w:val="110"/>
          <w:sz w:val="24"/>
          <w:lang w:eastAsia="en-US"/>
        </w:rPr>
        <w:t>think</w:t>
      </w:r>
      <w:r w:rsidRPr="001F36E8">
        <w:rPr>
          <w:rFonts w:ascii="Arial" w:eastAsia="Arial" w:hAnsi="Arial" w:cs="Arial"/>
          <w:color w:val="18181C"/>
          <w:spacing w:val="-34"/>
          <w:w w:val="110"/>
          <w:sz w:val="24"/>
          <w:lang w:eastAsia="en-US"/>
        </w:rPr>
        <w:t xml:space="preserve"> </w:t>
      </w:r>
      <w:r w:rsidRPr="001F36E8">
        <w:rPr>
          <w:rFonts w:ascii="Arial" w:eastAsia="Arial" w:hAnsi="Arial" w:cs="Arial"/>
          <w:color w:val="18181C"/>
          <w:w w:val="110"/>
          <w:sz w:val="24"/>
          <w:lang w:eastAsia="en-US"/>
        </w:rPr>
        <w:t>that</w:t>
      </w:r>
      <w:r w:rsidRPr="001F36E8">
        <w:rPr>
          <w:rFonts w:ascii="Arial" w:eastAsia="Arial" w:hAnsi="Arial" w:cs="Arial"/>
          <w:color w:val="18181C"/>
          <w:spacing w:val="-35"/>
          <w:w w:val="110"/>
          <w:sz w:val="24"/>
          <w:lang w:eastAsia="en-US"/>
        </w:rPr>
        <w:t xml:space="preserve"> </w:t>
      </w:r>
      <w:r w:rsidRPr="001F36E8">
        <w:rPr>
          <w:rFonts w:ascii="Arial" w:eastAsia="Arial" w:hAnsi="Arial" w:cs="Arial"/>
          <w:color w:val="18181C"/>
          <w:w w:val="110"/>
          <w:sz w:val="24"/>
          <w:lang w:eastAsia="en-US"/>
        </w:rPr>
        <w:t>I</w:t>
      </w:r>
      <w:r w:rsidRPr="001F36E8">
        <w:rPr>
          <w:rFonts w:ascii="Arial" w:eastAsia="Arial" w:hAnsi="Arial" w:cs="Arial"/>
          <w:color w:val="18181C"/>
          <w:spacing w:val="-34"/>
          <w:w w:val="110"/>
          <w:sz w:val="24"/>
          <w:lang w:eastAsia="en-US"/>
        </w:rPr>
        <w:t xml:space="preserve"> </w:t>
      </w:r>
      <w:r w:rsidRPr="001F36E8">
        <w:rPr>
          <w:rFonts w:ascii="Arial" w:eastAsia="Arial" w:hAnsi="Arial" w:cs="Arial"/>
          <w:color w:val="18181C"/>
          <w:w w:val="110"/>
          <w:sz w:val="24"/>
          <w:lang w:eastAsia="en-US"/>
        </w:rPr>
        <w:t>would</w:t>
      </w:r>
      <w:r w:rsidRPr="001F36E8">
        <w:rPr>
          <w:rFonts w:ascii="Arial" w:eastAsia="Arial" w:hAnsi="Arial" w:cs="Arial"/>
          <w:color w:val="18181C"/>
          <w:spacing w:val="-35"/>
          <w:w w:val="110"/>
          <w:sz w:val="24"/>
          <w:lang w:eastAsia="en-US"/>
        </w:rPr>
        <w:t xml:space="preserve"> </w:t>
      </w:r>
      <w:r w:rsidRPr="001F36E8">
        <w:rPr>
          <w:rFonts w:ascii="Arial" w:eastAsia="Arial" w:hAnsi="Arial" w:cs="Arial"/>
          <w:color w:val="18181C"/>
          <w:w w:val="110"/>
          <w:sz w:val="24"/>
          <w:lang w:eastAsia="en-US"/>
        </w:rPr>
        <w:t>need</w:t>
      </w:r>
      <w:r w:rsidRPr="001F36E8">
        <w:rPr>
          <w:rFonts w:ascii="Arial" w:eastAsia="Arial" w:hAnsi="Arial" w:cs="Arial"/>
          <w:color w:val="18181C"/>
          <w:spacing w:val="-34"/>
          <w:w w:val="110"/>
          <w:sz w:val="24"/>
          <w:lang w:eastAsia="en-US"/>
        </w:rPr>
        <w:t xml:space="preserve"> </w:t>
      </w:r>
      <w:r w:rsidRPr="001F36E8">
        <w:rPr>
          <w:rFonts w:ascii="Arial" w:eastAsia="Arial" w:hAnsi="Arial" w:cs="Arial"/>
          <w:color w:val="18181C"/>
          <w:w w:val="110"/>
          <w:sz w:val="24"/>
          <w:lang w:eastAsia="en-US"/>
        </w:rPr>
        <w:t>the</w:t>
      </w:r>
      <w:r w:rsidRPr="001F36E8">
        <w:rPr>
          <w:rFonts w:ascii="Arial" w:eastAsia="Arial" w:hAnsi="Arial" w:cs="Arial"/>
          <w:color w:val="18181C"/>
          <w:spacing w:val="-35"/>
          <w:w w:val="110"/>
          <w:sz w:val="24"/>
          <w:lang w:eastAsia="en-US"/>
        </w:rPr>
        <w:t xml:space="preserve"> </w:t>
      </w:r>
      <w:r w:rsidRPr="001F36E8">
        <w:rPr>
          <w:rFonts w:ascii="Arial" w:eastAsia="Arial" w:hAnsi="Arial" w:cs="Arial"/>
          <w:color w:val="18181C"/>
          <w:w w:val="110"/>
          <w:sz w:val="24"/>
          <w:lang w:eastAsia="en-US"/>
        </w:rPr>
        <w:t>support</w:t>
      </w:r>
      <w:r w:rsidRPr="001F36E8">
        <w:rPr>
          <w:rFonts w:ascii="Arial" w:eastAsia="Arial" w:hAnsi="Arial" w:cs="Arial"/>
          <w:color w:val="18181C"/>
          <w:spacing w:val="-34"/>
          <w:w w:val="110"/>
          <w:sz w:val="24"/>
          <w:lang w:eastAsia="en-US"/>
        </w:rPr>
        <w:t xml:space="preserve"> </w:t>
      </w:r>
      <w:r w:rsidRPr="001F36E8">
        <w:rPr>
          <w:rFonts w:ascii="Arial" w:eastAsia="Arial" w:hAnsi="Arial" w:cs="Arial"/>
          <w:color w:val="18181C"/>
          <w:w w:val="110"/>
          <w:sz w:val="24"/>
          <w:lang w:eastAsia="en-US"/>
        </w:rPr>
        <w:t>of</w:t>
      </w:r>
      <w:r w:rsidRPr="001F36E8">
        <w:rPr>
          <w:rFonts w:ascii="Arial" w:eastAsia="Arial" w:hAnsi="Arial" w:cs="Arial"/>
          <w:color w:val="18181C"/>
          <w:spacing w:val="-35"/>
          <w:w w:val="110"/>
          <w:sz w:val="24"/>
          <w:lang w:eastAsia="en-US"/>
        </w:rPr>
        <w:t xml:space="preserve"> </w:t>
      </w:r>
      <w:r w:rsidRPr="001F36E8">
        <w:rPr>
          <w:rFonts w:ascii="Arial" w:eastAsia="Arial" w:hAnsi="Arial" w:cs="Arial"/>
          <w:color w:val="18181C"/>
          <w:w w:val="110"/>
          <w:sz w:val="24"/>
          <w:lang w:eastAsia="en-US"/>
        </w:rPr>
        <w:t>a</w:t>
      </w:r>
      <w:r w:rsidRPr="001F36E8">
        <w:rPr>
          <w:rFonts w:ascii="Arial" w:eastAsia="Arial" w:hAnsi="Arial" w:cs="Arial"/>
          <w:color w:val="18181C"/>
          <w:spacing w:val="-34"/>
          <w:w w:val="110"/>
          <w:sz w:val="24"/>
          <w:lang w:eastAsia="en-US"/>
        </w:rPr>
        <w:t xml:space="preserve"> </w:t>
      </w:r>
      <w:r w:rsidRPr="001F36E8">
        <w:rPr>
          <w:rFonts w:ascii="Arial" w:eastAsia="Arial" w:hAnsi="Arial" w:cs="Arial"/>
          <w:color w:val="18181C"/>
          <w:w w:val="110"/>
          <w:sz w:val="24"/>
          <w:lang w:eastAsia="en-US"/>
        </w:rPr>
        <w:t>technical</w:t>
      </w:r>
      <w:r w:rsidRPr="001F36E8">
        <w:rPr>
          <w:rFonts w:ascii="Arial" w:eastAsia="Arial" w:hAnsi="Arial" w:cs="Arial"/>
          <w:color w:val="18181C"/>
          <w:spacing w:val="-34"/>
          <w:w w:val="110"/>
          <w:sz w:val="24"/>
          <w:lang w:eastAsia="en-US"/>
        </w:rPr>
        <w:t xml:space="preserve"> </w:t>
      </w:r>
      <w:r w:rsidRPr="001F36E8">
        <w:rPr>
          <w:rFonts w:ascii="Arial" w:eastAsia="Arial" w:hAnsi="Arial" w:cs="Arial"/>
          <w:color w:val="18181C"/>
          <w:w w:val="110"/>
          <w:sz w:val="24"/>
          <w:lang w:eastAsia="en-US"/>
        </w:rPr>
        <w:t>person</w:t>
      </w:r>
      <w:r w:rsidRPr="001F36E8">
        <w:rPr>
          <w:rFonts w:ascii="Arial" w:eastAsia="Arial" w:hAnsi="Arial" w:cs="Arial"/>
          <w:color w:val="18181C"/>
          <w:spacing w:val="-35"/>
          <w:w w:val="110"/>
          <w:sz w:val="24"/>
          <w:lang w:eastAsia="en-US"/>
        </w:rPr>
        <w:t xml:space="preserve"> </w:t>
      </w:r>
      <w:r w:rsidRPr="001F36E8">
        <w:rPr>
          <w:rFonts w:ascii="Arial" w:eastAsia="Arial" w:hAnsi="Arial" w:cs="Arial"/>
          <w:color w:val="18181C"/>
          <w:w w:val="110"/>
          <w:sz w:val="24"/>
          <w:lang w:eastAsia="en-US"/>
        </w:rPr>
        <w:t>to</w:t>
      </w:r>
      <w:r w:rsidRPr="001F36E8">
        <w:rPr>
          <w:rFonts w:ascii="Arial" w:eastAsia="Arial" w:hAnsi="Arial" w:cs="Arial"/>
          <w:color w:val="18181C"/>
          <w:spacing w:val="-34"/>
          <w:w w:val="110"/>
          <w:sz w:val="24"/>
          <w:lang w:eastAsia="en-US"/>
        </w:rPr>
        <w:t xml:space="preserve"> </w:t>
      </w:r>
      <w:r w:rsidRPr="001F36E8">
        <w:rPr>
          <w:rFonts w:ascii="Arial" w:eastAsia="Arial" w:hAnsi="Arial" w:cs="Arial"/>
          <w:color w:val="18181C"/>
          <w:w w:val="110"/>
          <w:sz w:val="24"/>
          <w:lang w:eastAsia="en-US"/>
        </w:rPr>
        <w:t>be</w:t>
      </w:r>
      <w:r w:rsidRPr="001F36E8">
        <w:rPr>
          <w:rFonts w:ascii="Arial" w:eastAsia="Arial" w:hAnsi="Arial" w:cs="Arial"/>
          <w:color w:val="18181C"/>
          <w:spacing w:val="-35"/>
          <w:w w:val="110"/>
          <w:sz w:val="24"/>
          <w:lang w:eastAsia="en-US"/>
        </w:rPr>
        <w:t xml:space="preserve"> </w:t>
      </w:r>
      <w:r w:rsidRPr="001F36E8">
        <w:rPr>
          <w:rFonts w:ascii="Arial" w:eastAsia="Arial" w:hAnsi="Arial" w:cs="Arial"/>
          <w:color w:val="18181C"/>
          <w:w w:val="110"/>
          <w:sz w:val="24"/>
          <w:lang w:eastAsia="en-US"/>
        </w:rPr>
        <w:t>able</w:t>
      </w:r>
      <w:r w:rsidRPr="001F36E8">
        <w:rPr>
          <w:rFonts w:ascii="Arial" w:eastAsia="Arial" w:hAnsi="Arial" w:cs="Arial"/>
          <w:color w:val="18181C"/>
          <w:spacing w:val="-34"/>
          <w:w w:val="110"/>
          <w:sz w:val="24"/>
          <w:lang w:eastAsia="en-US"/>
        </w:rPr>
        <w:t xml:space="preserve"> </w:t>
      </w:r>
      <w:r w:rsidRPr="001F36E8">
        <w:rPr>
          <w:rFonts w:ascii="Arial" w:eastAsia="Arial" w:hAnsi="Arial" w:cs="Arial"/>
          <w:color w:val="18181C"/>
          <w:w w:val="110"/>
          <w:sz w:val="24"/>
          <w:lang w:eastAsia="en-US"/>
        </w:rPr>
        <w:t>to</w:t>
      </w:r>
      <w:r w:rsidRPr="001F36E8">
        <w:rPr>
          <w:rFonts w:ascii="Arial" w:eastAsia="Arial" w:hAnsi="Arial" w:cs="Arial"/>
          <w:color w:val="18181C"/>
          <w:spacing w:val="-35"/>
          <w:w w:val="110"/>
          <w:sz w:val="24"/>
          <w:lang w:eastAsia="en-US"/>
        </w:rPr>
        <w:t xml:space="preserve"> </w:t>
      </w:r>
      <w:r w:rsidRPr="001F36E8">
        <w:rPr>
          <w:rFonts w:ascii="Arial" w:eastAsia="Arial" w:hAnsi="Arial" w:cs="Arial"/>
          <w:color w:val="18181C"/>
          <w:w w:val="110"/>
          <w:sz w:val="24"/>
          <w:lang w:eastAsia="en-US"/>
        </w:rPr>
        <w:t>use</w:t>
      </w:r>
      <w:r w:rsidRPr="001F36E8">
        <w:rPr>
          <w:rFonts w:ascii="Arial" w:eastAsia="Arial" w:hAnsi="Arial" w:cs="Arial"/>
          <w:color w:val="18181C"/>
          <w:spacing w:val="-34"/>
          <w:w w:val="110"/>
          <w:sz w:val="24"/>
          <w:lang w:eastAsia="en-US"/>
        </w:rPr>
        <w:t xml:space="preserve"> </w:t>
      </w:r>
      <w:r w:rsidRPr="001F36E8">
        <w:rPr>
          <w:rFonts w:ascii="Arial" w:eastAsia="Arial" w:hAnsi="Arial" w:cs="Arial"/>
          <w:color w:val="18181C"/>
          <w:w w:val="110"/>
          <w:sz w:val="24"/>
          <w:lang w:eastAsia="en-US"/>
        </w:rPr>
        <w:t>the monitoring tool</w:t>
      </w:r>
      <w:r w:rsidRPr="001F36E8">
        <w:rPr>
          <w:rFonts w:ascii="Arial" w:eastAsia="Arial" w:hAnsi="Arial" w:cs="Arial"/>
          <w:color w:val="18181C"/>
          <w:spacing w:val="-35"/>
          <w:w w:val="110"/>
          <w:sz w:val="24"/>
          <w:lang w:eastAsia="en-US"/>
        </w:rPr>
        <w:t xml:space="preserve"> </w:t>
      </w:r>
      <w:r w:rsidRPr="001F36E8">
        <w:rPr>
          <w:rFonts w:ascii="Arial" w:eastAsia="Arial" w:hAnsi="Arial" w:cs="Arial"/>
          <w:color w:val="D32D23"/>
          <w:w w:val="110"/>
          <w:sz w:val="24"/>
          <w:lang w:eastAsia="en-US"/>
        </w:rPr>
        <w:t>*</w:t>
      </w:r>
    </w:p>
    <w:p w14:paraId="0A2E210D" w14:textId="77777777" w:rsidR="001F36E8" w:rsidRPr="001F36E8" w:rsidRDefault="001F36E8" w:rsidP="001F36E8">
      <w:pPr>
        <w:widowControl w:val="0"/>
        <w:autoSpaceDE w:val="0"/>
        <w:autoSpaceDN w:val="0"/>
        <w:spacing w:before="9" w:after="0" w:line="240" w:lineRule="auto"/>
        <w:rPr>
          <w:rFonts w:ascii="Arial" w:eastAsia="Arial" w:hAnsi="Arial" w:cs="Arial"/>
          <w:sz w:val="12"/>
          <w:szCs w:val="24"/>
          <w:lang w:eastAsia="en-US"/>
        </w:rPr>
      </w:pPr>
    </w:p>
    <w:p w14:paraId="26B6A0BA" w14:textId="77777777" w:rsidR="001F36E8" w:rsidRPr="001F36E8" w:rsidRDefault="001F36E8" w:rsidP="001F36E8">
      <w:pPr>
        <w:widowControl w:val="0"/>
        <w:autoSpaceDE w:val="0"/>
        <w:autoSpaceDN w:val="0"/>
        <w:spacing w:before="75" w:after="0" w:line="240" w:lineRule="auto"/>
        <w:ind w:left="608"/>
        <w:rPr>
          <w:rFonts w:ascii="Roboto" w:eastAsia="RobotoRegular" w:hAnsi="RobotoRegular" w:cs="RobotoRegular"/>
          <w:i/>
          <w:sz w:val="21"/>
          <w:lang w:val="de-DE" w:eastAsia="en-US"/>
        </w:rPr>
      </w:pPr>
      <w:r w:rsidRPr="001F36E8">
        <w:rPr>
          <w:rFonts w:ascii="Roboto" w:eastAsia="RobotoRegular" w:hAnsi="RobotoRegular" w:cs="RobotoRegular"/>
          <w:i/>
          <w:color w:val="0A0A0B"/>
          <w:sz w:val="21"/>
          <w:lang w:val="de-DE" w:eastAsia="en-US"/>
        </w:rPr>
        <w:t>Markieren Sie nur ein Oval.</w:t>
      </w:r>
    </w:p>
    <w:p w14:paraId="4740D178" w14:textId="77777777" w:rsidR="001F36E8" w:rsidRPr="001F36E8" w:rsidRDefault="001F36E8" w:rsidP="001F36E8">
      <w:pPr>
        <w:widowControl w:val="0"/>
        <w:autoSpaceDE w:val="0"/>
        <w:autoSpaceDN w:val="0"/>
        <w:spacing w:before="8" w:after="0" w:line="240" w:lineRule="auto"/>
        <w:rPr>
          <w:rFonts w:ascii="Roboto" w:eastAsia="Arial" w:hAnsi="Arial" w:cs="Arial"/>
          <w:i/>
          <w:sz w:val="25"/>
          <w:szCs w:val="24"/>
          <w:lang w:val="de-DE" w:eastAsia="en-US"/>
        </w:rPr>
      </w:pPr>
    </w:p>
    <w:p w14:paraId="1CB0B087" w14:textId="77777777" w:rsidR="001F36E8" w:rsidRPr="001F36E8" w:rsidRDefault="001F36E8" w:rsidP="001F36E8">
      <w:pPr>
        <w:widowControl w:val="0"/>
        <w:tabs>
          <w:tab w:val="left" w:pos="3448"/>
          <w:tab w:val="left" w:pos="4169"/>
          <w:tab w:val="left" w:pos="4890"/>
          <w:tab w:val="left" w:pos="5611"/>
        </w:tabs>
        <w:autoSpaceDE w:val="0"/>
        <w:autoSpaceDN w:val="0"/>
        <w:spacing w:before="96" w:after="0" w:line="240" w:lineRule="auto"/>
        <w:ind w:left="2727"/>
        <w:rPr>
          <w:rFonts w:ascii="RobotoRegular" w:eastAsia="RobotoRegular" w:hAnsi="RobotoRegular" w:cs="RobotoRegular"/>
          <w:sz w:val="21"/>
          <w:lang w:eastAsia="en-US"/>
        </w:rPr>
      </w:pPr>
      <w:r w:rsidRPr="001F36E8">
        <w:rPr>
          <w:rFonts w:ascii="RobotoRegular" w:eastAsia="RobotoRegular" w:hAnsi="RobotoRegular" w:cs="RobotoRegular"/>
          <w:noProof/>
          <w:lang w:eastAsia="en-US"/>
        </w:rPr>
        <mc:AlternateContent>
          <mc:Choice Requires="wps">
            <w:drawing>
              <wp:anchor distT="0" distB="0" distL="114300" distR="114300" simplePos="0" relativeHeight="251749376" behindDoc="1" locked="0" layoutInCell="1" allowOverlap="1" wp14:anchorId="284E4A6A" wp14:editId="5E898758">
                <wp:simplePos x="0" y="0"/>
                <wp:positionH relativeFrom="page">
                  <wp:posOffset>2419350</wp:posOffset>
                </wp:positionH>
                <wp:positionV relativeFrom="paragraph">
                  <wp:posOffset>416560</wp:posOffset>
                </wp:positionV>
                <wp:extent cx="278130" cy="165100"/>
                <wp:effectExtent l="0" t="4445" r="7620" b="1905"/>
                <wp:wrapNone/>
                <wp:docPr id="900" name="Freihandform: Form 9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4117 3810"/>
                            <a:gd name="T1" fmla="*/ T0 w 438"/>
                            <a:gd name="T2" fmla="+- 0 916 656"/>
                            <a:gd name="T3" fmla="*/ 916 h 260"/>
                            <a:gd name="T4" fmla="+- 0 3940 3810"/>
                            <a:gd name="T5" fmla="*/ T4 w 438"/>
                            <a:gd name="T6" fmla="+- 0 916 656"/>
                            <a:gd name="T7" fmla="*/ 916 h 260"/>
                            <a:gd name="T8" fmla="+- 0 3889 3810"/>
                            <a:gd name="T9" fmla="*/ T8 w 438"/>
                            <a:gd name="T10" fmla="+- 0 905 656"/>
                            <a:gd name="T11" fmla="*/ 905 h 260"/>
                            <a:gd name="T12" fmla="+- 0 3848 3810"/>
                            <a:gd name="T13" fmla="*/ T12 w 438"/>
                            <a:gd name="T14" fmla="+- 0 877 656"/>
                            <a:gd name="T15" fmla="*/ 877 h 260"/>
                            <a:gd name="T16" fmla="+- 0 3820 3810"/>
                            <a:gd name="T17" fmla="*/ T16 w 438"/>
                            <a:gd name="T18" fmla="+- 0 836 656"/>
                            <a:gd name="T19" fmla="*/ 836 h 260"/>
                            <a:gd name="T20" fmla="+- 0 3810 3810"/>
                            <a:gd name="T21" fmla="*/ T20 w 438"/>
                            <a:gd name="T22" fmla="+- 0 786 656"/>
                            <a:gd name="T23" fmla="*/ 786 h 260"/>
                            <a:gd name="T24" fmla="+- 0 3820 3810"/>
                            <a:gd name="T25" fmla="*/ T24 w 438"/>
                            <a:gd name="T26" fmla="+- 0 735 656"/>
                            <a:gd name="T27" fmla="*/ 735 h 260"/>
                            <a:gd name="T28" fmla="+- 0 3848 3810"/>
                            <a:gd name="T29" fmla="*/ T28 w 438"/>
                            <a:gd name="T30" fmla="+- 0 694 656"/>
                            <a:gd name="T31" fmla="*/ 694 h 260"/>
                            <a:gd name="T32" fmla="+- 0 3889 3810"/>
                            <a:gd name="T33" fmla="*/ T32 w 438"/>
                            <a:gd name="T34" fmla="+- 0 666 656"/>
                            <a:gd name="T35" fmla="*/ 666 h 260"/>
                            <a:gd name="T36" fmla="+- 0 3940 3810"/>
                            <a:gd name="T37" fmla="*/ T36 w 438"/>
                            <a:gd name="T38" fmla="+- 0 656 656"/>
                            <a:gd name="T39" fmla="*/ 656 h 260"/>
                            <a:gd name="T40" fmla="+- 0 4117 3810"/>
                            <a:gd name="T41" fmla="*/ T40 w 438"/>
                            <a:gd name="T42" fmla="+- 0 656 656"/>
                            <a:gd name="T43" fmla="*/ 656 h 260"/>
                            <a:gd name="T44" fmla="+- 0 4166 3810"/>
                            <a:gd name="T45" fmla="*/ T44 w 438"/>
                            <a:gd name="T46" fmla="+- 0 666 656"/>
                            <a:gd name="T47" fmla="*/ 666 h 260"/>
                            <a:gd name="T48" fmla="+- 0 3940 3810"/>
                            <a:gd name="T49" fmla="*/ T48 w 438"/>
                            <a:gd name="T50" fmla="+- 0 666 656"/>
                            <a:gd name="T51" fmla="*/ 666 h 260"/>
                            <a:gd name="T52" fmla="+- 0 3893 3810"/>
                            <a:gd name="T53" fmla="*/ T52 w 438"/>
                            <a:gd name="T54" fmla="+- 0 675 656"/>
                            <a:gd name="T55" fmla="*/ 675 h 260"/>
                            <a:gd name="T56" fmla="+- 0 3855 3810"/>
                            <a:gd name="T57" fmla="*/ T56 w 438"/>
                            <a:gd name="T58" fmla="+- 0 701 656"/>
                            <a:gd name="T59" fmla="*/ 701 h 260"/>
                            <a:gd name="T60" fmla="+- 0 3829 3810"/>
                            <a:gd name="T61" fmla="*/ T60 w 438"/>
                            <a:gd name="T62" fmla="+- 0 739 656"/>
                            <a:gd name="T63" fmla="*/ 739 h 260"/>
                            <a:gd name="T64" fmla="+- 0 3820 3810"/>
                            <a:gd name="T65" fmla="*/ T64 w 438"/>
                            <a:gd name="T66" fmla="+- 0 786 656"/>
                            <a:gd name="T67" fmla="*/ 786 h 260"/>
                            <a:gd name="T68" fmla="+- 0 3829 3810"/>
                            <a:gd name="T69" fmla="*/ T68 w 438"/>
                            <a:gd name="T70" fmla="+- 0 832 656"/>
                            <a:gd name="T71" fmla="*/ 832 h 260"/>
                            <a:gd name="T72" fmla="+- 0 3855 3810"/>
                            <a:gd name="T73" fmla="*/ T72 w 438"/>
                            <a:gd name="T74" fmla="+- 0 870 656"/>
                            <a:gd name="T75" fmla="*/ 870 h 260"/>
                            <a:gd name="T76" fmla="+- 0 3893 3810"/>
                            <a:gd name="T77" fmla="*/ T76 w 438"/>
                            <a:gd name="T78" fmla="+- 0 896 656"/>
                            <a:gd name="T79" fmla="*/ 896 h 260"/>
                            <a:gd name="T80" fmla="+- 0 3940 3810"/>
                            <a:gd name="T81" fmla="*/ T80 w 438"/>
                            <a:gd name="T82" fmla="+- 0 906 656"/>
                            <a:gd name="T83" fmla="*/ 906 h 260"/>
                            <a:gd name="T84" fmla="+- 0 4166 3810"/>
                            <a:gd name="T85" fmla="*/ T84 w 438"/>
                            <a:gd name="T86" fmla="+- 0 906 656"/>
                            <a:gd name="T87" fmla="*/ 906 h 260"/>
                            <a:gd name="T88" fmla="+- 0 4117 3810"/>
                            <a:gd name="T89" fmla="*/ T88 w 438"/>
                            <a:gd name="T90" fmla="+- 0 916 656"/>
                            <a:gd name="T91" fmla="*/ 916 h 260"/>
                            <a:gd name="T92" fmla="+- 0 4166 3810"/>
                            <a:gd name="T93" fmla="*/ T92 w 438"/>
                            <a:gd name="T94" fmla="+- 0 906 656"/>
                            <a:gd name="T95" fmla="*/ 906 h 260"/>
                            <a:gd name="T96" fmla="+- 0 4117 3810"/>
                            <a:gd name="T97" fmla="*/ T96 w 438"/>
                            <a:gd name="T98" fmla="+- 0 906 656"/>
                            <a:gd name="T99" fmla="*/ 906 h 260"/>
                            <a:gd name="T100" fmla="+- 0 4164 3810"/>
                            <a:gd name="T101" fmla="*/ T100 w 438"/>
                            <a:gd name="T102" fmla="+- 0 896 656"/>
                            <a:gd name="T103" fmla="*/ 896 h 260"/>
                            <a:gd name="T104" fmla="+- 0 4202 3810"/>
                            <a:gd name="T105" fmla="*/ T104 w 438"/>
                            <a:gd name="T106" fmla="+- 0 870 656"/>
                            <a:gd name="T107" fmla="*/ 870 h 260"/>
                            <a:gd name="T108" fmla="+- 0 4228 3810"/>
                            <a:gd name="T109" fmla="*/ T108 w 438"/>
                            <a:gd name="T110" fmla="+- 0 832 656"/>
                            <a:gd name="T111" fmla="*/ 832 h 260"/>
                            <a:gd name="T112" fmla="+- 0 4237 3810"/>
                            <a:gd name="T113" fmla="*/ T112 w 438"/>
                            <a:gd name="T114" fmla="+- 0 786 656"/>
                            <a:gd name="T115" fmla="*/ 786 h 260"/>
                            <a:gd name="T116" fmla="+- 0 4228 3810"/>
                            <a:gd name="T117" fmla="*/ T116 w 438"/>
                            <a:gd name="T118" fmla="+- 0 739 656"/>
                            <a:gd name="T119" fmla="*/ 739 h 260"/>
                            <a:gd name="T120" fmla="+- 0 4202 3810"/>
                            <a:gd name="T121" fmla="*/ T120 w 438"/>
                            <a:gd name="T122" fmla="+- 0 701 656"/>
                            <a:gd name="T123" fmla="*/ 701 h 260"/>
                            <a:gd name="T124" fmla="+- 0 4164 3810"/>
                            <a:gd name="T125" fmla="*/ T124 w 438"/>
                            <a:gd name="T126" fmla="+- 0 675 656"/>
                            <a:gd name="T127" fmla="*/ 675 h 260"/>
                            <a:gd name="T128" fmla="+- 0 4117 3810"/>
                            <a:gd name="T129" fmla="*/ T128 w 438"/>
                            <a:gd name="T130" fmla="+- 0 666 656"/>
                            <a:gd name="T131" fmla="*/ 666 h 260"/>
                            <a:gd name="T132" fmla="+- 0 4166 3810"/>
                            <a:gd name="T133" fmla="*/ T132 w 438"/>
                            <a:gd name="T134" fmla="+- 0 666 656"/>
                            <a:gd name="T135" fmla="*/ 666 h 260"/>
                            <a:gd name="T136" fmla="+- 0 4168 3810"/>
                            <a:gd name="T137" fmla="*/ T136 w 438"/>
                            <a:gd name="T138" fmla="+- 0 666 656"/>
                            <a:gd name="T139" fmla="*/ 666 h 260"/>
                            <a:gd name="T140" fmla="+- 0 4209 3810"/>
                            <a:gd name="T141" fmla="*/ T140 w 438"/>
                            <a:gd name="T142" fmla="+- 0 694 656"/>
                            <a:gd name="T143" fmla="*/ 694 h 260"/>
                            <a:gd name="T144" fmla="+- 0 4237 3810"/>
                            <a:gd name="T145" fmla="*/ T144 w 438"/>
                            <a:gd name="T146" fmla="+- 0 735 656"/>
                            <a:gd name="T147" fmla="*/ 735 h 260"/>
                            <a:gd name="T148" fmla="+- 0 4247 3810"/>
                            <a:gd name="T149" fmla="*/ T148 w 438"/>
                            <a:gd name="T150" fmla="+- 0 786 656"/>
                            <a:gd name="T151" fmla="*/ 786 h 260"/>
                            <a:gd name="T152" fmla="+- 0 4237 3810"/>
                            <a:gd name="T153" fmla="*/ T152 w 438"/>
                            <a:gd name="T154" fmla="+- 0 836 656"/>
                            <a:gd name="T155" fmla="*/ 836 h 260"/>
                            <a:gd name="T156" fmla="+- 0 4209 3810"/>
                            <a:gd name="T157" fmla="*/ T156 w 438"/>
                            <a:gd name="T158" fmla="+- 0 877 656"/>
                            <a:gd name="T159" fmla="*/ 877 h 260"/>
                            <a:gd name="T160" fmla="+- 0 4168 3810"/>
                            <a:gd name="T161" fmla="*/ T160 w 438"/>
                            <a:gd name="T162" fmla="+- 0 905 656"/>
                            <a:gd name="T163" fmla="*/ 905 h 260"/>
                            <a:gd name="T164" fmla="+- 0 4166 3810"/>
                            <a:gd name="T165" fmla="*/ T164 w 438"/>
                            <a:gd name="T166" fmla="+- 0 906 656"/>
                            <a:gd name="T167" fmla="*/ 906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7" y="260"/>
                              </a:moveTo>
                              <a:lnTo>
                                <a:pt x="130" y="260"/>
                              </a:lnTo>
                              <a:lnTo>
                                <a:pt x="79" y="249"/>
                              </a:lnTo>
                              <a:lnTo>
                                <a:pt x="38" y="221"/>
                              </a:lnTo>
                              <a:lnTo>
                                <a:pt x="10" y="180"/>
                              </a:lnTo>
                              <a:lnTo>
                                <a:pt x="0" y="130"/>
                              </a:lnTo>
                              <a:lnTo>
                                <a:pt x="10" y="79"/>
                              </a:lnTo>
                              <a:lnTo>
                                <a:pt x="38" y="38"/>
                              </a:lnTo>
                              <a:lnTo>
                                <a:pt x="79" y="10"/>
                              </a:lnTo>
                              <a:lnTo>
                                <a:pt x="130" y="0"/>
                              </a:lnTo>
                              <a:lnTo>
                                <a:pt x="307" y="0"/>
                              </a:lnTo>
                              <a:lnTo>
                                <a:pt x="356" y="10"/>
                              </a:lnTo>
                              <a:lnTo>
                                <a:pt x="130" y="10"/>
                              </a:lnTo>
                              <a:lnTo>
                                <a:pt x="83" y="19"/>
                              </a:lnTo>
                              <a:lnTo>
                                <a:pt x="45" y="45"/>
                              </a:lnTo>
                              <a:lnTo>
                                <a:pt x="19" y="83"/>
                              </a:lnTo>
                              <a:lnTo>
                                <a:pt x="10" y="130"/>
                              </a:lnTo>
                              <a:lnTo>
                                <a:pt x="19" y="176"/>
                              </a:lnTo>
                              <a:lnTo>
                                <a:pt x="45" y="214"/>
                              </a:lnTo>
                              <a:lnTo>
                                <a:pt x="83" y="240"/>
                              </a:lnTo>
                              <a:lnTo>
                                <a:pt x="130" y="250"/>
                              </a:lnTo>
                              <a:lnTo>
                                <a:pt x="356" y="250"/>
                              </a:lnTo>
                              <a:lnTo>
                                <a:pt x="307" y="260"/>
                              </a:lnTo>
                              <a:close/>
                              <a:moveTo>
                                <a:pt x="356" y="250"/>
                              </a:moveTo>
                              <a:lnTo>
                                <a:pt x="307" y="250"/>
                              </a:lnTo>
                              <a:lnTo>
                                <a:pt x="354" y="240"/>
                              </a:lnTo>
                              <a:lnTo>
                                <a:pt x="392" y="214"/>
                              </a:lnTo>
                              <a:lnTo>
                                <a:pt x="418" y="176"/>
                              </a:lnTo>
                              <a:lnTo>
                                <a:pt x="427" y="130"/>
                              </a:lnTo>
                              <a:lnTo>
                                <a:pt x="418" y="83"/>
                              </a:lnTo>
                              <a:lnTo>
                                <a:pt x="392" y="45"/>
                              </a:lnTo>
                              <a:lnTo>
                                <a:pt x="354" y="19"/>
                              </a:lnTo>
                              <a:lnTo>
                                <a:pt x="307" y="10"/>
                              </a:lnTo>
                              <a:lnTo>
                                <a:pt x="356" y="10"/>
                              </a:lnTo>
                              <a:lnTo>
                                <a:pt x="358" y="10"/>
                              </a:lnTo>
                              <a:lnTo>
                                <a:pt x="399" y="38"/>
                              </a:lnTo>
                              <a:lnTo>
                                <a:pt x="427" y="79"/>
                              </a:lnTo>
                              <a:lnTo>
                                <a:pt x="437" y="130"/>
                              </a:lnTo>
                              <a:lnTo>
                                <a:pt x="427" y="180"/>
                              </a:lnTo>
                              <a:lnTo>
                                <a:pt x="399" y="221"/>
                              </a:lnTo>
                              <a:lnTo>
                                <a:pt x="358" y="249"/>
                              </a:lnTo>
                              <a:lnTo>
                                <a:pt x="356"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A88B8F" id="Freihandform: Form 900" o:spid="_x0000_s1026" style="position:absolute;margin-left:190.5pt;margin-top:32.8pt;width:21.9pt;height:13pt;z-index:-251567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" path="m307,260r-177,l79,249,38,221,10,180,,130,10,79,38,38,79,10,130,,307,r49,10l130,10,83,19,45,45,19,83r-9,47l19,176r26,38l83,240r47,10l356,250r-49,10xm356,250r-49,l354,240r38,-26l418,176r9,-46l418,83,392,45,354,19,307,10r49,l358,10r41,28l427,79r10,51l427,180r-28,41l358,249r-2,1xe" fillcolor="#bcc1c6" stroked="f">
                <v:path arrowok="t" o:connecttype="custom" o:connectlocs="194945,581660;82550,581660;50165,574675;24130,556895;6350,530860;0,499110;6350,466725;24130,440690;50165,422910;82550,416560;194945,416560;226060,422910;82550,422910;52705,428625;28575,445135;12065,469265;6350,499110;12065,528320;28575,552450;52705,568960;82550,575310;226060,575310;194945,581660;226060,575310;194945,575310;224790,568960;248920,552450;265430,528320;271145,499110;265430,469265;248920,445135;224790,428625;194945,422910;226060,422910;227330,422910;253365,440690;271145,466725;277495,499110;271145,530860;253365,556895;227330,574675;226060,575310"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50400" behindDoc="1" locked="0" layoutInCell="1" allowOverlap="1" wp14:anchorId="5D1A15B5" wp14:editId="4CBF9952">
                <wp:simplePos x="0" y="0"/>
                <wp:positionH relativeFrom="page">
                  <wp:posOffset>2876550</wp:posOffset>
                </wp:positionH>
                <wp:positionV relativeFrom="paragraph">
                  <wp:posOffset>416560</wp:posOffset>
                </wp:positionV>
                <wp:extent cx="278130" cy="165100"/>
                <wp:effectExtent l="0" t="4445" r="7620" b="1905"/>
                <wp:wrapNone/>
                <wp:docPr id="899" name="Freihandform: Form 8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4838 4530"/>
                            <a:gd name="T1" fmla="*/ T0 w 438"/>
                            <a:gd name="T2" fmla="+- 0 916 656"/>
                            <a:gd name="T3" fmla="*/ 916 h 260"/>
                            <a:gd name="T4" fmla="+- 0 4660 4530"/>
                            <a:gd name="T5" fmla="*/ T4 w 438"/>
                            <a:gd name="T6" fmla="+- 0 916 656"/>
                            <a:gd name="T7" fmla="*/ 916 h 260"/>
                            <a:gd name="T8" fmla="+- 0 4610 4530"/>
                            <a:gd name="T9" fmla="*/ T8 w 438"/>
                            <a:gd name="T10" fmla="+- 0 905 656"/>
                            <a:gd name="T11" fmla="*/ 905 h 260"/>
                            <a:gd name="T12" fmla="+- 0 4569 4530"/>
                            <a:gd name="T13" fmla="*/ T12 w 438"/>
                            <a:gd name="T14" fmla="+- 0 877 656"/>
                            <a:gd name="T15" fmla="*/ 877 h 260"/>
                            <a:gd name="T16" fmla="+- 0 4541 4530"/>
                            <a:gd name="T17" fmla="*/ T16 w 438"/>
                            <a:gd name="T18" fmla="+- 0 836 656"/>
                            <a:gd name="T19" fmla="*/ 836 h 260"/>
                            <a:gd name="T20" fmla="+- 0 4530 4530"/>
                            <a:gd name="T21" fmla="*/ T20 w 438"/>
                            <a:gd name="T22" fmla="+- 0 786 656"/>
                            <a:gd name="T23" fmla="*/ 786 h 260"/>
                            <a:gd name="T24" fmla="+- 0 4541 4530"/>
                            <a:gd name="T25" fmla="*/ T24 w 438"/>
                            <a:gd name="T26" fmla="+- 0 735 656"/>
                            <a:gd name="T27" fmla="*/ 735 h 260"/>
                            <a:gd name="T28" fmla="+- 0 4569 4530"/>
                            <a:gd name="T29" fmla="*/ T28 w 438"/>
                            <a:gd name="T30" fmla="+- 0 694 656"/>
                            <a:gd name="T31" fmla="*/ 694 h 260"/>
                            <a:gd name="T32" fmla="+- 0 4610 4530"/>
                            <a:gd name="T33" fmla="*/ T32 w 438"/>
                            <a:gd name="T34" fmla="+- 0 666 656"/>
                            <a:gd name="T35" fmla="*/ 666 h 260"/>
                            <a:gd name="T36" fmla="+- 0 4660 4530"/>
                            <a:gd name="T37" fmla="*/ T36 w 438"/>
                            <a:gd name="T38" fmla="+- 0 656 656"/>
                            <a:gd name="T39" fmla="*/ 656 h 260"/>
                            <a:gd name="T40" fmla="+- 0 4838 4530"/>
                            <a:gd name="T41" fmla="*/ T40 w 438"/>
                            <a:gd name="T42" fmla="+- 0 656 656"/>
                            <a:gd name="T43" fmla="*/ 656 h 260"/>
                            <a:gd name="T44" fmla="+- 0 4887 4530"/>
                            <a:gd name="T45" fmla="*/ T44 w 438"/>
                            <a:gd name="T46" fmla="+- 0 666 656"/>
                            <a:gd name="T47" fmla="*/ 666 h 260"/>
                            <a:gd name="T48" fmla="+- 0 4660 4530"/>
                            <a:gd name="T49" fmla="*/ T48 w 438"/>
                            <a:gd name="T50" fmla="+- 0 666 656"/>
                            <a:gd name="T51" fmla="*/ 666 h 260"/>
                            <a:gd name="T52" fmla="+- 0 4614 4530"/>
                            <a:gd name="T53" fmla="*/ T52 w 438"/>
                            <a:gd name="T54" fmla="+- 0 675 656"/>
                            <a:gd name="T55" fmla="*/ 675 h 260"/>
                            <a:gd name="T56" fmla="+- 0 4576 4530"/>
                            <a:gd name="T57" fmla="*/ T56 w 438"/>
                            <a:gd name="T58" fmla="+- 0 701 656"/>
                            <a:gd name="T59" fmla="*/ 701 h 260"/>
                            <a:gd name="T60" fmla="+- 0 4550 4530"/>
                            <a:gd name="T61" fmla="*/ T60 w 438"/>
                            <a:gd name="T62" fmla="+- 0 739 656"/>
                            <a:gd name="T63" fmla="*/ 739 h 260"/>
                            <a:gd name="T64" fmla="+- 0 4540 4530"/>
                            <a:gd name="T65" fmla="*/ T64 w 438"/>
                            <a:gd name="T66" fmla="+- 0 786 656"/>
                            <a:gd name="T67" fmla="*/ 786 h 260"/>
                            <a:gd name="T68" fmla="+- 0 4550 4530"/>
                            <a:gd name="T69" fmla="*/ T68 w 438"/>
                            <a:gd name="T70" fmla="+- 0 832 656"/>
                            <a:gd name="T71" fmla="*/ 832 h 260"/>
                            <a:gd name="T72" fmla="+- 0 4576 4530"/>
                            <a:gd name="T73" fmla="*/ T72 w 438"/>
                            <a:gd name="T74" fmla="+- 0 870 656"/>
                            <a:gd name="T75" fmla="*/ 870 h 260"/>
                            <a:gd name="T76" fmla="+- 0 4614 4530"/>
                            <a:gd name="T77" fmla="*/ T76 w 438"/>
                            <a:gd name="T78" fmla="+- 0 896 656"/>
                            <a:gd name="T79" fmla="*/ 896 h 260"/>
                            <a:gd name="T80" fmla="+- 0 4660 4530"/>
                            <a:gd name="T81" fmla="*/ T80 w 438"/>
                            <a:gd name="T82" fmla="+- 0 906 656"/>
                            <a:gd name="T83" fmla="*/ 906 h 260"/>
                            <a:gd name="T84" fmla="+- 0 4887 4530"/>
                            <a:gd name="T85" fmla="*/ T84 w 438"/>
                            <a:gd name="T86" fmla="+- 0 906 656"/>
                            <a:gd name="T87" fmla="*/ 906 h 260"/>
                            <a:gd name="T88" fmla="+- 0 4838 4530"/>
                            <a:gd name="T89" fmla="*/ T88 w 438"/>
                            <a:gd name="T90" fmla="+- 0 916 656"/>
                            <a:gd name="T91" fmla="*/ 916 h 260"/>
                            <a:gd name="T92" fmla="+- 0 4887 4530"/>
                            <a:gd name="T93" fmla="*/ T92 w 438"/>
                            <a:gd name="T94" fmla="+- 0 906 656"/>
                            <a:gd name="T95" fmla="*/ 906 h 260"/>
                            <a:gd name="T96" fmla="+- 0 4838 4530"/>
                            <a:gd name="T97" fmla="*/ T96 w 438"/>
                            <a:gd name="T98" fmla="+- 0 906 656"/>
                            <a:gd name="T99" fmla="*/ 906 h 260"/>
                            <a:gd name="T100" fmla="+- 0 4885 4530"/>
                            <a:gd name="T101" fmla="*/ T100 w 438"/>
                            <a:gd name="T102" fmla="+- 0 896 656"/>
                            <a:gd name="T103" fmla="*/ 896 h 260"/>
                            <a:gd name="T104" fmla="+- 0 4923 4530"/>
                            <a:gd name="T105" fmla="*/ T104 w 438"/>
                            <a:gd name="T106" fmla="+- 0 870 656"/>
                            <a:gd name="T107" fmla="*/ 870 h 260"/>
                            <a:gd name="T108" fmla="+- 0 4949 4530"/>
                            <a:gd name="T109" fmla="*/ T108 w 438"/>
                            <a:gd name="T110" fmla="+- 0 832 656"/>
                            <a:gd name="T111" fmla="*/ 832 h 260"/>
                            <a:gd name="T112" fmla="+- 0 4958 4530"/>
                            <a:gd name="T113" fmla="*/ T112 w 438"/>
                            <a:gd name="T114" fmla="+- 0 786 656"/>
                            <a:gd name="T115" fmla="*/ 786 h 260"/>
                            <a:gd name="T116" fmla="+- 0 4949 4530"/>
                            <a:gd name="T117" fmla="*/ T116 w 438"/>
                            <a:gd name="T118" fmla="+- 0 739 656"/>
                            <a:gd name="T119" fmla="*/ 739 h 260"/>
                            <a:gd name="T120" fmla="+- 0 4923 4530"/>
                            <a:gd name="T121" fmla="*/ T120 w 438"/>
                            <a:gd name="T122" fmla="+- 0 701 656"/>
                            <a:gd name="T123" fmla="*/ 701 h 260"/>
                            <a:gd name="T124" fmla="+- 0 4885 4530"/>
                            <a:gd name="T125" fmla="*/ T124 w 438"/>
                            <a:gd name="T126" fmla="+- 0 675 656"/>
                            <a:gd name="T127" fmla="*/ 675 h 260"/>
                            <a:gd name="T128" fmla="+- 0 4838 4530"/>
                            <a:gd name="T129" fmla="*/ T128 w 438"/>
                            <a:gd name="T130" fmla="+- 0 666 656"/>
                            <a:gd name="T131" fmla="*/ 666 h 260"/>
                            <a:gd name="T132" fmla="+- 0 4887 4530"/>
                            <a:gd name="T133" fmla="*/ T132 w 438"/>
                            <a:gd name="T134" fmla="+- 0 666 656"/>
                            <a:gd name="T135" fmla="*/ 666 h 260"/>
                            <a:gd name="T136" fmla="+- 0 4889 4530"/>
                            <a:gd name="T137" fmla="*/ T136 w 438"/>
                            <a:gd name="T138" fmla="+- 0 666 656"/>
                            <a:gd name="T139" fmla="*/ 666 h 260"/>
                            <a:gd name="T140" fmla="+- 0 4930 4530"/>
                            <a:gd name="T141" fmla="*/ T140 w 438"/>
                            <a:gd name="T142" fmla="+- 0 694 656"/>
                            <a:gd name="T143" fmla="*/ 694 h 260"/>
                            <a:gd name="T144" fmla="+- 0 4958 4530"/>
                            <a:gd name="T145" fmla="*/ T144 w 438"/>
                            <a:gd name="T146" fmla="+- 0 735 656"/>
                            <a:gd name="T147" fmla="*/ 735 h 260"/>
                            <a:gd name="T148" fmla="+- 0 4968 4530"/>
                            <a:gd name="T149" fmla="*/ T148 w 438"/>
                            <a:gd name="T150" fmla="+- 0 786 656"/>
                            <a:gd name="T151" fmla="*/ 786 h 260"/>
                            <a:gd name="T152" fmla="+- 0 4958 4530"/>
                            <a:gd name="T153" fmla="*/ T152 w 438"/>
                            <a:gd name="T154" fmla="+- 0 836 656"/>
                            <a:gd name="T155" fmla="*/ 836 h 260"/>
                            <a:gd name="T156" fmla="+- 0 4930 4530"/>
                            <a:gd name="T157" fmla="*/ T156 w 438"/>
                            <a:gd name="T158" fmla="+- 0 877 656"/>
                            <a:gd name="T159" fmla="*/ 877 h 260"/>
                            <a:gd name="T160" fmla="+- 0 4889 4530"/>
                            <a:gd name="T161" fmla="*/ T160 w 438"/>
                            <a:gd name="T162" fmla="+- 0 905 656"/>
                            <a:gd name="T163" fmla="*/ 905 h 260"/>
                            <a:gd name="T164" fmla="+- 0 4887 4530"/>
                            <a:gd name="T165" fmla="*/ T164 w 438"/>
                            <a:gd name="T166" fmla="+- 0 906 656"/>
                            <a:gd name="T167" fmla="*/ 906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9" y="221"/>
                              </a:lnTo>
                              <a:lnTo>
                                <a:pt x="11" y="180"/>
                              </a:lnTo>
                              <a:lnTo>
                                <a:pt x="0" y="130"/>
                              </a:lnTo>
                              <a:lnTo>
                                <a:pt x="11" y="79"/>
                              </a:lnTo>
                              <a:lnTo>
                                <a:pt x="39" y="38"/>
                              </a:lnTo>
                              <a:lnTo>
                                <a:pt x="80" y="10"/>
                              </a:lnTo>
                              <a:lnTo>
                                <a:pt x="130" y="0"/>
                              </a:lnTo>
                              <a:lnTo>
                                <a:pt x="308" y="0"/>
                              </a:lnTo>
                              <a:lnTo>
                                <a:pt x="357" y="10"/>
                              </a:lnTo>
                              <a:lnTo>
                                <a:pt x="130" y="10"/>
                              </a:lnTo>
                              <a:lnTo>
                                <a:pt x="84" y="19"/>
                              </a:lnTo>
                              <a:lnTo>
                                <a:pt x="46" y="45"/>
                              </a:lnTo>
                              <a:lnTo>
                                <a:pt x="20" y="83"/>
                              </a:lnTo>
                              <a:lnTo>
                                <a:pt x="10" y="130"/>
                              </a:lnTo>
                              <a:lnTo>
                                <a:pt x="20" y="176"/>
                              </a:lnTo>
                              <a:lnTo>
                                <a:pt x="46" y="214"/>
                              </a:lnTo>
                              <a:lnTo>
                                <a:pt x="84" y="240"/>
                              </a:lnTo>
                              <a:lnTo>
                                <a:pt x="130" y="250"/>
                              </a:lnTo>
                              <a:lnTo>
                                <a:pt x="357" y="250"/>
                              </a:lnTo>
                              <a:lnTo>
                                <a:pt x="308" y="260"/>
                              </a:lnTo>
                              <a:close/>
                              <a:moveTo>
                                <a:pt x="357" y="250"/>
                              </a:moveTo>
                              <a:lnTo>
                                <a:pt x="308" y="250"/>
                              </a:lnTo>
                              <a:lnTo>
                                <a:pt x="355" y="240"/>
                              </a:lnTo>
                              <a:lnTo>
                                <a:pt x="393" y="214"/>
                              </a:lnTo>
                              <a:lnTo>
                                <a:pt x="419" y="176"/>
                              </a:lnTo>
                              <a:lnTo>
                                <a:pt x="428" y="130"/>
                              </a:lnTo>
                              <a:lnTo>
                                <a:pt x="419" y="83"/>
                              </a:lnTo>
                              <a:lnTo>
                                <a:pt x="393" y="45"/>
                              </a:lnTo>
                              <a:lnTo>
                                <a:pt x="355" y="19"/>
                              </a:lnTo>
                              <a:lnTo>
                                <a:pt x="308" y="10"/>
                              </a:lnTo>
                              <a:lnTo>
                                <a:pt x="357" y="10"/>
                              </a:lnTo>
                              <a:lnTo>
                                <a:pt x="359" y="10"/>
                              </a:lnTo>
                              <a:lnTo>
                                <a:pt x="400" y="38"/>
                              </a:lnTo>
                              <a:lnTo>
                                <a:pt x="428" y="79"/>
                              </a:lnTo>
                              <a:lnTo>
                                <a:pt x="438" y="130"/>
                              </a:lnTo>
                              <a:lnTo>
                                <a:pt x="428" y="180"/>
                              </a:lnTo>
                              <a:lnTo>
                                <a:pt x="400" y="221"/>
                              </a:lnTo>
                              <a:lnTo>
                                <a:pt x="359"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565329" id="Freihandform: Form 899" o:spid="_x0000_s1026" style="position:absolute;margin-left:226.5pt;margin-top:32.8pt;width:21.9pt;height:13pt;z-index:-251566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" path="m308,260r-178,l80,249,39,221,11,180,,130,11,79,39,38,80,10,130,,308,r49,10l130,10,84,19,46,45,20,83,10,130r10,46l46,214r38,26l130,250r227,l308,260xm357,250r-49,l355,240r38,-26l419,176r9,-46l419,83,393,45,355,19,308,10r49,l359,10r41,28l428,79r10,51l428,180r-28,41l359,249r-2,1xe" fillcolor="#bcc1c6" stroked="f">
                <v:path arrowok="t" o:connecttype="custom" o:connectlocs="195580,581660;82550,581660;50800,574675;24765,556895;6985,530860;0,499110;6985,466725;24765,440690;50800,422910;82550,416560;195580,416560;226695,422910;82550,422910;53340,428625;29210,445135;12700,469265;6350,499110;12700,528320;29210,552450;53340,568960;82550,575310;226695,575310;195580,581660;226695,575310;195580,575310;225425,568960;249555,552450;266065,528320;271780,499110;266065,469265;249555,445135;225425,428625;195580,422910;226695,422910;227965,422910;254000,440690;271780,466725;278130,499110;271780,530860;254000,556895;227965,574675;226695,575310"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51424" behindDoc="1" locked="0" layoutInCell="1" allowOverlap="1" wp14:anchorId="6D69AD16" wp14:editId="0A221E14">
                <wp:simplePos x="0" y="0"/>
                <wp:positionH relativeFrom="page">
                  <wp:posOffset>3334385</wp:posOffset>
                </wp:positionH>
                <wp:positionV relativeFrom="paragraph">
                  <wp:posOffset>416560</wp:posOffset>
                </wp:positionV>
                <wp:extent cx="278130" cy="165100"/>
                <wp:effectExtent l="635" t="4445" r="6985" b="1905"/>
                <wp:wrapNone/>
                <wp:docPr id="898" name="Freihandform: Form 8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5559 5251"/>
                            <a:gd name="T1" fmla="*/ T0 w 438"/>
                            <a:gd name="T2" fmla="+- 0 916 656"/>
                            <a:gd name="T3" fmla="*/ 916 h 260"/>
                            <a:gd name="T4" fmla="+- 0 5381 5251"/>
                            <a:gd name="T5" fmla="*/ T4 w 438"/>
                            <a:gd name="T6" fmla="+- 0 916 656"/>
                            <a:gd name="T7" fmla="*/ 916 h 260"/>
                            <a:gd name="T8" fmla="+- 0 5331 5251"/>
                            <a:gd name="T9" fmla="*/ T8 w 438"/>
                            <a:gd name="T10" fmla="+- 0 905 656"/>
                            <a:gd name="T11" fmla="*/ 905 h 260"/>
                            <a:gd name="T12" fmla="+- 0 5290 5251"/>
                            <a:gd name="T13" fmla="*/ T12 w 438"/>
                            <a:gd name="T14" fmla="+- 0 877 656"/>
                            <a:gd name="T15" fmla="*/ 877 h 260"/>
                            <a:gd name="T16" fmla="+- 0 5262 5251"/>
                            <a:gd name="T17" fmla="*/ T16 w 438"/>
                            <a:gd name="T18" fmla="+- 0 836 656"/>
                            <a:gd name="T19" fmla="*/ 836 h 260"/>
                            <a:gd name="T20" fmla="+- 0 5251 5251"/>
                            <a:gd name="T21" fmla="*/ T20 w 438"/>
                            <a:gd name="T22" fmla="+- 0 786 656"/>
                            <a:gd name="T23" fmla="*/ 786 h 260"/>
                            <a:gd name="T24" fmla="+- 0 5262 5251"/>
                            <a:gd name="T25" fmla="*/ T24 w 438"/>
                            <a:gd name="T26" fmla="+- 0 735 656"/>
                            <a:gd name="T27" fmla="*/ 735 h 260"/>
                            <a:gd name="T28" fmla="+- 0 5290 5251"/>
                            <a:gd name="T29" fmla="*/ T28 w 438"/>
                            <a:gd name="T30" fmla="+- 0 694 656"/>
                            <a:gd name="T31" fmla="*/ 694 h 260"/>
                            <a:gd name="T32" fmla="+- 0 5331 5251"/>
                            <a:gd name="T33" fmla="*/ T32 w 438"/>
                            <a:gd name="T34" fmla="+- 0 666 656"/>
                            <a:gd name="T35" fmla="*/ 666 h 260"/>
                            <a:gd name="T36" fmla="+- 0 5381 5251"/>
                            <a:gd name="T37" fmla="*/ T36 w 438"/>
                            <a:gd name="T38" fmla="+- 0 656 656"/>
                            <a:gd name="T39" fmla="*/ 656 h 260"/>
                            <a:gd name="T40" fmla="+- 0 5559 5251"/>
                            <a:gd name="T41" fmla="*/ T40 w 438"/>
                            <a:gd name="T42" fmla="+- 0 656 656"/>
                            <a:gd name="T43" fmla="*/ 656 h 260"/>
                            <a:gd name="T44" fmla="+- 0 5608 5251"/>
                            <a:gd name="T45" fmla="*/ T44 w 438"/>
                            <a:gd name="T46" fmla="+- 0 666 656"/>
                            <a:gd name="T47" fmla="*/ 666 h 260"/>
                            <a:gd name="T48" fmla="+- 0 5381 5251"/>
                            <a:gd name="T49" fmla="*/ T48 w 438"/>
                            <a:gd name="T50" fmla="+- 0 666 656"/>
                            <a:gd name="T51" fmla="*/ 666 h 260"/>
                            <a:gd name="T52" fmla="+- 0 5335 5251"/>
                            <a:gd name="T53" fmla="*/ T52 w 438"/>
                            <a:gd name="T54" fmla="+- 0 675 656"/>
                            <a:gd name="T55" fmla="*/ 675 h 260"/>
                            <a:gd name="T56" fmla="+- 0 5297 5251"/>
                            <a:gd name="T57" fmla="*/ T56 w 438"/>
                            <a:gd name="T58" fmla="+- 0 701 656"/>
                            <a:gd name="T59" fmla="*/ 701 h 260"/>
                            <a:gd name="T60" fmla="+- 0 5271 5251"/>
                            <a:gd name="T61" fmla="*/ T60 w 438"/>
                            <a:gd name="T62" fmla="+- 0 739 656"/>
                            <a:gd name="T63" fmla="*/ 739 h 260"/>
                            <a:gd name="T64" fmla="+- 0 5261 5251"/>
                            <a:gd name="T65" fmla="*/ T64 w 438"/>
                            <a:gd name="T66" fmla="+- 0 786 656"/>
                            <a:gd name="T67" fmla="*/ 786 h 260"/>
                            <a:gd name="T68" fmla="+- 0 5271 5251"/>
                            <a:gd name="T69" fmla="*/ T68 w 438"/>
                            <a:gd name="T70" fmla="+- 0 832 656"/>
                            <a:gd name="T71" fmla="*/ 832 h 260"/>
                            <a:gd name="T72" fmla="+- 0 5297 5251"/>
                            <a:gd name="T73" fmla="*/ T72 w 438"/>
                            <a:gd name="T74" fmla="+- 0 870 656"/>
                            <a:gd name="T75" fmla="*/ 870 h 260"/>
                            <a:gd name="T76" fmla="+- 0 5335 5251"/>
                            <a:gd name="T77" fmla="*/ T76 w 438"/>
                            <a:gd name="T78" fmla="+- 0 896 656"/>
                            <a:gd name="T79" fmla="*/ 896 h 260"/>
                            <a:gd name="T80" fmla="+- 0 5381 5251"/>
                            <a:gd name="T81" fmla="*/ T80 w 438"/>
                            <a:gd name="T82" fmla="+- 0 906 656"/>
                            <a:gd name="T83" fmla="*/ 906 h 260"/>
                            <a:gd name="T84" fmla="+- 0 5608 5251"/>
                            <a:gd name="T85" fmla="*/ T84 w 438"/>
                            <a:gd name="T86" fmla="+- 0 906 656"/>
                            <a:gd name="T87" fmla="*/ 906 h 260"/>
                            <a:gd name="T88" fmla="+- 0 5559 5251"/>
                            <a:gd name="T89" fmla="*/ T88 w 438"/>
                            <a:gd name="T90" fmla="+- 0 916 656"/>
                            <a:gd name="T91" fmla="*/ 916 h 260"/>
                            <a:gd name="T92" fmla="+- 0 5608 5251"/>
                            <a:gd name="T93" fmla="*/ T92 w 438"/>
                            <a:gd name="T94" fmla="+- 0 906 656"/>
                            <a:gd name="T95" fmla="*/ 906 h 260"/>
                            <a:gd name="T96" fmla="+- 0 5559 5251"/>
                            <a:gd name="T97" fmla="*/ T96 w 438"/>
                            <a:gd name="T98" fmla="+- 0 906 656"/>
                            <a:gd name="T99" fmla="*/ 906 h 260"/>
                            <a:gd name="T100" fmla="+- 0 5606 5251"/>
                            <a:gd name="T101" fmla="*/ T100 w 438"/>
                            <a:gd name="T102" fmla="+- 0 896 656"/>
                            <a:gd name="T103" fmla="*/ 896 h 260"/>
                            <a:gd name="T104" fmla="+- 0 5644 5251"/>
                            <a:gd name="T105" fmla="*/ T104 w 438"/>
                            <a:gd name="T106" fmla="+- 0 870 656"/>
                            <a:gd name="T107" fmla="*/ 870 h 260"/>
                            <a:gd name="T108" fmla="+- 0 5670 5251"/>
                            <a:gd name="T109" fmla="*/ T108 w 438"/>
                            <a:gd name="T110" fmla="+- 0 832 656"/>
                            <a:gd name="T111" fmla="*/ 832 h 260"/>
                            <a:gd name="T112" fmla="+- 0 5679 5251"/>
                            <a:gd name="T113" fmla="*/ T112 w 438"/>
                            <a:gd name="T114" fmla="+- 0 786 656"/>
                            <a:gd name="T115" fmla="*/ 786 h 260"/>
                            <a:gd name="T116" fmla="+- 0 5670 5251"/>
                            <a:gd name="T117" fmla="*/ T116 w 438"/>
                            <a:gd name="T118" fmla="+- 0 739 656"/>
                            <a:gd name="T119" fmla="*/ 739 h 260"/>
                            <a:gd name="T120" fmla="+- 0 5644 5251"/>
                            <a:gd name="T121" fmla="*/ T120 w 438"/>
                            <a:gd name="T122" fmla="+- 0 701 656"/>
                            <a:gd name="T123" fmla="*/ 701 h 260"/>
                            <a:gd name="T124" fmla="+- 0 5606 5251"/>
                            <a:gd name="T125" fmla="*/ T124 w 438"/>
                            <a:gd name="T126" fmla="+- 0 675 656"/>
                            <a:gd name="T127" fmla="*/ 675 h 260"/>
                            <a:gd name="T128" fmla="+- 0 5559 5251"/>
                            <a:gd name="T129" fmla="*/ T128 w 438"/>
                            <a:gd name="T130" fmla="+- 0 666 656"/>
                            <a:gd name="T131" fmla="*/ 666 h 260"/>
                            <a:gd name="T132" fmla="+- 0 5608 5251"/>
                            <a:gd name="T133" fmla="*/ T132 w 438"/>
                            <a:gd name="T134" fmla="+- 0 666 656"/>
                            <a:gd name="T135" fmla="*/ 666 h 260"/>
                            <a:gd name="T136" fmla="+- 0 5610 5251"/>
                            <a:gd name="T137" fmla="*/ T136 w 438"/>
                            <a:gd name="T138" fmla="+- 0 666 656"/>
                            <a:gd name="T139" fmla="*/ 666 h 260"/>
                            <a:gd name="T140" fmla="+- 0 5651 5251"/>
                            <a:gd name="T141" fmla="*/ T140 w 438"/>
                            <a:gd name="T142" fmla="+- 0 694 656"/>
                            <a:gd name="T143" fmla="*/ 694 h 260"/>
                            <a:gd name="T144" fmla="+- 0 5679 5251"/>
                            <a:gd name="T145" fmla="*/ T144 w 438"/>
                            <a:gd name="T146" fmla="+- 0 735 656"/>
                            <a:gd name="T147" fmla="*/ 735 h 260"/>
                            <a:gd name="T148" fmla="+- 0 5689 5251"/>
                            <a:gd name="T149" fmla="*/ T148 w 438"/>
                            <a:gd name="T150" fmla="+- 0 786 656"/>
                            <a:gd name="T151" fmla="*/ 786 h 260"/>
                            <a:gd name="T152" fmla="+- 0 5679 5251"/>
                            <a:gd name="T153" fmla="*/ T152 w 438"/>
                            <a:gd name="T154" fmla="+- 0 836 656"/>
                            <a:gd name="T155" fmla="*/ 836 h 260"/>
                            <a:gd name="T156" fmla="+- 0 5651 5251"/>
                            <a:gd name="T157" fmla="*/ T156 w 438"/>
                            <a:gd name="T158" fmla="+- 0 877 656"/>
                            <a:gd name="T159" fmla="*/ 877 h 260"/>
                            <a:gd name="T160" fmla="+- 0 5610 5251"/>
                            <a:gd name="T161" fmla="*/ T160 w 438"/>
                            <a:gd name="T162" fmla="+- 0 905 656"/>
                            <a:gd name="T163" fmla="*/ 905 h 260"/>
                            <a:gd name="T164" fmla="+- 0 5608 5251"/>
                            <a:gd name="T165" fmla="*/ T164 w 438"/>
                            <a:gd name="T166" fmla="+- 0 906 656"/>
                            <a:gd name="T167" fmla="*/ 906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9" y="221"/>
                              </a:lnTo>
                              <a:lnTo>
                                <a:pt x="11" y="180"/>
                              </a:lnTo>
                              <a:lnTo>
                                <a:pt x="0" y="130"/>
                              </a:lnTo>
                              <a:lnTo>
                                <a:pt x="11" y="79"/>
                              </a:lnTo>
                              <a:lnTo>
                                <a:pt x="39" y="38"/>
                              </a:lnTo>
                              <a:lnTo>
                                <a:pt x="80" y="10"/>
                              </a:lnTo>
                              <a:lnTo>
                                <a:pt x="130" y="0"/>
                              </a:lnTo>
                              <a:lnTo>
                                <a:pt x="308" y="0"/>
                              </a:lnTo>
                              <a:lnTo>
                                <a:pt x="357" y="10"/>
                              </a:lnTo>
                              <a:lnTo>
                                <a:pt x="130" y="10"/>
                              </a:lnTo>
                              <a:lnTo>
                                <a:pt x="84" y="19"/>
                              </a:lnTo>
                              <a:lnTo>
                                <a:pt x="46" y="45"/>
                              </a:lnTo>
                              <a:lnTo>
                                <a:pt x="20" y="83"/>
                              </a:lnTo>
                              <a:lnTo>
                                <a:pt x="10" y="130"/>
                              </a:lnTo>
                              <a:lnTo>
                                <a:pt x="20" y="176"/>
                              </a:lnTo>
                              <a:lnTo>
                                <a:pt x="46" y="214"/>
                              </a:lnTo>
                              <a:lnTo>
                                <a:pt x="84" y="240"/>
                              </a:lnTo>
                              <a:lnTo>
                                <a:pt x="130" y="250"/>
                              </a:lnTo>
                              <a:lnTo>
                                <a:pt x="357" y="250"/>
                              </a:lnTo>
                              <a:lnTo>
                                <a:pt x="308" y="260"/>
                              </a:lnTo>
                              <a:close/>
                              <a:moveTo>
                                <a:pt x="357" y="250"/>
                              </a:moveTo>
                              <a:lnTo>
                                <a:pt x="308" y="250"/>
                              </a:lnTo>
                              <a:lnTo>
                                <a:pt x="355" y="240"/>
                              </a:lnTo>
                              <a:lnTo>
                                <a:pt x="393" y="214"/>
                              </a:lnTo>
                              <a:lnTo>
                                <a:pt x="419" y="176"/>
                              </a:lnTo>
                              <a:lnTo>
                                <a:pt x="428" y="130"/>
                              </a:lnTo>
                              <a:lnTo>
                                <a:pt x="419" y="83"/>
                              </a:lnTo>
                              <a:lnTo>
                                <a:pt x="393" y="45"/>
                              </a:lnTo>
                              <a:lnTo>
                                <a:pt x="355" y="19"/>
                              </a:lnTo>
                              <a:lnTo>
                                <a:pt x="308" y="10"/>
                              </a:lnTo>
                              <a:lnTo>
                                <a:pt x="357" y="10"/>
                              </a:lnTo>
                              <a:lnTo>
                                <a:pt x="359" y="10"/>
                              </a:lnTo>
                              <a:lnTo>
                                <a:pt x="400" y="38"/>
                              </a:lnTo>
                              <a:lnTo>
                                <a:pt x="428" y="79"/>
                              </a:lnTo>
                              <a:lnTo>
                                <a:pt x="438" y="130"/>
                              </a:lnTo>
                              <a:lnTo>
                                <a:pt x="428" y="180"/>
                              </a:lnTo>
                              <a:lnTo>
                                <a:pt x="400" y="221"/>
                              </a:lnTo>
                              <a:lnTo>
                                <a:pt x="359"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76F840" id="Freihandform: Form 898" o:spid="_x0000_s1026" style="position:absolute;margin-left:262.55pt;margin-top:32.8pt;width:21.9pt;height:13pt;z-index:-2515650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" path="m308,260r-178,l80,249,39,221,11,180,,130,11,79,39,38,80,10,130,,308,r49,10l130,10,84,19,46,45,20,83,10,130r10,46l46,214r38,26l130,250r227,l308,260xm357,250r-49,l355,240r38,-26l419,176r9,-46l419,83,393,45,355,19,308,10r49,l359,10r41,28l428,79r10,51l428,180r-28,41l359,249r-2,1xe" fillcolor="#bcc1c6" stroked="f">
                <v:path arrowok="t" o:connecttype="custom" o:connectlocs="195580,581660;82550,581660;50800,574675;24765,556895;6985,530860;0,499110;6985,466725;24765,440690;50800,422910;82550,416560;195580,416560;226695,422910;82550,422910;53340,428625;29210,445135;12700,469265;6350,499110;12700,528320;29210,552450;53340,568960;82550,575310;226695,575310;195580,581660;226695,575310;195580,575310;225425,568960;249555,552450;266065,528320;271780,499110;266065,469265;249555,445135;225425,428625;195580,422910;226695,422910;227965,422910;254000,440690;271780,466725;278130,499110;271780,530860;254000,556895;227965,574675;226695,575310"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52448" behindDoc="1" locked="0" layoutInCell="1" allowOverlap="1" wp14:anchorId="59E8AD1F" wp14:editId="4E465F85">
                <wp:simplePos x="0" y="0"/>
                <wp:positionH relativeFrom="page">
                  <wp:posOffset>3792220</wp:posOffset>
                </wp:positionH>
                <wp:positionV relativeFrom="paragraph">
                  <wp:posOffset>416560</wp:posOffset>
                </wp:positionV>
                <wp:extent cx="278130" cy="165100"/>
                <wp:effectExtent l="1270" t="4445" r="6350" b="1905"/>
                <wp:wrapNone/>
                <wp:docPr id="897" name="Freihandform: Form 8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6280 5973"/>
                            <a:gd name="T1" fmla="*/ T0 w 438"/>
                            <a:gd name="T2" fmla="+- 0 916 656"/>
                            <a:gd name="T3" fmla="*/ 916 h 260"/>
                            <a:gd name="T4" fmla="+- 0 6103 5973"/>
                            <a:gd name="T5" fmla="*/ T4 w 438"/>
                            <a:gd name="T6" fmla="+- 0 916 656"/>
                            <a:gd name="T7" fmla="*/ 916 h 260"/>
                            <a:gd name="T8" fmla="+- 0 6052 5973"/>
                            <a:gd name="T9" fmla="*/ T8 w 438"/>
                            <a:gd name="T10" fmla="+- 0 905 656"/>
                            <a:gd name="T11" fmla="*/ 905 h 260"/>
                            <a:gd name="T12" fmla="+- 0 6011 5973"/>
                            <a:gd name="T13" fmla="*/ T12 w 438"/>
                            <a:gd name="T14" fmla="+- 0 877 656"/>
                            <a:gd name="T15" fmla="*/ 877 h 260"/>
                            <a:gd name="T16" fmla="+- 0 5983 5973"/>
                            <a:gd name="T17" fmla="*/ T16 w 438"/>
                            <a:gd name="T18" fmla="+- 0 836 656"/>
                            <a:gd name="T19" fmla="*/ 836 h 260"/>
                            <a:gd name="T20" fmla="+- 0 5973 5973"/>
                            <a:gd name="T21" fmla="*/ T20 w 438"/>
                            <a:gd name="T22" fmla="+- 0 786 656"/>
                            <a:gd name="T23" fmla="*/ 786 h 260"/>
                            <a:gd name="T24" fmla="+- 0 5983 5973"/>
                            <a:gd name="T25" fmla="*/ T24 w 438"/>
                            <a:gd name="T26" fmla="+- 0 735 656"/>
                            <a:gd name="T27" fmla="*/ 735 h 260"/>
                            <a:gd name="T28" fmla="+- 0 6011 5973"/>
                            <a:gd name="T29" fmla="*/ T28 w 438"/>
                            <a:gd name="T30" fmla="+- 0 694 656"/>
                            <a:gd name="T31" fmla="*/ 694 h 260"/>
                            <a:gd name="T32" fmla="+- 0 6052 5973"/>
                            <a:gd name="T33" fmla="*/ T32 w 438"/>
                            <a:gd name="T34" fmla="+- 0 666 656"/>
                            <a:gd name="T35" fmla="*/ 666 h 260"/>
                            <a:gd name="T36" fmla="+- 0 6103 5973"/>
                            <a:gd name="T37" fmla="*/ T36 w 438"/>
                            <a:gd name="T38" fmla="+- 0 656 656"/>
                            <a:gd name="T39" fmla="*/ 656 h 260"/>
                            <a:gd name="T40" fmla="+- 0 6280 5973"/>
                            <a:gd name="T41" fmla="*/ T40 w 438"/>
                            <a:gd name="T42" fmla="+- 0 656 656"/>
                            <a:gd name="T43" fmla="*/ 656 h 260"/>
                            <a:gd name="T44" fmla="+- 0 6329 5973"/>
                            <a:gd name="T45" fmla="*/ T44 w 438"/>
                            <a:gd name="T46" fmla="+- 0 666 656"/>
                            <a:gd name="T47" fmla="*/ 666 h 260"/>
                            <a:gd name="T48" fmla="+- 0 6103 5973"/>
                            <a:gd name="T49" fmla="*/ T48 w 438"/>
                            <a:gd name="T50" fmla="+- 0 666 656"/>
                            <a:gd name="T51" fmla="*/ 666 h 260"/>
                            <a:gd name="T52" fmla="+- 0 6056 5973"/>
                            <a:gd name="T53" fmla="*/ T52 w 438"/>
                            <a:gd name="T54" fmla="+- 0 675 656"/>
                            <a:gd name="T55" fmla="*/ 675 h 260"/>
                            <a:gd name="T56" fmla="+- 0 6018 5973"/>
                            <a:gd name="T57" fmla="*/ T56 w 438"/>
                            <a:gd name="T58" fmla="+- 0 701 656"/>
                            <a:gd name="T59" fmla="*/ 701 h 260"/>
                            <a:gd name="T60" fmla="+- 0 5992 5973"/>
                            <a:gd name="T61" fmla="*/ T60 w 438"/>
                            <a:gd name="T62" fmla="+- 0 739 656"/>
                            <a:gd name="T63" fmla="*/ 739 h 260"/>
                            <a:gd name="T64" fmla="+- 0 5983 5973"/>
                            <a:gd name="T65" fmla="*/ T64 w 438"/>
                            <a:gd name="T66" fmla="+- 0 786 656"/>
                            <a:gd name="T67" fmla="*/ 786 h 260"/>
                            <a:gd name="T68" fmla="+- 0 5992 5973"/>
                            <a:gd name="T69" fmla="*/ T68 w 438"/>
                            <a:gd name="T70" fmla="+- 0 832 656"/>
                            <a:gd name="T71" fmla="*/ 832 h 260"/>
                            <a:gd name="T72" fmla="+- 0 6018 5973"/>
                            <a:gd name="T73" fmla="*/ T72 w 438"/>
                            <a:gd name="T74" fmla="+- 0 870 656"/>
                            <a:gd name="T75" fmla="*/ 870 h 260"/>
                            <a:gd name="T76" fmla="+- 0 6056 5973"/>
                            <a:gd name="T77" fmla="*/ T76 w 438"/>
                            <a:gd name="T78" fmla="+- 0 896 656"/>
                            <a:gd name="T79" fmla="*/ 896 h 260"/>
                            <a:gd name="T80" fmla="+- 0 6103 5973"/>
                            <a:gd name="T81" fmla="*/ T80 w 438"/>
                            <a:gd name="T82" fmla="+- 0 906 656"/>
                            <a:gd name="T83" fmla="*/ 906 h 260"/>
                            <a:gd name="T84" fmla="+- 0 6329 5973"/>
                            <a:gd name="T85" fmla="*/ T84 w 438"/>
                            <a:gd name="T86" fmla="+- 0 906 656"/>
                            <a:gd name="T87" fmla="*/ 906 h 260"/>
                            <a:gd name="T88" fmla="+- 0 6280 5973"/>
                            <a:gd name="T89" fmla="*/ T88 w 438"/>
                            <a:gd name="T90" fmla="+- 0 916 656"/>
                            <a:gd name="T91" fmla="*/ 916 h 260"/>
                            <a:gd name="T92" fmla="+- 0 6329 5973"/>
                            <a:gd name="T93" fmla="*/ T92 w 438"/>
                            <a:gd name="T94" fmla="+- 0 906 656"/>
                            <a:gd name="T95" fmla="*/ 906 h 260"/>
                            <a:gd name="T96" fmla="+- 0 6280 5973"/>
                            <a:gd name="T97" fmla="*/ T96 w 438"/>
                            <a:gd name="T98" fmla="+- 0 906 656"/>
                            <a:gd name="T99" fmla="*/ 906 h 260"/>
                            <a:gd name="T100" fmla="+- 0 6327 5973"/>
                            <a:gd name="T101" fmla="*/ T100 w 438"/>
                            <a:gd name="T102" fmla="+- 0 896 656"/>
                            <a:gd name="T103" fmla="*/ 896 h 260"/>
                            <a:gd name="T104" fmla="+- 0 6365 5973"/>
                            <a:gd name="T105" fmla="*/ T104 w 438"/>
                            <a:gd name="T106" fmla="+- 0 870 656"/>
                            <a:gd name="T107" fmla="*/ 870 h 260"/>
                            <a:gd name="T108" fmla="+- 0 6391 5973"/>
                            <a:gd name="T109" fmla="*/ T108 w 438"/>
                            <a:gd name="T110" fmla="+- 0 832 656"/>
                            <a:gd name="T111" fmla="*/ 832 h 260"/>
                            <a:gd name="T112" fmla="+- 0 6400 5973"/>
                            <a:gd name="T113" fmla="*/ T112 w 438"/>
                            <a:gd name="T114" fmla="+- 0 786 656"/>
                            <a:gd name="T115" fmla="*/ 786 h 260"/>
                            <a:gd name="T116" fmla="+- 0 6391 5973"/>
                            <a:gd name="T117" fmla="*/ T116 w 438"/>
                            <a:gd name="T118" fmla="+- 0 739 656"/>
                            <a:gd name="T119" fmla="*/ 739 h 260"/>
                            <a:gd name="T120" fmla="+- 0 6365 5973"/>
                            <a:gd name="T121" fmla="*/ T120 w 438"/>
                            <a:gd name="T122" fmla="+- 0 701 656"/>
                            <a:gd name="T123" fmla="*/ 701 h 260"/>
                            <a:gd name="T124" fmla="+- 0 6327 5973"/>
                            <a:gd name="T125" fmla="*/ T124 w 438"/>
                            <a:gd name="T126" fmla="+- 0 675 656"/>
                            <a:gd name="T127" fmla="*/ 675 h 260"/>
                            <a:gd name="T128" fmla="+- 0 6280 5973"/>
                            <a:gd name="T129" fmla="*/ T128 w 438"/>
                            <a:gd name="T130" fmla="+- 0 666 656"/>
                            <a:gd name="T131" fmla="*/ 666 h 260"/>
                            <a:gd name="T132" fmla="+- 0 6329 5973"/>
                            <a:gd name="T133" fmla="*/ T132 w 438"/>
                            <a:gd name="T134" fmla="+- 0 666 656"/>
                            <a:gd name="T135" fmla="*/ 666 h 260"/>
                            <a:gd name="T136" fmla="+- 0 6331 5973"/>
                            <a:gd name="T137" fmla="*/ T136 w 438"/>
                            <a:gd name="T138" fmla="+- 0 666 656"/>
                            <a:gd name="T139" fmla="*/ 666 h 260"/>
                            <a:gd name="T140" fmla="+- 0 6372 5973"/>
                            <a:gd name="T141" fmla="*/ T140 w 438"/>
                            <a:gd name="T142" fmla="+- 0 694 656"/>
                            <a:gd name="T143" fmla="*/ 694 h 260"/>
                            <a:gd name="T144" fmla="+- 0 6400 5973"/>
                            <a:gd name="T145" fmla="*/ T144 w 438"/>
                            <a:gd name="T146" fmla="+- 0 735 656"/>
                            <a:gd name="T147" fmla="*/ 735 h 260"/>
                            <a:gd name="T148" fmla="+- 0 6410 5973"/>
                            <a:gd name="T149" fmla="*/ T148 w 438"/>
                            <a:gd name="T150" fmla="+- 0 786 656"/>
                            <a:gd name="T151" fmla="*/ 786 h 260"/>
                            <a:gd name="T152" fmla="+- 0 6400 5973"/>
                            <a:gd name="T153" fmla="*/ T152 w 438"/>
                            <a:gd name="T154" fmla="+- 0 836 656"/>
                            <a:gd name="T155" fmla="*/ 836 h 260"/>
                            <a:gd name="T156" fmla="+- 0 6372 5973"/>
                            <a:gd name="T157" fmla="*/ T156 w 438"/>
                            <a:gd name="T158" fmla="+- 0 877 656"/>
                            <a:gd name="T159" fmla="*/ 877 h 260"/>
                            <a:gd name="T160" fmla="+- 0 6331 5973"/>
                            <a:gd name="T161" fmla="*/ T160 w 438"/>
                            <a:gd name="T162" fmla="+- 0 905 656"/>
                            <a:gd name="T163" fmla="*/ 905 h 260"/>
                            <a:gd name="T164" fmla="+- 0 6329 5973"/>
                            <a:gd name="T165" fmla="*/ T164 w 438"/>
                            <a:gd name="T166" fmla="+- 0 906 656"/>
                            <a:gd name="T167" fmla="*/ 906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7" y="260"/>
                              </a:moveTo>
                              <a:lnTo>
                                <a:pt x="130" y="260"/>
                              </a:lnTo>
                              <a:lnTo>
                                <a:pt x="79" y="249"/>
                              </a:lnTo>
                              <a:lnTo>
                                <a:pt x="38" y="221"/>
                              </a:lnTo>
                              <a:lnTo>
                                <a:pt x="10" y="180"/>
                              </a:lnTo>
                              <a:lnTo>
                                <a:pt x="0" y="130"/>
                              </a:lnTo>
                              <a:lnTo>
                                <a:pt x="10" y="79"/>
                              </a:lnTo>
                              <a:lnTo>
                                <a:pt x="38" y="38"/>
                              </a:lnTo>
                              <a:lnTo>
                                <a:pt x="79" y="10"/>
                              </a:lnTo>
                              <a:lnTo>
                                <a:pt x="130" y="0"/>
                              </a:lnTo>
                              <a:lnTo>
                                <a:pt x="307" y="0"/>
                              </a:lnTo>
                              <a:lnTo>
                                <a:pt x="356" y="10"/>
                              </a:lnTo>
                              <a:lnTo>
                                <a:pt x="130" y="10"/>
                              </a:lnTo>
                              <a:lnTo>
                                <a:pt x="83" y="19"/>
                              </a:lnTo>
                              <a:lnTo>
                                <a:pt x="45" y="45"/>
                              </a:lnTo>
                              <a:lnTo>
                                <a:pt x="19" y="83"/>
                              </a:lnTo>
                              <a:lnTo>
                                <a:pt x="10" y="130"/>
                              </a:lnTo>
                              <a:lnTo>
                                <a:pt x="19" y="176"/>
                              </a:lnTo>
                              <a:lnTo>
                                <a:pt x="45" y="214"/>
                              </a:lnTo>
                              <a:lnTo>
                                <a:pt x="83" y="240"/>
                              </a:lnTo>
                              <a:lnTo>
                                <a:pt x="130" y="250"/>
                              </a:lnTo>
                              <a:lnTo>
                                <a:pt x="356" y="250"/>
                              </a:lnTo>
                              <a:lnTo>
                                <a:pt x="307" y="260"/>
                              </a:lnTo>
                              <a:close/>
                              <a:moveTo>
                                <a:pt x="356" y="250"/>
                              </a:moveTo>
                              <a:lnTo>
                                <a:pt x="307" y="250"/>
                              </a:lnTo>
                              <a:lnTo>
                                <a:pt x="354" y="240"/>
                              </a:lnTo>
                              <a:lnTo>
                                <a:pt x="392" y="214"/>
                              </a:lnTo>
                              <a:lnTo>
                                <a:pt x="418" y="176"/>
                              </a:lnTo>
                              <a:lnTo>
                                <a:pt x="427" y="130"/>
                              </a:lnTo>
                              <a:lnTo>
                                <a:pt x="418" y="83"/>
                              </a:lnTo>
                              <a:lnTo>
                                <a:pt x="392" y="45"/>
                              </a:lnTo>
                              <a:lnTo>
                                <a:pt x="354" y="19"/>
                              </a:lnTo>
                              <a:lnTo>
                                <a:pt x="307" y="10"/>
                              </a:lnTo>
                              <a:lnTo>
                                <a:pt x="356" y="10"/>
                              </a:lnTo>
                              <a:lnTo>
                                <a:pt x="358" y="10"/>
                              </a:lnTo>
                              <a:lnTo>
                                <a:pt x="399" y="38"/>
                              </a:lnTo>
                              <a:lnTo>
                                <a:pt x="427" y="79"/>
                              </a:lnTo>
                              <a:lnTo>
                                <a:pt x="437" y="130"/>
                              </a:lnTo>
                              <a:lnTo>
                                <a:pt x="427" y="180"/>
                              </a:lnTo>
                              <a:lnTo>
                                <a:pt x="399" y="221"/>
                              </a:lnTo>
                              <a:lnTo>
                                <a:pt x="358" y="249"/>
                              </a:lnTo>
                              <a:lnTo>
                                <a:pt x="356"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B20B37" id="Freihandform: Form 897" o:spid="_x0000_s1026" style="position:absolute;margin-left:298.6pt;margin-top:32.8pt;width:21.9pt;height:13pt;z-index:-2515640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" path="m307,260r-177,l79,249,38,221,10,180,,130,10,79,38,38,79,10,130,,307,r49,10l130,10,83,19,45,45,19,83r-9,47l19,176r26,38l83,240r47,10l356,250r-49,10xm356,250r-49,l354,240r38,-26l418,176r9,-46l418,83,392,45,354,19,307,10r49,l358,10r41,28l427,79r10,51l427,180r-28,41l358,249r-2,1xe" fillcolor="#bcc1c6" stroked="f">
                <v:path arrowok="t" o:connecttype="custom" o:connectlocs="194945,581660;82550,581660;50165,574675;24130,556895;6350,530860;0,499110;6350,466725;24130,440690;50165,422910;82550,416560;194945,416560;226060,422910;82550,422910;52705,428625;28575,445135;12065,469265;6350,499110;12065,528320;28575,552450;52705,568960;82550,575310;226060,575310;194945,581660;226060,575310;194945,575310;224790,568960;248920,552450;265430,528320;271145,499110;265430,469265;248920,445135;224790,428625;194945,422910;226060,422910;227330,422910;253365,440690;271145,466725;277495,499110;271145,530860;253365,556895;227330,574675;226060,575310"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53472" behindDoc="1" locked="0" layoutInCell="1" allowOverlap="1" wp14:anchorId="7CCB424F" wp14:editId="1CBBDE77">
                <wp:simplePos x="0" y="0"/>
                <wp:positionH relativeFrom="page">
                  <wp:posOffset>4250690</wp:posOffset>
                </wp:positionH>
                <wp:positionV relativeFrom="paragraph">
                  <wp:posOffset>416560</wp:posOffset>
                </wp:positionV>
                <wp:extent cx="278130" cy="165100"/>
                <wp:effectExtent l="2540" t="4445" r="5080" b="1905"/>
                <wp:wrapNone/>
                <wp:docPr id="896" name="Freihandform: Form 8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7001 6694"/>
                            <a:gd name="T1" fmla="*/ T0 w 438"/>
                            <a:gd name="T2" fmla="+- 0 916 656"/>
                            <a:gd name="T3" fmla="*/ 916 h 260"/>
                            <a:gd name="T4" fmla="+- 0 6824 6694"/>
                            <a:gd name="T5" fmla="*/ T4 w 438"/>
                            <a:gd name="T6" fmla="+- 0 916 656"/>
                            <a:gd name="T7" fmla="*/ 916 h 260"/>
                            <a:gd name="T8" fmla="+- 0 6773 6694"/>
                            <a:gd name="T9" fmla="*/ T8 w 438"/>
                            <a:gd name="T10" fmla="+- 0 905 656"/>
                            <a:gd name="T11" fmla="*/ 905 h 260"/>
                            <a:gd name="T12" fmla="+- 0 6732 6694"/>
                            <a:gd name="T13" fmla="*/ T12 w 438"/>
                            <a:gd name="T14" fmla="+- 0 877 656"/>
                            <a:gd name="T15" fmla="*/ 877 h 260"/>
                            <a:gd name="T16" fmla="+- 0 6704 6694"/>
                            <a:gd name="T17" fmla="*/ T16 w 438"/>
                            <a:gd name="T18" fmla="+- 0 836 656"/>
                            <a:gd name="T19" fmla="*/ 836 h 260"/>
                            <a:gd name="T20" fmla="+- 0 6694 6694"/>
                            <a:gd name="T21" fmla="*/ T20 w 438"/>
                            <a:gd name="T22" fmla="+- 0 786 656"/>
                            <a:gd name="T23" fmla="*/ 786 h 260"/>
                            <a:gd name="T24" fmla="+- 0 6704 6694"/>
                            <a:gd name="T25" fmla="*/ T24 w 438"/>
                            <a:gd name="T26" fmla="+- 0 735 656"/>
                            <a:gd name="T27" fmla="*/ 735 h 260"/>
                            <a:gd name="T28" fmla="+- 0 6732 6694"/>
                            <a:gd name="T29" fmla="*/ T28 w 438"/>
                            <a:gd name="T30" fmla="+- 0 694 656"/>
                            <a:gd name="T31" fmla="*/ 694 h 260"/>
                            <a:gd name="T32" fmla="+- 0 6773 6694"/>
                            <a:gd name="T33" fmla="*/ T32 w 438"/>
                            <a:gd name="T34" fmla="+- 0 666 656"/>
                            <a:gd name="T35" fmla="*/ 666 h 260"/>
                            <a:gd name="T36" fmla="+- 0 6824 6694"/>
                            <a:gd name="T37" fmla="*/ T36 w 438"/>
                            <a:gd name="T38" fmla="+- 0 656 656"/>
                            <a:gd name="T39" fmla="*/ 656 h 260"/>
                            <a:gd name="T40" fmla="+- 0 7001 6694"/>
                            <a:gd name="T41" fmla="*/ T40 w 438"/>
                            <a:gd name="T42" fmla="+- 0 656 656"/>
                            <a:gd name="T43" fmla="*/ 656 h 260"/>
                            <a:gd name="T44" fmla="+- 0 7050 6694"/>
                            <a:gd name="T45" fmla="*/ T44 w 438"/>
                            <a:gd name="T46" fmla="+- 0 666 656"/>
                            <a:gd name="T47" fmla="*/ 666 h 260"/>
                            <a:gd name="T48" fmla="+- 0 6824 6694"/>
                            <a:gd name="T49" fmla="*/ T48 w 438"/>
                            <a:gd name="T50" fmla="+- 0 666 656"/>
                            <a:gd name="T51" fmla="*/ 666 h 260"/>
                            <a:gd name="T52" fmla="+- 0 6777 6694"/>
                            <a:gd name="T53" fmla="*/ T52 w 438"/>
                            <a:gd name="T54" fmla="+- 0 675 656"/>
                            <a:gd name="T55" fmla="*/ 675 h 260"/>
                            <a:gd name="T56" fmla="+- 0 6739 6694"/>
                            <a:gd name="T57" fmla="*/ T56 w 438"/>
                            <a:gd name="T58" fmla="+- 0 701 656"/>
                            <a:gd name="T59" fmla="*/ 701 h 260"/>
                            <a:gd name="T60" fmla="+- 0 6713 6694"/>
                            <a:gd name="T61" fmla="*/ T60 w 438"/>
                            <a:gd name="T62" fmla="+- 0 739 656"/>
                            <a:gd name="T63" fmla="*/ 739 h 260"/>
                            <a:gd name="T64" fmla="+- 0 6704 6694"/>
                            <a:gd name="T65" fmla="*/ T64 w 438"/>
                            <a:gd name="T66" fmla="+- 0 786 656"/>
                            <a:gd name="T67" fmla="*/ 786 h 260"/>
                            <a:gd name="T68" fmla="+- 0 6713 6694"/>
                            <a:gd name="T69" fmla="*/ T68 w 438"/>
                            <a:gd name="T70" fmla="+- 0 832 656"/>
                            <a:gd name="T71" fmla="*/ 832 h 260"/>
                            <a:gd name="T72" fmla="+- 0 6739 6694"/>
                            <a:gd name="T73" fmla="*/ T72 w 438"/>
                            <a:gd name="T74" fmla="+- 0 870 656"/>
                            <a:gd name="T75" fmla="*/ 870 h 260"/>
                            <a:gd name="T76" fmla="+- 0 6777 6694"/>
                            <a:gd name="T77" fmla="*/ T76 w 438"/>
                            <a:gd name="T78" fmla="+- 0 896 656"/>
                            <a:gd name="T79" fmla="*/ 896 h 260"/>
                            <a:gd name="T80" fmla="+- 0 6824 6694"/>
                            <a:gd name="T81" fmla="*/ T80 w 438"/>
                            <a:gd name="T82" fmla="+- 0 906 656"/>
                            <a:gd name="T83" fmla="*/ 906 h 260"/>
                            <a:gd name="T84" fmla="+- 0 7050 6694"/>
                            <a:gd name="T85" fmla="*/ T84 w 438"/>
                            <a:gd name="T86" fmla="+- 0 906 656"/>
                            <a:gd name="T87" fmla="*/ 906 h 260"/>
                            <a:gd name="T88" fmla="+- 0 7001 6694"/>
                            <a:gd name="T89" fmla="*/ T88 w 438"/>
                            <a:gd name="T90" fmla="+- 0 916 656"/>
                            <a:gd name="T91" fmla="*/ 916 h 260"/>
                            <a:gd name="T92" fmla="+- 0 7050 6694"/>
                            <a:gd name="T93" fmla="*/ T92 w 438"/>
                            <a:gd name="T94" fmla="+- 0 906 656"/>
                            <a:gd name="T95" fmla="*/ 906 h 260"/>
                            <a:gd name="T96" fmla="+- 0 7001 6694"/>
                            <a:gd name="T97" fmla="*/ T96 w 438"/>
                            <a:gd name="T98" fmla="+- 0 906 656"/>
                            <a:gd name="T99" fmla="*/ 906 h 260"/>
                            <a:gd name="T100" fmla="+- 0 7048 6694"/>
                            <a:gd name="T101" fmla="*/ T100 w 438"/>
                            <a:gd name="T102" fmla="+- 0 896 656"/>
                            <a:gd name="T103" fmla="*/ 896 h 260"/>
                            <a:gd name="T104" fmla="+- 0 7086 6694"/>
                            <a:gd name="T105" fmla="*/ T104 w 438"/>
                            <a:gd name="T106" fmla="+- 0 870 656"/>
                            <a:gd name="T107" fmla="*/ 870 h 260"/>
                            <a:gd name="T108" fmla="+- 0 7112 6694"/>
                            <a:gd name="T109" fmla="*/ T108 w 438"/>
                            <a:gd name="T110" fmla="+- 0 832 656"/>
                            <a:gd name="T111" fmla="*/ 832 h 260"/>
                            <a:gd name="T112" fmla="+- 0 7121 6694"/>
                            <a:gd name="T113" fmla="*/ T112 w 438"/>
                            <a:gd name="T114" fmla="+- 0 786 656"/>
                            <a:gd name="T115" fmla="*/ 786 h 260"/>
                            <a:gd name="T116" fmla="+- 0 7112 6694"/>
                            <a:gd name="T117" fmla="*/ T116 w 438"/>
                            <a:gd name="T118" fmla="+- 0 739 656"/>
                            <a:gd name="T119" fmla="*/ 739 h 260"/>
                            <a:gd name="T120" fmla="+- 0 7086 6694"/>
                            <a:gd name="T121" fmla="*/ T120 w 438"/>
                            <a:gd name="T122" fmla="+- 0 701 656"/>
                            <a:gd name="T123" fmla="*/ 701 h 260"/>
                            <a:gd name="T124" fmla="+- 0 7048 6694"/>
                            <a:gd name="T125" fmla="*/ T124 w 438"/>
                            <a:gd name="T126" fmla="+- 0 675 656"/>
                            <a:gd name="T127" fmla="*/ 675 h 260"/>
                            <a:gd name="T128" fmla="+- 0 7001 6694"/>
                            <a:gd name="T129" fmla="*/ T128 w 438"/>
                            <a:gd name="T130" fmla="+- 0 666 656"/>
                            <a:gd name="T131" fmla="*/ 666 h 260"/>
                            <a:gd name="T132" fmla="+- 0 7050 6694"/>
                            <a:gd name="T133" fmla="*/ T132 w 438"/>
                            <a:gd name="T134" fmla="+- 0 666 656"/>
                            <a:gd name="T135" fmla="*/ 666 h 260"/>
                            <a:gd name="T136" fmla="+- 0 7052 6694"/>
                            <a:gd name="T137" fmla="*/ T136 w 438"/>
                            <a:gd name="T138" fmla="+- 0 666 656"/>
                            <a:gd name="T139" fmla="*/ 666 h 260"/>
                            <a:gd name="T140" fmla="+- 0 7093 6694"/>
                            <a:gd name="T141" fmla="*/ T140 w 438"/>
                            <a:gd name="T142" fmla="+- 0 694 656"/>
                            <a:gd name="T143" fmla="*/ 694 h 260"/>
                            <a:gd name="T144" fmla="+- 0 7121 6694"/>
                            <a:gd name="T145" fmla="*/ T144 w 438"/>
                            <a:gd name="T146" fmla="+- 0 735 656"/>
                            <a:gd name="T147" fmla="*/ 735 h 260"/>
                            <a:gd name="T148" fmla="+- 0 7131 6694"/>
                            <a:gd name="T149" fmla="*/ T148 w 438"/>
                            <a:gd name="T150" fmla="+- 0 786 656"/>
                            <a:gd name="T151" fmla="*/ 786 h 260"/>
                            <a:gd name="T152" fmla="+- 0 7121 6694"/>
                            <a:gd name="T153" fmla="*/ T152 w 438"/>
                            <a:gd name="T154" fmla="+- 0 836 656"/>
                            <a:gd name="T155" fmla="*/ 836 h 260"/>
                            <a:gd name="T156" fmla="+- 0 7093 6694"/>
                            <a:gd name="T157" fmla="*/ T156 w 438"/>
                            <a:gd name="T158" fmla="+- 0 877 656"/>
                            <a:gd name="T159" fmla="*/ 877 h 260"/>
                            <a:gd name="T160" fmla="+- 0 7052 6694"/>
                            <a:gd name="T161" fmla="*/ T160 w 438"/>
                            <a:gd name="T162" fmla="+- 0 905 656"/>
                            <a:gd name="T163" fmla="*/ 905 h 260"/>
                            <a:gd name="T164" fmla="+- 0 7050 6694"/>
                            <a:gd name="T165" fmla="*/ T164 w 438"/>
                            <a:gd name="T166" fmla="+- 0 906 656"/>
                            <a:gd name="T167" fmla="*/ 906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7" y="260"/>
                              </a:moveTo>
                              <a:lnTo>
                                <a:pt x="130" y="260"/>
                              </a:lnTo>
                              <a:lnTo>
                                <a:pt x="79" y="249"/>
                              </a:lnTo>
                              <a:lnTo>
                                <a:pt x="38" y="221"/>
                              </a:lnTo>
                              <a:lnTo>
                                <a:pt x="10" y="180"/>
                              </a:lnTo>
                              <a:lnTo>
                                <a:pt x="0" y="130"/>
                              </a:lnTo>
                              <a:lnTo>
                                <a:pt x="10" y="79"/>
                              </a:lnTo>
                              <a:lnTo>
                                <a:pt x="38" y="38"/>
                              </a:lnTo>
                              <a:lnTo>
                                <a:pt x="79" y="10"/>
                              </a:lnTo>
                              <a:lnTo>
                                <a:pt x="130" y="0"/>
                              </a:lnTo>
                              <a:lnTo>
                                <a:pt x="307" y="0"/>
                              </a:lnTo>
                              <a:lnTo>
                                <a:pt x="356" y="10"/>
                              </a:lnTo>
                              <a:lnTo>
                                <a:pt x="130" y="10"/>
                              </a:lnTo>
                              <a:lnTo>
                                <a:pt x="83" y="19"/>
                              </a:lnTo>
                              <a:lnTo>
                                <a:pt x="45" y="45"/>
                              </a:lnTo>
                              <a:lnTo>
                                <a:pt x="19" y="83"/>
                              </a:lnTo>
                              <a:lnTo>
                                <a:pt x="10" y="130"/>
                              </a:lnTo>
                              <a:lnTo>
                                <a:pt x="19" y="176"/>
                              </a:lnTo>
                              <a:lnTo>
                                <a:pt x="45" y="214"/>
                              </a:lnTo>
                              <a:lnTo>
                                <a:pt x="83" y="240"/>
                              </a:lnTo>
                              <a:lnTo>
                                <a:pt x="130" y="250"/>
                              </a:lnTo>
                              <a:lnTo>
                                <a:pt x="356" y="250"/>
                              </a:lnTo>
                              <a:lnTo>
                                <a:pt x="307" y="260"/>
                              </a:lnTo>
                              <a:close/>
                              <a:moveTo>
                                <a:pt x="356" y="250"/>
                              </a:moveTo>
                              <a:lnTo>
                                <a:pt x="307" y="250"/>
                              </a:lnTo>
                              <a:lnTo>
                                <a:pt x="354" y="240"/>
                              </a:lnTo>
                              <a:lnTo>
                                <a:pt x="392" y="214"/>
                              </a:lnTo>
                              <a:lnTo>
                                <a:pt x="418" y="176"/>
                              </a:lnTo>
                              <a:lnTo>
                                <a:pt x="427" y="130"/>
                              </a:lnTo>
                              <a:lnTo>
                                <a:pt x="418" y="83"/>
                              </a:lnTo>
                              <a:lnTo>
                                <a:pt x="392" y="45"/>
                              </a:lnTo>
                              <a:lnTo>
                                <a:pt x="354" y="19"/>
                              </a:lnTo>
                              <a:lnTo>
                                <a:pt x="307" y="10"/>
                              </a:lnTo>
                              <a:lnTo>
                                <a:pt x="356" y="10"/>
                              </a:lnTo>
                              <a:lnTo>
                                <a:pt x="358" y="10"/>
                              </a:lnTo>
                              <a:lnTo>
                                <a:pt x="399" y="38"/>
                              </a:lnTo>
                              <a:lnTo>
                                <a:pt x="427" y="79"/>
                              </a:lnTo>
                              <a:lnTo>
                                <a:pt x="437" y="130"/>
                              </a:lnTo>
                              <a:lnTo>
                                <a:pt x="427" y="180"/>
                              </a:lnTo>
                              <a:lnTo>
                                <a:pt x="399" y="221"/>
                              </a:lnTo>
                              <a:lnTo>
                                <a:pt x="358" y="249"/>
                              </a:lnTo>
                              <a:lnTo>
                                <a:pt x="356"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A847DD" id="Freihandform: Form 896" o:spid="_x0000_s1026" style="position:absolute;margin-left:334.7pt;margin-top:32.8pt;width:21.9pt;height:13pt;z-index:-2515630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" path="m307,260r-177,l79,249,38,221,10,180,,130,10,79,38,38,79,10,130,,307,r49,10l130,10,83,19,45,45,19,83r-9,47l19,176r26,38l83,240r47,10l356,250r-49,10xm356,250r-49,l354,240r38,-26l418,176r9,-46l418,83,392,45,354,19,307,10r49,l358,10r41,28l427,79r10,51l427,180r-28,41l358,249r-2,1xe" fillcolor="#bcc1c6" stroked="f">
                <v:path arrowok="t" o:connecttype="custom" o:connectlocs="194945,581660;82550,581660;50165,574675;24130,556895;6350,530860;0,499110;6350,466725;24130,440690;50165,422910;82550,416560;194945,416560;226060,422910;82550,422910;52705,428625;28575,445135;12065,469265;6350,499110;12065,528320;28575,552450;52705,568960;82550,575310;226060,575310;194945,581660;226060,575310;194945,575310;224790,568960;248920,552450;265430,528320;271145,499110;265430,469265;248920,445135;224790,428625;194945,422910;226060,422910;227330,422910;253365,440690;271145,466725;277495,499110;271145,530860;253365,556895;227330,574675;226060,575310" o:connectangles="0,0,0,0,0,0,0,0,0,0,0,0,0,0,0,0,0,0,0,0,0,0,0,0,0,0,0,0,0,0,0,0,0,0,0,0,0,0,0,0,0,0"/>
                <w10:wrap anchorx="page"/>
              </v:shape>
            </w:pict>
          </mc:Fallback>
        </mc:AlternateContent>
      </w:r>
      <w:r w:rsidRPr="001F36E8">
        <w:rPr>
          <w:rFonts w:ascii="RobotoRegular" w:eastAsia="RobotoRegular" w:hAnsi="RobotoRegular" w:cs="RobotoRegular"/>
          <w:color w:val="18181C"/>
          <w:sz w:val="21"/>
          <w:lang w:eastAsia="en-US"/>
        </w:rPr>
        <w:t>1</w:t>
      </w:r>
      <w:r w:rsidRPr="001F36E8">
        <w:rPr>
          <w:rFonts w:ascii="RobotoRegular" w:eastAsia="RobotoRegular" w:hAnsi="RobotoRegular" w:cs="RobotoRegular"/>
          <w:color w:val="18181C"/>
          <w:sz w:val="21"/>
          <w:lang w:eastAsia="en-US"/>
        </w:rPr>
        <w:tab/>
        <w:t>2</w:t>
      </w:r>
      <w:r w:rsidRPr="001F36E8">
        <w:rPr>
          <w:rFonts w:ascii="RobotoRegular" w:eastAsia="RobotoRegular" w:hAnsi="RobotoRegular" w:cs="RobotoRegular"/>
          <w:color w:val="18181C"/>
          <w:sz w:val="21"/>
          <w:lang w:eastAsia="en-US"/>
        </w:rPr>
        <w:tab/>
        <w:t>3</w:t>
      </w:r>
      <w:r w:rsidRPr="001F36E8">
        <w:rPr>
          <w:rFonts w:ascii="RobotoRegular" w:eastAsia="RobotoRegular" w:hAnsi="RobotoRegular" w:cs="RobotoRegular"/>
          <w:color w:val="18181C"/>
          <w:sz w:val="21"/>
          <w:lang w:eastAsia="en-US"/>
        </w:rPr>
        <w:tab/>
        <w:t>4</w:t>
      </w:r>
      <w:r w:rsidRPr="001F36E8">
        <w:rPr>
          <w:rFonts w:ascii="RobotoRegular" w:eastAsia="RobotoRegular" w:hAnsi="RobotoRegular" w:cs="RobotoRegular"/>
          <w:color w:val="18181C"/>
          <w:sz w:val="21"/>
          <w:lang w:eastAsia="en-US"/>
        </w:rPr>
        <w:tab/>
        <w:t>5</w:t>
      </w:r>
    </w:p>
    <w:p w14:paraId="4170ECE8" w14:textId="77777777" w:rsidR="001F36E8" w:rsidRPr="001F36E8" w:rsidRDefault="001F36E8" w:rsidP="001F36E8">
      <w:pPr>
        <w:widowControl w:val="0"/>
        <w:autoSpaceDE w:val="0"/>
        <w:autoSpaceDN w:val="0"/>
        <w:spacing w:before="4" w:after="0" w:line="240" w:lineRule="auto"/>
        <w:rPr>
          <w:rFonts w:ascii="RobotoRegular" w:eastAsia="RobotoRegular" w:hAnsi="RobotoRegular" w:cs="RobotoRegular"/>
          <w:sz w:val="12"/>
          <w:lang w:eastAsia="en-US"/>
        </w:rPr>
      </w:pPr>
      <w:r w:rsidRPr="001F36E8">
        <w:rPr>
          <w:rFonts w:ascii="RobotoRegular" w:eastAsia="RobotoRegular" w:hAnsi="RobotoRegular" w:cs="RobotoRegular"/>
          <w:noProof/>
          <w:lang w:eastAsia="en-US"/>
        </w:rPr>
        <mc:AlternateContent>
          <mc:Choice Requires="wps">
            <w:drawing>
              <wp:anchor distT="0" distB="0" distL="0" distR="0" simplePos="0" relativeHeight="251755520" behindDoc="1" locked="0" layoutInCell="1" allowOverlap="1" wp14:anchorId="6E52482E" wp14:editId="65A7FB74">
                <wp:simplePos x="0" y="0"/>
                <wp:positionH relativeFrom="page">
                  <wp:posOffset>1173480</wp:posOffset>
                </wp:positionH>
                <wp:positionV relativeFrom="paragraph">
                  <wp:posOffset>118745</wp:posOffset>
                </wp:positionV>
                <wp:extent cx="4418330" cy="6350"/>
                <wp:effectExtent l="1905" t="3810" r="0" b="0"/>
                <wp:wrapTopAndBottom/>
                <wp:docPr id="895" name="Freihandform: Form 8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18330" cy="6350"/>
                        </a:xfrm>
                        <a:custGeom>
                          <a:avLst/>
                          <a:gdLst>
                            <a:gd name="T0" fmla="+- 0 3668 1848"/>
                            <a:gd name="T1" fmla="*/ T0 w 6958"/>
                            <a:gd name="T2" fmla="+- 0 187 187"/>
                            <a:gd name="T3" fmla="*/ 187 h 10"/>
                            <a:gd name="T4" fmla="+- 0 1848 1848"/>
                            <a:gd name="T5" fmla="*/ T4 w 6958"/>
                            <a:gd name="T6" fmla="+- 0 187 187"/>
                            <a:gd name="T7" fmla="*/ 187 h 10"/>
                            <a:gd name="T8" fmla="+- 0 1848 1848"/>
                            <a:gd name="T9" fmla="*/ T8 w 6958"/>
                            <a:gd name="T10" fmla="+- 0 197 187"/>
                            <a:gd name="T11" fmla="*/ 197 h 10"/>
                            <a:gd name="T12" fmla="+- 0 3668 1848"/>
                            <a:gd name="T13" fmla="*/ T12 w 6958"/>
                            <a:gd name="T14" fmla="+- 0 197 187"/>
                            <a:gd name="T15" fmla="*/ 197 h 10"/>
                            <a:gd name="T16" fmla="+- 0 3668 1848"/>
                            <a:gd name="T17" fmla="*/ T16 w 6958"/>
                            <a:gd name="T18" fmla="+- 0 187 187"/>
                            <a:gd name="T19" fmla="*/ 187 h 10"/>
                            <a:gd name="T20" fmla="+- 0 8806 1848"/>
                            <a:gd name="T21" fmla="*/ T20 w 6958"/>
                            <a:gd name="T22" fmla="+- 0 187 187"/>
                            <a:gd name="T23" fmla="*/ 187 h 10"/>
                            <a:gd name="T24" fmla="+- 0 7273 1848"/>
                            <a:gd name="T25" fmla="*/ T24 w 6958"/>
                            <a:gd name="T26" fmla="+- 0 187 187"/>
                            <a:gd name="T27" fmla="*/ 187 h 10"/>
                            <a:gd name="T28" fmla="+- 0 6552 1848"/>
                            <a:gd name="T29" fmla="*/ T28 w 6958"/>
                            <a:gd name="T30" fmla="+- 0 187 187"/>
                            <a:gd name="T31" fmla="*/ 187 h 10"/>
                            <a:gd name="T32" fmla="+- 0 6552 1848"/>
                            <a:gd name="T33" fmla="*/ T32 w 6958"/>
                            <a:gd name="T34" fmla="+- 0 187 187"/>
                            <a:gd name="T35" fmla="*/ 187 h 10"/>
                            <a:gd name="T36" fmla="+- 0 5831 1848"/>
                            <a:gd name="T37" fmla="*/ T36 w 6958"/>
                            <a:gd name="T38" fmla="+- 0 187 187"/>
                            <a:gd name="T39" fmla="*/ 187 h 10"/>
                            <a:gd name="T40" fmla="+- 0 5110 1848"/>
                            <a:gd name="T41" fmla="*/ T40 w 6958"/>
                            <a:gd name="T42" fmla="+- 0 187 187"/>
                            <a:gd name="T43" fmla="*/ 187 h 10"/>
                            <a:gd name="T44" fmla="+- 0 4389 1848"/>
                            <a:gd name="T45" fmla="*/ T44 w 6958"/>
                            <a:gd name="T46" fmla="+- 0 187 187"/>
                            <a:gd name="T47" fmla="*/ 187 h 10"/>
                            <a:gd name="T48" fmla="+- 0 3668 1848"/>
                            <a:gd name="T49" fmla="*/ T48 w 6958"/>
                            <a:gd name="T50" fmla="+- 0 187 187"/>
                            <a:gd name="T51" fmla="*/ 187 h 10"/>
                            <a:gd name="T52" fmla="+- 0 3668 1848"/>
                            <a:gd name="T53" fmla="*/ T52 w 6958"/>
                            <a:gd name="T54" fmla="+- 0 197 187"/>
                            <a:gd name="T55" fmla="*/ 197 h 10"/>
                            <a:gd name="T56" fmla="+- 0 4389 1848"/>
                            <a:gd name="T57" fmla="*/ T56 w 6958"/>
                            <a:gd name="T58" fmla="+- 0 197 187"/>
                            <a:gd name="T59" fmla="*/ 197 h 10"/>
                            <a:gd name="T60" fmla="+- 0 5110 1848"/>
                            <a:gd name="T61" fmla="*/ T60 w 6958"/>
                            <a:gd name="T62" fmla="+- 0 197 187"/>
                            <a:gd name="T63" fmla="*/ 197 h 10"/>
                            <a:gd name="T64" fmla="+- 0 5831 1848"/>
                            <a:gd name="T65" fmla="*/ T64 w 6958"/>
                            <a:gd name="T66" fmla="+- 0 197 187"/>
                            <a:gd name="T67" fmla="*/ 197 h 10"/>
                            <a:gd name="T68" fmla="+- 0 6552 1848"/>
                            <a:gd name="T69" fmla="*/ T68 w 6958"/>
                            <a:gd name="T70" fmla="+- 0 197 187"/>
                            <a:gd name="T71" fmla="*/ 197 h 10"/>
                            <a:gd name="T72" fmla="+- 0 6552 1848"/>
                            <a:gd name="T73" fmla="*/ T72 w 6958"/>
                            <a:gd name="T74" fmla="+- 0 197 187"/>
                            <a:gd name="T75" fmla="*/ 197 h 10"/>
                            <a:gd name="T76" fmla="+- 0 7273 1848"/>
                            <a:gd name="T77" fmla="*/ T76 w 6958"/>
                            <a:gd name="T78" fmla="+- 0 197 187"/>
                            <a:gd name="T79" fmla="*/ 197 h 10"/>
                            <a:gd name="T80" fmla="+- 0 8806 1848"/>
                            <a:gd name="T81" fmla="*/ T80 w 6958"/>
                            <a:gd name="T82" fmla="+- 0 197 187"/>
                            <a:gd name="T83" fmla="*/ 197 h 10"/>
                            <a:gd name="T84" fmla="+- 0 8806 1848"/>
                            <a:gd name="T85" fmla="*/ T84 w 6958"/>
                            <a:gd name="T86" fmla="+- 0 187 187"/>
                            <a:gd name="T87" fmla="*/ 187 h 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6958" h="10">
                              <a:moveTo>
                                <a:pt x="1820" y="0"/>
                              </a:moveTo>
                              <a:lnTo>
                                <a:pt x="0" y="0"/>
                              </a:lnTo>
                              <a:lnTo>
                                <a:pt x="0" y="10"/>
                              </a:lnTo>
                              <a:lnTo>
                                <a:pt x="1820" y="10"/>
                              </a:lnTo>
                              <a:lnTo>
                                <a:pt x="1820" y="0"/>
                              </a:lnTo>
                              <a:close/>
                              <a:moveTo>
                                <a:pt x="6958" y="0"/>
                              </a:moveTo>
                              <a:lnTo>
                                <a:pt x="5425" y="0"/>
                              </a:lnTo>
                              <a:lnTo>
                                <a:pt x="4704" y="0"/>
                              </a:lnTo>
                              <a:lnTo>
                                <a:pt x="3983" y="0"/>
                              </a:lnTo>
                              <a:lnTo>
                                <a:pt x="3262" y="0"/>
                              </a:lnTo>
                              <a:lnTo>
                                <a:pt x="2541" y="0"/>
                              </a:lnTo>
                              <a:lnTo>
                                <a:pt x="1820" y="0"/>
                              </a:lnTo>
                              <a:lnTo>
                                <a:pt x="1820" y="10"/>
                              </a:lnTo>
                              <a:lnTo>
                                <a:pt x="2541" y="10"/>
                              </a:lnTo>
                              <a:lnTo>
                                <a:pt x="3262" y="10"/>
                              </a:lnTo>
                              <a:lnTo>
                                <a:pt x="3983" y="10"/>
                              </a:lnTo>
                              <a:lnTo>
                                <a:pt x="4704" y="10"/>
                              </a:lnTo>
                              <a:lnTo>
                                <a:pt x="5425" y="10"/>
                              </a:lnTo>
                              <a:lnTo>
                                <a:pt x="6958" y="10"/>
                              </a:lnTo>
                              <a:lnTo>
                                <a:pt x="6958" y="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780323" id="Freihandform: Form 895" o:spid="_x0000_s1026" style="position:absolute;margin-left:92.4pt;margin-top:9.35pt;width:347.9pt;height:.5pt;z-index:-2515609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95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" path="m1820,l,,,10r1820,l1820,xm6958,l5425,,4704,,3983,,3262,,2541,,1820,r,10l2541,10r721,l3983,10r721,l5425,10r1533,l6958,xe" fillcolor="#bcc1c6" stroked="f">
                <v:path arrowok="t" o:connecttype="custom" o:connectlocs="1155700,118745;0,118745;0,125095;1155700,125095;1155700,118745;4418330,118745;3444875,118745;2987040,118745;2987040,118745;2529205,118745;2071370,118745;1613535,118745;1155700,118745;1155700,125095;1613535,125095;2071370,125095;2529205,125095;2987040,125095;2987040,125095;3444875,125095;4418330,125095;4418330,118745" o:connectangles="0,0,0,0,0,0,0,0,0,0,0,0,0,0,0,0,0,0,0,0,0,0"/>
                <w10:wrap type="topAndBottom" anchorx="page"/>
              </v:shape>
            </w:pict>
          </mc:Fallback>
        </mc:AlternateContent>
      </w:r>
    </w:p>
    <w:p w14:paraId="243D4D29" w14:textId="77777777" w:rsidR="001F36E8" w:rsidRPr="001F36E8" w:rsidRDefault="001F36E8" w:rsidP="001F36E8">
      <w:pPr>
        <w:widowControl w:val="0"/>
        <w:tabs>
          <w:tab w:val="left" w:pos="6107"/>
        </w:tabs>
        <w:autoSpaceDE w:val="0"/>
        <w:autoSpaceDN w:val="0"/>
        <w:spacing w:before="86" w:after="113" w:line="240" w:lineRule="auto"/>
        <w:ind w:left="683"/>
        <w:rPr>
          <w:rFonts w:ascii="RobotoRegular" w:eastAsia="RobotoRegular" w:hAnsi="RobotoRegular" w:cs="RobotoRegular"/>
          <w:sz w:val="21"/>
          <w:lang w:eastAsia="en-US"/>
        </w:rPr>
      </w:pPr>
      <w:r w:rsidRPr="001F36E8">
        <w:rPr>
          <w:rFonts w:ascii="RobotoRegular" w:eastAsia="RobotoRegular" w:hAnsi="RobotoRegular" w:cs="RobotoRegular"/>
          <w:color w:val="18181C"/>
          <w:sz w:val="21"/>
          <w:lang w:eastAsia="en-US"/>
        </w:rPr>
        <w:t>Strongly</w:t>
      </w:r>
      <w:r w:rsidRPr="001F36E8">
        <w:rPr>
          <w:rFonts w:ascii="RobotoRegular" w:eastAsia="RobotoRegular" w:hAnsi="RobotoRegular" w:cs="RobotoRegular"/>
          <w:color w:val="18181C"/>
          <w:spacing w:val="13"/>
          <w:sz w:val="21"/>
          <w:lang w:eastAsia="en-US"/>
        </w:rPr>
        <w:t xml:space="preserve"> </w:t>
      </w:r>
      <w:r w:rsidRPr="001F36E8">
        <w:rPr>
          <w:rFonts w:ascii="RobotoRegular" w:eastAsia="RobotoRegular" w:hAnsi="RobotoRegular" w:cs="RobotoRegular"/>
          <w:color w:val="18181C"/>
          <w:sz w:val="21"/>
          <w:lang w:eastAsia="en-US"/>
        </w:rPr>
        <w:t>disagree</w:t>
      </w:r>
      <w:r w:rsidRPr="001F36E8">
        <w:rPr>
          <w:rFonts w:ascii="RobotoRegular" w:eastAsia="RobotoRegular" w:hAnsi="RobotoRegular" w:cs="RobotoRegular"/>
          <w:color w:val="18181C"/>
          <w:sz w:val="21"/>
          <w:lang w:eastAsia="en-US"/>
        </w:rPr>
        <w:tab/>
        <w:t>Strongly</w:t>
      </w:r>
      <w:r w:rsidRPr="001F36E8">
        <w:rPr>
          <w:rFonts w:ascii="RobotoRegular" w:eastAsia="RobotoRegular" w:hAnsi="RobotoRegular" w:cs="RobotoRegular"/>
          <w:color w:val="18181C"/>
          <w:spacing w:val="5"/>
          <w:sz w:val="21"/>
          <w:lang w:eastAsia="en-US"/>
        </w:rPr>
        <w:t xml:space="preserve"> </w:t>
      </w:r>
      <w:r w:rsidRPr="001F36E8">
        <w:rPr>
          <w:rFonts w:ascii="RobotoRegular" w:eastAsia="RobotoRegular" w:hAnsi="RobotoRegular" w:cs="RobotoRegular"/>
          <w:color w:val="18181C"/>
          <w:sz w:val="21"/>
          <w:lang w:eastAsia="en-US"/>
        </w:rPr>
        <w:t>agree</w:t>
      </w:r>
    </w:p>
    <w:p w14:paraId="5EC5DF4E" w14:textId="77777777" w:rsidR="001F36E8" w:rsidRPr="001F36E8" w:rsidRDefault="001F36E8" w:rsidP="001F36E8">
      <w:pPr>
        <w:widowControl w:val="0"/>
        <w:autoSpaceDE w:val="0"/>
        <w:autoSpaceDN w:val="0"/>
        <w:spacing w:after="0" w:line="20" w:lineRule="exact"/>
        <w:ind w:left="607"/>
        <w:rPr>
          <w:rFonts w:ascii="RobotoRegular" w:eastAsia="RobotoRegular" w:hAnsi="RobotoRegular" w:cs="RobotoRegular"/>
          <w:sz w:val="2"/>
          <w:lang w:eastAsia="en-US"/>
        </w:rPr>
      </w:pPr>
      <w:r w:rsidRPr="001F36E8">
        <w:rPr>
          <w:rFonts w:ascii="RobotoRegular" w:eastAsia="RobotoRegular" w:hAnsi="RobotoRegular" w:cs="RobotoRegular"/>
          <w:noProof/>
          <w:sz w:val="2"/>
          <w:lang w:eastAsia="en-US"/>
        </w:rPr>
        <mc:AlternateContent>
          <mc:Choice Requires="wpg">
            <w:drawing>
              <wp:inline distT="0" distB="0" distL="0" distR="0" wp14:anchorId="78667CF6" wp14:editId="0ED4D1D2">
                <wp:extent cx="4418330" cy="6350"/>
                <wp:effectExtent l="0" t="0" r="1270" b="3175"/>
                <wp:docPr id="893" name="Gruppieren 8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18330" cy="6350"/>
                          <a:chOff x="0" y="0"/>
                          <a:chExt cx="6958" cy="10"/>
                        </a:xfrm>
                      </wpg:grpSpPr>
                      <wps:wsp>
                        <wps:cNvPr id="894" name="AutoShape 841"/>
                        <wps:cNvSpPr>
                          <a:spLocks/>
                        </wps:cNvSpPr>
                        <wps:spPr bwMode="auto">
                          <a:xfrm>
                            <a:off x="0" y="0"/>
                            <a:ext cx="6958" cy="10"/>
                          </a:xfrm>
                          <a:custGeom>
                            <a:avLst/>
                            <a:gdLst>
                              <a:gd name="T0" fmla="*/ 1820 w 6958"/>
                              <a:gd name="T1" fmla="*/ 0 h 10"/>
                              <a:gd name="T2" fmla="*/ 0 w 6958"/>
                              <a:gd name="T3" fmla="*/ 0 h 10"/>
                              <a:gd name="T4" fmla="*/ 0 w 6958"/>
                              <a:gd name="T5" fmla="*/ 10 h 10"/>
                              <a:gd name="T6" fmla="*/ 1820 w 6958"/>
                              <a:gd name="T7" fmla="*/ 10 h 10"/>
                              <a:gd name="T8" fmla="*/ 1820 w 6958"/>
                              <a:gd name="T9" fmla="*/ 0 h 10"/>
                              <a:gd name="T10" fmla="*/ 6958 w 6958"/>
                              <a:gd name="T11" fmla="*/ 0 h 10"/>
                              <a:gd name="T12" fmla="*/ 5425 w 6958"/>
                              <a:gd name="T13" fmla="*/ 0 h 10"/>
                              <a:gd name="T14" fmla="*/ 4704 w 6958"/>
                              <a:gd name="T15" fmla="*/ 0 h 10"/>
                              <a:gd name="T16" fmla="*/ 4704 w 6958"/>
                              <a:gd name="T17" fmla="*/ 0 h 10"/>
                              <a:gd name="T18" fmla="*/ 3983 w 6958"/>
                              <a:gd name="T19" fmla="*/ 0 h 10"/>
                              <a:gd name="T20" fmla="*/ 3262 w 6958"/>
                              <a:gd name="T21" fmla="*/ 0 h 10"/>
                              <a:gd name="T22" fmla="*/ 2541 w 6958"/>
                              <a:gd name="T23" fmla="*/ 0 h 10"/>
                              <a:gd name="T24" fmla="*/ 1820 w 6958"/>
                              <a:gd name="T25" fmla="*/ 0 h 10"/>
                              <a:gd name="T26" fmla="*/ 1820 w 6958"/>
                              <a:gd name="T27" fmla="*/ 10 h 10"/>
                              <a:gd name="T28" fmla="*/ 2541 w 6958"/>
                              <a:gd name="T29" fmla="*/ 10 h 10"/>
                              <a:gd name="T30" fmla="*/ 3262 w 6958"/>
                              <a:gd name="T31" fmla="*/ 10 h 10"/>
                              <a:gd name="T32" fmla="*/ 3983 w 6958"/>
                              <a:gd name="T33" fmla="*/ 10 h 10"/>
                              <a:gd name="T34" fmla="*/ 4704 w 6958"/>
                              <a:gd name="T35" fmla="*/ 10 h 10"/>
                              <a:gd name="T36" fmla="*/ 4704 w 6958"/>
                              <a:gd name="T37" fmla="*/ 10 h 10"/>
                              <a:gd name="T38" fmla="*/ 5425 w 6958"/>
                              <a:gd name="T39" fmla="*/ 10 h 10"/>
                              <a:gd name="T40" fmla="*/ 6958 w 6958"/>
                              <a:gd name="T41" fmla="*/ 10 h 10"/>
                              <a:gd name="T42" fmla="*/ 6958 w 6958"/>
                              <a:gd name="T43"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6958" h="10">
                                <a:moveTo>
                                  <a:pt x="1820" y="0"/>
                                </a:moveTo>
                                <a:lnTo>
                                  <a:pt x="0" y="0"/>
                                </a:lnTo>
                                <a:lnTo>
                                  <a:pt x="0" y="10"/>
                                </a:lnTo>
                                <a:lnTo>
                                  <a:pt x="1820" y="10"/>
                                </a:lnTo>
                                <a:lnTo>
                                  <a:pt x="1820" y="0"/>
                                </a:lnTo>
                                <a:close/>
                                <a:moveTo>
                                  <a:pt x="6958" y="0"/>
                                </a:moveTo>
                                <a:lnTo>
                                  <a:pt x="5425" y="0"/>
                                </a:lnTo>
                                <a:lnTo>
                                  <a:pt x="4704" y="0"/>
                                </a:lnTo>
                                <a:lnTo>
                                  <a:pt x="3983" y="0"/>
                                </a:lnTo>
                                <a:lnTo>
                                  <a:pt x="3262" y="0"/>
                                </a:lnTo>
                                <a:lnTo>
                                  <a:pt x="2541" y="0"/>
                                </a:lnTo>
                                <a:lnTo>
                                  <a:pt x="1820" y="0"/>
                                </a:lnTo>
                                <a:lnTo>
                                  <a:pt x="1820" y="10"/>
                                </a:lnTo>
                                <a:lnTo>
                                  <a:pt x="2541" y="10"/>
                                </a:lnTo>
                                <a:lnTo>
                                  <a:pt x="3262" y="10"/>
                                </a:lnTo>
                                <a:lnTo>
                                  <a:pt x="3983" y="10"/>
                                </a:lnTo>
                                <a:lnTo>
                                  <a:pt x="4704" y="10"/>
                                </a:lnTo>
                                <a:lnTo>
                                  <a:pt x="5425" y="10"/>
                                </a:lnTo>
                                <a:lnTo>
                                  <a:pt x="6958" y="10"/>
                                </a:lnTo>
                                <a:lnTo>
                                  <a:pt x="6958" y="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207BD928" id="Gruppieren 893" o:spid="_x0000_s1026" style="width:347.9pt;height:.5pt;mso-position-horizontal-relative:char;mso-position-vertical-relative:line" coordsize="695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">
                <v:shape id="AutoShape 841" o:spid="_x0000_s1027" style="position:absolute;width:6958;height:10;visibility:visible;mso-wrap-style:square;v-text-anchor:top" coordsize="695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" path="m1820,l,,,10r1820,l1820,xm6958,l5425,,4704,,3983,,3262,,2541,,1820,r,10l2541,10r721,l3983,10r721,l5425,10r1533,l6958,xe" fillcolor="#bcc1c6" stroked="f">
                  <v:path arrowok="t" o:connecttype="custom" o:connectlocs="1820,0;0,0;0,10;1820,10;1820,0;6958,0;5425,0;4704,0;4704,0;3983,0;3262,0;2541,0;1820,0;1820,10;2541,10;3262,10;3983,10;4704,10;4704,10;5425,10;6958,10;6958,0" o:connectangles="0,0,0,0,0,0,0,0,0,0,0,0,0,0,0,0,0,0,0,0,0,0"/>
                </v:shape>
                <w10:anchorlock/>
              </v:group>
            </w:pict>
          </mc:Fallback>
        </mc:AlternateContent>
      </w:r>
    </w:p>
    <w:p w14:paraId="6814A320" w14:textId="77777777" w:rsidR="001F36E8" w:rsidRPr="001F36E8" w:rsidRDefault="001F36E8" w:rsidP="001F36E8">
      <w:pPr>
        <w:widowControl w:val="0"/>
        <w:autoSpaceDE w:val="0"/>
        <w:autoSpaceDN w:val="0"/>
        <w:spacing w:after="0" w:line="240" w:lineRule="auto"/>
        <w:rPr>
          <w:rFonts w:ascii="RobotoRegular" w:eastAsia="RobotoRegular" w:hAnsi="RobotoRegular" w:cs="RobotoRegular"/>
          <w:sz w:val="20"/>
          <w:lang w:eastAsia="en-US"/>
        </w:rPr>
      </w:pPr>
    </w:p>
    <w:p w14:paraId="7AC30320" w14:textId="77777777" w:rsidR="001F36E8" w:rsidRPr="001F36E8" w:rsidRDefault="001F36E8" w:rsidP="001F36E8">
      <w:pPr>
        <w:widowControl w:val="0"/>
        <w:autoSpaceDE w:val="0"/>
        <w:autoSpaceDN w:val="0"/>
        <w:spacing w:before="2" w:after="0" w:line="240" w:lineRule="auto"/>
        <w:rPr>
          <w:rFonts w:ascii="RobotoRegular" w:eastAsia="RobotoRegular" w:hAnsi="RobotoRegular" w:cs="RobotoRegular"/>
          <w:sz w:val="18"/>
          <w:lang w:eastAsia="en-US"/>
        </w:rPr>
      </w:pPr>
    </w:p>
    <w:p w14:paraId="265BD02C" w14:textId="77777777" w:rsidR="001F36E8" w:rsidRPr="001F36E8" w:rsidRDefault="001F36E8" w:rsidP="001F36E8">
      <w:pPr>
        <w:widowControl w:val="0"/>
        <w:numPr>
          <w:ilvl w:val="0"/>
          <w:numId w:val="6"/>
        </w:numPr>
        <w:tabs>
          <w:tab w:val="left" w:pos="607"/>
          <w:tab w:val="left" w:pos="608"/>
        </w:tabs>
        <w:autoSpaceDE w:val="0"/>
        <w:autoSpaceDN w:val="0"/>
        <w:spacing w:before="104" w:after="0" w:line="240" w:lineRule="auto"/>
        <w:rPr>
          <w:rFonts w:ascii="Arial" w:eastAsia="Arial" w:hAnsi="Arial" w:cs="Arial"/>
          <w:sz w:val="24"/>
          <w:lang w:eastAsia="en-US"/>
        </w:rPr>
      </w:pPr>
      <w:r w:rsidRPr="001F36E8">
        <w:rPr>
          <w:rFonts w:ascii="Arial" w:eastAsia="Arial" w:hAnsi="Arial" w:cs="Arial"/>
          <w:color w:val="18181C"/>
          <w:w w:val="110"/>
          <w:sz w:val="24"/>
          <w:lang w:eastAsia="en-US"/>
        </w:rPr>
        <w:t>I</w:t>
      </w:r>
      <w:r w:rsidRPr="001F36E8">
        <w:rPr>
          <w:rFonts w:ascii="Arial" w:eastAsia="Arial" w:hAnsi="Arial" w:cs="Arial"/>
          <w:color w:val="18181C"/>
          <w:spacing w:val="-27"/>
          <w:w w:val="110"/>
          <w:sz w:val="24"/>
          <w:lang w:eastAsia="en-US"/>
        </w:rPr>
        <w:t xml:space="preserve"> </w:t>
      </w:r>
      <w:r w:rsidRPr="001F36E8">
        <w:rPr>
          <w:rFonts w:ascii="Arial" w:eastAsia="Arial" w:hAnsi="Arial" w:cs="Arial"/>
          <w:color w:val="18181C"/>
          <w:w w:val="110"/>
          <w:sz w:val="24"/>
          <w:lang w:eastAsia="en-US"/>
        </w:rPr>
        <w:t>found</w:t>
      </w:r>
      <w:r w:rsidRPr="001F36E8">
        <w:rPr>
          <w:rFonts w:ascii="Arial" w:eastAsia="Arial" w:hAnsi="Arial" w:cs="Arial"/>
          <w:color w:val="18181C"/>
          <w:spacing w:val="-26"/>
          <w:w w:val="110"/>
          <w:sz w:val="24"/>
          <w:lang w:eastAsia="en-US"/>
        </w:rPr>
        <w:t xml:space="preserve"> </w:t>
      </w:r>
      <w:r w:rsidRPr="001F36E8">
        <w:rPr>
          <w:rFonts w:ascii="Arial" w:eastAsia="Arial" w:hAnsi="Arial" w:cs="Arial"/>
          <w:color w:val="18181C"/>
          <w:w w:val="110"/>
          <w:sz w:val="24"/>
          <w:lang w:eastAsia="en-US"/>
        </w:rPr>
        <w:t>the</w:t>
      </w:r>
      <w:r w:rsidRPr="001F36E8">
        <w:rPr>
          <w:rFonts w:ascii="Arial" w:eastAsia="Arial" w:hAnsi="Arial" w:cs="Arial"/>
          <w:color w:val="18181C"/>
          <w:spacing w:val="-26"/>
          <w:w w:val="110"/>
          <w:sz w:val="24"/>
          <w:lang w:eastAsia="en-US"/>
        </w:rPr>
        <w:t xml:space="preserve"> </w:t>
      </w:r>
      <w:r w:rsidRPr="001F36E8">
        <w:rPr>
          <w:rFonts w:ascii="Arial" w:eastAsia="Arial" w:hAnsi="Arial" w:cs="Arial"/>
          <w:color w:val="18181C"/>
          <w:w w:val="110"/>
          <w:sz w:val="24"/>
          <w:lang w:eastAsia="en-US"/>
        </w:rPr>
        <w:t>various</w:t>
      </w:r>
      <w:r w:rsidRPr="001F36E8">
        <w:rPr>
          <w:rFonts w:ascii="Arial" w:eastAsia="Arial" w:hAnsi="Arial" w:cs="Arial"/>
          <w:color w:val="18181C"/>
          <w:spacing w:val="-26"/>
          <w:w w:val="110"/>
          <w:sz w:val="24"/>
          <w:lang w:eastAsia="en-US"/>
        </w:rPr>
        <w:t xml:space="preserve"> </w:t>
      </w:r>
      <w:r w:rsidRPr="001F36E8">
        <w:rPr>
          <w:rFonts w:ascii="Arial" w:eastAsia="Arial" w:hAnsi="Arial" w:cs="Arial"/>
          <w:color w:val="18181C"/>
          <w:w w:val="110"/>
          <w:sz w:val="24"/>
          <w:lang w:eastAsia="en-US"/>
        </w:rPr>
        <w:t>functions</w:t>
      </w:r>
      <w:r w:rsidRPr="001F36E8">
        <w:rPr>
          <w:rFonts w:ascii="Arial" w:eastAsia="Arial" w:hAnsi="Arial" w:cs="Arial"/>
          <w:color w:val="18181C"/>
          <w:spacing w:val="-26"/>
          <w:w w:val="110"/>
          <w:sz w:val="24"/>
          <w:lang w:eastAsia="en-US"/>
        </w:rPr>
        <w:t xml:space="preserve"> </w:t>
      </w:r>
      <w:r w:rsidRPr="001F36E8">
        <w:rPr>
          <w:rFonts w:ascii="Arial" w:eastAsia="Arial" w:hAnsi="Arial" w:cs="Arial"/>
          <w:color w:val="18181C"/>
          <w:w w:val="110"/>
          <w:sz w:val="24"/>
          <w:lang w:eastAsia="en-US"/>
        </w:rPr>
        <w:t>in</w:t>
      </w:r>
      <w:r w:rsidRPr="001F36E8">
        <w:rPr>
          <w:rFonts w:ascii="Arial" w:eastAsia="Arial" w:hAnsi="Arial" w:cs="Arial"/>
          <w:color w:val="18181C"/>
          <w:spacing w:val="-26"/>
          <w:w w:val="110"/>
          <w:sz w:val="24"/>
          <w:lang w:eastAsia="en-US"/>
        </w:rPr>
        <w:t xml:space="preserve"> </w:t>
      </w:r>
      <w:r w:rsidRPr="001F36E8">
        <w:rPr>
          <w:rFonts w:ascii="Arial" w:eastAsia="Arial" w:hAnsi="Arial" w:cs="Arial"/>
          <w:color w:val="18181C"/>
          <w:w w:val="110"/>
          <w:sz w:val="24"/>
          <w:lang w:eastAsia="en-US"/>
        </w:rPr>
        <w:t>the</w:t>
      </w:r>
      <w:r w:rsidRPr="001F36E8">
        <w:rPr>
          <w:rFonts w:ascii="Arial" w:eastAsia="Arial" w:hAnsi="Arial" w:cs="Arial"/>
          <w:color w:val="18181C"/>
          <w:spacing w:val="-27"/>
          <w:w w:val="110"/>
          <w:sz w:val="24"/>
          <w:lang w:eastAsia="en-US"/>
        </w:rPr>
        <w:t xml:space="preserve"> </w:t>
      </w:r>
      <w:r w:rsidRPr="001F36E8">
        <w:rPr>
          <w:rFonts w:ascii="Arial" w:eastAsia="Arial" w:hAnsi="Arial" w:cs="Arial"/>
          <w:color w:val="18181C"/>
          <w:w w:val="110"/>
          <w:sz w:val="24"/>
          <w:lang w:eastAsia="en-US"/>
        </w:rPr>
        <w:t>monitoring</w:t>
      </w:r>
      <w:r w:rsidRPr="001F36E8">
        <w:rPr>
          <w:rFonts w:ascii="Arial" w:eastAsia="Arial" w:hAnsi="Arial" w:cs="Arial"/>
          <w:color w:val="18181C"/>
          <w:spacing w:val="-26"/>
          <w:w w:val="110"/>
          <w:sz w:val="24"/>
          <w:lang w:eastAsia="en-US"/>
        </w:rPr>
        <w:t xml:space="preserve"> </w:t>
      </w:r>
      <w:r w:rsidRPr="001F36E8">
        <w:rPr>
          <w:rFonts w:ascii="Arial" w:eastAsia="Arial" w:hAnsi="Arial" w:cs="Arial"/>
          <w:color w:val="18181C"/>
          <w:w w:val="110"/>
          <w:sz w:val="24"/>
          <w:lang w:eastAsia="en-US"/>
        </w:rPr>
        <w:t>tool</w:t>
      </w:r>
      <w:r w:rsidRPr="001F36E8">
        <w:rPr>
          <w:rFonts w:ascii="Arial" w:eastAsia="Arial" w:hAnsi="Arial" w:cs="Arial"/>
          <w:color w:val="18181C"/>
          <w:spacing w:val="-26"/>
          <w:w w:val="110"/>
          <w:sz w:val="24"/>
          <w:lang w:eastAsia="en-US"/>
        </w:rPr>
        <w:t xml:space="preserve"> </w:t>
      </w:r>
      <w:r w:rsidRPr="001F36E8">
        <w:rPr>
          <w:rFonts w:ascii="Arial" w:eastAsia="Arial" w:hAnsi="Arial" w:cs="Arial"/>
          <w:color w:val="18181C"/>
          <w:w w:val="110"/>
          <w:sz w:val="24"/>
          <w:lang w:eastAsia="en-US"/>
        </w:rPr>
        <w:t>were</w:t>
      </w:r>
      <w:r w:rsidRPr="001F36E8">
        <w:rPr>
          <w:rFonts w:ascii="Arial" w:eastAsia="Arial" w:hAnsi="Arial" w:cs="Arial"/>
          <w:color w:val="18181C"/>
          <w:spacing w:val="-26"/>
          <w:w w:val="110"/>
          <w:sz w:val="24"/>
          <w:lang w:eastAsia="en-US"/>
        </w:rPr>
        <w:t xml:space="preserve"> </w:t>
      </w:r>
      <w:r w:rsidRPr="001F36E8">
        <w:rPr>
          <w:rFonts w:ascii="Arial" w:eastAsia="Arial" w:hAnsi="Arial" w:cs="Arial"/>
          <w:color w:val="18181C"/>
          <w:w w:val="110"/>
          <w:sz w:val="24"/>
          <w:lang w:eastAsia="en-US"/>
        </w:rPr>
        <w:t>well</w:t>
      </w:r>
      <w:r w:rsidRPr="001F36E8">
        <w:rPr>
          <w:rFonts w:ascii="Arial" w:eastAsia="Arial" w:hAnsi="Arial" w:cs="Arial"/>
          <w:color w:val="18181C"/>
          <w:spacing w:val="-26"/>
          <w:w w:val="110"/>
          <w:sz w:val="24"/>
          <w:lang w:eastAsia="en-US"/>
        </w:rPr>
        <w:t xml:space="preserve"> </w:t>
      </w:r>
      <w:r w:rsidRPr="001F36E8">
        <w:rPr>
          <w:rFonts w:ascii="Arial" w:eastAsia="Arial" w:hAnsi="Arial" w:cs="Arial"/>
          <w:color w:val="18181C"/>
          <w:w w:val="110"/>
          <w:sz w:val="24"/>
          <w:lang w:eastAsia="en-US"/>
        </w:rPr>
        <w:t>integrated</w:t>
      </w:r>
      <w:r w:rsidRPr="001F36E8">
        <w:rPr>
          <w:rFonts w:ascii="Arial" w:eastAsia="Arial" w:hAnsi="Arial" w:cs="Arial"/>
          <w:color w:val="18181C"/>
          <w:spacing w:val="-26"/>
          <w:w w:val="110"/>
          <w:sz w:val="24"/>
          <w:lang w:eastAsia="en-US"/>
        </w:rPr>
        <w:t xml:space="preserve"> </w:t>
      </w:r>
      <w:r w:rsidRPr="001F36E8">
        <w:rPr>
          <w:rFonts w:ascii="Arial" w:eastAsia="Arial" w:hAnsi="Arial" w:cs="Arial"/>
          <w:color w:val="D32D23"/>
          <w:w w:val="110"/>
          <w:sz w:val="24"/>
          <w:lang w:eastAsia="en-US"/>
        </w:rPr>
        <w:t>*</w:t>
      </w:r>
    </w:p>
    <w:p w14:paraId="2B4DF10B" w14:textId="77777777" w:rsidR="001F36E8" w:rsidRPr="001F36E8" w:rsidRDefault="001F36E8" w:rsidP="001F36E8">
      <w:pPr>
        <w:widowControl w:val="0"/>
        <w:autoSpaceDE w:val="0"/>
        <w:autoSpaceDN w:val="0"/>
        <w:spacing w:before="3" w:after="0" w:line="240" w:lineRule="auto"/>
        <w:rPr>
          <w:rFonts w:ascii="Arial" w:eastAsia="Arial" w:hAnsi="Arial" w:cs="Arial"/>
          <w:sz w:val="18"/>
          <w:szCs w:val="24"/>
          <w:lang w:eastAsia="en-US"/>
        </w:rPr>
      </w:pPr>
    </w:p>
    <w:p w14:paraId="6824EA4B" w14:textId="77777777" w:rsidR="001F36E8" w:rsidRPr="001F36E8" w:rsidRDefault="001F36E8" w:rsidP="001F36E8">
      <w:pPr>
        <w:widowControl w:val="0"/>
        <w:autoSpaceDE w:val="0"/>
        <w:autoSpaceDN w:val="0"/>
        <w:spacing w:before="74" w:after="0" w:line="240" w:lineRule="auto"/>
        <w:ind w:left="608"/>
        <w:rPr>
          <w:rFonts w:ascii="Roboto" w:eastAsia="RobotoRegular" w:hAnsi="RobotoRegular" w:cs="RobotoRegular"/>
          <w:i/>
          <w:sz w:val="21"/>
          <w:lang w:val="de-DE" w:eastAsia="en-US"/>
        </w:rPr>
      </w:pPr>
      <w:r w:rsidRPr="001F36E8">
        <w:rPr>
          <w:rFonts w:ascii="Roboto" w:eastAsia="RobotoRegular" w:hAnsi="RobotoRegular" w:cs="RobotoRegular"/>
          <w:i/>
          <w:color w:val="0A0A0B"/>
          <w:sz w:val="21"/>
          <w:lang w:val="de-DE" w:eastAsia="en-US"/>
        </w:rPr>
        <w:t>Markieren Sie nur ein Oval.</w:t>
      </w:r>
    </w:p>
    <w:p w14:paraId="6B3D1B08" w14:textId="77777777" w:rsidR="001F36E8" w:rsidRPr="001F36E8" w:rsidRDefault="001F36E8" w:rsidP="001F36E8">
      <w:pPr>
        <w:widowControl w:val="0"/>
        <w:autoSpaceDE w:val="0"/>
        <w:autoSpaceDN w:val="0"/>
        <w:spacing w:before="9" w:after="0" w:line="240" w:lineRule="auto"/>
        <w:rPr>
          <w:rFonts w:ascii="Roboto" w:eastAsia="Arial" w:hAnsi="Arial" w:cs="Arial"/>
          <w:i/>
          <w:sz w:val="25"/>
          <w:szCs w:val="24"/>
          <w:lang w:val="de-DE" w:eastAsia="en-US"/>
        </w:rPr>
      </w:pPr>
    </w:p>
    <w:p w14:paraId="2242EF4E" w14:textId="77777777" w:rsidR="001F36E8" w:rsidRPr="001F36E8" w:rsidRDefault="001F36E8" w:rsidP="001F36E8">
      <w:pPr>
        <w:widowControl w:val="0"/>
        <w:tabs>
          <w:tab w:val="left" w:pos="3448"/>
          <w:tab w:val="left" w:pos="4169"/>
          <w:tab w:val="left" w:pos="4890"/>
          <w:tab w:val="left" w:pos="5611"/>
        </w:tabs>
        <w:autoSpaceDE w:val="0"/>
        <w:autoSpaceDN w:val="0"/>
        <w:spacing w:before="95" w:after="0" w:line="240" w:lineRule="auto"/>
        <w:ind w:left="2727"/>
        <w:rPr>
          <w:rFonts w:ascii="RobotoRegular" w:eastAsia="RobotoRegular" w:hAnsi="RobotoRegular" w:cs="RobotoRegular"/>
          <w:sz w:val="21"/>
          <w:lang w:eastAsia="en-US"/>
        </w:rPr>
      </w:pPr>
      <w:r w:rsidRPr="001F36E8">
        <w:rPr>
          <w:rFonts w:ascii="RobotoRegular" w:eastAsia="RobotoRegular" w:hAnsi="RobotoRegular" w:cs="RobotoRegular"/>
          <w:noProof/>
          <w:lang w:eastAsia="en-US"/>
        </w:rPr>
        <mc:AlternateContent>
          <mc:Choice Requires="wps">
            <w:drawing>
              <wp:anchor distT="0" distB="0" distL="114300" distR="114300" simplePos="0" relativeHeight="251756544" behindDoc="1" locked="0" layoutInCell="1" allowOverlap="1" wp14:anchorId="158220DC" wp14:editId="3C335AE9">
                <wp:simplePos x="0" y="0"/>
                <wp:positionH relativeFrom="page">
                  <wp:posOffset>2419350</wp:posOffset>
                </wp:positionH>
                <wp:positionV relativeFrom="paragraph">
                  <wp:posOffset>415925</wp:posOffset>
                </wp:positionV>
                <wp:extent cx="278130" cy="165100"/>
                <wp:effectExtent l="0" t="5080" r="7620" b="1270"/>
                <wp:wrapNone/>
                <wp:docPr id="940" name="Freihandform: Form 9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4117 3810"/>
                            <a:gd name="T1" fmla="*/ T0 w 438"/>
                            <a:gd name="T2" fmla="+- 0 915 655"/>
                            <a:gd name="T3" fmla="*/ 915 h 260"/>
                            <a:gd name="T4" fmla="+- 0 3940 3810"/>
                            <a:gd name="T5" fmla="*/ T4 w 438"/>
                            <a:gd name="T6" fmla="+- 0 915 655"/>
                            <a:gd name="T7" fmla="*/ 915 h 260"/>
                            <a:gd name="T8" fmla="+- 0 3889 3810"/>
                            <a:gd name="T9" fmla="*/ T8 w 438"/>
                            <a:gd name="T10" fmla="+- 0 904 655"/>
                            <a:gd name="T11" fmla="*/ 904 h 260"/>
                            <a:gd name="T12" fmla="+- 0 3848 3810"/>
                            <a:gd name="T13" fmla="*/ T12 w 438"/>
                            <a:gd name="T14" fmla="+- 0 876 655"/>
                            <a:gd name="T15" fmla="*/ 876 h 260"/>
                            <a:gd name="T16" fmla="+- 0 3820 3810"/>
                            <a:gd name="T17" fmla="*/ T16 w 438"/>
                            <a:gd name="T18" fmla="+- 0 835 655"/>
                            <a:gd name="T19" fmla="*/ 835 h 260"/>
                            <a:gd name="T20" fmla="+- 0 3810 3810"/>
                            <a:gd name="T21" fmla="*/ T20 w 438"/>
                            <a:gd name="T22" fmla="+- 0 785 655"/>
                            <a:gd name="T23" fmla="*/ 785 h 260"/>
                            <a:gd name="T24" fmla="+- 0 3820 3810"/>
                            <a:gd name="T25" fmla="*/ T24 w 438"/>
                            <a:gd name="T26" fmla="+- 0 734 655"/>
                            <a:gd name="T27" fmla="*/ 734 h 260"/>
                            <a:gd name="T28" fmla="+- 0 3848 3810"/>
                            <a:gd name="T29" fmla="*/ T28 w 438"/>
                            <a:gd name="T30" fmla="+- 0 693 655"/>
                            <a:gd name="T31" fmla="*/ 693 h 260"/>
                            <a:gd name="T32" fmla="+- 0 3889 3810"/>
                            <a:gd name="T33" fmla="*/ T32 w 438"/>
                            <a:gd name="T34" fmla="+- 0 665 655"/>
                            <a:gd name="T35" fmla="*/ 665 h 260"/>
                            <a:gd name="T36" fmla="+- 0 3940 3810"/>
                            <a:gd name="T37" fmla="*/ T36 w 438"/>
                            <a:gd name="T38" fmla="+- 0 655 655"/>
                            <a:gd name="T39" fmla="*/ 655 h 260"/>
                            <a:gd name="T40" fmla="+- 0 4117 3810"/>
                            <a:gd name="T41" fmla="*/ T40 w 438"/>
                            <a:gd name="T42" fmla="+- 0 655 655"/>
                            <a:gd name="T43" fmla="*/ 655 h 260"/>
                            <a:gd name="T44" fmla="+- 0 4166 3810"/>
                            <a:gd name="T45" fmla="*/ T44 w 438"/>
                            <a:gd name="T46" fmla="+- 0 665 655"/>
                            <a:gd name="T47" fmla="*/ 665 h 260"/>
                            <a:gd name="T48" fmla="+- 0 3940 3810"/>
                            <a:gd name="T49" fmla="*/ T48 w 438"/>
                            <a:gd name="T50" fmla="+- 0 665 655"/>
                            <a:gd name="T51" fmla="*/ 665 h 260"/>
                            <a:gd name="T52" fmla="+- 0 3893 3810"/>
                            <a:gd name="T53" fmla="*/ T52 w 438"/>
                            <a:gd name="T54" fmla="+- 0 674 655"/>
                            <a:gd name="T55" fmla="*/ 674 h 260"/>
                            <a:gd name="T56" fmla="+- 0 3855 3810"/>
                            <a:gd name="T57" fmla="*/ T56 w 438"/>
                            <a:gd name="T58" fmla="+- 0 700 655"/>
                            <a:gd name="T59" fmla="*/ 700 h 260"/>
                            <a:gd name="T60" fmla="+- 0 3829 3810"/>
                            <a:gd name="T61" fmla="*/ T60 w 438"/>
                            <a:gd name="T62" fmla="+- 0 738 655"/>
                            <a:gd name="T63" fmla="*/ 738 h 260"/>
                            <a:gd name="T64" fmla="+- 0 3820 3810"/>
                            <a:gd name="T65" fmla="*/ T64 w 438"/>
                            <a:gd name="T66" fmla="+- 0 785 655"/>
                            <a:gd name="T67" fmla="*/ 785 h 260"/>
                            <a:gd name="T68" fmla="+- 0 3829 3810"/>
                            <a:gd name="T69" fmla="*/ T68 w 438"/>
                            <a:gd name="T70" fmla="+- 0 831 655"/>
                            <a:gd name="T71" fmla="*/ 831 h 260"/>
                            <a:gd name="T72" fmla="+- 0 3855 3810"/>
                            <a:gd name="T73" fmla="*/ T72 w 438"/>
                            <a:gd name="T74" fmla="+- 0 869 655"/>
                            <a:gd name="T75" fmla="*/ 869 h 260"/>
                            <a:gd name="T76" fmla="+- 0 3893 3810"/>
                            <a:gd name="T77" fmla="*/ T76 w 438"/>
                            <a:gd name="T78" fmla="+- 0 895 655"/>
                            <a:gd name="T79" fmla="*/ 895 h 260"/>
                            <a:gd name="T80" fmla="+- 0 3940 3810"/>
                            <a:gd name="T81" fmla="*/ T80 w 438"/>
                            <a:gd name="T82" fmla="+- 0 905 655"/>
                            <a:gd name="T83" fmla="*/ 905 h 260"/>
                            <a:gd name="T84" fmla="+- 0 4166 3810"/>
                            <a:gd name="T85" fmla="*/ T84 w 438"/>
                            <a:gd name="T86" fmla="+- 0 905 655"/>
                            <a:gd name="T87" fmla="*/ 905 h 260"/>
                            <a:gd name="T88" fmla="+- 0 4117 3810"/>
                            <a:gd name="T89" fmla="*/ T88 w 438"/>
                            <a:gd name="T90" fmla="+- 0 915 655"/>
                            <a:gd name="T91" fmla="*/ 915 h 260"/>
                            <a:gd name="T92" fmla="+- 0 4166 3810"/>
                            <a:gd name="T93" fmla="*/ T92 w 438"/>
                            <a:gd name="T94" fmla="+- 0 905 655"/>
                            <a:gd name="T95" fmla="*/ 905 h 260"/>
                            <a:gd name="T96" fmla="+- 0 4117 3810"/>
                            <a:gd name="T97" fmla="*/ T96 w 438"/>
                            <a:gd name="T98" fmla="+- 0 905 655"/>
                            <a:gd name="T99" fmla="*/ 905 h 260"/>
                            <a:gd name="T100" fmla="+- 0 4164 3810"/>
                            <a:gd name="T101" fmla="*/ T100 w 438"/>
                            <a:gd name="T102" fmla="+- 0 895 655"/>
                            <a:gd name="T103" fmla="*/ 895 h 260"/>
                            <a:gd name="T104" fmla="+- 0 4202 3810"/>
                            <a:gd name="T105" fmla="*/ T104 w 438"/>
                            <a:gd name="T106" fmla="+- 0 869 655"/>
                            <a:gd name="T107" fmla="*/ 869 h 260"/>
                            <a:gd name="T108" fmla="+- 0 4228 3810"/>
                            <a:gd name="T109" fmla="*/ T108 w 438"/>
                            <a:gd name="T110" fmla="+- 0 831 655"/>
                            <a:gd name="T111" fmla="*/ 831 h 260"/>
                            <a:gd name="T112" fmla="+- 0 4237 3810"/>
                            <a:gd name="T113" fmla="*/ T112 w 438"/>
                            <a:gd name="T114" fmla="+- 0 785 655"/>
                            <a:gd name="T115" fmla="*/ 785 h 260"/>
                            <a:gd name="T116" fmla="+- 0 4228 3810"/>
                            <a:gd name="T117" fmla="*/ T116 w 438"/>
                            <a:gd name="T118" fmla="+- 0 738 655"/>
                            <a:gd name="T119" fmla="*/ 738 h 260"/>
                            <a:gd name="T120" fmla="+- 0 4202 3810"/>
                            <a:gd name="T121" fmla="*/ T120 w 438"/>
                            <a:gd name="T122" fmla="+- 0 700 655"/>
                            <a:gd name="T123" fmla="*/ 700 h 260"/>
                            <a:gd name="T124" fmla="+- 0 4164 3810"/>
                            <a:gd name="T125" fmla="*/ T124 w 438"/>
                            <a:gd name="T126" fmla="+- 0 674 655"/>
                            <a:gd name="T127" fmla="*/ 674 h 260"/>
                            <a:gd name="T128" fmla="+- 0 4117 3810"/>
                            <a:gd name="T129" fmla="*/ T128 w 438"/>
                            <a:gd name="T130" fmla="+- 0 665 655"/>
                            <a:gd name="T131" fmla="*/ 665 h 260"/>
                            <a:gd name="T132" fmla="+- 0 4166 3810"/>
                            <a:gd name="T133" fmla="*/ T132 w 438"/>
                            <a:gd name="T134" fmla="+- 0 665 655"/>
                            <a:gd name="T135" fmla="*/ 665 h 260"/>
                            <a:gd name="T136" fmla="+- 0 4168 3810"/>
                            <a:gd name="T137" fmla="*/ T136 w 438"/>
                            <a:gd name="T138" fmla="+- 0 665 655"/>
                            <a:gd name="T139" fmla="*/ 665 h 260"/>
                            <a:gd name="T140" fmla="+- 0 4209 3810"/>
                            <a:gd name="T141" fmla="*/ T140 w 438"/>
                            <a:gd name="T142" fmla="+- 0 693 655"/>
                            <a:gd name="T143" fmla="*/ 693 h 260"/>
                            <a:gd name="T144" fmla="+- 0 4237 3810"/>
                            <a:gd name="T145" fmla="*/ T144 w 438"/>
                            <a:gd name="T146" fmla="+- 0 734 655"/>
                            <a:gd name="T147" fmla="*/ 734 h 260"/>
                            <a:gd name="T148" fmla="+- 0 4247 3810"/>
                            <a:gd name="T149" fmla="*/ T148 w 438"/>
                            <a:gd name="T150" fmla="+- 0 785 655"/>
                            <a:gd name="T151" fmla="*/ 785 h 260"/>
                            <a:gd name="T152" fmla="+- 0 4237 3810"/>
                            <a:gd name="T153" fmla="*/ T152 w 438"/>
                            <a:gd name="T154" fmla="+- 0 835 655"/>
                            <a:gd name="T155" fmla="*/ 835 h 260"/>
                            <a:gd name="T156" fmla="+- 0 4209 3810"/>
                            <a:gd name="T157" fmla="*/ T156 w 438"/>
                            <a:gd name="T158" fmla="+- 0 876 655"/>
                            <a:gd name="T159" fmla="*/ 876 h 260"/>
                            <a:gd name="T160" fmla="+- 0 4168 3810"/>
                            <a:gd name="T161" fmla="*/ T160 w 438"/>
                            <a:gd name="T162" fmla="+- 0 904 655"/>
                            <a:gd name="T163" fmla="*/ 904 h 260"/>
                            <a:gd name="T164" fmla="+- 0 4166 3810"/>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7" y="260"/>
                              </a:moveTo>
                              <a:lnTo>
                                <a:pt x="130" y="260"/>
                              </a:lnTo>
                              <a:lnTo>
                                <a:pt x="79" y="249"/>
                              </a:lnTo>
                              <a:lnTo>
                                <a:pt x="38" y="221"/>
                              </a:lnTo>
                              <a:lnTo>
                                <a:pt x="10" y="180"/>
                              </a:lnTo>
                              <a:lnTo>
                                <a:pt x="0" y="130"/>
                              </a:lnTo>
                              <a:lnTo>
                                <a:pt x="10" y="79"/>
                              </a:lnTo>
                              <a:lnTo>
                                <a:pt x="38" y="38"/>
                              </a:lnTo>
                              <a:lnTo>
                                <a:pt x="79" y="10"/>
                              </a:lnTo>
                              <a:lnTo>
                                <a:pt x="130" y="0"/>
                              </a:lnTo>
                              <a:lnTo>
                                <a:pt x="307" y="0"/>
                              </a:lnTo>
                              <a:lnTo>
                                <a:pt x="356" y="10"/>
                              </a:lnTo>
                              <a:lnTo>
                                <a:pt x="130" y="10"/>
                              </a:lnTo>
                              <a:lnTo>
                                <a:pt x="83" y="19"/>
                              </a:lnTo>
                              <a:lnTo>
                                <a:pt x="45" y="45"/>
                              </a:lnTo>
                              <a:lnTo>
                                <a:pt x="19" y="83"/>
                              </a:lnTo>
                              <a:lnTo>
                                <a:pt x="10" y="130"/>
                              </a:lnTo>
                              <a:lnTo>
                                <a:pt x="19" y="176"/>
                              </a:lnTo>
                              <a:lnTo>
                                <a:pt x="45" y="214"/>
                              </a:lnTo>
                              <a:lnTo>
                                <a:pt x="83" y="240"/>
                              </a:lnTo>
                              <a:lnTo>
                                <a:pt x="130" y="250"/>
                              </a:lnTo>
                              <a:lnTo>
                                <a:pt x="356" y="250"/>
                              </a:lnTo>
                              <a:lnTo>
                                <a:pt x="307" y="260"/>
                              </a:lnTo>
                              <a:close/>
                              <a:moveTo>
                                <a:pt x="356" y="250"/>
                              </a:moveTo>
                              <a:lnTo>
                                <a:pt x="307" y="250"/>
                              </a:lnTo>
                              <a:lnTo>
                                <a:pt x="354" y="240"/>
                              </a:lnTo>
                              <a:lnTo>
                                <a:pt x="392" y="214"/>
                              </a:lnTo>
                              <a:lnTo>
                                <a:pt x="418" y="176"/>
                              </a:lnTo>
                              <a:lnTo>
                                <a:pt x="427" y="130"/>
                              </a:lnTo>
                              <a:lnTo>
                                <a:pt x="418" y="83"/>
                              </a:lnTo>
                              <a:lnTo>
                                <a:pt x="392" y="45"/>
                              </a:lnTo>
                              <a:lnTo>
                                <a:pt x="354" y="19"/>
                              </a:lnTo>
                              <a:lnTo>
                                <a:pt x="307" y="10"/>
                              </a:lnTo>
                              <a:lnTo>
                                <a:pt x="356" y="10"/>
                              </a:lnTo>
                              <a:lnTo>
                                <a:pt x="358" y="10"/>
                              </a:lnTo>
                              <a:lnTo>
                                <a:pt x="399" y="38"/>
                              </a:lnTo>
                              <a:lnTo>
                                <a:pt x="427" y="79"/>
                              </a:lnTo>
                              <a:lnTo>
                                <a:pt x="437" y="130"/>
                              </a:lnTo>
                              <a:lnTo>
                                <a:pt x="427" y="180"/>
                              </a:lnTo>
                              <a:lnTo>
                                <a:pt x="399" y="221"/>
                              </a:lnTo>
                              <a:lnTo>
                                <a:pt x="358" y="249"/>
                              </a:lnTo>
                              <a:lnTo>
                                <a:pt x="356"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A35D7E" id="Freihandform: Form 940" o:spid="_x0000_s1026" style="position:absolute;margin-left:190.5pt;margin-top:32.75pt;width:21.9pt;height:13pt;z-index:-251559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" path="m307,260r-177,l79,249,38,221,10,180,,130,10,79,38,38,79,10,130,,307,r49,10l130,10,83,19,45,45,19,83r-9,47l19,176r26,38l83,240r47,10l356,250r-49,10xm356,250r-49,l354,240r38,-26l418,176r9,-46l418,83,392,45,354,19,307,10r49,l358,10r41,28l427,79r10,51l427,180r-28,41l358,249r-2,1xe" fillcolor="#bcc1c6" stroked="f">
                <v:path arrowok="t" o:connecttype="custom" o:connectlocs="194945,581025;82550,581025;50165,574040;24130,556260;6350,530225;0,498475;6350,466090;24130,440055;50165,422275;82550,415925;194945,415925;226060,422275;82550,422275;52705,427990;28575,444500;12065,468630;6350,498475;12065,527685;28575,551815;52705,568325;82550,574675;226060,574675;194945,581025;226060,574675;194945,574675;224790,568325;248920,551815;265430,527685;271145,498475;265430,468630;248920,444500;224790,427990;194945,422275;226060,422275;227330,422275;253365,440055;271145,466090;277495,498475;271145,530225;253365,556260;227330,574040;226060,574675"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57568" behindDoc="1" locked="0" layoutInCell="1" allowOverlap="1" wp14:anchorId="19335EF5" wp14:editId="62CEAD53">
                <wp:simplePos x="0" y="0"/>
                <wp:positionH relativeFrom="page">
                  <wp:posOffset>2876550</wp:posOffset>
                </wp:positionH>
                <wp:positionV relativeFrom="paragraph">
                  <wp:posOffset>415925</wp:posOffset>
                </wp:positionV>
                <wp:extent cx="278130" cy="165100"/>
                <wp:effectExtent l="0" t="5080" r="7620" b="1270"/>
                <wp:wrapNone/>
                <wp:docPr id="939" name="Freihandform: Form 9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4838 4530"/>
                            <a:gd name="T1" fmla="*/ T0 w 438"/>
                            <a:gd name="T2" fmla="+- 0 915 655"/>
                            <a:gd name="T3" fmla="*/ 915 h 260"/>
                            <a:gd name="T4" fmla="+- 0 4660 4530"/>
                            <a:gd name="T5" fmla="*/ T4 w 438"/>
                            <a:gd name="T6" fmla="+- 0 915 655"/>
                            <a:gd name="T7" fmla="*/ 915 h 260"/>
                            <a:gd name="T8" fmla="+- 0 4610 4530"/>
                            <a:gd name="T9" fmla="*/ T8 w 438"/>
                            <a:gd name="T10" fmla="+- 0 904 655"/>
                            <a:gd name="T11" fmla="*/ 904 h 260"/>
                            <a:gd name="T12" fmla="+- 0 4569 4530"/>
                            <a:gd name="T13" fmla="*/ T12 w 438"/>
                            <a:gd name="T14" fmla="+- 0 876 655"/>
                            <a:gd name="T15" fmla="*/ 876 h 260"/>
                            <a:gd name="T16" fmla="+- 0 4541 4530"/>
                            <a:gd name="T17" fmla="*/ T16 w 438"/>
                            <a:gd name="T18" fmla="+- 0 835 655"/>
                            <a:gd name="T19" fmla="*/ 835 h 260"/>
                            <a:gd name="T20" fmla="+- 0 4530 4530"/>
                            <a:gd name="T21" fmla="*/ T20 w 438"/>
                            <a:gd name="T22" fmla="+- 0 785 655"/>
                            <a:gd name="T23" fmla="*/ 785 h 260"/>
                            <a:gd name="T24" fmla="+- 0 4541 4530"/>
                            <a:gd name="T25" fmla="*/ T24 w 438"/>
                            <a:gd name="T26" fmla="+- 0 734 655"/>
                            <a:gd name="T27" fmla="*/ 734 h 260"/>
                            <a:gd name="T28" fmla="+- 0 4569 4530"/>
                            <a:gd name="T29" fmla="*/ T28 w 438"/>
                            <a:gd name="T30" fmla="+- 0 693 655"/>
                            <a:gd name="T31" fmla="*/ 693 h 260"/>
                            <a:gd name="T32" fmla="+- 0 4610 4530"/>
                            <a:gd name="T33" fmla="*/ T32 w 438"/>
                            <a:gd name="T34" fmla="+- 0 665 655"/>
                            <a:gd name="T35" fmla="*/ 665 h 260"/>
                            <a:gd name="T36" fmla="+- 0 4660 4530"/>
                            <a:gd name="T37" fmla="*/ T36 w 438"/>
                            <a:gd name="T38" fmla="+- 0 655 655"/>
                            <a:gd name="T39" fmla="*/ 655 h 260"/>
                            <a:gd name="T40" fmla="+- 0 4838 4530"/>
                            <a:gd name="T41" fmla="*/ T40 w 438"/>
                            <a:gd name="T42" fmla="+- 0 655 655"/>
                            <a:gd name="T43" fmla="*/ 655 h 260"/>
                            <a:gd name="T44" fmla="+- 0 4887 4530"/>
                            <a:gd name="T45" fmla="*/ T44 w 438"/>
                            <a:gd name="T46" fmla="+- 0 665 655"/>
                            <a:gd name="T47" fmla="*/ 665 h 260"/>
                            <a:gd name="T48" fmla="+- 0 4660 4530"/>
                            <a:gd name="T49" fmla="*/ T48 w 438"/>
                            <a:gd name="T50" fmla="+- 0 665 655"/>
                            <a:gd name="T51" fmla="*/ 665 h 260"/>
                            <a:gd name="T52" fmla="+- 0 4614 4530"/>
                            <a:gd name="T53" fmla="*/ T52 w 438"/>
                            <a:gd name="T54" fmla="+- 0 674 655"/>
                            <a:gd name="T55" fmla="*/ 674 h 260"/>
                            <a:gd name="T56" fmla="+- 0 4576 4530"/>
                            <a:gd name="T57" fmla="*/ T56 w 438"/>
                            <a:gd name="T58" fmla="+- 0 700 655"/>
                            <a:gd name="T59" fmla="*/ 700 h 260"/>
                            <a:gd name="T60" fmla="+- 0 4550 4530"/>
                            <a:gd name="T61" fmla="*/ T60 w 438"/>
                            <a:gd name="T62" fmla="+- 0 738 655"/>
                            <a:gd name="T63" fmla="*/ 738 h 260"/>
                            <a:gd name="T64" fmla="+- 0 4540 4530"/>
                            <a:gd name="T65" fmla="*/ T64 w 438"/>
                            <a:gd name="T66" fmla="+- 0 785 655"/>
                            <a:gd name="T67" fmla="*/ 785 h 260"/>
                            <a:gd name="T68" fmla="+- 0 4550 4530"/>
                            <a:gd name="T69" fmla="*/ T68 w 438"/>
                            <a:gd name="T70" fmla="+- 0 831 655"/>
                            <a:gd name="T71" fmla="*/ 831 h 260"/>
                            <a:gd name="T72" fmla="+- 0 4576 4530"/>
                            <a:gd name="T73" fmla="*/ T72 w 438"/>
                            <a:gd name="T74" fmla="+- 0 869 655"/>
                            <a:gd name="T75" fmla="*/ 869 h 260"/>
                            <a:gd name="T76" fmla="+- 0 4614 4530"/>
                            <a:gd name="T77" fmla="*/ T76 w 438"/>
                            <a:gd name="T78" fmla="+- 0 895 655"/>
                            <a:gd name="T79" fmla="*/ 895 h 260"/>
                            <a:gd name="T80" fmla="+- 0 4660 4530"/>
                            <a:gd name="T81" fmla="*/ T80 w 438"/>
                            <a:gd name="T82" fmla="+- 0 905 655"/>
                            <a:gd name="T83" fmla="*/ 905 h 260"/>
                            <a:gd name="T84" fmla="+- 0 4887 4530"/>
                            <a:gd name="T85" fmla="*/ T84 w 438"/>
                            <a:gd name="T86" fmla="+- 0 905 655"/>
                            <a:gd name="T87" fmla="*/ 905 h 260"/>
                            <a:gd name="T88" fmla="+- 0 4838 4530"/>
                            <a:gd name="T89" fmla="*/ T88 w 438"/>
                            <a:gd name="T90" fmla="+- 0 915 655"/>
                            <a:gd name="T91" fmla="*/ 915 h 260"/>
                            <a:gd name="T92" fmla="+- 0 4887 4530"/>
                            <a:gd name="T93" fmla="*/ T92 w 438"/>
                            <a:gd name="T94" fmla="+- 0 905 655"/>
                            <a:gd name="T95" fmla="*/ 905 h 260"/>
                            <a:gd name="T96" fmla="+- 0 4838 4530"/>
                            <a:gd name="T97" fmla="*/ T96 w 438"/>
                            <a:gd name="T98" fmla="+- 0 905 655"/>
                            <a:gd name="T99" fmla="*/ 905 h 260"/>
                            <a:gd name="T100" fmla="+- 0 4885 4530"/>
                            <a:gd name="T101" fmla="*/ T100 w 438"/>
                            <a:gd name="T102" fmla="+- 0 895 655"/>
                            <a:gd name="T103" fmla="*/ 895 h 260"/>
                            <a:gd name="T104" fmla="+- 0 4923 4530"/>
                            <a:gd name="T105" fmla="*/ T104 w 438"/>
                            <a:gd name="T106" fmla="+- 0 869 655"/>
                            <a:gd name="T107" fmla="*/ 869 h 260"/>
                            <a:gd name="T108" fmla="+- 0 4949 4530"/>
                            <a:gd name="T109" fmla="*/ T108 w 438"/>
                            <a:gd name="T110" fmla="+- 0 831 655"/>
                            <a:gd name="T111" fmla="*/ 831 h 260"/>
                            <a:gd name="T112" fmla="+- 0 4958 4530"/>
                            <a:gd name="T113" fmla="*/ T112 w 438"/>
                            <a:gd name="T114" fmla="+- 0 785 655"/>
                            <a:gd name="T115" fmla="*/ 785 h 260"/>
                            <a:gd name="T116" fmla="+- 0 4949 4530"/>
                            <a:gd name="T117" fmla="*/ T116 w 438"/>
                            <a:gd name="T118" fmla="+- 0 738 655"/>
                            <a:gd name="T119" fmla="*/ 738 h 260"/>
                            <a:gd name="T120" fmla="+- 0 4923 4530"/>
                            <a:gd name="T121" fmla="*/ T120 w 438"/>
                            <a:gd name="T122" fmla="+- 0 700 655"/>
                            <a:gd name="T123" fmla="*/ 700 h 260"/>
                            <a:gd name="T124" fmla="+- 0 4885 4530"/>
                            <a:gd name="T125" fmla="*/ T124 w 438"/>
                            <a:gd name="T126" fmla="+- 0 674 655"/>
                            <a:gd name="T127" fmla="*/ 674 h 260"/>
                            <a:gd name="T128" fmla="+- 0 4838 4530"/>
                            <a:gd name="T129" fmla="*/ T128 w 438"/>
                            <a:gd name="T130" fmla="+- 0 665 655"/>
                            <a:gd name="T131" fmla="*/ 665 h 260"/>
                            <a:gd name="T132" fmla="+- 0 4887 4530"/>
                            <a:gd name="T133" fmla="*/ T132 w 438"/>
                            <a:gd name="T134" fmla="+- 0 665 655"/>
                            <a:gd name="T135" fmla="*/ 665 h 260"/>
                            <a:gd name="T136" fmla="+- 0 4889 4530"/>
                            <a:gd name="T137" fmla="*/ T136 w 438"/>
                            <a:gd name="T138" fmla="+- 0 665 655"/>
                            <a:gd name="T139" fmla="*/ 665 h 260"/>
                            <a:gd name="T140" fmla="+- 0 4930 4530"/>
                            <a:gd name="T141" fmla="*/ T140 w 438"/>
                            <a:gd name="T142" fmla="+- 0 693 655"/>
                            <a:gd name="T143" fmla="*/ 693 h 260"/>
                            <a:gd name="T144" fmla="+- 0 4958 4530"/>
                            <a:gd name="T145" fmla="*/ T144 w 438"/>
                            <a:gd name="T146" fmla="+- 0 734 655"/>
                            <a:gd name="T147" fmla="*/ 734 h 260"/>
                            <a:gd name="T148" fmla="+- 0 4968 4530"/>
                            <a:gd name="T149" fmla="*/ T148 w 438"/>
                            <a:gd name="T150" fmla="+- 0 785 655"/>
                            <a:gd name="T151" fmla="*/ 785 h 260"/>
                            <a:gd name="T152" fmla="+- 0 4958 4530"/>
                            <a:gd name="T153" fmla="*/ T152 w 438"/>
                            <a:gd name="T154" fmla="+- 0 835 655"/>
                            <a:gd name="T155" fmla="*/ 835 h 260"/>
                            <a:gd name="T156" fmla="+- 0 4930 4530"/>
                            <a:gd name="T157" fmla="*/ T156 w 438"/>
                            <a:gd name="T158" fmla="+- 0 876 655"/>
                            <a:gd name="T159" fmla="*/ 876 h 260"/>
                            <a:gd name="T160" fmla="+- 0 4889 4530"/>
                            <a:gd name="T161" fmla="*/ T160 w 438"/>
                            <a:gd name="T162" fmla="+- 0 904 655"/>
                            <a:gd name="T163" fmla="*/ 904 h 260"/>
                            <a:gd name="T164" fmla="+- 0 4887 4530"/>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9" y="221"/>
                              </a:lnTo>
                              <a:lnTo>
                                <a:pt x="11" y="180"/>
                              </a:lnTo>
                              <a:lnTo>
                                <a:pt x="0" y="130"/>
                              </a:lnTo>
                              <a:lnTo>
                                <a:pt x="11" y="79"/>
                              </a:lnTo>
                              <a:lnTo>
                                <a:pt x="39" y="38"/>
                              </a:lnTo>
                              <a:lnTo>
                                <a:pt x="80" y="10"/>
                              </a:lnTo>
                              <a:lnTo>
                                <a:pt x="130" y="0"/>
                              </a:lnTo>
                              <a:lnTo>
                                <a:pt x="308" y="0"/>
                              </a:lnTo>
                              <a:lnTo>
                                <a:pt x="357" y="10"/>
                              </a:lnTo>
                              <a:lnTo>
                                <a:pt x="130" y="10"/>
                              </a:lnTo>
                              <a:lnTo>
                                <a:pt x="84" y="19"/>
                              </a:lnTo>
                              <a:lnTo>
                                <a:pt x="46" y="45"/>
                              </a:lnTo>
                              <a:lnTo>
                                <a:pt x="20" y="83"/>
                              </a:lnTo>
                              <a:lnTo>
                                <a:pt x="10" y="130"/>
                              </a:lnTo>
                              <a:lnTo>
                                <a:pt x="20" y="176"/>
                              </a:lnTo>
                              <a:lnTo>
                                <a:pt x="46" y="214"/>
                              </a:lnTo>
                              <a:lnTo>
                                <a:pt x="84" y="240"/>
                              </a:lnTo>
                              <a:lnTo>
                                <a:pt x="130" y="250"/>
                              </a:lnTo>
                              <a:lnTo>
                                <a:pt x="357" y="250"/>
                              </a:lnTo>
                              <a:lnTo>
                                <a:pt x="308" y="260"/>
                              </a:lnTo>
                              <a:close/>
                              <a:moveTo>
                                <a:pt x="357" y="250"/>
                              </a:moveTo>
                              <a:lnTo>
                                <a:pt x="308" y="250"/>
                              </a:lnTo>
                              <a:lnTo>
                                <a:pt x="355" y="240"/>
                              </a:lnTo>
                              <a:lnTo>
                                <a:pt x="393" y="214"/>
                              </a:lnTo>
                              <a:lnTo>
                                <a:pt x="419" y="176"/>
                              </a:lnTo>
                              <a:lnTo>
                                <a:pt x="428" y="130"/>
                              </a:lnTo>
                              <a:lnTo>
                                <a:pt x="419" y="83"/>
                              </a:lnTo>
                              <a:lnTo>
                                <a:pt x="393" y="45"/>
                              </a:lnTo>
                              <a:lnTo>
                                <a:pt x="355" y="19"/>
                              </a:lnTo>
                              <a:lnTo>
                                <a:pt x="308" y="10"/>
                              </a:lnTo>
                              <a:lnTo>
                                <a:pt x="357" y="10"/>
                              </a:lnTo>
                              <a:lnTo>
                                <a:pt x="359" y="10"/>
                              </a:lnTo>
                              <a:lnTo>
                                <a:pt x="400" y="38"/>
                              </a:lnTo>
                              <a:lnTo>
                                <a:pt x="428" y="79"/>
                              </a:lnTo>
                              <a:lnTo>
                                <a:pt x="438" y="130"/>
                              </a:lnTo>
                              <a:lnTo>
                                <a:pt x="428" y="180"/>
                              </a:lnTo>
                              <a:lnTo>
                                <a:pt x="400" y="221"/>
                              </a:lnTo>
                              <a:lnTo>
                                <a:pt x="359"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6E1501" id="Freihandform: Form 939" o:spid="_x0000_s1026" style="position:absolute;margin-left:226.5pt;margin-top:32.75pt;width:21.9pt;height:13pt;z-index:-251558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" path="m308,260r-178,l80,249,39,221,11,180,,130,11,79,39,38,80,10,130,,308,r49,10l130,10,84,19,46,45,20,83,10,130r10,46l46,214r38,26l130,250r227,l308,260xm357,250r-49,l355,240r38,-26l419,176r9,-46l419,83,393,45,355,19,308,10r49,l359,10r41,28l428,79r10,51l428,180r-28,41l359,249r-2,1xe" fillcolor="#bcc1c6" stroked="f">
                <v:path arrowok="t" o:connecttype="custom" o:connectlocs="195580,581025;82550,581025;50800,574040;24765,556260;6985,530225;0,498475;6985,466090;24765,440055;50800,422275;82550,415925;195580,415925;226695,422275;82550,422275;53340,427990;29210,444500;12700,468630;6350,498475;12700,527685;29210,551815;53340,568325;82550,574675;226695,574675;195580,581025;226695,574675;195580,574675;225425,568325;249555,551815;266065,527685;271780,498475;266065,468630;249555,444500;225425,427990;195580,422275;226695,422275;227965,422275;254000,440055;271780,466090;278130,498475;271780,530225;254000,556260;227965,574040;226695,574675"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58592" behindDoc="1" locked="0" layoutInCell="1" allowOverlap="1" wp14:anchorId="2DDC3E91" wp14:editId="75590C5A">
                <wp:simplePos x="0" y="0"/>
                <wp:positionH relativeFrom="page">
                  <wp:posOffset>3334385</wp:posOffset>
                </wp:positionH>
                <wp:positionV relativeFrom="paragraph">
                  <wp:posOffset>415925</wp:posOffset>
                </wp:positionV>
                <wp:extent cx="278130" cy="165100"/>
                <wp:effectExtent l="635" t="5080" r="6985" b="1270"/>
                <wp:wrapNone/>
                <wp:docPr id="938" name="Freihandform: Form 9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5559 5251"/>
                            <a:gd name="T1" fmla="*/ T0 w 438"/>
                            <a:gd name="T2" fmla="+- 0 915 655"/>
                            <a:gd name="T3" fmla="*/ 915 h 260"/>
                            <a:gd name="T4" fmla="+- 0 5381 5251"/>
                            <a:gd name="T5" fmla="*/ T4 w 438"/>
                            <a:gd name="T6" fmla="+- 0 915 655"/>
                            <a:gd name="T7" fmla="*/ 915 h 260"/>
                            <a:gd name="T8" fmla="+- 0 5331 5251"/>
                            <a:gd name="T9" fmla="*/ T8 w 438"/>
                            <a:gd name="T10" fmla="+- 0 904 655"/>
                            <a:gd name="T11" fmla="*/ 904 h 260"/>
                            <a:gd name="T12" fmla="+- 0 5290 5251"/>
                            <a:gd name="T13" fmla="*/ T12 w 438"/>
                            <a:gd name="T14" fmla="+- 0 876 655"/>
                            <a:gd name="T15" fmla="*/ 876 h 260"/>
                            <a:gd name="T16" fmla="+- 0 5262 5251"/>
                            <a:gd name="T17" fmla="*/ T16 w 438"/>
                            <a:gd name="T18" fmla="+- 0 835 655"/>
                            <a:gd name="T19" fmla="*/ 835 h 260"/>
                            <a:gd name="T20" fmla="+- 0 5251 5251"/>
                            <a:gd name="T21" fmla="*/ T20 w 438"/>
                            <a:gd name="T22" fmla="+- 0 785 655"/>
                            <a:gd name="T23" fmla="*/ 785 h 260"/>
                            <a:gd name="T24" fmla="+- 0 5262 5251"/>
                            <a:gd name="T25" fmla="*/ T24 w 438"/>
                            <a:gd name="T26" fmla="+- 0 734 655"/>
                            <a:gd name="T27" fmla="*/ 734 h 260"/>
                            <a:gd name="T28" fmla="+- 0 5290 5251"/>
                            <a:gd name="T29" fmla="*/ T28 w 438"/>
                            <a:gd name="T30" fmla="+- 0 693 655"/>
                            <a:gd name="T31" fmla="*/ 693 h 260"/>
                            <a:gd name="T32" fmla="+- 0 5331 5251"/>
                            <a:gd name="T33" fmla="*/ T32 w 438"/>
                            <a:gd name="T34" fmla="+- 0 665 655"/>
                            <a:gd name="T35" fmla="*/ 665 h 260"/>
                            <a:gd name="T36" fmla="+- 0 5381 5251"/>
                            <a:gd name="T37" fmla="*/ T36 w 438"/>
                            <a:gd name="T38" fmla="+- 0 655 655"/>
                            <a:gd name="T39" fmla="*/ 655 h 260"/>
                            <a:gd name="T40" fmla="+- 0 5559 5251"/>
                            <a:gd name="T41" fmla="*/ T40 w 438"/>
                            <a:gd name="T42" fmla="+- 0 655 655"/>
                            <a:gd name="T43" fmla="*/ 655 h 260"/>
                            <a:gd name="T44" fmla="+- 0 5608 5251"/>
                            <a:gd name="T45" fmla="*/ T44 w 438"/>
                            <a:gd name="T46" fmla="+- 0 665 655"/>
                            <a:gd name="T47" fmla="*/ 665 h 260"/>
                            <a:gd name="T48" fmla="+- 0 5381 5251"/>
                            <a:gd name="T49" fmla="*/ T48 w 438"/>
                            <a:gd name="T50" fmla="+- 0 665 655"/>
                            <a:gd name="T51" fmla="*/ 665 h 260"/>
                            <a:gd name="T52" fmla="+- 0 5335 5251"/>
                            <a:gd name="T53" fmla="*/ T52 w 438"/>
                            <a:gd name="T54" fmla="+- 0 674 655"/>
                            <a:gd name="T55" fmla="*/ 674 h 260"/>
                            <a:gd name="T56" fmla="+- 0 5297 5251"/>
                            <a:gd name="T57" fmla="*/ T56 w 438"/>
                            <a:gd name="T58" fmla="+- 0 700 655"/>
                            <a:gd name="T59" fmla="*/ 700 h 260"/>
                            <a:gd name="T60" fmla="+- 0 5271 5251"/>
                            <a:gd name="T61" fmla="*/ T60 w 438"/>
                            <a:gd name="T62" fmla="+- 0 738 655"/>
                            <a:gd name="T63" fmla="*/ 738 h 260"/>
                            <a:gd name="T64" fmla="+- 0 5261 5251"/>
                            <a:gd name="T65" fmla="*/ T64 w 438"/>
                            <a:gd name="T66" fmla="+- 0 785 655"/>
                            <a:gd name="T67" fmla="*/ 785 h 260"/>
                            <a:gd name="T68" fmla="+- 0 5271 5251"/>
                            <a:gd name="T69" fmla="*/ T68 w 438"/>
                            <a:gd name="T70" fmla="+- 0 831 655"/>
                            <a:gd name="T71" fmla="*/ 831 h 260"/>
                            <a:gd name="T72" fmla="+- 0 5297 5251"/>
                            <a:gd name="T73" fmla="*/ T72 w 438"/>
                            <a:gd name="T74" fmla="+- 0 869 655"/>
                            <a:gd name="T75" fmla="*/ 869 h 260"/>
                            <a:gd name="T76" fmla="+- 0 5335 5251"/>
                            <a:gd name="T77" fmla="*/ T76 w 438"/>
                            <a:gd name="T78" fmla="+- 0 895 655"/>
                            <a:gd name="T79" fmla="*/ 895 h 260"/>
                            <a:gd name="T80" fmla="+- 0 5381 5251"/>
                            <a:gd name="T81" fmla="*/ T80 w 438"/>
                            <a:gd name="T82" fmla="+- 0 905 655"/>
                            <a:gd name="T83" fmla="*/ 905 h 260"/>
                            <a:gd name="T84" fmla="+- 0 5608 5251"/>
                            <a:gd name="T85" fmla="*/ T84 w 438"/>
                            <a:gd name="T86" fmla="+- 0 905 655"/>
                            <a:gd name="T87" fmla="*/ 905 h 260"/>
                            <a:gd name="T88" fmla="+- 0 5559 5251"/>
                            <a:gd name="T89" fmla="*/ T88 w 438"/>
                            <a:gd name="T90" fmla="+- 0 915 655"/>
                            <a:gd name="T91" fmla="*/ 915 h 260"/>
                            <a:gd name="T92" fmla="+- 0 5608 5251"/>
                            <a:gd name="T93" fmla="*/ T92 w 438"/>
                            <a:gd name="T94" fmla="+- 0 905 655"/>
                            <a:gd name="T95" fmla="*/ 905 h 260"/>
                            <a:gd name="T96" fmla="+- 0 5559 5251"/>
                            <a:gd name="T97" fmla="*/ T96 w 438"/>
                            <a:gd name="T98" fmla="+- 0 905 655"/>
                            <a:gd name="T99" fmla="*/ 905 h 260"/>
                            <a:gd name="T100" fmla="+- 0 5606 5251"/>
                            <a:gd name="T101" fmla="*/ T100 w 438"/>
                            <a:gd name="T102" fmla="+- 0 895 655"/>
                            <a:gd name="T103" fmla="*/ 895 h 260"/>
                            <a:gd name="T104" fmla="+- 0 5644 5251"/>
                            <a:gd name="T105" fmla="*/ T104 w 438"/>
                            <a:gd name="T106" fmla="+- 0 869 655"/>
                            <a:gd name="T107" fmla="*/ 869 h 260"/>
                            <a:gd name="T108" fmla="+- 0 5670 5251"/>
                            <a:gd name="T109" fmla="*/ T108 w 438"/>
                            <a:gd name="T110" fmla="+- 0 831 655"/>
                            <a:gd name="T111" fmla="*/ 831 h 260"/>
                            <a:gd name="T112" fmla="+- 0 5679 5251"/>
                            <a:gd name="T113" fmla="*/ T112 w 438"/>
                            <a:gd name="T114" fmla="+- 0 785 655"/>
                            <a:gd name="T115" fmla="*/ 785 h 260"/>
                            <a:gd name="T116" fmla="+- 0 5670 5251"/>
                            <a:gd name="T117" fmla="*/ T116 w 438"/>
                            <a:gd name="T118" fmla="+- 0 738 655"/>
                            <a:gd name="T119" fmla="*/ 738 h 260"/>
                            <a:gd name="T120" fmla="+- 0 5644 5251"/>
                            <a:gd name="T121" fmla="*/ T120 w 438"/>
                            <a:gd name="T122" fmla="+- 0 700 655"/>
                            <a:gd name="T123" fmla="*/ 700 h 260"/>
                            <a:gd name="T124" fmla="+- 0 5606 5251"/>
                            <a:gd name="T125" fmla="*/ T124 w 438"/>
                            <a:gd name="T126" fmla="+- 0 674 655"/>
                            <a:gd name="T127" fmla="*/ 674 h 260"/>
                            <a:gd name="T128" fmla="+- 0 5559 5251"/>
                            <a:gd name="T129" fmla="*/ T128 w 438"/>
                            <a:gd name="T130" fmla="+- 0 665 655"/>
                            <a:gd name="T131" fmla="*/ 665 h 260"/>
                            <a:gd name="T132" fmla="+- 0 5608 5251"/>
                            <a:gd name="T133" fmla="*/ T132 w 438"/>
                            <a:gd name="T134" fmla="+- 0 665 655"/>
                            <a:gd name="T135" fmla="*/ 665 h 260"/>
                            <a:gd name="T136" fmla="+- 0 5610 5251"/>
                            <a:gd name="T137" fmla="*/ T136 w 438"/>
                            <a:gd name="T138" fmla="+- 0 665 655"/>
                            <a:gd name="T139" fmla="*/ 665 h 260"/>
                            <a:gd name="T140" fmla="+- 0 5651 5251"/>
                            <a:gd name="T141" fmla="*/ T140 w 438"/>
                            <a:gd name="T142" fmla="+- 0 693 655"/>
                            <a:gd name="T143" fmla="*/ 693 h 260"/>
                            <a:gd name="T144" fmla="+- 0 5679 5251"/>
                            <a:gd name="T145" fmla="*/ T144 w 438"/>
                            <a:gd name="T146" fmla="+- 0 734 655"/>
                            <a:gd name="T147" fmla="*/ 734 h 260"/>
                            <a:gd name="T148" fmla="+- 0 5689 5251"/>
                            <a:gd name="T149" fmla="*/ T148 w 438"/>
                            <a:gd name="T150" fmla="+- 0 785 655"/>
                            <a:gd name="T151" fmla="*/ 785 h 260"/>
                            <a:gd name="T152" fmla="+- 0 5679 5251"/>
                            <a:gd name="T153" fmla="*/ T152 w 438"/>
                            <a:gd name="T154" fmla="+- 0 835 655"/>
                            <a:gd name="T155" fmla="*/ 835 h 260"/>
                            <a:gd name="T156" fmla="+- 0 5651 5251"/>
                            <a:gd name="T157" fmla="*/ T156 w 438"/>
                            <a:gd name="T158" fmla="+- 0 876 655"/>
                            <a:gd name="T159" fmla="*/ 876 h 260"/>
                            <a:gd name="T160" fmla="+- 0 5610 5251"/>
                            <a:gd name="T161" fmla="*/ T160 w 438"/>
                            <a:gd name="T162" fmla="+- 0 904 655"/>
                            <a:gd name="T163" fmla="*/ 904 h 260"/>
                            <a:gd name="T164" fmla="+- 0 5608 5251"/>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9" y="221"/>
                              </a:lnTo>
                              <a:lnTo>
                                <a:pt x="11" y="180"/>
                              </a:lnTo>
                              <a:lnTo>
                                <a:pt x="0" y="130"/>
                              </a:lnTo>
                              <a:lnTo>
                                <a:pt x="11" y="79"/>
                              </a:lnTo>
                              <a:lnTo>
                                <a:pt x="39" y="38"/>
                              </a:lnTo>
                              <a:lnTo>
                                <a:pt x="80" y="10"/>
                              </a:lnTo>
                              <a:lnTo>
                                <a:pt x="130" y="0"/>
                              </a:lnTo>
                              <a:lnTo>
                                <a:pt x="308" y="0"/>
                              </a:lnTo>
                              <a:lnTo>
                                <a:pt x="357" y="10"/>
                              </a:lnTo>
                              <a:lnTo>
                                <a:pt x="130" y="10"/>
                              </a:lnTo>
                              <a:lnTo>
                                <a:pt x="84" y="19"/>
                              </a:lnTo>
                              <a:lnTo>
                                <a:pt x="46" y="45"/>
                              </a:lnTo>
                              <a:lnTo>
                                <a:pt x="20" y="83"/>
                              </a:lnTo>
                              <a:lnTo>
                                <a:pt x="10" y="130"/>
                              </a:lnTo>
                              <a:lnTo>
                                <a:pt x="20" y="176"/>
                              </a:lnTo>
                              <a:lnTo>
                                <a:pt x="46" y="214"/>
                              </a:lnTo>
                              <a:lnTo>
                                <a:pt x="84" y="240"/>
                              </a:lnTo>
                              <a:lnTo>
                                <a:pt x="130" y="250"/>
                              </a:lnTo>
                              <a:lnTo>
                                <a:pt x="357" y="250"/>
                              </a:lnTo>
                              <a:lnTo>
                                <a:pt x="308" y="260"/>
                              </a:lnTo>
                              <a:close/>
                              <a:moveTo>
                                <a:pt x="357" y="250"/>
                              </a:moveTo>
                              <a:lnTo>
                                <a:pt x="308" y="250"/>
                              </a:lnTo>
                              <a:lnTo>
                                <a:pt x="355" y="240"/>
                              </a:lnTo>
                              <a:lnTo>
                                <a:pt x="393" y="214"/>
                              </a:lnTo>
                              <a:lnTo>
                                <a:pt x="419" y="176"/>
                              </a:lnTo>
                              <a:lnTo>
                                <a:pt x="428" y="130"/>
                              </a:lnTo>
                              <a:lnTo>
                                <a:pt x="419" y="83"/>
                              </a:lnTo>
                              <a:lnTo>
                                <a:pt x="393" y="45"/>
                              </a:lnTo>
                              <a:lnTo>
                                <a:pt x="355" y="19"/>
                              </a:lnTo>
                              <a:lnTo>
                                <a:pt x="308" y="10"/>
                              </a:lnTo>
                              <a:lnTo>
                                <a:pt x="357" y="10"/>
                              </a:lnTo>
                              <a:lnTo>
                                <a:pt x="359" y="10"/>
                              </a:lnTo>
                              <a:lnTo>
                                <a:pt x="400" y="38"/>
                              </a:lnTo>
                              <a:lnTo>
                                <a:pt x="428" y="79"/>
                              </a:lnTo>
                              <a:lnTo>
                                <a:pt x="438" y="130"/>
                              </a:lnTo>
                              <a:lnTo>
                                <a:pt x="428" y="180"/>
                              </a:lnTo>
                              <a:lnTo>
                                <a:pt x="400" y="221"/>
                              </a:lnTo>
                              <a:lnTo>
                                <a:pt x="359"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EC904E" id="Freihandform: Form 938" o:spid="_x0000_s1026" style="position:absolute;margin-left:262.55pt;margin-top:32.75pt;width:21.9pt;height:13pt;z-index:-2515578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" path="m308,260r-178,l80,249,39,221,11,180,,130,11,79,39,38,80,10,130,,308,r49,10l130,10,84,19,46,45,20,83,10,130r10,46l46,214r38,26l130,250r227,l308,260xm357,250r-49,l355,240r38,-26l419,176r9,-46l419,83,393,45,355,19,308,10r49,l359,10r41,28l428,79r10,51l428,180r-28,41l359,249r-2,1xe" fillcolor="#bcc1c6" stroked="f">
                <v:path arrowok="t" o:connecttype="custom" o:connectlocs="195580,581025;82550,581025;50800,574040;24765,556260;6985,530225;0,498475;6985,466090;24765,440055;50800,422275;82550,415925;195580,415925;226695,422275;82550,422275;53340,427990;29210,444500;12700,468630;6350,498475;12700,527685;29210,551815;53340,568325;82550,574675;226695,574675;195580,581025;226695,574675;195580,574675;225425,568325;249555,551815;266065,527685;271780,498475;266065,468630;249555,444500;225425,427990;195580,422275;226695,422275;227965,422275;254000,440055;271780,466090;278130,498475;271780,530225;254000,556260;227965,574040;226695,574675"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59616" behindDoc="1" locked="0" layoutInCell="1" allowOverlap="1" wp14:anchorId="743BC411" wp14:editId="33DDA541">
                <wp:simplePos x="0" y="0"/>
                <wp:positionH relativeFrom="page">
                  <wp:posOffset>3792220</wp:posOffset>
                </wp:positionH>
                <wp:positionV relativeFrom="paragraph">
                  <wp:posOffset>415925</wp:posOffset>
                </wp:positionV>
                <wp:extent cx="278130" cy="165100"/>
                <wp:effectExtent l="1270" t="5080" r="6350" b="1270"/>
                <wp:wrapNone/>
                <wp:docPr id="937" name="Freihandform: Form 9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6280 5973"/>
                            <a:gd name="T1" fmla="*/ T0 w 438"/>
                            <a:gd name="T2" fmla="+- 0 915 655"/>
                            <a:gd name="T3" fmla="*/ 915 h 260"/>
                            <a:gd name="T4" fmla="+- 0 6103 5973"/>
                            <a:gd name="T5" fmla="*/ T4 w 438"/>
                            <a:gd name="T6" fmla="+- 0 915 655"/>
                            <a:gd name="T7" fmla="*/ 915 h 260"/>
                            <a:gd name="T8" fmla="+- 0 6052 5973"/>
                            <a:gd name="T9" fmla="*/ T8 w 438"/>
                            <a:gd name="T10" fmla="+- 0 904 655"/>
                            <a:gd name="T11" fmla="*/ 904 h 260"/>
                            <a:gd name="T12" fmla="+- 0 6011 5973"/>
                            <a:gd name="T13" fmla="*/ T12 w 438"/>
                            <a:gd name="T14" fmla="+- 0 876 655"/>
                            <a:gd name="T15" fmla="*/ 876 h 260"/>
                            <a:gd name="T16" fmla="+- 0 5983 5973"/>
                            <a:gd name="T17" fmla="*/ T16 w 438"/>
                            <a:gd name="T18" fmla="+- 0 835 655"/>
                            <a:gd name="T19" fmla="*/ 835 h 260"/>
                            <a:gd name="T20" fmla="+- 0 5973 5973"/>
                            <a:gd name="T21" fmla="*/ T20 w 438"/>
                            <a:gd name="T22" fmla="+- 0 785 655"/>
                            <a:gd name="T23" fmla="*/ 785 h 260"/>
                            <a:gd name="T24" fmla="+- 0 5983 5973"/>
                            <a:gd name="T25" fmla="*/ T24 w 438"/>
                            <a:gd name="T26" fmla="+- 0 734 655"/>
                            <a:gd name="T27" fmla="*/ 734 h 260"/>
                            <a:gd name="T28" fmla="+- 0 6011 5973"/>
                            <a:gd name="T29" fmla="*/ T28 w 438"/>
                            <a:gd name="T30" fmla="+- 0 693 655"/>
                            <a:gd name="T31" fmla="*/ 693 h 260"/>
                            <a:gd name="T32" fmla="+- 0 6052 5973"/>
                            <a:gd name="T33" fmla="*/ T32 w 438"/>
                            <a:gd name="T34" fmla="+- 0 665 655"/>
                            <a:gd name="T35" fmla="*/ 665 h 260"/>
                            <a:gd name="T36" fmla="+- 0 6103 5973"/>
                            <a:gd name="T37" fmla="*/ T36 w 438"/>
                            <a:gd name="T38" fmla="+- 0 655 655"/>
                            <a:gd name="T39" fmla="*/ 655 h 260"/>
                            <a:gd name="T40" fmla="+- 0 6280 5973"/>
                            <a:gd name="T41" fmla="*/ T40 w 438"/>
                            <a:gd name="T42" fmla="+- 0 655 655"/>
                            <a:gd name="T43" fmla="*/ 655 h 260"/>
                            <a:gd name="T44" fmla="+- 0 6329 5973"/>
                            <a:gd name="T45" fmla="*/ T44 w 438"/>
                            <a:gd name="T46" fmla="+- 0 665 655"/>
                            <a:gd name="T47" fmla="*/ 665 h 260"/>
                            <a:gd name="T48" fmla="+- 0 6103 5973"/>
                            <a:gd name="T49" fmla="*/ T48 w 438"/>
                            <a:gd name="T50" fmla="+- 0 665 655"/>
                            <a:gd name="T51" fmla="*/ 665 h 260"/>
                            <a:gd name="T52" fmla="+- 0 6056 5973"/>
                            <a:gd name="T53" fmla="*/ T52 w 438"/>
                            <a:gd name="T54" fmla="+- 0 674 655"/>
                            <a:gd name="T55" fmla="*/ 674 h 260"/>
                            <a:gd name="T56" fmla="+- 0 6018 5973"/>
                            <a:gd name="T57" fmla="*/ T56 w 438"/>
                            <a:gd name="T58" fmla="+- 0 700 655"/>
                            <a:gd name="T59" fmla="*/ 700 h 260"/>
                            <a:gd name="T60" fmla="+- 0 5992 5973"/>
                            <a:gd name="T61" fmla="*/ T60 w 438"/>
                            <a:gd name="T62" fmla="+- 0 738 655"/>
                            <a:gd name="T63" fmla="*/ 738 h 260"/>
                            <a:gd name="T64" fmla="+- 0 5983 5973"/>
                            <a:gd name="T65" fmla="*/ T64 w 438"/>
                            <a:gd name="T66" fmla="+- 0 785 655"/>
                            <a:gd name="T67" fmla="*/ 785 h 260"/>
                            <a:gd name="T68" fmla="+- 0 5992 5973"/>
                            <a:gd name="T69" fmla="*/ T68 w 438"/>
                            <a:gd name="T70" fmla="+- 0 831 655"/>
                            <a:gd name="T71" fmla="*/ 831 h 260"/>
                            <a:gd name="T72" fmla="+- 0 6018 5973"/>
                            <a:gd name="T73" fmla="*/ T72 w 438"/>
                            <a:gd name="T74" fmla="+- 0 869 655"/>
                            <a:gd name="T75" fmla="*/ 869 h 260"/>
                            <a:gd name="T76" fmla="+- 0 6056 5973"/>
                            <a:gd name="T77" fmla="*/ T76 w 438"/>
                            <a:gd name="T78" fmla="+- 0 895 655"/>
                            <a:gd name="T79" fmla="*/ 895 h 260"/>
                            <a:gd name="T80" fmla="+- 0 6103 5973"/>
                            <a:gd name="T81" fmla="*/ T80 w 438"/>
                            <a:gd name="T82" fmla="+- 0 905 655"/>
                            <a:gd name="T83" fmla="*/ 905 h 260"/>
                            <a:gd name="T84" fmla="+- 0 6329 5973"/>
                            <a:gd name="T85" fmla="*/ T84 w 438"/>
                            <a:gd name="T86" fmla="+- 0 905 655"/>
                            <a:gd name="T87" fmla="*/ 905 h 260"/>
                            <a:gd name="T88" fmla="+- 0 6280 5973"/>
                            <a:gd name="T89" fmla="*/ T88 w 438"/>
                            <a:gd name="T90" fmla="+- 0 915 655"/>
                            <a:gd name="T91" fmla="*/ 915 h 260"/>
                            <a:gd name="T92" fmla="+- 0 6329 5973"/>
                            <a:gd name="T93" fmla="*/ T92 w 438"/>
                            <a:gd name="T94" fmla="+- 0 905 655"/>
                            <a:gd name="T95" fmla="*/ 905 h 260"/>
                            <a:gd name="T96" fmla="+- 0 6280 5973"/>
                            <a:gd name="T97" fmla="*/ T96 w 438"/>
                            <a:gd name="T98" fmla="+- 0 905 655"/>
                            <a:gd name="T99" fmla="*/ 905 h 260"/>
                            <a:gd name="T100" fmla="+- 0 6327 5973"/>
                            <a:gd name="T101" fmla="*/ T100 w 438"/>
                            <a:gd name="T102" fmla="+- 0 895 655"/>
                            <a:gd name="T103" fmla="*/ 895 h 260"/>
                            <a:gd name="T104" fmla="+- 0 6365 5973"/>
                            <a:gd name="T105" fmla="*/ T104 w 438"/>
                            <a:gd name="T106" fmla="+- 0 869 655"/>
                            <a:gd name="T107" fmla="*/ 869 h 260"/>
                            <a:gd name="T108" fmla="+- 0 6391 5973"/>
                            <a:gd name="T109" fmla="*/ T108 w 438"/>
                            <a:gd name="T110" fmla="+- 0 831 655"/>
                            <a:gd name="T111" fmla="*/ 831 h 260"/>
                            <a:gd name="T112" fmla="+- 0 6400 5973"/>
                            <a:gd name="T113" fmla="*/ T112 w 438"/>
                            <a:gd name="T114" fmla="+- 0 785 655"/>
                            <a:gd name="T115" fmla="*/ 785 h 260"/>
                            <a:gd name="T116" fmla="+- 0 6391 5973"/>
                            <a:gd name="T117" fmla="*/ T116 w 438"/>
                            <a:gd name="T118" fmla="+- 0 738 655"/>
                            <a:gd name="T119" fmla="*/ 738 h 260"/>
                            <a:gd name="T120" fmla="+- 0 6365 5973"/>
                            <a:gd name="T121" fmla="*/ T120 w 438"/>
                            <a:gd name="T122" fmla="+- 0 700 655"/>
                            <a:gd name="T123" fmla="*/ 700 h 260"/>
                            <a:gd name="T124" fmla="+- 0 6327 5973"/>
                            <a:gd name="T125" fmla="*/ T124 w 438"/>
                            <a:gd name="T126" fmla="+- 0 674 655"/>
                            <a:gd name="T127" fmla="*/ 674 h 260"/>
                            <a:gd name="T128" fmla="+- 0 6280 5973"/>
                            <a:gd name="T129" fmla="*/ T128 w 438"/>
                            <a:gd name="T130" fmla="+- 0 665 655"/>
                            <a:gd name="T131" fmla="*/ 665 h 260"/>
                            <a:gd name="T132" fmla="+- 0 6329 5973"/>
                            <a:gd name="T133" fmla="*/ T132 w 438"/>
                            <a:gd name="T134" fmla="+- 0 665 655"/>
                            <a:gd name="T135" fmla="*/ 665 h 260"/>
                            <a:gd name="T136" fmla="+- 0 6331 5973"/>
                            <a:gd name="T137" fmla="*/ T136 w 438"/>
                            <a:gd name="T138" fmla="+- 0 665 655"/>
                            <a:gd name="T139" fmla="*/ 665 h 260"/>
                            <a:gd name="T140" fmla="+- 0 6372 5973"/>
                            <a:gd name="T141" fmla="*/ T140 w 438"/>
                            <a:gd name="T142" fmla="+- 0 693 655"/>
                            <a:gd name="T143" fmla="*/ 693 h 260"/>
                            <a:gd name="T144" fmla="+- 0 6400 5973"/>
                            <a:gd name="T145" fmla="*/ T144 w 438"/>
                            <a:gd name="T146" fmla="+- 0 734 655"/>
                            <a:gd name="T147" fmla="*/ 734 h 260"/>
                            <a:gd name="T148" fmla="+- 0 6410 5973"/>
                            <a:gd name="T149" fmla="*/ T148 w 438"/>
                            <a:gd name="T150" fmla="+- 0 785 655"/>
                            <a:gd name="T151" fmla="*/ 785 h 260"/>
                            <a:gd name="T152" fmla="+- 0 6400 5973"/>
                            <a:gd name="T153" fmla="*/ T152 w 438"/>
                            <a:gd name="T154" fmla="+- 0 835 655"/>
                            <a:gd name="T155" fmla="*/ 835 h 260"/>
                            <a:gd name="T156" fmla="+- 0 6372 5973"/>
                            <a:gd name="T157" fmla="*/ T156 w 438"/>
                            <a:gd name="T158" fmla="+- 0 876 655"/>
                            <a:gd name="T159" fmla="*/ 876 h 260"/>
                            <a:gd name="T160" fmla="+- 0 6331 5973"/>
                            <a:gd name="T161" fmla="*/ T160 w 438"/>
                            <a:gd name="T162" fmla="+- 0 904 655"/>
                            <a:gd name="T163" fmla="*/ 904 h 260"/>
                            <a:gd name="T164" fmla="+- 0 6329 5973"/>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7" y="260"/>
                              </a:moveTo>
                              <a:lnTo>
                                <a:pt x="130" y="260"/>
                              </a:lnTo>
                              <a:lnTo>
                                <a:pt x="79" y="249"/>
                              </a:lnTo>
                              <a:lnTo>
                                <a:pt x="38" y="221"/>
                              </a:lnTo>
                              <a:lnTo>
                                <a:pt x="10" y="180"/>
                              </a:lnTo>
                              <a:lnTo>
                                <a:pt x="0" y="130"/>
                              </a:lnTo>
                              <a:lnTo>
                                <a:pt x="10" y="79"/>
                              </a:lnTo>
                              <a:lnTo>
                                <a:pt x="38" y="38"/>
                              </a:lnTo>
                              <a:lnTo>
                                <a:pt x="79" y="10"/>
                              </a:lnTo>
                              <a:lnTo>
                                <a:pt x="130" y="0"/>
                              </a:lnTo>
                              <a:lnTo>
                                <a:pt x="307" y="0"/>
                              </a:lnTo>
                              <a:lnTo>
                                <a:pt x="356" y="10"/>
                              </a:lnTo>
                              <a:lnTo>
                                <a:pt x="130" y="10"/>
                              </a:lnTo>
                              <a:lnTo>
                                <a:pt x="83" y="19"/>
                              </a:lnTo>
                              <a:lnTo>
                                <a:pt x="45" y="45"/>
                              </a:lnTo>
                              <a:lnTo>
                                <a:pt x="19" y="83"/>
                              </a:lnTo>
                              <a:lnTo>
                                <a:pt x="10" y="130"/>
                              </a:lnTo>
                              <a:lnTo>
                                <a:pt x="19" y="176"/>
                              </a:lnTo>
                              <a:lnTo>
                                <a:pt x="45" y="214"/>
                              </a:lnTo>
                              <a:lnTo>
                                <a:pt x="83" y="240"/>
                              </a:lnTo>
                              <a:lnTo>
                                <a:pt x="130" y="250"/>
                              </a:lnTo>
                              <a:lnTo>
                                <a:pt x="356" y="250"/>
                              </a:lnTo>
                              <a:lnTo>
                                <a:pt x="307" y="260"/>
                              </a:lnTo>
                              <a:close/>
                              <a:moveTo>
                                <a:pt x="356" y="250"/>
                              </a:moveTo>
                              <a:lnTo>
                                <a:pt x="307" y="250"/>
                              </a:lnTo>
                              <a:lnTo>
                                <a:pt x="354" y="240"/>
                              </a:lnTo>
                              <a:lnTo>
                                <a:pt x="392" y="214"/>
                              </a:lnTo>
                              <a:lnTo>
                                <a:pt x="418" y="176"/>
                              </a:lnTo>
                              <a:lnTo>
                                <a:pt x="427" y="130"/>
                              </a:lnTo>
                              <a:lnTo>
                                <a:pt x="418" y="83"/>
                              </a:lnTo>
                              <a:lnTo>
                                <a:pt x="392" y="45"/>
                              </a:lnTo>
                              <a:lnTo>
                                <a:pt x="354" y="19"/>
                              </a:lnTo>
                              <a:lnTo>
                                <a:pt x="307" y="10"/>
                              </a:lnTo>
                              <a:lnTo>
                                <a:pt x="356" y="10"/>
                              </a:lnTo>
                              <a:lnTo>
                                <a:pt x="358" y="10"/>
                              </a:lnTo>
                              <a:lnTo>
                                <a:pt x="399" y="38"/>
                              </a:lnTo>
                              <a:lnTo>
                                <a:pt x="427" y="79"/>
                              </a:lnTo>
                              <a:lnTo>
                                <a:pt x="437" y="130"/>
                              </a:lnTo>
                              <a:lnTo>
                                <a:pt x="427" y="180"/>
                              </a:lnTo>
                              <a:lnTo>
                                <a:pt x="399" y="221"/>
                              </a:lnTo>
                              <a:lnTo>
                                <a:pt x="358" y="249"/>
                              </a:lnTo>
                              <a:lnTo>
                                <a:pt x="356"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F73F44" id="Freihandform: Form 937" o:spid="_x0000_s1026" style="position:absolute;margin-left:298.6pt;margin-top:32.75pt;width:21.9pt;height:13pt;z-index:-251556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" path="m307,260r-177,l79,249,38,221,10,180,,130,10,79,38,38,79,10,130,,307,r49,10l130,10,83,19,45,45,19,83r-9,47l19,176r26,38l83,240r47,10l356,250r-49,10xm356,250r-49,l354,240r38,-26l418,176r9,-46l418,83,392,45,354,19,307,10r49,l358,10r41,28l427,79r10,51l427,180r-28,41l358,249r-2,1xe" fillcolor="#bcc1c6" stroked="f">
                <v:path arrowok="t" o:connecttype="custom" o:connectlocs="194945,581025;82550,581025;50165,574040;24130,556260;6350,530225;0,498475;6350,466090;24130,440055;50165,422275;82550,415925;194945,415925;226060,422275;82550,422275;52705,427990;28575,444500;12065,468630;6350,498475;12065,527685;28575,551815;52705,568325;82550,574675;226060,574675;194945,581025;226060,574675;194945,574675;224790,568325;248920,551815;265430,527685;271145,498475;265430,468630;248920,444500;224790,427990;194945,422275;226060,422275;227330,422275;253365,440055;271145,466090;277495,498475;271145,530225;253365,556260;227330,574040;226060,574675"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60640" behindDoc="1" locked="0" layoutInCell="1" allowOverlap="1" wp14:anchorId="591989CD" wp14:editId="43C8597C">
                <wp:simplePos x="0" y="0"/>
                <wp:positionH relativeFrom="page">
                  <wp:posOffset>4250690</wp:posOffset>
                </wp:positionH>
                <wp:positionV relativeFrom="paragraph">
                  <wp:posOffset>415925</wp:posOffset>
                </wp:positionV>
                <wp:extent cx="278130" cy="165100"/>
                <wp:effectExtent l="2540" t="5080" r="5080" b="1270"/>
                <wp:wrapNone/>
                <wp:docPr id="936" name="Freihandform: Form 9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7001 6694"/>
                            <a:gd name="T1" fmla="*/ T0 w 438"/>
                            <a:gd name="T2" fmla="+- 0 915 655"/>
                            <a:gd name="T3" fmla="*/ 915 h 260"/>
                            <a:gd name="T4" fmla="+- 0 6824 6694"/>
                            <a:gd name="T5" fmla="*/ T4 w 438"/>
                            <a:gd name="T6" fmla="+- 0 915 655"/>
                            <a:gd name="T7" fmla="*/ 915 h 260"/>
                            <a:gd name="T8" fmla="+- 0 6773 6694"/>
                            <a:gd name="T9" fmla="*/ T8 w 438"/>
                            <a:gd name="T10" fmla="+- 0 904 655"/>
                            <a:gd name="T11" fmla="*/ 904 h 260"/>
                            <a:gd name="T12" fmla="+- 0 6732 6694"/>
                            <a:gd name="T13" fmla="*/ T12 w 438"/>
                            <a:gd name="T14" fmla="+- 0 876 655"/>
                            <a:gd name="T15" fmla="*/ 876 h 260"/>
                            <a:gd name="T16" fmla="+- 0 6704 6694"/>
                            <a:gd name="T17" fmla="*/ T16 w 438"/>
                            <a:gd name="T18" fmla="+- 0 835 655"/>
                            <a:gd name="T19" fmla="*/ 835 h 260"/>
                            <a:gd name="T20" fmla="+- 0 6694 6694"/>
                            <a:gd name="T21" fmla="*/ T20 w 438"/>
                            <a:gd name="T22" fmla="+- 0 785 655"/>
                            <a:gd name="T23" fmla="*/ 785 h 260"/>
                            <a:gd name="T24" fmla="+- 0 6704 6694"/>
                            <a:gd name="T25" fmla="*/ T24 w 438"/>
                            <a:gd name="T26" fmla="+- 0 734 655"/>
                            <a:gd name="T27" fmla="*/ 734 h 260"/>
                            <a:gd name="T28" fmla="+- 0 6732 6694"/>
                            <a:gd name="T29" fmla="*/ T28 w 438"/>
                            <a:gd name="T30" fmla="+- 0 693 655"/>
                            <a:gd name="T31" fmla="*/ 693 h 260"/>
                            <a:gd name="T32" fmla="+- 0 6773 6694"/>
                            <a:gd name="T33" fmla="*/ T32 w 438"/>
                            <a:gd name="T34" fmla="+- 0 665 655"/>
                            <a:gd name="T35" fmla="*/ 665 h 260"/>
                            <a:gd name="T36" fmla="+- 0 6824 6694"/>
                            <a:gd name="T37" fmla="*/ T36 w 438"/>
                            <a:gd name="T38" fmla="+- 0 655 655"/>
                            <a:gd name="T39" fmla="*/ 655 h 260"/>
                            <a:gd name="T40" fmla="+- 0 7001 6694"/>
                            <a:gd name="T41" fmla="*/ T40 w 438"/>
                            <a:gd name="T42" fmla="+- 0 655 655"/>
                            <a:gd name="T43" fmla="*/ 655 h 260"/>
                            <a:gd name="T44" fmla="+- 0 7050 6694"/>
                            <a:gd name="T45" fmla="*/ T44 w 438"/>
                            <a:gd name="T46" fmla="+- 0 665 655"/>
                            <a:gd name="T47" fmla="*/ 665 h 260"/>
                            <a:gd name="T48" fmla="+- 0 6824 6694"/>
                            <a:gd name="T49" fmla="*/ T48 w 438"/>
                            <a:gd name="T50" fmla="+- 0 665 655"/>
                            <a:gd name="T51" fmla="*/ 665 h 260"/>
                            <a:gd name="T52" fmla="+- 0 6777 6694"/>
                            <a:gd name="T53" fmla="*/ T52 w 438"/>
                            <a:gd name="T54" fmla="+- 0 674 655"/>
                            <a:gd name="T55" fmla="*/ 674 h 260"/>
                            <a:gd name="T56" fmla="+- 0 6739 6694"/>
                            <a:gd name="T57" fmla="*/ T56 w 438"/>
                            <a:gd name="T58" fmla="+- 0 700 655"/>
                            <a:gd name="T59" fmla="*/ 700 h 260"/>
                            <a:gd name="T60" fmla="+- 0 6713 6694"/>
                            <a:gd name="T61" fmla="*/ T60 w 438"/>
                            <a:gd name="T62" fmla="+- 0 738 655"/>
                            <a:gd name="T63" fmla="*/ 738 h 260"/>
                            <a:gd name="T64" fmla="+- 0 6704 6694"/>
                            <a:gd name="T65" fmla="*/ T64 w 438"/>
                            <a:gd name="T66" fmla="+- 0 785 655"/>
                            <a:gd name="T67" fmla="*/ 785 h 260"/>
                            <a:gd name="T68" fmla="+- 0 6713 6694"/>
                            <a:gd name="T69" fmla="*/ T68 w 438"/>
                            <a:gd name="T70" fmla="+- 0 831 655"/>
                            <a:gd name="T71" fmla="*/ 831 h 260"/>
                            <a:gd name="T72" fmla="+- 0 6739 6694"/>
                            <a:gd name="T73" fmla="*/ T72 w 438"/>
                            <a:gd name="T74" fmla="+- 0 869 655"/>
                            <a:gd name="T75" fmla="*/ 869 h 260"/>
                            <a:gd name="T76" fmla="+- 0 6777 6694"/>
                            <a:gd name="T77" fmla="*/ T76 w 438"/>
                            <a:gd name="T78" fmla="+- 0 895 655"/>
                            <a:gd name="T79" fmla="*/ 895 h 260"/>
                            <a:gd name="T80" fmla="+- 0 6824 6694"/>
                            <a:gd name="T81" fmla="*/ T80 w 438"/>
                            <a:gd name="T82" fmla="+- 0 905 655"/>
                            <a:gd name="T83" fmla="*/ 905 h 260"/>
                            <a:gd name="T84" fmla="+- 0 7050 6694"/>
                            <a:gd name="T85" fmla="*/ T84 w 438"/>
                            <a:gd name="T86" fmla="+- 0 905 655"/>
                            <a:gd name="T87" fmla="*/ 905 h 260"/>
                            <a:gd name="T88" fmla="+- 0 7001 6694"/>
                            <a:gd name="T89" fmla="*/ T88 w 438"/>
                            <a:gd name="T90" fmla="+- 0 915 655"/>
                            <a:gd name="T91" fmla="*/ 915 h 260"/>
                            <a:gd name="T92" fmla="+- 0 7050 6694"/>
                            <a:gd name="T93" fmla="*/ T92 w 438"/>
                            <a:gd name="T94" fmla="+- 0 905 655"/>
                            <a:gd name="T95" fmla="*/ 905 h 260"/>
                            <a:gd name="T96" fmla="+- 0 7001 6694"/>
                            <a:gd name="T97" fmla="*/ T96 w 438"/>
                            <a:gd name="T98" fmla="+- 0 905 655"/>
                            <a:gd name="T99" fmla="*/ 905 h 260"/>
                            <a:gd name="T100" fmla="+- 0 7048 6694"/>
                            <a:gd name="T101" fmla="*/ T100 w 438"/>
                            <a:gd name="T102" fmla="+- 0 895 655"/>
                            <a:gd name="T103" fmla="*/ 895 h 260"/>
                            <a:gd name="T104" fmla="+- 0 7086 6694"/>
                            <a:gd name="T105" fmla="*/ T104 w 438"/>
                            <a:gd name="T106" fmla="+- 0 869 655"/>
                            <a:gd name="T107" fmla="*/ 869 h 260"/>
                            <a:gd name="T108" fmla="+- 0 7112 6694"/>
                            <a:gd name="T109" fmla="*/ T108 w 438"/>
                            <a:gd name="T110" fmla="+- 0 831 655"/>
                            <a:gd name="T111" fmla="*/ 831 h 260"/>
                            <a:gd name="T112" fmla="+- 0 7121 6694"/>
                            <a:gd name="T113" fmla="*/ T112 w 438"/>
                            <a:gd name="T114" fmla="+- 0 785 655"/>
                            <a:gd name="T115" fmla="*/ 785 h 260"/>
                            <a:gd name="T116" fmla="+- 0 7112 6694"/>
                            <a:gd name="T117" fmla="*/ T116 w 438"/>
                            <a:gd name="T118" fmla="+- 0 738 655"/>
                            <a:gd name="T119" fmla="*/ 738 h 260"/>
                            <a:gd name="T120" fmla="+- 0 7086 6694"/>
                            <a:gd name="T121" fmla="*/ T120 w 438"/>
                            <a:gd name="T122" fmla="+- 0 700 655"/>
                            <a:gd name="T123" fmla="*/ 700 h 260"/>
                            <a:gd name="T124" fmla="+- 0 7048 6694"/>
                            <a:gd name="T125" fmla="*/ T124 w 438"/>
                            <a:gd name="T126" fmla="+- 0 674 655"/>
                            <a:gd name="T127" fmla="*/ 674 h 260"/>
                            <a:gd name="T128" fmla="+- 0 7001 6694"/>
                            <a:gd name="T129" fmla="*/ T128 w 438"/>
                            <a:gd name="T130" fmla="+- 0 665 655"/>
                            <a:gd name="T131" fmla="*/ 665 h 260"/>
                            <a:gd name="T132" fmla="+- 0 7050 6694"/>
                            <a:gd name="T133" fmla="*/ T132 w 438"/>
                            <a:gd name="T134" fmla="+- 0 665 655"/>
                            <a:gd name="T135" fmla="*/ 665 h 260"/>
                            <a:gd name="T136" fmla="+- 0 7052 6694"/>
                            <a:gd name="T137" fmla="*/ T136 w 438"/>
                            <a:gd name="T138" fmla="+- 0 665 655"/>
                            <a:gd name="T139" fmla="*/ 665 h 260"/>
                            <a:gd name="T140" fmla="+- 0 7093 6694"/>
                            <a:gd name="T141" fmla="*/ T140 w 438"/>
                            <a:gd name="T142" fmla="+- 0 693 655"/>
                            <a:gd name="T143" fmla="*/ 693 h 260"/>
                            <a:gd name="T144" fmla="+- 0 7121 6694"/>
                            <a:gd name="T145" fmla="*/ T144 w 438"/>
                            <a:gd name="T146" fmla="+- 0 734 655"/>
                            <a:gd name="T147" fmla="*/ 734 h 260"/>
                            <a:gd name="T148" fmla="+- 0 7131 6694"/>
                            <a:gd name="T149" fmla="*/ T148 w 438"/>
                            <a:gd name="T150" fmla="+- 0 785 655"/>
                            <a:gd name="T151" fmla="*/ 785 h 260"/>
                            <a:gd name="T152" fmla="+- 0 7121 6694"/>
                            <a:gd name="T153" fmla="*/ T152 w 438"/>
                            <a:gd name="T154" fmla="+- 0 835 655"/>
                            <a:gd name="T155" fmla="*/ 835 h 260"/>
                            <a:gd name="T156" fmla="+- 0 7093 6694"/>
                            <a:gd name="T157" fmla="*/ T156 w 438"/>
                            <a:gd name="T158" fmla="+- 0 876 655"/>
                            <a:gd name="T159" fmla="*/ 876 h 260"/>
                            <a:gd name="T160" fmla="+- 0 7052 6694"/>
                            <a:gd name="T161" fmla="*/ T160 w 438"/>
                            <a:gd name="T162" fmla="+- 0 904 655"/>
                            <a:gd name="T163" fmla="*/ 904 h 260"/>
                            <a:gd name="T164" fmla="+- 0 7050 6694"/>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7" y="260"/>
                              </a:moveTo>
                              <a:lnTo>
                                <a:pt x="130" y="260"/>
                              </a:lnTo>
                              <a:lnTo>
                                <a:pt x="79" y="249"/>
                              </a:lnTo>
                              <a:lnTo>
                                <a:pt x="38" y="221"/>
                              </a:lnTo>
                              <a:lnTo>
                                <a:pt x="10" y="180"/>
                              </a:lnTo>
                              <a:lnTo>
                                <a:pt x="0" y="130"/>
                              </a:lnTo>
                              <a:lnTo>
                                <a:pt x="10" y="79"/>
                              </a:lnTo>
                              <a:lnTo>
                                <a:pt x="38" y="38"/>
                              </a:lnTo>
                              <a:lnTo>
                                <a:pt x="79" y="10"/>
                              </a:lnTo>
                              <a:lnTo>
                                <a:pt x="130" y="0"/>
                              </a:lnTo>
                              <a:lnTo>
                                <a:pt x="307" y="0"/>
                              </a:lnTo>
                              <a:lnTo>
                                <a:pt x="356" y="10"/>
                              </a:lnTo>
                              <a:lnTo>
                                <a:pt x="130" y="10"/>
                              </a:lnTo>
                              <a:lnTo>
                                <a:pt x="83" y="19"/>
                              </a:lnTo>
                              <a:lnTo>
                                <a:pt x="45" y="45"/>
                              </a:lnTo>
                              <a:lnTo>
                                <a:pt x="19" y="83"/>
                              </a:lnTo>
                              <a:lnTo>
                                <a:pt x="10" y="130"/>
                              </a:lnTo>
                              <a:lnTo>
                                <a:pt x="19" y="176"/>
                              </a:lnTo>
                              <a:lnTo>
                                <a:pt x="45" y="214"/>
                              </a:lnTo>
                              <a:lnTo>
                                <a:pt x="83" y="240"/>
                              </a:lnTo>
                              <a:lnTo>
                                <a:pt x="130" y="250"/>
                              </a:lnTo>
                              <a:lnTo>
                                <a:pt x="356" y="250"/>
                              </a:lnTo>
                              <a:lnTo>
                                <a:pt x="307" y="260"/>
                              </a:lnTo>
                              <a:close/>
                              <a:moveTo>
                                <a:pt x="356" y="250"/>
                              </a:moveTo>
                              <a:lnTo>
                                <a:pt x="307" y="250"/>
                              </a:lnTo>
                              <a:lnTo>
                                <a:pt x="354" y="240"/>
                              </a:lnTo>
                              <a:lnTo>
                                <a:pt x="392" y="214"/>
                              </a:lnTo>
                              <a:lnTo>
                                <a:pt x="418" y="176"/>
                              </a:lnTo>
                              <a:lnTo>
                                <a:pt x="427" y="130"/>
                              </a:lnTo>
                              <a:lnTo>
                                <a:pt x="418" y="83"/>
                              </a:lnTo>
                              <a:lnTo>
                                <a:pt x="392" y="45"/>
                              </a:lnTo>
                              <a:lnTo>
                                <a:pt x="354" y="19"/>
                              </a:lnTo>
                              <a:lnTo>
                                <a:pt x="307" y="10"/>
                              </a:lnTo>
                              <a:lnTo>
                                <a:pt x="356" y="10"/>
                              </a:lnTo>
                              <a:lnTo>
                                <a:pt x="358" y="10"/>
                              </a:lnTo>
                              <a:lnTo>
                                <a:pt x="399" y="38"/>
                              </a:lnTo>
                              <a:lnTo>
                                <a:pt x="427" y="79"/>
                              </a:lnTo>
                              <a:lnTo>
                                <a:pt x="437" y="130"/>
                              </a:lnTo>
                              <a:lnTo>
                                <a:pt x="427" y="180"/>
                              </a:lnTo>
                              <a:lnTo>
                                <a:pt x="399" y="221"/>
                              </a:lnTo>
                              <a:lnTo>
                                <a:pt x="358" y="249"/>
                              </a:lnTo>
                              <a:lnTo>
                                <a:pt x="356"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D227CF" id="Freihandform: Form 936" o:spid="_x0000_s1026" style="position:absolute;margin-left:334.7pt;margin-top:32.75pt;width:21.9pt;height:13pt;z-index:-251555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" path="m307,260r-177,l79,249,38,221,10,180,,130,10,79,38,38,79,10,130,,307,r49,10l130,10,83,19,45,45,19,83r-9,47l19,176r26,38l83,240r47,10l356,250r-49,10xm356,250r-49,l354,240r38,-26l418,176r9,-46l418,83,392,45,354,19,307,10r49,l358,10r41,28l427,79r10,51l427,180r-28,41l358,249r-2,1xe" fillcolor="#bcc1c6" stroked="f">
                <v:path arrowok="t" o:connecttype="custom" o:connectlocs="194945,581025;82550,581025;50165,574040;24130,556260;6350,530225;0,498475;6350,466090;24130,440055;50165,422275;82550,415925;194945,415925;226060,422275;82550,422275;52705,427990;28575,444500;12065,468630;6350,498475;12065,527685;28575,551815;52705,568325;82550,574675;226060,574675;194945,581025;226060,574675;194945,574675;224790,568325;248920,551815;265430,527685;271145,498475;265430,468630;248920,444500;224790,427990;194945,422275;226060,422275;227330,422275;253365,440055;271145,466090;277495,498475;271145,530225;253365,556260;227330,574040;226060,574675" o:connectangles="0,0,0,0,0,0,0,0,0,0,0,0,0,0,0,0,0,0,0,0,0,0,0,0,0,0,0,0,0,0,0,0,0,0,0,0,0,0,0,0,0,0"/>
                <w10:wrap anchorx="page"/>
              </v:shape>
            </w:pict>
          </mc:Fallback>
        </mc:AlternateContent>
      </w:r>
      <w:r w:rsidRPr="001F36E8">
        <w:rPr>
          <w:rFonts w:ascii="RobotoRegular" w:eastAsia="RobotoRegular" w:hAnsi="RobotoRegular" w:cs="RobotoRegular"/>
          <w:color w:val="18181C"/>
          <w:sz w:val="21"/>
          <w:lang w:eastAsia="en-US"/>
        </w:rPr>
        <w:t>1</w:t>
      </w:r>
      <w:r w:rsidRPr="001F36E8">
        <w:rPr>
          <w:rFonts w:ascii="RobotoRegular" w:eastAsia="RobotoRegular" w:hAnsi="RobotoRegular" w:cs="RobotoRegular"/>
          <w:color w:val="18181C"/>
          <w:sz w:val="21"/>
          <w:lang w:eastAsia="en-US"/>
        </w:rPr>
        <w:tab/>
        <w:t>2</w:t>
      </w:r>
      <w:r w:rsidRPr="001F36E8">
        <w:rPr>
          <w:rFonts w:ascii="RobotoRegular" w:eastAsia="RobotoRegular" w:hAnsi="RobotoRegular" w:cs="RobotoRegular"/>
          <w:color w:val="18181C"/>
          <w:sz w:val="21"/>
          <w:lang w:eastAsia="en-US"/>
        </w:rPr>
        <w:tab/>
        <w:t>3</w:t>
      </w:r>
      <w:r w:rsidRPr="001F36E8">
        <w:rPr>
          <w:rFonts w:ascii="RobotoRegular" w:eastAsia="RobotoRegular" w:hAnsi="RobotoRegular" w:cs="RobotoRegular"/>
          <w:color w:val="18181C"/>
          <w:sz w:val="21"/>
          <w:lang w:eastAsia="en-US"/>
        </w:rPr>
        <w:tab/>
        <w:t>4</w:t>
      </w:r>
      <w:r w:rsidRPr="001F36E8">
        <w:rPr>
          <w:rFonts w:ascii="RobotoRegular" w:eastAsia="RobotoRegular" w:hAnsi="RobotoRegular" w:cs="RobotoRegular"/>
          <w:color w:val="18181C"/>
          <w:sz w:val="21"/>
          <w:lang w:eastAsia="en-US"/>
        </w:rPr>
        <w:tab/>
        <w:t>5</w:t>
      </w:r>
    </w:p>
    <w:p w14:paraId="7CE33E4D" w14:textId="77777777" w:rsidR="001F36E8" w:rsidRPr="001F36E8" w:rsidRDefault="001F36E8" w:rsidP="001F36E8">
      <w:pPr>
        <w:widowControl w:val="0"/>
        <w:autoSpaceDE w:val="0"/>
        <w:autoSpaceDN w:val="0"/>
        <w:spacing w:before="5" w:after="0" w:line="240" w:lineRule="auto"/>
        <w:rPr>
          <w:rFonts w:ascii="RobotoRegular" w:eastAsia="RobotoRegular" w:hAnsi="RobotoRegular" w:cs="RobotoRegular"/>
          <w:sz w:val="12"/>
          <w:lang w:eastAsia="en-US"/>
        </w:rPr>
      </w:pPr>
      <w:r w:rsidRPr="001F36E8">
        <w:rPr>
          <w:rFonts w:ascii="RobotoRegular" w:eastAsia="RobotoRegular" w:hAnsi="RobotoRegular" w:cs="RobotoRegular"/>
          <w:noProof/>
          <w:lang w:eastAsia="en-US"/>
        </w:rPr>
        <mc:AlternateContent>
          <mc:Choice Requires="wps">
            <w:drawing>
              <wp:anchor distT="0" distB="0" distL="0" distR="0" simplePos="0" relativeHeight="251766784" behindDoc="1" locked="0" layoutInCell="1" allowOverlap="1" wp14:anchorId="781DC5FB" wp14:editId="29412984">
                <wp:simplePos x="0" y="0"/>
                <wp:positionH relativeFrom="page">
                  <wp:posOffset>1173480</wp:posOffset>
                </wp:positionH>
                <wp:positionV relativeFrom="paragraph">
                  <wp:posOffset>119380</wp:posOffset>
                </wp:positionV>
                <wp:extent cx="4418330" cy="6350"/>
                <wp:effectExtent l="1905" t="0" r="0" b="0"/>
                <wp:wrapTopAndBottom/>
                <wp:docPr id="935" name="Freihandform: Form 9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18330" cy="6350"/>
                        </a:xfrm>
                        <a:custGeom>
                          <a:avLst/>
                          <a:gdLst>
                            <a:gd name="T0" fmla="+- 0 3668 1848"/>
                            <a:gd name="T1" fmla="*/ T0 w 6958"/>
                            <a:gd name="T2" fmla="+- 0 188 188"/>
                            <a:gd name="T3" fmla="*/ 188 h 10"/>
                            <a:gd name="T4" fmla="+- 0 1848 1848"/>
                            <a:gd name="T5" fmla="*/ T4 w 6958"/>
                            <a:gd name="T6" fmla="+- 0 188 188"/>
                            <a:gd name="T7" fmla="*/ 188 h 10"/>
                            <a:gd name="T8" fmla="+- 0 1848 1848"/>
                            <a:gd name="T9" fmla="*/ T8 w 6958"/>
                            <a:gd name="T10" fmla="+- 0 198 188"/>
                            <a:gd name="T11" fmla="*/ 198 h 10"/>
                            <a:gd name="T12" fmla="+- 0 3668 1848"/>
                            <a:gd name="T13" fmla="*/ T12 w 6958"/>
                            <a:gd name="T14" fmla="+- 0 198 188"/>
                            <a:gd name="T15" fmla="*/ 198 h 10"/>
                            <a:gd name="T16" fmla="+- 0 3668 1848"/>
                            <a:gd name="T17" fmla="*/ T16 w 6958"/>
                            <a:gd name="T18" fmla="+- 0 188 188"/>
                            <a:gd name="T19" fmla="*/ 188 h 10"/>
                            <a:gd name="T20" fmla="+- 0 8806 1848"/>
                            <a:gd name="T21" fmla="*/ T20 w 6958"/>
                            <a:gd name="T22" fmla="+- 0 188 188"/>
                            <a:gd name="T23" fmla="*/ 188 h 10"/>
                            <a:gd name="T24" fmla="+- 0 7273 1848"/>
                            <a:gd name="T25" fmla="*/ T24 w 6958"/>
                            <a:gd name="T26" fmla="+- 0 188 188"/>
                            <a:gd name="T27" fmla="*/ 188 h 10"/>
                            <a:gd name="T28" fmla="+- 0 6552 1848"/>
                            <a:gd name="T29" fmla="*/ T28 w 6958"/>
                            <a:gd name="T30" fmla="+- 0 188 188"/>
                            <a:gd name="T31" fmla="*/ 188 h 10"/>
                            <a:gd name="T32" fmla="+- 0 6552 1848"/>
                            <a:gd name="T33" fmla="*/ T32 w 6958"/>
                            <a:gd name="T34" fmla="+- 0 188 188"/>
                            <a:gd name="T35" fmla="*/ 188 h 10"/>
                            <a:gd name="T36" fmla="+- 0 5831 1848"/>
                            <a:gd name="T37" fmla="*/ T36 w 6958"/>
                            <a:gd name="T38" fmla="+- 0 188 188"/>
                            <a:gd name="T39" fmla="*/ 188 h 10"/>
                            <a:gd name="T40" fmla="+- 0 5110 1848"/>
                            <a:gd name="T41" fmla="*/ T40 w 6958"/>
                            <a:gd name="T42" fmla="+- 0 188 188"/>
                            <a:gd name="T43" fmla="*/ 188 h 10"/>
                            <a:gd name="T44" fmla="+- 0 4389 1848"/>
                            <a:gd name="T45" fmla="*/ T44 w 6958"/>
                            <a:gd name="T46" fmla="+- 0 188 188"/>
                            <a:gd name="T47" fmla="*/ 188 h 10"/>
                            <a:gd name="T48" fmla="+- 0 3668 1848"/>
                            <a:gd name="T49" fmla="*/ T48 w 6958"/>
                            <a:gd name="T50" fmla="+- 0 188 188"/>
                            <a:gd name="T51" fmla="*/ 188 h 10"/>
                            <a:gd name="T52" fmla="+- 0 3668 1848"/>
                            <a:gd name="T53" fmla="*/ T52 w 6958"/>
                            <a:gd name="T54" fmla="+- 0 198 188"/>
                            <a:gd name="T55" fmla="*/ 198 h 10"/>
                            <a:gd name="T56" fmla="+- 0 4389 1848"/>
                            <a:gd name="T57" fmla="*/ T56 w 6958"/>
                            <a:gd name="T58" fmla="+- 0 198 188"/>
                            <a:gd name="T59" fmla="*/ 198 h 10"/>
                            <a:gd name="T60" fmla="+- 0 5110 1848"/>
                            <a:gd name="T61" fmla="*/ T60 w 6958"/>
                            <a:gd name="T62" fmla="+- 0 198 188"/>
                            <a:gd name="T63" fmla="*/ 198 h 10"/>
                            <a:gd name="T64" fmla="+- 0 5831 1848"/>
                            <a:gd name="T65" fmla="*/ T64 w 6958"/>
                            <a:gd name="T66" fmla="+- 0 198 188"/>
                            <a:gd name="T67" fmla="*/ 198 h 10"/>
                            <a:gd name="T68" fmla="+- 0 6552 1848"/>
                            <a:gd name="T69" fmla="*/ T68 w 6958"/>
                            <a:gd name="T70" fmla="+- 0 198 188"/>
                            <a:gd name="T71" fmla="*/ 198 h 10"/>
                            <a:gd name="T72" fmla="+- 0 6552 1848"/>
                            <a:gd name="T73" fmla="*/ T72 w 6958"/>
                            <a:gd name="T74" fmla="+- 0 198 188"/>
                            <a:gd name="T75" fmla="*/ 198 h 10"/>
                            <a:gd name="T76" fmla="+- 0 7273 1848"/>
                            <a:gd name="T77" fmla="*/ T76 w 6958"/>
                            <a:gd name="T78" fmla="+- 0 198 188"/>
                            <a:gd name="T79" fmla="*/ 198 h 10"/>
                            <a:gd name="T80" fmla="+- 0 8806 1848"/>
                            <a:gd name="T81" fmla="*/ T80 w 6958"/>
                            <a:gd name="T82" fmla="+- 0 198 188"/>
                            <a:gd name="T83" fmla="*/ 198 h 10"/>
                            <a:gd name="T84" fmla="+- 0 8806 1848"/>
                            <a:gd name="T85" fmla="*/ T84 w 6958"/>
                            <a:gd name="T86" fmla="+- 0 188 188"/>
                            <a:gd name="T87" fmla="*/ 188 h 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Lst>
                          <a:rect l="0" t="0" r="r" b="b"/>
                          <a:pathLst>
                            <a:path w="6958" h="10">
                              <a:moveTo>
                                <a:pt x="1820" y="0"/>
                              </a:moveTo>
                              <a:lnTo>
                                <a:pt x="0" y="0"/>
                              </a:lnTo>
                              <a:lnTo>
                                <a:pt x="0" y="10"/>
                              </a:lnTo>
                              <a:lnTo>
                                <a:pt x="1820" y="10"/>
                              </a:lnTo>
                              <a:lnTo>
                                <a:pt x="1820" y="0"/>
                              </a:lnTo>
                              <a:close/>
                              <a:moveTo>
                                <a:pt x="6958" y="0"/>
                              </a:moveTo>
                              <a:lnTo>
                                <a:pt x="5425" y="0"/>
                              </a:lnTo>
                              <a:lnTo>
                                <a:pt x="4704" y="0"/>
                              </a:lnTo>
                              <a:lnTo>
                                <a:pt x="3983" y="0"/>
                              </a:lnTo>
                              <a:lnTo>
                                <a:pt x="3262" y="0"/>
                              </a:lnTo>
                              <a:lnTo>
                                <a:pt x="2541" y="0"/>
                              </a:lnTo>
                              <a:lnTo>
                                <a:pt x="1820" y="0"/>
                              </a:lnTo>
                              <a:lnTo>
                                <a:pt x="1820" y="10"/>
                              </a:lnTo>
                              <a:lnTo>
                                <a:pt x="2541" y="10"/>
                              </a:lnTo>
                              <a:lnTo>
                                <a:pt x="3262" y="10"/>
                              </a:lnTo>
                              <a:lnTo>
                                <a:pt x="3983" y="10"/>
                              </a:lnTo>
                              <a:lnTo>
                                <a:pt x="4704" y="10"/>
                              </a:lnTo>
                              <a:lnTo>
                                <a:pt x="5425" y="10"/>
                              </a:lnTo>
                              <a:lnTo>
                                <a:pt x="6958" y="10"/>
                              </a:lnTo>
                              <a:lnTo>
                                <a:pt x="6958" y="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061A74B" id="Freihandform: Form 935" o:spid="_x0000_s1026" style="position:absolute;margin-left:92.4pt;margin-top:9.4pt;width:347.9pt;height:.5pt;z-index:-2515496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695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" path="m1820,l,,,10r1820,l1820,xm6958,l5425,,4704,,3983,,3262,,2541,,1820,r,10l2541,10r721,l3983,10r721,l5425,10r1533,l6958,xe" fillcolor="#bcc1c6" stroked="f">
                <v:path arrowok="t" o:connecttype="custom" o:connectlocs="1155700,119380;0,119380;0,125730;1155700,125730;1155700,119380;4418330,119380;3444875,119380;2987040,119380;2987040,119380;2529205,119380;2071370,119380;1613535,119380;1155700,119380;1155700,125730;1613535,125730;2071370,125730;2529205,125730;2987040,125730;2987040,125730;3444875,125730;4418330,125730;4418330,119380" o:connectangles="0,0,0,0,0,0,0,0,0,0,0,0,0,0,0,0,0,0,0,0,0,0"/>
                <w10:wrap type="topAndBottom" anchorx="page"/>
              </v:shape>
            </w:pict>
          </mc:Fallback>
        </mc:AlternateContent>
      </w:r>
    </w:p>
    <w:p w14:paraId="34DA0E4E" w14:textId="77777777" w:rsidR="001F36E8" w:rsidRPr="001F36E8" w:rsidRDefault="001F36E8" w:rsidP="001F36E8">
      <w:pPr>
        <w:widowControl w:val="0"/>
        <w:tabs>
          <w:tab w:val="left" w:pos="6107"/>
        </w:tabs>
        <w:autoSpaceDE w:val="0"/>
        <w:autoSpaceDN w:val="0"/>
        <w:spacing w:before="86" w:after="113" w:line="240" w:lineRule="auto"/>
        <w:ind w:left="683"/>
        <w:rPr>
          <w:rFonts w:ascii="RobotoRegular" w:eastAsia="RobotoRegular" w:hAnsi="RobotoRegular" w:cs="RobotoRegular"/>
          <w:sz w:val="21"/>
          <w:lang w:eastAsia="en-US"/>
        </w:rPr>
      </w:pPr>
      <w:r w:rsidRPr="001F36E8">
        <w:rPr>
          <w:rFonts w:ascii="RobotoRegular" w:eastAsia="RobotoRegular" w:hAnsi="RobotoRegular" w:cs="RobotoRegular"/>
          <w:color w:val="18181C"/>
          <w:sz w:val="21"/>
          <w:lang w:eastAsia="en-US"/>
        </w:rPr>
        <w:t>Strongly</w:t>
      </w:r>
      <w:r w:rsidRPr="001F36E8">
        <w:rPr>
          <w:rFonts w:ascii="RobotoRegular" w:eastAsia="RobotoRegular" w:hAnsi="RobotoRegular" w:cs="RobotoRegular"/>
          <w:color w:val="18181C"/>
          <w:spacing w:val="13"/>
          <w:sz w:val="21"/>
          <w:lang w:eastAsia="en-US"/>
        </w:rPr>
        <w:t xml:space="preserve"> </w:t>
      </w:r>
      <w:r w:rsidRPr="001F36E8">
        <w:rPr>
          <w:rFonts w:ascii="RobotoRegular" w:eastAsia="RobotoRegular" w:hAnsi="RobotoRegular" w:cs="RobotoRegular"/>
          <w:color w:val="18181C"/>
          <w:sz w:val="21"/>
          <w:lang w:eastAsia="en-US"/>
        </w:rPr>
        <w:t>disagree</w:t>
      </w:r>
      <w:r w:rsidRPr="001F36E8">
        <w:rPr>
          <w:rFonts w:ascii="RobotoRegular" w:eastAsia="RobotoRegular" w:hAnsi="RobotoRegular" w:cs="RobotoRegular"/>
          <w:color w:val="18181C"/>
          <w:sz w:val="21"/>
          <w:lang w:eastAsia="en-US"/>
        </w:rPr>
        <w:tab/>
        <w:t>Strongly</w:t>
      </w:r>
      <w:r w:rsidRPr="001F36E8">
        <w:rPr>
          <w:rFonts w:ascii="RobotoRegular" w:eastAsia="RobotoRegular" w:hAnsi="RobotoRegular" w:cs="RobotoRegular"/>
          <w:color w:val="18181C"/>
          <w:spacing w:val="5"/>
          <w:sz w:val="21"/>
          <w:lang w:eastAsia="en-US"/>
        </w:rPr>
        <w:t xml:space="preserve"> </w:t>
      </w:r>
      <w:r w:rsidRPr="001F36E8">
        <w:rPr>
          <w:rFonts w:ascii="RobotoRegular" w:eastAsia="RobotoRegular" w:hAnsi="RobotoRegular" w:cs="RobotoRegular"/>
          <w:color w:val="18181C"/>
          <w:sz w:val="21"/>
          <w:lang w:eastAsia="en-US"/>
        </w:rPr>
        <w:t>agree</w:t>
      </w:r>
    </w:p>
    <w:p w14:paraId="2C638367" w14:textId="77777777" w:rsidR="001F36E8" w:rsidRPr="001F36E8" w:rsidRDefault="001F36E8" w:rsidP="001F36E8">
      <w:pPr>
        <w:widowControl w:val="0"/>
        <w:autoSpaceDE w:val="0"/>
        <w:autoSpaceDN w:val="0"/>
        <w:spacing w:after="0" w:line="20" w:lineRule="exact"/>
        <w:ind w:left="607"/>
        <w:rPr>
          <w:rFonts w:ascii="RobotoRegular" w:eastAsia="RobotoRegular" w:hAnsi="RobotoRegular" w:cs="RobotoRegular"/>
          <w:sz w:val="2"/>
          <w:lang w:eastAsia="en-US"/>
        </w:rPr>
      </w:pPr>
      <w:r w:rsidRPr="001F36E8">
        <w:rPr>
          <w:rFonts w:ascii="RobotoRegular" w:eastAsia="RobotoRegular" w:hAnsi="RobotoRegular" w:cs="RobotoRegular"/>
          <w:noProof/>
          <w:sz w:val="2"/>
          <w:lang w:eastAsia="en-US"/>
        </w:rPr>
        <mc:AlternateContent>
          <mc:Choice Requires="wpg">
            <w:drawing>
              <wp:inline distT="0" distB="0" distL="0" distR="0" wp14:anchorId="43E28631" wp14:editId="6442EC73">
                <wp:extent cx="4418330" cy="6350"/>
                <wp:effectExtent l="0" t="0" r="1270" b="3175"/>
                <wp:docPr id="933" name="Gruppieren 9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18330" cy="6350"/>
                          <a:chOff x="0" y="0"/>
                          <a:chExt cx="6958" cy="10"/>
                        </a:xfrm>
                      </wpg:grpSpPr>
                      <wps:wsp>
                        <wps:cNvPr id="934" name="AutoShape 875"/>
                        <wps:cNvSpPr>
                          <a:spLocks/>
                        </wps:cNvSpPr>
                        <wps:spPr bwMode="auto">
                          <a:xfrm>
                            <a:off x="0" y="0"/>
                            <a:ext cx="6958" cy="10"/>
                          </a:xfrm>
                          <a:custGeom>
                            <a:avLst/>
                            <a:gdLst>
                              <a:gd name="T0" fmla="*/ 1820 w 6958"/>
                              <a:gd name="T1" fmla="*/ 0 h 10"/>
                              <a:gd name="T2" fmla="*/ 0 w 6958"/>
                              <a:gd name="T3" fmla="*/ 0 h 10"/>
                              <a:gd name="T4" fmla="*/ 0 w 6958"/>
                              <a:gd name="T5" fmla="*/ 10 h 10"/>
                              <a:gd name="T6" fmla="*/ 1820 w 6958"/>
                              <a:gd name="T7" fmla="*/ 10 h 10"/>
                              <a:gd name="T8" fmla="*/ 1820 w 6958"/>
                              <a:gd name="T9" fmla="*/ 0 h 10"/>
                              <a:gd name="T10" fmla="*/ 6958 w 6958"/>
                              <a:gd name="T11" fmla="*/ 0 h 10"/>
                              <a:gd name="T12" fmla="*/ 5425 w 6958"/>
                              <a:gd name="T13" fmla="*/ 0 h 10"/>
                              <a:gd name="T14" fmla="*/ 4704 w 6958"/>
                              <a:gd name="T15" fmla="*/ 0 h 10"/>
                              <a:gd name="T16" fmla="*/ 4704 w 6958"/>
                              <a:gd name="T17" fmla="*/ 0 h 10"/>
                              <a:gd name="T18" fmla="*/ 3983 w 6958"/>
                              <a:gd name="T19" fmla="*/ 0 h 10"/>
                              <a:gd name="T20" fmla="*/ 3262 w 6958"/>
                              <a:gd name="T21" fmla="*/ 0 h 10"/>
                              <a:gd name="T22" fmla="*/ 2541 w 6958"/>
                              <a:gd name="T23" fmla="*/ 0 h 10"/>
                              <a:gd name="T24" fmla="*/ 1820 w 6958"/>
                              <a:gd name="T25" fmla="*/ 0 h 10"/>
                              <a:gd name="T26" fmla="*/ 1820 w 6958"/>
                              <a:gd name="T27" fmla="*/ 10 h 10"/>
                              <a:gd name="T28" fmla="*/ 2541 w 6958"/>
                              <a:gd name="T29" fmla="*/ 10 h 10"/>
                              <a:gd name="T30" fmla="*/ 3262 w 6958"/>
                              <a:gd name="T31" fmla="*/ 10 h 10"/>
                              <a:gd name="T32" fmla="*/ 3983 w 6958"/>
                              <a:gd name="T33" fmla="*/ 10 h 10"/>
                              <a:gd name="T34" fmla="*/ 4704 w 6958"/>
                              <a:gd name="T35" fmla="*/ 10 h 10"/>
                              <a:gd name="T36" fmla="*/ 4704 w 6958"/>
                              <a:gd name="T37" fmla="*/ 10 h 10"/>
                              <a:gd name="T38" fmla="*/ 5425 w 6958"/>
                              <a:gd name="T39" fmla="*/ 10 h 10"/>
                              <a:gd name="T40" fmla="*/ 6958 w 6958"/>
                              <a:gd name="T41" fmla="*/ 10 h 10"/>
                              <a:gd name="T42" fmla="*/ 6958 w 6958"/>
                              <a:gd name="T43" fmla="*/ 0 h 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6958" h="10">
                                <a:moveTo>
                                  <a:pt x="1820" y="0"/>
                                </a:moveTo>
                                <a:lnTo>
                                  <a:pt x="0" y="0"/>
                                </a:lnTo>
                                <a:lnTo>
                                  <a:pt x="0" y="10"/>
                                </a:lnTo>
                                <a:lnTo>
                                  <a:pt x="1820" y="10"/>
                                </a:lnTo>
                                <a:lnTo>
                                  <a:pt x="1820" y="0"/>
                                </a:lnTo>
                                <a:close/>
                                <a:moveTo>
                                  <a:pt x="6958" y="0"/>
                                </a:moveTo>
                                <a:lnTo>
                                  <a:pt x="5425" y="0"/>
                                </a:lnTo>
                                <a:lnTo>
                                  <a:pt x="4704" y="0"/>
                                </a:lnTo>
                                <a:lnTo>
                                  <a:pt x="3983" y="0"/>
                                </a:lnTo>
                                <a:lnTo>
                                  <a:pt x="3262" y="0"/>
                                </a:lnTo>
                                <a:lnTo>
                                  <a:pt x="2541" y="0"/>
                                </a:lnTo>
                                <a:lnTo>
                                  <a:pt x="1820" y="0"/>
                                </a:lnTo>
                                <a:lnTo>
                                  <a:pt x="1820" y="10"/>
                                </a:lnTo>
                                <a:lnTo>
                                  <a:pt x="2541" y="10"/>
                                </a:lnTo>
                                <a:lnTo>
                                  <a:pt x="3262" y="10"/>
                                </a:lnTo>
                                <a:lnTo>
                                  <a:pt x="3983" y="10"/>
                                </a:lnTo>
                                <a:lnTo>
                                  <a:pt x="4704" y="10"/>
                                </a:lnTo>
                                <a:lnTo>
                                  <a:pt x="5425" y="10"/>
                                </a:lnTo>
                                <a:lnTo>
                                  <a:pt x="6958" y="10"/>
                                </a:lnTo>
                                <a:lnTo>
                                  <a:pt x="6958" y="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480F21A" id="Gruppieren 933" o:spid="_x0000_s1026" style="width:347.9pt;height:.5pt;mso-position-horizontal-relative:char;mso-position-vertical-relative:line" coordsize="695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">
                <v:shape id="AutoShape 875" o:spid="_x0000_s1027" style="position:absolute;width:6958;height:10;visibility:visible;mso-wrap-style:square;v-text-anchor:top" coordsize="695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" path="m1820,l,,,10r1820,l1820,xm6958,l5425,,4704,,3983,,3262,,2541,,1820,r,10l2541,10r721,l3983,10r721,l5425,10r1533,l6958,xe" fillcolor="#bcc1c6" stroked="f">
                  <v:path arrowok="t" o:connecttype="custom" o:connectlocs="1820,0;0,0;0,10;1820,10;1820,0;6958,0;5425,0;4704,0;4704,0;3983,0;3262,0;2541,0;1820,0;1820,10;2541,10;3262,10;3983,10;4704,10;4704,10;5425,10;6958,10;6958,0" o:connectangles="0,0,0,0,0,0,0,0,0,0,0,0,0,0,0,0,0,0,0,0,0,0"/>
                </v:shape>
                <w10:anchorlock/>
              </v:group>
            </w:pict>
          </mc:Fallback>
        </mc:AlternateContent>
      </w:r>
    </w:p>
    <w:p w14:paraId="00B4E1AF" w14:textId="77777777" w:rsidR="001F36E8" w:rsidRPr="001F36E8" w:rsidRDefault="001F36E8" w:rsidP="001F36E8">
      <w:pPr>
        <w:widowControl w:val="0"/>
        <w:autoSpaceDE w:val="0"/>
        <w:autoSpaceDN w:val="0"/>
        <w:spacing w:after="0" w:line="240" w:lineRule="auto"/>
        <w:rPr>
          <w:rFonts w:ascii="RobotoRegular" w:eastAsia="RobotoRegular" w:hAnsi="RobotoRegular" w:cs="RobotoRegular"/>
          <w:sz w:val="20"/>
          <w:lang w:eastAsia="en-US"/>
        </w:rPr>
      </w:pPr>
    </w:p>
    <w:p w14:paraId="3642B331" w14:textId="77777777" w:rsidR="001F36E8" w:rsidRPr="001F36E8" w:rsidRDefault="001F36E8" w:rsidP="001F36E8">
      <w:pPr>
        <w:widowControl w:val="0"/>
        <w:autoSpaceDE w:val="0"/>
        <w:autoSpaceDN w:val="0"/>
        <w:spacing w:before="2" w:after="0" w:line="240" w:lineRule="auto"/>
        <w:rPr>
          <w:rFonts w:ascii="RobotoRegular" w:eastAsia="RobotoRegular" w:hAnsi="RobotoRegular" w:cs="RobotoRegular"/>
          <w:sz w:val="18"/>
          <w:lang w:eastAsia="en-US"/>
        </w:rPr>
      </w:pPr>
    </w:p>
    <w:p w14:paraId="37E1369E" w14:textId="77777777" w:rsidR="001F36E8" w:rsidRPr="001F36E8" w:rsidRDefault="001F36E8" w:rsidP="001F36E8">
      <w:pPr>
        <w:widowControl w:val="0"/>
        <w:numPr>
          <w:ilvl w:val="0"/>
          <w:numId w:val="6"/>
        </w:numPr>
        <w:tabs>
          <w:tab w:val="left" w:pos="742"/>
          <w:tab w:val="left" w:pos="743"/>
        </w:tabs>
        <w:autoSpaceDE w:val="0"/>
        <w:autoSpaceDN w:val="0"/>
        <w:spacing w:before="104" w:after="0" w:line="240" w:lineRule="auto"/>
        <w:ind w:left="742" w:hanging="633"/>
        <w:rPr>
          <w:rFonts w:ascii="Arial" w:eastAsia="Arial" w:hAnsi="Arial" w:cs="Arial"/>
          <w:sz w:val="24"/>
          <w:lang w:eastAsia="en-US"/>
        </w:rPr>
      </w:pPr>
      <w:r w:rsidRPr="001F36E8">
        <w:rPr>
          <w:rFonts w:ascii="Arial" w:eastAsia="Arial" w:hAnsi="Arial" w:cs="Arial"/>
          <w:color w:val="18181C"/>
          <w:w w:val="105"/>
          <w:sz w:val="24"/>
          <w:lang w:eastAsia="en-US"/>
        </w:rPr>
        <w:t>I</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18181C"/>
          <w:w w:val="105"/>
          <w:sz w:val="24"/>
          <w:lang w:eastAsia="en-US"/>
        </w:rPr>
        <w:t>thought</w:t>
      </w:r>
      <w:r w:rsidRPr="001F36E8">
        <w:rPr>
          <w:rFonts w:ascii="Arial" w:eastAsia="Arial" w:hAnsi="Arial" w:cs="Arial"/>
          <w:color w:val="18181C"/>
          <w:spacing w:val="-12"/>
          <w:w w:val="105"/>
          <w:sz w:val="24"/>
          <w:lang w:eastAsia="en-US"/>
        </w:rPr>
        <w:t xml:space="preserve"> </w:t>
      </w:r>
      <w:r w:rsidRPr="001F36E8">
        <w:rPr>
          <w:rFonts w:ascii="Arial" w:eastAsia="Arial" w:hAnsi="Arial" w:cs="Arial"/>
          <w:color w:val="18181C"/>
          <w:w w:val="105"/>
          <w:sz w:val="24"/>
          <w:lang w:eastAsia="en-US"/>
        </w:rPr>
        <w:t>there</w:t>
      </w:r>
      <w:r w:rsidRPr="001F36E8">
        <w:rPr>
          <w:rFonts w:ascii="Arial" w:eastAsia="Arial" w:hAnsi="Arial" w:cs="Arial"/>
          <w:color w:val="18181C"/>
          <w:spacing w:val="-12"/>
          <w:w w:val="105"/>
          <w:sz w:val="24"/>
          <w:lang w:eastAsia="en-US"/>
        </w:rPr>
        <w:t xml:space="preserve"> </w:t>
      </w:r>
      <w:r w:rsidRPr="001F36E8">
        <w:rPr>
          <w:rFonts w:ascii="Arial" w:eastAsia="Arial" w:hAnsi="Arial" w:cs="Arial"/>
          <w:color w:val="18181C"/>
          <w:w w:val="105"/>
          <w:sz w:val="24"/>
          <w:lang w:eastAsia="en-US"/>
        </w:rPr>
        <w:t>was</w:t>
      </w:r>
      <w:r w:rsidRPr="001F36E8">
        <w:rPr>
          <w:rFonts w:ascii="Arial" w:eastAsia="Arial" w:hAnsi="Arial" w:cs="Arial"/>
          <w:color w:val="18181C"/>
          <w:spacing w:val="-12"/>
          <w:w w:val="105"/>
          <w:sz w:val="24"/>
          <w:lang w:eastAsia="en-US"/>
        </w:rPr>
        <w:t xml:space="preserve"> </w:t>
      </w:r>
      <w:r w:rsidRPr="001F36E8">
        <w:rPr>
          <w:rFonts w:ascii="Arial" w:eastAsia="Arial" w:hAnsi="Arial" w:cs="Arial"/>
          <w:color w:val="18181C"/>
          <w:w w:val="105"/>
          <w:sz w:val="24"/>
          <w:lang w:eastAsia="en-US"/>
        </w:rPr>
        <w:t>too</w:t>
      </w:r>
      <w:r w:rsidRPr="001F36E8">
        <w:rPr>
          <w:rFonts w:ascii="Arial" w:eastAsia="Arial" w:hAnsi="Arial" w:cs="Arial"/>
          <w:color w:val="18181C"/>
          <w:spacing w:val="-12"/>
          <w:w w:val="105"/>
          <w:sz w:val="24"/>
          <w:lang w:eastAsia="en-US"/>
        </w:rPr>
        <w:t xml:space="preserve"> </w:t>
      </w:r>
      <w:r w:rsidRPr="001F36E8">
        <w:rPr>
          <w:rFonts w:ascii="Arial" w:eastAsia="Arial" w:hAnsi="Arial" w:cs="Arial"/>
          <w:color w:val="18181C"/>
          <w:w w:val="105"/>
          <w:sz w:val="24"/>
          <w:lang w:eastAsia="en-US"/>
        </w:rPr>
        <w:t>much</w:t>
      </w:r>
      <w:r w:rsidRPr="001F36E8">
        <w:rPr>
          <w:rFonts w:ascii="Arial" w:eastAsia="Arial" w:hAnsi="Arial" w:cs="Arial"/>
          <w:color w:val="18181C"/>
          <w:spacing w:val="-12"/>
          <w:w w:val="105"/>
          <w:sz w:val="24"/>
          <w:lang w:eastAsia="en-US"/>
        </w:rPr>
        <w:t xml:space="preserve"> </w:t>
      </w:r>
      <w:r w:rsidRPr="001F36E8">
        <w:rPr>
          <w:rFonts w:ascii="Arial" w:eastAsia="Arial" w:hAnsi="Arial" w:cs="Arial"/>
          <w:color w:val="18181C"/>
          <w:w w:val="105"/>
          <w:sz w:val="24"/>
          <w:lang w:eastAsia="en-US"/>
        </w:rPr>
        <w:t>inconsistency</w:t>
      </w:r>
      <w:r w:rsidRPr="001F36E8">
        <w:rPr>
          <w:rFonts w:ascii="Arial" w:eastAsia="Arial" w:hAnsi="Arial" w:cs="Arial"/>
          <w:color w:val="18181C"/>
          <w:spacing w:val="-12"/>
          <w:w w:val="105"/>
          <w:sz w:val="24"/>
          <w:lang w:eastAsia="en-US"/>
        </w:rPr>
        <w:t xml:space="preserve"> </w:t>
      </w:r>
      <w:r w:rsidRPr="001F36E8">
        <w:rPr>
          <w:rFonts w:ascii="Arial" w:eastAsia="Arial" w:hAnsi="Arial" w:cs="Arial"/>
          <w:color w:val="18181C"/>
          <w:w w:val="105"/>
          <w:sz w:val="24"/>
          <w:lang w:eastAsia="en-US"/>
        </w:rPr>
        <w:t>in</w:t>
      </w:r>
      <w:r w:rsidRPr="001F36E8">
        <w:rPr>
          <w:rFonts w:ascii="Arial" w:eastAsia="Arial" w:hAnsi="Arial" w:cs="Arial"/>
          <w:color w:val="18181C"/>
          <w:spacing w:val="-12"/>
          <w:w w:val="105"/>
          <w:sz w:val="24"/>
          <w:lang w:eastAsia="en-US"/>
        </w:rPr>
        <w:t xml:space="preserve"> </w:t>
      </w:r>
      <w:r w:rsidRPr="001F36E8">
        <w:rPr>
          <w:rFonts w:ascii="Arial" w:eastAsia="Arial" w:hAnsi="Arial" w:cs="Arial"/>
          <w:color w:val="18181C"/>
          <w:w w:val="105"/>
          <w:sz w:val="24"/>
          <w:lang w:eastAsia="en-US"/>
        </w:rPr>
        <w:t>the</w:t>
      </w:r>
      <w:r w:rsidRPr="001F36E8">
        <w:rPr>
          <w:rFonts w:ascii="Arial" w:eastAsia="Arial" w:hAnsi="Arial" w:cs="Arial"/>
          <w:color w:val="18181C"/>
          <w:spacing w:val="-12"/>
          <w:w w:val="105"/>
          <w:sz w:val="24"/>
          <w:lang w:eastAsia="en-US"/>
        </w:rPr>
        <w:t xml:space="preserve"> </w:t>
      </w:r>
      <w:r w:rsidRPr="001F36E8">
        <w:rPr>
          <w:rFonts w:ascii="Arial" w:eastAsia="Arial" w:hAnsi="Arial" w:cs="Arial"/>
          <w:color w:val="18181C"/>
          <w:w w:val="105"/>
          <w:sz w:val="24"/>
          <w:lang w:eastAsia="en-US"/>
        </w:rPr>
        <w:t>monitoring</w:t>
      </w:r>
      <w:r w:rsidRPr="001F36E8">
        <w:rPr>
          <w:rFonts w:ascii="Arial" w:eastAsia="Arial" w:hAnsi="Arial" w:cs="Arial"/>
          <w:color w:val="18181C"/>
          <w:spacing w:val="-12"/>
          <w:w w:val="105"/>
          <w:sz w:val="24"/>
          <w:lang w:eastAsia="en-US"/>
        </w:rPr>
        <w:t xml:space="preserve"> </w:t>
      </w:r>
      <w:r w:rsidRPr="001F36E8">
        <w:rPr>
          <w:rFonts w:ascii="Arial" w:eastAsia="Arial" w:hAnsi="Arial" w:cs="Arial"/>
          <w:color w:val="18181C"/>
          <w:w w:val="105"/>
          <w:sz w:val="24"/>
          <w:lang w:eastAsia="en-US"/>
        </w:rPr>
        <w:t>tool</w:t>
      </w:r>
      <w:r w:rsidRPr="001F36E8">
        <w:rPr>
          <w:rFonts w:ascii="Arial" w:eastAsia="Arial" w:hAnsi="Arial" w:cs="Arial"/>
          <w:color w:val="18181C"/>
          <w:spacing w:val="-12"/>
          <w:w w:val="105"/>
          <w:sz w:val="24"/>
          <w:lang w:eastAsia="en-US"/>
        </w:rPr>
        <w:t xml:space="preserve"> </w:t>
      </w:r>
      <w:r w:rsidRPr="001F36E8">
        <w:rPr>
          <w:rFonts w:ascii="Arial" w:eastAsia="Arial" w:hAnsi="Arial" w:cs="Arial"/>
          <w:color w:val="D32D23"/>
          <w:w w:val="105"/>
          <w:sz w:val="24"/>
          <w:lang w:eastAsia="en-US"/>
        </w:rPr>
        <w:t>*</w:t>
      </w:r>
    </w:p>
    <w:p w14:paraId="55F92C34" w14:textId="77777777" w:rsidR="001F36E8" w:rsidRPr="001F36E8" w:rsidRDefault="001F36E8" w:rsidP="001F36E8">
      <w:pPr>
        <w:widowControl w:val="0"/>
        <w:autoSpaceDE w:val="0"/>
        <w:autoSpaceDN w:val="0"/>
        <w:spacing w:before="3" w:after="0" w:line="240" w:lineRule="auto"/>
        <w:rPr>
          <w:rFonts w:ascii="Arial" w:eastAsia="Arial" w:hAnsi="Arial" w:cs="Arial"/>
          <w:sz w:val="18"/>
          <w:szCs w:val="24"/>
          <w:lang w:eastAsia="en-US"/>
        </w:rPr>
      </w:pPr>
    </w:p>
    <w:p w14:paraId="5321BACE" w14:textId="77777777" w:rsidR="001F36E8" w:rsidRPr="001F36E8" w:rsidRDefault="001F36E8" w:rsidP="001F36E8">
      <w:pPr>
        <w:widowControl w:val="0"/>
        <w:autoSpaceDE w:val="0"/>
        <w:autoSpaceDN w:val="0"/>
        <w:spacing w:before="74" w:after="0" w:line="240" w:lineRule="auto"/>
        <w:ind w:left="742"/>
        <w:rPr>
          <w:rFonts w:ascii="Roboto" w:eastAsia="RobotoRegular" w:hAnsi="RobotoRegular" w:cs="RobotoRegular"/>
          <w:i/>
          <w:sz w:val="21"/>
          <w:lang w:val="de-DE" w:eastAsia="en-US"/>
        </w:rPr>
      </w:pPr>
      <w:r w:rsidRPr="001F36E8">
        <w:rPr>
          <w:rFonts w:ascii="Roboto" w:eastAsia="RobotoRegular" w:hAnsi="RobotoRegular" w:cs="RobotoRegular"/>
          <w:i/>
          <w:color w:val="0A0A0B"/>
          <w:sz w:val="21"/>
          <w:lang w:val="de-DE" w:eastAsia="en-US"/>
        </w:rPr>
        <w:t>Markieren Sie nur ein Oval.</w:t>
      </w:r>
    </w:p>
    <w:p w14:paraId="50084A99" w14:textId="77777777" w:rsidR="001F36E8" w:rsidRPr="001F36E8" w:rsidRDefault="001F36E8" w:rsidP="001F36E8">
      <w:pPr>
        <w:widowControl w:val="0"/>
        <w:autoSpaceDE w:val="0"/>
        <w:autoSpaceDN w:val="0"/>
        <w:spacing w:before="9" w:after="0" w:line="240" w:lineRule="auto"/>
        <w:rPr>
          <w:rFonts w:ascii="Roboto" w:eastAsia="Arial" w:hAnsi="Arial" w:cs="Arial"/>
          <w:i/>
          <w:sz w:val="25"/>
          <w:szCs w:val="24"/>
          <w:lang w:val="de-DE" w:eastAsia="en-US"/>
        </w:rPr>
      </w:pPr>
    </w:p>
    <w:p w14:paraId="6922C0A6" w14:textId="77777777" w:rsidR="001F36E8" w:rsidRPr="001F36E8" w:rsidRDefault="001F36E8" w:rsidP="001F36E8">
      <w:pPr>
        <w:widowControl w:val="0"/>
        <w:tabs>
          <w:tab w:val="left" w:pos="3583"/>
          <w:tab w:val="left" w:pos="4304"/>
          <w:tab w:val="left" w:pos="5025"/>
          <w:tab w:val="left" w:pos="5746"/>
        </w:tabs>
        <w:autoSpaceDE w:val="0"/>
        <w:autoSpaceDN w:val="0"/>
        <w:spacing w:before="95" w:after="0" w:line="240" w:lineRule="auto"/>
        <w:ind w:left="2862"/>
        <w:rPr>
          <w:rFonts w:ascii="RobotoRegular" w:eastAsia="RobotoRegular" w:hAnsi="RobotoRegular" w:cs="RobotoRegular"/>
          <w:sz w:val="21"/>
          <w:lang w:eastAsia="en-US"/>
        </w:rPr>
      </w:pPr>
      <w:r w:rsidRPr="001F36E8">
        <w:rPr>
          <w:rFonts w:ascii="RobotoRegular" w:eastAsia="RobotoRegular" w:hAnsi="RobotoRegular" w:cs="RobotoRegular"/>
          <w:noProof/>
          <w:lang w:eastAsia="en-US"/>
        </w:rPr>
        <mc:AlternateContent>
          <mc:Choice Requires="wps">
            <w:drawing>
              <wp:anchor distT="0" distB="0" distL="114300" distR="114300" simplePos="0" relativeHeight="251761664" behindDoc="1" locked="0" layoutInCell="1" allowOverlap="1" wp14:anchorId="7675F222" wp14:editId="25D6F3F2">
                <wp:simplePos x="0" y="0"/>
                <wp:positionH relativeFrom="page">
                  <wp:posOffset>2504440</wp:posOffset>
                </wp:positionH>
                <wp:positionV relativeFrom="paragraph">
                  <wp:posOffset>415925</wp:posOffset>
                </wp:positionV>
                <wp:extent cx="278130" cy="165100"/>
                <wp:effectExtent l="8890" t="6350" r="8255" b="0"/>
                <wp:wrapNone/>
                <wp:docPr id="932" name="Freihandform: Form 9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4252 3944"/>
                            <a:gd name="T1" fmla="*/ T0 w 438"/>
                            <a:gd name="T2" fmla="+- 0 915 655"/>
                            <a:gd name="T3" fmla="*/ 915 h 260"/>
                            <a:gd name="T4" fmla="+- 0 4074 3944"/>
                            <a:gd name="T5" fmla="*/ T4 w 438"/>
                            <a:gd name="T6" fmla="+- 0 915 655"/>
                            <a:gd name="T7" fmla="*/ 915 h 260"/>
                            <a:gd name="T8" fmla="+- 0 4024 3944"/>
                            <a:gd name="T9" fmla="*/ T8 w 438"/>
                            <a:gd name="T10" fmla="+- 0 904 655"/>
                            <a:gd name="T11" fmla="*/ 904 h 260"/>
                            <a:gd name="T12" fmla="+- 0 3982 3944"/>
                            <a:gd name="T13" fmla="*/ T12 w 438"/>
                            <a:gd name="T14" fmla="+- 0 876 655"/>
                            <a:gd name="T15" fmla="*/ 876 h 260"/>
                            <a:gd name="T16" fmla="+- 0 3954 3944"/>
                            <a:gd name="T17" fmla="*/ T16 w 438"/>
                            <a:gd name="T18" fmla="+- 0 835 655"/>
                            <a:gd name="T19" fmla="*/ 835 h 260"/>
                            <a:gd name="T20" fmla="+- 0 3944 3944"/>
                            <a:gd name="T21" fmla="*/ T20 w 438"/>
                            <a:gd name="T22" fmla="+- 0 785 655"/>
                            <a:gd name="T23" fmla="*/ 785 h 260"/>
                            <a:gd name="T24" fmla="+- 0 3954 3944"/>
                            <a:gd name="T25" fmla="*/ T24 w 438"/>
                            <a:gd name="T26" fmla="+- 0 734 655"/>
                            <a:gd name="T27" fmla="*/ 734 h 260"/>
                            <a:gd name="T28" fmla="+- 0 3982 3944"/>
                            <a:gd name="T29" fmla="*/ T28 w 438"/>
                            <a:gd name="T30" fmla="+- 0 693 655"/>
                            <a:gd name="T31" fmla="*/ 693 h 260"/>
                            <a:gd name="T32" fmla="+- 0 4024 3944"/>
                            <a:gd name="T33" fmla="*/ T32 w 438"/>
                            <a:gd name="T34" fmla="+- 0 665 655"/>
                            <a:gd name="T35" fmla="*/ 665 h 260"/>
                            <a:gd name="T36" fmla="+- 0 4074 3944"/>
                            <a:gd name="T37" fmla="*/ T36 w 438"/>
                            <a:gd name="T38" fmla="+- 0 655 655"/>
                            <a:gd name="T39" fmla="*/ 655 h 260"/>
                            <a:gd name="T40" fmla="+- 0 4252 3944"/>
                            <a:gd name="T41" fmla="*/ T40 w 438"/>
                            <a:gd name="T42" fmla="+- 0 655 655"/>
                            <a:gd name="T43" fmla="*/ 655 h 260"/>
                            <a:gd name="T44" fmla="+- 0 4301 3944"/>
                            <a:gd name="T45" fmla="*/ T44 w 438"/>
                            <a:gd name="T46" fmla="+- 0 665 655"/>
                            <a:gd name="T47" fmla="*/ 665 h 260"/>
                            <a:gd name="T48" fmla="+- 0 4074 3944"/>
                            <a:gd name="T49" fmla="*/ T48 w 438"/>
                            <a:gd name="T50" fmla="+- 0 665 655"/>
                            <a:gd name="T51" fmla="*/ 665 h 260"/>
                            <a:gd name="T52" fmla="+- 0 4028 3944"/>
                            <a:gd name="T53" fmla="*/ T52 w 438"/>
                            <a:gd name="T54" fmla="+- 0 674 655"/>
                            <a:gd name="T55" fmla="*/ 674 h 260"/>
                            <a:gd name="T56" fmla="+- 0 3989 3944"/>
                            <a:gd name="T57" fmla="*/ T56 w 438"/>
                            <a:gd name="T58" fmla="+- 0 700 655"/>
                            <a:gd name="T59" fmla="*/ 700 h 260"/>
                            <a:gd name="T60" fmla="+- 0 3964 3944"/>
                            <a:gd name="T61" fmla="*/ T60 w 438"/>
                            <a:gd name="T62" fmla="+- 0 738 655"/>
                            <a:gd name="T63" fmla="*/ 738 h 260"/>
                            <a:gd name="T64" fmla="+- 0 3954 3944"/>
                            <a:gd name="T65" fmla="*/ T64 w 438"/>
                            <a:gd name="T66" fmla="+- 0 785 655"/>
                            <a:gd name="T67" fmla="*/ 785 h 260"/>
                            <a:gd name="T68" fmla="+- 0 3964 3944"/>
                            <a:gd name="T69" fmla="*/ T68 w 438"/>
                            <a:gd name="T70" fmla="+- 0 831 655"/>
                            <a:gd name="T71" fmla="*/ 831 h 260"/>
                            <a:gd name="T72" fmla="+- 0 3989 3944"/>
                            <a:gd name="T73" fmla="*/ T72 w 438"/>
                            <a:gd name="T74" fmla="+- 0 869 655"/>
                            <a:gd name="T75" fmla="*/ 869 h 260"/>
                            <a:gd name="T76" fmla="+- 0 4028 3944"/>
                            <a:gd name="T77" fmla="*/ T76 w 438"/>
                            <a:gd name="T78" fmla="+- 0 895 655"/>
                            <a:gd name="T79" fmla="*/ 895 h 260"/>
                            <a:gd name="T80" fmla="+- 0 4074 3944"/>
                            <a:gd name="T81" fmla="*/ T80 w 438"/>
                            <a:gd name="T82" fmla="+- 0 905 655"/>
                            <a:gd name="T83" fmla="*/ 905 h 260"/>
                            <a:gd name="T84" fmla="+- 0 4301 3944"/>
                            <a:gd name="T85" fmla="*/ T84 w 438"/>
                            <a:gd name="T86" fmla="+- 0 905 655"/>
                            <a:gd name="T87" fmla="*/ 905 h 260"/>
                            <a:gd name="T88" fmla="+- 0 4252 3944"/>
                            <a:gd name="T89" fmla="*/ T88 w 438"/>
                            <a:gd name="T90" fmla="+- 0 915 655"/>
                            <a:gd name="T91" fmla="*/ 915 h 260"/>
                            <a:gd name="T92" fmla="+- 0 4301 3944"/>
                            <a:gd name="T93" fmla="*/ T92 w 438"/>
                            <a:gd name="T94" fmla="+- 0 905 655"/>
                            <a:gd name="T95" fmla="*/ 905 h 260"/>
                            <a:gd name="T96" fmla="+- 0 4252 3944"/>
                            <a:gd name="T97" fmla="*/ T96 w 438"/>
                            <a:gd name="T98" fmla="+- 0 905 655"/>
                            <a:gd name="T99" fmla="*/ 905 h 260"/>
                            <a:gd name="T100" fmla="+- 0 4298 3944"/>
                            <a:gd name="T101" fmla="*/ T100 w 438"/>
                            <a:gd name="T102" fmla="+- 0 895 655"/>
                            <a:gd name="T103" fmla="*/ 895 h 260"/>
                            <a:gd name="T104" fmla="+- 0 4337 3944"/>
                            <a:gd name="T105" fmla="*/ T104 w 438"/>
                            <a:gd name="T106" fmla="+- 0 869 655"/>
                            <a:gd name="T107" fmla="*/ 869 h 260"/>
                            <a:gd name="T108" fmla="+- 0 4362 3944"/>
                            <a:gd name="T109" fmla="*/ T108 w 438"/>
                            <a:gd name="T110" fmla="+- 0 831 655"/>
                            <a:gd name="T111" fmla="*/ 831 h 260"/>
                            <a:gd name="T112" fmla="+- 0 4372 3944"/>
                            <a:gd name="T113" fmla="*/ T112 w 438"/>
                            <a:gd name="T114" fmla="+- 0 785 655"/>
                            <a:gd name="T115" fmla="*/ 785 h 260"/>
                            <a:gd name="T116" fmla="+- 0 4362 3944"/>
                            <a:gd name="T117" fmla="*/ T116 w 438"/>
                            <a:gd name="T118" fmla="+- 0 738 655"/>
                            <a:gd name="T119" fmla="*/ 738 h 260"/>
                            <a:gd name="T120" fmla="+- 0 4337 3944"/>
                            <a:gd name="T121" fmla="*/ T120 w 438"/>
                            <a:gd name="T122" fmla="+- 0 700 655"/>
                            <a:gd name="T123" fmla="*/ 700 h 260"/>
                            <a:gd name="T124" fmla="+- 0 4298 3944"/>
                            <a:gd name="T125" fmla="*/ T124 w 438"/>
                            <a:gd name="T126" fmla="+- 0 674 655"/>
                            <a:gd name="T127" fmla="*/ 674 h 260"/>
                            <a:gd name="T128" fmla="+- 0 4252 3944"/>
                            <a:gd name="T129" fmla="*/ T128 w 438"/>
                            <a:gd name="T130" fmla="+- 0 665 655"/>
                            <a:gd name="T131" fmla="*/ 665 h 260"/>
                            <a:gd name="T132" fmla="+- 0 4301 3944"/>
                            <a:gd name="T133" fmla="*/ T132 w 438"/>
                            <a:gd name="T134" fmla="+- 0 665 655"/>
                            <a:gd name="T135" fmla="*/ 665 h 260"/>
                            <a:gd name="T136" fmla="+- 0 4302 3944"/>
                            <a:gd name="T137" fmla="*/ T136 w 438"/>
                            <a:gd name="T138" fmla="+- 0 665 655"/>
                            <a:gd name="T139" fmla="*/ 665 h 260"/>
                            <a:gd name="T140" fmla="+- 0 4344 3944"/>
                            <a:gd name="T141" fmla="*/ T140 w 438"/>
                            <a:gd name="T142" fmla="+- 0 693 655"/>
                            <a:gd name="T143" fmla="*/ 693 h 260"/>
                            <a:gd name="T144" fmla="+- 0 4372 3944"/>
                            <a:gd name="T145" fmla="*/ T144 w 438"/>
                            <a:gd name="T146" fmla="+- 0 734 655"/>
                            <a:gd name="T147" fmla="*/ 734 h 260"/>
                            <a:gd name="T148" fmla="+- 0 4382 3944"/>
                            <a:gd name="T149" fmla="*/ T148 w 438"/>
                            <a:gd name="T150" fmla="+- 0 785 655"/>
                            <a:gd name="T151" fmla="*/ 785 h 260"/>
                            <a:gd name="T152" fmla="+- 0 4372 3944"/>
                            <a:gd name="T153" fmla="*/ T152 w 438"/>
                            <a:gd name="T154" fmla="+- 0 835 655"/>
                            <a:gd name="T155" fmla="*/ 835 h 260"/>
                            <a:gd name="T156" fmla="+- 0 4344 3944"/>
                            <a:gd name="T157" fmla="*/ T156 w 438"/>
                            <a:gd name="T158" fmla="+- 0 876 655"/>
                            <a:gd name="T159" fmla="*/ 876 h 260"/>
                            <a:gd name="T160" fmla="+- 0 4302 3944"/>
                            <a:gd name="T161" fmla="*/ T160 w 438"/>
                            <a:gd name="T162" fmla="+- 0 904 655"/>
                            <a:gd name="T163" fmla="*/ 904 h 260"/>
                            <a:gd name="T164" fmla="+- 0 4301 3944"/>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8" y="221"/>
                              </a:lnTo>
                              <a:lnTo>
                                <a:pt x="10" y="180"/>
                              </a:lnTo>
                              <a:lnTo>
                                <a:pt x="0" y="130"/>
                              </a:lnTo>
                              <a:lnTo>
                                <a:pt x="10" y="79"/>
                              </a:lnTo>
                              <a:lnTo>
                                <a:pt x="38" y="38"/>
                              </a:lnTo>
                              <a:lnTo>
                                <a:pt x="80" y="10"/>
                              </a:lnTo>
                              <a:lnTo>
                                <a:pt x="130" y="0"/>
                              </a:lnTo>
                              <a:lnTo>
                                <a:pt x="308" y="0"/>
                              </a:lnTo>
                              <a:lnTo>
                                <a:pt x="357" y="10"/>
                              </a:lnTo>
                              <a:lnTo>
                                <a:pt x="130" y="10"/>
                              </a:lnTo>
                              <a:lnTo>
                                <a:pt x="84" y="19"/>
                              </a:lnTo>
                              <a:lnTo>
                                <a:pt x="45" y="45"/>
                              </a:lnTo>
                              <a:lnTo>
                                <a:pt x="20" y="83"/>
                              </a:lnTo>
                              <a:lnTo>
                                <a:pt x="10" y="130"/>
                              </a:lnTo>
                              <a:lnTo>
                                <a:pt x="20" y="176"/>
                              </a:lnTo>
                              <a:lnTo>
                                <a:pt x="45" y="214"/>
                              </a:lnTo>
                              <a:lnTo>
                                <a:pt x="84" y="240"/>
                              </a:lnTo>
                              <a:lnTo>
                                <a:pt x="130" y="250"/>
                              </a:lnTo>
                              <a:lnTo>
                                <a:pt x="357" y="250"/>
                              </a:lnTo>
                              <a:lnTo>
                                <a:pt x="308" y="260"/>
                              </a:lnTo>
                              <a:close/>
                              <a:moveTo>
                                <a:pt x="357" y="250"/>
                              </a:moveTo>
                              <a:lnTo>
                                <a:pt x="308" y="250"/>
                              </a:lnTo>
                              <a:lnTo>
                                <a:pt x="354" y="240"/>
                              </a:lnTo>
                              <a:lnTo>
                                <a:pt x="393" y="214"/>
                              </a:lnTo>
                              <a:lnTo>
                                <a:pt x="418" y="176"/>
                              </a:lnTo>
                              <a:lnTo>
                                <a:pt x="428" y="130"/>
                              </a:lnTo>
                              <a:lnTo>
                                <a:pt x="418" y="83"/>
                              </a:lnTo>
                              <a:lnTo>
                                <a:pt x="393" y="45"/>
                              </a:lnTo>
                              <a:lnTo>
                                <a:pt x="354" y="19"/>
                              </a:lnTo>
                              <a:lnTo>
                                <a:pt x="308" y="10"/>
                              </a:lnTo>
                              <a:lnTo>
                                <a:pt x="357" y="10"/>
                              </a:lnTo>
                              <a:lnTo>
                                <a:pt x="358" y="10"/>
                              </a:lnTo>
                              <a:lnTo>
                                <a:pt x="400" y="38"/>
                              </a:lnTo>
                              <a:lnTo>
                                <a:pt x="428" y="79"/>
                              </a:lnTo>
                              <a:lnTo>
                                <a:pt x="438" y="130"/>
                              </a:lnTo>
                              <a:lnTo>
                                <a:pt x="428" y="180"/>
                              </a:lnTo>
                              <a:lnTo>
                                <a:pt x="400" y="221"/>
                              </a:lnTo>
                              <a:lnTo>
                                <a:pt x="358"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539730" id="Freihandform: Form 932" o:spid="_x0000_s1026" style="position:absolute;margin-left:197.2pt;margin-top:32.75pt;width:21.9pt;height:13pt;z-index:-251554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" path="m308,260r-178,l80,249,38,221,10,180,,130,10,79,38,38,80,10,130,,308,r49,10l130,10,84,19,45,45,20,83,10,130r10,46l45,214r39,26l130,250r227,l308,260xm357,250r-49,l354,240r39,-26l418,176r10,-46l418,83,393,45,354,19,308,10r49,l358,10r42,28l428,79r10,51l428,180r-28,41l358,249r-1,1xe" fillcolor="#bcc1c6" stroked="f">
                <v:path arrowok="t" o:connecttype="custom" o:connectlocs="195580,581025;82550,581025;50800,574040;24130,556260;6350,530225;0,498475;6350,466090;24130,440055;50800,422275;82550,415925;195580,415925;226695,422275;82550,422275;53340,427990;28575,444500;12700,468630;6350,498475;12700,527685;28575,551815;53340,568325;82550,574675;226695,574675;195580,581025;226695,574675;195580,574675;224790,568325;249555,551815;265430,527685;271780,498475;265430,468630;249555,444500;224790,427990;195580,422275;226695,422275;227330,422275;254000,440055;271780,466090;278130,498475;271780,530225;254000,556260;227330,574040;226695,574675"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62688" behindDoc="1" locked="0" layoutInCell="1" allowOverlap="1" wp14:anchorId="42594C7A" wp14:editId="76D7BBAF">
                <wp:simplePos x="0" y="0"/>
                <wp:positionH relativeFrom="page">
                  <wp:posOffset>2962275</wp:posOffset>
                </wp:positionH>
                <wp:positionV relativeFrom="paragraph">
                  <wp:posOffset>415925</wp:posOffset>
                </wp:positionV>
                <wp:extent cx="278130" cy="165100"/>
                <wp:effectExtent l="0" t="6350" r="7620" b="0"/>
                <wp:wrapNone/>
                <wp:docPr id="931" name="Freihandform: Form 9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4973 4665"/>
                            <a:gd name="T1" fmla="*/ T0 w 438"/>
                            <a:gd name="T2" fmla="+- 0 915 655"/>
                            <a:gd name="T3" fmla="*/ 915 h 260"/>
                            <a:gd name="T4" fmla="+- 0 4795 4665"/>
                            <a:gd name="T5" fmla="*/ T4 w 438"/>
                            <a:gd name="T6" fmla="+- 0 915 655"/>
                            <a:gd name="T7" fmla="*/ 915 h 260"/>
                            <a:gd name="T8" fmla="+- 0 4745 4665"/>
                            <a:gd name="T9" fmla="*/ T8 w 438"/>
                            <a:gd name="T10" fmla="+- 0 904 655"/>
                            <a:gd name="T11" fmla="*/ 904 h 260"/>
                            <a:gd name="T12" fmla="+- 0 4703 4665"/>
                            <a:gd name="T13" fmla="*/ T12 w 438"/>
                            <a:gd name="T14" fmla="+- 0 876 655"/>
                            <a:gd name="T15" fmla="*/ 876 h 260"/>
                            <a:gd name="T16" fmla="+- 0 4675 4665"/>
                            <a:gd name="T17" fmla="*/ T16 w 438"/>
                            <a:gd name="T18" fmla="+- 0 835 655"/>
                            <a:gd name="T19" fmla="*/ 835 h 260"/>
                            <a:gd name="T20" fmla="+- 0 4665 4665"/>
                            <a:gd name="T21" fmla="*/ T20 w 438"/>
                            <a:gd name="T22" fmla="+- 0 785 655"/>
                            <a:gd name="T23" fmla="*/ 785 h 260"/>
                            <a:gd name="T24" fmla="+- 0 4675 4665"/>
                            <a:gd name="T25" fmla="*/ T24 w 438"/>
                            <a:gd name="T26" fmla="+- 0 734 655"/>
                            <a:gd name="T27" fmla="*/ 734 h 260"/>
                            <a:gd name="T28" fmla="+- 0 4703 4665"/>
                            <a:gd name="T29" fmla="*/ T28 w 438"/>
                            <a:gd name="T30" fmla="+- 0 693 655"/>
                            <a:gd name="T31" fmla="*/ 693 h 260"/>
                            <a:gd name="T32" fmla="+- 0 4745 4665"/>
                            <a:gd name="T33" fmla="*/ T32 w 438"/>
                            <a:gd name="T34" fmla="+- 0 665 655"/>
                            <a:gd name="T35" fmla="*/ 665 h 260"/>
                            <a:gd name="T36" fmla="+- 0 4795 4665"/>
                            <a:gd name="T37" fmla="*/ T36 w 438"/>
                            <a:gd name="T38" fmla="+- 0 655 655"/>
                            <a:gd name="T39" fmla="*/ 655 h 260"/>
                            <a:gd name="T40" fmla="+- 0 4973 4665"/>
                            <a:gd name="T41" fmla="*/ T40 w 438"/>
                            <a:gd name="T42" fmla="+- 0 655 655"/>
                            <a:gd name="T43" fmla="*/ 655 h 260"/>
                            <a:gd name="T44" fmla="+- 0 5022 4665"/>
                            <a:gd name="T45" fmla="*/ T44 w 438"/>
                            <a:gd name="T46" fmla="+- 0 665 655"/>
                            <a:gd name="T47" fmla="*/ 665 h 260"/>
                            <a:gd name="T48" fmla="+- 0 4795 4665"/>
                            <a:gd name="T49" fmla="*/ T48 w 438"/>
                            <a:gd name="T50" fmla="+- 0 665 655"/>
                            <a:gd name="T51" fmla="*/ 665 h 260"/>
                            <a:gd name="T52" fmla="+- 0 4749 4665"/>
                            <a:gd name="T53" fmla="*/ T52 w 438"/>
                            <a:gd name="T54" fmla="+- 0 674 655"/>
                            <a:gd name="T55" fmla="*/ 674 h 260"/>
                            <a:gd name="T56" fmla="+- 0 4710 4665"/>
                            <a:gd name="T57" fmla="*/ T56 w 438"/>
                            <a:gd name="T58" fmla="+- 0 700 655"/>
                            <a:gd name="T59" fmla="*/ 700 h 260"/>
                            <a:gd name="T60" fmla="+- 0 4685 4665"/>
                            <a:gd name="T61" fmla="*/ T60 w 438"/>
                            <a:gd name="T62" fmla="+- 0 738 655"/>
                            <a:gd name="T63" fmla="*/ 738 h 260"/>
                            <a:gd name="T64" fmla="+- 0 4675 4665"/>
                            <a:gd name="T65" fmla="*/ T64 w 438"/>
                            <a:gd name="T66" fmla="+- 0 785 655"/>
                            <a:gd name="T67" fmla="*/ 785 h 260"/>
                            <a:gd name="T68" fmla="+- 0 4685 4665"/>
                            <a:gd name="T69" fmla="*/ T68 w 438"/>
                            <a:gd name="T70" fmla="+- 0 831 655"/>
                            <a:gd name="T71" fmla="*/ 831 h 260"/>
                            <a:gd name="T72" fmla="+- 0 4710 4665"/>
                            <a:gd name="T73" fmla="*/ T72 w 438"/>
                            <a:gd name="T74" fmla="+- 0 869 655"/>
                            <a:gd name="T75" fmla="*/ 869 h 260"/>
                            <a:gd name="T76" fmla="+- 0 4749 4665"/>
                            <a:gd name="T77" fmla="*/ T76 w 438"/>
                            <a:gd name="T78" fmla="+- 0 895 655"/>
                            <a:gd name="T79" fmla="*/ 895 h 260"/>
                            <a:gd name="T80" fmla="+- 0 4795 4665"/>
                            <a:gd name="T81" fmla="*/ T80 w 438"/>
                            <a:gd name="T82" fmla="+- 0 905 655"/>
                            <a:gd name="T83" fmla="*/ 905 h 260"/>
                            <a:gd name="T84" fmla="+- 0 5022 4665"/>
                            <a:gd name="T85" fmla="*/ T84 w 438"/>
                            <a:gd name="T86" fmla="+- 0 905 655"/>
                            <a:gd name="T87" fmla="*/ 905 h 260"/>
                            <a:gd name="T88" fmla="+- 0 4973 4665"/>
                            <a:gd name="T89" fmla="*/ T88 w 438"/>
                            <a:gd name="T90" fmla="+- 0 915 655"/>
                            <a:gd name="T91" fmla="*/ 915 h 260"/>
                            <a:gd name="T92" fmla="+- 0 5022 4665"/>
                            <a:gd name="T93" fmla="*/ T92 w 438"/>
                            <a:gd name="T94" fmla="+- 0 905 655"/>
                            <a:gd name="T95" fmla="*/ 905 h 260"/>
                            <a:gd name="T96" fmla="+- 0 4973 4665"/>
                            <a:gd name="T97" fmla="*/ T96 w 438"/>
                            <a:gd name="T98" fmla="+- 0 905 655"/>
                            <a:gd name="T99" fmla="*/ 905 h 260"/>
                            <a:gd name="T100" fmla="+- 0 5019 4665"/>
                            <a:gd name="T101" fmla="*/ T100 w 438"/>
                            <a:gd name="T102" fmla="+- 0 895 655"/>
                            <a:gd name="T103" fmla="*/ 895 h 260"/>
                            <a:gd name="T104" fmla="+- 0 5058 4665"/>
                            <a:gd name="T105" fmla="*/ T104 w 438"/>
                            <a:gd name="T106" fmla="+- 0 869 655"/>
                            <a:gd name="T107" fmla="*/ 869 h 260"/>
                            <a:gd name="T108" fmla="+- 0 5083 4665"/>
                            <a:gd name="T109" fmla="*/ T108 w 438"/>
                            <a:gd name="T110" fmla="+- 0 831 655"/>
                            <a:gd name="T111" fmla="*/ 831 h 260"/>
                            <a:gd name="T112" fmla="+- 0 5093 4665"/>
                            <a:gd name="T113" fmla="*/ T112 w 438"/>
                            <a:gd name="T114" fmla="+- 0 785 655"/>
                            <a:gd name="T115" fmla="*/ 785 h 260"/>
                            <a:gd name="T116" fmla="+- 0 5083 4665"/>
                            <a:gd name="T117" fmla="*/ T116 w 438"/>
                            <a:gd name="T118" fmla="+- 0 738 655"/>
                            <a:gd name="T119" fmla="*/ 738 h 260"/>
                            <a:gd name="T120" fmla="+- 0 5058 4665"/>
                            <a:gd name="T121" fmla="*/ T120 w 438"/>
                            <a:gd name="T122" fmla="+- 0 700 655"/>
                            <a:gd name="T123" fmla="*/ 700 h 260"/>
                            <a:gd name="T124" fmla="+- 0 5019 4665"/>
                            <a:gd name="T125" fmla="*/ T124 w 438"/>
                            <a:gd name="T126" fmla="+- 0 674 655"/>
                            <a:gd name="T127" fmla="*/ 674 h 260"/>
                            <a:gd name="T128" fmla="+- 0 4973 4665"/>
                            <a:gd name="T129" fmla="*/ T128 w 438"/>
                            <a:gd name="T130" fmla="+- 0 665 655"/>
                            <a:gd name="T131" fmla="*/ 665 h 260"/>
                            <a:gd name="T132" fmla="+- 0 5022 4665"/>
                            <a:gd name="T133" fmla="*/ T132 w 438"/>
                            <a:gd name="T134" fmla="+- 0 665 655"/>
                            <a:gd name="T135" fmla="*/ 665 h 260"/>
                            <a:gd name="T136" fmla="+- 0 5023 4665"/>
                            <a:gd name="T137" fmla="*/ T136 w 438"/>
                            <a:gd name="T138" fmla="+- 0 665 655"/>
                            <a:gd name="T139" fmla="*/ 665 h 260"/>
                            <a:gd name="T140" fmla="+- 0 5065 4665"/>
                            <a:gd name="T141" fmla="*/ T140 w 438"/>
                            <a:gd name="T142" fmla="+- 0 693 655"/>
                            <a:gd name="T143" fmla="*/ 693 h 260"/>
                            <a:gd name="T144" fmla="+- 0 5093 4665"/>
                            <a:gd name="T145" fmla="*/ T144 w 438"/>
                            <a:gd name="T146" fmla="+- 0 734 655"/>
                            <a:gd name="T147" fmla="*/ 734 h 260"/>
                            <a:gd name="T148" fmla="+- 0 5103 4665"/>
                            <a:gd name="T149" fmla="*/ T148 w 438"/>
                            <a:gd name="T150" fmla="+- 0 785 655"/>
                            <a:gd name="T151" fmla="*/ 785 h 260"/>
                            <a:gd name="T152" fmla="+- 0 5093 4665"/>
                            <a:gd name="T153" fmla="*/ T152 w 438"/>
                            <a:gd name="T154" fmla="+- 0 835 655"/>
                            <a:gd name="T155" fmla="*/ 835 h 260"/>
                            <a:gd name="T156" fmla="+- 0 5065 4665"/>
                            <a:gd name="T157" fmla="*/ T156 w 438"/>
                            <a:gd name="T158" fmla="+- 0 876 655"/>
                            <a:gd name="T159" fmla="*/ 876 h 260"/>
                            <a:gd name="T160" fmla="+- 0 5023 4665"/>
                            <a:gd name="T161" fmla="*/ T160 w 438"/>
                            <a:gd name="T162" fmla="+- 0 904 655"/>
                            <a:gd name="T163" fmla="*/ 904 h 260"/>
                            <a:gd name="T164" fmla="+- 0 5022 4665"/>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8" y="221"/>
                              </a:lnTo>
                              <a:lnTo>
                                <a:pt x="10" y="180"/>
                              </a:lnTo>
                              <a:lnTo>
                                <a:pt x="0" y="130"/>
                              </a:lnTo>
                              <a:lnTo>
                                <a:pt x="10" y="79"/>
                              </a:lnTo>
                              <a:lnTo>
                                <a:pt x="38" y="38"/>
                              </a:lnTo>
                              <a:lnTo>
                                <a:pt x="80" y="10"/>
                              </a:lnTo>
                              <a:lnTo>
                                <a:pt x="130" y="0"/>
                              </a:lnTo>
                              <a:lnTo>
                                <a:pt x="308" y="0"/>
                              </a:lnTo>
                              <a:lnTo>
                                <a:pt x="357" y="10"/>
                              </a:lnTo>
                              <a:lnTo>
                                <a:pt x="130" y="10"/>
                              </a:lnTo>
                              <a:lnTo>
                                <a:pt x="84" y="19"/>
                              </a:lnTo>
                              <a:lnTo>
                                <a:pt x="45" y="45"/>
                              </a:lnTo>
                              <a:lnTo>
                                <a:pt x="20" y="83"/>
                              </a:lnTo>
                              <a:lnTo>
                                <a:pt x="10" y="130"/>
                              </a:lnTo>
                              <a:lnTo>
                                <a:pt x="20" y="176"/>
                              </a:lnTo>
                              <a:lnTo>
                                <a:pt x="45" y="214"/>
                              </a:lnTo>
                              <a:lnTo>
                                <a:pt x="84" y="240"/>
                              </a:lnTo>
                              <a:lnTo>
                                <a:pt x="130" y="250"/>
                              </a:lnTo>
                              <a:lnTo>
                                <a:pt x="357" y="250"/>
                              </a:lnTo>
                              <a:lnTo>
                                <a:pt x="308" y="260"/>
                              </a:lnTo>
                              <a:close/>
                              <a:moveTo>
                                <a:pt x="357" y="250"/>
                              </a:moveTo>
                              <a:lnTo>
                                <a:pt x="308" y="250"/>
                              </a:lnTo>
                              <a:lnTo>
                                <a:pt x="354" y="240"/>
                              </a:lnTo>
                              <a:lnTo>
                                <a:pt x="393" y="214"/>
                              </a:lnTo>
                              <a:lnTo>
                                <a:pt x="418" y="176"/>
                              </a:lnTo>
                              <a:lnTo>
                                <a:pt x="428" y="130"/>
                              </a:lnTo>
                              <a:lnTo>
                                <a:pt x="418" y="83"/>
                              </a:lnTo>
                              <a:lnTo>
                                <a:pt x="393" y="45"/>
                              </a:lnTo>
                              <a:lnTo>
                                <a:pt x="354" y="19"/>
                              </a:lnTo>
                              <a:lnTo>
                                <a:pt x="308" y="10"/>
                              </a:lnTo>
                              <a:lnTo>
                                <a:pt x="357" y="10"/>
                              </a:lnTo>
                              <a:lnTo>
                                <a:pt x="358" y="10"/>
                              </a:lnTo>
                              <a:lnTo>
                                <a:pt x="400" y="38"/>
                              </a:lnTo>
                              <a:lnTo>
                                <a:pt x="428" y="79"/>
                              </a:lnTo>
                              <a:lnTo>
                                <a:pt x="438" y="130"/>
                              </a:lnTo>
                              <a:lnTo>
                                <a:pt x="428" y="180"/>
                              </a:lnTo>
                              <a:lnTo>
                                <a:pt x="400" y="221"/>
                              </a:lnTo>
                              <a:lnTo>
                                <a:pt x="358"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1E962A" id="Freihandform: Form 931" o:spid="_x0000_s1026" style="position:absolute;margin-left:233.25pt;margin-top:32.75pt;width:21.9pt;height:13pt;z-index:-251553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" path="m308,260r-178,l80,249,38,221,10,180,,130,10,79,38,38,80,10,130,,308,r49,10l130,10,84,19,45,45,20,83,10,130r10,46l45,214r39,26l130,250r227,l308,260xm357,250r-49,l354,240r39,-26l418,176r10,-46l418,83,393,45,354,19,308,10r49,l358,10r42,28l428,79r10,51l428,180r-28,41l358,249r-1,1xe" fillcolor="#bcc1c6" stroked="f">
                <v:path arrowok="t" o:connecttype="custom" o:connectlocs="195580,581025;82550,581025;50800,574040;24130,556260;6350,530225;0,498475;6350,466090;24130,440055;50800,422275;82550,415925;195580,415925;226695,422275;82550,422275;53340,427990;28575,444500;12700,468630;6350,498475;12700,527685;28575,551815;53340,568325;82550,574675;226695,574675;195580,581025;226695,574675;195580,574675;224790,568325;249555,551815;265430,527685;271780,498475;265430,468630;249555,444500;224790,427990;195580,422275;226695,422275;227330,422275;254000,440055;271780,466090;278130,498475;271780,530225;254000,556260;227330,574040;226695,574675"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63712" behindDoc="1" locked="0" layoutInCell="1" allowOverlap="1" wp14:anchorId="4D4820D5" wp14:editId="632079BF">
                <wp:simplePos x="0" y="0"/>
                <wp:positionH relativeFrom="page">
                  <wp:posOffset>3420110</wp:posOffset>
                </wp:positionH>
                <wp:positionV relativeFrom="paragraph">
                  <wp:posOffset>415925</wp:posOffset>
                </wp:positionV>
                <wp:extent cx="278130" cy="165100"/>
                <wp:effectExtent l="635" t="6350" r="6985" b="0"/>
                <wp:wrapNone/>
                <wp:docPr id="930" name="Freihandform: Form 9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5694 5386"/>
                            <a:gd name="T1" fmla="*/ T0 w 438"/>
                            <a:gd name="T2" fmla="+- 0 915 655"/>
                            <a:gd name="T3" fmla="*/ 915 h 260"/>
                            <a:gd name="T4" fmla="+- 0 5516 5386"/>
                            <a:gd name="T5" fmla="*/ T4 w 438"/>
                            <a:gd name="T6" fmla="+- 0 915 655"/>
                            <a:gd name="T7" fmla="*/ 915 h 260"/>
                            <a:gd name="T8" fmla="+- 0 5466 5386"/>
                            <a:gd name="T9" fmla="*/ T8 w 438"/>
                            <a:gd name="T10" fmla="+- 0 904 655"/>
                            <a:gd name="T11" fmla="*/ 904 h 260"/>
                            <a:gd name="T12" fmla="+- 0 5424 5386"/>
                            <a:gd name="T13" fmla="*/ T12 w 438"/>
                            <a:gd name="T14" fmla="+- 0 876 655"/>
                            <a:gd name="T15" fmla="*/ 876 h 260"/>
                            <a:gd name="T16" fmla="+- 0 5396 5386"/>
                            <a:gd name="T17" fmla="*/ T16 w 438"/>
                            <a:gd name="T18" fmla="+- 0 835 655"/>
                            <a:gd name="T19" fmla="*/ 835 h 260"/>
                            <a:gd name="T20" fmla="+- 0 5386 5386"/>
                            <a:gd name="T21" fmla="*/ T20 w 438"/>
                            <a:gd name="T22" fmla="+- 0 785 655"/>
                            <a:gd name="T23" fmla="*/ 785 h 260"/>
                            <a:gd name="T24" fmla="+- 0 5396 5386"/>
                            <a:gd name="T25" fmla="*/ T24 w 438"/>
                            <a:gd name="T26" fmla="+- 0 734 655"/>
                            <a:gd name="T27" fmla="*/ 734 h 260"/>
                            <a:gd name="T28" fmla="+- 0 5424 5386"/>
                            <a:gd name="T29" fmla="*/ T28 w 438"/>
                            <a:gd name="T30" fmla="+- 0 693 655"/>
                            <a:gd name="T31" fmla="*/ 693 h 260"/>
                            <a:gd name="T32" fmla="+- 0 5466 5386"/>
                            <a:gd name="T33" fmla="*/ T32 w 438"/>
                            <a:gd name="T34" fmla="+- 0 665 655"/>
                            <a:gd name="T35" fmla="*/ 665 h 260"/>
                            <a:gd name="T36" fmla="+- 0 5516 5386"/>
                            <a:gd name="T37" fmla="*/ T36 w 438"/>
                            <a:gd name="T38" fmla="+- 0 655 655"/>
                            <a:gd name="T39" fmla="*/ 655 h 260"/>
                            <a:gd name="T40" fmla="+- 0 5694 5386"/>
                            <a:gd name="T41" fmla="*/ T40 w 438"/>
                            <a:gd name="T42" fmla="+- 0 655 655"/>
                            <a:gd name="T43" fmla="*/ 655 h 260"/>
                            <a:gd name="T44" fmla="+- 0 5743 5386"/>
                            <a:gd name="T45" fmla="*/ T44 w 438"/>
                            <a:gd name="T46" fmla="+- 0 665 655"/>
                            <a:gd name="T47" fmla="*/ 665 h 260"/>
                            <a:gd name="T48" fmla="+- 0 5516 5386"/>
                            <a:gd name="T49" fmla="*/ T48 w 438"/>
                            <a:gd name="T50" fmla="+- 0 665 655"/>
                            <a:gd name="T51" fmla="*/ 665 h 260"/>
                            <a:gd name="T52" fmla="+- 0 5470 5386"/>
                            <a:gd name="T53" fmla="*/ T52 w 438"/>
                            <a:gd name="T54" fmla="+- 0 674 655"/>
                            <a:gd name="T55" fmla="*/ 674 h 260"/>
                            <a:gd name="T56" fmla="+- 0 5431 5386"/>
                            <a:gd name="T57" fmla="*/ T56 w 438"/>
                            <a:gd name="T58" fmla="+- 0 700 655"/>
                            <a:gd name="T59" fmla="*/ 700 h 260"/>
                            <a:gd name="T60" fmla="+- 0 5406 5386"/>
                            <a:gd name="T61" fmla="*/ T60 w 438"/>
                            <a:gd name="T62" fmla="+- 0 738 655"/>
                            <a:gd name="T63" fmla="*/ 738 h 260"/>
                            <a:gd name="T64" fmla="+- 0 5396 5386"/>
                            <a:gd name="T65" fmla="*/ T64 w 438"/>
                            <a:gd name="T66" fmla="+- 0 785 655"/>
                            <a:gd name="T67" fmla="*/ 785 h 260"/>
                            <a:gd name="T68" fmla="+- 0 5406 5386"/>
                            <a:gd name="T69" fmla="*/ T68 w 438"/>
                            <a:gd name="T70" fmla="+- 0 831 655"/>
                            <a:gd name="T71" fmla="*/ 831 h 260"/>
                            <a:gd name="T72" fmla="+- 0 5431 5386"/>
                            <a:gd name="T73" fmla="*/ T72 w 438"/>
                            <a:gd name="T74" fmla="+- 0 869 655"/>
                            <a:gd name="T75" fmla="*/ 869 h 260"/>
                            <a:gd name="T76" fmla="+- 0 5470 5386"/>
                            <a:gd name="T77" fmla="*/ T76 w 438"/>
                            <a:gd name="T78" fmla="+- 0 895 655"/>
                            <a:gd name="T79" fmla="*/ 895 h 260"/>
                            <a:gd name="T80" fmla="+- 0 5516 5386"/>
                            <a:gd name="T81" fmla="*/ T80 w 438"/>
                            <a:gd name="T82" fmla="+- 0 905 655"/>
                            <a:gd name="T83" fmla="*/ 905 h 260"/>
                            <a:gd name="T84" fmla="+- 0 5743 5386"/>
                            <a:gd name="T85" fmla="*/ T84 w 438"/>
                            <a:gd name="T86" fmla="+- 0 905 655"/>
                            <a:gd name="T87" fmla="*/ 905 h 260"/>
                            <a:gd name="T88" fmla="+- 0 5694 5386"/>
                            <a:gd name="T89" fmla="*/ T88 w 438"/>
                            <a:gd name="T90" fmla="+- 0 915 655"/>
                            <a:gd name="T91" fmla="*/ 915 h 260"/>
                            <a:gd name="T92" fmla="+- 0 5743 5386"/>
                            <a:gd name="T93" fmla="*/ T92 w 438"/>
                            <a:gd name="T94" fmla="+- 0 905 655"/>
                            <a:gd name="T95" fmla="*/ 905 h 260"/>
                            <a:gd name="T96" fmla="+- 0 5694 5386"/>
                            <a:gd name="T97" fmla="*/ T96 w 438"/>
                            <a:gd name="T98" fmla="+- 0 905 655"/>
                            <a:gd name="T99" fmla="*/ 905 h 260"/>
                            <a:gd name="T100" fmla="+- 0 5740 5386"/>
                            <a:gd name="T101" fmla="*/ T100 w 438"/>
                            <a:gd name="T102" fmla="+- 0 895 655"/>
                            <a:gd name="T103" fmla="*/ 895 h 260"/>
                            <a:gd name="T104" fmla="+- 0 5779 5386"/>
                            <a:gd name="T105" fmla="*/ T104 w 438"/>
                            <a:gd name="T106" fmla="+- 0 869 655"/>
                            <a:gd name="T107" fmla="*/ 869 h 260"/>
                            <a:gd name="T108" fmla="+- 0 5804 5386"/>
                            <a:gd name="T109" fmla="*/ T108 w 438"/>
                            <a:gd name="T110" fmla="+- 0 831 655"/>
                            <a:gd name="T111" fmla="*/ 831 h 260"/>
                            <a:gd name="T112" fmla="+- 0 5814 5386"/>
                            <a:gd name="T113" fmla="*/ T112 w 438"/>
                            <a:gd name="T114" fmla="+- 0 785 655"/>
                            <a:gd name="T115" fmla="*/ 785 h 260"/>
                            <a:gd name="T116" fmla="+- 0 5804 5386"/>
                            <a:gd name="T117" fmla="*/ T116 w 438"/>
                            <a:gd name="T118" fmla="+- 0 738 655"/>
                            <a:gd name="T119" fmla="*/ 738 h 260"/>
                            <a:gd name="T120" fmla="+- 0 5779 5386"/>
                            <a:gd name="T121" fmla="*/ T120 w 438"/>
                            <a:gd name="T122" fmla="+- 0 700 655"/>
                            <a:gd name="T123" fmla="*/ 700 h 260"/>
                            <a:gd name="T124" fmla="+- 0 5740 5386"/>
                            <a:gd name="T125" fmla="*/ T124 w 438"/>
                            <a:gd name="T126" fmla="+- 0 674 655"/>
                            <a:gd name="T127" fmla="*/ 674 h 260"/>
                            <a:gd name="T128" fmla="+- 0 5694 5386"/>
                            <a:gd name="T129" fmla="*/ T128 w 438"/>
                            <a:gd name="T130" fmla="+- 0 665 655"/>
                            <a:gd name="T131" fmla="*/ 665 h 260"/>
                            <a:gd name="T132" fmla="+- 0 5743 5386"/>
                            <a:gd name="T133" fmla="*/ T132 w 438"/>
                            <a:gd name="T134" fmla="+- 0 665 655"/>
                            <a:gd name="T135" fmla="*/ 665 h 260"/>
                            <a:gd name="T136" fmla="+- 0 5744 5386"/>
                            <a:gd name="T137" fmla="*/ T136 w 438"/>
                            <a:gd name="T138" fmla="+- 0 665 655"/>
                            <a:gd name="T139" fmla="*/ 665 h 260"/>
                            <a:gd name="T140" fmla="+- 0 5786 5386"/>
                            <a:gd name="T141" fmla="*/ T140 w 438"/>
                            <a:gd name="T142" fmla="+- 0 693 655"/>
                            <a:gd name="T143" fmla="*/ 693 h 260"/>
                            <a:gd name="T144" fmla="+- 0 5814 5386"/>
                            <a:gd name="T145" fmla="*/ T144 w 438"/>
                            <a:gd name="T146" fmla="+- 0 734 655"/>
                            <a:gd name="T147" fmla="*/ 734 h 260"/>
                            <a:gd name="T148" fmla="+- 0 5824 5386"/>
                            <a:gd name="T149" fmla="*/ T148 w 438"/>
                            <a:gd name="T150" fmla="+- 0 785 655"/>
                            <a:gd name="T151" fmla="*/ 785 h 260"/>
                            <a:gd name="T152" fmla="+- 0 5814 5386"/>
                            <a:gd name="T153" fmla="*/ T152 w 438"/>
                            <a:gd name="T154" fmla="+- 0 835 655"/>
                            <a:gd name="T155" fmla="*/ 835 h 260"/>
                            <a:gd name="T156" fmla="+- 0 5786 5386"/>
                            <a:gd name="T157" fmla="*/ T156 w 438"/>
                            <a:gd name="T158" fmla="+- 0 876 655"/>
                            <a:gd name="T159" fmla="*/ 876 h 260"/>
                            <a:gd name="T160" fmla="+- 0 5744 5386"/>
                            <a:gd name="T161" fmla="*/ T160 w 438"/>
                            <a:gd name="T162" fmla="+- 0 904 655"/>
                            <a:gd name="T163" fmla="*/ 904 h 260"/>
                            <a:gd name="T164" fmla="+- 0 5743 5386"/>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8" y="221"/>
                              </a:lnTo>
                              <a:lnTo>
                                <a:pt x="10" y="180"/>
                              </a:lnTo>
                              <a:lnTo>
                                <a:pt x="0" y="130"/>
                              </a:lnTo>
                              <a:lnTo>
                                <a:pt x="10" y="79"/>
                              </a:lnTo>
                              <a:lnTo>
                                <a:pt x="38" y="38"/>
                              </a:lnTo>
                              <a:lnTo>
                                <a:pt x="80" y="10"/>
                              </a:lnTo>
                              <a:lnTo>
                                <a:pt x="130" y="0"/>
                              </a:lnTo>
                              <a:lnTo>
                                <a:pt x="308" y="0"/>
                              </a:lnTo>
                              <a:lnTo>
                                <a:pt x="357" y="10"/>
                              </a:lnTo>
                              <a:lnTo>
                                <a:pt x="130" y="10"/>
                              </a:lnTo>
                              <a:lnTo>
                                <a:pt x="84" y="19"/>
                              </a:lnTo>
                              <a:lnTo>
                                <a:pt x="45" y="45"/>
                              </a:lnTo>
                              <a:lnTo>
                                <a:pt x="20" y="83"/>
                              </a:lnTo>
                              <a:lnTo>
                                <a:pt x="10" y="130"/>
                              </a:lnTo>
                              <a:lnTo>
                                <a:pt x="20" y="176"/>
                              </a:lnTo>
                              <a:lnTo>
                                <a:pt x="45" y="214"/>
                              </a:lnTo>
                              <a:lnTo>
                                <a:pt x="84" y="240"/>
                              </a:lnTo>
                              <a:lnTo>
                                <a:pt x="130" y="250"/>
                              </a:lnTo>
                              <a:lnTo>
                                <a:pt x="357" y="250"/>
                              </a:lnTo>
                              <a:lnTo>
                                <a:pt x="308" y="260"/>
                              </a:lnTo>
                              <a:close/>
                              <a:moveTo>
                                <a:pt x="357" y="250"/>
                              </a:moveTo>
                              <a:lnTo>
                                <a:pt x="308" y="250"/>
                              </a:lnTo>
                              <a:lnTo>
                                <a:pt x="354" y="240"/>
                              </a:lnTo>
                              <a:lnTo>
                                <a:pt x="393" y="214"/>
                              </a:lnTo>
                              <a:lnTo>
                                <a:pt x="418" y="176"/>
                              </a:lnTo>
                              <a:lnTo>
                                <a:pt x="428" y="130"/>
                              </a:lnTo>
                              <a:lnTo>
                                <a:pt x="418" y="83"/>
                              </a:lnTo>
                              <a:lnTo>
                                <a:pt x="393" y="45"/>
                              </a:lnTo>
                              <a:lnTo>
                                <a:pt x="354" y="19"/>
                              </a:lnTo>
                              <a:lnTo>
                                <a:pt x="308" y="10"/>
                              </a:lnTo>
                              <a:lnTo>
                                <a:pt x="357" y="10"/>
                              </a:lnTo>
                              <a:lnTo>
                                <a:pt x="358" y="10"/>
                              </a:lnTo>
                              <a:lnTo>
                                <a:pt x="400" y="38"/>
                              </a:lnTo>
                              <a:lnTo>
                                <a:pt x="428" y="79"/>
                              </a:lnTo>
                              <a:lnTo>
                                <a:pt x="438" y="130"/>
                              </a:lnTo>
                              <a:lnTo>
                                <a:pt x="428" y="180"/>
                              </a:lnTo>
                              <a:lnTo>
                                <a:pt x="400" y="221"/>
                              </a:lnTo>
                              <a:lnTo>
                                <a:pt x="358"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270685" id="Freihandform: Form 930" o:spid="_x0000_s1026" style="position:absolute;margin-left:269.3pt;margin-top:32.75pt;width:21.9pt;height:13pt;z-index:-251552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" path="m308,260r-178,l80,249,38,221,10,180,,130,10,79,38,38,80,10,130,,308,r49,10l130,10,84,19,45,45,20,83,10,130r10,46l45,214r39,26l130,250r227,l308,260xm357,250r-49,l354,240r39,-26l418,176r10,-46l418,83,393,45,354,19,308,10r49,l358,10r42,28l428,79r10,51l428,180r-28,41l358,249r-1,1xe" fillcolor="#bcc1c6" stroked="f">
                <v:path arrowok="t" o:connecttype="custom" o:connectlocs="195580,581025;82550,581025;50800,574040;24130,556260;6350,530225;0,498475;6350,466090;24130,440055;50800,422275;82550,415925;195580,415925;226695,422275;82550,422275;53340,427990;28575,444500;12700,468630;6350,498475;12700,527685;28575,551815;53340,568325;82550,574675;226695,574675;195580,581025;226695,574675;195580,574675;224790,568325;249555,551815;265430,527685;271780,498475;265430,468630;249555,444500;224790,427990;195580,422275;226695,422275;227330,422275;254000,440055;271780,466090;278130,498475;271780,530225;254000,556260;227330,574040;226695,574675"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64736" behindDoc="1" locked="0" layoutInCell="1" allowOverlap="1" wp14:anchorId="6FEB8394" wp14:editId="3923B3E3">
                <wp:simplePos x="0" y="0"/>
                <wp:positionH relativeFrom="page">
                  <wp:posOffset>3877945</wp:posOffset>
                </wp:positionH>
                <wp:positionV relativeFrom="paragraph">
                  <wp:posOffset>415925</wp:posOffset>
                </wp:positionV>
                <wp:extent cx="278130" cy="165100"/>
                <wp:effectExtent l="1270" t="6350" r="6350" b="0"/>
                <wp:wrapNone/>
                <wp:docPr id="929" name="Freihandform: Form 9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6415 6107"/>
                            <a:gd name="T1" fmla="*/ T0 w 438"/>
                            <a:gd name="T2" fmla="+- 0 915 655"/>
                            <a:gd name="T3" fmla="*/ 915 h 260"/>
                            <a:gd name="T4" fmla="+- 0 6237 6107"/>
                            <a:gd name="T5" fmla="*/ T4 w 438"/>
                            <a:gd name="T6" fmla="+- 0 915 655"/>
                            <a:gd name="T7" fmla="*/ 915 h 260"/>
                            <a:gd name="T8" fmla="+- 0 6187 6107"/>
                            <a:gd name="T9" fmla="*/ T8 w 438"/>
                            <a:gd name="T10" fmla="+- 0 904 655"/>
                            <a:gd name="T11" fmla="*/ 904 h 260"/>
                            <a:gd name="T12" fmla="+- 0 6145 6107"/>
                            <a:gd name="T13" fmla="*/ T12 w 438"/>
                            <a:gd name="T14" fmla="+- 0 876 655"/>
                            <a:gd name="T15" fmla="*/ 876 h 260"/>
                            <a:gd name="T16" fmla="+- 0 6117 6107"/>
                            <a:gd name="T17" fmla="*/ T16 w 438"/>
                            <a:gd name="T18" fmla="+- 0 835 655"/>
                            <a:gd name="T19" fmla="*/ 835 h 260"/>
                            <a:gd name="T20" fmla="+- 0 6107 6107"/>
                            <a:gd name="T21" fmla="*/ T20 w 438"/>
                            <a:gd name="T22" fmla="+- 0 785 655"/>
                            <a:gd name="T23" fmla="*/ 785 h 260"/>
                            <a:gd name="T24" fmla="+- 0 6117 6107"/>
                            <a:gd name="T25" fmla="*/ T24 w 438"/>
                            <a:gd name="T26" fmla="+- 0 734 655"/>
                            <a:gd name="T27" fmla="*/ 734 h 260"/>
                            <a:gd name="T28" fmla="+- 0 6145 6107"/>
                            <a:gd name="T29" fmla="*/ T28 w 438"/>
                            <a:gd name="T30" fmla="+- 0 693 655"/>
                            <a:gd name="T31" fmla="*/ 693 h 260"/>
                            <a:gd name="T32" fmla="+- 0 6187 6107"/>
                            <a:gd name="T33" fmla="*/ T32 w 438"/>
                            <a:gd name="T34" fmla="+- 0 665 655"/>
                            <a:gd name="T35" fmla="*/ 665 h 260"/>
                            <a:gd name="T36" fmla="+- 0 6237 6107"/>
                            <a:gd name="T37" fmla="*/ T36 w 438"/>
                            <a:gd name="T38" fmla="+- 0 655 655"/>
                            <a:gd name="T39" fmla="*/ 655 h 260"/>
                            <a:gd name="T40" fmla="+- 0 6415 6107"/>
                            <a:gd name="T41" fmla="*/ T40 w 438"/>
                            <a:gd name="T42" fmla="+- 0 655 655"/>
                            <a:gd name="T43" fmla="*/ 655 h 260"/>
                            <a:gd name="T44" fmla="+- 0 6464 6107"/>
                            <a:gd name="T45" fmla="*/ T44 w 438"/>
                            <a:gd name="T46" fmla="+- 0 665 655"/>
                            <a:gd name="T47" fmla="*/ 665 h 260"/>
                            <a:gd name="T48" fmla="+- 0 6237 6107"/>
                            <a:gd name="T49" fmla="*/ T48 w 438"/>
                            <a:gd name="T50" fmla="+- 0 665 655"/>
                            <a:gd name="T51" fmla="*/ 665 h 260"/>
                            <a:gd name="T52" fmla="+- 0 6191 6107"/>
                            <a:gd name="T53" fmla="*/ T52 w 438"/>
                            <a:gd name="T54" fmla="+- 0 674 655"/>
                            <a:gd name="T55" fmla="*/ 674 h 260"/>
                            <a:gd name="T56" fmla="+- 0 6152 6107"/>
                            <a:gd name="T57" fmla="*/ T56 w 438"/>
                            <a:gd name="T58" fmla="+- 0 700 655"/>
                            <a:gd name="T59" fmla="*/ 700 h 260"/>
                            <a:gd name="T60" fmla="+- 0 6127 6107"/>
                            <a:gd name="T61" fmla="*/ T60 w 438"/>
                            <a:gd name="T62" fmla="+- 0 738 655"/>
                            <a:gd name="T63" fmla="*/ 738 h 260"/>
                            <a:gd name="T64" fmla="+- 0 6117 6107"/>
                            <a:gd name="T65" fmla="*/ T64 w 438"/>
                            <a:gd name="T66" fmla="+- 0 785 655"/>
                            <a:gd name="T67" fmla="*/ 785 h 260"/>
                            <a:gd name="T68" fmla="+- 0 6127 6107"/>
                            <a:gd name="T69" fmla="*/ T68 w 438"/>
                            <a:gd name="T70" fmla="+- 0 831 655"/>
                            <a:gd name="T71" fmla="*/ 831 h 260"/>
                            <a:gd name="T72" fmla="+- 0 6152 6107"/>
                            <a:gd name="T73" fmla="*/ T72 w 438"/>
                            <a:gd name="T74" fmla="+- 0 869 655"/>
                            <a:gd name="T75" fmla="*/ 869 h 260"/>
                            <a:gd name="T76" fmla="+- 0 6191 6107"/>
                            <a:gd name="T77" fmla="*/ T76 w 438"/>
                            <a:gd name="T78" fmla="+- 0 895 655"/>
                            <a:gd name="T79" fmla="*/ 895 h 260"/>
                            <a:gd name="T80" fmla="+- 0 6237 6107"/>
                            <a:gd name="T81" fmla="*/ T80 w 438"/>
                            <a:gd name="T82" fmla="+- 0 905 655"/>
                            <a:gd name="T83" fmla="*/ 905 h 260"/>
                            <a:gd name="T84" fmla="+- 0 6464 6107"/>
                            <a:gd name="T85" fmla="*/ T84 w 438"/>
                            <a:gd name="T86" fmla="+- 0 905 655"/>
                            <a:gd name="T87" fmla="*/ 905 h 260"/>
                            <a:gd name="T88" fmla="+- 0 6415 6107"/>
                            <a:gd name="T89" fmla="*/ T88 w 438"/>
                            <a:gd name="T90" fmla="+- 0 915 655"/>
                            <a:gd name="T91" fmla="*/ 915 h 260"/>
                            <a:gd name="T92" fmla="+- 0 6464 6107"/>
                            <a:gd name="T93" fmla="*/ T92 w 438"/>
                            <a:gd name="T94" fmla="+- 0 905 655"/>
                            <a:gd name="T95" fmla="*/ 905 h 260"/>
                            <a:gd name="T96" fmla="+- 0 6415 6107"/>
                            <a:gd name="T97" fmla="*/ T96 w 438"/>
                            <a:gd name="T98" fmla="+- 0 905 655"/>
                            <a:gd name="T99" fmla="*/ 905 h 260"/>
                            <a:gd name="T100" fmla="+- 0 6461 6107"/>
                            <a:gd name="T101" fmla="*/ T100 w 438"/>
                            <a:gd name="T102" fmla="+- 0 895 655"/>
                            <a:gd name="T103" fmla="*/ 895 h 260"/>
                            <a:gd name="T104" fmla="+- 0 6500 6107"/>
                            <a:gd name="T105" fmla="*/ T104 w 438"/>
                            <a:gd name="T106" fmla="+- 0 869 655"/>
                            <a:gd name="T107" fmla="*/ 869 h 260"/>
                            <a:gd name="T108" fmla="+- 0 6525 6107"/>
                            <a:gd name="T109" fmla="*/ T108 w 438"/>
                            <a:gd name="T110" fmla="+- 0 831 655"/>
                            <a:gd name="T111" fmla="*/ 831 h 260"/>
                            <a:gd name="T112" fmla="+- 0 6535 6107"/>
                            <a:gd name="T113" fmla="*/ T112 w 438"/>
                            <a:gd name="T114" fmla="+- 0 785 655"/>
                            <a:gd name="T115" fmla="*/ 785 h 260"/>
                            <a:gd name="T116" fmla="+- 0 6525 6107"/>
                            <a:gd name="T117" fmla="*/ T116 w 438"/>
                            <a:gd name="T118" fmla="+- 0 738 655"/>
                            <a:gd name="T119" fmla="*/ 738 h 260"/>
                            <a:gd name="T120" fmla="+- 0 6500 6107"/>
                            <a:gd name="T121" fmla="*/ T120 w 438"/>
                            <a:gd name="T122" fmla="+- 0 700 655"/>
                            <a:gd name="T123" fmla="*/ 700 h 260"/>
                            <a:gd name="T124" fmla="+- 0 6461 6107"/>
                            <a:gd name="T125" fmla="*/ T124 w 438"/>
                            <a:gd name="T126" fmla="+- 0 674 655"/>
                            <a:gd name="T127" fmla="*/ 674 h 260"/>
                            <a:gd name="T128" fmla="+- 0 6415 6107"/>
                            <a:gd name="T129" fmla="*/ T128 w 438"/>
                            <a:gd name="T130" fmla="+- 0 665 655"/>
                            <a:gd name="T131" fmla="*/ 665 h 260"/>
                            <a:gd name="T132" fmla="+- 0 6464 6107"/>
                            <a:gd name="T133" fmla="*/ T132 w 438"/>
                            <a:gd name="T134" fmla="+- 0 665 655"/>
                            <a:gd name="T135" fmla="*/ 665 h 260"/>
                            <a:gd name="T136" fmla="+- 0 6465 6107"/>
                            <a:gd name="T137" fmla="*/ T136 w 438"/>
                            <a:gd name="T138" fmla="+- 0 665 655"/>
                            <a:gd name="T139" fmla="*/ 665 h 260"/>
                            <a:gd name="T140" fmla="+- 0 6507 6107"/>
                            <a:gd name="T141" fmla="*/ T140 w 438"/>
                            <a:gd name="T142" fmla="+- 0 693 655"/>
                            <a:gd name="T143" fmla="*/ 693 h 260"/>
                            <a:gd name="T144" fmla="+- 0 6535 6107"/>
                            <a:gd name="T145" fmla="*/ T144 w 438"/>
                            <a:gd name="T146" fmla="+- 0 734 655"/>
                            <a:gd name="T147" fmla="*/ 734 h 260"/>
                            <a:gd name="T148" fmla="+- 0 6545 6107"/>
                            <a:gd name="T149" fmla="*/ T148 w 438"/>
                            <a:gd name="T150" fmla="+- 0 785 655"/>
                            <a:gd name="T151" fmla="*/ 785 h 260"/>
                            <a:gd name="T152" fmla="+- 0 6535 6107"/>
                            <a:gd name="T153" fmla="*/ T152 w 438"/>
                            <a:gd name="T154" fmla="+- 0 835 655"/>
                            <a:gd name="T155" fmla="*/ 835 h 260"/>
                            <a:gd name="T156" fmla="+- 0 6507 6107"/>
                            <a:gd name="T157" fmla="*/ T156 w 438"/>
                            <a:gd name="T158" fmla="+- 0 876 655"/>
                            <a:gd name="T159" fmla="*/ 876 h 260"/>
                            <a:gd name="T160" fmla="+- 0 6465 6107"/>
                            <a:gd name="T161" fmla="*/ T160 w 438"/>
                            <a:gd name="T162" fmla="+- 0 904 655"/>
                            <a:gd name="T163" fmla="*/ 904 h 260"/>
                            <a:gd name="T164" fmla="+- 0 6464 6107"/>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8" y="221"/>
                              </a:lnTo>
                              <a:lnTo>
                                <a:pt x="10" y="180"/>
                              </a:lnTo>
                              <a:lnTo>
                                <a:pt x="0" y="130"/>
                              </a:lnTo>
                              <a:lnTo>
                                <a:pt x="10" y="79"/>
                              </a:lnTo>
                              <a:lnTo>
                                <a:pt x="38" y="38"/>
                              </a:lnTo>
                              <a:lnTo>
                                <a:pt x="80" y="10"/>
                              </a:lnTo>
                              <a:lnTo>
                                <a:pt x="130" y="0"/>
                              </a:lnTo>
                              <a:lnTo>
                                <a:pt x="308" y="0"/>
                              </a:lnTo>
                              <a:lnTo>
                                <a:pt x="357" y="10"/>
                              </a:lnTo>
                              <a:lnTo>
                                <a:pt x="130" y="10"/>
                              </a:lnTo>
                              <a:lnTo>
                                <a:pt x="84" y="19"/>
                              </a:lnTo>
                              <a:lnTo>
                                <a:pt x="45" y="45"/>
                              </a:lnTo>
                              <a:lnTo>
                                <a:pt x="20" y="83"/>
                              </a:lnTo>
                              <a:lnTo>
                                <a:pt x="10" y="130"/>
                              </a:lnTo>
                              <a:lnTo>
                                <a:pt x="20" y="176"/>
                              </a:lnTo>
                              <a:lnTo>
                                <a:pt x="45" y="214"/>
                              </a:lnTo>
                              <a:lnTo>
                                <a:pt x="84" y="240"/>
                              </a:lnTo>
                              <a:lnTo>
                                <a:pt x="130" y="250"/>
                              </a:lnTo>
                              <a:lnTo>
                                <a:pt x="357" y="250"/>
                              </a:lnTo>
                              <a:lnTo>
                                <a:pt x="308" y="260"/>
                              </a:lnTo>
                              <a:close/>
                              <a:moveTo>
                                <a:pt x="357" y="250"/>
                              </a:moveTo>
                              <a:lnTo>
                                <a:pt x="308" y="250"/>
                              </a:lnTo>
                              <a:lnTo>
                                <a:pt x="354" y="240"/>
                              </a:lnTo>
                              <a:lnTo>
                                <a:pt x="393" y="214"/>
                              </a:lnTo>
                              <a:lnTo>
                                <a:pt x="418" y="176"/>
                              </a:lnTo>
                              <a:lnTo>
                                <a:pt x="428" y="130"/>
                              </a:lnTo>
                              <a:lnTo>
                                <a:pt x="418" y="83"/>
                              </a:lnTo>
                              <a:lnTo>
                                <a:pt x="393" y="45"/>
                              </a:lnTo>
                              <a:lnTo>
                                <a:pt x="354" y="19"/>
                              </a:lnTo>
                              <a:lnTo>
                                <a:pt x="308" y="10"/>
                              </a:lnTo>
                              <a:lnTo>
                                <a:pt x="357" y="10"/>
                              </a:lnTo>
                              <a:lnTo>
                                <a:pt x="358" y="10"/>
                              </a:lnTo>
                              <a:lnTo>
                                <a:pt x="400" y="38"/>
                              </a:lnTo>
                              <a:lnTo>
                                <a:pt x="428" y="79"/>
                              </a:lnTo>
                              <a:lnTo>
                                <a:pt x="438" y="130"/>
                              </a:lnTo>
                              <a:lnTo>
                                <a:pt x="428" y="180"/>
                              </a:lnTo>
                              <a:lnTo>
                                <a:pt x="400" y="221"/>
                              </a:lnTo>
                              <a:lnTo>
                                <a:pt x="358"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BA0D72" id="Freihandform: Form 929" o:spid="_x0000_s1026" style="position:absolute;margin-left:305.35pt;margin-top:32.75pt;width:21.9pt;height:13pt;z-index:-2515517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" path="m308,260r-178,l80,249,38,221,10,180,,130,10,79,38,38,80,10,130,,308,r49,10l130,10,84,19,45,45,20,83,10,130r10,46l45,214r39,26l130,250r227,l308,260xm357,250r-49,l354,240r39,-26l418,176r10,-46l418,83,393,45,354,19,308,10r49,l358,10r42,28l428,79r10,51l428,180r-28,41l358,249r-1,1xe" fillcolor="#bcc1c6" stroked="f">
                <v:path arrowok="t" o:connecttype="custom" o:connectlocs="195580,581025;82550,581025;50800,574040;24130,556260;6350,530225;0,498475;6350,466090;24130,440055;50800,422275;82550,415925;195580,415925;226695,422275;82550,422275;53340,427990;28575,444500;12700,468630;6350,498475;12700,527685;28575,551815;53340,568325;82550,574675;226695,574675;195580,581025;226695,574675;195580,574675;224790,568325;249555,551815;265430,527685;271780,498475;265430,468630;249555,444500;224790,427990;195580,422275;226695,422275;227330,422275;254000,440055;271780,466090;278130,498475;271780,530225;254000,556260;227330,574040;226695,574675"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65760" behindDoc="1" locked="0" layoutInCell="1" allowOverlap="1" wp14:anchorId="29B8CD54" wp14:editId="31A9DC65">
                <wp:simplePos x="0" y="0"/>
                <wp:positionH relativeFrom="page">
                  <wp:posOffset>4335780</wp:posOffset>
                </wp:positionH>
                <wp:positionV relativeFrom="paragraph">
                  <wp:posOffset>415925</wp:posOffset>
                </wp:positionV>
                <wp:extent cx="278130" cy="165100"/>
                <wp:effectExtent l="1905" t="6350" r="5715" b="0"/>
                <wp:wrapNone/>
                <wp:docPr id="928" name="Freihandform: Form 9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7136 6828"/>
                            <a:gd name="T1" fmla="*/ T0 w 438"/>
                            <a:gd name="T2" fmla="+- 0 915 655"/>
                            <a:gd name="T3" fmla="*/ 915 h 260"/>
                            <a:gd name="T4" fmla="+- 0 6958 6828"/>
                            <a:gd name="T5" fmla="*/ T4 w 438"/>
                            <a:gd name="T6" fmla="+- 0 915 655"/>
                            <a:gd name="T7" fmla="*/ 915 h 260"/>
                            <a:gd name="T8" fmla="+- 0 6908 6828"/>
                            <a:gd name="T9" fmla="*/ T8 w 438"/>
                            <a:gd name="T10" fmla="+- 0 904 655"/>
                            <a:gd name="T11" fmla="*/ 904 h 260"/>
                            <a:gd name="T12" fmla="+- 0 6866 6828"/>
                            <a:gd name="T13" fmla="*/ T12 w 438"/>
                            <a:gd name="T14" fmla="+- 0 876 655"/>
                            <a:gd name="T15" fmla="*/ 876 h 260"/>
                            <a:gd name="T16" fmla="+- 0 6838 6828"/>
                            <a:gd name="T17" fmla="*/ T16 w 438"/>
                            <a:gd name="T18" fmla="+- 0 835 655"/>
                            <a:gd name="T19" fmla="*/ 835 h 260"/>
                            <a:gd name="T20" fmla="+- 0 6828 6828"/>
                            <a:gd name="T21" fmla="*/ T20 w 438"/>
                            <a:gd name="T22" fmla="+- 0 785 655"/>
                            <a:gd name="T23" fmla="*/ 785 h 260"/>
                            <a:gd name="T24" fmla="+- 0 6838 6828"/>
                            <a:gd name="T25" fmla="*/ T24 w 438"/>
                            <a:gd name="T26" fmla="+- 0 734 655"/>
                            <a:gd name="T27" fmla="*/ 734 h 260"/>
                            <a:gd name="T28" fmla="+- 0 6866 6828"/>
                            <a:gd name="T29" fmla="*/ T28 w 438"/>
                            <a:gd name="T30" fmla="+- 0 693 655"/>
                            <a:gd name="T31" fmla="*/ 693 h 260"/>
                            <a:gd name="T32" fmla="+- 0 6908 6828"/>
                            <a:gd name="T33" fmla="*/ T32 w 438"/>
                            <a:gd name="T34" fmla="+- 0 665 655"/>
                            <a:gd name="T35" fmla="*/ 665 h 260"/>
                            <a:gd name="T36" fmla="+- 0 6958 6828"/>
                            <a:gd name="T37" fmla="*/ T36 w 438"/>
                            <a:gd name="T38" fmla="+- 0 655 655"/>
                            <a:gd name="T39" fmla="*/ 655 h 260"/>
                            <a:gd name="T40" fmla="+- 0 7136 6828"/>
                            <a:gd name="T41" fmla="*/ T40 w 438"/>
                            <a:gd name="T42" fmla="+- 0 655 655"/>
                            <a:gd name="T43" fmla="*/ 655 h 260"/>
                            <a:gd name="T44" fmla="+- 0 7185 6828"/>
                            <a:gd name="T45" fmla="*/ T44 w 438"/>
                            <a:gd name="T46" fmla="+- 0 665 655"/>
                            <a:gd name="T47" fmla="*/ 665 h 260"/>
                            <a:gd name="T48" fmla="+- 0 6958 6828"/>
                            <a:gd name="T49" fmla="*/ T48 w 438"/>
                            <a:gd name="T50" fmla="+- 0 665 655"/>
                            <a:gd name="T51" fmla="*/ 665 h 260"/>
                            <a:gd name="T52" fmla="+- 0 6912 6828"/>
                            <a:gd name="T53" fmla="*/ T52 w 438"/>
                            <a:gd name="T54" fmla="+- 0 674 655"/>
                            <a:gd name="T55" fmla="*/ 674 h 260"/>
                            <a:gd name="T56" fmla="+- 0 6873 6828"/>
                            <a:gd name="T57" fmla="*/ T56 w 438"/>
                            <a:gd name="T58" fmla="+- 0 700 655"/>
                            <a:gd name="T59" fmla="*/ 700 h 260"/>
                            <a:gd name="T60" fmla="+- 0 6848 6828"/>
                            <a:gd name="T61" fmla="*/ T60 w 438"/>
                            <a:gd name="T62" fmla="+- 0 738 655"/>
                            <a:gd name="T63" fmla="*/ 738 h 260"/>
                            <a:gd name="T64" fmla="+- 0 6838 6828"/>
                            <a:gd name="T65" fmla="*/ T64 w 438"/>
                            <a:gd name="T66" fmla="+- 0 785 655"/>
                            <a:gd name="T67" fmla="*/ 785 h 260"/>
                            <a:gd name="T68" fmla="+- 0 6848 6828"/>
                            <a:gd name="T69" fmla="*/ T68 w 438"/>
                            <a:gd name="T70" fmla="+- 0 831 655"/>
                            <a:gd name="T71" fmla="*/ 831 h 260"/>
                            <a:gd name="T72" fmla="+- 0 6873 6828"/>
                            <a:gd name="T73" fmla="*/ T72 w 438"/>
                            <a:gd name="T74" fmla="+- 0 869 655"/>
                            <a:gd name="T75" fmla="*/ 869 h 260"/>
                            <a:gd name="T76" fmla="+- 0 6912 6828"/>
                            <a:gd name="T77" fmla="*/ T76 w 438"/>
                            <a:gd name="T78" fmla="+- 0 895 655"/>
                            <a:gd name="T79" fmla="*/ 895 h 260"/>
                            <a:gd name="T80" fmla="+- 0 6958 6828"/>
                            <a:gd name="T81" fmla="*/ T80 w 438"/>
                            <a:gd name="T82" fmla="+- 0 905 655"/>
                            <a:gd name="T83" fmla="*/ 905 h 260"/>
                            <a:gd name="T84" fmla="+- 0 7185 6828"/>
                            <a:gd name="T85" fmla="*/ T84 w 438"/>
                            <a:gd name="T86" fmla="+- 0 905 655"/>
                            <a:gd name="T87" fmla="*/ 905 h 260"/>
                            <a:gd name="T88" fmla="+- 0 7136 6828"/>
                            <a:gd name="T89" fmla="*/ T88 w 438"/>
                            <a:gd name="T90" fmla="+- 0 915 655"/>
                            <a:gd name="T91" fmla="*/ 915 h 260"/>
                            <a:gd name="T92" fmla="+- 0 7185 6828"/>
                            <a:gd name="T93" fmla="*/ T92 w 438"/>
                            <a:gd name="T94" fmla="+- 0 905 655"/>
                            <a:gd name="T95" fmla="*/ 905 h 260"/>
                            <a:gd name="T96" fmla="+- 0 7136 6828"/>
                            <a:gd name="T97" fmla="*/ T96 w 438"/>
                            <a:gd name="T98" fmla="+- 0 905 655"/>
                            <a:gd name="T99" fmla="*/ 905 h 260"/>
                            <a:gd name="T100" fmla="+- 0 7182 6828"/>
                            <a:gd name="T101" fmla="*/ T100 w 438"/>
                            <a:gd name="T102" fmla="+- 0 895 655"/>
                            <a:gd name="T103" fmla="*/ 895 h 260"/>
                            <a:gd name="T104" fmla="+- 0 7221 6828"/>
                            <a:gd name="T105" fmla="*/ T104 w 438"/>
                            <a:gd name="T106" fmla="+- 0 869 655"/>
                            <a:gd name="T107" fmla="*/ 869 h 260"/>
                            <a:gd name="T108" fmla="+- 0 7246 6828"/>
                            <a:gd name="T109" fmla="*/ T108 w 438"/>
                            <a:gd name="T110" fmla="+- 0 831 655"/>
                            <a:gd name="T111" fmla="*/ 831 h 260"/>
                            <a:gd name="T112" fmla="+- 0 7256 6828"/>
                            <a:gd name="T113" fmla="*/ T112 w 438"/>
                            <a:gd name="T114" fmla="+- 0 785 655"/>
                            <a:gd name="T115" fmla="*/ 785 h 260"/>
                            <a:gd name="T116" fmla="+- 0 7246 6828"/>
                            <a:gd name="T117" fmla="*/ T116 w 438"/>
                            <a:gd name="T118" fmla="+- 0 738 655"/>
                            <a:gd name="T119" fmla="*/ 738 h 260"/>
                            <a:gd name="T120" fmla="+- 0 7221 6828"/>
                            <a:gd name="T121" fmla="*/ T120 w 438"/>
                            <a:gd name="T122" fmla="+- 0 700 655"/>
                            <a:gd name="T123" fmla="*/ 700 h 260"/>
                            <a:gd name="T124" fmla="+- 0 7182 6828"/>
                            <a:gd name="T125" fmla="*/ T124 w 438"/>
                            <a:gd name="T126" fmla="+- 0 674 655"/>
                            <a:gd name="T127" fmla="*/ 674 h 260"/>
                            <a:gd name="T128" fmla="+- 0 7136 6828"/>
                            <a:gd name="T129" fmla="*/ T128 w 438"/>
                            <a:gd name="T130" fmla="+- 0 665 655"/>
                            <a:gd name="T131" fmla="*/ 665 h 260"/>
                            <a:gd name="T132" fmla="+- 0 7185 6828"/>
                            <a:gd name="T133" fmla="*/ T132 w 438"/>
                            <a:gd name="T134" fmla="+- 0 665 655"/>
                            <a:gd name="T135" fmla="*/ 665 h 260"/>
                            <a:gd name="T136" fmla="+- 0 7186 6828"/>
                            <a:gd name="T137" fmla="*/ T136 w 438"/>
                            <a:gd name="T138" fmla="+- 0 665 655"/>
                            <a:gd name="T139" fmla="*/ 665 h 260"/>
                            <a:gd name="T140" fmla="+- 0 7228 6828"/>
                            <a:gd name="T141" fmla="*/ T140 w 438"/>
                            <a:gd name="T142" fmla="+- 0 693 655"/>
                            <a:gd name="T143" fmla="*/ 693 h 260"/>
                            <a:gd name="T144" fmla="+- 0 7256 6828"/>
                            <a:gd name="T145" fmla="*/ T144 w 438"/>
                            <a:gd name="T146" fmla="+- 0 734 655"/>
                            <a:gd name="T147" fmla="*/ 734 h 260"/>
                            <a:gd name="T148" fmla="+- 0 7266 6828"/>
                            <a:gd name="T149" fmla="*/ T148 w 438"/>
                            <a:gd name="T150" fmla="+- 0 785 655"/>
                            <a:gd name="T151" fmla="*/ 785 h 260"/>
                            <a:gd name="T152" fmla="+- 0 7256 6828"/>
                            <a:gd name="T153" fmla="*/ T152 w 438"/>
                            <a:gd name="T154" fmla="+- 0 835 655"/>
                            <a:gd name="T155" fmla="*/ 835 h 260"/>
                            <a:gd name="T156" fmla="+- 0 7228 6828"/>
                            <a:gd name="T157" fmla="*/ T156 w 438"/>
                            <a:gd name="T158" fmla="+- 0 876 655"/>
                            <a:gd name="T159" fmla="*/ 876 h 260"/>
                            <a:gd name="T160" fmla="+- 0 7186 6828"/>
                            <a:gd name="T161" fmla="*/ T160 w 438"/>
                            <a:gd name="T162" fmla="+- 0 904 655"/>
                            <a:gd name="T163" fmla="*/ 904 h 260"/>
                            <a:gd name="T164" fmla="+- 0 7185 6828"/>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8" y="221"/>
                              </a:lnTo>
                              <a:lnTo>
                                <a:pt x="10" y="180"/>
                              </a:lnTo>
                              <a:lnTo>
                                <a:pt x="0" y="130"/>
                              </a:lnTo>
                              <a:lnTo>
                                <a:pt x="10" y="79"/>
                              </a:lnTo>
                              <a:lnTo>
                                <a:pt x="38" y="38"/>
                              </a:lnTo>
                              <a:lnTo>
                                <a:pt x="80" y="10"/>
                              </a:lnTo>
                              <a:lnTo>
                                <a:pt x="130" y="0"/>
                              </a:lnTo>
                              <a:lnTo>
                                <a:pt x="308" y="0"/>
                              </a:lnTo>
                              <a:lnTo>
                                <a:pt x="357" y="10"/>
                              </a:lnTo>
                              <a:lnTo>
                                <a:pt x="130" y="10"/>
                              </a:lnTo>
                              <a:lnTo>
                                <a:pt x="84" y="19"/>
                              </a:lnTo>
                              <a:lnTo>
                                <a:pt x="45" y="45"/>
                              </a:lnTo>
                              <a:lnTo>
                                <a:pt x="20" y="83"/>
                              </a:lnTo>
                              <a:lnTo>
                                <a:pt x="10" y="130"/>
                              </a:lnTo>
                              <a:lnTo>
                                <a:pt x="20" y="176"/>
                              </a:lnTo>
                              <a:lnTo>
                                <a:pt x="45" y="214"/>
                              </a:lnTo>
                              <a:lnTo>
                                <a:pt x="84" y="240"/>
                              </a:lnTo>
                              <a:lnTo>
                                <a:pt x="130" y="250"/>
                              </a:lnTo>
                              <a:lnTo>
                                <a:pt x="357" y="250"/>
                              </a:lnTo>
                              <a:lnTo>
                                <a:pt x="308" y="260"/>
                              </a:lnTo>
                              <a:close/>
                              <a:moveTo>
                                <a:pt x="357" y="250"/>
                              </a:moveTo>
                              <a:lnTo>
                                <a:pt x="308" y="250"/>
                              </a:lnTo>
                              <a:lnTo>
                                <a:pt x="354" y="240"/>
                              </a:lnTo>
                              <a:lnTo>
                                <a:pt x="393" y="214"/>
                              </a:lnTo>
                              <a:lnTo>
                                <a:pt x="418" y="176"/>
                              </a:lnTo>
                              <a:lnTo>
                                <a:pt x="428" y="130"/>
                              </a:lnTo>
                              <a:lnTo>
                                <a:pt x="418" y="83"/>
                              </a:lnTo>
                              <a:lnTo>
                                <a:pt x="393" y="45"/>
                              </a:lnTo>
                              <a:lnTo>
                                <a:pt x="354" y="19"/>
                              </a:lnTo>
                              <a:lnTo>
                                <a:pt x="308" y="10"/>
                              </a:lnTo>
                              <a:lnTo>
                                <a:pt x="357" y="10"/>
                              </a:lnTo>
                              <a:lnTo>
                                <a:pt x="358" y="10"/>
                              </a:lnTo>
                              <a:lnTo>
                                <a:pt x="400" y="38"/>
                              </a:lnTo>
                              <a:lnTo>
                                <a:pt x="428" y="79"/>
                              </a:lnTo>
                              <a:lnTo>
                                <a:pt x="438" y="130"/>
                              </a:lnTo>
                              <a:lnTo>
                                <a:pt x="428" y="180"/>
                              </a:lnTo>
                              <a:lnTo>
                                <a:pt x="400" y="221"/>
                              </a:lnTo>
                              <a:lnTo>
                                <a:pt x="358"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521243" id="Freihandform: Form 928" o:spid="_x0000_s1026" style="position:absolute;margin-left:341.4pt;margin-top:32.75pt;width:21.9pt;height:13pt;z-index:-2515507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" path="m308,260r-178,l80,249,38,221,10,180,,130,10,79,38,38,80,10,130,,308,r49,10l130,10,84,19,45,45,20,83,10,130r10,46l45,214r39,26l130,250r227,l308,260xm357,250r-49,l354,240r39,-26l418,176r10,-46l418,83,393,45,354,19,308,10r49,l358,10r42,28l428,79r10,51l428,180r-28,41l358,249r-1,1xe" fillcolor="#bcc1c6" stroked="f">
                <v:path arrowok="t" o:connecttype="custom" o:connectlocs="195580,581025;82550,581025;50800,574040;24130,556260;6350,530225;0,498475;6350,466090;24130,440055;50800,422275;82550,415925;195580,415925;226695,422275;82550,422275;53340,427990;28575,444500;12700,468630;6350,498475;12700,527685;28575,551815;53340,568325;82550,574675;226695,574675;195580,581025;226695,574675;195580,574675;224790,568325;249555,551815;265430,527685;271780,498475;265430,468630;249555,444500;224790,427990;195580,422275;226695,422275;227330,422275;254000,440055;271780,466090;278130,498475;271780,530225;254000,556260;227330,574040;226695,574675" o:connectangles="0,0,0,0,0,0,0,0,0,0,0,0,0,0,0,0,0,0,0,0,0,0,0,0,0,0,0,0,0,0,0,0,0,0,0,0,0,0,0,0,0,0"/>
                <w10:wrap anchorx="page"/>
              </v:shape>
            </w:pict>
          </mc:Fallback>
        </mc:AlternateContent>
      </w:r>
      <w:r w:rsidRPr="001F36E8">
        <w:rPr>
          <w:rFonts w:ascii="RobotoRegular" w:eastAsia="RobotoRegular" w:hAnsi="RobotoRegular" w:cs="RobotoRegular"/>
          <w:color w:val="18181C"/>
          <w:sz w:val="21"/>
          <w:lang w:eastAsia="en-US"/>
        </w:rPr>
        <w:t>1</w:t>
      </w:r>
      <w:r w:rsidRPr="001F36E8">
        <w:rPr>
          <w:rFonts w:ascii="RobotoRegular" w:eastAsia="RobotoRegular" w:hAnsi="RobotoRegular" w:cs="RobotoRegular"/>
          <w:color w:val="18181C"/>
          <w:sz w:val="21"/>
          <w:lang w:eastAsia="en-US"/>
        </w:rPr>
        <w:tab/>
        <w:t>2</w:t>
      </w:r>
      <w:r w:rsidRPr="001F36E8">
        <w:rPr>
          <w:rFonts w:ascii="RobotoRegular" w:eastAsia="RobotoRegular" w:hAnsi="RobotoRegular" w:cs="RobotoRegular"/>
          <w:color w:val="18181C"/>
          <w:sz w:val="21"/>
          <w:lang w:eastAsia="en-US"/>
        </w:rPr>
        <w:tab/>
        <w:t>3</w:t>
      </w:r>
      <w:r w:rsidRPr="001F36E8">
        <w:rPr>
          <w:rFonts w:ascii="RobotoRegular" w:eastAsia="RobotoRegular" w:hAnsi="RobotoRegular" w:cs="RobotoRegular"/>
          <w:color w:val="18181C"/>
          <w:sz w:val="21"/>
          <w:lang w:eastAsia="en-US"/>
        </w:rPr>
        <w:tab/>
        <w:t>4</w:t>
      </w:r>
      <w:r w:rsidRPr="001F36E8">
        <w:rPr>
          <w:rFonts w:ascii="RobotoRegular" w:eastAsia="RobotoRegular" w:hAnsi="RobotoRegular" w:cs="RobotoRegular"/>
          <w:color w:val="18181C"/>
          <w:sz w:val="21"/>
          <w:lang w:eastAsia="en-US"/>
        </w:rPr>
        <w:tab/>
        <w:t>5</w:t>
      </w:r>
    </w:p>
    <w:p w14:paraId="75457DD0" w14:textId="77777777" w:rsidR="001F36E8" w:rsidRPr="001F36E8" w:rsidRDefault="001F36E8" w:rsidP="001F36E8">
      <w:pPr>
        <w:widowControl w:val="0"/>
        <w:autoSpaceDE w:val="0"/>
        <w:autoSpaceDN w:val="0"/>
        <w:spacing w:before="5" w:after="0" w:line="240" w:lineRule="auto"/>
        <w:rPr>
          <w:rFonts w:ascii="RobotoRegular" w:eastAsia="RobotoRegular" w:hAnsi="RobotoRegular" w:cs="RobotoRegular"/>
          <w:sz w:val="12"/>
          <w:lang w:eastAsia="en-US"/>
        </w:rPr>
      </w:pPr>
      <w:r w:rsidRPr="001F36E8">
        <w:rPr>
          <w:rFonts w:ascii="RobotoRegular" w:eastAsia="RobotoRegular" w:hAnsi="RobotoRegular" w:cs="RobotoRegular"/>
          <w:noProof/>
          <w:lang w:eastAsia="en-US"/>
        </w:rPr>
        <mc:AlternateContent>
          <mc:Choice Requires="wps">
            <w:drawing>
              <wp:anchor distT="0" distB="0" distL="0" distR="0" simplePos="0" relativeHeight="251767808" behindDoc="1" locked="0" layoutInCell="1" allowOverlap="1" wp14:anchorId="5C78D01A" wp14:editId="21D4653E">
                <wp:simplePos x="0" y="0"/>
                <wp:positionH relativeFrom="page">
                  <wp:posOffset>1259205</wp:posOffset>
                </wp:positionH>
                <wp:positionV relativeFrom="paragraph">
                  <wp:posOffset>119380</wp:posOffset>
                </wp:positionV>
                <wp:extent cx="4418330" cy="6350"/>
                <wp:effectExtent l="1905" t="0" r="0" b="0"/>
                <wp:wrapTopAndBottom/>
                <wp:docPr id="927" name="Rechteck 9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18330" cy="6350"/>
                        </a:xfrm>
                        <a:prstGeom prst="rect">
                          <a:avLst/>
                        </a:prstGeom>
                        <a:solidFill>
                          <a:srgbClr val="BCC1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8CC082" id="Rechteck 927" o:spid="_x0000_s1026" style="position:absolute;margin-left:99.15pt;margin-top:9.4pt;width:347.9pt;height:.5pt;z-index:-2515486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" fillcolor="#bcc1c6" stroked="f">
                <w10:wrap type="topAndBottom" anchorx="page"/>
              </v:rect>
            </w:pict>
          </mc:Fallback>
        </mc:AlternateContent>
      </w:r>
    </w:p>
    <w:p w14:paraId="05F888C8" w14:textId="77777777" w:rsidR="001F36E8" w:rsidRPr="001F36E8" w:rsidRDefault="001F36E8" w:rsidP="001F36E8">
      <w:pPr>
        <w:widowControl w:val="0"/>
        <w:tabs>
          <w:tab w:val="left" w:pos="6242"/>
        </w:tabs>
        <w:autoSpaceDE w:val="0"/>
        <w:autoSpaceDN w:val="0"/>
        <w:spacing w:before="86" w:after="113" w:line="240" w:lineRule="auto"/>
        <w:ind w:left="817"/>
        <w:rPr>
          <w:rFonts w:ascii="RobotoRegular" w:eastAsia="RobotoRegular" w:hAnsi="RobotoRegular" w:cs="RobotoRegular"/>
          <w:sz w:val="21"/>
          <w:lang w:eastAsia="en-US"/>
        </w:rPr>
      </w:pPr>
      <w:r w:rsidRPr="001F36E8">
        <w:rPr>
          <w:rFonts w:ascii="RobotoRegular" w:eastAsia="RobotoRegular" w:hAnsi="RobotoRegular" w:cs="RobotoRegular"/>
          <w:color w:val="18181C"/>
          <w:sz w:val="21"/>
          <w:lang w:eastAsia="en-US"/>
        </w:rPr>
        <w:t>Strongly</w:t>
      </w:r>
      <w:r w:rsidRPr="001F36E8">
        <w:rPr>
          <w:rFonts w:ascii="RobotoRegular" w:eastAsia="RobotoRegular" w:hAnsi="RobotoRegular" w:cs="RobotoRegular"/>
          <w:color w:val="18181C"/>
          <w:spacing w:val="13"/>
          <w:sz w:val="21"/>
          <w:lang w:eastAsia="en-US"/>
        </w:rPr>
        <w:t xml:space="preserve"> </w:t>
      </w:r>
      <w:r w:rsidRPr="001F36E8">
        <w:rPr>
          <w:rFonts w:ascii="RobotoRegular" w:eastAsia="RobotoRegular" w:hAnsi="RobotoRegular" w:cs="RobotoRegular"/>
          <w:color w:val="18181C"/>
          <w:sz w:val="21"/>
          <w:lang w:eastAsia="en-US"/>
        </w:rPr>
        <w:t>disagree</w:t>
      </w:r>
      <w:r w:rsidRPr="001F36E8">
        <w:rPr>
          <w:rFonts w:ascii="RobotoRegular" w:eastAsia="RobotoRegular" w:hAnsi="RobotoRegular" w:cs="RobotoRegular"/>
          <w:color w:val="18181C"/>
          <w:sz w:val="21"/>
          <w:lang w:eastAsia="en-US"/>
        </w:rPr>
        <w:tab/>
        <w:t>Strongly</w:t>
      </w:r>
      <w:r w:rsidRPr="001F36E8">
        <w:rPr>
          <w:rFonts w:ascii="RobotoRegular" w:eastAsia="RobotoRegular" w:hAnsi="RobotoRegular" w:cs="RobotoRegular"/>
          <w:color w:val="18181C"/>
          <w:spacing w:val="5"/>
          <w:sz w:val="21"/>
          <w:lang w:eastAsia="en-US"/>
        </w:rPr>
        <w:t xml:space="preserve"> </w:t>
      </w:r>
      <w:r w:rsidRPr="001F36E8">
        <w:rPr>
          <w:rFonts w:ascii="RobotoRegular" w:eastAsia="RobotoRegular" w:hAnsi="RobotoRegular" w:cs="RobotoRegular"/>
          <w:color w:val="18181C"/>
          <w:sz w:val="21"/>
          <w:lang w:eastAsia="en-US"/>
        </w:rPr>
        <w:t>agree</w:t>
      </w:r>
    </w:p>
    <w:p w14:paraId="2AA409A5" w14:textId="77777777" w:rsidR="001F36E8" w:rsidRPr="001F36E8" w:rsidRDefault="001F36E8" w:rsidP="001F36E8">
      <w:pPr>
        <w:widowControl w:val="0"/>
        <w:autoSpaceDE w:val="0"/>
        <w:autoSpaceDN w:val="0"/>
        <w:spacing w:after="0" w:line="20" w:lineRule="exact"/>
        <w:ind w:left="742"/>
        <w:rPr>
          <w:rFonts w:ascii="RobotoRegular" w:eastAsia="RobotoRegular" w:hAnsi="RobotoRegular" w:cs="RobotoRegular"/>
          <w:sz w:val="2"/>
          <w:lang w:eastAsia="en-US"/>
        </w:rPr>
      </w:pPr>
      <w:r w:rsidRPr="001F36E8">
        <w:rPr>
          <w:rFonts w:ascii="RobotoRegular" w:eastAsia="RobotoRegular" w:hAnsi="RobotoRegular" w:cs="RobotoRegular"/>
          <w:noProof/>
          <w:sz w:val="2"/>
          <w:lang w:eastAsia="en-US"/>
        </w:rPr>
        <mc:AlternateContent>
          <mc:Choice Requires="wpg">
            <w:drawing>
              <wp:inline distT="0" distB="0" distL="0" distR="0" wp14:anchorId="6C3CAF4C" wp14:editId="6F1DE427">
                <wp:extent cx="4418330" cy="6350"/>
                <wp:effectExtent l="0" t="0" r="1270" b="3175"/>
                <wp:docPr id="925" name="Gruppieren 9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18330" cy="6350"/>
                          <a:chOff x="0" y="0"/>
                          <a:chExt cx="6958" cy="10"/>
                        </a:xfrm>
                      </wpg:grpSpPr>
                      <wps:wsp>
                        <wps:cNvPr id="926" name="Rectangle 873"/>
                        <wps:cNvSpPr>
                          <a:spLocks noChangeArrowheads="1"/>
                        </wps:cNvSpPr>
                        <wps:spPr bwMode="auto">
                          <a:xfrm>
                            <a:off x="0" y="0"/>
                            <a:ext cx="6958" cy="10"/>
                          </a:xfrm>
                          <a:prstGeom prst="rect">
                            <a:avLst/>
                          </a:prstGeom>
                          <a:solidFill>
                            <a:srgbClr val="BCC1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14564F9" id="Gruppieren 925" o:spid="_x0000_s1026" style="width:347.9pt;height:.5pt;mso-position-horizontal-relative:char;mso-position-vertical-relative:line" coordsize="695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">
                <v:rect id="Rectangle 873" o:spid="_x0000_s1027" style="position:absolute;width:695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" fillcolor="#bcc1c6" stroked="f"/>
                <w10:anchorlock/>
              </v:group>
            </w:pict>
          </mc:Fallback>
        </mc:AlternateContent>
      </w:r>
    </w:p>
    <w:p w14:paraId="7212C020" w14:textId="77777777" w:rsidR="001F36E8" w:rsidRPr="001F36E8" w:rsidRDefault="001F36E8" w:rsidP="001F36E8">
      <w:pPr>
        <w:widowControl w:val="0"/>
        <w:tabs>
          <w:tab w:val="left" w:pos="742"/>
          <w:tab w:val="left" w:pos="743"/>
        </w:tabs>
        <w:autoSpaceDE w:val="0"/>
        <w:autoSpaceDN w:val="0"/>
        <w:spacing w:before="93" w:after="0" w:line="302" w:lineRule="auto"/>
        <w:ind w:right="477"/>
        <w:rPr>
          <w:rFonts w:ascii="Arial" w:eastAsia="Arial" w:hAnsi="Arial" w:cs="Arial"/>
          <w:sz w:val="24"/>
          <w:lang w:eastAsia="en-US"/>
        </w:rPr>
      </w:pPr>
    </w:p>
    <w:p w14:paraId="54618CE0" w14:textId="77777777" w:rsidR="001F36E8" w:rsidRPr="001F36E8" w:rsidRDefault="001F36E8" w:rsidP="001F36E8">
      <w:pPr>
        <w:widowControl w:val="0"/>
        <w:numPr>
          <w:ilvl w:val="0"/>
          <w:numId w:val="6"/>
        </w:numPr>
        <w:tabs>
          <w:tab w:val="left" w:pos="742"/>
          <w:tab w:val="left" w:pos="743"/>
        </w:tabs>
        <w:autoSpaceDE w:val="0"/>
        <w:autoSpaceDN w:val="0"/>
        <w:spacing w:before="93" w:after="0" w:line="302" w:lineRule="auto"/>
        <w:ind w:left="742" w:right="477" w:hanging="633"/>
        <w:rPr>
          <w:rFonts w:ascii="Arial" w:eastAsia="Arial" w:hAnsi="Arial" w:cs="Arial"/>
          <w:sz w:val="24"/>
          <w:lang w:eastAsia="en-US"/>
        </w:rPr>
      </w:pPr>
      <w:r w:rsidRPr="001F36E8">
        <w:rPr>
          <w:rFonts w:ascii="Arial" w:eastAsia="Arial" w:hAnsi="Arial" w:cs="Arial"/>
          <w:color w:val="18181C"/>
          <w:w w:val="110"/>
          <w:sz w:val="24"/>
          <w:lang w:eastAsia="en-US"/>
        </w:rPr>
        <w:t>I</w:t>
      </w:r>
      <w:r w:rsidRPr="001F36E8">
        <w:rPr>
          <w:rFonts w:ascii="Arial" w:eastAsia="Arial" w:hAnsi="Arial" w:cs="Arial"/>
          <w:color w:val="18181C"/>
          <w:spacing w:val="-41"/>
          <w:w w:val="110"/>
          <w:sz w:val="24"/>
          <w:lang w:eastAsia="en-US"/>
        </w:rPr>
        <w:t xml:space="preserve"> </w:t>
      </w:r>
      <w:r w:rsidRPr="001F36E8">
        <w:rPr>
          <w:rFonts w:ascii="Arial" w:eastAsia="Arial" w:hAnsi="Arial" w:cs="Arial"/>
          <w:color w:val="18181C"/>
          <w:w w:val="110"/>
          <w:sz w:val="24"/>
          <w:lang w:eastAsia="en-US"/>
        </w:rPr>
        <w:t>would</w:t>
      </w:r>
      <w:r w:rsidRPr="001F36E8">
        <w:rPr>
          <w:rFonts w:ascii="Arial" w:eastAsia="Arial" w:hAnsi="Arial" w:cs="Arial"/>
          <w:color w:val="18181C"/>
          <w:spacing w:val="-41"/>
          <w:w w:val="110"/>
          <w:sz w:val="24"/>
          <w:lang w:eastAsia="en-US"/>
        </w:rPr>
        <w:t xml:space="preserve"> </w:t>
      </w:r>
      <w:r w:rsidRPr="001F36E8">
        <w:rPr>
          <w:rFonts w:ascii="Arial" w:eastAsia="Arial" w:hAnsi="Arial" w:cs="Arial"/>
          <w:color w:val="18181C"/>
          <w:w w:val="110"/>
          <w:sz w:val="24"/>
          <w:lang w:eastAsia="en-US"/>
        </w:rPr>
        <w:t>imagine</w:t>
      </w:r>
      <w:r w:rsidRPr="001F36E8">
        <w:rPr>
          <w:rFonts w:ascii="Arial" w:eastAsia="Arial" w:hAnsi="Arial" w:cs="Arial"/>
          <w:color w:val="18181C"/>
          <w:spacing w:val="-41"/>
          <w:w w:val="110"/>
          <w:sz w:val="24"/>
          <w:lang w:eastAsia="en-US"/>
        </w:rPr>
        <w:t xml:space="preserve"> </w:t>
      </w:r>
      <w:r w:rsidRPr="001F36E8">
        <w:rPr>
          <w:rFonts w:ascii="Arial" w:eastAsia="Arial" w:hAnsi="Arial" w:cs="Arial"/>
          <w:color w:val="18181C"/>
          <w:w w:val="110"/>
          <w:sz w:val="24"/>
          <w:lang w:eastAsia="en-US"/>
        </w:rPr>
        <w:t>that</w:t>
      </w:r>
      <w:r w:rsidRPr="001F36E8">
        <w:rPr>
          <w:rFonts w:ascii="Arial" w:eastAsia="Arial" w:hAnsi="Arial" w:cs="Arial"/>
          <w:color w:val="18181C"/>
          <w:spacing w:val="-41"/>
          <w:w w:val="110"/>
          <w:sz w:val="24"/>
          <w:lang w:eastAsia="en-US"/>
        </w:rPr>
        <w:t xml:space="preserve"> </w:t>
      </w:r>
      <w:r w:rsidRPr="001F36E8">
        <w:rPr>
          <w:rFonts w:ascii="Arial" w:eastAsia="Arial" w:hAnsi="Arial" w:cs="Arial"/>
          <w:color w:val="18181C"/>
          <w:w w:val="110"/>
          <w:sz w:val="24"/>
          <w:lang w:eastAsia="en-US"/>
        </w:rPr>
        <w:t>most</w:t>
      </w:r>
      <w:r w:rsidRPr="001F36E8">
        <w:rPr>
          <w:rFonts w:ascii="Arial" w:eastAsia="Arial" w:hAnsi="Arial" w:cs="Arial"/>
          <w:color w:val="18181C"/>
          <w:spacing w:val="-41"/>
          <w:w w:val="110"/>
          <w:sz w:val="24"/>
          <w:lang w:eastAsia="en-US"/>
        </w:rPr>
        <w:t xml:space="preserve"> </w:t>
      </w:r>
      <w:r w:rsidRPr="001F36E8">
        <w:rPr>
          <w:rFonts w:ascii="Arial" w:eastAsia="Arial" w:hAnsi="Arial" w:cs="Arial"/>
          <w:color w:val="18181C"/>
          <w:w w:val="110"/>
          <w:sz w:val="24"/>
          <w:lang w:eastAsia="en-US"/>
        </w:rPr>
        <w:t>people</w:t>
      </w:r>
      <w:r w:rsidRPr="001F36E8">
        <w:rPr>
          <w:rFonts w:ascii="Arial" w:eastAsia="Arial" w:hAnsi="Arial" w:cs="Arial"/>
          <w:color w:val="18181C"/>
          <w:spacing w:val="-41"/>
          <w:w w:val="110"/>
          <w:sz w:val="24"/>
          <w:lang w:eastAsia="en-US"/>
        </w:rPr>
        <w:t xml:space="preserve"> </w:t>
      </w:r>
      <w:r w:rsidRPr="001F36E8">
        <w:rPr>
          <w:rFonts w:ascii="Arial" w:eastAsia="Arial" w:hAnsi="Arial" w:cs="Arial"/>
          <w:color w:val="18181C"/>
          <w:w w:val="110"/>
          <w:sz w:val="24"/>
          <w:lang w:eastAsia="en-US"/>
        </w:rPr>
        <w:t>would</w:t>
      </w:r>
      <w:r w:rsidRPr="001F36E8">
        <w:rPr>
          <w:rFonts w:ascii="Arial" w:eastAsia="Arial" w:hAnsi="Arial" w:cs="Arial"/>
          <w:color w:val="18181C"/>
          <w:spacing w:val="-41"/>
          <w:w w:val="110"/>
          <w:sz w:val="24"/>
          <w:lang w:eastAsia="en-US"/>
        </w:rPr>
        <w:t xml:space="preserve"> </w:t>
      </w:r>
      <w:r w:rsidRPr="001F36E8">
        <w:rPr>
          <w:rFonts w:ascii="Arial" w:eastAsia="Arial" w:hAnsi="Arial" w:cs="Arial"/>
          <w:color w:val="18181C"/>
          <w:w w:val="110"/>
          <w:sz w:val="24"/>
          <w:lang w:eastAsia="en-US"/>
        </w:rPr>
        <w:t>learn</w:t>
      </w:r>
      <w:r w:rsidRPr="001F36E8">
        <w:rPr>
          <w:rFonts w:ascii="Arial" w:eastAsia="Arial" w:hAnsi="Arial" w:cs="Arial"/>
          <w:color w:val="18181C"/>
          <w:spacing w:val="-41"/>
          <w:w w:val="110"/>
          <w:sz w:val="24"/>
          <w:lang w:eastAsia="en-US"/>
        </w:rPr>
        <w:t xml:space="preserve"> </w:t>
      </w:r>
      <w:r w:rsidRPr="001F36E8">
        <w:rPr>
          <w:rFonts w:ascii="Arial" w:eastAsia="Arial" w:hAnsi="Arial" w:cs="Arial"/>
          <w:color w:val="18181C"/>
          <w:w w:val="110"/>
          <w:sz w:val="24"/>
          <w:lang w:eastAsia="en-US"/>
        </w:rPr>
        <w:t>to</w:t>
      </w:r>
      <w:r w:rsidRPr="001F36E8">
        <w:rPr>
          <w:rFonts w:ascii="Arial" w:eastAsia="Arial" w:hAnsi="Arial" w:cs="Arial"/>
          <w:color w:val="18181C"/>
          <w:spacing w:val="-41"/>
          <w:w w:val="110"/>
          <w:sz w:val="24"/>
          <w:lang w:eastAsia="en-US"/>
        </w:rPr>
        <w:t xml:space="preserve"> </w:t>
      </w:r>
      <w:r w:rsidRPr="001F36E8">
        <w:rPr>
          <w:rFonts w:ascii="Arial" w:eastAsia="Arial" w:hAnsi="Arial" w:cs="Arial"/>
          <w:color w:val="18181C"/>
          <w:w w:val="110"/>
          <w:sz w:val="24"/>
          <w:lang w:eastAsia="en-US"/>
        </w:rPr>
        <w:t>use</w:t>
      </w:r>
      <w:r w:rsidRPr="001F36E8">
        <w:rPr>
          <w:rFonts w:ascii="Arial" w:eastAsia="Arial" w:hAnsi="Arial" w:cs="Arial"/>
          <w:color w:val="18181C"/>
          <w:spacing w:val="-41"/>
          <w:w w:val="110"/>
          <w:sz w:val="24"/>
          <w:lang w:eastAsia="en-US"/>
        </w:rPr>
        <w:t xml:space="preserve"> </w:t>
      </w:r>
      <w:r w:rsidRPr="001F36E8">
        <w:rPr>
          <w:rFonts w:ascii="Arial" w:eastAsia="Arial" w:hAnsi="Arial" w:cs="Arial"/>
          <w:color w:val="18181C"/>
          <w:w w:val="110"/>
          <w:sz w:val="24"/>
          <w:lang w:eastAsia="en-US"/>
        </w:rPr>
        <w:t>the</w:t>
      </w:r>
      <w:r w:rsidRPr="001F36E8">
        <w:rPr>
          <w:rFonts w:ascii="Arial" w:eastAsia="Arial" w:hAnsi="Arial" w:cs="Arial"/>
          <w:color w:val="18181C"/>
          <w:spacing w:val="-41"/>
          <w:w w:val="110"/>
          <w:sz w:val="24"/>
          <w:lang w:eastAsia="en-US"/>
        </w:rPr>
        <w:t xml:space="preserve"> </w:t>
      </w:r>
      <w:r w:rsidRPr="001F36E8">
        <w:rPr>
          <w:rFonts w:ascii="Arial" w:eastAsia="Arial" w:hAnsi="Arial" w:cs="Arial"/>
          <w:color w:val="18181C"/>
          <w:w w:val="110"/>
          <w:sz w:val="24"/>
          <w:lang w:eastAsia="en-US"/>
        </w:rPr>
        <w:t>monitoring</w:t>
      </w:r>
      <w:r w:rsidRPr="001F36E8">
        <w:rPr>
          <w:rFonts w:ascii="Arial" w:eastAsia="Arial" w:hAnsi="Arial" w:cs="Arial"/>
          <w:color w:val="18181C"/>
          <w:spacing w:val="-41"/>
          <w:w w:val="110"/>
          <w:sz w:val="24"/>
          <w:lang w:eastAsia="en-US"/>
        </w:rPr>
        <w:t xml:space="preserve"> </w:t>
      </w:r>
      <w:r w:rsidRPr="001F36E8">
        <w:rPr>
          <w:rFonts w:ascii="Arial" w:eastAsia="Arial" w:hAnsi="Arial" w:cs="Arial"/>
          <w:color w:val="18181C"/>
          <w:w w:val="110"/>
          <w:sz w:val="24"/>
          <w:lang w:eastAsia="en-US"/>
        </w:rPr>
        <w:t>tool</w:t>
      </w:r>
      <w:r w:rsidRPr="001F36E8">
        <w:rPr>
          <w:rFonts w:ascii="Arial" w:eastAsia="Arial" w:hAnsi="Arial" w:cs="Arial"/>
          <w:color w:val="18181C"/>
          <w:spacing w:val="-41"/>
          <w:w w:val="110"/>
          <w:sz w:val="24"/>
          <w:lang w:eastAsia="en-US"/>
        </w:rPr>
        <w:t xml:space="preserve"> </w:t>
      </w:r>
      <w:r w:rsidRPr="001F36E8">
        <w:rPr>
          <w:rFonts w:ascii="Arial" w:eastAsia="Arial" w:hAnsi="Arial" w:cs="Arial"/>
          <w:color w:val="18181C"/>
          <w:w w:val="110"/>
          <w:sz w:val="24"/>
          <w:lang w:eastAsia="en-US"/>
        </w:rPr>
        <w:t>very quickly</w:t>
      </w:r>
      <w:r w:rsidRPr="001F36E8">
        <w:rPr>
          <w:rFonts w:ascii="Arial" w:eastAsia="Arial" w:hAnsi="Arial" w:cs="Arial"/>
          <w:color w:val="18181C"/>
          <w:spacing w:val="-17"/>
          <w:w w:val="110"/>
          <w:sz w:val="24"/>
          <w:lang w:eastAsia="en-US"/>
        </w:rPr>
        <w:t xml:space="preserve"> </w:t>
      </w:r>
      <w:r w:rsidRPr="001F36E8">
        <w:rPr>
          <w:rFonts w:ascii="Arial" w:eastAsia="Arial" w:hAnsi="Arial" w:cs="Arial"/>
          <w:color w:val="D32D23"/>
          <w:w w:val="110"/>
          <w:sz w:val="24"/>
          <w:lang w:eastAsia="en-US"/>
        </w:rPr>
        <w:t>*</w:t>
      </w:r>
    </w:p>
    <w:p w14:paraId="3D6653F4" w14:textId="77777777" w:rsidR="001F36E8" w:rsidRPr="001F36E8" w:rsidRDefault="001F36E8" w:rsidP="001F36E8">
      <w:pPr>
        <w:widowControl w:val="0"/>
        <w:autoSpaceDE w:val="0"/>
        <w:autoSpaceDN w:val="0"/>
        <w:spacing w:before="10" w:after="0" w:line="240" w:lineRule="auto"/>
        <w:rPr>
          <w:rFonts w:ascii="Arial" w:eastAsia="Arial" w:hAnsi="Arial" w:cs="Arial"/>
          <w:sz w:val="12"/>
          <w:szCs w:val="24"/>
          <w:lang w:eastAsia="en-US"/>
        </w:rPr>
      </w:pPr>
    </w:p>
    <w:p w14:paraId="19AF84AB" w14:textId="77777777" w:rsidR="001F36E8" w:rsidRPr="001F36E8" w:rsidRDefault="001F36E8" w:rsidP="001F36E8">
      <w:pPr>
        <w:widowControl w:val="0"/>
        <w:autoSpaceDE w:val="0"/>
        <w:autoSpaceDN w:val="0"/>
        <w:spacing w:before="75" w:after="0" w:line="240" w:lineRule="auto"/>
        <w:ind w:left="742"/>
        <w:rPr>
          <w:rFonts w:ascii="Roboto" w:eastAsia="RobotoRegular" w:hAnsi="RobotoRegular" w:cs="RobotoRegular"/>
          <w:i/>
          <w:sz w:val="21"/>
          <w:lang w:val="de-DE" w:eastAsia="en-US"/>
        </w:rPr>
      </w:pPr>
      <w:r w:rsidRPr="001F36E8">
        <w:rPr>
          <w:rFonts w:ascii="Roboto" w:eastAsia="RobotoRegular" w:hAnsi="RobotoRegular" w:cs="RobotoRegular"/>
          <w:i/>
          <w:color w:val="0A0A0B"/>
          <w:sz w:val="21"/>
          <w:lang w:val="de-DE" w:eastAsia="en-US"/>
        </w:rPr>
        <w:t>Markieren Sie nur ein Oval.</w:t>
      </w:r>
    </w:p>
    <w:p w14:paraId="7D816377" w14:textId="77777777" w:rsidR="001F36E8" w:rsidRPr="001F36E8" w:rsidRDefault="001F36E8" w:rsidP="001F36E8">
      <w:pPr>
        <w:widowControl w:val="0"/>
        <w:autoSpaceDE w:val="0"/>
        <w:autoSpaceDN w:val="0"/>
        <w:spacing w:before="8" w:after="0" w:line="240" w:lineRule="auto"/>
        <w:rPr>
          <w:rFonts w:ascii="Roboto" w:eastAsia="Arial" w:hAnsi="Arial" w:cs="Arial"/>
          <w:i/>
          <w:sz w:val="25"/>
          <w:szCs w:val="24"/>
          <w:lang w:val="de-DE" w:eastAsia="en-US"/>
        </w:rPr>
      </w:pPr>
    </w:p>
    <w:p w14:paraId="67D1DA24" w14:textId="77777777" w:rsidR="001F36E8" w:rsidRPr="001F36E8" w:rsidRDefault="001F36E8" w:rsidP="001F36E8">
      <w:pPr>
        <w:widowControl w:val="0"/>
        <w:tabs>
          <w:tab w:val="left" w:pos="3583"/>
          <w:tab w:val="left" w:pos="4304"/>
          <w:tab w:val="left" w:pos="5025"/>
          <w:tab w:val="left" w:pos="5746"/>
        </w:tabs>
        <w:autoSpaceDE w:val="0"/>
        <w:autoSpaceDN w:val="0"/>
        <w:spacing w:before="96" w:after="0" w:line="240" w:lineRule="auto"/>
        <w:ind w:left="2862"/>
        <w:rPr>
          <w:rFonts w:ascii="RobotoRegular" w:eastAsia="RobotoRegular" w:hAnsi="RobotoRegular" w:cs="RobotoRegular"/>
          <w:sz w:val="21"/>
          <w:lang w:eastAsia="en-US"/>
        </w:rPr>
      </w:pPr>
      <w:r w:rsidRPr="001F36E8">
        <w:rPr>
          <w:rFonts w:ascii="RobotoRegular" w:eastAsia="RobotoRegular" w:hAnsi="RobotoRegular" w:cs="RobotoRegular"/>
          <w:noProof/>
          <w:lang w:eastAsia="en-US"/>
        </w:rPr>
        <mc:AlternateContent>
          <mc:Choice Requires="wps">
            <w:drawing>
              <wp:anchor distT="0" distB="0" distL="114300" distR="114300" simplePos="0" relativeHeight="251768832" behindDoc="1" locked="0" layoutInCell="1" allowOverlap="1" wp14:anchorId="68C69B96" wp14:editId="264BA73B">
                <wp:simplePos x="0" y="0"/>
                <wp:positionH relativeFrom="page">
                  <wp:posOffset>2504440</wp:posOffset>
                </wp:positionH>
                <wp:positionV relativeFrom="paragraph">
                  <wp:posOffset>416560</wp:posOffset>
                </wp:positionV>
                <wp:extent cx="278130" cy="165100"/>
                <wp:effectExtent l="8890" t="3175" r="8255" b="3175"/>
                <wp:wrapNone/>
                <wp:docPr id="1004" name="Freihandform: Form 10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4252 3944"/>
                            <a:gd name="T1" fmla="*/ T0 w 438"/>
                            <a:gd name="T2" fmla="+- 0 916 656"/>
                            <a:gd name="T3" fmla="*/ 916 h 260"/>
                            <a:gd name="T4" fmla="+- 0 4074 3944"/>
                            <a:gd name="T5" fmla="*/ T4 w 438"/>
                            <a:gd name="T6" fmla="+- 0 916 656"/>
                            <a:gd name="T7" fmla="*/ 916 h 260"/>
                            <a:gd name="T8" fmla="+- 0 4024 3944"/>
                            <a:gd name="T9" fmla="*/ T8 w 438"/>
                            <a:gd name="T10" fmla="+- 0 905 656"/>
                            <a:gd name="T11" fmla="*/ 905 h 260"/>
                            <a:gd name="T12" fmla="+- 0 3982 3944"/>
                            <a:gd name="T13" fmla="*/ T12 w 438"/>
                            <a:gd name="T14" fmla="+- 0 877 656"/>
                            <a:gd name="T15" fmla="*/ 877 h 260"/>
                            <a:gd name="T16" fmla="+- 0 3954 3944"/>
                            <a:gd name="T17" fmla="*/ T16 w 438"/>
                            <a:gd name="T18" fmla="+- 0 836 656"/>
                            <a:gd name="T19" fmla="*/ 836 h 260"/>
                            <a:gd name="T20" fmla="+- 0 3944 3944"/>
                            <a:gd name="T21" fmla="*/ T20 w 438"/>
                            <a:gd name="T22" fmla="+- 0 786 656"/>
                            <a:gd name="T23" fmla="*/ 786 h 260"/>
                            <a:gd name="T24" fmla="+- 0 3954 3944"/>
                            <a:gd name="T25" fmla="*/ T24 w 438"/>
                            <a:gd name="T26" fmla="+- 0 735 656"/>
                            <a:gd name="T27" fmla="*/ 735 h 260"/>
                            <a:gd name="T28" fmla="+- 0 3982 3944"/>
                            <a:gd name="T29" fmla="*/ T28 w 438"/>
                            <a:gd name="T30" fmla="+- 0 694 656"/>
                            <a:gd name="T31" fmla="*/ 694 h 260"/>
                            <a:gd name="T32" fmla="+- 0 4024 3944"/>
                            <a:gd name="T33" fmla="*/ T32 w 438"/>
                            <a:gd name="T34" fmla="+- 0 666 656"/>
                            <a:gd name="T35" fmla="*/ 666 h 260"/>
                            <a:gd name="T36" fmla="+- 0 4074 3944"/>
                            <a:gd name="T37" fmla="*/ T36 w 438"/>
                            <a:gd name="T38" fmla="+- 0 656 656"/>
                            <a:gd name="T39" fmla="*/ 656 h 260"/>
                            <a:gd name="T40" fmla="+- 0 4252 3944"/>
                            <a:gd name="T41" fmla="*/ T40 w 438"/>
                            <a:gd name="T42" fmla="+- 0 656 656"/>
                            <a:gd name="T43" fmla="*/ 656 h 260"/>
                            <a:gd name="T44" fmla="+- 0 4301 3944"/>
                            <a:gd name="T45" fmla="*/ T44 w 438"/>
                            <a:gd name="T46" fmla="+- 0 666 656"/>
                            <a:gd name="T47" fmla="*/ 666 h 260"/>
                            <a:gd name="T48" fmla="+- 0 4074 3944"/>
                            <a:gd name="T49" fmla="*/ T48 w 438"/>
                            <a:gd name="T50" fmla="+- 0 666 656"/>
                            <a:gd name="T51" fmla="*/ 666 h 260"/>
                            <a:gd name="T52" fmla="+- 0 4028 3944"/>
                            <a:gd name="T53" fmla="*/ T52 w 438"/>
                            <a:gd name="T54" fmla="+- 0 675 656"/>
                            <a:gd name="T55" fmla="*/ 675 h 260"/>
                            <a:gd name="T56" fmla="+- 0 3989 3944"/>
                            <a:gd name="T57" fmla="*/ T56 w 438"/>
                            <a:gd name="T58" fmla="+- 0 701 656"/>
                            <a:gd name="T59" fmla="*/ 701 h 260"/>
                            <a:gd name="T60" fmla="+- 0 3964 3944"/>
                            <a:gd name="T61" fmla="*/ T60 w 438"/>
                            <a:gd name="T62" fmla="+- 0 739 656"/>
                            <a:gd name="T63" fmla="*/ 739 h 260"/>
                            <a:gd name="T64" fmla="+- 0 3954 3944"/>
                            <a:gd name="T65" fmla="*/ T64 w 438"/>
                            <a:gd name="T66" fmla="+- 0 786 656"/>
                            <a:gd name="T67" fmla="*/ 786 h 260"/>
                            <a:gd name="T68" fmla="+- 0 3964 3944"/>
                            <a:gd name="T69" fmla="*/ T68 w 438"/>
                            <a:gd name="T70" fmla="+- 0 832 656"/>
                            <a:gd name="T71" fmla="*/ 832 h 260"/>
                            <a:gd name="T72" fmla="+- 0 3989 3944"/>
                            <a:gd name="T73" fmla="*/ T72 w 438"/>
                            <a:gd name="T74" fmla="+- 0 870 656"/>
                            <a:gd name="T75" fmla="*/ 870 h 260"/>
                            <a:gd name="T76" fmla="+- 0 4028 3944"/>
                            <a:gd name="T77" fmla="*/ T76 w 438"/>
                            <a:gd name="T78" fmla="+- 0 896 656"/>
                            <a:gd name="T79" fmla="*/ 896 h 260"/>
                            <a:gd name="T80" fmla="+- 0 4074 3944"/>
                            <a:gd name="T81" fmla="*/ T80 w 438"/>
                            <a:gd name="T82" fmla="+- 0 906 656"/>
                            <a:gd name="T83" fmla="*/ 906 h 260"/>
                            <a:gd name="T84" fmla="+- 0 4301 3944"/>
                            <a:gd name="T85" fmla="*/ T84 w 438"/>
                            <a:gd name="T86" fmla="+- 0 906 656"/>
                            <a:gd name="T87" fmla="*/ 906 h 260"/>
                            <a:gd name="T88" fmla="+- 0 4252 3944"/>
                            <a:gd name="T89" fmla="*/ T88 w 438"/>
                            <a:gd name="T90" fmla="+- 0 916 656"/>
                            <a:gd name="T91" fmla="*/ 916 h 260"/>
                            <a:gd name="T92" fmla="+- 0 4301 3944"/>
                            <a:gd name="T93" fmla="*/ T92 w 438"/>
                            <a:gd name="T94" fmla="+- 0 906 656"/>
                            <a:gd name="T95" fmla="*/ 906 h 260"/>
                            <a:gd name="T96" fmla="+- 0 4252 3944"/>
                            <a:gd name="T97" fmla="*/ T96 w 438"/>
                            <a:gd name="T98" fmla="+- 0 906 656"/>
                            <a:gd name="T99" fmla="*/ 906 h 260"/>
                            <a:gd name="T100" fmla="+- 0 4298 3944"/>
                            <a:gd name="T101" fmla="*/ T100 w 438"/>
                            <a:gd name="T102" fmla="+- 0 896 656"/>
                            <a:gd name="T103" fmla="*/ 896 h 260"/>
                            <a:gd name="T104" fmla="+- 0 4337 3944"/>
                            <a:gd name="T105" fmla="*/ T104 w 438"/>
                            <a:gd name="T106" fmla="+- 0 870 656"/>
                            <a:gd name="T107" fmla="*/ 870 h 260"/>
                            <a:gd name="T108" fmla="+- 0 4362 3944"/>
                            <a:gd name="T109" fmla="*/ T108 w 438"/>
                            <a:gd name="T110" fmla="+- 0 832 656"/>
                            <a:gd name="T111" fmla="*/ 832 h 260"/>
                            <a:gd name="T112" fmla="+- 0 4372 3944"/>
                            <a:gd name="T113" fmla="*/ T112 w 438"/>
                            <a:gd name="T114" fmla="+- 0 786 656"/>
                            <a:gd name="T115" fmla="*/ 786 h 260"/>
                            <a:gd name="T116" fmla="+- 0 4362 3944"/>
                            <a:gd name="T117" fmla="*/ T116 w 438"/>
                            <a:gd name="T118" fmla="+- 0 739 656"/>
                            <a:gd name="T119" fmla="*/ 739 h 260"/>
                            <a:gd name="T120" fmla="+- 0 4337 3944"/>
                            <a:gd name="T121" fmla="*/ T120 w 438"/>
                            <a:gd name="T122" fmla="+- 0 701 656"/>
                            <a:gd name="T123" fmla="*/ 701 h 260"/>
                            <a:gd name="T124" fmla="+- 0 4298 3944"/>
                            <a:gd name="T125" fmla="*/ T124 w 438"/>
                            <a:gd name="T126" fmla="+- 0 675 656"/>
                            <a:gd name="T127" fmla="*/ 675 h 260"/>
                            <a:gd name="T128" fmla="+- 0 4252 3944"/>
                            <a:gd name="T129" fmla="*/ T128 w 438"/>
                            <a:gd name="T130" fmla="+- 0 666 656"/>
                            <a:gd name="T131" fmla="*/ 666 h 260"/>
                            <a:gd name="T132" fmla="+- 0 4301 3944"/>
                            <a:gd name="T133" fmla="*/ T132 w 438"/>
                            <a:gd name="T134" fmla="+- 0 666 656"/>
                            <a:gd name="T135" fmla="*/ 666 h 260"/>
                            <a:gd name="T136" fmla="+- 0 4302 3944"/>
                            <a:gd name="T137" fmla="*/ T136 w 438"/>
                            <a:gd name="T138" fmla="+- 0 666 656"/>
                            <a:gd name="T139" fmla="*/ 666 h 260"/>
                            <a:gd name="T140" fmla="+- 0 4344 3944"/>
                            <a:gd name="T141" fmla="*/ T140 w 438"/>
                            <a:gd name="T142" fmla="+- 0 694 656"/>
                            <a:gd name="T143" fmla="*/ 694 h 260"/>
                            <a:gd name="T144" fmla="+- 0 4372 3944"/>
                            <a:gd name="T145" fmla="*/ T144 w 438"/>
                            <a:gd name="T146" fmla="+- 0 735 656"/>
                            <a:gd name="T147" fmla="*/ 735 h 260"/>
                            <a:gd name="T148" fmla="+- 0 4382 3944"/>
                            <a:gd name="T149" fmla="*/ T148 w 438"/>
                            <a:gd name="T150" fmla="+- 0 786 656"/>
                            <a:gd name="T151" fmla="*/ 786 h 260"/>
                            <a:gd name="T152" fmla="+- 0 4372 3944"/>
                            <a:gd name="T153" fmla="*/ T152 w 438"/>
                            <a:gd name="T154" fmla="+- 0 836 656"/>
                            <a:gd name="T155" fmla="*/ 836 h 260"/>
                            <a:gd name="T156" fmla="+- 0 4344 3944"/>
                            <a:gd name="T157" fmla="*/ T156 w 438"/>
                            <a:gd name="T158" fmla="+- 0 877 656"/>
                            <a:gd name="T159" fmla="*/ 877 h 260"/>
                            <a:gd name="T160" fmla="+- 0 4302 3944"/>
                            <a:gd name="T161" fmla="*/ T160 w 438"/>
                            <a:gd name="T162" fmla="+- 0 905 656"/>
                            <a:gd name="T163" fmla="*/ 905 h 260"/>
                            <a:gd name="T164" fmla="+- 0 4301 3944"/>
                            <a:gd name="T165" fmla="*/ T164 w 438"/>
                            <a:gd name="T166" fmla="+- 0 906 656"/>
                            <a:gd name="T167" fmla="*/ 906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8" y="221"/>
                              </a:lnTo>
                              <a:lnTo>
                                <a:pt x="10" y="180"/>
                              </a:lnTo>
                              <a:lnTo>
                                <a:pt x="0" y="130"/>
                              </a:lnTo>
                              <a:lnTo>
                                <a:pt x="10" y="79"/>
                              </a:lnTo>
                              <a:lnTo>
                                <a:pt x="38" y="38"/>
                              </a:lnTo>
                              <a:lnTo>
                                <a:pt x="80" y="10"/>
                              </a:lnTo>
                              <a:lnTo>
                                <a:pt x="130" y="0"/>
                              </a:lnTo>
                              <a:lnTo>
                                <a:pt x="308" y="0"/>
                              </a:lnTo>
                              <a:lnTo>
                                <a:pt x="357" y="10"/>
                              </a:lnTo>
                              <a:lnTo>
                                <a:pt x="130" y="10"/>
                              </a:lnTo>
                              <a:lnTo>
                                <a:pt x="84" y="19"/>
                              </a:lnTo>
                              <a:lnTo>
                                <a:pt x="45" y="45"/>
                              </a:lnTo>
                              <a:lnTo>
                                <a:pt x="20" y="83"/>
                              </a:lnTo>
                              <a:lnTo>
                                <a:pt x="10" y="130"/>
                              </a:lnTo>
                              <a:lnTo>
                                <a:pt x="20" y="176"/>
                              </a:lnTo>
                              <a:lnTo>
                                <a:pt x="45" y="214"/>
                              </a:lnTo>
                              <a:lnTo>
                                <a:pt x="84" y="240"/>
                              </a:lnTo>
                              <a:lnTo>
                                <a:pt x="130" y="250"/>
                              </a:lnTo>
                              <a:lnTo>
                                <a:pt x="357" y="250"/>
                              </a:lnTo>
                              <a:lnTo>
                                <a:pt x="308" y="260"/>
                              </a:lnTo>
                              <a:close/>
                              <a:moveTo>
                                <a:pt x="357" y="250"/>
                              </a:moveTo>
                              <a:lnTo>
                                <a:pt x="308" y="250"/>
                              </a:lnTo>
                              <a:lnTo>
                                <a:pt x="354" y="240"/>
                              </a:lnTo>
                              <a:lnTo>
                                <a:pt x="393" y="214"/>
                              </a:lnTo>
                              <a:lnTo>
                                <a:pt x="418" y="176"/>
                              </a:lnTo>
                              <a:lnTo>
                                <a:pt x="428" y="130"/>
                              </a:lnTo>
                              <a:lnTo>
                                <a:pt x="418" y="83"/>
                              </a:lnTo>
                              <a:lnTo>
                                <a:pt x="393" y="45"/>
                              </a:lnTo>
                              <a:lnTo>
                                <a:pt x="354" y="19"/>
                              </a:lnTo>
                              <a:lnTo>
                                <a:pt x="308" y="10"/>
                              </a:lnTo>
                              <a:lnTo>
                                <a:pt x="357" y="10"/>
                              </a:lnTo>
                              <a:lnTo>
                                <a:pt x="358" y="10"/>
                              </a:lnTo>
                              <a:lnTo>
                                <a:pt x="400" y="38"/>
                              </a:lnTo>
                              <a:lnTo>
                                <a:pt x="428" y="79"/>
                              </a:lnTo>
                              <a:lnTo>
                                <a:pt x="438" y="130"/>
                              </a:lnTo>
                              <a:lnTo>
                                <a:pt x="428" y="180"/>
                              </a:lnTo>
                              <a:lnTo>
                                <a:pt x="400" y="221"/>
                              </a:lnTo>
                              <a:lnTo>
                                <a:pt x="358"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E05120" id="Freihandform: Form 1004" o:spid="_x0000_s1026" style="position:absolute;margin-left:197.2pt;margin-top:32.8pt;width:21.9pt;height:13pt;z-index:-2515476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" path="m308,260r-178,l80,249,38,221,10,180,,130,10,79,38,38,80,10,130,,308,r49,10l130,10,84,19,45,45,20,83,10,130r10,46l45,214r39,26l130,250r227,l308,260xm357,250r-49,l354,240r39,-26l418,176r10,-46l418,83,393,45,354,19,308,10r49,l358,10r42,28l428,79r10,51l428,180r-28,41l358,249r-1,1xe" fillcolor="#bcc1c6" stroked="f">
                <v:path arrowok="t" o:connecttype="custom" o:connectlocs="195580,581660;82550,581660;50800,574675;24130,556895;6350,530860;0,499110;6350,466725;24130,440690;50800,422910;82550,416560;195580,416560;226695,422910;82550,422910;53340,428625;28575,445135;12700,469265;6350,499110;12700,528320;28575,552450;53340,568960;82550,575310;226695,575310;195580,581660;226695,575310;195580,575310;224790,568960;249555,552450;265430,528320;271780,499110;265430,469265;249555,445135;224790,428625;195580,422910;226695,422910;227330,422910;254000,440690;271780,466725;278130,499110;271780,530860;254000,556895;227330,574675;226695,575310"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69856" behindDoc="1" locked="0" layoutInCell="1" allowOverlap="1" wp14:anchorId="3F5B3ED3" wp14:editId="2A860DEE">
                <wp:simplePos x="0" y="0"/>
                <wp:positionH relativeFrom="page">
                  <wp:posOffset>2962275</wp:posOffset>
                </wp:positionH>
                <wp:positionV relativeFrom="paragraph">
                  <wp:posOffset>416560</wp:posOffset>
                </wp:positionV>
                <wp:extent cx="278130" cy="165100"/>
                <wp:effectExtent l="0" t="3175" r="7620" b="3175"/>
                <wp:wrapNone/>
                <wp:docPr id="1003" name="Freihandform: Form 10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4973 4665"/>
                            <a:gd name="T1" fmla="*/ T0 w 438"/>
                            <a:gd name="T2" fmla="+- 0 916 656"/>
                            <a:gd name="T3" fmla="*/ 916 h 260"/>
                            <a:gd name="T4" fmla="+- 0 4795 4665"/>
                            <a:gd name="T5" fmla="*/ T4 w 438"/>
                            <a:gd name="T6" fmla="+- 0 916 656"/>
                            <a:gd name="T7" fmla="*/ 916 h 260"/>
                            <a:gd name="T8" fmla="+- 0 4745 4665"/>
                            <a:gd name="T9" fmla="*/ T8 w 438"/>
                            <a:gd name="T10" fmla="+- 0 905 656"/>
                            <a:gd name="T11" fmla="*/ 905 h 260"/>
                            <a:gd name="T12" fmla="+- 0 4703 4665"/>
                            <a:gd name="T13" fmla="*/ T12 w 438"/>
                            <a:gd name="T14" fmla="+- 0 877 656"/>
                            <a:gd name="T15" fmla="*/ 877 h 260"/>
                            <a:gd name="T16" fmla="+- 0 4675 4665"/>
                            <a:gd name="T17" fmla="*/ T16 w 438"/>
                            <a:gd name="T18" fmla="+- 0 836 656"/>
                            <a:gd name="T19" fmla="*/ 836 h 260"/>
                            <a:gd name="T20" fmla="+- 0 4665 4665"/>
                            <a:gd name="T21" fmla="*/ T20 w 438"/>
                            <a:gd name="T22" fmla="+- 0 786 656"/>
                            <a:gd name="T23" fmla="*/ 786 h 260"/>
                            <a:gd name="T24" fmla="+- 0 4675 4665"/>
                            <a:gd name="T25" fmla="*/ T24 w 438"/>
                            <a:gd name="T26" fmla="+- 0 735 656"/>
                            <a:gd name="T27" fmla="*/ 735 h 260"/>
                            <a:gd name="T28" fmla="+- 0 4703 4665"/>
                            <a:gd name="T29" fmla="*/ T28 w 438"/>
                            <a:gd name="T30" fmla="+- 0 694 656"/>
                            <a:gd name="T31" fmla="*/ 694 h 260"/>
                            <a:gd name="T32" fmla="+- 0 4745 4665"/>
                            <a:gd name="T33" fmla="*/ T32 w 438"/>
                            <a:gd name="T34" fmla="+- 0 666 656"/>
                            <a:gd name="T35" fmla="*/ 666 h 260"/>
                            <a:gd name="T36" fmla="+- 0 4795 4665"/>
                            <a:gd name="T37" fmla="*/ T36 w 438"/>
                            <a:gd name="T38" fmla="+- 0 656 656"/>
                            <a:gd name="T39" fmla="*/ 656 h 260"/>
                            <a:gd name="T40" fmla="+- 0 4973 4665"/>
                            <a:gd name="T41" fmla="*/ T40 w 438"/>
                            <a:gd name="T42" fmla="+- 0 656 656"/>
                            <a:gd name="T43" fmla="*/ 656 h 260"/>
                            <a:gd name="T44" fmla="+- 0 5022 4665"/>
                            <a:gd name="T45" fmla="*/ T44 w 438"/>
                            <a:gd name="T46" fmla="+- 0 666 656"/>
                            <a:gd name="T47" fmla="*/ 666 h 260"/>
                            <a:gd name="T48" fmla="+- 0 4795 4665"/>
                            <a:gd name="T49" fmla="*/ T48 w 438"/>
                            <a:gd name="T50" fmla="+- 0 666 656"/>
                            <a:gd name="T51" fmla="*/ 666 h 260"/>
                            <a:gd name="T52" fmla="+- 0 4749 4665"/>
                            <a:gd name="T53" fmla="*/ T52 w 438"/>
                            <a:gd name="T54" fmla="+- 0 675 656"/>
                            <a:gd name="T55" fmla="*/ 675 h 260"/>
                            <a:gd name="T56" fmla="+- 0 4710 4665"/>
                            <a:gd name="T57" fmla="*/ T56 w 438"/>
                            <a:gd name="T58" fmla="+- 0 701 656"/>
                            <a:gd name="T59" fmla="*/ 701 h 260"/>
                            <a:gd name="T60" fmla="+- 0 4685 4665"/>
                            <a:gd name="T61" fmla="*/ T60 w 438"/>
                            <a:gd name="T62" fmla="+- 0 739 656"/>
                            <a:gd name="T63" fmla="*/ 739 h 260"/>
                            <a:gd name="T64" fmla="+- 0 4675 4665"/>
                            <a:gd name="T65" fmla="*/ T64 w 438"/>
                            <a:gd name="T66" fmla="+- 0 786 656"/>
                            <a:gd name="T67" fmla="*/ 786 h 260"/>
                            <a:gd name="T68" fmla="+- 0 4685 4665"/>
                            <a:gd name="T69" fmla="*/ T68 w 438"/>
                            <a:gd name="T70" fmla="+- 0 832 656"/>
                            <a:gd name="T71" fmla="*/ 832 h 260"/>
                            <a:gd name="T72" fmla="+- 0 4710 4665"/>
                            <a:gd name="T73" fmla="*/ T72 w 438"/>
                            <a:gd name="T74" fmla="+- 0 870 656"/>
                            <a:gd name="T75" fmla="*/ 870 h 260"/>
                            <a:gd name="T76" fmla="+- 0 4749 4665"/>
                            <a:gd name="T77" fmla="*/ T76 w 438"/>
                            <a:gd name="T78" fmla="+- 0 896 656"/>
                            <a:gd name="T79" fmla="*/ 896 h 260"/>
                            <a:gd name="T80" fmla="+- 0 4795 4665"/>
                            <a:gd name="T81" fmla="*/ T80 w 438"/>
                            <a:gd name="T82" fmla="+- 0 906 656"/>
                            <a:gd name="T83" fmla="*/ 906 h 260"/>
                            <a:gd name="T84" fmla="+- 0 5022 4665"/>
                            <a:gd name="T85" fmla="*/ T84 w 438"/>
                            <a:gd name="T86" fmla="+- 0 906 656"/>
                            <a:gd name="T87" fmla="*/ 906 h 260"/>
                            <a:gd name="T88" fmla="+- 0 4973 4665"/>
                            <a:gd name="T89" fmla="*/ T88 w 438"/>
                            <a:gd name="T90" fmla="+- 0 916 656"/>
                            <a:gd name="T91" fmla="*/ 916 h 260"/>
                            <a:gd name="T92" fmla="+- 0 5022 4665"/>
                            <a:gd name="T93" fmla="*/ T92 w 438"/>
                            <a:gd name="T94" fmla="+- 0 906 656"/>
                            <a:gd name="T95" fmla="*/ 906 h 260"/>
                            <a:gd name="T96" fmla="+- 0 4973 4665"/>
                            <a:gd name="T97" fmla="*/ T96 w 438"/>
                            <a:gd name="T98" fmla="+- 0 906 656"/>
                            <a:gd name="T99" fmla="*/ 906 h 260"/>
                            <a:gd name="T100" fmla="+- 0 5019 4665"/>
                            <a:gd name="T101" fmla="*/ T100 w 438"/>
                            <a:gd name="T102" fmla="+- 0 896 656"/>
                            <a:gd name="T103" fmla="*/ 896 h 260"/>
                            <a:gd name="T104" fmla="+- 0 5058 4665"/>
                            <a:gd name="T105" fmla="*/ T104 w 438"/>
                            <a:gd name="T106" fmla="+- 0 870 656"/>
                            <a:gd name="T107" fmla="*/ 870 h 260"/>
                            <a:gd name="T108" fmla="+- 0 5083 4665"/>
                            <a:gd name="T109" fmla="*/ T108 w 438"/>
                            <a:gd name="T110" fmla="+- 0 832 656"/>
                            <a:gd name="T111" fmla="*/ 832 h 260"/>
                            <a:gd name="T112" fmla="+- 0 5093 4665"/>
                            <a:gd name="T113" fmla="*/ T112 w 438"/>
                            <a:gd name="T114" fmla="+- 0 786 656"/>
                            <a:gd name="T115" fmla="*/ 786 h 260"/>
                            <a:gd name="T116" fmla="+- 0 5083 4665"/>
                            <a:gd name="T117" fmla="*/ T116 w 438"/>
                            <a:gd name="T118" fmla="+- 0 739 656"/>
                            <a:gd name="T119" fmla="*/ 739 h 260"/>
                            <a:gd name="T120" fmla="+- 0 5058 4665"/>
                            <a:gd name="T121" fmla="*/ T120 w 438"/>
                            <a:gd name="T122" fmla="+- 0 701 656"/>
                            <a:gd name="T123" fmla="*/ 701 h 260"/>
                            <a:gd name="T124" fmla="+- 0 5019 4665"/>
                            <a:gd name="T125" fmla="*/ T124 w 438"/>
                            <a:gd name="T126" fmla="+- 0 675 656"/>
                            <a:gd name="T127" fmla="*/ 675 h 260"/>
                            <a:gd name="T128" fmla="+- 0 4973 4665"/>
                            <a:gd name="T129" fmla="*/ T128 w 438"/>
                            <a:gd name="T130" fmla="+- 0 666 656"/>
                            <a:gd name="T131" fmla="*/ 666 h 260"/>
                            <a:gd name="T132" fmla="+- 0 5022 4665"/>
                            <a:gd name="T133" fmla="*/ T132 w 438"/>
                            <a:gd name="T134" fmla="+- 0 666 656"/>
                            <a:gd name="T135" fmla="*/ 666 h 260"/>
                            <a:gd name="T136" fmla="+- 0 5023 4665"/>
                            <a:gd name="T137" fmla="*/ T136 w 438"/>
                            <a:gd name="T138" fmla="+- 0 666 656"/>
                            <a:gd name="T139" fmla="*/ 666 h 260"/>
                            <a:gd name="T140" fmla="+- 0 5065 4665"/>
                            <a:gd name="T141" fmla="*/ T140 w 438"/>
                            <a:gd name="T142" fmla="+- 0 694 656"/>
                            <a:gd name="T143" fmla="*/ 694 h 260"/>
                            <a:gd name="T144" fmla="+- 0 5093 4665"/>
                            <a:gd name="T145" fmla="*/ T144 w 438"/>
                            <a:gd name="T146" fmla="+- 0 735 656"/>
                            <a:gd name="T147" fmla="*/ 735 h 260"/>
                            <a:gd name="T148" fmla="+- 0 5103 4665"/>
                            <a:gd name="T149" fmla="*/ T148 w 438"/>
                            <a:gd name="T150" fmla="+- 0 786 656"/>
                            <a:gd name="T151" fmla="*/ 786 h 260"/>
                            <a:gd name="T152" fmla="+- 0 5093 4665"/>
                            <a:gd name="T153" fmla="*/ T152 w 438"/>
                            <a:gd name="T154" fmla="+- 0 836 656"/>
                            <a:gd name="T155" fmla="*/ 836 h 260"/>
                            <a:gd name="T156" fmla="+- 0 5065 4665"/>
                            <a:gd name="T157" fmla="*/ T156 w 438"/>
                            <a:gd name="T158" fmla="+- 0 877 656"/>
                            <a:gd name="T159" fmla="*/ 877 h 260"/>
                            <a:gd name="T160" fmla="+- 0 5023 4665"/>
                            <a:gd name="T161" fmla="*/ T160 w 438"/>
                            <a:gd name="T162" fmla="+- 0 905 656"/>
                            <a:gd name="T163" fmla="*/ 905 h 260"/>
                            <a:gd name="T164" fmla="+- 0 5022 4665"/>
                            <a:gd name="T165" fmla="*/ T164 w 438"/>
                            <a:gd name="T166" fmla="+- 0 906 656"/>
                            <a:gd name="T167" fmla="*/ 906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8" y="221"/>
                              </a:lnTo>
                              <a:lnTo>
                                <a:pt x="10" y="180"/>
                              </a:lnTo>
                              <a:lnTo>
                                <a:pt x="0" y="130"/>
                              </a:lnTo>
                              <a:lnTo>
                                <a:pt x="10" y="79"/>
                              </a:lnTo>
                              <a:lnTo>
                                <a:pt x="38" y="38"/>
                              </a:lnTo>
                              <a:lnTo>
                                <a:pt x="80" y="10"/>
                              </a:lnTo>
                              <a:lnTo>
                                <a:pt x="130" y="0"/>
                              </a:lnTo>
                              <a:lnTo>
                                <a:pt x="308" y="0"/>
                              </a:lnTo>
                              <a:lnTo>
                                <a:pt x="357" y="10"/>
                              </a:lnTo>
                              <a:lnTo>
                                <a:pt x="130" y="10"/>
                              </a:lnTo>
                              <a:lnTo>
                                <a:pt x="84" y="19"/>
                              </a:lnTo>
                              <a:lnTo>
                                <a:pt x="45" y="45"/>
                              </a:lnTo>
                              <a:lnTo>
                                <a:pt x="20" y="83"/>
                              </a:lnTo>
                              <a:lnTo>
                                <a:pt x="10" y="130"/>
                              </a:lnTo>
                              <a:lnTo>
                                <a:pt x="20" y="176"/>
                              </a:lnTo>
                              <a:lnTo>
                                <a:pt x="45" y="214"/>
                              </a:lnTo>
                              <a:lnTo>
                                <a:pt x="84" y="240"/>
                              </a:lnTo>
                              <a:lnTo>
                                <a:pt x="130" y="250"/>
                              </a:lnTo>
                              <a:lnTo>
                                <a:pt x="357" y="250"/>
                              </a:lnTo>
                              <a:lnTo>
                                <a:pt x="308" y="260"/>
                              </a:lnTo>
                              <a:close/>
                              <a:moveTo>
                                <a:pt x="357" y="250"/>
                              </a:moveTo>
                              <a:lnTo>
                                <a:pt x="308" y="250"/>
                              </a:lnTo>
                              <a:lnTo>
                                <a:pt x="354" y="240"/>
                              </a:lnTo>
                              <a:lnTo>
                                <a:pt x="393" y="214"/>
                              </a:lnTo>
                              <a:lnTo>
                                <a:pt x="418" y="176"/>
                              </a:lnTo>
                              <a:lnTo>
                                <a:pt x="428" y="130"/>
                              </a:lnTo>
                              <a:lnTo>
                                <a:pt x="418" y="83"/>
                              </a:lnTo>
                              <a:lnTo>
                                <a:pt x="393" y="45"/>
                              </a:lnTo>
                              <a:lnTo>
                                <a:pt x="354" y="19"/>
                              </a:lnTo>
                              <a:lnTo>
                                <a:pt x="308" y="10"/>
                              </a:lnTo>
                              <a:lnTo>
                                <a:pt x="357" y="10"/>
                              </a:lnTo>
                              <a:lnTo>
                                <a:pt x="358" y="10"/>
                              </a:lnTo>
                              <a:lnTo>
                                <a:pt x="400" y="38"/>
                              </a:lnTo>
                              <a:lnTo>
                                <a:pt x="428" y="79"/>
                              </a:lnTo>
                              <a:lnTo>
                                <a:pt x="438" y="130"/>
                              </a:lnTo>
                              <a:lnTo>
                                <a:pt x="428" y="180"/>
                              </a:lnTo>
                              <a:lnTo>
                                <a:pt x="400" y="221"/>
                              </a:lnTo>
                              <a:lnTo>
                                <a:pt x="358"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03D2F7D" id="Freihandform: Form 1003" o:spid="_x0000_s1026" style="position:absolute;margin-left:233.25pt;margin-top:32.8pt;width:21.9pt;height:13pt;z-index:-2515466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" path="m308,260r-178,l80,249,38,221,10,180,,130,10,79,38,38,80,10,130,,308,r49,10l130,10,84,19,45,45,20,83,10,130r10,46l45,214r39,26l130,250r227,l308,260xm357,250r-49,l354,240r39,-26l418,176r10,-46l418,83,393,45,354,19,308,10r49,l358,10r42,28l428,79r10,51l428,180r-28,41l358,249r-1,1xe" fillcolor="#bcc1c6" stroked="f">
                <v:path arrowok="t" o:connecttype="custom" o:connectlocs="195580,581660;82550,581660;50800,574675;24130,556895;6350,530860;0,499110;6350,466725;24130,440690;50800,422910;82550,416560;195580,416560;226695,422910;82550,422910;53340,428625;28575,445135;12700,469265;6350,499110;12700,528320;28575,552450;53340,568960;82550,575310;226695,575310;195580,581660;226695,575310;195580,575310;224790,568960;249555,552450;265430,528320;271780,499110;265430,469265;249555,445135;224790,428625;195580,422910;226695,422910;227330,422910;254000,440690;271780,466725;278130,499110;271780,530860;254000,556895;227330,574675;226695,575310"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70880" behindDoc="1" locked="0" layoutInCell="1" allowOverlap="1" wp14:anchorId="73D11ECD" wp14:editId="38979948">
                <wp:simplePos x="0" y="0"/>
                <wp:positionH relativeFrom="page">
                  <wp:posOffset>3420110</wp:posOffset>
                </wp:positionH>
                <wp:positionV relativeFrom="paragraph">
                  <wp:posOffset>416560</wp:posOffset>
                </wp:positionV>
                <wp:extent cx="278130" cy="165100"/>
                <wp:effectExtent l="635" t="3175" r="6985" b="3175"/>
                <wp:wrapNone/>
                <wp:docPr id="1002" name="Freihandform: Form 10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5694 5386"/>
                            <a:gd name="T1" fmla="*/ T0 w 438"/>
                            <a:gd name="T2" fmla="+- 0 916 656"/>
                            <a:gd name="T3" fmla="*/ 916 h 260"/>
                            <a:gd name="T4" fmla="+- 0 5516 5386"/>
                            <a:gd name="T5" fmla="*/ T4 w 438"/>
                            <a:gd name="T6" fmla="+- 0 916 656"/>
                            <a:gd name="T7" fmla="*/ 916 h 260"/>
                            <a:gd name="T8" fmla="+- 0 5466 5386"/>
                            <a:gd name="T9" fmla="*/ T8 w 438"/>
                            <a:gd name="T10" fmla="+- 0 905 656"/>
                            <a:gd name="T11" fmla="*/ 905 h 260"/>
                            <a:gd name="T12" fmla="+- 0 5424 5386"/>
                            <a:gd name="T13" fmla="*/ T12 w 438"/>
                            <a:gd name="T14" fmla="+- 0 877 656"/>
                            <a:gd name="T15" fmla="*/ 877 h 260"/>
                            <a:gd name="T16" fmla="+- 0 5396 5386"/>
                            <a:gd name="T17" fmla="*/ T16 w 438"/>
                            <a:gd name="T18" fmla="+- 0 836 656"/>
                            <a:gd name="T19" fmla="*/ 836 h 260"/>
                            <a:gd name="T20" fmla="+- 0 5386 5386"/>
                            <a:gd name="T21" fmla="*/ T20 w 438"/>
                            <a:gd name="T22" fmla="+- 0 786 656"/>
                            <a:gd name="T23" fmla="*/ 786 h 260"/>
                            <a:gd name="T24" fmla="+- 0 5396 5386"/>
                            <a:gd name="T25" fmla="*/ T24 w 438"/>
                            <a:gd name="T26" fmla="+- 0 735 656"/>
                            <a:gd name="T27" fmla="*/ 735 h 260"/>
                            <a:gd name="T28" fmla="+- 0 5424 5386"/>
                            <a:gd name="T29" fmla="*/ T28 w 438"/>
                            <a:gd name="T30" fmla="+- 0 694 656"/>
                            <a:gd name="T31" fmla="*/ 694 h 260"/>
                            <a:gd name="T32" fmla="+- 0 5466 5386"/>
                            <a:gd name="T33" fmla="*/ T32 w 438"/>
                            <a:gd name="T34" fmla="+- 0 666 656"/>
                            <a:gd name="T35" fmla="*/ 666 h 260"/>
                            <a:gd name="T36" fmla="+- 0 5516 5386"/>
                            <a:gd name="T37" fmla="*/ T36 w 438"/>
                            <a:gd name="T38" fmla="+- 0 656 656"/>
                            <a:gd name="T39" fmla="*/ 656 h 260"/>
                            <a:gd name="T40" fmla="+- 0 5694 5386"/>
                            <a:gd name="T41" fmla="*/ T40 w 438"/>
                            <a:gd name="T42" fmla="+- 0 656 656"/>
                            <a:gd name="T43" fmla="*/ 656 h 260"/>
                            <a:gd name="T44" fmla="+- 0 5743 5386"/>
                            <a:gd name="T45" fmla="*/ T44 w 438"/>
                            <a:gd name="T46" fmla="+- 0 666 656"/>
                            <a:gd name="T47" fmla="*/ 666 h 260"/>
                            <a:gd name="T48" fmla="+- 0 5516 5386"/>
                            <a:gd name="T49" fmla="*/ T48 w 438"/>
                            <a:gd name="T50" fmla="+- 0 666 656"/>
                            <a:gd name="T51" fmla="*/ 666 h 260"/>
                            <a:gd name="T52" fmla="+- 0 5470 5386"/>
                            <a:gd name="T53" fmla="*/ T52 w 438"/>
                            <a:gd name="T54" fmla="+- 0 675 656"/>
                            <a:gd name="T55" fmla="*/ 675 h 260"/>
                            <a:gd name="T56" fmla="+- 0 5431 5386"/>
                            <a:gd name="T57" fmla="*/ T56 w 438"/>
                            <a:gd name="T58" fmla="+- 0 701 656"/>
                            <a:gd name="T59" fmla="*/ 701 h 260"/>
                            <a:gd name="T60" fmla="+- 0 5406 5386"/>
                            <a:gd name="T61" fmla="*/ T60 w 438"/>
                            <a:gd name="T62" fmla="+- 0 739 656"/>
                            <a:gd name="T63" fmla="*/ 739 h 260"/>
                            <a:gd name="T64" fmla="+- 0 5396 5386"/>
                            <a:gd name="T65" fmla="*/ T64 w 438"/>
                            <a:gd name="T66" fmla="+- 0 786 656"/>
                            <a:gd name="T67" fmla="*/ 786 h 260"/>
                            <a:gd name="T68" fmla="+- 0 5406 5386"/>
                            <a:gd name="T69" fmla="*/ T68 w 438"/>
                            <a:gd name="T70" fmla="+- 0 832 656"/>
                            <a:gd name="T71" fmla="*/ 832 h 260"/>
                            <a:gd name="T72" fmla="+- 0 5431 5386"/>
                            <a:gd name="T73" fmla="*/ T72 w 438"/>
                            <a:gd name="T74" fmla="+- 0 870 656"/>
                            <a:gd name="T75" fmla="*/ 870 h 260"/>
                            <a:gd name="T76" fmla="+- 0 5470 5386"/>
                            <a:gd name="T77" fmla="*/ T76 w 438"/>
                            <a:gd name="T78" fmla="+- 0 896 656"/>
                            <a:gd name="T79" fmla="*/ 896 h 260"/>
                            <a:gd name="T80" fmla="+- 0 5516 5386"/>
                            <a:gd name="T81" fmla="*/ T80 w 438"/>
                            <a:gd name="T82" fmla="+- 0 906 656"/>
                            <a:gd name="T83" fmla="*/ 906 h 260"/>
                            <a:gd name="T84" fmla="+- 0 5743 5386"/>
                            <a:gd name="T85" fmla="*/ T84 w 438"/>
                            <a:gd name="T86" fmla="+- 0 906 656"/>
                            <a:gd name="T87" fmla="*/ 906 h 260"/>
                            <a:gd name="T88" fmla="+- 0 5694 5386"/>
                            <a:gd name="T89" fmla="*/ T88 w 438"/>
                            <a:gd name="T90" fmla="+- 0 916 656"/>
                            <a:gd name="T91" fmla="*/ 916 h 260"/>
                            <a:gd name="T92" fmla="+- 0 5743 5386"/>
                            <a:gd name="T93" fmla="*/ T92 w 438"/>
                            <a:gd name="T94" fmla="+- 0 906 656"/>
                            <a:gd name="T95" fmla="*/ 906 h 260"/>
                            <a:gd name="T96" fmla="+- 0 5694 5386"/>
                            <a:gd name="T97" fmla="*/ T96 w 438"/>
                            <a:gd name="T98" fmla="+- 0 906 656"/>
                            <a:gd name="T99" fmla="*/ 906 h 260"/>
                            <a:gd name="T100" fmla="+- 0 5740 5386"/>
                            <a:gd name="T101" fmla="*/ T100 w 438"/>
                            <a:gd name="T102" fmla="+- 0 896 656"/>
                            <a:gd name="T103" fmla="*/ 896 h 260"/>
                            <a:gd name="T104" fmla="+- 0 5779 5386"/>
                            <a:gd name="T105" fmla="*/ T104 w 438"/>
                            <a:gd name="T106" fmla="+- 0 870 656"/>
                            <a:gd name="T107" fmla="*/ 870 h 260"/>
                            <a:gd name="T108" fmla="+- 0 5804 5386"/>
                            <a:gd name="T109" fmla="*/ T108 w 438"/>
                            <a:gd name="T110" fmla="+- 0 832 656"/>
                            <a:gd name="T111" fmla="*/ 832 h 260"/>
                            <a:gd name="T112" fmla="+- 0 5814 5386"/>
                            <a:gd name="T113" fmla="*/ T112 w 438"/>
                            <a:gd name="T114" fmla="+- 0 786 656"/>
                            <a:gd name="T115" fmla="*/ 786 h 260"/>
                            <a:gd name="T116" fmla="+- 0 5804 5386"/>
                            <a:gd name="T117" fmla="*/ T116 w 438"/>
                            <a:gd name="T118" fmla="+- 0 739 656"/>
                            <a:gd name="T119" fmla="*/ 739 h 260"/>
                            <a:gd name="T120" fmla="+- 0 5779 5386"/>
                            <a:gd name="T121" fmla="*/ T120 w 438"/>
                            <a:gd name="T122" fmla="+- 0 701 656"/>
                            <a:gd name="T123" fmla="*/ 701 h 260"/>
                            <a:gd name="T124" fmla="+- 0 5740 5386"/>
                            <a:gd name="T125" fmla="*/ T124 w 438"/>
                            <a:gd name="T126" fmla="+- 0 675 656"/>
                            <a:gd name="T127" fmla="*/ 675 h 260"/>
                            <a:gd name="T128" fmla="+- 0 5694 5386"/>
                            <a:gd name="T129" fmla="*/ T128 w 438"/>
                            <a:gd name="T130" fmla="+- 0 666 656"/>
                            <a:gd name="T131" fmla="*/ 666 h 260"/>
                            <a:gd name="T132" fmla="+- 0 5743 5386"/>
                            <a:gd name="T133" fmla="*/ T132 w 438"/>
                            <a:gd name="T134" fmla="+- 0 666 656"/>
                            <a:gd name="T135" fmla="*/ 666 h 260"/>
                            <a:gd name="T136" fmla="+- 0 5744 5386"/>
                            <a:gd name="T137" fmla="*/ T136 w 438"/>
                            <a:gd name="T138" fmla="+- 0 666 656"/>
                            <a:gd name="T139" fmla="*/ 666 h 260"/>
                            <a:gd name="T140" fmla="+- 0 5786 5386"/>
                            <a:gd name="T141" fmla="*/ T140 w 438"/>
                            <a:gd name="T142" fmla="+- 0 694 656"/>
                            <a:gd name="T143" fmla="*/ 694 h 260"/>
                            <a:gd name="T144" fmla="+- 0 5814 5386"/>
                            <a:gd name="T145" fmla="*/ T144 w 438"/>
                            <a:gd name="T146" fmla="+- 0 735 656"/>
                            <a:gd name="T147" fmla="*/ 735 h 260"/>
                            <a:gd name="T148" fmla="+- 0 5824 5386"/>
                            <a:gd name="T149" fmla="*/ T148 w 438"/>
                            <a:gd name="T150" fmla="+- 0 786 656"/>
                            <a:gd name="T151" fmla="*/ 786 h 260"/>
                            <a:gd name="T152" fmla="+- 0 5814 5386"/>
                            <a:gd name="T153" fmla="*/ T152 w 438"/>
                            <a:gd name="T154" fmla="+- 0 836 656"/>
                            <a:gd name="T155" fmla="*/ 836 h 260"/>
                            <a:gd name="T156" fmla="+- 0 5786 5386"/>
                            <a:gd name="T157" fmla="*/ T156 w 438"/>
                            <a:gd name="T158" fmla="+- 0 877 656"/>
                            <a:gd name="T159" fmla="*/ 877 h 260"/>
                            <a:gd name="T160" fmla="+- 0 5744 5386"/>
                            <a:gd name="T161" fmla="*/ T160 w 438"/>
                            <a:gd name="T162" fmla="+- 0 905 656"/>
                            <a:gd name="T163" fmla="*/ 905 h 260"/>
                            <a:gd name="T164" fmla="+- 0 5743 5386"/>
                            <a:gd name="T165" fmla="*/ T164 w 438"/>
                            <a:gd name="T166" fmla="+- 0 906 656"/>
                            <a:gd name="T167" fmla="*/ 906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8" y="221"/>
                              </a:lnTo>
                              <a:lnTo>
                                <a:pt x="10" y="180"/>
                              </a:lnTo>
                              <a:lnTo>
                                <a:pt x="0" y="130"/>
                              </a:lnTo>
                              <a:lnTo>
                                <a:pt x="10" y="79"/>
                              </a:lnTo>
                              <a:lnTo>
                                <a:pt x="38" y="38"/>
                              </a:lnTo>
                              <a:lnTo>
                                <a:pt x="80" y="10"/>
                              </a:lnTo>
                              <a:lnTo>
                                <a:pt x="130" y="0"/>
                              </a:lnTo>
                              <a:lnTo>
                                <a:pt x="308" y="0"/>
                              </a:lnTo>
                              <a:lnTo>
                                <a:pt x="357" y="10"/>
                              </a:lnTo>
                              <a:lnTo>
                                <a:pt x="130" y="10"/>
                              </a:lnTo>
                              <a:lnTo>
                                <a:pt x="84" y="19"/>
                              </a:lnTo>
                              <a:lnTo>
                                <a:pt x="45" y="45"/>
                              </a:lnTo>
                              <a:lnTo>
                                <a:pt x="20" y="83"/>
                              </a:lnTo>
                              <a:lnTo>
                                <a:pt x="10" y="130"/>
                              </a:lnTo>
                              <a:lnTo>
                                <a:pt x="20" y="176"/>
                              </a:lnTo>
                              <a:lnTo>
                                <a:pt x="45" y="214"/>
                              </a:lnTo>
                              <a:lnTo>
                                <a:pt x="84" y="240"/>
                              </a:lnTo>
                              <a:lnTo>
                                <a:pt x="130" y="250"/>
                              </a:lnTo>
                              <a:lnTo>
                                <a:pt x="357" y="250"/>
                              </a:lnTo>
                              <a:lnTo>
                                <a:pt x="308" y="260"/>
                              </a:lnTo>
                              <a:close/>
                              <a:moveTo>
                                <a:pt x="357" y="250"/>
                              </a:moveTo>
                              <a:lnTo>
                                <a:pt x="308" y="250"/>
                              </a:lnTo>
                              <a:lnTo>
                                <a:pt x="354" y="240"/>
                              </a:lnTo>
                              <a:lnTo>
                                <a:pt x="393" y="214"/>
                              </a:lnTo>
                              <a:lnTo>
                                <a:pt x="418" y="176"/>
                              </a:lnTo>
                              <a:lnTo>
                                <a:pt x="428" y="130"/>
                              </a:lnTo>
                              <a:lnTo>
                                <a:pt x="418" y="83"/>
                              </a:lnTo>
                              <a:lnTo>
                                <a:pt x="393" y="45"/>
                              </a:lnTo>
                              <a:lnTo>
                                <a:pt x="354" y="19"/>
                              </a:lnTo>
                              <a:lnTo>
                                <a:pt x="308" y="10"/>
                              </a:lnTo>
                              <a:lnTo>
                                <a:pt x="357" y="10"/>
                              </a:lnTo>
                              <a:lnTo>
                                <a:pt x="358" y="10"/>
                              </a:lnTo>
                              <a:lnTo>
                                <a:pt x="400" y="38"/>
                              </a:lnTo>
                              <a:lnTo>
                                <a:pt x="428" y="79"/>
                              </a:lnTo>
                              <a:lnTo>
                                <a:pt x="438" y="130"/>
                              </a:lnTo>
                              <a:lnTo>
                                <a:pt x="428" y="180"/>
                              </a:lnTo>
                              <a:lnTo>
                                <a:pt x="400" y="221"/>
                              </a:lnTo>
                              <a:lnTo>
                                <a:pt x="358"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C0F786" id="Freihandform: Form 1002" o:spid="_x0000_s1026" style="position:absolute;margin-left:269.3pt;margin-top:32.8pt;width:21.9pt;height:13pt;z-index:-251545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" path="m308,260r-178,l80,249,38,221,10,180,,130,10,79,38,38,80,10,130,,308,r49,10l130,10,84,19,45,45,20,83,10,130r10,46l45,214r39,26l130,250r227,l308,260xm357,250r-49,l354,240r39,-26l418,176r10,-46l418,83,393,45,354,19,308,10r49,l358,10r42,28l428,79r10,51l428,180r-28,41l358,249r-1,1xe" fillcolor="#bcc1c6" stroked="f">
                <v:path arrowok="t" o:connecttype="custom" o:connectlocs="195580,581660;82550,581660;50800,574675;24130,556895;6350,530860;0,499110;6350,466725;24130,440690;50800,422910;82550,416560;195580,416560;226695,422910;82550,422910;53340,428625;28575,445135;12700,469265;6350,499110;12700,528320;28575,552450;53340,568960;82550,575310;226695,575310;195580,581660;226695,575310;195580,575310;224790,568960;249555,552450;265430,528320;271780,499110;265430,469265;249555,445135;224790,428625;195580,422910;226695,422910;227330,422910;254000,440690;271780,466725;278130,499110;271780,530860;254000,556895;227330,574675;226695,575310"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71904" behindDoc="1" locked="0" layoutInCell="1" allowOverlap="1" wp14:anchorId="2AE02DE8" wp14:editId="754DF372">
                <wp:simplePos x="0" y="0"/>
                <wp:positionH relativeFrom="page">
                  <wp:posOffset>3877945</wp:posOffset>
                </wp:positionH>
                <wp:positionV relativeFrom="paragraph">
                  <wp:posOffset>416560</wp:posOffset>
                </wp:positionV>
                <wp:extent cx="278130" cy="165100"/>
                <wp:effectExtent l="1270" t="3175" r="6350" b="3175"/>
                <wp:wrapNone/>
                <wp:docPr id="1001" name="Freihandform: Form 10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6415 6107"/>
                            <a:gd name="T1" fmla="*/ T0 w 438"/>
                            <a:gd name="T2" fmla="+- 0 916 656"/>
                            <a:gd name="T3" fmla="*/ 916 h 260"/>
                            <a:gd name="T4" fmla="+- 0 6237 6107"/>
                            <a:gd name="T5" fmla="*/ T4 w 438"/>
                            <a:gd name="T6" fmla="+- 0 916 656"/>
                            <a:gd name="T7" fmla="*/ 916 h 260"/>
                            <a:gd name="T8" fmla="+- 0 6187 6107"/>
                            <a:gd name="T9" fmla="*/ T8 w 438"/>
                            <a:gd name="T10" fmla="+- 0 905 656"/>
                            <a:gd name="T11" fmla="*/ 905 h 260"/>
                            <a:gd name="T12" fmla="+- 0 6145 6107"/>
                            <a:gd name="T13" fmla="*/ T12 w 438"/>
                            <a:gd name="T14" fmla="+- 0 877 656"/>
                            <a:gd name="T15" fmla="*/ 877 h 260"/>
                            <a:gd name="T16" fmla="+- 0 6117 6107"/>
                            <a:gd name="T17" fmla="*/ T16 w 438"/>
                            <a:gd name="T18" fmla="+- 0 836 656"/>
                            <a:gd name="T19" fmla="*/ 836 h 260"/>
                            <a:gd name="T20" fmla="+- 0 6107 6107"/>
                            <a:gd name="T21" fmla="*/ T20 w 438"/>
                            <a:gd name="T22" fmla="+- 0 786 656"/>
                            <a:gd name="T23" fmla="*/ 786 h 260"/>
                            <a:gd name="T24" fmla="+- 0 6117 6107"/>
                            <a:gd name="T25" fmla="*/ T24 w 438"/>
                            <a:gd name="T26" fmla="+- 0 735 656"/>
                            <a:gd name="T27" fmla="*/ 735 h 260"/>
                            <a:gd name="T28" fmla="+- 0 6145 6107"/>
                            <a:gd name="T29" fmla="*/ T28 w 438"/>
                            <a:gd name="T30" fmla="+- 0 694 656"/>
                            <a:gd name="T31" fmla="*/ 694 h 260"/>
                            <a:gd name="T32" fmla="+- 0 6187 6107"/>
                            <a:gd name="T33" fmla="*/ T32 w 438"/>
                            <a:gd name="T34" fmla="+- 0 666 656"/>
                            <a:gd name="T35" fmla="*/ 666 h 260"/>
                            <a:gd name="T36" fmla="+- 0 6237 6107"/>
                            <a:gd name="T37" fmla="*/ T36 w 438"/>
                            <a:gd name="T38" fmla="+- 0 656 656"/>
                            <a:gd name="T39" fmla="*/ 656 h 260"/>
                            <a:gd name="T40" fmla="+- 0 6415 6107"/>
                            <a:gd name="T41" fmla="*/ T40 w 438"/>
                            <a:gd name="T42" fmla="+- 0 656 656"/>
                            <a:gd name="T43" fmla="*/ 656 h 260"/>
                            <a:gd name="T44" fmla="+- 0 6464 6107"/>
                            <a:gd name="T45" fmla="*/ T44 w 438"/>
                            <a:gd name="T46" fmla="+- 0 666 656"/>
                            <a:gd name="T47" fmla="*/ 666 h 260"/>
                            <a:gd name="T48" fmla="+- 0 6237 6107"/>
                            <a:gd name="T49" fmla="*/ T48 w 438"/>
                            <a:gd name="T50" fmla="+- 0 666 656"/>
                            <a:gd name="T51" fmla="*/ 666 h 260"/>
                            <a:gd name="T52" fmla="+- 0 6191 6107"/>
                            <a:gd name="T53" fmla="*/ T52 w 438"/>
                            <a:gd name="T54" fmla="+- 0 675 656"/>
                            <a:gd name="T55" fmla="*/ 675 h 260"/>
                            <a:gd name="T56" fmla="+- 0 6152 6107"/>
                            <a:gd name="T57" fmla="*/ T56 w 438"/>
                            <a:gd name="T58" fmla="+- 0 701 656"/>
                            <a:gd name="T59" fmla="*/ 701 h 260"/>
                            <a:gd name="T60" fmla="+- 0 6127 6107"/>
                            <a:gd name="T61" fmla="*/ T60 w 438"/>
                            <a:gd name="T62" fmla="+- 0 739 656"/>
                            <a:gd name="T63" fmla="*/ 739 h 260"/>
                            <a:gd name="T64" fmla="+- 0 6117 6107"/>
                            <a:gd name="T65" fmla="*/ T64 w 438"/>
                            <a:gd name="T66" fmla="+- 0 786 656"/>
                            <a:gd name="T67" fmla="*/ 786 h 260"/>
                            <a:gd name="T68" fmla="+- 0 6127 6107"/>
                            <a:gd name="T69" fmla="*/ T68 w 438"/>
                            <a:gd name="T70" fmla="+- 0 832 656"/>
                            <a:gd name="T71" fmla="*/ 832 h 260"/>
                            <a:gd name="T72" fmla="+- 0 6152 6107"/>
                            <a:gd name="T73" fmla="*/ T72 w 438"/>
                            <a:gd name="T74" fmla="+- 0 870 656"/>
                            <a:gd name="T75" fmla="*/ 870 h 260"/>
                            <a:gd name="T76" fmla="+- 0 6191 6107"/>
                            <a:gd name="T77" fmla="*/ T76 w 438"/>
                            <a:gd name="T78" fmla="+- 0 896 656"/>
                            <a:gd name="T79" fmla="*/ 896 h 260"/>
                            <a:gd name="T80" fmla="+- 0 6237 6107"/>
                            <a:gd name="T81" fmla="*/ T80 w 438"/>
                            <a:gd name="T82" fmla="+- 0 906 656"/>
                            <a:gd name="T83" fmla="*/ 906 h 260"/>
                            <a:gd name="T84" fmla="+- 0 6464 6107"/>
                            <a:gd name="T85" fmla="*/ T84 w 438"/>
                            <a:gd name="T86" fmla="+- 0 906 656"/>
                            <a:gd name="T87" fmla="*/ 906 h 260"/>
                            <a:gd name="T88" fmla="+- 0 6415 6107"/>
                            <a:gd name="T89" fmla="*/ T88 w 438"/>
                            <a:gd name="T90" fmla="+- 0 916 656"/>
                            <a:gd name="T91" fmla="*/ 916 h 260"/>
                            <a:gd name="T92" fmla="+- 0 6464 6107"/>
                            <a:gd name="T93" fmla="*/ T92 w 438"/>
                            <a:gd name="T94" fmla="+- 0 906 656"/>
                            <a:gd name="T95" fmla="*/ 906 h 260"/>
                            <a:gd name="T96" fmla="+- 0 6415 6107"/>
                            <a:gd name="T97" fmla="*/ T96 w 438"/>
                            <a:gd name="T98" fmla="+- 0 906 656"/>
                            <a:gd name="T99" fmla="*/ 906 h 260"/>
                            <a:gd name="T100" fmla="+- 0 6461 6107"/>
                            <a:gd name="T101" fmla="*/ T100 w 438"/>
                            <a:gd name="T102" fmla="+- 0 896 656"/>
                            <a:gd name="T103" fmla="*/ 896 h 260"/>
                            <a:gd name="T104" fmla="+- 0 6500 6107"/>
                            <a:gd name="T105" fmla="*/ T104 w 438"/>
                            <a:gd name="T106" fmla="+- 0 870 656"/>
                            <a:gd name="T107" fmla="*/ 870 h 260"/>
                            <a:gd name="T108" fmla="+- 0 6525 6107"/>
                            <a:gd name="T109" fmla="*/ T108 w 438"/>
                            <a:gd name="T110" fmla="+- 0 832 656"/>
                            <a:gd name="T111" fmla="*/ 832 h 260"/>
                            <a:gd name="T112" fmla="+- 0 6535 6107"/>
                            <a:gd name="T113" fmla="*/ T112 w 438"/>
                            <a:gd name="T114" fmla="+- 0 786 656"/>
                            <a:gd name="T115" fmla="*/ 786 h 260"/>
                            <a:gd name="T116" fmla="+- 0 6525 6107"/>
                            <a:gd name="T117" fmla="*/ T116 w 438"/>
                            <a:gd name="T118" fmla="+- 0 739 656"/>
                            <a:gd name="T119" fmla="*/ 739 h 260"/>
                            <a:gd name="T120" fmla="+- 0 6500 6107"/>
                            <a:gd name="T121" fmla="*/ T120 w 438"/>
                            <a:gd name="T122" fmla="+- 0 701 656"/>
                            <a:gd name="T123" fmla="*/ 701 h 260"/>
                            <a:gd name="T124" fmla="+- 0 6461 6107"/>
                            <a:gd name="T125" fmla="*/ T124 w 438"/>
                            <a:gd name="T126" fmla="+- 0 675 656"/>
                            <a:gd name="T127" fmla="*/ 675 h 260"/>
                            <a:gd name="T128" fmla="+- 0 6415 6107"/>
                            <a:gd name="T129" fmla="*/ T128 w 438"/>
                            <a:gd name="T130" fmla="+- 0 666 656"/>
                            <a:gd name="T131" fmla="*/ 666 h 260"/>
                            <a:gd name="T132" fmla="+- 0 6464 6107"/>
                            <a:gd name="T133" fmla="*/ T132 w 438"/>
                            <a:gd name="T134" fmla="+- 0 666 656"/>
                            <a:gd name="T135" fmla="*/ 666 h 260"/>
                            <a:gd name="T136" fmla="+- 0 6465 6107"/>
                            <a:gd name="T137" fmla="*/ T136 w 438"/>
                            <a:gd name="T138" fmla="+- 0 666 656"/>
                            <a:gd name="T139" fmla="*/ 666 h 260"/>
                            <a:gd name="T140" fmla="+- 0 6507 6107"/>
                            <a:gd name="T141" fmla="*/ T140 w 438"/>
                            <a:gd name="T142" fmla="+- 0 694 656"/>
                            <a:gd name="T143" fmla="*/ 694 h 260"/>
                            <a:gd name="T144" fmla="+- 0 6535 6107"/>
                            <a:gd name="T145" fmla="*/ T144 w 438"/>
                            <a:gd name="T146" fmla="+- 0 735 656"/>
                            <a:gd name="T147" fmla="*/ 735 h 260"/>
                            <a:gd name="T148" fmla="+- 0 6545 6107"/>
                            <a:gd name="T149" fmla="*/ T148 w 438"/>
                            <a:gd name="T150" fmla="+- 0 786 656"/>
                            <a:gd name="T151" fmla="*/ 786 h 260"/>
                            <a:gd name="T152" fmla="+- 0 6535 6107"/>
                            <a:gd name="T153" fmla="*/ T152 w 438"/>
                            <a:gd name="T154" fmla="+- 0 836 656"/>
                            <a:gd name="T155" fmla="*/ 836 h 260"/>
                            <a:gd name="T156" fmla="+- 0 6507 6107"/>
                            <a:gd name="T157" fmla="*/ T156 w 438"/>
                            <a:gd name="T158" fmla="+- 0 877 656"/>
                            <a:gd name="T159" fmla="*/ 877 h 260"/>
                            <a:gd name="T160" fmla="+- 0 6465 6107"/>
                            <a:gd name="T161" fmla="*/ T160 w 438"/>
                            <a:gd name="T162" fmla="+- 0 905 656"/>
                            <a:gd name="T163" fmla="*/ 905 h 260"/>
                            <a:gd name="T164" fmla="+- 0 6464 6107"/>
                            <a:gd name="T165" fmla="*/ T164 w 438"/>
                            <a:gd name="T166" fmla="+- 0 906 656"/>
                            <a:gd name="T167" fmla="*/ 906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8" y="221"/>
                              </a:lnTo>
                              <a:lnTo>
                                <a:pt x="10" y="180"/>
                              </a:lnTo>
                              <a:lnTo>
                                <a:pt x="0" y="130"/>
                              </a:lnTo>
                              <a:lnTo>
                                <a:pt x="10" y="79"/>
                              </a:lnTo>
                              <a:lnTo>
                                <a:pt x="38" y="38"/>
                              </a:lnTo>
                              <a:lnTo>
                                <a:pt x="80" y="10"/>
                              </a:lnTo>
                              <a:lnTo>
                                <a:pt x="130" y="0"/>
                              </a:lnTo>
                              <a:lnTo>
                                <a:pt x="308" y="0"/>
                              </a:lnTo>
                              <a:lnTo>
                                <a:pt x="357" y="10"/>
                              </a:lnTo>
                              <a:lnTo>
                                <a:pt x="130" y="10"/>
                              </a:lnTo>
                              <a:lnTo>
                                <a:pt x="84" y="19"/>
                              </a:lnTo>
                              <a:lnTo>
                                <a:pt x="45" y="45"/>
                              </a:lnTo>
                              <a:lnTo>
                                <a:pt x="20" y="83"/>
                              </a:lnTo>
                              <a:lnTo>
                                <a:pt x="10" y="130"/>
                              </a:lnTo>
                              <a:lnTo>
                                <a:pt x="20" y="176"/>
                              </a:lnTo>
                              <a:lnTo>
                                <a:pt x="45" y="214"/>
                              </a:lnTo>
                              <a:lnTo>
                                <a:pt x="84" y="240"/>
                              </a:lnTo>
                              <a:lnTo>
                                <a:pt x="130" y="250"/>
                              </a:lnTo>
                              <a:lnTo>
                                <a:pt x="357" y="250"/>
                              </a:lnTo>
                              <a:lnTo>
                                <a:pt x="308" y="260"/>
                              </a:lnTo>
                              <a:close/>
                              <a:moveTo>
                                <a:pt x="357" y="250"/>
                              </a:moveTo>
                              <a:lnTo>
                                <a:pt x="308" y="250"/>
                              </a:lnTo>
                              <a:lnTo>
                                <a:pt x="354" y="240"/>
                              </a:lnTo>
                              <a:lnTo>
                                <a:pt x="393" y="214"/>
                              </a:lnTo>
                              <a:lnTo>
                                <a:pt x="418" y="176"/>
                              </a:lnTo>
                              <a:lnTo>
                                <a:pt x="428" y="130"/>
                              </a:lnTo>
                              <a:lnTo>
                                <a:pt x="418" y="83"/>
                              </a:lnTo>
                              <a:lnTo>
                                <a:pt x="393" y="45"/>
                              </a:lnTo>
                              <a:lnTo>
                                <a:pt x="354" y="19"/>
                              </a:lnTo>
                              <a:lnTo>
                                <a:pt x="308" y="10"/>
                              </a:lnTo>
                              <a:lnTo>
                                <a:pt x="357" y="10"/>
                              </a:lnTo>
                              <a:lnTo>
                                <a:pt x="358" y="10"/>
                              </a:lnTo>
                              <a:lnTo>
                                <a:pt x="400" y="38"/>
                              </a:lnTo>
                              <a:lnTo>
                                <a:pt x="428" y="79"/>
                              </a:lnTo>
                              <a:lnTo>
                                <a:pt x="438" y="130"/>
                              </a:lnTo>
                              <a:lnTo>
                                <a:pt x="428" y="180"/>
                              </a:lnTo>
                              <a:lnTo>
                                <a:pt x="400" y="221"/>
                              </a:lnTo>
                              <a:lnTo>
                                <a:pt x="358"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1628B6" id="Freihandform: Form 1001" o:spid="_x0000_s1026" style="position:absolute;margin-left:305.35pt;margin-top:32.8pt;width:21.9pt;height:13pt;z-index:-251544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" path="m308,260r-178,l80,249,38,221,10,180,,130,10,79,38,38,80,10,130,,308,r49,10l130,10,84,19,45,45,20,83,10,130r10,46l45,214r39,26l130,250r227,l308,260xm357,250r-49,l354,240r39,-26l418,176r10,-46l418,83,393,45,354,19,308,10r49,l358,10r42,28l428,79r10,51l428,180r-28,41l358,249r-1,1xe" fillcolor="#bcc1c6" stroked="f">
                <v:path arrowok="t" o:connecttype="custom" o:connectlocs="195580,581660;82550,581660;50800,574675;24130,556895;6350,530860;0,499110;6350,466725;24130,440690;50800,422910;82550,416560;195580,416560;226695,422910;82550,422910;53340,428625;28575,445135;12700,469265;6350,499110;12700,528320;28575,552450;53340,568960;82550,575310;226695,575310;195580,581660;226695,575310;195580,575310;224790,568960;249555,552450;265430,528320;271780,499110;265430,469265;249555,445135;224790,428625;195580,422910;226695,422910;227330,422910;254000,440690;271780,466725;278130,499110;271780,530860;254000,556895;227330,574675;226695,575310"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72928" behindDoc="1" locked="0" layoutInCell="1" allowOverlap="1" wp14:anchorId="4A815845" wp14:editId="5F2432A5">
                <wp:simplePos x="0" y="0"/>
                <wp:positionH relativeFrom="page">
                  <wp:posOffset>4335780</wp:posOffset>
                </wp:positionH>
                <wp:positionV relativeFrom="paragraph">
                  <wp:posOffset>416560</wp:posOffset>
                </wp:positionV>
                <wp:extent cx="278130" cy="165100"/>
                <wp:effectExtent l="1905" t="3175" r="5715" b="3175"/>
                <wp:wrapNone/>
                <wp:docPr id="1000" name="Freihandform: Form 10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7136 6828"/>
                            <a:gd name="T1" fmla="*/ T0 w 438"/>
                            <a:gd name="T2" fmla="+- 0 916 656"/>
                            <a:gd name="T3" fmla="*/ 916 h 260"/>
                            <a:gd name="T4" fmla="+- 0 6958 6828"/>
                            <a:gd name="T5" fmla="*/ T4 w 438"/>
                            <a:gd name="T6" fmla="+- 0 916 656"/>
                            <a:gd name="T7" fmla="*/ 916 h 260"/>
                            <a:gd name="T8" fmla="+- 0 6908 6828"/>
                            <a:gd name="T9" fmla="*/ T8 w 438"/>
                            <a:gd name="T10" fmla="+- 0 905 656"/>
                            <a:gd name="T11" fmla="*/ 905 h 260"/>
                            <a:gd name="T12" fmla="+- 0 6866 6828"/>
                            <a:gd name="T13" fmla="*/ T12 w 438"/>
                            <a:gd name="T14" fmla="+- 0 877 656"/>
                            <a:gd name="T15" fmla="*/ 877 h 260"/>
                            <a:gd name="T16" fmla="+- 0 6838 6828"/>
                            <a:gd name="T17" fmla="*/ T16 w 438"/>
                            <a:gd name="T18" fmla="+- 0 836 656"/>
                            <a:gd name="T19" fmla="*/ 836 h 260"/>
                            <a:gd name="T20" fmla="+- 0 6828 6828"/>
                            <a:gd name="T21" fmla="*/ T20 w 438"/>
                            <a:gd name="T22" fmla="+- 0 786 656"/>
                            <a:gd name="T23" fmla="*/ 786 h 260"/>
                            <a:gd name="T24" fmla="+- 0 6838 6828"/>
                            <a:gd name="T25" fmla="*/ T24 w 438"/>
                            <a:gd name="T26" fmla="+- 0 735 656"/>
                            <a:gd name="T27" fmla="*/ 735 h 260"/>
                            <a:gd name="T28" fmla="+- 0 6866 6828"/>
                            <a:gd name="T29" fmla="*/ T28 w 438"/>
                            <a:gd name="T30" fmla="+- 0 694 656"/>
                            <a:gd name="T31" fmla="*/ 694 h 260"/>
                            <a:gd name="T32" fmla="+- 0 6908 6828"/>
                            <a:gd name="T33" fmla="*/ T32 w 438"/>
                            <a:gd name="T34" fmla="+- 0 666 656"/>
                            <a:gd name="T35" fmla="*/ 666 h 260"/>
                            <a:gd name="T36" fmla="+- 0 6958 6828"/>
                            <a:gd name="T37" fmla="*/ T36 w 438"/>
                            <a:gd name="T38" fmla="+- 0 656 656"/>
                            <a:gd name="T39" fmla="*/ 656 h 260"/>
                            <a:gd name="T40" fmla="+- 0 7136 6828"/>
                            <a:gd name="T41" fmla="*/ T40 w 438"/>
                            <a:gd name="T42" fmla="+- 0 656 656"/>
                            <a:gd name="T43" fmla="*/ 656 h 260"/>
                            <a:gd name="T44" fmla="+- 0 7185 6828"/>
                            <a:gd name="T45" fmla="*/ T44 w 438"/>
                            <a:gd name="T46" fmla="+- 0 666 656"/>
                            <a:gd name="T47" fmla="*/ 666 h 260"/>
                            <a:gd name="T48" fmla="+- 0 6958 6828"/>
                            <a:gd name="T49" fmla="*/ T48 w 438"/>
                            <a:gd name="T50" fmla="+- 0 666 656"/>
                            <a:gd name="T51" fmla="*/ 666 h 260"/>
                            <a:gd name="T52" fmla="+- 0 6912 6828"/>
                            <a:gd name="T53" fmla="*/ T52 w 438"/>
                            <a:gd name="T54" fmla="+- 0 675 656"/>
                            <a:gd name="T55" fmla="*/ 675 h 260"/>
                            <a:gd name="T56" fmla="+- 0 6873 6828"/>
                            <a:gd name="T57" fmla="*/ T56 w 438"/>
                            <a:gd name="T58" fmla="+- 0 701 656"/>
                            <a:gd name="T59" fmla="*/ 701 h 260"/>
                            <a:gd name="T60" fmla="+- 0 6848 6828"/>
                            <a:gd name="T61" fmla="*/ T60 w 438"/>
                            <a:gd name="T62" fmla="+- 0 739 656"/>
                            <a:gd name="T63" fmla="*/ 739 h 260"/>
                            <a:gd name="T64" fmla="+- 0 6838 6828"/>
                            <a:gd name="T65" fmla="*/ T64 w 438"/>
                            <a:gd name="T66" fmla="+- 0 786 656"/>
                            <a:gd name="T67" fmla="*/ 786 h 260"/>
                            <a:gd name="T68" fmla="+- 0 6848 6828"/>
                            <a:gd name="T69" fmla="*/ T68 w 438"/>
                            <a:gd name="T70" fmla="+- 0 832 656"/>
                            <a:gd name="T71" fmla="*/ 832 h 260"/>
                            <a:gd name="T72" fmla="+- 0 6873 6828"/>
                            <a:gd name="T73" fmla="*/ T72 w 438"/>
                            <a:gd name="T74" fmla="+- 0 870 656"/>
                            <a:gd name="T75" fmla="*/ 870 h 260"/>
                            <a:gd name="T76" fmla="+- 0 6912 6828"/>
                            <a:gd name="T77" fmla="*/ T76 w 438"/>
                            <a:gd name="T78" fmla="+- 0 896 656"/>
                            <a:gd name="T79" fmla="*/ 896 h 260"/>
                            <a:gd name="T80" fmla="+- 0 6958 6828"/>
                            <a:gd name="T81" fmla="*/ T80 w 438"/>
                            <a:gd name="T82" fmla="+- 0 906 656"/>
                            <a:gd name="T83" fmla="*/ 906 h 260"/>
                            <a:gd name="T84" fmla="+- 0 7185 6828"/>
                            <a:gd name="T85" fmla="*/ T84 w 438"/>
                            <a:gd name="T86" fmla="+- 0 906 656"/>
                            <a:gd name="T87" fmla="*/ 906 h 260"/>
                            <a:gd name="T88" fmla="+- 0 7136 6828"/>
                            <a:gd name="T89" fmla="*/ T88 w 438"/>
                            <a:gd name="T90" fmla="+- 0 916 656"/>
                            <a:gd name="T91" fmla="*/ 916 h 260"/>
                            <a:gd name="T92" fmla="+- 0 7185 6828"/>
                            <a:gd name="T93" fmla="*/ T92 w 438"/>
                            <a:gd name="T94" fmla="+- 0 906 656"/>
                            <a:gd name="T95" fmla="*/ 906 h 260"/>
                            <a:gd name="T96" fmla="+- 0 7136 6828"/>
                            <a:gd name="T97" fmla="*/ T96 w 438"/>
                            <a:gd name="T98" fmla="+- 0 906 656"/>
                            <a:gd name="T99" fmla="*/ 906 h 260"/>
                            <a:gd name="T100" fmla="+- 0 7182 6828"/>
                            <a:gd name="T101" fmla="*/ T100 w 438"/>
                            <a:gd name="T102" fmla="+- 0 896 656"/>
                            <a:gd name="T103" fmla="*/ 896 h 260"/>
                            <a:gd name="T104" fmla="+- 0 7221 6828"/>
                            <a:gd name="T105" fmla="*/ T104 w 438"/>
                            <a:gd name="T106" fmla="+- 0 870 656"/>
                            <a:gd name="T107" fmla="*/ 870 h 260"/>
                            <a:gd name="T108" fmla="+- 0 7246 6828"/>
                            <a:gd name="T109" fmla="*/ T108 w 438"/>
                            <a:gd name="T110" fmla="+- 0 832 656"/>
                            <a:gd name="T111" fmla="*/ 832 h 260"/>
                            <a:gd name="T112" fmla="+- 0 7256 6828"/>
                            <a:gd name="T113" fmla="*/ T112 w 438"/>
                            <a:gd name="T114" fmla="+- 0 786 656"/>
                            <a:gd name="T115" fmla="*/ 786 h 260"/>
                            <a:gd name="T116" fmla="+- 0 7246 6828"/>
                            <a:gd name="T117" fmla="*/ T116 w 438"/>
                            <a:gd name="T118" fmla="+- 0 739 656"/>
                            <a:gd name="T119" fmla="*/ 739 h 260"/>
                            <a:gd name="T120" fmla="+- 0 7221 6828"/>
                            <a:gd name="T121" fmla="*/ T120 w 438"/>
                            <a:gd name="T122" fmla="+- 0 701 656"/>
                            <a:gd name="T123" fmla="*/ 701 h 260"/>
                            <a:gd name="T124" fmla="+- 0 7182 6828"/>
                            <a:gd name="T125" fmla="*/ T124 w 438"/>
                            <a:gd name="T126" fmla="+- 0 675 656"/>
                            <a:gd name="T127" fmla="*/ 675 h 260"/>
                            <a:gd name="T128" fmla="+- 0 7136 6828"/>
                            <a:gd name="T129" fmla="*/ T128 w 438"/>
                            <a:gd name="T130" fmla="+- 0 666 656"/>
                            <a:gd name="T131" fmla="*/ 666 h 260"/>
                            <a:gd name="T132" fmla="+- 0 7185 6828"/>
                            <a:gd name="T133" fmla="*/ T132 w 438"/>
                            <a:gd name="T134" fmla="+- 0 666 656"/>
                            <a:gd name="T135" fmla="*/ 666 h 260"/>
                            <a:gd name="T136" fmla="+- 0 7186 6828"/>
                            <a:gd name="T137" fmla="*/ T136 w 438"/>
                            <a:gd name="T138" fmla="+- 0 666 656"/>
                            <a:gd name="T139" fmla="*/ 666 h 260"/>
                            <a:gd name="T140" fmla="+- 0 7228 6828"/>
                            <a:gd name="T141" fmla="*/ T140 w 438"/>
                            <a:gd name="T142" fmla="+- 0 694 656"/>
                            <a:gd name="T143" fmla="*/ 694 h 260"/>
                            <a:gd name="T144" fmla="+- 0 7256 6828"/>
                            <a:gd name="T145" fmla="*/ T144 w 438"/>
                            <a:gd name="T146" fmla="+- 0 735 656"/>
                            <a:gd name="T147" fmla="*/ 735 h 260"/>
                            <a:gd name="T148" fmla="+- 0 7266 6828"/>
                            <a:gd name="T149" fmla="*/ T148 w 438"/>
                            <a:gd name="T150" fmla="+- 0 786 656"/>
                            <a:gd name="T151" fmla="*/ 786 h 260"/>
                            <a:gd name="T152" fmla="+- 0 7256 6828"/>
                            <a:gd name="T153" fmla="*/ T152 w 438"/>
                            <a:gd name="T154" fmla="+- 0 836 656"/>
                            <a:gd name="T155" fmla="*/ 836 h 260"/>
                            <a:gd name="T156" fmla="+- 0 7228 6828"/>
                            <a:gd name="T157" fmla="*/ T156 w 438"/>
                            <a:gd name="T158" fmla="+- 0 877 656"/>
                            <a:gd name="T159" fmla="*/ 877 h 260"/>
                            <a:gd name="T160" fmla="+- 0 7186 6828"/>
                            <a:gd name="T161" fmla="*/ T160 w 438"/>
                            <a:gd name="T162" fmla="+- 0 905 656"/>
                            <a:gd name="T163" fmla="*/ 905 h 260"/>
                            <a:gd name="T164" fmla="+- 0 7185 6828"/>
                            <a:gd name="T165" fmla="*/ T164 w 438"/>
                            <a:gd name="T166" fmla="+- 0 906 656"/>
                            <a:gd name="T167" fmla="*/ 906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8" y="221"/>
                              </a:lnTo>
                              <a:lnTo>
                                <a:pt x="10" y="180"/>
                              </a:lnTo>
                              <a:lnTo>
                                <a:pt x="0" y="130"/>
                              </a:lnTo>
                              <a:lnTo>
                                <a:pt x="10" y="79"/>
                              </a:lnTo>
                              <a:lnTo>
                                <a:pt x="38" y="38"/>
                              </a:lnTo>
                              <a:lnTo>
                                <a:pt x="80" y="10"/>
                              </a:lnTo>
                              <a:lnTo>
                                <a:pt x="130" y="0"/>
                              </a:lnTo>
                              <a:lnTo>
                                <a:pt x="308" y="0"/>
                              </a:lnTo>
                              <a:lnTo>
                                <a:pt x="357" y="10"/>
                              </a:lnTo>
                              <a:lnTo>
                                <a:pt x="130" y="10"/>
                              </a:lnTo>
                              <a:lnTo>
                                <a:pt x="84" y="19"/>
                              </a:lnTo>
                              <a:lnTo>
                                <a:pt x="45" y="45"/>
                              </a:lnTo>
                              <a:lnTo>
                                <a:pt x="20" y="83"/>
                              </a:lnTo>
                              <a:lnTo>
                                <a:pt x="10" y="130"/>
                              </a:lnTo>
                              <a:lnTo>
                                <a:pt x="20" y="176"/>
                              </a:lnTo>
                              <a:lnTo>
                                <a:pt x="45" y="214"/>
                              </a:lnTo>
                              <a:lnTo>
                                <a:pt x="84" y="240"/>
                              </a:lnTo>
                              <a:lnTo>
                                <a:pt x="130" y="250"/>
                              </a:lnTo>
                              <a:lnTo>
                                <a:pt x="357" y="250"/>
                              </a:lnTo>
                              <a:lnTo>
                                <a:pt x="308" y="260"/>
                              </a:lnTo>
                              <a:close/>
                              <a:moveTo>
                                <a:pt x="357" y="250"/>
                              </a:moveTo>
                              <a:lnTo>
                                <a:pt x="308" y="250"/>
                              </a:lnTo>
                              <a:lnTo>
                                <a:pt x="354" y="240"/>
                              </a:lnTo>
                              <a:lnTo>
                                <a:pt x="393" y="214"/>
                              </a:lnTo>
                              <a:lnTo>
                                <a:pt x="418" y="176"/>
                              </a:lnTo>
                              <a:lnTo>
                                <a:pt x="428" y="130"/>
                              </a:lnTo>
                              <a:lnTo>
                                <a:pt x="418" y="83"/>
                              </a:lnTo>
                              <a:lnTo>
                                <a:pt x="393" y="45"/>
                              </a:lnTo>
                              <a:lnTo>
                                <a:pt x="354" y="19"/>
                              </a:lnTo>
                              <a:lnTo>
                                <a:pt x="308" y="10"/>
                              </a:lnTo>
                              <a:lnTo>
                                <a:pt x="357" y="10"/>
                              </a:lnTo>
                              <a:lnTo>
                                <a:pt x="358" y="10"/>
                              </a:lnTo>
                              <a:lnTo>
                                <a:pt x="400" y="38"/>
                              </a:lnTo>
                              <a:lnTo>
                                <a:pt x="428" y="79"/>
                              </a:lnTo>
                              <a:lnTo>
                                <a:pt x="438" y="130"/>
                              </a:lnTo>
                              <a:lnTo>
                                <a:pt x="428" y="180"/>
                              </a:lnTo>
                              <a:lnTo>
                                <a:pt x="400" y="221"/>
                              </a:lnTo>
                              <a:lnTo>
                                <a:pt x="358"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D715DA7" id="Freihandform: Form 1000" o:spid="_x0000_s1026" style="position:absolute;margin-left:341.4pt;margin-top:32.8pt;width:21.9pt;height:13pt;z-index:-251543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" path="m308,260r-178,l80,249,38,221,10,180,,130,10,79,38,38,80,10,130,,308,r49,10l130,10,84,19,45,45,20,83,10,130r10,46l45,214r39,26l130,250r227,l308,260xm357,250r-49,l354,240r39,-26l418,176r10,-46l418,83,393,45,354,19,308,10r49,l358,10r42,28l428,79r10,51l428,180r-28,41l358,249r-1,1xe" fillcolor="#bcc1c6" stroked="f">
                <v:path arrowok="t" o:connecttype="custom" o:connectlocs="195580,581660;82550,581660;50800,574675;24130,556895;6350,530860;0,499110;6350,466725;24130,440690;50800,422910;82550,416560;195580,416560;226695,422910;82550,422910;53340,428625;28575,445135;12700,469265;6350,499110;12700,528320;28575,552450;53340,568960;82550,575310;226695,575310;195580,581660;226695,575310;195580,575310;224790,568960;249555,552450;265430,528320;271780,499110;265430,469265;249555,445135;224790,428625;195580,422910;226695,422910;227330,422910;254000,440690;271780,466725;278130,499110;271780,530860;254000,556895;227330,574675;226695,575310" o:connectangles="0,0,0,0,0,0,0,0,0,0,0,0,0,0,0,0,0,0,0,0,0,0,0,0,0,0,0,0,0,0,0,0,0,0,0,0,0,0,0,0,0,0"/>
                <w10:wrap anchorx="page"/>
              </v:shape>
            </w:pict>
          </mc:Fallback>
        </mc:AlternateContent>
      </w:r>
      <w:r w:rsidRPr="001F36E8">
        <w:rPr>
          <w:rFonts w:ascii="RobotoRegular" w:eastAsia="RobotoRegular" w:hAnsi="RobotoRegular" w:cs="RobotoRegular"/>
          <w:color w:val="18181C"/>
          <w:sz w:val="21"/>
          <w:lang w:eastAsia="en-US"/>
        </w:rPr>
        <w:t>1</w:t>
      </w:r>
      <w:r w:rsidRPr="001F36E8">
        <w:rPr>
          <w:rFonts w:ascii="RobotoRegular" w:eastAsia="RobotoRegular" w:hAnsi="RobotoRegular" w:cs="RobotoRegular"/>
          <w:color w:val="18181C"/>
          <w:sz w:val="21"/>
          <w:lang w:eastAsia="en-US"/>
        </w:rPr>
        <w:tab/>
        <w:t>2</w:t>
      </w:r>
      <w:r w:rsidRPr="001F36E8">
        <w:rPr>
          <w:rFonts w:ascii="RobotoRegular" w:eastAsia="RobotoRegular" w:hAnsi="RobotoRegular" w:cs="RobotoRegular"/>
          <w:color w:val="18181C"/>
          <w:sz w:val="21"/>
          <w:lang w:eastAsia="en-US"/>
        </w:rPr>
        <w:tab/>
        <w:t>3</w:t>
      </w:r>
      <w:r w:rsidRPr="001F36E8">
        <w:rPr>
          <w:rFonts w:ascii="RobotoRegular" w:eastAsia="RobotoRegular" w:hAnsi="RobotoRegular" w:cs="RobotoRegular"/>
          <w:color w:val="18181C"/>
          <w:sz w:val="21"/>
          <w:lang w:eastAsia="en-US"/>
        </w:rPr>
        <w:tab/>
        <w:t>4</w:t>
      </w:r>
      <w:r w:rsidRPr="001F36E8">
        <w:rPr>
          <w:rFonts w:ascii="RobotoRegular" w:eastAsia="RobotoRegular" w:hAnsi="RobotoRegular" w:cs="RobotoRegular"/>
          <w:color w:val="18181C"/>
          <w:sz w:val="21"/>
          <w:lang w:eastAsia="en-US"/>
        </w:rPr>
        <w:tab/>
        <w:t>5</w:t>
      </w:r>
    </w:p>
    <w:p w14:paraId="78AA987A" w14:textId="77777777" w:rsidR="001F36E8" w:rsidRPr="001F36E8" w:rsidRDefault="001F36E8" w:rsidP="001F36E8">
      <w:pPr>
        <w:widowControl w:val="0"/>
        <w:autoSpaceDE w:val="0"/>
        <w:autoSpaceDN w:val="0"/>
        <w:spacing w:before="4" w:after="0" w:line="240" w:lineRule="auto"/>
        <w:rPr>
          <w:rFonts w:ascii="RobotoRegular" w:eastAsia="RobotoRegular" w:hAnsi="RobotoRegular" w:cs="RobotoRegular"/>
          <w:sz w:val="12"/>
          <w:lang w:eastAsia="en-US"/>
        </w:rPr>
      </w:pPr>
      <w:r w:rsidRPr="001F36E8">
        <w:rPr>
          <w:rFonts w:ascii="RobotoRegular" w:eastAsia="RobotoRegular" w:hAnsi="RobotoRegular" w:cs="RobotoRegular"/>
          <w:noProof/>
          <w:lang w:eastAsia="en-US"/>
        </w:rPr>
        <mc:AlternateContent>
          <mc:Choice Requires="wps">
            <w:drawing>
              <wp:anchor distT="0" distB="0" distL="0" distR="0" simplePos="0" relativeHeight="251789312" behindDoc="1" locked="0" layoutInCell="1" allowOverlap="1" wp14:anchorId="0AB7CD25" wp14:editId="4845B8D1">
                <wp:simplePos x="0" y="0"/>
                <wp:positionH relativeFrom="page">
                  <wp:posOffset>1259205</wp:posOffset>
                </wp:positionH>
                <wp:positionV relativeFrom="paragraph">
                  <wp:posOffset>118745</wp:posOffset>
                </wp:positionV>
                <wp:extent cx="4418330" cy="6350"/>
                <wp:effectExtent l="1905" t="2540" r="0" b="635"/>
                <wp:wrapTopAndBottom/>
                <wp:docPr id="999" name="Rechteck 9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18330" cy="6350"/>
                        </a:xfrm>
                        <a:prstGeom prst="rect">
                          <a:avLst/>
                        </a:prstGeom>
                        <a:solidFill>
                          <a:srgbClr val="BCC1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931465" id="Rechteck 999" o:spid="_x0000_s1026" style="position:absolute;margin-left:99.15pt;margin-top:9.35pt;width:347.9pt;height:.5pt;z-index:-251527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" fillcolor="#bcc1c6" stroked="f">
                <w10:wrap type="topAndBottom" anchorx="page"/>
              </v:rect>
            </w:pict>
          </mc:Fallback>
        </mc:AlternateContent>
      </w:r>
    </w:p>
    <w:p w14:paraId="43A874C2" w14:textId="77777777" w:rsidR="001F36E8" w:rsidRPr="001F36E8" w:rsidRDefault="001F36E8" w:rsidP="001F36E8">
      <w:pPr>
        <w:widowControl w:val="0"/>
        <w:tabs>
          <w:tab w:val="left" w:pos="6242"/>
        </w:tabs>
        <w:autoSpaceDE w:val="0"/>
        <w:autoSpaceDN w:val="0"/>
        <w:spacing w:before="86" w:after="113" w:line="240" w:lineRule="auto"/>
        <w:ind w:left="817"/>
        <w:rPr>
          <w:rFonts w:ascii="RobotoRegular" w:eastAsia="RobotoRegular" w:hAnsi="RobotoRegular" w:cs="RobotoRegular"/>
          <w:sz w:val="21"/>
          <w:lang w:eastAsia="en-US"/>
        </w:rPr>
      </w:pPr>
      <w:r w:rsidRPr="001F36E8">
        <w:rPr>
          <w:rFonts w:ascii="RobotoRegular" w:eastAsia="RobotoRegular" w:hAnsi="RobotoRegular" w:cs="RobotoRegular"/>
          <w:color w:val="18181C"/>
          <w:sz w:val="21"/>
          <w:lang w:eastAsia="en-US"/>
        </w:rPr>
        <w:t>Strongly</w:t>
      </w:r>
      <w:r w:rsidRPr="001F36E8">
        <w:rPr>
          <w:rFonts w:ascii="RobotoRegular" w:eastAsia="RobotoRegular" w:hAnsi="RobotoRegular" w:cs="RobotoRegular"/>
          <w:color w:val="18181C"/>
          <w:spacing w:val="13"/>
          <w:sz w:val="21"/>
          <w:lang w:eastAsia="en-US"/>
        </w:rPr>
        <w:t xml:space="preserve"> </w:t>
      </w:r>
      <w:r w:rsidRPr="001F36E8">
        <w:rPr>
          <w:rFonts w:ascii="RobotoRegular" w:eastAsia="RobotoRegular" w:hAnsi="RobotoRegular" w:cs="RobotoRegular"/>
          <w:color w:val="18181C"/>
          <w:sz w:val="21"/>
          <w:lang w:eastAsia="en-US"/>
        </w:rPr>
        <w:t>disagree</w:t>
      </w:r>
      <w:r w:rsidRPr="001F36E8">
        <w:rPr>
          <w:rFonts w:ascii="RobotoRegular" w:eastAsia="RobotoRegular" w:hAnsi="RobotoRegular" w:cs="RobotoRegular"/>
          <w:color w:val="18181C"/>
          <w:sz w:val="21"/>
          <w:lang w:eastAsia="en-US"/>
        </w:rPr>
        <w:tab/>
        <w:t>Strongly</w:t>
      </w:r>
      <w:r w:rsidRPr="001F36E8">
        <w:rPr>
          <w:rFonts w:ascii="RobotoRegular" w:eastAsia="RobotoRegular" w:hAnsi="RobotoRegular" w:cs="RobotoRegular"/>
          <w:color w:val="18181C"/>
          <w:spacing w:val="5"/>
          <w:sz w:val="21"/>
          <w:lang w:eastAsia="en-US"/>
        </w:rPr>
        <w:t xml:space="preserve"> </w:t>
      </w:r>
      <w:r w:rsidRPr="001F36E8">
        <w:rPr>
          <w:rFonts w:ascii="RobotoRegular" w:eastAsia="RobotoRegular" w:hAnsi="RobotoRegular" w:cs="RobotoRegular"/>
          <w:color w:val="18181C"/>
          <w:sz w:val="21"/>
          <w:lang w:eastAsia="en-US"/>
        </w:rPr>
        <w:t>agree</w:t>
      </w:r>
    </w:p>
    <w:p w14:paraId="30941ACF" w14:textId="77777777" w:rsidR="001F36E8" w:rsidRPr="001F36E8" w:rsidRDefault="001F36E8" w:rsidP="001F36E8">
      <w:pPr>
        <w:widowControl w:val="0"/>
        <w:autoSpaceDE w:val="0"/>
        <w:autoSpaceDN w:val="0"/>
        <w:spacing w:after="0" w:line="20" w:lineRule="exact"/>
        <w:ind w:left="742"/>
        <w:rPr>
          <w:rFonts w:ascii="RobotoRegular" w:eastAsia="RobotoRegular" w:hAnsi="RobotoRegular" w:cs="RobotoRegular"/>
          <w:sz w:val="2"/>
          <w:lang w:eastAsia="en-US"/>
        </w:rPr>
      </w:pPr>
      <w:r w:rsidRPr="001F36E8">
        <w:rPr>
          <w:rFonts w:ascii="RobotoRegular" w:eastAsia="RobotoRegular" w:hAnsi="RobotoRegular" w:cs="RobotoRegular"/>
          <w:noProof/>
          <w:sz w:val="2"/>
          <w:lang w:eastAsia="en-US"/>
        </w:rPr>
        <mc:AlternateContent>
          <mc:Choice Requires="wpg">
            <w:drawing>
              <wp:inline distT="0" distB="0" distL="0" distR="0" wp14:anchorId="35D0027E" wp14:editId="07FC6A14">
                <wp:extent cx="4418330" cy="6350"/>
                <wp:effectExtent l="0" t="0" r="1270" b="3175"/>
                <wp:docPr id="997" name="Gruppieren 9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18330" cy="6350"/>
                          <a:chOff x="0" y="0"/>
                          <a:chExt cx="6958" cy="10"/>
                        </a:xfrm>
                      </wpg:grpSpPr>
                      <wps:wsp>
                        <wps:cNvPr id="998" name="Rectangle 927"/>
                        <wps:cNvSpPr>
                          <a:spLocks noChangeArrowheads="1"/>
                        </wps:cNvSpPr>
                        <wps:spPr bwMode="auto">
                          <a:xfrm>
                            <a:off x="0" y="0"/>
                            <a:ext cx="6958" cy="10"/>
                          </a:xfrm>
                          <a:prstGeom prst="rect">
                            <a:avLst/>
                          </a:prstGeom>
                          <a:solidFill>
                            <a:srgbClr val="BCC1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99597F3" id="Gruppieren 997" o:spid="_x0000_s1026" style="width:347.9pt;height:.5pt;mso-position-horizontal-relative:char;mso-position-vertical-relative:line" coordsize="695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">
                <v:rect id="Rectangle 927" o:spid="_x0000_s1027" style="position:absolute;width:695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" fillcolor="#bcc1c6" stroked="f"/>
                <w10:anchorlock/>
              </v:group>
            </w:pict>
          </mc:Fallback>
        </mc:AlternateContent>
      </w:r>
    </w:p>
    <w:p w14:paraId="38A38C95" w14:textId="77777777" w:rsidR="001F36E8" w:rsidRPr="001F36E8" w:rsidRDefault="001F36E8" w:rsidP="001F36E8">
      <w:pPr>
        <w:widowControl w:val="0"/>
        <w:autoSpaceDE w:val="0"/>
        <w:autoSpaceDN w:val="0"/>
        <w:spacing w:before="2" w:after="0" w:line="240" w:lineRule="auto"/>
        <w:rPr>
          <w:rFonts w:ascii="RobotoRegular" w:eastAsia="RobotoRegular" w:hAnsi="RobotoRegular" w:cs="RobotoRegular"/>
          <w:sz w:val="18"/>
          <w:lang w:eastAsia="en-US"/>
        </w:rPr>
      </w:pPr>
    </w:p>
    <w:p w14:paraId="7555077E" w14:textId="77777777" w:rsidR="001F36E8" w:rsidRPr="001F36E8" w:rsidRDefault="001F36E8" w:rsidP="001F36E8">
      <w:pPr>
        <w:widowControl w:val="0"/>
        <w:numPr>
          <w:ilvl w:val="0"/>
          <w:numId w:val="6"/>
        </w:numPr>
        <w:tabs>
          <w:tab w:val="left" w:pos="742"/>
          <w:tab w:val="left" w:pos="743"/>
        </w:tabs>
        <w:autoSpaceDE w:val="0"/>
        <w:autoSpaceDN w:val="0"/>
        <w:spacing w:before="104" w:after="0" w:line="240" w:lineRule="auto"/>
        <w:ind w:left="742" w:hanging="633"/>
        <w:rPr>
          <w:rFonts w:ascii="Arial" w:eastAsia="Arial" w:hAnsi="Arial" w:cs="Arial"/>
          <w:sz w:val="24"/>
          <w:lang w:eastAsia="en-US"/>
        </w:rPr>
      </w:pPr>
      <w:r w:rsidRPr="001F36E8">
        <w:rPr>
          <w:rFonts w:ascii="Arial" w:eastAsia="Arial" w:hAnsi="Arial" w:cs="Arial"/>
          <w:color w:val="18181C"/>
          <w:w w:val="105"/>
          <w:sz w:val="24"/>
          <w:lang w:eastAsia="en-US"/>
        </w:rPr>
        <w:t>I</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18181C"/>
          <w:w w:val="105"/>
          <w:sz w:val="24"/>
          <w:lang w:eastAsia="en-US"/>
        </w:rPr>
        <w:t>found</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18181C"/>
          <w:w w:val="105"/>
          <w:sz w:val="24"/>
          <w:lang w:eastAsia="en-US"/>
        </w:rPr>
        <w:t>the</w:t>
      </w:r>
      <w:r w:rsidRPr="001F36E8">
        <w:rPr>
          <w:rFonts w:ascii="Arial" w:eastAsia="Arial" w:hAnsi="Arial" w:cs="Arial"/>
          <w:color w:val="18181C"/>
          <w:spacing w:val="-12"/>
          <w:w w:val="105"/>
          <w:sz w:val="24"/>
          <w:lang w:eastAsia="en-US"/>
        </w:rPr>
        <w:t xml:space="preserve"> </w:t>
      </w:r>
      <w:r w:rsidRPr="001F36E8">
        <w:rPr>
          <w:rFonts w:ascii="Arial" w:eastAsia="Arial" w:hAnsi="Arial" w:cs="Arial"/>
          <w:color w:val="18181C"/>
          <w:w w:val="105"/>
          <w:sz w:val="24"/>
          <w:lang w:eastAsia="en-US"/>
        </w:rPr>
        <w:t>Monitoring</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18181C"/>
          <w:w w:val="105"/>
          <w:sz w:val="24"/>
          <w:lang w:eastAsia="en-US"/>
        </w:rPr>
        <w:t>tool</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18181C"/>
          <w:w w:val="105"/>
          <w:sz w:val="24"/>
          <w:lang w:eastAsia="en-US"/>
        </w:rPr>
        <w:t>very</w:t>
      </w:r>
      <w:r w:rsidRPr="001F36E8">
        <w:rPr>
          <w:rFonts w:ascii="Arial" w:eastAsia="Arial" w:hAnsi="Arial" w:cs="Arial"/>
          <w:color w:val="18181C"/>
          <w:spacing w:val="-12"/>
          <w:w w:val="105"/>
          <w:sz w:val="24"/>
          <w:lang w:eastAsia="en-US"/>
        </w:rPr>
        <w:t xml:space="preserve"> </w:t>
      </w:r>
      <w:r w:rsidRPr="001F36E8">
        <w:rPr>
          <w:rFonts w:ascii="Arial" w:eastAsia="Arial" w:hAnsi="Arial" w:cs="Arial"/>
          <w:color w:val="18181C"/>
          <w:w w:val="105"/>
          <w:sz w:val="24"/>
          <w:lang w:eastAsia="en-US"/>
        </w:rPr>
        <w:t>cumbersome</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18181C"/>
          <w:w w:val="105"/>
          <w:sz w:val="24"/>
          <w:lang w:eastAsia="en-US"/>
        </w:rPr>
        <w:t>to</w:t>
      </w:r>
      <w:r w:rsidRPr="001F36E8">
        <w:rPr>
          <w:rFonts w:ascii="Arial" w:eastAsia="Arial" w:hAnsi="Arial" w:cs="Arial"/>
          <w:color w:val="18181C"/>
          <w:spacing w:val="-13"/>
          <w:w w:val="105"/>
          <w:sz w:val="24"/>
          <w:lang w:eastAsia="en-US"/>
        </w:rPr>
        <w:t xml:space="preserve"> </w:t>
      </w:r>
      <w:r w:rsidRPr="001F36E8">
        <w:rPr>
          <w:rFonts w:ascii="Arial" w:eastAsia="Arial" w:hAnsi="Arial" w:cs="Arial"/>
          <w:color w:val="18181C"/>
          <w:w w:val="105"/>
          <w:sz w:val="24"/>
          <w:lang w:eastAsia="en-US"/>
        </w:rPr>
        <w:t>use</w:t>
      </w:r>
      <w:r w:rsidRPr="001F36E8">
        <w:rPr>
          <w:rFonts w:ascii="Arial" w:eastAsia="Arial" w:hAnsi="Arial" w:cs="Arial"/>
          <w:color w:val="18181C"/>
          <w:spacing w:val="-12"/>
          <w:w w:val="105"/>
          <w:sz w:val="24"/>
          <w:lang w:eastAsia="en-US"/>
        </w:rPr>
        <w:t xml:space="preserve"> </w:t>
      </w:r>
      <w:r w:rsidRPr="001F36E8">
        <w:rPr>
          <w:rFonts w:ascii="Arial" w:eastAsia="Arial" w:hAnsi="Arial" w:cs="Arial"/>
          <w:color w:val="D32D23"/>
          <w:w w:val="105"/>
          <w:sz w:val="24"/>
          <w:lang w:eastAsia="en-US"/>
        </w:rPr>
        <w:t>*</w:t>
      </w:r>
    </w:p>
    <w:p w14:paraId="5A0D6508" w14:textId="77777777" w:rsidR="001F36E8" w:rsidRPr="001F36E8" w:rsidRDefault="001F36E8" w:rsidP="001F36E8">
      <w:pPr>
        <w:widowControl w:val="0"/>
        <w:autoSpaceDE w:val="0"/>
        <w:autoSpaceDN w:val="0"/>
        <w:spacing w:before="3" w:after="0" w:line="240" w:lineRule="auto"/>
        <w:rPr>
          <w:rFonts w:ascii="Arial" w:eastAsia="Arial" w:hAnsi="Arial" w:cs="Arial"/>
          <w:sz w:val="18"/>
          <w:szCs w:val="24"/>
          <w:lang w:eastAsia="en-US"/>
        </w:rPr>
      </w:pPr>
    </w:p>
    <w:p w14:paraId="4EE9D246" w14:textId="77777777" w:rsidR="001F36E8" w:rsidRPr="001F36E8" w:rsidRDefault="001F36E8" w:rsidP="001F36E8">
      <w:pPr>
        <w:widowControl w:val="0"/>
        <w:autoSpaceDE w:val="0"/>
        <w:autoSpaceDN w:val="0"/>
        <w:spacing w:before="74" w:after="0" w:line="240" w:lineRule="auto"/>
        <w:ind w:left="742"/>
        <w:rPr>
          <w:rFonts w:ascii="Roboto" w:eastAsia="RobotoRegular" w:hAnsi="RobotoRegular" w:cs="RobotoRegular"/>
          <w:i/>
          <w:sz w:val="21"/>
          <w:lang w:val="de-DE" w:eastAsia="en-US"/>
        </w:rPr>
      </w:pPr>
      <w:r w:rsidRPr="001F36E8">
        <w:rPr>
          <w:rFonts w:ascii="Roboto" w:eastAsia="RobotoRegular" w:hAnsi="RobotoRegular" w:cs="RobotoRegular"/>
          <w:i/>
          <w:color w:val="0A0A0B"/>
          <w:sz w:val="21"/>
          <w:lang w:val="de-DE" w:eastAsia="en-US"/>
        </w:rPr>
        <w:t>Markieren Sie nur ein Oval.</w:t>
      </w:r>
    </w:p>
    <w:p w14:paraId="7B34B69F" w14:textId="77777777" w:rsidR="001F36E8" w:rsidRPr="001F36E8" w:rsidRDefault="001F36E8" w:rsidP="001F36E8">
      <w:pPr>
        <w:widowControl w:val="0"/>
        <w:autoSpaceDE w:val="0"/>
        <w:autoSpaceDN w:val="0"/>
        <w:spacing w:before="9" w:after="0" w:line="240" w:lineRule="auto"/>
        <w:rPr>
          <w:rFonts w:ascii="Roboto" w:eastAsia="Arial" w:hAnsi="Arial" w:cs="Arial"/>
          <w:i/>
          <w:sz w:val="25"/>
          <w:szCs w:val="24"/>
          <w:lang w:val="de-DE" w:eastAsia="en-US"/>
        </w:rPr>
      </w:pPr>
    </w:p>
    <w:p w14:paraId="304EE0E2" w14:textId="77777777" w:rsidR="001F36E8" w:rsidRPr="001F36E8" w:rsidRDefault="001F36E8" w:rsidP="001F36E8">
      <w:pPr>
        <w:widowControl w:val="0"/>
        <w:tabs>
          <w:tab w:val="left" w:pos="3583"/>
          <w:tab w:val="left" w:pos="4304"/>
          <w:tab w:val="left" w:pos="5025"/>
          <w:tab w:val="left" w:pos="5746"/>
        </w:tabs>
        <w:autoSpaceDE w:val="0"/>
        <w:autoSpaceDN w:val="0"/>
        <w:spacing w:before="95" w:after="0" w:line="240" w:lineRule="auto"/>
        <w:ind w:left="2862"/>
        <w:rPr>
          <w:rFonts w:ascii="RobotoRegular" w:eastAsia="RobotoRegular" w:hAnsi="RobotoRegular" w:cs="RobotoRegular"/>
          <w:sz w:val="21"/>
          <w:lang w:eastAsia="en-US"/>
        </w:rPr>
      </w:pPr>
      <w:r w:rsidRPr="001F36E8">
        <w:rPr>
          <w:rFonts w:ascii="RobotoRegular" w:eastAsia="RobotoRegular" w:hAnsi="RobotoRegular" w:cs="RobotoRegular"/>
          <w:noProof/>
          <w:lang w:eastAsia="en-US"/>
        </w:rPr>
        <mc:AlternateContent>
          <mc:Choice Requires="wps">
            <w:drawing>
              <wp:anchor distT="0" distB="0" distL="114300" distR="114300" simplePos="0" relativeHeight="251773952" behindDoc="1" locked="0" layoutInCell="1" allowOverlap="1" wp14:anchorId="797E2D9F" wp14:editId="78A91AFA">
                <wp:simplePos x="0" y="0"/>
                <wp:positionH relativeFrom="page">
                  <wp:posOffset>2504440</wp:posOffset>
                </wp:positionH>
                <wp:positionV relativeFrom="paragraph">
                  <wp:posOffset>415925</wp:posOffset>
                </wp:positionV>
                <wp:extent cx="278130" cy="165100"/>
                <wp:effectExtent l="8890" t="3810" r="8255" b="2540"/>
                <wp:wrapNone/>
                <wp:docPr id="996" name="Freihandform: Form 9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4252 3944"/>
                            <a:gd name="T1" fmla="*/ T0 w 438"/>
                            <a:gd name="T2" fmla="+- 0 915 655"/>
                            <a:gd name="T3" fmla="*/ 915 h 260"/>
                            <a:gd name="T4" fmla="+- 0 4074 3944"/>
                            <a:gd name="T5" fmla="*/ T4 w 438"/>
                            <a:gd name="T6" fmla="+- 0 915 655"/>
                            <a:gd name="T7" fmla="*/ 915 h 260"/>
                            <a:gd name="T8" fmla="+- 0 4024 3944"/>
                            <a:gd name="T9" fmla="*/ T8 w 438"/>
                            <a:gd name="T10" fmla="+- 0 904 655"/>
                            <a:gd name="T11" fmla="*/ 904 h 260"/>
                            <a:gd name="T12" fmla="+- 0 3982 3944"/>
                            <a:gd name="T13" fmla="*/ T12 w 438"/>
                            <a:gd name="T14" fmla="+- 0 876 655"/>
                            <a:gd name="T15" fmla="*/ 876 h 260"/>
                            <a:gd name="T16" fmla="+- 0 3954 3944"/>
                            <a:gd name="T17" fmla="*/ T16 w 438"/>
                            <a:gd name="T18" fmla="+- 0 835 655"/>
                            <a:gd name="T19" fmla="*/ 835 h 260"/>
                            <a:gd name="T20" fmla="+- 0 3944 3944"/>
                            <a:gd name="T21" fmla="*/ T20 w 438"/>
                            <a:gd name="T22" fmla="+- 0 785 655"/>
                            <a:gd name="T23" fmla="*/ 785 h 260"/>
                            <a:gd name="T24" fmla="+- 0 3954 3944"/>
                            <a:gd name="T25" fmla="*/ T24 w 438"/>
                            <a:gd name="T26" fmla="+- 0 734 655"/>
                            <a:gd name="T27" fmla="*/ 734 h 260"/>
                            <a:gd name="T28" fmla="+- 0 3982 3944"/>
                            <a:gd name="T29" fmla="*/ T28 w 438"/>
                            <a:gd name="T30" fmla="+- 0 693 655"/>
                            <a:gd name="T31" fmla="*/ 693 h 260"/>
                            <a:gd name="T32" fmla="+- 0 4024 3944"/>
                            <a:gd name="T33" fmla="*/ T32 w 438"/>
                            <a:gd name="T34" fmla="+- 0 665 655"/>
                            <a:gd name="T35" fmla="*/ 665 h 260"/>
                            <a:gd name="T36" fmla="+- 0 4074 3944"/>
                            <a:gd name="T37" fmla="*/ T36 w 438"/>
                            <a:gd name="T38" fmla="+- 0 655 655"/>
                            <a:gd name="T39" fmla="*/ 655 h 260"/>
                            <a:gd name="T40" fmla="+- 0 4252 3944"/>
                            <a:gd name="T41" fmla="*/ T40 w 438"/>
                            <a:gd name="T42" fmla="+- 0 655 655"/>
                            <a:gd name="T43" fmla="*/ 655 h 260"/>
                            <a:gd name="T44" fmla="+- 0 4301 3944"/>
                            <a:gd name="T45" fmla="*/ T44 w 438"/>
                            <a:gd name="T46" fmla="+- 0 665 655"/>
                            <a:gd name="T47" fmla="*/ 665 h 260"/>
                            <a:gd name="T48" fmla="+- 0 4074 3944"/>
                            <a:gd name="T49" fmla="*/ T48 w 438"/>
                            <a:gd name="T50" fmla="+- 0 665 655"/>
                            <a:gd name="T51" fmla="*/ 665 h 260"/>
                            <a:gd name="T52" fmla="+- 0 4028 3944"/>
                            <a:gd name="T53" fmla="*/ T52 w 438"/>
                            <a:gd name="T54" fmla="+- 0 674 655"/>
                            <a:gd name="T55" fmla="*/ 674 h 260"/>
                            <a:gd name="T56" fmla="+- 0 3989 3944"/>
                            <a:gd name="T57" fmla="*/ T56 w 438"/>
                            <a:gd name="T58" fmla="+- 0 700 655"/>
                            <a:gd name="T59" fmla="*/ 700 h 260"/>
                            <a:gd name="T60" fmla="+- 0 3964 3944"/>
                            <a:gd name="T61" fmla="*/ T60 w 438"/>
                            <a:gd name="T62" fmla="+- 0 738 655"/>
                            <a:gd name="T63" fmla="*/ 738 h 260"/>
                            <a:gd name="T64" fmla="+- 0 3954 3944"/>
                            <a:gd name="T65" fmla="*/ T64 w 438"/>
                            <a:gd name="T66" fmla="+- 0 785 655"/>
                            <a:gd name="T67" fmla="*/ 785 h 260"/>
                            <a:gd name="T68" fmla="+- 0 3964 3944"/>
                            <a:gd name="T69" fmla="*/ T68 w 438"/>
                            <a:gd name="T70" fmla="+- 0 831 655"/>
                            <a:gd name="T71" fmla="*/ 831 h 260"/>
                            <a:gd name="T72" fmla="+- 0 3989 3944"/>
                            <a:gd name="T73" fmla="*/ T72 w 438"/>
                            <a:gd name="T74" fmla="+- 0 869 655"/>
                            <a:gd name="T75" fmla="*/ 869 h 260"/>
                            <a:gd name="T76" fmla="+- 0 4028 3944"/>
                            <a:gd name="T77" fmla="*/ T76 w 438"/>
                            <a:gd name="T78" fmla="+- 0 895 655"/>
                            <a:gd name="T79" fmla="*/ 895 h 260"/>
                            <a:gd name="T80" fmla="+- 0 4074 3944"/>
                            <a:gd name="T81" fmla="*/ T80 w 438"/>
                            <a:gd name="T82" fmla="+- 0 905 655"/>
                            <a:gd name="T83" fmla="*/ 905 h 260"/>
                            <a:gd name="T84" fmla="+- 0 4301 3944"/>
                            <a:gd name="T85" fmla="*/ T84 w 438"/>
                            <a:gd name="T86" fmla="+- 0 905 655"/>
                            <a:gd name="T87" fmla="*/ 905 h 260"/>
                            <a:gd name="T88" fmla="+- 0 4252 3944"/>
                            <a:gd name="T89" fmla="*/ T88 w 438"/>
                            <a:gd name="T90" fmla="+- 0 915 655"/>
                            <a:gd name="T91" fmla="*/ 915 h 260"/>
                            <a:gd name="T92" fmla="+- 0 4301 3944"/>
                            <a:gd name="T93" fmla="*/ T92 w 438"/>
                            <a:gd name="T94" fmla="+- 0 905 655"/>
                            <a:gd name="T95" fmla="*/ 905 h 260"/>
                            <a:gd name="T96" fmla="+- 0 4252 3944"/>
                            <a:gd name="T97" fmla="*/ T96 w 438"/>
                            <a:gd name="T98" fmla="+- 0 905 655"/>
                            <a:gd name="T99" fmla="*/ 905 h 260"/>
                            <a:gd name="T100" fmla="+- 0 4298 3944"/>
                            <a:gd name="T101" fmla="*/ T100 w 438"/>
                            <a:gd name="T102" fmla="+- 0 895 655"/>
                            <a:gd name="T103" fmla="*/ 895 h 260"/>
                            <a:gd name="T104" fmla="+- 0 4337 3944"/>
                            <a:gd name="T105" fmla="*/ T104 w 438"/>
                            <a:gd name="T106" fmla="+- 0 869 655"/>
                            <a:gd name="T107" fmla="*/ 869 h 260"/>
                            <a:gd name="T108" fmla="+- 0 4362 3944"/>
                            <a:gd name="T109" fmla="*/ T108 w 438"/>
                            <a:gd name="T110" fmla="+- 0 831 655"/>
                            <a:gd name="T111" fmla="*/ 831 h 260"/>
                            <a:gd name="T112" fmla="+- 0 4372 3944"/>
                            <a:gd name="T113" fmla="*/ T112 w 438"/>
                            <a:gd name="T114" fmla="+- 0 785 655"/>
                            <a:gd name="T115" fmla="*/ 785 h 260"/>
                            <a:gd name="T116" fmla="+- 0 4362 3944"/>
                            <a:gd name="T117" fmla="*/ T116 w 438"/>
                            <a:gd name="T118" fmla="+- 0 738 655"/>
                            <a:gd name="T119" fmla="*/ 738 h 260"/>
                            <a:gd name="T120" fmla="+- 0 4337 3944"/>
                            <a:gd name="T121" fmla="*/ T120 w 438"/>
                            <a:gd name="T122" fmla="+- 0 700 655"/>
                            <a:gd name="T123" fmla="*/ 700 h 260"/>
                            <a:gd name="T124" fmla="+- 0 4298 3944"/>
                            <a:gd name="T125" fmla="*/ T124 w 438"/>
                            <a:gd name="T126" fmla="+- 0 674 655"/>
                            <a:gd name="T127" fmla="*/ 674 h 260"/>
                            <a:gd name="T128" fmla="+- 0 4252 3944"/>
                            <a:gd name="T129" fmla="*/ T128 w 438"/>
                            <a:gd name="T130" fmla="+- 0 665 655"/>
                            <a:gd name="T131" fmla="*/ 665 h 260"/>
                            <a:gd name="T132" fmla="+- 0 4301 3944"/>
                            <a:gd name="T133" fmla="*/ T132 w 438"/>
                            <a:gd name="T134" fmla="+- 0 665 655"/>
                            <a:gd name="T135" fmla="*/ 665 h 260"/>
                            <a:gd name="T136" fmla="+- 0 4302 3944"/>
                            <a:gd name="T137" fmla="*/ T136 w 438"/>
                            <a:gd name="T138" fmla="+- 0 665 655"/>
                            <a:gd name="T139" fmla="*/ 665 h 260"/>
                            <a:gd name="T140" fmla="+- 0 4344 3944"/>
                            <a:gd name="T141" fmla="*/ T140 w 438"/>
                            <a:gd name="T142" fmla="+- 0 693 655"/>
                            <a:gd name="T143" fmla="*/ 693 h 260"/>
                            <a:gd name="T144" fmla="+- 0 4372 3944"/>
                            <a:gd name="T145" fmla="*/ T144 w 438"/>
                            <a:gd name="T146" fmla="+- 0 734 655"/>
                            <a:gd name="T147" fmla="*/ 734 h 260"/>
                            <a:gd name="T148" fmla="+- 0 4382 3944"/>
                            <a:gd name="T149" fmla="*/ T148 w 438"/>
                            <a:gd name="T150" fmla="+- 0 785 655"/>
                            <a:gd name="T151" fmla="*/ 785 h 260"/>
                            <a:gd name="T152" fmla="+- 0 4372 3944"/>
                            <a:gd name="T153" fmla="*/ T152 w 438"/>
                            <a:gd name="T154" fmla="+- 0 835 655"/>
                            <a:gd name="T155" fmla="*/ 835 h 260"/>
                            <a:gd name="T156" fmla="+- 0 4344 3944"/>
                            <a:gd name="T157" fmla="*/ T156 w 438"/>
                            <a:gd name="T158" fmla="+- 0 876 655"/>
                            <a:gd name="T159" fmla="*/ 876 h 260"/>
                            <a:gd name="T160" fmla="+- 0 4302 3944"/>
                            <a:gd name="T161" fmla="*/ T160 w 438"/>
                            <a:gd name="T162" fmla="+- 0 904 655"/>
                            <a:gd name="T163" fmla="*/ 904 h 260"/>
                            <a:gd name="T164" fmla="+- 0 4301 3944"/>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8" y="221"/>
                              </a:lnTo>
                              <a:lnTo>
                                <a:pt x="10" y="180"/>
                              </a:lnTo>
                              <a:lnTo>
                                <a:pt x="0" y="130"/>
                              </a:lnTo>
                              <a:lnTo>
                                <a:pt x="10" y="79"/>
                              </a:lnTo>
                              <a:lnTo>
                                <a:pt x="38" y="38"/>
                              </a:lnTo>
                              <a:lnTo>
                                <a:pt x="80" y="10"/>
                              </a:lnTo>
                              <a:lnTo>
                                <a:pt x="130" y="0"/>
                              </a:lnTo>
                              <a:lnTo>
                                <a:pt x="308" y="0"/>
                              </a:lnTo>
                              <a:lnTo>
                                <a:pt x="357" y="10"/>
                              </a:lnTo>
                              <a:lnTo>
                                <a:pt x="130" y="10"/>
                              </a:lnTo>
                              <a:lnTo>
                                <a:pt x="84" y="19"/>
                              </a:lnTo>
                              <a:lnTo>
                                <a:pt x="45" y="45"/>
                              </a:lnTo>
                              <a:lnTo>
                                <a:pt x="20" y="83"/>
                              </a:lnTo>
                              <a:lnTo>
                                <a:pt x="10" y="130"/>
                              </a:lnTo>
                              <a:lnTo>
                                <a:pt x="20" y="176"/>
                              </a:lnTo>
                              <a:lnTo>
                                <a:pt x="45" y="214"/>
                              </a:lnTo>
                              <a:lnTo>
                                <a:pt x="84" y="240"/>
                              </a:lnTo>
                              <a:lnTo>
                                <a:pt x="130" y="250"/>
                              </a:lnTo>
                              <a:lnTo>
                                <a:pt x="357" y="250"/>
                              </a:lnTo>
                              <a:lnTo>
                                <a:pt x="308" y="260"/>
                              </a:lnTo>
                              <a:close/>
                              <a:moveTo>
                                <a:pt x="357" y="250"/>
                              </a:moveTo>
                              <a:lnTo>
                                <a:pt x="308" y="250"/>
                              </a:lnTo>
                              <a:lnTo>
                                <a:pt x="354" y="240"/>
                              </a:lnTo>
                              <a:lnTo>
                                <a:pt x="393" y="214"/>
                              </a:lnTo>
                              <a:lnTo>
                                <a:pt x="418" y="176"/>
                              </a:lnTo>
                              <a:lnTo>
                                <a:pt x="428" y="130"/>
                              </a:lnTo>
                              <a:lnTo>
                                <a:pt x="418" y="83"/>
                              </a:lnTo>
                              <a:lnTo>
                                <a:pt x="393" y="45"/>
                              </a:lnTo>
                              <a:lnTo>
                                <a:pt x="354" y="19"/>
                              </a:lnTo>
                              <a:lnTo>
                                <a:pt x="308" y="10"/>
                              </a:lnTo>
                              <a:lnTo>
                                <a:pt x="357" y="10"/>
                              </a:lnTo>
                              <a:lnTo>
                                <a:pt x="358" y="10"/>
                              </a:lnTo>
                              <a:lnTo>
                                <a:pt x="400" y="38"/>
                              </a:lnTo>
                              <a:lnTo>
                                <a:pt x="428" y="79"/>
                              </a:lnTo>
                              <a:lnTo>
                                <a:pt x="438" y="130"/>
                              </a:lnTo>
                              <a:lnTo>
                                <a:pt x="428" y="180"/>
                              </a:lnTo>
                              <a:lnTo>
                                <a:pt x="400" y="221"/>
                              </a:lnTo>
                              <a:lnTo>
                                <a:pt x="358"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FE1145" id="Freihandform: Form 996" o:spid="_x0000_s1026" style="position:absolute;margin-left:197.2pt;margin-top:32.75pt;width:21.9pt;height:13pt;z-index:-251542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" path="m308,260r-178,l80,249,38,221,10,180,,130,10,79,38,38,80,10,130,,308,r49,10l130,10,84,19,45,45,20,83,10,130r10,46l45,214r39,26l130,250r227,l308,260xm357,250r-49,l354,240r39,-26l418,176r10,-46l418,83,393,45,354,19,308,10r49,l358,10r42,28l428,79r10,51l428,180r-28,41l358,249r-1,1xe" fillcolor="#bcc1c6" stroked="f">
                <v:path arrowok="t" o:connecttype="custom" o:connectlocs="195580,581025;82550,581025;50800,574040;24130,556260;6350,530225;0,498475;6350,466090;24130,440055;50800,422275;82550,415925;195580,415925;226695,422275;82550,422275;53340,427990;28575,444500;12700,468630;6350,498475;12700,527685;28575,551815;53340,568325;82550,574675;226695,574675;195580,581025;226695,574675;195580,574675;224790,568325;249555,551815;265430,527685;271780,498475;265430,468630;249555,444500;224790,427990;195580,422275;226695,422275;227330,422275;254000,440055;271780,466090;278130,498475;271780,530225;254000,556260;227330,574040;226695,574675"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74976" behindDoc="1" locked="0" layoutInCell="1" allowOverlap="1" wp14:anchorId="0A7CF085" wp14:editId="7623CFFE">
                <wp:simplePos x="0" y="0"/>
                <wp:positionH relativeFrom="page">
                  <wp:posOffset>2962275</wp:posOffset>
                </wp:positionH>
                <wp:positionV relativeFrom="paragraph">
                  <wp:posOffset>415925</wp:posOffset>
                </wp:positionV>
                <wp:extent cx="278130" cy="165100"/>
                <wp:effectExtent l="0" t="3810" r="7620" b="2540"/>
                <wp:wrapNone/>
                <wp:docPr id="995" name="Freihandform: Form 9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4973 4665"/>
                            <a:gd name="T1" fmla="*/ T0 w 438"/>
                            <a:gd name="T2" fmla="+- 0 915 655"/>
                            <a:gd name="T3" fmla="*/ 915 h 260"/>
                            <a:gd name="T4" fmla="+- 0 4795 4665"/>
                            <a:gd name="T5" fmla="*/ T4 w 438"/>
                            <a:gd name="T6" fmla="+- 0 915 655"/>
                            <a:gd name="T7" fmla="*/ 915 h 260"/>
                            <a:gd name="T8" fmla="+- 0 4745 4665"/>
                            <a:gd name="T9" fmla="*/ T8 w 438"/>
                            <a:gd name="T10" fmla="+- 0 904 655"/>
                            <a:gd name="T11" fmla="*/ 904 h 260"/>
                            <a:gd name="T12" fmla="+- 0 4703 4665"/>
                            <a:gd name="T13" fmla="*/ T12 w 438"/>
                            <a:gd name="T14" fmla="+- 0 876 655"/>
                            <a:gd name="T15" fmla="*/ 876 h 260"/>
                            <a:gd name="T16" fmla="+- 0 4675 4665"/>
                            <a:gd name="T17" fmla="*/ T16 w 438"/>
                            <a:gd name="T18" fmla="+- 0 835 655"/>
                            <a:gd name="T19" fmla="*/ 835 h 260"/>
                            <a:gd name="T20" fmla="+- 0 4665 4665"/>
                            <a:gd name="T21" fmla="*/ T20 w 438"/>
                            <a:gd name="T22" fmla="+- 0 785 655"/>
                            <a:gd name="T23" fmla="*/ 785 h 260"/>
                            <a:gd name="T24" fmla="+- 0 4675 4665"/>
                            <a:gd name="T25" fmla="*/ T24 w 438"/>
                            <a:gd name="T26" fmla="+- 0 734 655"/>
                            <a:gd name="T27" fmla="*/ 734 h 260"/>
                            <a:gd name="T28" fmla="+- 0 4703 4665"/>
                            <a:gd name="T29" fmla="*/ T28 w 438"/>
                            <a:gd name="T30" fmla="+- 0 693 655"/>
                            <a:gd name="T31" fmla="*/ 693 h 260"/>
                            <a:gd name="T32" fmla="+- 0 4745 4665"/>
                            <a:gd name="T33" fmla="*/ T32 w 438"/>
                            <a:gd name="T34" fmla="+- 0 665 655"/>
                            <a:gd name="T35" fmla="*/ 665 h 260"/>
                            <a:gd name="T36" fmla="+- 0 4795 4665"/>
                            <a:gd name="T37" fmla="*/ T36 w 438"/>
                            <a:gd name="T38" fmla="+- 0 655 655"/>
                            <a:gd name="T39" fmla="*/ 655 h 260"/>
                            <a:gd name="T40" fmla="+- 0 4973 4665"/>
                            <a:gd name="T41" fmla="*/ T40 w 438"/>
                            <a:gd name="T42" fmla="+- 0 655 655"/>
                            <a:gd name="T43" fmla="*/ 655 h 260"/>
                            <a:gd name="T44" fmla="+- 0 5022 4665"/>
                            <a:gd name="T45" fmla="*/ T44 w 438"/>
                            <a:gd name="T46" fmla="+- 0 665 655"/>
                            <a:gd name="T47" fmla="*/ 665 h 260"/>
                            <a:gd name="T48" fmla="+- 0 4795 4665"/>
                            <a:gd name="T49" fmla="*/ T48 w 438"/>
                            <a:gd name="T50" fmla="+- 0 665 655"/>
                            <a:gd name="T51" fmla="*/ 665 h 260"/>
                            <a:gd name="T52" fmla="+- 0 4749 4665"/>
                            <a:gd name="T53" fmla="*/ T52 w 438"/>
                            <a:gd name="T54" fmla="+- 0 674 655"/>
                            <a:gd name="T55" fmla="*/ 674 h 260"/>
                            <a:gd name="T56" fmla="+- 0 4710 4665"/>
                            <a:gd name="T57" fmla="*/ T56 w 438"/>
                            <a:gd name="T58" fmla="+- 0 700 655"/>
                            <a:gd name="T59" fmla="*/ 700 h 260"/>
                            <a:gd name="T60" fmla="+- 0 4685 4665"/>
                            <a:gd name="T61" fmla="*/ T60 w 438"/>
                            <a:gd name="T62" fmla="+- 0 738 655"/>
                            <a:gd name="T63" fmla="*/ 738 h 260"/>
                            <a:gd name="T64" fmla="+- 0 4675 4665"/>
                            <a:gd name="T65" fmla="*/ T64 w 438"/>
                            <a:gd name="T66" fmla="+- 0 785 655"/>
                            <a:gd name="T67" fmla="*/ 785 h 260"/>
                            <a:gd name="T68" fmla="+- 0 4685 4665"/>
                            <a:gd name="T69" fmla="*/ T68 w 438"/>
                            <a:gd name="T70" fmla="+- 0 831 655"/>
                            <a:gd name="T71" fmla="*/ 831 h 260"/>
                            <a:gd name="T72" fmla="+- 0 4710 4665"/>
                            <a:gd name="T73" fmla="*/ T72 w 438"/>
                            <a:gd name="T74" fmla="+- 0 869 655"/>
                            <a:gd name="T75" fmla="*/ 869 h 260"/>
                            <a:gd name="T76" fmla="+- 0 4749 4665"/>
                            <a:gd name="T77" fmla="*/ T76 w 438"/>
                            <a:gd name="T78" fmla="+- 0 895 655"/>
                            <a:gd name="T79" fmla="*/ 895 h 260"/>
                            <a:gd name="T80" fmla="+- 0 4795 4665"/>
                            <a:gd name="T81" fmla="*/ T80 w 438"/>
                            <a:gd name="T82" fmla="+- 0 905 655"/>
                            <a:gd name="T83" fmla="*/ 905 h 260"/>
                            <a:gd name="T84" fmla="+- 0 5022 4665"/>
                            <a:gd name="T85" fmla="*/ T84 w 438"/>
                            <a:gd name="T86" fmla="+- 0 905 655"/>
                            <a:gd name="T87" fmla="*/ 905 h 260"/>
                            <a:gd name="T88" fmla="+- 0 4973 4665"/>
                            <a:gd name="T89" fmla="*/ T88 w 438"/>
                            <a:gd name="T90" fmla="+- 0 915 655"/>
                            <a:gd name="T91" fmla="*/ 915 h 260"/>
                            <a:gd name="T92" fmla="+- 0 5022 4665"/>
                            <a:gd name="T93" fmla="*/ T92 w 438"/>
                            <a:gd name="T94" fmla="+- 0 905 655"/>
                            <a:gd name="T95" fmla="*/ 905 h 260"/>
                            <a:gd name="T96" fmla="+- 0 4973 4665"/>
                            <a:gd name="T97" fmla="*/ T96 w 438"/>
                            <a:gd name="T98" fmla="+- 0 905 655"/>
                            <a:gd name="T99" fmla="*/ 905 h 260"/>
                            <a:gd name="T100" fmla="+- 0 5019 4665"/>
                            <a:gd name="T101" fmla="*/ T100 w 438"/>
                            <a:gd name="T102" fmla="+- 0 895 655"/>
                            <a:gd name="T103" fmla="*/ 895 h 260"/>
                            <a:gd name="T104" fmla="+- 0 5058 4665"/>
                            <a:gd name="T105" fmla="*/ T104 w 438"/>
                            <a:gd name="T106" fmla="+- 0 869 655"/>
                            <a:gd name="T107" fmla="*/ 869 h 260"/>
                            <a:gd name="T108" fmla="+- 0 5083 4665"/>
                            <a:gd name="T109" fmla="*/ T108 w 438"/>
                            <a:gd name="T110" fmla="+- 0 831 655"/>
                            <a:gd name="T111" fmla="*/ 831 h 260"/>
                            <a:gd name="T112" fmla="+- 0 5093 4665"/>
                            <a:gd name="T113" fmla="*/ T112 w 438"/>
                            <a:gd name="T114" fmla="+- 0 785 655"/>
                            <a:gd name="T115" fmla="*/ 785 h 260"/>
                            <a:gd name="T116" fmla="+- 0 5083 4665"/>
                            <a:gd name="T117" fmla="*/ T116 w 438"/>
                            <a:gd name="T118" fmla="+- 0 738 655"/>
                            <a:gd name="T119" fmla="*/ 738 h 260"/>
                            <a:gd name="T120" fmla="+- 0 5058 4665"/>
                            <a:gd name="T121" fmla="*/ T120 w 438"/>
                            <a:gd name="T122" fmla="+- 0 700 655"/>
                            <a:gd name="T123" fmla="*/ 700 h 260"/>
                            <a:gd name="T124" fmla="+- 0 5019 4665"/>
                            <a:gd name="T125" fmla="*/ T124 w 438"/>
                            <a:gd name="T126" fmla="+- 0 674 655"/>
                            <a:gd name="T127" fmla="*/ 674 h 260"/>
                            <a:gd name="T128" fmla="+- 0 4973 4665"/>
                            <a:gd name="T129" fmla="*/ T128 w 438"/>
                            <a:gd name="T130" fmla="+- 0 665 655"/>
                            <a:gd name="T131" fmla="*/ 665 h 260"/>
                            <a:gd name="T132" fmla="+- 0 5022 4665"/>
                            <a:gd name="T133" fmla="*/ T132 w 438"/>
                            <a:gd name="T134" fmla="+- 0 665 655"/>
                            <a:gd name="T135" fmla="*/ 665 h 260"/>
                            <a:gd name="T136" fmla="+- 0 5023 4665"/>
                            <a:gd name="T137" fmla="*/ T136 w 438"/>
                            <a:gd name="T138" fmla="+- 0 665 655"/>
                            <a:gd name="T139" fmla="*/ 665 h 260"/>
                            <a:gd name="T140" fmla="+- 0 5065 4665"/>
                            <a:gd name="T141" fmla="*/ T140 w 438"/>
                            <a:gd name="T142" fmla="+- 0 693 655"/>
                            <a:gd name="T143" fmla="*/ 693 h 260"/>
                            <a:gd name="T144" fmla="+- 0 5093 4665"/>
                            <a:gd name="T145" fmla="*/ T144 w 438"/>
                            <a:gd name="T146" fmla="+- 0 734 655"/>
                            <a:gd name="T147" fmla="*/ 734 h 260"/>
                            <a:gd name="T148" fmla="+- 0 5103 4665"/>
                            <a:gd name="T149" fmla="*/ T148 w 438"/>
                            <a:gd name="T150" fmla="+- 0 785 655"/>
                            <a:gd name="T151" fmla="*/ 785 h 260"/>
                            <a:gd name="T152" fmla="+- 0 5093 4665"/>
                            <a:gd name="T153" fmla="*/ T152 w 438"/>
                            <a:gd name="T154" fmla="+- 0 835 655"/>
                            <a:gd name="T155" fmla="*/ 835 h 260"/>
                            <a:gd name="T156" fmla="+- 0 5065 4665"/>
                            <a:gd name="T157" fmla="*/ T156 w 438"/>
                            <a:gd name="T158" fmla="+- 0 876 655"/>
                            <a:gd name="T159" fmla="*/ 876 h 260"/>
                            <a:gd name="T160" fmla="+- 0 5023 4665"/>
                            <a:gd name="T161" fmla="*/ T160 w 438"/>
                            <a:gd name="T162" fmla="+- 0 904 655"/>
                            <a:gd name="T163" fmla="*/ 904 h 260"/>
                            <a:gd name="T164" fmla="+- 0 5022 4665"/>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8" y="221"/>
                              </a:lnTo>
                              <a:lnTo>
                                <a:pt x="10" y="180"/>
                              </a:lnTo>
                              <a:lnTo>
                                <a:pt x="0" y="130"/>
                              </a:lnTo>
                              <a:lnTo>
                                <a:pt x="10" y="79"/>
                              </a:lnTo>
                              <a:lnTo>
                                <a:pt x="38" y="38"/>
                              </a:lnTo>
                              <a:lnTo>
                                <a:pt x="80" y="10"/>
                              </a:lnTo>
                              <a:lnTo>
                                <a:pt x="130" y="0"/>
                              </a:lnTo>
                              <a:lnTo>
                                <a:pt x="308" y="0"/>
                              </a:lnTo>
                              <a:lnTo>
                                <a:pt x="357" y="10"/>
                              </a:lnTo>
                              <a:lnTo>
                                <a:pt x="130" y="10"/>
                              </a:lnTo>
                              <a:lnTo>
                                <a:pt x="84" y="19"/>
                              </a:lnTo>
                              <a:lnTo>
                                <a:pt x="45" y="45"/>
                              </a:lnTo>
                              <a:lnTo>
                                <a:pt x="20" y="83"/>
                              </a:lnTo>
                              <a:lnTo>
                                <a:pt x="10" y="130"/>
                              </a:lnTo>
                              <a:lnTo>
                                <a:pt x="20" y="176"/>
                              </a:lnTo>
                              <a:lnTo>
                                <a:pt x="45" y="214"/>
                              </a:lnTo>
                              <a:lnTo>
                                <a:pt x="84" y="240"/>
                              </a:lnTo>
                              <a:lnTo>
                                <a:pt x="130" y="250"/>
                              </a:lnTo>
                              <a:lnTo>
                                <a:pt x="357" y="250"/>
                              </a:lnTo>
                              <a:lnTo>
                                <a:pt x="308" y="260"/>
                              </a:lnTo>
                              <a:close/>
                              <a:moveTo>
                                <a:pt x="357" y="250"/>
                              </a:moveTo>
                              <a:lnTo>
                                <a:pt x="308" y="250"/>
                              </a:lnTo>
                              <a:lnTo>
                                <a:pt x="354" y="240"/>
                              </a:lnTo>
                              <a:lnTo>
                                <a:pt x="393" y="214"/>
                              </a:lnTo>
                              <a:lnTo>
                                <a:pt x="418" y="176"/>
                              </a:lnTo>
                              <a:lnTo>
                                <a:pt x="428" y="130"/>
                              </a:lnTo>
                              <a:lnTo>
                                <a:pt x="418" y="83"/>
                              </a:lnTo>
                              <a:lnTo>
                                <a:pt x="393" y="45"/>
                              </a:lnTo>
                              <a:lnTo>
                                <a:pt x="354" y="19"/>
                              </a:lnTo>
                              <a:lnTo>
                                <a:pt x="308" y="10"/>
                              </a:lnTo>
                              <a:lnTo>
                                <a:pt x="357" y="10"/>
                              </a:lnTo>
                              <a:lnTo>
                                <a:pt x="358" y="10"/>
                              </a:lnTo>
                              <a:lnTo>
                                <a:pt x="400" y="38"/>
                              </a:lnTo>
                              <a:lnTo>
                                <a:pt x="428" y="79"/>
                              </a:lnTo>
                              <a:lnTo>
                                <a:pt x="438" y="130"/>
                              </a:lnTo>
                              <a:lnTo>
                                <a:pt x="428" y="180"/>
                              </a:lnTo>
                              <a:lnTo>
                                <a:pt x="400" y="221"/>
                              </a:lnTo>
                              <a:lnTo>
                                <a:pt x="358"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23EA37" id="Freihandform: Form 995" o:spid="_x0000_s1026" style="position:absolute;margin-left:233.25pt;margin-top:32.75pt;width:21.9pt;height:13pt;z-index:-251541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" path="m308,260r-178,l80,249,38,221,10,180,,130,10,79,38,38,80,10,130,,308,r49,10l130,10,84,19,45,45,20,83,10,130r10,46l45,214r39,26l130,250r227,l308,260xm357,250r-49,l354,240r39,-26l418,176r10,-46l418,83,393,45,354,19,308,10r49,l358,10r42,28l428,79r10,51l428,180r-28,41l358,249r-1,1xe" fillcolor="#bcc1c6" stroked="f">
                <v:path arrowok="t" o:connecttype="custom" o:connectlocs="195580,581025;82550,581025;50800,574040;24130,556260;6350,530225;0,498475;6350,466090;24130,440055;50800,422275;82550,415925;195580,415925;226695,422275;82550,422275;53340,427990;28575,444500;12700,468630;6350,498475;12700,527685;28575,551815;53340,568325;82550,574675;226695,574675;195580,581025;226695,574675;195580,574675;224790,568325;249555,551815;265430,527685;271780,498475;265430,468630;249555,444500;224790,427990;195580,422275;226695,422275;227330,422275;254000,440055;271780,466090;278130,498475;271780,530225;254000,556260;227330,574040;226695,574675"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76000" behindDoc="1" locked="0" layoutInCell="1" allowOverlap="1" wp14:anchorId="56EF2D85" wp14:editId="30B23709">
                <wp:simplePos x="0" y="0"/>
                <wp:positionH relativeFrom="page">
                  <wp:posOffset>3420110</wp:posOffset>
                </wp:positionH>
                <wp:positionV relativeFrom="paragraph">
                  <wp:posOffset>415925</wp:posOffset>
                </wp:positionV>
                <wp:extent cx="278130" cy="165100"/>
                <wp:effectExtent l="635" t="3810" r="6985" b="2540"/>
                <wp:wrapNone/>
                <wp:docPr id="994" name="Freihandform: Form 9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5694 5386"/>
                            <a:gd name="T1" fmla="*/ T0 w 438"/>
                            <a:gd name="T2" fmla="+- 0 915 655"/>
                            <a:gd name="T3" fmla="*/ 915 h 260"/>
                            <a:gd name="T4" fmla="+- 0 5516 5386"/>
                            <a:gd name="T5" fmla="*/ T4 w 438"/>
                            <a:gd name="T6" fmla="+- 0 915 655"/>
                            <a:gd name="T7" fmla="*/ 915 h 260"/>
                            <a:gd name="T8" fmla="+- 0 5466 5386"/>
                            <a:gd name="T9" fmla="*/ T8 w 438"/>
                            <a:gd name="T10" fmla="+- 0 904 655"/>
                            <a:gd name="T11" fmla="*/ 904 h 260"/>
                            <a:gd name="T12" fmla="+- 0 5424 5386"/>
                            <a:gd name="T13" fmla="*/ T12 w 438"/>
                            <a:gd name="T14" fmla="+- 0 876 655"/>
                            <a:gd name="T15" fmla="*/ 876 h 260"/>
                            <a:gd name="T16" fmla="+- 0 5396 5386"/>
                            <a:gd name="T17" fmla="*/ T16 w 438"/>
                            <a:gd name="T18" fmla="+- 0 835 655"/>
                            <a:gd name="T19" fmla="*/ 835 h 260"/>
                            <a:gd name="T20" fmla="+- 0 5386 5386"/>
                            <a:gd name="T21" fmla="*/ T20 w 438"/>
                            <a:gd name="T22" fmla="+- 0 785 655"/>
                            <a:gd name="T23" fmla="*/ 785 h 260"/>
                            <a:gd name="T24" fmla="+- 0 5396 5386"/>
                            <a:gd name="T25" fmla="*/ T24 w 438"/>
                            <a:gd name="T26" fmla="+- 0 734 655"/>
                            <a:gd name="T27" fmla="*/ 734 h 260"/>
                            <a:gd name="T28" fmla="+- 0 5424 5386"/>
                            <a:gd name="T29" fmla="*/ T28 w 438"/>
                            <a:gd name="T30" fmla="+- 0 693 655"/>
                            <a:gd name="T31" fmla="*/ 693 h 260"/>
                            <a:gd name="T32" fmla="+- 0 5466 5386"/>
                            <a:gd name="T33" fmla="*/ T32 w 438"/>
                            <a:gd name="T34" fmla="+- 0 665 655"/>
                            <a:gd name="T35" fmla="*/ 665 h 260"/>
                            <a:gd name="T36" fmla="+- 0 5516 5386"/>
                            <a:gd name="T37" fmla="*/ T36 w 438"/>
                            <a:gd name="T38" fmla="+- 0 655 655"/>
                            <a:gd name="T39" fmla="*/ 655 h 260"/>
                            <a:gd name="T40" fmla="+- 0 5694 5386"/>
                            <a:gd name="T41" fmla="*/ T40 w 438"/>
                            <a:gd name="T42" fmla="+- 0 655 655"/>
                            <a:gd name="T43" fmla="*/ 655 h 260"/>
                            <a:gd name="T44" fmla="+- 0 5743 5386"/>
                            <a:gd name="T45" fmla="*/ T44 w 438"/>
                            <a:gd name="T46" fmla="+- 0 665 655"/>
                            <a:gd name="T47" fmla="*/ 665 h 260"/>
                            <a:gd name="T48" fmla="+- 0 5516 5386"/>
                            <a:gd name="T49" fmla="*/ T48 w 438"/>
                            <a:gd name="T50" fmla="+- 0 665 655"/>
                            <a:gd name="T51" fmla="*/ 665 h 260"/>
                            <a:gd name="T52" fmla="+- 0 5470 5386"/>
                            <a:gd name="T53" fmla="*/ T52 w 438"/>
                            <a:gd name="T54" fmla="+- 0 674 655"/>
                            <a:gd name="T55" fmla="*/ 674 h 260"/>
                            <a:gd name="T56" fmla="+- 0 5431 5386"/>
                            <a:gd name="T57" fmla="*/ T56 w 438"/>
                            <a:gd name="T58" fmla="+- 0 700 655"/>
                            <a:gd name="T59" fmla="*/ 700 h 260"/>
                            <a:gd name="T60" fmla="+- 0 5406 5386"/>
                            <a:gd name="T61" fmla="*/ T60 w 438"/>
                            <a:gd name="T62" fmla="+- 0 738 655"/>
                            <a:gd name="T63" fmla="*/ 738 h 260"/>
                            <a:gd name="T64" fmla="+- 0 5396 5386"/>
                            <a:gd name="T65" fmla="*/ T64 w 438"/>
                            <a:gd name="T66" fmla="+- 0 785 655"/>
                            <a:gd name="T67" fmla="*/ 785 h 260"/>
                            <a:gd name="T68" fmla="+- 0 5406 5386"/>
                            <a:gd name="T69" fmla="*/ T68 w 438"/>
                            <a:gd name="T70" fmla="+- 0 831 655"/>
                            <a:gd name="T71" fmla="*/ 831 h 260"/>
                            <a:gd name="T72" fmla="+- 0 5431 5386"/>
                            <a:gd name="T73" fmla="*/ T72 w 438"/>
                            <a:gd name="T74" fmla="+- 0 869 655"/>
                            <a:gd name="T75" fmla="*/ 869 h 260"/>
                            <a:gd name="T76" fmla="+- 0 5470 5386"/>
                            <a:gd name="T77" fmla="*/ T76 w 438"/>
                            <a:gd name="T78" fmla="+- 0 895 655"/>
                            <a:gd name="T79" fmla="*/ 895 h 260"/>
                            <a:gd name="T80" fmla="+- 0 5516 5386"/>
                            <a:gd name="T81" fmla="*/ T80 w 438"/>
                            <a:gd name="T82" fmla="+- 0 905 655"/>
                            <a:gd name="T83" fmla="*/ 905 h 260"/>
                            <a:gd name="T84" fmla="+- 0 5743 5386"/>
                            <a:gd name="T85" fmla="*/ T84 w 438"/>
                            <a:gd name="T86" fmla="+- 0 905 655"/>
                            <a:gd name="T87" fmla="*/ 905 h 260"/>
                            <a:gd name="T88" fmla="+- 0 5694 5386"/>
                            <a:gd name="T89" fmla="*/ T88 w 438"/>
                            <a:gd name="T90" fmla="+- 0 915 655"/>
                            <a:gd name="T91" fmla="*/ 915 h 260"/>
                            <a:gd name="T92" fmla="+- 0 5743 5386"/>
                            <a:gd name="T93" fmla="*/ T92 w 438"/>
                            <a:gd name="T94" fmla="+- 0 905 655"/>
                            <a:gd name="T95" fmla="*/ 905 h 260"/>
                            <a:gd name="T96" fmla="+- 0 5694 5386"/>
                            <a:gd name="T97" fmla="*/ T96 w 438"/>
                            <a:gd name="T98" fmla="+- 0 905 655"/>
                            <a:gd name="T99" fmla="*/ 905 h 260"/>
                            <a:gd name="T100" fmla="+- 0 5740 5386"/>
                            <a:gd name="T101" fmla="*/ T100 w 438"/>
                            <a:gd name="T102" fmla="+- 0 895 655"/>
                            <a:gd name="T103" fmla="*/ 895 h 260"/>
                            <a:gd name="T104" fmla="+- 0 5779 5386"/>
                            <a:gd name="T105" fmla="*/ T104 w 438"/>
                            <a:gd name="T106" fmla="+- 0 869 655"/>
                            <a:gd name="T107" fmla="*/ 869 h 260"/>
                            <a:gd name="T108" fmla="+- 0 5804 5386"/>
                            <a:gd name="T109" fmla="*/ T108 w 438"/>
                            <a:gd name="T110" fmla="+- 0 831 655"/>
                            <a:gd name="T111" fmla="*/ 831 h 260"/>
                            <a:gd name="T112" fmla="+- 0 5814 5386"/>
                            <a:gd name="T113" fmla="*/ T112 w 438"/>
                            <a:gd name="T114" fmla="+- 0 785 655"/>
                            <a:gd name="T115" fmla="*/ 785 h 260"/>
                            <a:gd name="T116" fmla="+- 0 5804 5386"/>
                            <a:gd name="T117" fmla="*/ T116 w 438"/>
                            <a:gd name="T118" fmla="+- 0 738 655"/>
                            <a:gd name="T119" fmla="*/ 738 h 260"/>
                            <a:gd name="T120" fmla="+- 0 5779 5386"/>
                            <a:gd name="T121" fmla="*/ T120 w 438"/>
                            <a:gd name="T122" fmla="+- 0 700 655"/>
                            <a:gd name="T123" fmla="*/ 700 h 260"/>
                            <a:gd name="T124" fmla="+- 0 5740 5386"/>
                            <a:gd name="T125" fmla="*/ T124 w 438"/>
                            <a:gd name="T126" fmla="+- 0 674 655"/>
                            <a:gd name="T127" fmla="*/ 674 h 260"/>
                            <a:gd name="T128" fmla="+- 0 5694 5386"/>
                            <a:gd name="T129" fmla="*/ T128 w 438"/>
                            <a:gd name="T130" fmla="+- 0 665 655"/>
                            <a:gd name="T131" fmla="*/ 665 h 260"/>
                            <a:gd name="T132" fmla="+- 0 5743 5386"/>
                            <a:gd name="T133" fmla="*/ T132 w 438"/>
                            <a:gd name="T134" fmla="+- 0 665 655"/>
                            <a:gd name="T135" fmla="*/ 665 h 260"/>
                            <a:gd name="T136" fmla="+- 0 5744 5386"/>
                            <a:gd name="T137" fmla="*/ T136 w 438"/>
                            <a:gd name="T138" fmla="+- 0 665 655"/>
                            <a:gd name="T139" fmla="*/ 665 h 260"/>
                            <a:gd name="T140" fmla="+- 0 5786 5386"/>
                            <a:gd name="T141" fmla="*/ T140 w 438"/>
                            <a:gd name="T142" fmla="+- 0 693 655"/>
                            <a:gd name="T143" fmla="*/ 693 h 260"/>
                            <a:gd name="T144" fmla="+- 0 5814 5386"/>
                            <a:gd name="T145" fmla="*/ T144 w 438"/>
                            <a:gd name="T146" fmla="+- 0 734 655"/>
                            <a:gd name="T147" fmla="*/ 734 h 260"/>
                            <a:gd name="T148" fmla="+- 0 5824 5386"/>
                            <a:gd name="T149" fmla="*/ T148 w 438"/>
                            <a:gd name="T150" fmla="+- 0 785 655"/>
                            <a:gd name="T151" fmla="*/ 785 h 260"/>
                            <a:gd name="T152" fmla="+- 0 5814 5386"/>
                            <a:gd name="T153" fmla="*/ T152 w 438"/>
                            <a:gd name="T154" fmla="+- 0 835 655"/>
                            <a:gd name="T155" fmla="*/ 835 h 260"/>
                            <a:gd name="T156" fmla="+- 0 5786 5386"/>
                            <a:gd name="T157" fmla="*/ T156 w 438"/>
                            <a:gd name="T158" fmla="+- 0 876 655"/>
                            <a:gd name="T159" fmla="*/ 876 h 260"/>
                            <a:gd name="T160" fmla="+- 0 5744 5386"/>
                            <a:gd name="T161" fmla="*/ T160 w 438"/>
                            <a:gd name="T162" fmla="+- 0 904 655"/>
                            <a:gd name="T163" fmla="*/ 904 h 260"/>
                            <a:gd name="T164" fmla="+- 0 5743 5386"/>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8" y="221"/>
                              </a:lnTo>
                              <a:lnTo>
                                <a:pt x="10" y="180"/>
                              </a:lnTo>
                              <a:lnTo>
                                <a:pt x="0" y="130"/>
                              </a:lnTo>
                              <a:lnTo>
                                <a:pt x="10" y="79"/>
                              </a:lnTo>
                              <a:lnTo>
                                <a:pt x="38" y="38"/>
                              </a:lnTo>
                              <a:lnTo>
                                <a:pt x="80" y="10"/>
                              </a:lnTo>
                              <a:lnTo>
                                <a:pt x="130" y="0"/>
                              </a:lnTo>
                              <a:lnTo>
                                <a:pt x="308" y="0"/>
                              </a:lnTo>
                              <a:lnTo>
                                <a:pt x="357" y="10"/>
                              </a:lnTo>
                              <a:lnTo>
                                <a:pt x="130" y="10"/>
                              </a:lnTo>
                              <a:lnTo>
                                <a:pt x="84" y="19"/>
                              </a:lnTo>
                              <a:lnTo>
                                <a:pt x="45" y="45"/>
                              </a:lnTo>
                              <a:lnTo>
                                <a:pt x="20" y="83"/>
                              </a:lnTo>
                              <a:lnTo>
                                <a:pt x="10" y="130"/>
                              </a:lnTo>
                              <a:lnTo>
                                <a:pt x="20" y="176"/>
                              </a:lnTo>
                              <a:lnTo>
                                <a:pt x="45" y="214"/>
                              </a:lnTo>
                              <a:lnTo>
                                <a:pt x="84" y="240"/>
                              </a:lnTo>
                              <a:lnTo>
                                <a:pt x="130" y="250"/>
                              </a:lnTo>
                              <a:lnTo>
                                <a:pt x="357" y="250"/>
                              </a:lnTo>
                              <a:lnTo>
                                <a:pt x="308" y="260"/>
                              </a:lnTo>
                              <a:close/>
                              <a:moveTo>
                                <a:pt x="357" y="250"/>
                              </a:moveTo>
                              <a:lnTo>
                                <a:pt x="308" y="250"/>
                              </a:lnTo>
                              <a:lnTo>
                                <a:pt x="354" y="240"/>
                              </a:lnTo>
                              <a:lnTo>
                                <a:pt x="393" y="214"/>
                              </a:lnTo>
                              <a:lnTo>
                                <a:pt x="418" y="176"/>
                              </a:lnTo>
                              <a:lnTo>
                                <a:pt x="428" y="130"/>
                              </a:lnTo>
                              <a:lnTo>
                                <a:pt x="418" y="83"/>
                              </a:lnTo>
                              <a:lnTo>
                                <a:pt x="393" y="45"/>
                              </a:lnTo>
                              <a:lnTo>
                                <a:pt x="354" y="19"/>
                              </a:lnTo>
                              <a:lnTo>
                                <a:pt x="308" y="10"/>
                              </a:lnTo>
                              <a:lnTo>
                                <a:pt x="357" y="10"/>
                              </a:lnTo>
                              <a:lnTo>
                                <a:pt x="358" y="10"/>
                              </a:lnTo>
                              <a:lnTo>
                                <a:pt x="400" y="38"/>
                              </a:lnTo>
                              <a:lnTo>
                                <a:pt x="428" y="79"/>
                              </a:lnTo>
                              <a:lnTo>
                                <a:pt x="438" y="130"/>
                              </a:lnTo>
                              <a:lnTo>
                                <a:pt x="428" y="180"/>
                              </a:lnTo>
                              <a:lnTo>
                                <a:pt x="400" y="221"/>
                              </a:lnTo>
                              <a:lnTo>
                                <a:pt x="358"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B98FFB" id="Freihandform: Form 994" o:spid="_x0000_s1026" style="position:absolute;margin-left:269.3pt;margin-top:32.75pt;width:21.9pt;height:13pt;z-index:-251540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" path="m308,260r-178,l80,249,38,221,10,180,,130,10,79,38,38,80,10,130,,308,r49,10l130,10,84,19,45,45,20,83,10,130r10,46l45,214r39,26l130,250r227,l308,260xm357,250r-49,l354,240r39,-26l418,176r10,-46l418,83,393,45,354,19,308,10r49,l358,10r42,28l428,79r10,51l428,180r-28,41l358,249r-1,1xe" fillcolor="#bcc1c6" stroked="f">
                <v:path arrowok="t" o:connecttype="custom" o:connectlocs="195580,581025;82550,581025;50800,574040;24130,556260;6350,530225;0,498475;6350,466090;24130,440055;50800,422275;82550,415925;195580,415925;226695,422275;82550,422275;53340,427990;28575,444500;12700,468630;6350,498475;12700,527685;28575,551815;53340,568325;82550,574675;226695,574675;195580,581025;226695,574675;195580,574675;224790,568325;249555,551815;265430,527685;271780,498475;265430,468630;249555,444500;224790,427990;195580,422275;226695,422275;227330,422275;254000,440055;271780,466090;278130,498475;271780,530225;254000,556260;227330,574040;226695,574675"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77024" behindDoc="1" locked="0" layoutInCell="1" allowOverlap="1" wp14:anchorId="3FF62771" wp14:editId="6153E55A">
                <wp:simplePos x="0" y="0"/>
                <wp:positionH relativeFrom="page">
                  <wp:posOffset>3877945</wp:posOffset>
                </wp:positionH>
                <wp:positionV relativeFrom="paragraph">
                  <wp:posOffset>415925</wp:posOffset>
                </wp:positionV>
                <wp:extent cx="278130" cy="165100"/>
                <wp:effectExtent l="1270" t="3810" r="6350" b="2540"/>
                <wp:wrapNone/>
                <wp:docPr id="993" name="Freihandform: Form 9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6415 6107"/>
                            <a:gd name="T1" fmla="*/ T0 w 438"/>
                            <a:gd name="T2" fmla="+- 0 915 655"/>
                            <a:gd name="T3" fmla="*/ 915 h 260"/>
                            <a:gd name="T4" fmla="+- 0 6237 6107"/>
                            <a:gd name="T5" fmla="*/ T4 w 438"/>
                            <a:gd name="T6" fmla="+- 0 915 655"/>
                            <a:gd name="T7" fmla="*/ 915 h 260"/>
                            <a:gd name="T8" fmla="+- 0 6187 6107"/>
                            <a:gd name="T9" fmla="*/ T8 w 438"/>
                            <a:gd name="T10" fmla="+- 0 904 655"/>
                            <a:gd name="T11" fmla="*/ 904 h 260"/>
                            <a:gd name="T12" fmla="+- 0 6145 6107"/>
                            <a:gd name="T13" fmla="*/ T12 w 438"/>
                            <a:gd name="T14" fmla="+- 0 876 655"/>
                            <a:gd name="T15" fmla="*/ 876 h 260"/>
                            <a:gd name="T16" fmla="+- 0 6117 6107"/>
                            <a:gd name="T17" fmla="*/ T16 w 438"/>
                            <a:gd name="T18" fmla="+- 0 835 655"/>
                            <a:gd name="T19" fmla="*/ 835 h 260"/>
                            <a:gd name="T20" fmla="+- 0 6107 6107"/>
                            <a:gd name="T21" fmla="*/ T20 w 438"/>
                            <a:gd name="T22" fmla="+- 0 785 655"/>
                            <a:gd name="T23" fmla="*/ 785 h 260"/>
                            <a:gd name="T24" fmla="+- 0 6117 6107"/>
                            <a:gd name="T25" fmla="*/ T24 w 438"/>
                            <a:gd name="T26" fmla="+- 0 734 655"/>
                            <a:gd name="T27" fmla="*/ 734 h 260"/>
                            <a:gd name="T28" fmla="+- 0 6145 6107"/>
                            <a:gd name="T29" fmla="*/ T28 w 438"/>
                            <a:gd name="T30" fmla="+- 0 693 655"/>
                            <a:gd name="T31" fmla="*/ 693 h 260"/>
                            <a:gd name="T32" fmla="+- 0 6187 6107"/>
                            <a:gd name="T33" fmla="*/ T32 w 438"/>
                            <a:gd name="T34" fmla="+- 0 665 655"/>
                            <a:gd name="T35" fmla="*/ 665 h 260"/>
                            <a:gd name="T36" fmla="+- 0 6237 6107"/>
                            <a:gd name="T37" fmla="*/ T36 w 438"/>
                            <a:gd name="T38" fmla="+- 0 655 655"/>
                            <a:gd name="T39" fmla="*/ 655 h 260"/>
                            <a:gd name="T40" fmla="+- 0 6415 6107"/>
                            <a:gd name="T41" fmla="*/ T40 w 438"/>
                            <a:gd name="T42" fmla="+- 0 655 655"/>
                            <a:gd name="T43" fmla="*/ 655 h 260"/>
                            <a:gd name="T44" fmla="+- 0 6464 6107"/>
                            <a:gd name="T45" fmla="*/ T44 w 438"/>
                            <a:gd name="T46" fmla="+- 0 665 655"/>
                            <a:gd name="T47" fmla="*/ 665 h 260"/>
                            <a:gd name="T48" fmla="+- 0 6237 6107"/>
                            <a:gd name="T49" fmla="*/ T48 w 438"/>
                            <a:gd name="T50" fmla="+- 0 665 655"/>
                            <a:gd name="T51" fmla="*/ 665 h 260"/>
                            <a:gd name="T52" fmla="+- 0 6191 6107"/>
                            <a:gd name="T53" fmla="*/ T52 w 438"/>
                            <a:gd name="T54" fmla="+- 0 674 655"/>
                            <a:gd name="T55" fmla="*/ 674 h 260"/>
                            <a:gd name="T56" fmla="+- 0 6152 6107"/>
                            <a:gd name="T57" fmla="*/ T56 w 438"/>
                            <a:gd name="T58" fmla="+- 0 700 655"/>
                            <a:gd name="T59" fmla="*/ 700 h 260"/>
                            <a:gd name="T60" fmla="+- 0 6127 6107"/>
                            <a:gd name="T61" fmla="*/ T60 w 438"/>
                            <a:gd name="T62" fmla="+- 0 738 655"/>
                            <a:gd name="T63" fmla="*/ 738 h 260"/>
                            <a:gd name="T64" fmla="+- 0 6117 6107"/>
                            <a:gd name="T65" fmla="*/ T64 w 438"/>
                            <a:gd name="T66" fmla="+- 0 785 655"/>
                            <a:gd name="T67" fmla="*/ 785 h 260"/>
                            <a:gd name="T68" fmla="+- 0 6127 6107"/>
                            <a:gd name="T69" fmla="*/ T68 w 438"/>
                            <a:gd name="T70" fmla="+- 0 831 655"/>
                            <a:gd name="T71" fmla="*/ 831 h 260"/>
                            <a:gd name="T72" fmla="+- 0 6152 6107"/>
                            <a:gd name="T73" fmla="*/ T72 w 438"/>
                            <a:gd name="T74" fmla="+- 0 869 655"/>
                            <a:gd name="T75" fmla="*/ 869 h 260"/>
                            <a:gd name="T76" fmla="+- 0 6191 6107"/>
                            <a:gd name="T77" fmla="*/ T76 w 438"/>
                            <a:gd name="T78" fmla="+- 0 895 655"/>
                            <a:gd name="T79" fmla="*/ 895 h 260"/>
                            <a:gd name="T80" fmla="+- 0 6237 6107"/>
                            <a:gd name="T81" fmla="*/ T80 w 438"/>
                            <a:gd name="T82" fmla="+- 0 905 655"/>
                            <a:gd name="T83" fmla="*/ 905 h 260"/>
                            <a:gd name="T84" fmla="+- 0 6464 6107"/>
                            <a:gd name="T85" fmla="*/ T84 w 438"/>
                            <a:gd name="T86" fmla="+- 0 905 655"/>
                            <a:gd name="T87" fmla="*/ 905 h 260"/>
                            <a:gd name="T88" fmla="+- 0 6415 6107"/>
                            <a:gd name="T89" fmla="*/ T88 w 438"/>
                            <a:gd name="T90" fmla="+- 0 915 655"/>
                            <a:gd name="T91" fmla="*/ 915 h 260"/>
                            <a:gd name="T92" fmla="+- 0 6464 6107"/>
                            <a:gd name="T93" fmla="*/ T92 w 438"/>
                            <a:gd name="T94" fmla="+- 0 905 655"/>
                            <a:gd name="T95" fmla="*/ 905 h 260"/>
                            <a:gd name="T96" fmla="+- 0 6415 6107"/>
                            <a:gd name="T97" fmla="*/ T96 w 438"/>
                            <a:gd name="T98" fmla="+- 0 905 655"/>
                            <a:gd name="T99" fmla="*/ 905 h 260"/>
                            <a:gd name="T100" fmla="+- 0 6461 6107"/>
                            <a:gd name="T101" fmla="*/ T100 w 438"/>
                            <a:gd name="T102" fmla="+- 0 895 655"/>
                            <a:gd name="T103" fmla="*/ 895 h 260"/>
                            <a:gd name="T104" fmla="+- 0 6500 6107"/>
                            <a:gd name="T105" fmla="*/ T104 w 438"/>
                            <a:gd name="T106" fmla="+- 0 869 655"/>
                            <a:gd name="T107" fmla="*/ 869 h 260"/>
                            <a:gd name="T108" fmla="+- 0 6525 6107"/>
                            <a:gd name="T109" fmla="*/ T108 w 438"/>
                            <a:gd name="T110" fmla="+- 0 831 655"/>
                            <a:gd name="T111" fmla="*/ 831 h 260"/>
                            <a:gd name="T112" fmla="+- 0 6535 6107"/>
                            <a:gd name="T113" fmla="*/ T112 w 438"/>
                            <a:gd name="T114" fmla="+- 0 785 655"/>
                            <a:gd name="T115" fmla="*/ 785 h 260"/>
                            <a:gd name="T116" fmla="+- 0 6525 6107"/>
                            <a:gd name="T117" fmla="*/ T116 w 438"/>
                            <a:gd name="T118" fmla="+- 0 738 655"/>
                            <a:gd name="T119" fmla="*/ 738 h 260"/>
                            <a:gd name="T120" fmla="+- 0 6500 6107"/>
                            <a:gd name="T121" fmla="*/ T120 w 438"/>
                            <a:gd name="T122" fmla="+- 0 700 655"/>
                            <a:gd name="T123" fmla="*/ 700 h 260"/>
                            <a:gd name="T124" fmla="+- 0 6461 6107"/>
                            <a:gd name="T125" fmla="*/ T124 w 438"/>
                            <a:gd name="T126" fmla="+- 0 674 655"/>
                            <a:gd name="T127" fmla="*/ 674 h 260"/>
                            <a:gd name="T128" fmla="+- 0 6415 6107"/>
                            <a:gd name="T129" fmla="*/ T128 w 438"/>
                            <a:gd name="T130" fmla="+- 0 665 655"/>
                            <a:gd name="T131" fmla="*/ 665 h 260"/>
                            <a:gd name="T132" fmla="+- 0 6464 6107"/>
                            <a:gd name="T133" fmla="*/ T132 w 438"/>
                            <a:gd name="T134" fmla="+- 0 665 655"/>
                            <a:gd name="T135" fmla="*/ 665 h 260"/>
                            <a:gd name="T136" fmla="+- 0 6465 6107"/>
                            <a:gd name="T137" fmla="*/ T136 w 438"/>
                            <a:gd name="T138" fmla="+- 0 665 655"/>
                            <a:gd name="T139" fmla="*/ 665 h 260"/>
                            <a:gd name="T140" fmla="+- 0 6507 6107"/>
                            <a:gd name="T141" fmla="*/ T140 w 438"/>
                            <a:gd name="T142" fmla="+- 0 693 655"/>
                            <a:gd name="T143" fmla="*/ 693 h 260"/>
                            <a:gd name="T144" fmla="+- 0 6535 6107"/>
                            <a:gd name="T145" fmla="*/ T144 w 438"/>
                            <a:gd name="T146" fmla="+- 0 734 655"/>
                            <a:gd name="T147" fmla="*/ 734 h 260"/>
                            <a:gd name="T148" fmla="+- 0 6545 6107"/>
                            <a:gd name="T149" fmla="*/ T148 w 438"/>
                            <a:gd name="T150" fmla="+- 0 785 655"/>
                            <a:gd name="T151" fmla="*/ 785 h 260"/>
                            <a:gd name="T152" fmla="+- 0 6535 6107"/>
                            <a:gd name="T153" fmla="*/ T152 w 438"/>
                            <a:gd name="T154" fmla="+- 0 835 655"/>
                            <a:gd name="T155" fmla="*/ 835 h 260"/>
                            <a:gd name="T156" fmla="+- 0 6507 6107"/>
                            <a:gd name="T157" fmla="*/ T156 w 438"/>
                            <a:gd name="T158" fmla="+- 0 876 655"/>
                            <a:gd name="T159" fmla="*/ 876 h 260"/>
                            <a:gd name="T160" fmla="+- 0 6465 6107"/>
                            <a:gd name="T161" fmla="*/ T160 w 438"/>
                            <a:gd name="T162" fmla="+- 0 904 655"/>
                            <a:gd name="T163" fmla="*/ 904 h 260"/>
                            <a:gd name="T164" fmla="+- 0 6464 6107"/>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8" y="221"/>
                              </a:lnTo>
                              <a:lnTo>
                                <a:pt x="10" y="180"/>
                              </a:lnTo>
                              <a:lnTo>
                                <a:pt x="0" y="130"/>
                              </a:lnTo>
                              <a:lnTo>
                                <a:pt x="10" y="79"/>
                              </a:lnTo>
                              <a:lnTo>
                                <a:pt x="38" y="38"/>
                              </a:lnTo>
                              <a:lnTo>
                                <a:pt x="80" y="10"/>
                              </a:lnTo>
                              <a:lnTo>
                                <a:pt x="130" y="0"/>
                              </a:lnTo>
                              <a:lnTo>
                                <a:pt x="308" y="0"/>
                              </a:lnTo>
                              <a:lnTo>
                                <a:pt x="357" y="10"/>
                              </a:lnTo>
                              <a:lnTo>
                                <a:pt x="130" y="10"/>
                              </a:lnTo>
                              <a:lnTo>
                                <a:pt x="84" y="19"/>
                              </a:lnTo>
                              <a:lnTo>
                                <a:pt x="45" y="45"/>
                              </a:lnTo>
                              <a:lnTo>
                                <a:pt x="20" y="83"/>
                              </a:lnTo>
                              <a:lnTo>
                                <a:pt x="10" y="130"/>
                              </a:lnTo>
                              <a:lnTo>
                                <a:pt x="20" y="176"/>
                              </a:lnTo>
                              <a:lnTo>
                                <a:pt x="45" y="214"/>
                              </a:lnTo>
                              <a:lnTo>
                                <a:pt x="84" y="240"/>
                              </a:lnTo>
                              <a:lnTo>
                                <a:pt x="130" y="250"/>
                              </a:lnTo>
                              <a:lnTo>
                                <a:pt x="357" y="250"/>
                              </a:lnTo>
                              <a:lnTo>
                                <a:pt x="308" y="260"/>
                              </a:lnTo>
                              <a:close/>
                              <a:moveTo>
                                <a:pt x="357" y="250"/>
                              </a:moveTo>
                              <a:lnTo>
                                <a:pt x="308" y="250"/>
                              </a:lnTo>
                              <a:lnTo>
                                <a:pt x="354" y="240"/>
                              </a:lnTo>
                              <a:lnTo>
                                <a:pt x="393" y="214"/>
                              </a:lnTo>
                              <a:lnTo>
                                <a:pt x="418" y="176"/>
                              </a:lnTo>
                              <a:lnTo>
                                <a:pt x="428" y="130"/>
                              </a:lnTo>
                              <a:lnTo>
                                <a:pt x="418" y="83"/>
                              </a:lnTo>
                              <a:lnTo>
                                <a:pt x="393" y="45"/>
                              </a:lnTo>
                              <a:lnTo>
                                <a:pt x="354" y="19"/>
                              </a:lnTo>
                              <a:lnTo>
                                <a:pt x="308" y="10"/>
                              </a:lnTo>
                              <a:lnTo>
                                <a:pt x="357" y="10"/>
                              </a:lnTo>
                              <a:lnTo>
                                <a:pt x="358" y="10"/>
                              </a:lnTo>
                              <a:lnTo>
                                <a:pt x="400" y="38"/>
                              </a:lnTo>
                              <a:lnTo>
                                <a:pt x="428" y="79"/>
                              </a:lnTo>
                              <a:lnTo>
                                <a:pt x="438" y="130"/>
                              </a:lnTo>
                              <a:lnTo>
                                <a:pt x="428" y="180"/>
                              </a:lnTo>
                              <a:lnTo>
                                <a:pt x="400" y="221"/>
                              </a:lnTo>
                              <a:lnTo>
                                <a:pt x="358"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1DBF1B" id="Freihandform: Form 993" o:spid="_x0000_s1026" style="position:absolute;margin-left:305.35pt;margin-top:32.75pt;width:21.9pt;height:13pt;z-index:-251539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" path="m308,260r-178,l80,249,38,221,10,180,,130,10,79,38,38,80,10,130,,308,r49,10l130,10,84,19,45,45,20,83,10,130r10,46l45,214r39,26l130,250r227,l308,260xm357,250r-49,l354,240r39,-26l418,176r10,-46l418,83,393,45,354,19,308,10r49,l358,10r42,28l428,79r10,51l428,180r-28,41l358,249r-1,1xe" fillcolor="#bcc1c6" stroked="f">
                <v:path arrowok="t" o:connecttype="custom" o:connectlocs="195580,581025;82550,581025;50800,574040;24130,556260;6350,530225;0,498475;6350,466090;24130,440055;50800,422275;82550,415925;195580,415925;226695,422275;82550,422275;53340,427990;28575,444500;12700,468630;6350,498475;12700,527685;28575,551815;53340,568325;82550,574675;226695,574675;195580,581025;226695,574675;195580,574675;224790,568325;249555,551815;265430,527685;271780,498475;265430,468630;249555,444500;224790,427990;195580,422275;226695,422275;227330,422275;254000,440055;271780,466090;278130,498475;271780,530225;254000,556260;227330,574040;226695,574675"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78048" behindDoc="1" locked="0" layoutInCell="1" allowOverlap="1" wp14:anchorId="6A929C96" wp14:editId="158E201B">
                <wp:simplePos x="0" y="0"/>
                <wp:positionH relativeFrom="page">
                  <wp:posOffset>4335780</wp:posOffset>
                </wp:positionH>
                <wp:positionV relativeFrom="paragraph">
                  <wp:posOffset>415925</wp:posOffset>
                </wp:positionV>
                <wp:extent cx="278130" cy="165100"/>
                <wp:effectExtent l="1905" t="3810" r="5715" b="2540"/>
                <wp:wrapNone/>
                <wp:docPr id="992" name="Freihandform: Form 9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7136 6828"/>
                            <a:gd name="T1" fmla="*/ T0 w 438"/>
                            <a:gd name="T2" fmla="+- 0 915 655"/>
                            <a:gd name="T3" fmla="*/ 915 h 260"/>
                            <a:gd name="T4" fmla="+- 0 6958 6828"/>
                            <a:gd name="T5" fmla="*/ T4 w 438"/>
                            <a:gd name="T6" fmla="+- 0 915 655"/>
                            <a:gd name="T7" fmla="*/ 915 h 260"/>
                            <a:gd name="T8" fmla="+- 0 6908 6828"/>
                            <a:gd name="T9" fmla="*/ T8 w 438"/>
                            <a:gd name="T10" fmla="+- 0 904 655"/>
                            <a:gd name="T11" fmla="*/ 904 h 260"/>
                            <a:gd name="T12" fmla="+- 0 6866 6828"/>
                            <a:gd name="T13" fmla="*/ T12 w 438"/>
                            <a:gd name="T14" fmla="+- 0 876 655"/>
                            <a:gd name="T15" fmla="*/ 876 h 260"/>
                            <a:gd name="T16" fmla="+- 0 6838 6828"/>
                            <a:gd name="T17" fmla="*/ T16 w 438"/>
                            <a:gd name="T18" fmla="+- 0 835 655"/>
                            <a:gd name="T19" fmla="*/ 835 h 260"/>
                            <a:gd name="T20" fmla="+- 0 6828 6828"/>
                            <a:gd name="T21" fmla="*/ T20 w 438"/>
                            <a:gd name="T22" fmla="+- 0 785 655"/>
                            <a:gd name="T23" fmla="*/ 785 h 260"/>
                            <a:gd name="T24" fmla="+- 0 6838 6828"/>
                            <a:gd name="T25" fmla="*/ T24 w 438"/>
                            <a:gd name="T26" fmla="+- 0 734 655"/>
                            <a:gd name="T27" fmla="*/ 734 h 260"/>
                            <a:gd name="T28" fmla="+- 0 6866 6828"/>
                            <a:gd name="T29" fmla="*/ T28 w 438"/>
                            <a:gd name="T30" fmla="+- 0 693 655"/>
                            <a:gd name="T31" fmla="*/ 693 h 260"/>
                            <a:gd name="T32" fmla="+- 0 6908 6828"/>
                            <a:gd name="T33" fmla="*/ T32 w 438"/>
                            <a:gd name="T34" fmla="+- 0 665 655"/>
                            <a:gd name="T35" fmla="*/ 665 h 260"/>
                            <a:gd name="T36" fmla="+- 0 6958 6828"/>
                            <a:gd name="T37" fmla="*/ T36 w 438"/>
                            <a:gd name="T38" fmla="+- 0 655 655"/>
                            <a:gd name="T39" fmla="*/ 655 h 260"/>
                            <a:gd name="T40" fmla="+- 0 7136 6828"/>
                            <a:gd name="T41" fmla="*/ T40 w 438"/>
                            <a:gd name="T42" fmla="+- 0 655 655"/>
                            <a:gd name="T43" fmla="*/ 655 h 260"/>
                            <a:gd name="T44" fmla="+- 0 7185 6828"/>
                            <a:gd name="T45" fmla="*/ T44 w 438"/>
                            <a:gd name="T46" fmla="+- 0 665 655"/>
                            <a:gd name="T47" fmla="*/ 665 h 260"/>
                            <a:gd name="T48" fmla="+- 0 6958 6828"/>
                            <a:gd name="T49" fmla="*/ T48 w 438"/>
                            <a:gd name="T50" fmla="+- 0 665 655"/>
                            <a:gd name="T51" fmla="*/ 665 h 260"/>
                            <a:gd name="T52" fmla="+- 0 6912 6828"/>
                            <a:gd name="T53" fmla="*/ T52 w 438"/>
                            <a:gd name="T54" fmla="+- 0 674 655"/>
                            <a:gd name="T55" fmla="*/ 674 h 260"/>
                            <a:gd name="T56" fmla="+- 0 6873 6828"/>
                            <a:gd name="T57" fmla="*/ T56 w 438"/>
                            <a:gd name="T58" fmla="+- 0 700 655"/>
                            <a:gd name="T59" fmla="*/ 700 h 260"/>
                            <a:gd name="T60" fmla="+- 0 6848 6828"/>
                            <a:gd name="T61" fmla="*/ T60 w 438"/>
                            <a:gd name="T62" fmla="+- 0 738 655"/>
                            <a:gd name="T63" fmla="*/ 738 h 260"/>
                            <a:gd name="T64" fmla="+- 0 6838 6828"/>
                            <a:gd name="T65" fmla="*/ T64 w 438"/>
                            <a:gd name="T66" fmla="+- 0 785 655"/>
                            <a:gd name="T67" fmla="*/ 785 h 260"/>
                            <a:gd name="T68" fmla="+- 0 6848 6828"/>
                            <a:gd name="T69" fmla="*/ T68 w 438"/>
                            <a:gd name="T70" fmla="+- 0 831 655"/>
                            <a:gd name="T71" fmla="*/ 831 h 260"/>
                            <a:gd name="T72" fmla="+- 0 6873 6828"/>
                            <a:gd name="T73" fmla="*/ T72 w 438"/>
                            <a:gd name="T74" fmla="+- 0 869 655"/>
                            <a:gd name="T75" fmla="*/ 869 h 260"/>
                            <a:gd name="T76" fmla="+- 0 6912 6828"/>
                            <a:gd name="T77" fmla="*/ T76 w 438"/>
                            <a:gd name="T78" fmla="+- 0 895 655"/>
                            <a:gd name="T79" fmla="*/ 895 h 260"/>
                            <a:gd name="T80" fmla="+- 0 6958 6828"/>
                            <a:gd name="T81" fmla="*/ T80 w 438"/>
                            <a:gd name="T82" fmla="+- 0 905 655"/>
                            <a:gd name="T83" fmla="*/ 905 h 260"/>
                            <a:gd name="T84" fmla="+- 0 7185 6828"/>
                            <a:gd name="T85" fmla="*/ T84 w 438"/>
                            <a:gd name="T86" fmla="+- 0 905 655"/>
                            <a:gd name="T87" fmla="*/ 905 h 260"/>
                            <a:gd name="T88" fmla="+- 0 7136 6828"/>
                            <a:gd name="T89" fmla="*/ T88 w 438"/>
                            <a:gd name="T90" fmla="+- 0 915 655"/>
                            <a:gd name="T91" fmla="*/ 915 h 260"/>
                            <a:gd name="T92" fmla="+- 0 7185 6828"/>
                            <a:gd name="T93" fmla="*/ T92 w 438"/>
                            <a:gd name="T94" fmla="+- 0 905 655"/>
                            <a:gd name="T95" fmla="*/ 905 h 260"/>
                            <a:gd name="T96" fmla="+- 0 7136 6828"/>
                            <a:gd name="T97" fmla="*/ T96 w 438"/>
                            <a:gd name="T98" fmla="+- 0 905 655"/>
                            <a:gd name="T99" fmla="*/ 905 h 260"/>
                            <a:gd name="T100" fmla="+- 0 7182 6828"/>
                            <a:gd name="T101" fmla="*/ T100 w 438"/>
                            <a:gd name="T102" fmla="+- 0 895 655"/>
                            <a:gd name="T103" fmla="*/ 895 h 260"/>
                            <a:gd name="T104" fmla="+- 0 7221 6828"/>
                            <a:gd name="T105" fmla="*/ T104 w 438"/>
                            <a:gd name="T106" fmla="+- 0 869 655"/>
                            <a:gd name="T107" fmla="*/ 869 h 260"/>
                            <a:gd name="T108" fmla="+- 0 7246 6828"/>
                            <a:gd name="T109" fmla="*/ T108 w 438"/>
                            <a:gd name="T110" fmla="+- 0 831 655"/>
                            <a:gd name="T111" fmla="*/ 831 h 260"/>
                            <a:gd name="T112" fmla="+- 0 7256 6828"/>
                            <a:gd name="T113" fmla="*/ T112 w 438"/>
                            <a:gd name="T114" fmla="+- 0 785 655"/>
                            <a:gd name="T115" fmla="*/ 785 h 260"/>
                            <a:gd name="T116" fmla="+- 0 7246 6828"/>
                            <a:gd name="T117" fmla="*/ T116 w 438"/>
                            <a:gd name="T118" fmla="+- 0 738 655"/>
                            <a:gd name="T119" fmla="*/ 738 h 260"/>
                            <a:gd name="T120" fmla="+- 0 7221 6828"/>
                            <a:gd name="T121" fmla="*/ T120 w 438"/>
                            <a:gd name="T122" fmla="+- 0 700 655"/>
                            <a:gd name="T123" fmla="*/ 700 h 260"/>
                            <a:gd name="T124" fmla="+- 0 7182 6828"/>
                            <a:gd name="T125" fmla="*/ T124 w 438"/>
                            <a:gd name="T126" fmla="+- 0 674 655"/>
                            <a:gd name="T127" fmla="*/ 674 h 260"/>
                            <a:gd name="T128" fmla="+- 0 7136 6828"/>
                            <a:gd name="T129" fmla="*/ T128 w 438"/>
                            <a:gd name="T130" fmla="+- 0 665 655"/>
                            <a:gd name="T131" fmla="*/ 665 h 260"/>
                            <a:gd name="T132" fmla="+- 0 7185 6828"/>
                            <a:gd name="T133" fmla="*/ T132 w 438"/>
                            <a:gd name="T134" fmla="+- 0 665 655"/>
                            <a:gd name="T135" fmla="*/ 665 h 260"/>
                            <a:gd name="T136" fmla="+- 0 7186 6828"/>
                            <a:gd name="T137" fmla="*/ T136 w 438"/>
                            <a:gd name="T138" fmla="+- 0 665 655"/>
                            <a:gd name="T139" fmla="*/ 665 h 260"/>
                            <a:gd name="T140" fmla="+- 0 7228 6828"/>
                            <a:gd name="T141" fmla="*/ T140 w 438"/>
                            <a:gd name="T142" fmla="+- 0 693 655"/>
                            <a:gd name="T143" fmla="*/ 693 h 260"/>
                            <a:gd name="T144" fmla="+- 0 7256 6828"/>
                            <a:gd name="T145" fmla="*/ T144 w 438"/>
                            <a:gd name="T146" fmla="+- 0 734 655"/>
                            <a:gd name="T147" fmla="*/ 734 h 260"/>
                            <a:gd name="T148" fmla="+- 0 7266 6828"/>
                            <a:gd name="T149" fmla="*/ T148 w 438"/>
                            <a:gd name="T150" fmla="+- 0 785 655"/>
                            <a:gd name="T151" fmla="*/ 785 h 260"/>
                            <a:gd name="T152" fmla="+- 0 7256 6828"/>
                            <a:gd name="T153" fmla="*/ T152 w 438"/>
                            <a:gd name="T154" fmla="+- 0 835 655"/>
                            <a:gd name="T155" fmla="*/ 835 h 260"/>
                            <a:gd name="T156" fmla="+- 0 7228 6828"/>
                            <a:gd name="T157" fmla="*/ T156 w 438"/>
                            <a:gd name="T158" fmla="+- 0 876 655"/>
                            <a:gd name="T159" fmla="*/ 876 h 260"/>
                            <a:gd name="T160" fmla="+- 0 7186 6828"/>
                            <a:gd name="T161" fmla="*/ T160 w 438"/>
                            <a:gd name="T162" fmla="+- 0 904 655"/>
                            <a:gd name="T163" fmla="*/ 904 h 260"/>
                            <a:gd name="T164" fmla="+- 0 7185 6828"/>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8" y="221"/>
                              </a:lnTo>
                              <a:lnTo>
                                <a:pt x="10" y="180"/>
                              </a:lnTo>
                              <a:lnTo>
                                <a:pt x="0" y="130"/>
                              </a:lnTo>
                              <a:lnTo>
                                <a:pt x="10" y="79"/>
                              </a:lnTo>
                              <a:lnTo>
                                <a:pt x="38" y="38"/>
                              </a:lnTo>
                              <a:lnTo>
                                <a:pt x="80" y="10"/>
                              </a:lnTo>
                              <a:lnTo>
                                <a:pt x="130" y="0"/>
                              </a:lnTo>
                              <a:lnTo>
                                <a:pt x="308" y="0"/>
                              </a:lnTo>
                              <a:lnTo>
                                <a:pt x="357" y="10"/>
                              </a:lnTo>
                              <a:lnTo>
                                <a:pt x="130" y="10"/>
                              </a:lnTo>
                              <a:lnTo>
                                <a:pt x="84" y="19"/>
                              </a:lnTo>
                              <a:lnTo>
                                <a:pt x="45" y="45"/>
                              </a:lnTo>
                              <a:lnTo>
                                <a:pt x="20" y="83"/>
                              </a:lnTo>
                              <a:lnTo>
                                <a:pt x="10" y="130"/>
                              </a:lnTo>
                              <a:lnTo>
                                <a:pt x="20" y="176"/>
                              </a:lnTo>
                              <a:lnTo>
                                <a:pt x="45" y="214"/>
                              </a:lnTo>
                              <a:lnTo>
                                <a:pt x="84" y="240"/>
                              </a:lnTo>
                              <a:lnTo>
                                <a:pt x="130" y="250"/>
                              </a:lnTo>
                              <a:lnTo>
                                <a:pt x="357" y="250"/>
                              </a:lnTo>
                              <a:lnTo>
                                <a:pt x="308" y="260"/>
                              </a:lnTo>
                              <a:close/>
                              <a:moveTo>
                                <a:pt x="357" y="250"/>
                              </a:moveTo>
                              <a:lnTo>
                                <a:pt x="308" y="250"/>
                              </a:lnTo>
                              <a:lnTo>
                                <a:pt x="354" y="240"/>
                              </a:lnTo>
                              <a:lnTo>
                                <a:pt x="393" y="214"/>
                              </a:lnTo>
                              <a:lnTo>
                                <a:pt x="418" y="176"/>
                              </a:lnTo>
                              <a:lnTo>
                                <a:pt x="428" y="130"/>
                              </a:lnTo>
                              <a:lnTo>
                                <a:pt x="418" y="83"/>
                              </a:lnTo>
                              <a:lnTo>
                                <a:pt x="393" y="45"/>
                              </a:lnTo>
                              <a:lnTo>
                                <a:pt x="354" y="19"/>
                              </a:lnTo>
                              <a:lnTo>
                                <a:pt x="308" y="10"/>
                              </a:lnTo>
                              <a:lnTo>
                                <a:pt x="357" y="10"/>
                              </a:lnTo>
                              <a:lnTo>
                                <a:pt x="358" y="10"/>
                              </a:lnTo>
                              <a:lnTo>
                                <a:pt x="400" y="38"/>
                              </a:lnTo>
                              <a:lnTo>
                                <a:pt x="428" y="79"/>
                              </a:lnTo>
                              <a:lnTo>
                                <a:pt x="438" y="130"/>
                              </a:lnTo>
                              <a:lnTo>
                                <a:pt x="428" y="180"/>
                              </a:lnTo>
                              <a:lnTo>
                                <a:pt x="400" y="221"/>
                              </a:lnTo>
                              <a:lnTo>
                                <a:pt x="358"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7D4A05" id="Freihandform: Form 992" o:spid="_x0000_s1026" style="position:absolute;margin-left:341.4pt;margin-top:32.75pt;width:21.9pt;height:13pt;z-index:-251538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" path="m308,260r-178,l80,249,38,221,10,180,,130,10,79,38,38,80,10,130,,308,r49,10l130,10,84,19,45,45,20,83,10,130r10,46l45,214r39,26l130,250r227,l308,260xm357,250r-49,l354,240r39,-26l418,176r10,-46l418,83,393,45,354,19,308,10r49,l358,10r42,28l428,79r10,51l428,180r-28,41l358,249r-1,1xe" fillcolor="#bcc1c6" stroked="f">
                <v:path arrowok="t" o:connecttype="custom" o:connectlocs="195580,581025;82550,581025;50800,574040;24130,556260;6350,530225;0,498475;6350,466090;24130,440055;50800,422275;82550,415925;195580,415925;226695,422275;82550,422275;53340,427990;28575,444500;12700,468630;6350,498475;12700,527685;28575,551815;53340,568325;82550,574675;226695,574675;195580,581025;226695,574675;195580,574675;224790,568325;249555,551815;265430,527685;271780,498475;265430,468630;249555,444500;224790,427990;195580,422275;226695,422275;227330,422275;254000,440055;271780,466090;278130,498475;271780,530225;254000,556260;227330,574040;226695,574675" o:connectangles="0,0,0,0,0,0,0,0,0,0,0,0,0,0,0,0,0,0,0,0,0,0,0,0,0,0,0,0,0,0,0,0,0,0,0,0,0,0,0,0,0,0"/>
                <w10:wrap anchorx="page"/>
              </v:shape>
            </w:pict>
          </mc:Fallback>
        </mc:AlternateContent>
      </w:r>
      <w:r w:rsidRPr="001F36E8">
        <w:rPr>
          <w:rFonts w:ascii="RobotoRegular" w:eastAsia="RobotoRegular" w:hAnsi="RobotoRegular" w:cs="RobotoRegular"/>
          <w:color w:val="18181C"/>
          <w:sz w:val="21"/>
          <w:lang w:eastAsia="en-US"/>
        </w:rPr>
        <w:t>1</w:t>
      </w:r>
      <w:r w:rsidRPr="001F36E8">
        <w:rPr>
          <w:rFonts w:ascii="RobotoRegular" w:eastAsia="RobotoRegular" w:hAnsi="RobotoRegular" w:cs="RobotoRegular"/>
          <w:color w:val="18181C"/>
          <w:sz w:val="21"/>
          <w:lang w:eastAsia="en-US"/>
        </w:rPr>
        <w:tab/>
        <w:t>2</w:t>
      </w:r>
      <w:r w:rsidRPr="001F36E8">
        <w:rPr>
          <w:rFonts w:ascii="RobotoRegular" w:eastAsia="RobotoRegular" w:hAnsi="RobotoRegular" w:cs="RobotoRegular"/>
          <w:color w:val="18181C"/>
          <w:sz w:val="21"/>
          <w:lang w:eastAsia="en-US"/>
        </w:rPr>
        <w:tab/>
        <w:t>3</w:t>
      </w:r>
      <w:r w:rsidRPr="001F36E8">
        <w:rPr>
          <w:rFonts w:ascii="RobotoRegular" w:eastAsia="RobotoRegular" w:hAnsi="RobotoRegular" w:cs="RobotoRegular"/>
          <w:color w:val="18181C"/>
          <w:sz w:val="21"/>
          <w:lang w:eastAsia="en-US"/>
        </w:rPr>
        <w:tab/>
        <w:t>4</w:t>
      </w:r>
      <w:r w:rsidRPr="001F36E8">
        <w:rPr>
          <w:rFonts w:ascii="RobotoRegular" w:eastAsia="RobotoRegular" w:hAnsi="RobotoRegular" w:cs="RobotoRegular"/>
          <w:color w:val="18181C"/>
          <w:sz w:val="21"/>
          <w:lang w:eastAsia="en-US"/>
        </w:rPr>
        <w:tab/>
        <w:t>5</w:t>
      </w:r>
    </w:p>
    <w:p w14:paraId="5D15FFF6" w14:textId="77777777" w:rsidR="001F36E8" w:rsidRPr="001F36E8" w:rsidRDefault="001F36E8" w:rsidP="001F36E8">
      <w:pPr>
        <w:widowControl w:val="0"/>
        <w:autoSpaceDE w:val="0"/>
        <w:autoSpaceDN w:val="0"/>
        <w:spacing w:before="5" w:after="0" w:line="240" w:lineRule="auto"/>
        <w:rPr>
          <w:rFonts w:ascii="RobotoRegular" w:eastAsia="RobotoRegular" w:hAnsi="RobotoRegular" w:cs="RobotoRegular"/>
          <w:sz w:val="12"/>
          <w:lang w:eastAsia="en-US"/>
        </w:rPr>
      </w:pPr>
      <w:r w:rsidRPr="001F36E8">
        <w:rPr>
          <w:rFonts w:ascii="RobotoRegular" w:eastAsia="RobotoRegular" w:hAnsi="RobotoRegular" w:cs="RobotoRegular"/>
          <w:noProof/>
          <w:lang w:eastAsia="en-US"/>
        </w:rPr>
        <mc:AlternateContent>
          <mc:Choice Requires="wps">
            <w:drawing>
              <wp:anchor distT="0" distB="0" distL="0" distR="0" simplePos="0" relativeHeight="251790336" behindDoc="1" locked="0" layoutInCell="1" allowOverlap="1" wp14:anchorId="087257B8" wp14:editId="259BF241">
                <wp:simplePos x="0" y="0"/>
                <wp:positionH relativeFrom="page">
                  <wp:posOffset>1259205</wp:posOffset>
                </wp:positionH>
                <wp:positionV relativeFrom="paragraph">
                  <wp:posOffset>119380</wp:posOffset>
                </wp:positionV>
                <wp:extent cx="4418330" cy="6350"/>
                <wp:effectExtent l="1905" t="3810" r="0" b="0"/>
                <wp:wrapTopAndBottom/>
                <wp:docPr id="991" name="Rechteck 9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18330" cy="6350"/>
                        </a:xfrm>
                        <a:prstGeom prst="rect">
                          <a:avLst/>
                        </a:prstGeom>
                        <a:solidFill>
                          <a:srgbClr val="BCC1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6371E5" id="Rechteck 991" o:spid="_x0000_s1026" style="position:absolute;margin-left:99.15pt;margin-top:9.4pt;width:347.9pt;height:.5pt;z-index:-251526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" fillcolor="#bcc1c6" stroked="f">
                <w10:wrap type="topAndBottom" anchorx="page"/>
              </v:rect>
            </w:pict>
          </mc:Fallback>
        </mc:AlternateContent>
      </w:r>
    </w:p>
    <w:p w14:paraId="3009739C" w14:textId="77777777" w:rsidR="001F36E8" w:rsidRPr="001F36E8" w:rsidRDefault="001F36E8" w:rsidP="001F36E8">
      <w:pPr>
        <w:widowControl w:val="0"/>
        <w:tabs>
          <w:tab w:val="left" w:pos="6242"/>
        </w:tabs>
        <w:autoSpaceDE w:val="0"/>
        <w:autoSpaceDN w:val="0"/>
        <w:spacing w:before="86" w:after="113" w:line="240" w:lineRule="auto"/>
        <w:ind w:left="817"/>
        <w:rPr>
          <w:rFonts w:ascii="RobotoRegular" w:eastAsia="RobotoRegular" w:hAnsi="RobotoRegular" w:cs="RobotoRegular"/>
          <w:sz w:val="21"/>
          <w:lang w:eastAsia="en-US"/>
        </w:rPr>
      </w:pPr>
      <w:r w:rsidRPr="001F36E8">
        <w:rPr>
          <w:rFonts w:ascii="RobotoRegular" w:eastAsia="RobotoRegular" w:hAnsi="RobotoRegular" w:cs="RobotoRegular"/>
          <w:color w:val="18181C"/>
          <w:sz w:val="21"/>
          <w:lang w:eastAsia="en-US"/>
        </w:rPr>
        <w:t>Strongly</w:t>
      </w:r>
      <w:r w:rsidRPr="001F36E8">
        <w:rPr>
          <w:rFonts w:ascii="RobotoRegular" w:eastAsia="RobotoRegular" w:hAnsi="RobotoRegular" w:cs="RobotoRegular"/>
          <w:color w:val="18181C"/>
          <w:spacing w:val="13"/>
          <w:sz w:val="21"/>
          <w:lang w:eastAsia="en-US"/>
        </w:rPr>
        <w:t xml:space="preserve"> </w:t>
      </w:r>
      <w:r w:rsidRPr="001F36E8">
        <w:rPr>
          <w:rFonts w:ascii="RobotoRegular" w:eastAsia="RobotoRegular" w:hAnsi="RobotoRegular" w:cs="RobotoRegular"/>
          <w:color w:val="18181C"/>
          <w:sz w:val="21"/>
          <w:lang w:eastAsia="en-US"/>
        </w:rPr>
        <w:t>disagree</w:t>
      </w:r>
      <w:r w:rsidRPr="001F36E8">
        <w:rPr>
          <w:rFonts w:ascii="RobotoRegular" w:eastAsia="RobotoRegular" w:hAnsi="RobotoRegular" w:cs="RobotoRegular"/>
          <w:color w:val="18181C"/>
          <w:sz w:val="21"/>
          <w:lang w:eastAsia="en-US"/>
        </w:rPr>
        <w:tab/>
        <w:t>Strongly</w:t>
      </w:r>
      <w:r w:rsidRPr="001F36E8">
        <w:rPr>
          <w:rFonts w:ascii="RobotoRegular" w:eastAsia="RobotoRegular" w:hAnsi="RobotoRegular" w:cs="RobotoRegular"/>
          <w:color w:val="18181C"/>
          <w:spacing w:val="5"/>
          <w:sz w:val="21"/>
          <w:lang w:eastAsia="en-US"/>
        </w:rPr>
        <w:t xml:space="preserve"> </w:t>
      </w:r>
      <w:r w:rsidRPr="001F36E8">
        <w:rPr>
          <w:rFonts w:ascii="RobotoRegular" w:eastAsia="RobotoRegular" w:hAnsi="RobotoRegular" w:cs="RobotoRegular"/>
          <w:color w:val="18181C"/>
          <w:sz w:val="21"/>
          <w:lang w:eastAsia="en-US"/>
        </w:rPr>
        <w:t>agree</w:t>
      </w:r>
    </w:p>
    <w:p w14:paraId="75A4E915" w14:textId="77777777" w:rsidR="001F36E8" w:rsidRPr="001F36E8" w:rsidRDefault="001F36E8" w:rsidP="001F36E8">
      <w:pPr>
        <w:widowControl w:val="0"/>
        <w:autoSpaceDE w:val="0"/>
        <w:autoSpaceDN w:val="0"/>
        <w:spacing w:after="0" w:line="20" w:lineRule="exact"/>
        <w:ind w:left="742"/>
        <w:rPr>
          <w:rFonts w:ascii="RobotoRegular" w:eastAsia="RobotoRegular" w:hAnsi="RobotoRegular" w:cs="RobotoRegular"/>
          <w:sz w:val="2"/>
          <w:lang w:eastAsia="en-US"/>
        </w:rPr>
      </w:pPr>
      <w:r w:rsidRPr="001F36E8">
        <w:rPr>
          <w:rFonts w:ascii="RobotoRegular" w:eastAsia="RobotoRegular" w:hAnsi="RobotoRegular" w:cs="RobotoRegular"/>
          <w:noProof/>
          <w:sz w:val="2"/>
          <w:lang w:eastAsia="en-US"/>
        </w:rPr>
        <mc:AlternateContent>
          <mc:Choice Requires="wpg">
            <w:drawing>
              <wp:inline distT="0" distB="0" distL="0" distR="0" wp14:anchorId="6AA97B3B" wp14:editId="02E97B8D">
                <wp:extent cx="4418330" cy="6350"/>
                <wp:effectExtent l="0" t="0" r="1270" b="3175"/>
                <wp:docPr id="989" name="Gruppieren 98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18330" cy="6350"/>
                          <a:chOff x="0" y="0"/>
                          <a:chExt cx="6958" cy="10"/>
                        </a:xfrm>
                      </wpg:grpSpPr>
                      <wps:wsp>
                        <wps:cNvPr id="990" name="Rectangle 925"/>
                        <wps:cNvSpPr>
                          <a:spLocks noChangeArrowheads="1"/>
                        </wps:cNvSpPr>
                        <wps:spPr bwMode="auto">
                          <a:xfrm>
                            <a:off x="0" y="0"/>
                            <a:ext cx="6958" cy="10"/>
                          </a:xfrm>
                          <a:prstGeom prst="rect">
                            <a:avLst/>
                          </a:prstGeom>
                          <a:solidFill>
                            <a:srgbClr val="BCC1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85AA0CE" id="Gruppieren 989" o:spid="_x0000_s1026" style="width:347.9pt;height:.5pt;mso-position-horizontal-relative:char;mso-position-vertical-relative:line" coordsize="695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">
                <v:rect id="Rectangle 925" o:spid="_x0000_s1027" style="position:absolute;width:695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" fillcolor="#bcc1c6" stroked="f"/>
                <w10:anchorlock/>
              </v:group>
            </w:pict>
          </mc:Fallback>
        </mc:AlternateContent>
      </w:r>
    </w:p>
    <w:p w14:paraId="528EBA6C" w14:textId="77777777" w:rsidR="001F36E8" w:rsidRPr="001F36E8" w:rsidRDefault="001F36E8" w:rsidP="001F36E8">
      <w:pPr>
        <w:widowControl w:val="0"/>
        <w:autoSpaceDE w:val="0"/>
        <w:autoSpaceDN w:val="0"/>
        <w:spacing w:before="2" w:after="0" w:line="240" w:lineRule="auto"/>
        <w:rPr>
          <w:rFonts w:ascii="RobotoRegular" w:eastAsia="RobotoRegular" w:hAnsi="RobotoRegular" w:cs="RobotoRegular"/>
          <w:sz w:val="18"/>
          <w:lang w:eastAsia="en-US"/>
        </w:rPr>
      </w:pPr>
    </w:p>
    <w:p w14:paraId="48929B5F" w14:textId="77777777" w:rsidR="001F36E8" w:rsidRPr="001F36E8" w:rsidRDefault="001F36E8" w:rsidP="001F36E8">
      <w:pPr>
        <w:widowControl w:val="0"/>
        <w:numPr>
          <w:ilvl w:val="0"/>
          <w:numId w:val="6"/>
        </w:numPr>
        <w:tabs>
          <w:tab w:val="left" w:pos="742"/>
          <w:tab w:val="left" w:pos="743"/>
        </w:tabs>
        <w:autoSpaceDE w:val="0"/>
        <w:autoSpaceDN w:val="0"/>
        <w:spacing w:before="104" w:after="0" w:line="240" w:lineRule="auto"/>
        <w:ind w:left="742" w:hanging="633"/>
        <w:rPr>
          <w:rFonts w:ascii="Arial" w:eastAsia="Arial" w:hAnsi="Arial" w:cs="Arial"/>
          <w:sz w:val="24"/>
          <w:lang w:eastAsia="en-US"/>
        </w:rPr>
      </w:pPr>
      <w:r w:rsidRPr="001F36E8">
        <w:rPr>
          <w:rFonts w:ascii="Arial" w:eastAsia="Arial" w:hAnsi="Arial" w:cs="Arial"/>
          <w:color w:val="18181C"/>
          <w:w w:val="110"/>
          <w:sz w:val="24"/>
          <w:lang w:eastAsia="en-US"/>
        </w:rPr>
        <w:t>I</w:t>
      </w:r>
      <w:r w:rsidRPr="001F36E8">
        <w:rPr>
          <w:rFonts w:ascii="Arial" w:eastAsia="Arial" w:hAnsi="Arial" w:cs="Arial"/>
          <w:color w:val="18181C"/>
          <w:spacing w:val="-19"/>
          <w:w w:val="110"/>
          <w:sz w:val="24"/>
          <w:lang w:eastAsia="en-US"/>
        </w:rPr>
        <w:t xml:space="preserve"> </w:t>
      </w:r>
      <w:r w:rsidRPr="001F36E8">
        <w:rPr>
          <w:rFonts w:ascii="Arial" w:eastAsia="Arial" w:hAnsi="Arial" w:cs="Arial"/>
          <w:color w:val="18181C"/>
          <w:w w:val="110"/>
          <w:sz w:val="24"/>
          <w:lang w:eastAsia="en-US"/>
        </w:rPr>
        <w:t>felt</w:t>
      </w:r>
      <w:r w:rsidRPr="001F36E8">
        <w:rPr>
          <w:rFonts w:ascii="Arial" w:eastAsia="Arial" w:hAnsi="Arial" w:cs="Arial"/>
          <w:color w:val="18181C"/>
          <w:spacing w:val="-19"/>
          <w:w w:val="110"/>
          <w:sz w:val="24"/>
          <w:lang w:eastAsia="en-US"/>
        </w:rPr>
        <w:t xml:space="preserve"> </w:t>
      </w:r>
      <w:r w:rsidRPr="001F36E8">
        <w:rPr>
          <w:rFonts w:ascii="Arial" w:eastAsia="Arial" w:hAnsi="Arial" w:cs="Arial"/>
          <w:color w:val="18181C"/>
          <w:w w:val="110"/>
          <w:sz w:val="24"/>
          <w:lang w:eastAsia="en-US"/>
        </w:rPr>
        <w:t>very</w:t>
      </w:r>
      <w:r w:rsidRPr="001F36E8">
        <w:rPr>
          <w:rFonts w:ascii="Arial" w:eastAsia="Arial" w:hAnsi="Arial" w:cs="Arial"/>
          <w:color w:val="18181C"/>
          <w:spacing w:val="-18"/>
          <w:w w:val="110"/>
          <w:sz w:val="24"/>
          <w:lang w:eastAsia="en-US"/>
        </w:rPr>
        <w:t xml:space="preserve"> </w:t>
      </w:r>
      <w:r w:rsidRPr="001F36E8">
        <w:rPr>
          <w:rFonts w:ascii="Arial" w:eastAsia="Arial" w:hAnsi="Arial" w:cs="Arial"/>
          <w:color w:val="18181C"/>
          <w:w w:val="110"/>
          <w:sz w:val="24"/>
          <w:lang w:eastAsia="en-US"/>
        </w:rPr>
        <w:t>confident</w:t>
      </w:r>
      <w:r w:rsidRPr="001F36E8">
        <w:rPr>
          <w:rFonts w:ascii="Arial" w:eastAsia="Arial" w:hAnsi="Arial" w:cs="Arial"/>
          <w:color w:val="18181C"/>
          <w:spacing w:val="-19"/>
          <w:w w:val="110"/>
          <w:sz w:val="24"/>
          <w:lang w:eastAsia="en-US"/>
        </w:rPr>
        <w:t xml:space="preserve"> </w:t>
      </w:r>
      <w:r w:rsidRPr="001F36E8">
        <w:rPr>
          <w:rFonts w:ascii="Arial" w:eastAsia="Arial" w:hAnsi="Arial" w:cs="Arial"/>
          <w:color w:val="18181C"/>
          <w:w w:val="110"/>
          <w:sz w:val="24"/>
          <w:lang w:eastAsia="en-US"/>
        </w:rPr>
        <w:t>using</w:t>
      </w:r>
      <w:r w:rsidRPr="001F36E8">
        <w:rPr>
          <w:rFonts w:ascii="Arial" w:eastAsia="Arial" w:hAnsi="Arial" w:cs="Arial"/>
          <w:color w:val="18181C"/>
          <w:spacing w:val="-18"/>
          <w:w w:val="110"/>
          <w:sz w:val="24"/>
          <w:lang w:eastAsia="en-US"/>
        </w:rPr>
        <w:t xml:space="preserve"> </w:t>
      </w:r>
      <w:r w:rsidRPr="001F36E8">
        <w:rPr>
          <w:rFonts w:ascii="Arial" w:eastAsia="Arial" w:hAnsi="Arial" w:cs="Arial"/>
          <w:color w:val="18181C"/>
          <w:w w:val="110"/>
          <w:sz w:val="24"/>
          <w:lang w:eastAsia="en-US"/>
        </w:rPr>
        <w:t>the</w:t>
      </w:r>
      <w:r w:rsidRPr="001F36E8">
        <w:rPr>
          <w:rFonts w:ascii="Arial" w:eastAsia="Arial" w:hAnsi="Arial" w:cs="Arial"/>
          <w:color w:val="18181C"/>
          <w:spacing w:val="-19"/>
          <w:w w:val="110"/>
          <w:sz w:val="24"/>
          <w:lang w:eastAsia="en-US"/>
        </w:rPr>
        <w:t xml:space="preserve"> </w:t>
      </w:r>
      <w:r w:rsidRPr="001F36E8">
        <w:rPr>
          <w:rFonts w:ascii="Arial" w:eastAsia="Arial" w:hAnsi="Arial" w:cs="Arial"/>
          <w:color w:val="18181C"/>
          <w:w w:val="110"/>
          <w:sz w:val="24"/>
          <w:lang w:eastAsia="en-US"/>
        </w:rPr>
        <w:t>monitoring</w:t>
      </w:r>
      <w:r w:rsidRPr="001F36E8">
        <w:rPr>
          <w:rFonts w:ascii="Arial" w:eastAsia="Arial" w:hAnsi="Arial" w:cs="Arial"/>
          <w:color w:val="18181C"/>
          <w:spacing w:val="-18"/>
          <w:w w:val="110"/>
          <w:sz w:val="24"/>
          <w:lang w:eastAsia="en-US"/>
        </w:rPr>
        <w:t xml:space="preserve"> </w:t>
      </w:r>
      <w:r w:rsidRPr="001F36E8">
        <w:rPr>
          <w:rFonts w:ascii="Arial" w:eastAsia="Arial" w:hAnsi="Arial" w:cs="Arial"/>
          <w:color w:val="18181C"/>
          <w:w w:val="110"/>
          <w:sz w:val="24"/>
          <w:lang w:eastAsia="en-US"/>
        </w:rPr>
        <w:t>tool</w:t>
      </w:r>
      <w:r w:rsidRPr="001F36E8">
        <w:rPr>
          <w:rFonts w:ascii="Arial" w:eastAsia="Arial" w:hAnsi="Arial" w:cs="Arial"/>
          <w:color w:val="18181C"/>
          <w:spacing w:val="-19"/>
          <w:w w:val="110"/>
          <w:sz w:val="24"/>
          <w:lang w:eastAsia="en-US"/>
        </w:rPr>
        <w:t xml:space="preserve"> </w:t>
      </w:r>
      <w:r w:rsidRPr="001F36E8">
        <w:rPr>
          <w:rFonts w:ascii="Arial" w:eastAsia="Arial" w:hAnsi="Arial" w:cs="Arial"/>
          <w:color w:val="D32D23"/>
          <w:w w:val="110"/>
          <w:sz w:val="24"/>
          <w:lang w:eastAsia="en-US"/>
        </w:rPr>
        <w:t>*</w:t>
      </w:r>
    </w:p>
    <w:p w14:paraId="3B5F790F" w14:textId="77777777" w:rsidR="001F36E8" w:rsidRPr="001F36E8" w:rsidRDefault="001F36E8" w:rsidP="001F36E8">
      <w:pPr>
        <w:widowControl w:val="0"/>
        <w:autoSpaceDE w:val="0"/>
        <w:autoSpaceDN w:val="0"/>
        <w:spacing w:before="3" w:after="0" w:line="240" w:lineRule="auto"/>
        <w:rPr>
          <w:rFonts w:ascii="Arial" w:eastAsia="Arial" w:hAnsi="Arial" w:cs="Arial"/>
          <w:sz w:val="18"/>
          <w:szCs w:val="24"/>
          <w:lang w:eastAsia="en-US"/>
        </w:rPr>
      </w:pPr>
    </w:p>
    <w:p w14:paraId="58B3FD5A" w14:textId="77777777" w:rsidR="001F36E8" w:rsidRPr="001F36E8" w:rsidRDefault="001F36E8" w:rsidP="001F36E8">
      <w:pPr>
        <w:widowControl w:val="0"/>
        <w:autoSpaceDE w:val="0"/>
        <w:autoSpaceDN w:val="0"/>
        <w:spacing w:before="74" w:after="0" w:line="240" w:lineRule="auto"/>
        <w:ind w:left="742"/>
        <w:rPr>
          <w:rFonts w:ascii="Roboto" w:eastAsia="RobotoRegular" w:hAnsi="RobotoRegular" w:cs="RobotoRegular"/>
          <w:i/>
          <w:sz w:val="21"/>
          <w:lang w:val="de-DE" w:eastAsia="en-US"/>
        </w:rPr>
      </w:pPr>
      <w:r w:rsidRPr="001F36E8">
        <w:rPr>
          <w:rFonts w:ascii="Roboto" w:eastAsia="RobotoRegular" w:hAnsi="RobotoRegular" w:cs="RobotoRegular"/>
          <w:i/>
          <w:color w:val="0A0A0B"/>
          <w:sz w:val="21"/>
          <w:lang w:val="de-DE" w:eastAsia="en-US"/>
        </w:rPr>
        <w:lastRenderedPageBreak/>
        <w:t>Markieren Sie nur ein Oval.</w:t>
      </w:r>
    </w:p>
    <w:p w14:paraId="0C0B5BC9" w14:textId="77777777" w:rsidR="001F36E8" w:rsidRPr="001F36E8" w:rsidRDefault="001F36E8" w:rsidP="001F36E8">
      <w:pPr>
        <w:widowControl w:val="0"/>
        <w:autoSpaceDE w:val="0"/>
        <w:autoSpaceDN w:val="0"/>
        <w:spacing w:before="9" w:after="0" w:line="240" w:lineRule="auto"/>
        <w:rPr>
          <w:rFonts w:ascii="Roboto" w:eastAsia="Arial" w:hAnsi="Arial" w:cs="Arial"/>
          <w:i/>
          <w:sz w:val="25"/>
          <w:szCs w:val="24"/>
          <w:lang w:val="de-DE" w:eastAsia="en-US"/>
        </w:rPr>
      </w:pPr>
    </w:p>
    <w:p w14:paraId="2ACCEBB0" w14:textId="77777777" w:rsidR="001F36E8" w:rsidRPr="001F36E8" w:rsidRDefault="001F36E8" w:rsidP="001F36E8">
      <w:pPr>
        <w:widowControl w:val="0"/>
        <w:tabs>
          <w:tab w:val="left" w:pos="3583"/>
          <w:tab w:val="left" w:pos="4304"/>
          <w:tab w:val="left" w:pos="5025"/>
          <w:tab w:val="left" w:pos="5746"/>
        </w:tabs>
        <w:autoSpaceDE w:val="0"/>
        <w:autoSpaceDN w:val="0"/>
        <w:spacing w:before="95" w:after="0" w:line="240" w:lineRule="auto"/>
        <w:ind w:left="2862"/>
        <w:rPr>
          <w:rFonts w:ascii="RobotoRegular" w:eastAsia="RobotoRegular" w:hAnsi="RobotoRegular" w:cs="RobotoRegular"/>
          <w:sz w:val="21"/>
          <w:lang w:eastAsia="en-US"/>
        </w:rPr>
      </w:pPr>
      <w:r w:rsidRPr="001F36E8">
        <w:rPr>
          <w:rFonts w:ascii="RobotoRegular" w:eastAsia="RobotoRegular" w:hAnsi="RobotoRegular" w:cs="RobotoRegular"/>
          <w:noProof/>
          <w:lang w:eastAsia="en-US"/>
        </w:rPr>
        <mc:AlternateContent>
          <mc:Choice Requires="wps">
            <w:drawing>
              <wp:anchor distT="0" distB="0" distL="114300" distR="114300" simplePos="0" relativeHeight="251779072" behindDoc="1" locked="0" layoutInCell="1" allowOverlap="1" wp14:anchorId="52358007" wp14:editId="697D6209">
                <wp:simplePos x="0" y="0"/>
                <wp:positionH relativeFrom="page">
                  <wp:posOffset>2504440</wp:posOffset>
                </wp:positionH>
                <wp:positionV relativeFrom="paragraph">
                  <wp:posOffset>415925</wp:posOffset>
                </wp:positionV>
                <wp:extent cx="278130" cy="165100"/>
                <wp:effectExtent l="8890" t="5080" r="8255" b="1270"/>
                <wp:wrapNone/>
                <wp:docPr id="988" name="Freihandform: Form 9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4252 3944"/>
                            <a:gd name="T1" fmla="*/ T0 w 438"/>
                            <a:gd name="T2" fmla="+- 0 915 655"/>
                            <a:gd name="T3" fmla="*/ 915 h 260"/>
                            <a:gd name="T4" fmla="+- 0 4074 3944"/>
                            <a:gd name="T5" fmla="*/ T4 w 438"/>
                            <a:gd name="T6" fmla="+- 0 915 655"/>
                            <a:gd name="T7" fmla="*/ 915 h 260"/>
                            <a:gd name="T8" fmla="+- 0 4024 3944"/>
                            <a:gd name="T9" fmla="*/ T8 w 438"/>
                            <a:gd name="T10" fmla="+- 0 904 655"/>
                            <a:gd name="T11" fmla="*/ 904 h 260"/>
                            <a:gd name="T12" fmla="+- 0 3982 3944"/>
                            <a:gd name="T13" fmla="*/ T12 w 438"/>
                            <a:gd name="T14" fmla="+- 0 876 655"/>
                            <a:gd name="T15" fmla="*/ 876 h 260"/>
                            <a:gd name="T16" fmla="+- 0 3954 3944"/>
                            <a:gd name="T17" fmla="*/ T16 w 438"/>
                            <a:gd name="T18" fmla="+- 0 835 655"/>
                            <a:gd name="T19" fmla="*/ 835 h 260"/>
                            <a:gd name="T20" fmla="+- 0 3944 3944"/>
                            <a:gd name="T21" fmla="*/ T20 w 438"/>
                            <a:gd name="T22" fmla="+- 0 785 655"/>
                            <a:gd name="T23" fmla="*/ 785 h 260"/>
                            <a:gd name="T24" fmla="+- 0 3954 3944"/>
                            <a:gd name="T25" fmla="*/ T24 w 438"/>
                            <a:gd name="T26" fmla="+- 0 734 655"/>
                            <a:gd name="T27" fmla="*/ 734 h 260"/>
                            <a:gd name="T28" fmla="+- 0 3982 3944"/>
                            <a:gd name="T29" fmla="*/ T28 w 438"/>
                            <a:gd name="T30" fmla="+- 0 693 655"/>
                            <a:gd name="T31" fmla="*/ 693 h 260"/>
                            <a:gd name="T32" fmla="+- 0 4024 3944"/>
                            <a:gd name="T33" fmla="*/ T32 w 438"/>
                            <a:gd name="T34" fmla="+- 0 665 655"/>
                            <a:gd name="T35" fmla="*/ 665 h 260"/>
                            <a:gd name="T36" fmla="+- 0 4074 3944"/>
                            <a:gd name="T37" fmla="*/ T36 w 438"/>
                            <a:gd name="T38" fmla="+- 0 655 655"/>
                            <a:gd name="T39" fmla="*/ 655 h 260"/>
                            <a:gd name="T40" fmla="+- 0 4252 3944"/>
                            <a:gd name="T41" fmla="*/ T40 w 438"/>
                            <a:gd name="T42" fmla="+- 0 655 655"/>
                            <a:gd name="T43" fmla="*/ 655 h 260"/>
                            <a:gd name="T44" fmla="+- 0 4301 3944"/>
                            <a:gd name="T45" fmla="*/ T44 w 438"/>
                            <a:gd name="T46" fmla="+- 0 665 655"/>
                            <a:gd name="T47" fmla="*/ 665 h 260"/>
                            <a:gd name="T48" fmla="+- 0 4074 3944"/>
                            <a:gd name="T49" fmla="*/ T48 w 438"/>
                            <a:gd name="T50" fmla="+- 0 665 655"/>
                            <a:gd name="T51" fmla="*/ 665 h 260"/>
                            <a:gd name="T52" fmla="+- 0 4028 3944"/>
                            <a:gd name="T53" fmla="*/ T52 w 438"/>
                            <a:gd name="T54" fmla="+- 0 674 655"/>
                            <a:gd name="T55" fmla="*/ 674 h 260"/>
                            <a:gd name="T56" fmla="+- 0 3989 3944"/>
                            <a:gd name="T57" fmla="*/ T56 w 438"/>
                            <a:gd name="T58" fmla="+- 0 700 655"/>
                            <a:gd name="T59" fmla="*/ 700 h 260"/>
                            <a:gd name="T60" fmla="+- 0 3964 3944"/>
                            <a:gd name="T61" fmla="*/ T60 w 438"/>
                            <a:gd name="T62" fmla="+- 0 738 655"/>
                            <a:gd name="T63" fmla="*/ 738 h 260"/>
                            <a:gd name="T64" fmla="+- 0 3954 3944"/>
                            <a:gd name="T65" fmla="*/ T64 w 438"/>
                            <a:gd name="T66" fmla="+- 0 785 655"/>
                            <a:gd name="T67" fmla="*/ 785 h 260"/>
                            <a:gd name="T68" fmla="+- 0 3964 3944"/>
                            <a:gd name="T69" fmla="*/ T68 w 438"/>
                            <a:gd name="T70" fmla="+- 0 831 655"/>
                            <a:gd name="T71" fmla="*/ 831 h 260"/>
                            <a:gd name="T72" fmla="+- 0 3989 3944"/>
                            <a:gd name="T73" fmla="*/ T72 w 438"/>
                            <a:gd name="T74" fmla="+- 0 869 655"/>
                            <a:gd name="T75" fmla="*/ 869 h 260"/>
                            <a:gd name="T76" fmla="+- 0 4028 3944"/>
                            <a:gd name="T77" fmla="*/ T76 w 438"/>
                            <a:gd name="T78" fmla="+- 0 895 655"/>
                            <a:gd name="T79" fmla="*/ 895 h 260"/>
                            <a:gd name="T80" fmla="+- 0 4074 3944"/>
                            <a:gd name="T81" fmla="*/ T80 w 438"/>
                            <a:gd name="T82" fmla="+- 0 905 655"/>
                            <a:gd name="T83" fmla="*/ 905 h 260"/>
                            <a:gd name="T84" fmla="+- 0 4301 3944"/>
                            <a:gd name="T85" fmla="*/ T84 w 438"/>
                            <a:gd name="T86" fmla="+- 0 905 655"/>
                            <a:gd name="T87" fmla="*/ 905 h 260"/>
                            <a:gd name="T88" fmla="+- 0 4252 3944"/>
                            <a:gd name="T89" fmla="*/ T88 w 438"/>
                            <a:gd name="T90" fmla="+- 0 915 655"/>
                            <a:gd name="T91" fmla="*/ 915 h 260"/>
                            <a:gd name="T92" fmla="+- 0 4301 3944"/>
                            <a:gd name="T93" fmla="*/ T92 w 438"/>
                            <a:gd name="T94" fmla="+- 0 905 655"/>
                            <a:gd name="T95" fmla="*/ 905 h 260"/>
                            <a:gd name="T96" fmla="+- 0 4252 3944"/>
                            <a:gd name="T97" fmla="*/ T96 w 438"/>
                            <a:gd name="T98" fmla="+- 0 905 655"/>
                            <a:gd name="T99" fmla="*/ 905 h 260"/>
                            <a:gd name="T100" fmla="+- 0 4298 3944"/>
                            <a:gd name="T101" fmla="*/ T100 w 438"/>
                            <a:gd name="T102" fmla="+- 0 895 655"/>
                            <a:gd name="T103" fmla="*/ 895 h 260"/>
                            <a:gd name="T104" fmla="+- 0 4337 3944"/>
                            <a:gd name="T105" fmla="*/ T104 w 438"/>
                            <a:gd name="T106" fmla="+- 0 869 655"/>
                            <a:gd name="T107" fmla="*/ 869 h 260"/>
                            <a:gd name="T108" fmla="+- 0 4362 3944"/>
                            <a:gd name="T109" fmla="*/ T108 w 438"/>
                            <a:gd name="T110" fmla="+- 0 831 655"/>
                            <a:gd name="T111" fmla="*/ 831 h 260"/>
                            <a:gd name="T112" fmla="+- 0 4372 3944"/>
                            <a:gd name="T113" fmla="*/ T112 w 438"/>
                            <a:gd name="T114" fmla="+- 0 785 655"/>
                            <a:gd name="T115" fmla="*/ 785 h 260"/>
                            <a:gd name="T116" fmla="+- 0 4362 3944"/>
                            <a:gd name="T117" fmla="*/ T116 w 438"/>
                            <a:gd name="T118" fmla="+- 0 738 655"/>
                            <a:gd name="T119" fmla="*/ 738 h 260"/>
                            <a:gd name="T120" fmla="+- 0 4337 3944"/>
                            <a:gd name="T121" fmla="*/ T120 w 438"/>
                            <a:gd name="T122" fmla="+- 0 700 655"/>
                            <a:gd name="T123" fmla="*/ 700 h 260"/>
                            <a:gd name="T124" fmla="+- 0 4298 3944"/>
                            <a:gd name="T125" fmla="*/ T124 w 438"/>
                            <a:gd name="T126" fmla="+- 0 674 655"/>
                            <a:gd name="T127" fmla="*/ 674 h 260"/>
                            <a:gd name="T128" fmla="+- 0 4252 3944"/>
                            <a:gd name="T129" fmla="*/ T128 w 438"/>
                            <a:gd name="T130" fmla="+- 0 665 655"/>
                            <a:gd name="T131" fmla="*/ 665 h 260"/>
                            <a:gd name="T132" fmla="+- 0 4301 3944"/>
                            <a:gd name="T133" fmla="*/ T132 w 438"/>
                            <a:gd name="T134" fmla="+- 0 665 655"/>
                            <a:gd name="T135" fmla="*/ 665 h 260"/>
                            <a:gd name="T136" fmla="+- 0 4302 3944"/>
                            <a:gd name="T137" fmla="*/ T136 w 438"/>
                            <a:gd name="T138" fmla="+- 0 665 655"/>
                            <a:gd name="T139" fmla="*/ 665 h 260"/>
                            <a:gd name="T140" fmla="+- 0 4344 3944"/>
                            <a:gd name="T141" fmla="*/ T140 w 438"/>
                            <a:gd name="T142" fmla="+- 0 693 655"/>
                            <a:gd name="T143" fmla="*/ 693 h 260"/>
                            <a:gd name="T144" fmla="+- 0 4372 3944"/>
                            <a:gd name="T145" fmla="*/ T144 w 438"/>
                            <a:gd name="T146" fmla="+- 0 734 655"/>
                            <a:gd name="T147" fmla="*/ 734 h 260"/>
                            <a:gd name="T148" fmla="+- 0 4382 3944"/>
                            <a:gd name="T149" fmla="*/ T148 w 438"/>
                            <a:gd name="T150" fmla="+- 0 785 655"/>
                            <a:gd name="T151" fmla="*/ 785 h 260"/>
                            <a:gd name="T152" fmla="+- 0 4372 3944"/>
                            <a:gd name="T153" fmla="*/ T152 w 438"/>
                            <a:gd name="T154" fmla="+- 0 835 655"/>
                            <a:gd name="T155" fmla="*/ 835 h 260"/>
                            <a:gd name="T156" fmla="+- 0 4344 3944"/>
                            <a:gd name="T157" fmla="*/ T156 w 438"/>
                            <a:gd name="T158" fmla="+- 0 876 655"/>
                            <a:gd name="T159" fmla="*/ 876 h 260"/>
                            <a:gd name="T160" fmla="+- 0 4302 3944"/>
                            <a:gd name="T161" fmla="*/ T160 w 438"/>
                            <a:gd name="T162" fmla="+- 0 904 655"/>
                            <a:gd name="T163" fmla="*/ 904 h 260"/>
                            <a:gd name="T164" fmla="+- 0 4301 3944"/>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8" y="221"/>
                              </a:lnTo>
                              <a:lnTo>
                                <a:pt x="10" y="180"/>
                              </a:lnTo>
                              <a:lnTo>
                                <a:pt x="0" y="130"/>
                              </a:lnTo>
                              <a:lnTo>
                                <a:pt x="10" y="79"/>
                              </a:lnTo>
                              <a:lnTo>
                                <a:pt x="38" y="38"/>
                              </a:lnTo>
                              <a:lnTo>
                                <a:pt x="80" y="10"/>
                              </a:lnTo>
                              <a:lnTo>
                                <a:pt x="130" y="0"/>
                              </a:lnTo>
                              <a:lnTo>
                                <a:pt x="308" y="0"/>
                              </a:lnTo>
                              <a:lnTo>
                                <a:pt x="357" y="10"/>
                              </a:lnTo>
                              <a:lnTo>
                                <a:pt x="130" y="10"/>
                              </a:lnTo>
                              <a:lnTo>
                                <a:pt x="84" y="19"/>
                              </a:lnTo>
                              <a:lnTo>
                                <a:pt x="45" y="45"/>
                              </a:lnTo>
                              <a:lnTo>
                                <a:pt x="20" y="83"/>
                              </a:lnTo>
                              <a:lnTo>
                                <a:pt x="10" y="130"/>
                              </a:lnTo>
                              <a:lnTo>
                                <a:pt x="20" y="176"/>
                              </a:lnTo>
                              <a:lnTo>
                                <a:pt x="45" y="214"/>
                              </a:lnTo>
                              <a:lnTo>
                                <a:pt x="84" y="240"/>
                              </a:lnTo>
                              <a:lnTo>
                                <a:pt x="130" y="250"/>
                              </a:lnTo>
                              <a:lnTo>
                                <a:pt x="357" y="250"/>
                              </a:lnTo>
                              <a:lnTo>
                                <a:pt x="308" y="260"/>
                              </a:lnTo>
                              <a:close/>
                              <a:moveTo>
                                <a:pt x="357" y="250"/>
                              </a:moveTo>
                              <a:lnTo>
                                <a:pt x="308" y="250"/>
                              </a:lnTo>
                              <a:lnTo>
                                <a:pt x="354" y="240"/>
                              </a:lnTo>
                              <a:lnTo>
                                <a:pt x="393" y="214"/>
                              </a:lnTo>
                              <a:lnTo>
                                <a:pt x="418" y="176"/>
                              </a:lnTo>
                              <a:lnTo>
                                <a:pt x="428" y="130"/>
                              </a:lnTo>
                              <a:lnTo>
                                <a:pt x="418" y="83"/>
                              </a:lnTo>
                              <a:lnTo>
                                <a:pt x="393" y="45"/>
                              </a:lnTo>
                              <a:lnTo>
                                <a:pt x="354" y="19"/>
                              </a:lnTo>
                              <a:lnTo>
                                <a:pt x="308" y="10"/>
                              </a:lnTo>
                              <a:lnTo>
                                <a:pt x="357" y="10"/>
                              </a:lnTo>
                              <a:lnTo>
                                <a:pt x="358" y="10"/>
                              </a:lnTo>
                              <a:lnTo>
                                <a:pt x="400" y="38"/>
                              </a:lnTo>
                              <a:lnTo>
                                <a:pt x="428" y="79"/>
                              </a:lnTo>
                              <a:lnTo>
                                <a:pt x="438" y="130"/>
                              </a:lnTo>
                              <a:lnTo>
                                <a:pt x="428" y="180"/>
                              </a:lnTo>
                              <a:lnTo>
                                <a:pt x="400" y="221"/>
                              </a:lnTo>
                              <a:lnTo>
                                <a:pt x="358"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A0E101" id="Freihandform: Form 988" o:spid="_x0000_s1026" style="position:absolute;margin-left:197.2pt;margin-top:32.75pt;width:21.9pt;height:13pt;z-index:-2515374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" path="m308,260r-178,l80,249,38,221,10,180,,130,10,79,38,38,80,10,130,,308,r49,10l130,10,84,19,45,45,20,83,10,130r10,46l45,214r39,26l130,250r227,l308,260xm357,250r-49,l354,240r39,-26l418,176r10,-46l418,83,393,45,354,19,308,10r49,l358,10r42,28l428,79r10,51l428,180r-28,41l358,249r-1,1xe" fillcolor="#bcc1c6" stroked="f">
                <v:path arrowok="t" o:connecttype="custom" o:connectlocs="195580,581025;82550,581025;50800,574040;24130,556260;6350,530225;0,498475;6350,466090;24130,440055;50800,422275;82550,415925;195580,415925;226695,422275;82550,422275;53340,427990;28575,444500;12700,468630;6350,498475;12700,527685;28575,551815;53340,568325;82550,574675;226695,574675;195580,581025;226695,574675;195580,574675;224790,568325;249555,551815;265430,527685;271780,498475;265430,468630;249555,444500;224790,427990;195580,422275;226695,422275;227330,422275;254000,440055;271780,466090;278130,498475;271780,530225;254000,556260;227330,574040;226695,574675"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80096" behindDoc="1" locked="0" layoutInCell="1" allowOverlap="1" wp14:anchorId="0A26EDC8" wp14:editId="127CC476">
                <wp:simplePos x="0" y="0"/>
                <wp:positionH relativeFrom="page">
                  <wp:posOffset>2962275</wp:posOffset>
                </wp:positionH>
                <wp:positionV relativeFrom="paragraph">
                  <wp:posOffset>415925</wp:posOffset>
                </wp:positionV>
                <wp:extent cx="278130" cy="165100"/>
                <wp:effectExtent l="0" t="5080" r="7620" b="1270"/>
                <wp:wrapNone/>
                <wp:docPr id="987" name="Freihandform: Form 9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4973 4665"/>
                            <a:gd name="T1" fmla="*/ T0 w 438"/>
                            <a:gd name="T2" fmla="+- 0 915 655"/>
                            <a:gd name="T3" fmla="*/ 915 h 260"/>
                            <a:gd name="T4" fmla="+- 0 4795 4665"/>
                            <a:gd name="T5" fmla="*/ T4 w 438"/>
                            <a:gd name="T6" fmla="+- 0 915 655"/>
                            <a:gd name="T7" fmla="*/ 915 h 260"/>
                            <a:gd name="T8" fmla="+- 0 4745 4665"/>
                            <a:gd name="T9" fmla="*/ T8 w 438"/>
                            <a:gd name="T10" fmla="+- 0 904 655"/>
                            <a:gd name="T11" fmla="*/ 904 h 260"/>
                            <a:gd name="T12" fmla="+- 0 4703 4665"/>
                            <a:gd name="T13" fmla="*/ T12 w 438"/>
                            <a:gd name="T14" fmla="+- 0 876 655"/>
                            <a:gd name="T15" fmla="*/ 876 h 260"/>
                            <a:gd name="T16" fmla="+- 0 4675 4665"/>
                            <a:gd name="T17" fmla="*/ T16 w 438"/>
                            <a:gd name="T18" fmla="+- 0 835 655"/>
                            <a:gd name="T19" fmla="*/ 835 h 260"/>
                            <a:gd name="T20" fmla="+- 0 4665 4665"/>
                            <a:gd name="T21" fmla="*/ T20 w 438"/>
                            <a:gd name="T22" fmla="+- 0 785 655"/>
                            <a:gd name="T23" fmla="*/ 785 h 260"/>
                            <a:gd name="T24" fmla="+- 0 4675 4665"/>
                            <a:gd name="T25" fmla="*/ T24 w 438"/>
                            <a:gd name="T26" fmla="+- 0 734 655"/>
                            <a:gd name="T27" fmla="*/ 734 h 260"/>
                            <a:gd name="T28" fmla="+- 0 4703 4665"/>
                            <a:gd name="T29" fmla="*/ T28 w 438"/>
                            <a:gd name="T30" fmla="+- 0 693 655"/>
                            <a:gd name="T31" fmla="*/ 693 h 260"/>
                            <a:gd name="T32" fmla="+- 0 4745 4665"/>
                            <a:gd name="T33" fmla="*/ T32 w 438"/>
                            <a:gd name="T34" fmla="+- 0 665 655"/>
                            <a:gd name="T35" fmla="*/ 665 h 260"/>
                            <a:gd name="T36" fmla="+- 0 4795 4665"/>
                            <a:gd name="T37" fmla="*/ T36 w 438"/>
                            <a:gd name="T38" fmla="+- 0 655 655"/>
                            <a:gd name="T39" fmla="*/ 655 h 260"/>
                            <a:gd name="T40" fmla="+- 0 4973 4665"/>
                            <a:gd name="T41" fmla="*/ T40 w 438"/>
                            <a:gd name="T42" fmla="+- 0 655 655"/>
                            <a:gd name="T43" fmla="*/ 655 h 260"/>
                            <a:gd name="T44" fmla="+- 0 5022 4665"/>
                            <a:gd name="T45" fmla="*/ T44 w 438"/>
                            <a:gd name="T46" fmla="+- 0 665 655"/>
                            <a:gd name="T47" fmla="*/ 665 h 260"/>
                            <a:gd name="T48" fmla="+- 0 4795 4665"/>
                            <a:gd name="T49" fmla="*/ T48 w 438"/>
                            <a:gd name="T50" fmla="+- 0 665 655"/>
                            <a:gd name="T51" fmla="*/ 665 h 260"/>
                            <a:gd name="T52" fmla="+- 0 4749 4665"/>
                            <a:gd name="T53" fmla="*/ T52 w 438"/>
                            <a:gd name="T54" fmla="+- 0 674 655"/>
                            <a:gd name="T55" fmla="*/ 674 h 260"/>
                            <a:gd name="T56" fmla="+- 0 4710 4665"/>
                            <a:gd name="T57" fmla="*/ T56 w 438"/>
                            <a:gd name="T58" fmla="+- 0 700 655"/>
                            <a:gd name="T59" fmla="*/ 700 h 260"/>
                            <a:gd name="T60" fmla="+- 0 4685 4665"/>
                            <a:gd name="T61" fmla="*/ T60 w 438"/>
                            <a:gd name="T62" fmla="+- 0 738 655"/>
                            <a:gd name="T63" fmla="*/ 738 h 260"/>
                            <a:gd name="T64" fmla="+- 0 4675 4665"/>
                            <a:gd name="T65" fmla="*/ T64 w 438"/>
                            <a:gd name="T66" fmla="+- 0 785 655"/>
                            <a:gd name="T67" fmla="*/ 785 h 260"/>
                            <a:gd name="T68" fmla="+- 0 4685 4665"/>
                            <a:gd name="T69" fmla="*/ T68 w 438"/>
                            <a:gd name="T70" fmla="+- 0 831 655"/>
                            <a:gd name="T71" fmla="*/ 831 h 260"/>
                            <a:gd name="T72" fmla="+- 0 4710 4665"/>
                            <a:gd name="T73" fmla="*/ T72 w 438"/>
                            <a:gd name="T74" fmla="+- 0 869 655"/>
                            <a:gd name="T75" fmla="*/ 869 h 260"/>
                            <a:gd name="T76" fmla="+- 0 4749 4665"/>
                            <a:gd name="T77" fmla="*/ T76 w 438"/>
                            <a:gd name="T78" fmla="+- 0 895 655"/>
                            <a:gd name="T79" fmla="*/ 895 h 260"/>
                            <a:gd name="T80" fmla="+- 0 4795 4665"/>
                            <a:gd name="T81" fmla="*/ T80 w 438"/>
                            <a:gd name="T82" fmla="+- 0 905 655"/>
                            <a:gd name="T83" fmla="*/ 905 h 260"/>
                            <a:gd name="T84" fmla="+- 0 5022 4665"/>
                            <a:gd name="T85" fmla="*/ T84 w 438"/>
                            <a:gd name="T86" fmla="+- 0 905 655"/>
                            <a:gd name="T87" fmla="*/ 905 h 260"/>
                            <a:gd name="T88" fmla="+- 0 4973 4665"/>
                            <a:gd name="T89" fmla="*/ T88 w 438"/>
                            <a:gd name="T90" fmla="+- 0 915 655"/>
                            <a:gd name="T91" fmla="*/ 915 h 260"/>
                            <a:gd name="T92" fmla="+- 0 5022 4665"/>
                            <a:gd name="T93" fmla="*/ T92 w 438"/>
                            <a:gd name="T94" fmla="+- 0 905 655"/>
                            <a:gd name="T95" fmla="*/ 905 h 260"/>
                            <a:gd name="T96" fmla="+- 0 4973 4665"/>
                            <a:gd name="T97" fmla="*/ T96 w 438"/>
                            <a:gd name="T98" fmla="+- 0 905 655"/>
                            <a:gd name="T99" fmla="*/ 905 h 260"/>
                            <a:gd name="T100" fmla="+- 0 5019 4665"/>
                            <a:gd name="T101" fmla="*/ T100 w 438"/>
                            <a:gd name="T102" fmla="+- 0 895 655"/>
                            <a:gd name="T103" fmla="*/ 895 h 260"/>
                            <a:gd name="T104" fmla="+- 0 5058 4665"/>
                            <a:gd name="T105" fmla="*/ T104 w 438"/>
                            <a:gd name="T106" fmla="+- 0 869 655"/>
                            <a:gd name="T107" fmla="*/ 869 h 260"/>
                            <a:gd name="T108" fmla="+- 0 5083 4665"/>
                            <a:gd name="T109" fmla="*/ T108 w 438"/>
                            <a:gd name="T110" fmla="+- 0 831 655"/>
                            <a:gd name="T111" fmla="*/ 831 h 260"/>
                            <a:gd name="T112" fmla="+- 0 5093 4665"/>
                            <a:gd name="T113" fmla="*/ T112 w 438"/>
                            <a:gd name="T114" fmla="+- 0 785 655"/>
                            <a:gd name="T115" fmla="*/ 785 h 260"/>
                            <a:gd name="T116" fmla="+- 0 5083 4665"/>
                            <a:gd name="T117" fmla="*/ T116 w 438"/>
                            <a:gd name="T118" fmla="+- 0 738 655"/>
                            <a:gd name="T119" fmla="*/ 738 h 260"/>
                            <a:gd name="T120" fmla="+- 0 5058 4665"/>
                            <a:gd name="T121" fmla="*/ T120 w 438"/>
                            <a:gd name="T122" fmla="+- 0 700 655"/>
                            <a:gd name="T123" fmla="*/ 700 h 260"/>
                            <a:gd name="T124" fmla="+- 0 5019 4665"/>
                            <a:gd name="T125" fmla="*/ T124 w 438"/>
                            <a:gd name="T126" fmla="+- 0 674 655"/>
                            <a:gd name="T127" fmla="*/ 674 h 260"/>
                            <a:gd name="T128" fmla="+- 0 4973 4665"/>
                            <a:gd name="T129" fmla="*/ T128 w 438"/>
                            <a:gd name="T130" fmla="+- 0 665 655"/>
                            <a:gd name="T131" fmla="*/ 665 h 260"/>
                            <a:gd name="T132" fmla="+- 0 5022 4665"/>
                            <a:gd name="T133" fmla="*/ T132 w 438"/>
                            <a:gd name="T134" fmla="+- 0 665 655"/>
                            <a:gd name="T135" fmla="*/ 665 h 260"/>
                            <a:gd name="T136" fmla="+- 0 5023 4665"/>
                            <a:gd name="T137" fmla="*/ T136 w 438"/>
                            <a:gd name="T138" fmla="+- 0 665 655"/>
                            <a:gd name="T139" fmla="*/ 665 h 260"/>
                            <a:gd name="T140" fmla="+- 0 5065 4665"/>
                            <a:gd name="T141" fmla="*/ T140 w 438"/>
                            <a:gd name="T142" fmla="+- 0 693 655"/>
                            <a:gd name="T143" fmla="*/ 693 h 260"/>
                            <a:gd name="T144" fmla="+- 0 5093 4665"/>
                            <a:gd name="T145" fmla="*/ T144 w 438"/>
                            <a:gd name="T146" fmla="+- 0 734 655"/>
                            <a:gd name="T147" fmla="*/ 734 h 260"/>
                            <a:gd name="T148" fmla="+- 0 5103 4665"/>
                            <a:gd name="T149" fmla="*/ T148 w 438"/>
                            <a:gd name="T150" fmla="+- 0 785 655"/>
                            <a:gd name="T151" fmla="*/ 785 h 260"/>
                            <a:gd name="T152" fmla="+- 0 5093 4665"/>
                            <a:gd name="T153" fmla="*/ T152 w 438"/>
                            <a:gd name="T154" fmla="+- 0 835 655"/>
                            <a:gd name="T155" fmla="*/ 835 h 260"/>
                            <a:gd name="T156" fmla="+- 0 5065 4665"/>
                            <a:gd name="T157" fmla="*/ T156 w 438"/>
                            <a:gd name="T158" fmla="+- 0 876 655"/>
                            <a:gd name="T159" fmla="*/ 876 h 260"/>
                            <a:gd name="T160" fmla="+- 0 5023 4665"/>
                            <a:gd name="T161" fmla="*/ T160 w 438"/>
                            <a:gd name="T162" fmla="+- 0 904 655"/>
                            <a:gd name="T163" fmla="*/ 904 h 260"/>
                            <a:gd name="T164" fmla="+- 0 5022 4665"/>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8" y="221"/>
                              </a:lnTo>
                              <a:lnTo>
                                <a:pt x="10" y="180"/>
                              </a:lnTo>
                              <a:lnTo>
                                <a:pt x="0" y="130"/>
                              </a:lnTo>
                              <a:lnTo>
                                <a:pt x="10" y="79"/>
                              </a:lnTo>
                              <a:lnTo>
                                <a:pt x="38" y="38"/>
                              </a:lnTo>
                              <a:lnTo>
                                <a:pt x="80" y="10"/>
                              </a:lnTo>
                              <a:lnTo>
                                <a:pt x="130" y="0"/>
                              </a:lnTo>
                              <a:lnTo>
                                <a:pt x="308" y="0"/>
                              </a:lnTo>
                              <a:lnTo>
                                <a:pt x="357" y="10"/>
                              </a:lnTo>
                              <a:lnTo>
                                <a:pt x="130" y="10"/>
                              </a:lnTo>
                              <a:lnTo>
                                <a:pt x="84" y="19"/>
                              </a:lnTo>
                              <a:lnTo>
                                <a:pt x="45" y="45"/>
                              </a:lnTo>
                              <a:lnTo>
                                <a:pt x="20" y="83"/>
                              </a:lnTo>
                              <a:lnTo>
                                <a:pt x="10" y="130"/>
                              </a:lnTo>
                              <a:lnTo>
                                <a:pt x="20" y="176"/>
                              </a:lnTo>
                              <a:lnTo>
                                <a:pt x="45" y="214"/>
                              </a:lnTo>
                              <a:lnTo>
                                <a:pt x="84" y="240"/>
                              </a:lnTo>
                              <a:lnTo>
                                <a:pt x="130" y="250"/>
                              </a:lnTo>
                              <a:lnTo>
                                <a:pt x="357" y="250"/>
                              </a:lnTo>
                              <a:lnTo>
                                <a:pt x="308" y="260"/>
                              </a:lnTo>
                              <a:close/>
                              <a:moveTo>
                                <a:pt x="357" y="250"/>
                              </a:moveTo>
                              <a:lnTo>
                                <a:pt x="308" y="250"/>
                              </a:lnTo>
                              <a:lnTo>
                                <a:pt x="354" y="240"/>
                              </a:lnTo>
                              <a:lnTo>
                                <a:pt x="393" y="214"/>
                              </a:lnTo>
                              <a:lnTo>
                                <a:pt x="418" y="176"/>
                              </a:lnTo>
                              <a:lnTo>
                                <a:pt x="428" y="130"/>
                              </a:lnTo>
                              <a:lnTo>
                                <a:pt x="418" y="83"/>
                              </a:lnTo>
                              <a:lnTo>
                                <a:pt x="393" y="45"/>
                              </a:lnTo>
                              <a:lnTo>
                                <a:pt x="354" y="19"/>
                              </a:lnTo>
                              <a:lnTo>
                                <a:pt x="308" y="10"/>
                              </a:lnTo>
                              <a:lnTo>
                                <a:pt x="357" y="10"/>
                              </a:lnTo>
                              <a:lnTo>
                                <a:pt x="358" y="10"/>
                              </a:lnTo>
                              <a:lnTo>
                                <a:pt x="400" y="38"/>
                              </a:lnTo>
                              <a:lnTo>
                                <a:pt x="428" y="79"/>
                              </a:lnTo>
                              <a:lnTo>
                                <a:pt x="438" y="130"/>
                              </a:lnTo>
                              <a:lnTo>
                                <a:pt x="428" y="180"/>
                              </a:lnTo>
                              <a:lnTo>
                                <a:pt x="400" y="221"/>
                              </a:lnTo>
                              <a:lnTo>
                                <a:pt x="358"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3EBDFE" id="Freihandform: Form 987" o:spid="_x0000_s1026" style="position:absolute;margin-left:233.25pt;margin-top:32.75pt;width:21.9pt;height:13pt;z-index:-251536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" path="m308,260r-178,l80,249,38,221,10,180,,130,10,79,38,38,80,10,130,,308,r49,10l130,10,84,19,45,45,20,83,10,130r10,46l45,214r39,26l130,250r227,l308,260xm357,250r-49,l354,240r39,-26l418,176r10,-46l418,83,393,45,354,19,308,10r49,l358,10r42,28l428,79r10,51l428,180r-28,41l358,249r-1,1xe" fillcolor="#bcc1c6" stroked="f">
                <v:path arrowok="t" o:connecttype="custom" o:connectlocs="195580,581025;82550,581025;50800,574040;24130,556260;6350,530225;0,498475;6350,466090;24130,440055;50800,422275;82550,415925;195580,415925;226695,422275;82550,422275;53340,427990;28575,444500;12700,468630;6350,498475;12700,527685;28575,551815;53340,568325;82550,574675;226695,574675;195580,581025;226695,574675;195580,574675;224790,568325;249555,551815;265430,527685;271780,498475;265430,468630;249555,444500;224790,427990;195580,422275;226695,422275;227330,422275;254000,440055;271780,466090;278130,498475;271780,530225;254000,556260;227330,574040;226695,574675"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81120" behindDoc="1" locked="0" layoutInCell="1" allowOverlap="1" wp14:anchorId="57899C30" wp14:editId="5539B58D">
                <wp:simplePos x="0" y="0"/>
                <wp:positionH relativeFrom="page">
                  <wp:posOffset>3420110</wp:posOffset>
                </wp:positionH>
                <wp:positionV relativeFrom="paragraph">
                  <wp:posOffset>415925</wp:posOffset>
                </wp:positionV>
                <wp:extent cx="278130" cy="165100"/>
                <wp:effectExtent l="635" t="5080" r="6985" b="1270"/>
                <wp:wrapNone/>
                <wp:docPr id="986" name="Freihandform: Form 9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5694 5386"/>
                            <a:gd name="T1" fmla="*/ T0 w 438"/>
                            <a:gd name="T2" fmla="+- 0 915 655"/>
                            <a:gd name="T3" fmla="*/ 915 h 260"/>
                            <a:gd name="T4" fmla="+- 0 5516 5386"/>
                            <a:gd name="T5" fmla="*/ T4 w 438"/>
                            <a:gd name="T6" fmla="+- 0 915 655"/>
                            <a:gd name="T7" fmla="*/ 915 h 260"/>
                            <a:gd name="T8" fmla="+- 0 5466 5386"/>
                            <a:gd name="T9" fmla="*/ T8 w 438"/>
                            <a:gd name="T10" fmla="+- 0 904 655"/>
                            <a:gd name="T11" fmla="*/ 904 h 260"/>
                            <a:gd name="T12" fmla="+- 0 5424 5386"/>
                            <a:gd name="T13" fmla="*/ T12 w 438"/>
                            <a:gd name="T14" fmla="+- 0 876 655"/>
                            <a:gd name="T15" fmla="*/ 876 h 260"/>
                            <a:gd name="T16" fmla="+- 0 5396 5386"/>
                            <a:gd name="T17" fmla="*/ T16 w 438"/>
                            <a:gd name="T18" fmla="+- 0 835 655"/>
                            <a:gd name="T19" fmla="*/ 835 h 260"/>
                            <a:gd name="T20" fmla="+- 0 5386 5386"/>
                            <a:gd name="T21" fmla="*/ T20 w 438"/>
                            <a:gd name="T22" fmla="+- 0 785 655"/>
                            <a:gd name="T23" fmla="*/ 785 h 260"/>
                            <a:gd name="T24" fmla="+- 0 5396 5386"/>
                            <a:gd name="T25" fmla="*/ T24 w 438"/>
                            <a:gd name="T26" fmla="+- 0 734 655"/>
                            <a:gd name="T27" fmla="*/ 734 h 260"/>
                            <a:gd name="T28" fmla="+- 0 5424 5386"/>
                            <a:gd name="T29" fmla="*/ T28 w 438"/>
                            <a:gd name="T30" fmla="+- 0 693 655"/>
                            <a:gd name="T31" fmla="*/ 693 h 260"/>
                            <a:gd name="T32" fmla="+- 0 5466 5386"/>
                            <a:gd name="T33" fmla="*/ T32 w 438"/>
                            <a:gd name="T34" fmla="+- 0 665 655"/>
                            <a:gd name="T35" fmla="*/ 665 h 260"/>
                            <a:gd name="T36" fmla="+- 0 5516 5386"/>
                            <a:gd name="T37" fmla="*/ T36 w 438"/>
                            <a:gd name="T38" fmla="+- 0 655 655"/>
                            <a:gd name="T39" fmla="*/ 655 h 260"/>
                            <a:gd name="T40" fmla="+- 0 5694 5386"/>
                            <a:gd name="T41" fmla="*/ T40 w 438"/>
                            <a:gd name="T42" fmla="+- 0 655 655"/>
                            <a:gd name="T43" fmla="*/ 655 h 260"/>
                            <a:gd name="T44" fmla="+- 0 5743 5386"/>
                            <a:gd name="T45" fmla="*/ T44 w 438"/>
                            <a:gd name="T46" fmla="+- 0 665 655"/>
                            <a:gd name="T47" fmla="*/ 665 h 260"/>
                            <a:gd name="T48" fmla="+- 0 5516 5386"/>
                            <a:gd name="T49" fmla="*/ T48 w 438"/>
                            <a:gd name="T50" fmla="+- 0 665 655"/>
                            <a:gd name="T51" fmla="*/ 665 h 260"/>
                            <a:gd name="T52" fmla="+- 0 5470 5386"/>
                            <a:gd name="T53" fmla="*/ T52 w 438"/>
                            <a:gd name="T54" fmla="+- 0 674 655"/>
                            <a:gd name="T55" fmla="*/ 674 h 260"/>
                            <a:gd name="T56" fmla="+- 0 5431 5386"/>
                            <a:gd name="T57" fmla="*/ T56 w 438"/>
                            <a:gd name="T58" fmla="+- 0 700 655"/>
                            <a:gd name="T59" fmla="*/ 700 h 260"/>
                            <a:gd name="T60" fmla="+- 0 5406 5386"/>
                            <a:gd name="T61" fmla="*/ T60 w 438"/>
                            <a:gd name="T62" fmla="+- 0 738 655"/>
                            <a:gd name="T63" fmla="*/ 738 h 260"/>
                            <a:gd name="T64" fmla="+- 0 5396 5386"/>
                            <a:gd name="T65" fmla="*/ T64 w 438"/>
                            <a:gd name="T66" fmla="+- 0 785 655"/>
                            <a:gd name="T67" fmla="*/ 785 h 260"/>
                            <a:gd name="T68" fmla="+- 0 5406 5386"/>
                            <a:gd name="T69" fmla="*/ T68 w 438"/>
                            <a:gd name="T70" fmla="+- 0 831 655"/>
                            <a:gd name="T71" fmla="*/ 831 h 260"/>
                            <a:gd name="T72" fmla="+- 0 5431 5386"/>
                            <a:gd name="T73" fmla="*/ T72 w 438"/>
                            <a:gd name="T74" fmla="+- 0 869 655"/>
                            <a:gd name="T75" fmla="*/ 869 h 260"/>
                            <a:gd name="T76" fmla="+- 0 5470 5386"/>
                            <a:gd name="T77" fmla="*/ T76 w 438"/>
                            <a:gd name="T78" fmla="+- 0 895 655"/>
                            <a:gd name="T79" fmla="*/ 895 h 260"/>
                            <a:gd name="T80" fmla="+- 0 5516 5386"/>
                            <a:gd name="T81" fmla="*/ T80 w 438"/>
                            <a:gd name="T82" fmla="+- 0 905 655"/>
                            <a:gd name="T83" fmla="*/ 905 h 260"/>
                            <a:gd name="T84" fmla="+- 0 5743 5386"/>
                            <a:gd name="T85" fmla="*/ T84 w 438"/>
                            <a:gd name="T86" fmla="+- 0 905 655"/>
                            <a:gd name="T87" fmla="*/ 905 h 260"/>
                            <a:gd name="T88" fmla="+- 0 5694 5386"/>
                            <a:gd name="T89" fmla="*/ T88 w 438"/>
                            <a:gd name="T90" fmla="+- 0 915 655"/>
                            <a:gd name="T91" fmla="*/ 915 h 260"/>
                            <a:gd name="T92" fmla="+- 0 5743 5386"/>
                            <a:gd name="T93" fmla="*/ T92 w 438"/>
                            <a:gd name="T94" fmla="+- 0 905 655"/>
                            <a:gd name="T95" fmla="*/ 905 h 260"/>
                            <a:gd name="T96" fmla="+- 0 5694 5386"/>
                            <a:gd name="T97" fmla="*/ T96 w 438"/>
                            <a:gd name="T98" fmla="+- 0 905 655"/>
                            <a:gd name="T99" fmla="*/ 905 h 260"/>
                            <a:gd name="T100" fmla="+- 0 5740 5386"/>
                            <a:gd name="T101" fmla="*/ T100 w 438"/>
                            <a:gd name="T102" fmla="+- 0 895 655"/>
                            <a:gd name="T103" fmla="*/ 895 h 260"/>
                            <a:gd name="T104" fmla="+- 0 5779 5386"/>
                            <a:gd name="T105" fmla="*/ T104 w 438"/>
                            <a:gd name="T106" fmla="+- 0 869 655"/>
                            <a:gd name="T107" fmla="*/ 869 h 260"/>
                            <a:gd name="T108" fmla="+- 0 5804 5386"/>
                            <a:gd name="T109" fmla="*/ T108 w 438"/>
                            <a:gd name="T110" fmla="+- 0 831 655"/>
                            <a:gd name="T111" fmla="*/ 831 h 260"/>
                            <a:gd name="T112" fmla="+- 0 5814 5386"/>
                            <a:gd name="T113" fmla="*/ T112 w 438"/>
                            <a:gd name="T114" fmla="+- 0 785 655"/>
                            <a:gd name="T115" fmla="*/ 785 h 260"/>
                            <a:gd name="T116" fmla="+- 0 5804 5386"/>
                            <a:gd name="T117" fmla="*/ T116 w 438"/>
                            <a:gd name="T118" fmla="+- 0 738 655"/>
                            <a:gd name="T119" fmla="*/ 738 h 260"/>
                            <a:gd name="T120" fmla="+- 0 5779 5386"/>
                            <a:gd name="T121" fmla="*/ T120 w 438"/>
                            <a:gd name="T122" fmla="+- 0 700 655"/>
                            <a:gd name="T123" fmla="*/ 700 h 260"/>
                            <a:gd name="T124" fmla="+- 0 5740 5386"/>
                            <a:gd name="T125" fmla="*/ T124 w 438"/>
                            <a:gd name="T126" fmla="+- 0 674 655"/>
                            <a:gd name="T127" fmla="*/ 674 h 260"/>
                            <a:gd name="T128" fmla="+- 0 5694 5386"/>
                            <a:gd name="T129" fmla="*/ T128 w 438"/>
                            <a:gd name="T130" fmla="+- 0 665 655"/>
                            <a:gd name="T131" fmla="*/ 665 h 260"/>
                            <a:gd name="T132" fmla="+- 0 5743 5386"/>
                            <a:gd name="T133" fmla="*/ T132 w 438"/>
                            <a:gd name="T134" fmla="+- 0 665 655"/>
                            <a:gd name="T135" fmla="*/ 665 h 260"/>
                            <a:gd name="T136" fmla="+- 0 5744 5386"/>
                            <a:gd name="T137" fmla="*/ T136 w 438"/>
                            <a:gd name="T138" fmla="+- 0 665 655"/>
                            <a:gd name="T139" fmla="*/ 665 h 260"/>
                            <a:gd name="T140" fmla="+- 0 5786 5386"/>
                            <a:gd name="T141" fmla="*/ T140 w 438"/>
                            <a:gd name="T142" fmla="+- 0 693 655"/>
                            <a:gd name="T143" fmla="*/ 693 h 260"/>
                            <a:gd name="T144" fmla="+- 0 5814 5386"/>
                            <a:gd name="T145" fmla="*/ T144 w 438"/>
                            <a:gd name="T146" fmla="+- 0 734 655"/>
                            <a:gd name="T147" fmla="*/ 734 h 260"/>
                            <a:gd name="T148" fmla="+- 0 5824 5386"/>
                            <a:gd name="T149" fmla="*/ T148 w 438"/>
                            <a:gd name="T150" fmla="+- 0 785 655"/>
                            <a:gd name="T151" fmla="*/ 785 h 260"/>
                            <a:gd name="T152" fmla="+- 0 5814 5386"/>
                            <a:gd name="T153" fmla="*/ T152 w 438"/>
                            <a:gd name="T154" fmla="+- 0 835 655"/>
                            <a:gd name="T155" fmla="*/ 835 h 260"/>
                            <a:gd name="T156" fmla="+- 0 5786 5386"/>
                            <a:gd name="T157" fmla="*/ T156 w 438"/>
                            <a:gd name="T158" fmla="+- 0 876 655"/>
                            <a:gd name="T159" fmla="*/ 876 h 260"/>
                            <a:gd name="T160" fmla="+- 0 5744 5386"/>
                            <a:gd name="T161" fmla="*/ T160 w 438"/>
                            <a:gd name="T162" fmla="+- 0 904 655"/>
                            <a:gd name="T163" fmla="*/ 904 h 260"/>
                            <a:gd name="T164" fmla="+- 0 5743 5386"/>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8" y="221"/>
                              </a:lnTo>
                              <a:lnTo>
                                <a:pt x="10" y="180"/>
                              </a:lnTo>
                              <a:lnTo>
                                <a:pt x="0" y="130"/>
                              </a:lnTo>
                              <a:lnTo>
                                <a:pt x="10" y="79"/>
                              </a:lnTo>
                              <a:lnTo>
                                <a:pt x="38" y="38"/>
                              </a:lnTo>
                              <a:lnTo>
                                <a:pt x="80" y="10"/>
                              </a:lnTo>
                              <a:lnTo>
                                <a:pt x="130" y="0"/>
                              </a:lnTo>
                              <a:lnTo>
                                <a:pt x="308" y="0"/>
                              </a:lnTo>
                              <a:lnTo>
                                <a:pt x="357" y="10"/>
                              </a:lnTo>
                              <a:lnTo>
                                <a:pt x="130" y="10"/>
                              </a:lnTo>
                              <a:lnTo>
                                <a:pt x="84" y="19"/>
                              </a:lnTo>
                              <a:lnTo>
                                <a:pt x="45" y="45"/>
                              </a:lnTo>
                              <a:lnTo>
                                <a:pt x="20" y="83"/>
                              </a:lnTo>
                              <a:lnTo>
                                <a:pt x="10" y="130"/>
                              </a:lnTo>
                              <a:lnTo>
                                <a:pt x="20" y="176"/>
                              </a:lnTo>
                              <a:lnTo>
                                <a:pt x="45" y="214"/>
                              </a:lnTo>
                              <a:lnTo>
                                <a:pt x="84" y="240"/>
                              </a:lnTo>
                              <a:lnTo>
                                <a:pt x="130" y="250"/>
                              </a:lnTo>
                              <a:lnTo>
                                <a:pt x="357" y="250"/>
                              </a:lnTo>
                              <a:lnTo>
                                <a:pt x="308" y="260"/>
                              </a:lnTo>
                              <a:close/>
                              <a:moveTo>
                                <a:pt x="357" y="250"/>
                              </a:moveTo>
                              <a:lnTo>
                                <a:pt x="308" y="250"/>
                              </a:lnTo>
                              <a:lnTo>
                                <a:pt x="354" y="240"/>
                              </a:lnTo>
                              <a:lnTo>
                                <a:pt x="393" y="214"/>
                              </a:lnTo>
                              <a:lnTo>
                                <a:pt x="418" y="176"/>
                              </a:lnTo>
                              <a:lnTo>
                                <a:pt x="428" y="130"/>
                              </a:lnTo>
                              <a:lnTo>
                                <a:pt x="418" y="83"/>
                              </a:lnTo>
                              <a:lnTo>
                                <a:pt x="393" y="45"/>
                              </a:lnTo>
                              <a:lnTo>
                                <a:pt x="354" y="19"/>
                              </a:lnTo>
                              <a:lnTo>
                                <a:pt x="308" y="10"/>
                              </a:lnTo>
                              <a:lnTo>
                                <a:pt x="357" y="10"/>
                              </a:lnTo>
                              <a:lnTo>
                                <a:pt x="358" y="10"/>
                              </a:lnTo>
                              <a:lnTo>
                                <a:pt x="400" y="38"/>
                              </a:lnTo>
                              <a:lnTo>
                                <a:pt x="428" y="79"/>
                              </a:lnTo>
                              <a:lnTo>
                                <a:pt x="438" y="130"/>
                              </a:lnTo>
                              <a:lnTo>
                                <a:pt x="428" y="180"/>
                              </a:lnTo>
                              <a:lnTo>
                                <a:pt x="400" y="221"/>
                              </a:lnTo>
                              <a:lnTo>
                                <a:pt x="358"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6E1481" id="Freihandform: Form 986" o:spid="_x0000_s1026" style="position:absolute;margin-left:269.3pt;margin-top:32.75pt;width:21.9pt;height:13pt;z-index:-251535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" path="m308,260r-178,l80,249,38,221,10,180,,130,10,79,38,38,80,10,130,,308,r49,10l130,10,84,19,45,45,20,83,10,130r10,46l45,214r39,26l130,250r227,l308,260xm357,250r-49,l354,240r39,-26l418,176r10,-46l418,83,393,45,354,19,308,10r49,l358,10r42,28l428,79r10,51l428,180r-28,41l358,249r-1,1xe" fillcolor="#bcc1c6" stroked="f">
                <v:path arrowok="t" o:connecttype="custom" o:connectlocs="195580,581025;82550,581025;50800,574040;24130,556260;6350,530225;0,498475;6350,466090;24130,440055;50800,422275;82550,415925;195580,415925;226695,422275;82550,422275;53340,427990;28575,444500;12700,468630;6350,498475;12700,527685;28575,551815;53340,568325;82550,574675;226695,574675;195580,581025;226695,574675;195580,574675;224790,568325;249555,551815;265430,527685;271780,498475;265430,468630;249555,444500;224790,427990;195580,422275;226695,422275;227330,422275;254000,440055;271780,466090;278130,498475;271780,530225;254000,556260;227330,574040;226695,574675"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82144" behindDoc="1" locked="0" layoutInCell="1" allowOverlap="1" wp14:anchorId="21F6D371" wp14:editId="151A5B23">
                <wp:simplePos x="0" y="0"/>
                <wp:positionH relativeFrom="page">
                  <wp:posOffset>3877945</wp:posOffset>
                </wp:positionH>
                <wp:positionV relativeFrom="paragraph">
                  <wp:posOffset>415925</wp:posOffset>
                </wp:positionV>
                <wp:extent cx="278130" cy="165100"/>
                <wp:effectExtent l="1270" t="5080" r="6350" b="1270"/>
                <wp:wrapNone/>
                <wp:docPr id="985" name="Freihandform: Form 9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6415 6107"/>
                            <a:gd name="T1" fmla="*/ T0 w 438"/>
                            <a:gd name="T2" fmla="+- 0 915 655"/>
                            <a:gd name="T3" fmla="*/ 915 h 260"/>
                            <a:gd name="T4" fmla="+- 0 6237 6107"/>
                            <a:gd name="T5" fmla="*/ T4 w 438"/>
                            <a:gd name="T6" fmla="+- 0 915 655"/>
                            <a:gd name="T7" fmla="*/ 915 h 260"/>
                            <a:gd name="T8" fmla="+- 0 6187 6107"/>
                            <a:gd name="T9" fmla="*/ T8 w 438"/>
                            <a:gd name="T10" fmla="+- 0 904 655"/>
                            <a:gd name="T11" fmla="*/ 904 h 260"/>
                            <a:gd name="T12" fmla="+- 0 6145 6107"/>
                            <a:gd name="T13" fmla="*/ T12 w 438"/>
                            <a:gd name="T14" fmla="+- 0 876 655"/>
                            <a:gd name="T15" fmla="*/ 876 h 260"/>
                            <a:gd name="T16" fmla="+- 0 6117 6107"/>
                            <a:gd name="T17" fmla="*/ T16 w 438"/>
                            <a:gd name="T18" fmla="+- 0 835 655"/>
                            <a:gd name="T19" fmla="*/ 835 h 260"/>
                            <a:gd name="T20" fmla="+- 0 6107 6107"/>
                            <a:gd name="T21" fmla="*/ T20 w 438"/>
                            <a:gd name="T22" fmla="+- 0 785 655"/>
                            <a:gd name="T23" fmla="*/ 785 h 260"/>
                            <a:gd name="T24" fmla="+- 0 6117 6107"/>
                            <a:gd name="T25" fmla="*/ T24 w 438"/>
                            <a:gd name="T26" fmla="+- 0 734 655"/>
                            <a:gd name="T27" fmla="*/ 734 h 260"/>
                            <a:gd name="T28" fmla="+- 0 6145 6107"/>
                            <a:gd name="T29" fmla="*/ T28 w 438"/>
                            <a:gd name="T30" fmla="+- 0 693 655"/>
                            <a:gd name="T31" fmla="*/ 693 h 260"/>
                            <a:gd name="T32" fmla="+- 0 6187 6107"/>
                            <a:gd name="T33" fmla="*/ T32 w 438"/>
                            <a:gd name="T34" fmla="+- 0 665 655"/>
                            <a:gd name="T35" fmla="*/ 665 h 260"/>
                            <a:gd name="T36" fmla="+- 0 6237 6107"/>
                            <a:gd name="T37" fmla="*/ T36 w 438"/>
                            <a:gd name="T38" fmla="+- 0 655 655"/>
                            <a:gd name="T39" fmla="*/ 655 h 260"/>
                            <a:gd name="T40" fmla="+- 0 6415 6107"/>
                            <a:gd name="T41" fmla="*/ T40 w 438"/>
                            <a:gd name="T42" fmla="+- 0 655 655"/>
                            <a:gd name="T43" fmla="*/ 655 h 260"/>
                            <a:gd name="T44" fmla="+- 0 6464 6107"/>
                            <a:gd name="T45" fmla="*/ T44 w 438"/>
                            <a:gd name="T46" fmla="+- 0 665 655"/>
                            <a:gd name="T47" fmla="*/ 665 h 260"/>
                            <a:gd name="T48" fmla="+- 0 6237 6107"/>
                            <a:gd name="T49" fmla="*/ T48 w 438"/>
                            <a:gd name="T50" fmla="+- 0 665 655"/>
                            <a:gd name="T51" fmla="*/ 665 h 260"/>
                            <a:gd name="T52" fmla="+- 0 6191 6107"/>
                            <a:gd name="T53" fmla="*/ T52 w 438"/>
                            <a:gd name="T54" fmla="+- 0 674 655"/>
                            <a:gd name="T55" fmla="*/ 674 h 260"/>
                            <a:gd name="T56" fmla="+- 0 6152 6107"/>
                            <a:gd name="T57" fmla="*/ T56 w 438"/>
                            <a:gd name="T58" fmla="+- 0 700 655"/>
                            <a:gd name="T59" fmla="*/ 700 h 260"/>
                            <a:gd name="T60" fmla="+- 0 6127 6107"/>
                            <a:gd name="T61" fmla="*/ T60 w 438"/>
                            <a:gd name="T62" fmla="+- 0 738 655"/>
                            <a:gd name="T63" fmla="*/ 738 h 260"/>
                            <a:gd name="T64" fmla="+- 0 6117 6107"/>
                            <a:gd name="T65" fmla="*/ T64 w 438"/>
                            <a:gd name="T66" fmla="+- 0 785 655"/>
                            <a:gd name="T67" fmla="*/ 785 h 260"/>
                            <a:gd name="T68" fmla="+- 0 6127 6107"/>
                            <a:gd name="T69" fmla="*/ T68 w 438"/>
                            <a:gd name="T70" fmla="+- 0 831 655"/>
                            <a:gd name="T71" fmla="*/ 831 h 260"/>
                            <a:gd name="T72" fmla="+- 0 6152 6107"/>
                            <a:gd name="T73" fmla="*/ T72 w 438"/>
                            <a:gd name="T74" fmla="+- 0 869 655"/>
                            <a:gd name="T75" fmla="*/ 869 h 260"/>
                            <a:gd name="T76" fmla="+- 0 6191 6107"/>
                            <a:gd name="T77" fmla="*/ T76 w 438"/>
                            <a:gd name="T78" fmla="+- 0 895 655"/>
                            <a:gd name="T79" fmla="*/ 895 h 260"/>
                            <a:gd name="T80" fmla="+- 0 6237 6107"/>
                            <a:gd name="T81" fmla="*/ T80 w 438"/>
                            <a:gd name="T82" fmla="+- 0 905 655"/>
                            <a:gd name="T83" fmla="*/ 905 h 260"/>
                            <a:gd name="T84" fmla="+- 0 6464 6107"/>
                            <a:gd name="T85" fmla="*/ T84 w 438"/>
                            <a:gd name="T86" fmla="+- 0 905 655"/>
                            <a:gd name="T87" fmla="*/ 905 h 260"/>
                            <a:gd name="T88" fmla="+- 0 6415 6107"/>
                            <a:gd name="T89" fmla="*/ T88 w 438"/>
                            <a:gd name="T90" fmla="+- 0 915 655"/>
                            <a:gd name="T91" fmla="*/ 915 h 260"/>
                            <a:gd name="T92" fmla="+- 0 6464 6107"/>
                            <a:gd name="T93" fmla="*/ T92 w 438"/>
                            <a:gd name="T94" fmla="+- 0 905 655"/>
                            <a:gd name="T95" fmla="*/ 905 h 260"/>
                            <a:gd name="T96" fmla="+- 0 6415 6107"/>
                            <a:gd name="T97" fmla="*/ T96 w 438"/>
                            <a:gd name="T98" fmla="+- 0 905 655"/>
                            <a:gd name="T99" fmla="*/ 905 h 260"/>
                            <a:gd name="T100" fmla="+- 0 6461 6107"/>
                            <a:gd name="T101" fmla="*/ T100 w 438"/>
                            <a:gd name="T102" fmla="+- 0 895 655"/>
                            <a:gd name="T103" fmla="*/ 895 h 260"/>
                            <a:gd name="T104" fmla="+- 0 6500 6107"/>
                            <a:gd name="T105" fmla="*/ T104 w 438"/>
                            <a:gd name="T106" fmla="+- 0 869 655"/>
                            <a:gd name="T107" fmla="*/ 869 h 260"/>
                            <a:gd name="T108" fmla="+- 0 6525 6107"/>
                            <a:gd name="T109" fmla="*/ T108 w 438"/>
                            <a:gd name="T110" fmla="+- 0 831 655"/>
                            <a:gd name="T111" fmla="*/ 831 h 260"/>
                            <a:gd name="T112" fmla="+- 0 6535 6107"/>
                            <a:gd name="T113" fmla="*/ T112 w 438"/>
                            <a:gd name="T114" fmla="+- 0 785 655"/>
                            <a:gd name="T115" fmla="*/ 785 h 260"/>
                            <a:gd name="T116" fmla="+- 0 6525 6107"/>
                            <a:gd name="T117" fmla="*/ T116 w 438"/>
                            <a:gd name="T118" fmla="+- 0 738 655"/>
                            <a:gd name="T119" fmla="*/ 738 h 260"/>
                            <a:gd name="T120" fmla="+- 0 6500 6107"/>
                            <a:gd name="T121" fmla="*/ T120 w 438"/>
                            <a:gd name="T122" fmla="+- 0 700 655"/>
                            <a:gd name="T123" fmla="*/ 700 h 260"/>
                            <a:gd name="T124" fmla="+- 0 6461 6107"/>
                            <a:gd name="T125" fmla="*/ T124 w 438"/>
                            <a:gd name="T126" fmla="+- 0 674 655"/>
                            <a:gd name="T127" fmla="*/ 674 h 260"/>
                            <a:gd name="T128" fmla="+- 0 6415 6107"/>
                            <a:gd name="T129" fmla="*/ T128 w 438"/>
                            <a:gd name="T130" fmla="+- 0 665 655"/>
                            <a:gd name="T131" fmla="*/ 665 h 260"/>
                            <a:gd name="T132" fmla="+- 0 6464 6107"/>
                            <a:gd name="T133" fmla="*/ T132 w 438"/>
                            <a:gd name="T134" fmla="+- 0 665 655"/>
                            <a:gd name="T135" fmla="*/ 665 h 260"/>
                            <a:gd name="T136" fmla="+- 0 6465 6107"/>
                            <a:gd name="T137" fmla="*/ T136 w 438"/>
                            <a:gd name="T138" fmla="+- 0 665 655"/>
                            <a:gd name="T139" fmla="*/ 665 h 260"/>
                            <a:gd name="T140" fmla="+- 0 6507 6107"/>
                            <a:gd name="T141" fmla="*/ T140 w 438"/>
                            <a:gd name="T142" fmla="+- 0 693 655"/>
                            <a:gd name="T143" fmla="*/ 693 h 260"/>
                            <a:gd name="T144" fmla="+- 0 6535 6107"/>
                            <a:gd name="T145" fmla="*/ T144 w 438"/>
                            <a:gd name="T146" fmla="+- 0 734 655"/>
                            <a:gd name="T147" fmla="*/ 734 h 260"/>
                            <a:gd name="T148" fmla="+- 0 6545 6107"/>
                            <a:gd name="T149" fmla="*/ T148 w 438"/>
                            <a:gd name="T150" fmla="+- 0 785 655"/>
                            <a:gd name="T151" fmla="*/ 785 h 260"/>
                            <a:gd name="T152" fmla="+- 0 6535 6107"/>
                            <a:gd name="T153" fmla="*/ T152 w 438"/>
                            <a:gd name="T154" fmla="+- 0 835 655"/>
                            <a:gd name="T155" fmla="*/ 835 h 260"/>
                            <a:gd name="T156" fmla="+- 0 6507 6107"/>
                            <a:gd name="T157" fmla="*/ T156 w 438"/>
                            <a:gd name="T158" fmla="+- 0 876 655"/>
                            <a:gd name="T159" fmla="*/ 876 h 260"/>
                            <a:gd name="T160" fmla="+- 0 6465 6107"/>
                            <a:gd name="T161" fmla="*/ T160 w 438"/>
                            <a:gd name="T162" fmla="+- 0 904 655"/>
                            <a:gd name="T163" fmla="*/ 904 h 260"/>
                            <a:gd name="T164" fmla="+- 0 6464 6107"/>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8" y="221"/>
                              </a:lnTo>
                              <a:lnTo>
                                <a:pt x="10" y="180"/>
                              </a:lnTo>
                              <a:lnTo>
                                <a:pt x="0" y="130"/>
                              </a:lnTo>
                              <a:lnTo>
                                <a:pt x="10" y="79"/>
                              </a:lnTo>
                              <a:lnTo>
                                <a:pt x="38" y="38"/>
                              </a:lnTo>
                              <a:lnTo>
                                <a:pt x="80" y="10"/>
                              </a:lnTo>
                              <a:lnTo>
                                <a:pt x="130" y="0"/>
                              </a:lnTo>
                              <a:lnTo>
                                <a:pt x="308" y="0"/>
                              </a:lnTo>
                              <a:lnTo>
                                <a:pt x="357" y="10"/>
                              </a:lnTo>
                              <a:lnTo>
                                <a:pt x="130" y="10"/>
                              </a:lnTo>
                              <a:lnTo>
                                <a:pt x="84" y="19"/>
                              </a:lnTo>
                              <a:lnTo>
                                <a:pt x="45" y="45"/>
                              </a:lnTo>
                              <a:lnTo>
                                <a:pt x="20" y="83"/>
                              </a:lnTo>
                              <a:lnTo>
                                <a:pt x="10" y="130"/>
                              </a:lnTo>
                              <a:lnTo>
                                <a:pt x="20" y="176"/>
                              </a:lnTo>
                              <a:lnTo>
                                <a:pt x="45" y="214"/>
                              </a:lnTo>
                              <a:lnTo>
                                <a:pt x="84" y="240"/>
                              </a:lnTo>
                              <a:lnTo>
                                <a:pt x="130" y="250"/>
                              </a:lnTo>
                              <a:lnTo>
                                <a:pt x="357" y="250"/>
                              </a:lnTo>
                              <a:lnTo>
                                <a:pt x="308" y="260"/>
                              </a:lnTo>
                              <a:close/>
                              <a:moveTo>
                                <a:pt x="357" y="250"/>
                              </a:moveTo>
                              <a:lnTo>
                                <a:pt x="308" y="250"/>
                              </a:lnTo>
                              <a:lnTo>
                                <a:pt x="354" y="240"/>
                              </a:lnTo>
                              <a:lnTo>
                                <a:pt x="393" y="214"/>
                              </a:lnTo>
                              <a:lnTo>
                                <a:pt x="418" y="176"/>
                              </a:lnTo>
                              <a:lnTo>
                                <a:pt x="428" y="130"/>
                              </a:lnTo>
                              <a:lnTo>
                                <a:pt x="418" y="83"/>
                              </a:lnTo>
                              <a:lnTo>
                                <a:pt x="393" y="45"/>
                              </a:lnTo>
                              <a:lnTo>
                                <a:pt x="354" y="19"/>
                              </a:lnTo>
                              <a:lnTo>
                                <a:pt x="308" y="10"/>
                              </a:lnTo>
                              <a:lnTo>
                                <a:pt x="357" y="10"/>
                              </a:lnTo>
                              <a:lnTo>
                                <a:pt x="358" y="10"/>
                              </a:lnTo>
                              <a:lnTo>
                                <a:pt x="400" y="38"/>
                              </a:lnTo>
                              <a:lnTo>
                                <a:pt x="428" y="79"/>
                              </a:lnTo>
                              <a:lnTo>
                                <a:pt x="438" y="130"/>
                              </a:lnTo>
                              <a:lnTo>
                                <a:pt x="428" y="180"/>
                              </a:lnTo>
                              <a:lnTo>
                                <a:pt x="400" y="221"/>
                              </a:lnTo>
                              <a:lnTo>
                                <a:pt x="358"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08EEE6" id="Freihandform: Form 985" o:spid="_x0000_s1026" style="position:absolute;margin-left:305.35pt;margin-top:32.75pt;width:21.9pt;height:13pt;z-index:-251534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" path="m308,260r-178,l80,249,38,221,10,180,,130,10,79,38,38,80,10,130,,308,r49,10l130,10,84,19,45,45,20,83,10,130r10,46l45,214r39,26l130,250r227,l308,260xm357,250r-49,l354,240r39,-26l418,176r10,-46l418,83,393,45,354,19,308,10r49,l358,10r42,28l428,79r10,51l428,180r-28,41l358,249r-1,1xe" fillcolor="#bcc1c6" stroked="f">
                <v:path arrowok="t" o:connecttype="custom" o:connectlocs="195580,581025;82550,581025;50800,574040;24130,556260;6350,530225;0,498475;6350,466090;24130,440055;50800,422275;82550,415925;195580,415925;226695,422275;82550,422275;53340,427990;28575,444500;12700,468630;6350,498475;12700,527685;28575,551815;53340,568325;82550,574675;226695,574675;195580,581025;226695,574675;195580,574675;224790,568325;249555,551815;265430,527685;271780,498475;265430,468630;249555,444500;224790,427990;195580,422275;226695,422275;227330,422275;254000,440055;271780,466090;278130,498475;271780,530225;254000,556260;227330,574040;226695,574675"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83168" behindDoc="1" locked="0" layoutInCell="1" allowOverlap="1" wp14:anchorId="2F271353" wp14:editId="091D272E">
                <wp:simplePos x="0" y="0"/>
                <wp:positionH relativeFrom="page">
                  <wp:posOffset>4335780</wp:posOffset>
                </wp:positionH>
                <wp:positionV relativeFrom="paragraph">
                  <wp:posOffset>415925</wp:posOffset>
                </wp:positionV>
                <wp:extent cx="278130" cy="165100"/>
                <wp:effectExtent l="1905" t="5080" r="5715" b="1270"/>
                <wp:wrapNone/>
                <wp:docPr id="984" name="Freihandform: Form 9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7136 6828"/>
                            <a:gd name="T1" fmla="*/ T0 w 438"/>
                            <a:gd name="T2" fmla="+- 0 915 655"/>
                            <a:gd name="T3" fmla="*/ 915 h 260"/>
                            <a:gd name="T4" fmla="+- 0 6958 6828"/>
                            <a:gd name="T5" fmla="*/ T4 w 438"/>
                            <a:gd name="T6" fmla="+- 0 915 655"/>
                            <a:gd name="T7" fmla="*/ 915 h 260"/>
                            <a:gd name="T8" fmla="+- 0 6908 6828"/>
                            <a:gd name="T9" fmla="*/ T8 w 438"/>
                            <a:gd name="T10" fmla="+- 0 904 655"/>
                            <a:gd name="T11" fmla="*/ 904 h 260"/>
                            <a:gd name="T12" fmla="+- 0 6866 6828"/>
                            <a:gd name="T13" fmla="*/ T12 w 438"/>
                            <a:gd name="T14" fmla="+- 0 876 655"/>
                            <a:gd name="T15" fmla="*/ 876 h 260"/>
                            <a:gd name="T16" fmla="+- 0 6838 6828"/>
                            <a:gd name="T17" fmla="*/ T16 w 438"/>
                            <a:gd name="T18" fmla="+- 0 835 655"/>
                            <a:gd name="T19" fmla="*/ 835 h 260"/>
                            <a:gd name="T20" fmla="+- 0 6828 6828"/>
                            <a:gd name="T21" fmla="*/ T20 w 438"/>
                            <a:gd name="T22" fmla="+- 0 785 655"/>
                            <a:gd name="T23" fmla="*/ 785 h 260"/>
                            <a:gd name="T24" fmla="+- 0 6838 6828"/>
                            <a:gd name="T25" fmla="*/ T24 w 438"/>
                            <a:gd name="T26" fmla="+- 0 734 655"/>
                            <a:gd name="T27" fmla="*/ 734 h 260"/>
                            <a:gd name="T28" fmla="+- 0 6866 6828"/>
                            <a:gd name="T29" fmla="*/ T28 w 438"/>
                            <a:gd name="T30" fmla="+- 0 693 655"/>
                            <a:gd name="T31" fmla="*/ 693 h 260"/>
                            <a:gd name="T32" fmla="+- 0 6908 6828"/>
                            <a:gd name="T33" fmla="*/ T32 w 438"/>
                            <a:gd name="T34" fmla="+- 0 665 655"/>
                            <a:gd name="T35" fmla="*/ 665 h 260"/>
                            <a:gd name="T36" fmla="+- 0 6958 6828"/>
                            <a:gd name="T37" fmla="*/ T36 w 438"/>
                            <a:gd name="T38" fmla="+- 0 655 655"/>
                            <a:gd name="T39" fmla="*/ 655 h 260"/>
                            <a:gd name="T40" fmla="+- 0 7136 6828"/>
                            <a:gd name="T41" fmla="*/ T40 w 438"/>
                            <a:gd name="T42" fmla="+- 0 655 655"/>
                            <a:gd name="T43" fmla="*/ 655 h 260"/>
                            <a:gd name="T44" fmla="+- 0 7185 6828"/>
                            <a:gd name="T45" fmla="*/ T44 w 438"/>
                            <a:gd name="T46" fmla="+- 0 665 655"/>
                            <a:gd name="T47" fmla="*/ 665 h 260"/>
                            <a:gd name="T48" fmla="+- 0 6958 6828"/>
                            <a:gd name="T49" fmla="*/ T48 w 438"/>
                            <a:gd name="T50" fmla="+- 0 665 655"/>
                            <a:gd name="T51" fmla="*/ 665 h 260"/>
                            <a:gd name="T52" fmla="+- 0 6912 6828"/>
                            <a:gd name="T53" fmla="*/ T52 w 438"/>
                            <a:gd name="T54" fmla="+- 0 674 655"/>
                            <a:gd name="T55" fmla="*/ 674 h 260"/>
                            <a:gd name="T56" fmla="+- 0 6873 6828"/>
                            <a:gd name="T57" fmla="*/ T56 w 438"/>
                            <a:gd name="T58" fmla="+- 0 700 655"/>
                            <a:gd name="T59" fmla="*/ 700 h 260"/>
                            <a:gd name="T60" fmla="+- 0 6848 6828"/>
                            <a:gd name="T61" fmla="*/ T60 w 438"/>
                            <a:gd name="T62" fmla="+- 0 738 655"/>
                            <a:gd name="T63" fmla="*/ 738 h 260"/>
                            <a:gd name="T64" fmla="+- 0 6838 6828"/>
                            <a:gd name="T65" fmla="*/ T64 w 438"/>
                            <a:gd name="T66" fmla="+- 0 785 655"/>
                            <a:gd name="T67" fmla="*/ 785 h 260"/>
                            <a:gd name="T68" fmla="+- 0 6848 6828"/>
                            <a:gd name="T69" fmla="*/ T68 w 438"/>
                            <a:gd name="T70" fmla="+- 0 831 655"/>
                            <a:gd name="T71" fmla="*/ 831 h 260"/>
                            <a:gd name="T72" fmla="+- 0 6873 6828"/>
                            <a:gd name="T73" fmla="*/ T72 w 438"/>
                            <a:gd name="T74" fmla="+- 0 869 655"/>
                            <a:gd name="T75" fmla="*/ 869 h 260"/>
                            <a:gd name="T76" fmla="+- 0 6912 6828"/>
                            <a:gd name="T77" fmla="*/ T76 w 438"/>
                            <a:gd name="T78" fmla="+- 0 895 655"/>
                            <a:gd name="T79" fmla="*/ 895 h 260"/>
                            <a:gd name="T80" fmla="+- 0 6958 6828"/>
                            <a:gd name="T81" fmla="*/ T80 w 438"/>
                            <a:gd name="T82" fmla="+- 0 905 655"/>
                            <a:gd name="T83" fmla="*/ 905 h 260"/>
                            <a:gd name="T84" fmla="+- 0 7185 6828"/>
                            <a:gd name="T85" fmla="*/ T84 w 438"/>
                            <a:gd name="T86" fmla="+- 0 905 655"/>
                            <a:gd name="T87" fmla="*/ 905 h 260"/>
                            <a:gd name="T88" fmla="+- 0 7136 6828"/>
                            <a:gd name="T89" fmla="*/ T88 w 438"/>
                            <a:gd name="T90" fmla="+- 0 915 655"/>
                            <a:gd name="T91" fmla="*/ 915 h 260"/>
                            <a:gd name="T92" fmla="+- 0 7185 6828"/>
                            <a:gd name="T93" fmla="*/ T92 w 438"/>
                            <a:gd name="T94" fmla="+- 0 905 655"/>
                            <a:gd name="T95" fmla="*/ 905 h 260"/>
                            <a:gd name="T96" fmla="+- 0 7136 6828"/>
                            <a:gd name="T97" fmla="*/ T96 w 438"/>
                            <a:gd name="T98" fmla="+- 0 905 655"/>
                            <a:gd name="T99" fmla="*/ 905 h 260"/>
                            <a:gd name="T100" fmla="+- 0 7182 6828"/>
                            <a:gd name="T101" fmla="*/ T100 w 438"/>
                            <a:gd name="T102" fmla="+- 0 895 655"/>
                            <a:gd name="T103" fmla="*/ 895 h 260"/>
                            <a:gd name="T104" fmla="+- 0 7221 6828"/>
                            <a:gd name="T105" fmla="*/ T104 w 438"/>
                            <a:gd name="T106" fmla="+- 0 869 655"/>
                            <a:gd name="T107" fmla="*/ 869 h 260"/>
                            <a:gd name="T108" fmla="+- 0 7246 6828"/>
                            <a:gd name="T109" fmla="*/ T108 w 438"/>
                            <a:gd name="T110" fmla="+- 0 831 655"/>
                            <a:gd name="T111" fmla="*/ 831 h 260"/>
                            <a:gd name="T112" fmla="+- 0 7256 6828"/>
                            <a:gd name="T113" fmla="*/ T112 w 438"/>
                            <a:gd name="T114" fmla="+- 0 785 655"/>
                            <a:gd name="T115" fmla="*/ 785 h 260"/>
                            <a:gd name="T116" fmla="+- 0 7246 6828"/>
                            <a:gd name="T117" fmla="*/ T116 w 438"/>
                            <a:gd name="T118" fmla="+- 0 738 655"/>
                            <a:gd name="T119" fmla="*/ 738 h 260"/>
                            <a:gd name="T120" fmla="+- 0 7221 6828"/>
                            <a:gd name="T121" fmla="*/ T120 w 438"/>
                            <a:gd name="T122" fmla="+- 0 700 655"/>
                            <a:gd name="T123" fmla="*/ 700 h 260"/>
                            <a:gd name="T124" fmla="+- 0 7182 6828"/>
                            <a:gd name="T125" fmla="*/ T124 w 438"/>
                            <a:gd name="T126" fmla="+- 0 674 655"/>
                            <a:gd name="T127" fmla="*/ 674 h 260"/>
                            <a:gd name="T128" fmla="+- 0 7136 6828"/>
                            <a:gd name="T129" fmla="*/ T128 w 438"/>
                            <a:gd name="T130" fmla="+- 0 665 655"/>
                            <a:gd name="T131" fmla="*/ 665 h 260"/>
                            <a:gd name="T132" fmla="+- 0 7185 6828"/>
                            <a:gd name="T133" fmla="*/ T132 w 438"/>
                            <a:gd name="T134" fmla="+- 0 665 655"/>
                            <a:gd name="T135" fmla="*/ 665 h 260"/>
                            <a:gd name="T136" fmla="+- 0 7186 6828"/>
                            <a:gd name="T137" fmla="*/ T136 w 438"/>
                            <a:gd name="T138" fmla="+- 0 665 655"/>
                            <a:gd name="T139" fmla="*/ 665 h 260"/>
                            <a:gd name="T140" fmla="+- 0 7228 6828"/>
                            <a:gd name="T141" fmla="*/ T140 w 438"/>
                            <a:gd name="T142" fmla="+- 0 693 655"/>
                            <a:gd name="T143" fmla="*/ 693 h 260"/>
                            <a:gd name="T144" fmla="+- 0 7256 6828"/>
                            <a:gd name="T145" fmla="*/ T144 w 438"/>
                            <a:gd name="T146" fmla="+- 0 734 655"/>
                            <a:gd name="T147" fmla="*/ 734 h 260"/>
                            <a:gd name="T148" fmla="+- 0 7266 6828"/>
                            <a:gd name="T149" fmla="*/ T148 w 438"/>
                            <a:gd name="T150" fmla="+- 0 785 655"/>
                            <a:gd name="T151" fmla="*/ 785 h 260"/>
                            <a:gd name="T152" fmla="+- 0 7256 6828"/>
                            <a:gd name="T153" fmla="*/ T152 w 438"/>
                            <a:gd name="T154" fmla="+- 0 835 655"/>
                            <a:gd name="T155" fmla="*/ 835 h 260"/>
                            <a:gd name="T156" fmla="+- 0 7228 6828"/>
                            <a:gd name="T157" fmla="*/ T156 w 438"/>
                            <a:gd name="T158" fmla="+- 0 876 655"/>
                            <a:gd name="T159" fmla="*/ 876 h 260"/>
                            <a:gd name="T160" fmla="+- 0 7186 6828"/>
                            <a:gd name="T161" fmla="*/ T160 w 438"/>
                            <a:gd name="T162" fmla="+- 0 904 655"/>
                            <a:gd name="T163" fmla="*/ 904 h 260"/>
                            <a:gd name="T164" fmla="+- 0 7185 6828"/>
                            <a:gd name="T165" fmla="*/ T164 w 438"/>
                            <a:gd name="T166" fmla="+- 0 905 655"/>
                            <a:gd name="T167" fmla="*/ 905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8" y="221"/>
                              </a:lnTo>
                              <a:lnTo>
                                <a:pt x="10" y="180"/>
                              </a:lnTo>
                              <a:lnTo>
                                <a:pt x="0" y="130"/>
                              </a:lnTo>
                              <a:lnTo>
                                <a:pt x="10" y="79"/>
                              </a:lnTo>
                              <a:lnTo>
                                <a:pt x="38" y="38"/>
                              </a:lnTo>
                              <a:lnTo>
                                <a:pt x="80" y="10"/>
                              </a:lnTo>
                              <a:lnTo>
                                <a:pt x="130" y="0"/>
                              </a:lnTo>
                              <a:lnTo>
                                <a:pt x="308" y="0"/>
                              </a:lnTo>
                              <a:lnTo>
                                <a:pt x="357" y="10"/>
                              </a:lnTo>
                              <a:lnTo>
                                <a:pt x="130" y="10"/>
                              </a:lnTo>
                              <a:lnTo>
                                <a:pt x="84" y="19"/>
                              </a:lnTo>
                              <a:lnTo>
                                <a:pt x="45" y="45"/>
                              </a:lnTo>
                              <a:lnTo>
                                <a:pt x="20" y="83"/>
                              </a:lnTo>
                              <a:lnTo>
                                <a:pt x="10" y="130"/>
                              </a:lnTo>
                              <a:lnTo>
                                <a:pt x="20" y="176"/>
                              </a:lnTo>
                              <a:lnTo>
                                <a:pt x="45" y="214"/>
                              </a:lnTo>
                              <a:lnTo>
                                <a:pt x="84" y="240"/>
                              </a:lnTo>
                              <a:lnTo>
                                <a:pt x="130" y="250"/>
                              </a:lnTo>
                              <a:lnTo>
                                <a:pt x="357" y="250"/>
                              </a:lnTo>
                              <a:lnTo>
                                <a:pt x="308" y="260"/>
                              </a:lnTo>
                              <a:close/>
                              <a:moveTo>
                                <a:pt x="357" y="250"/>
                              </a:moveTo>
                              <a:lnTo>
                                <a:pt x="308" y="250"/>
                              </a:lnTo>
                              <a:lnTo>
                                <a:pt x="354" y="240"/>
                              </a:lnTo>
                              <a:lnTo>
                                <a:pt x="393" y="214"/>
                              </a:lnTo>
                              <a:lnTo>
                                <a:pt x="418" y="176"/>
                              </a:lnTo>
                              <a:lnTo>
                                <a:pt x="428" y="130"/>
                              </a:lnTo>
                              <a:lnTo>
                                <a:pt x="418" y="83"/>
                              </a:lnTo>
                              <a:lnTo>
                                <a:pt x="393" y="45"/>
                              </a:lnTo>
                              <a:lnTo>
                                <a:pt x="354" y="19"/>
                              </a:lnTo>
                              <a:lnTo>
                                <a:pt x="308" y="10"/>
                              </a:lnTo>
                              <a:lnTo>
                                <a:pt x="357" y="10"/>
                              </a:lnTo>
                              <a:lnTo>
                                <a:pt x="358" y="10"/>
                              </a:lnTo>
                              <a:lnTo>
                                <a:pt x="400" y="38"/>
                              </a:lnTo>
                              <a:lnTo>
                                <a:pt x="428" y="79"/>
                              </a:lnTo>
                              <a:lnTo>
                                <a:pt x="438" y="130"/>
                              </a:lnTo>
                              <a:lnTo>
                                <a:pt x="428" y="180"/>
                              </a:lnTo>
                              <a:lnTo>
                                <a:pt x="400" y="221"/>
                              </a:lnTo>
                              <a:lnTo>
                                <a:pt x="358"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AE71E0" id="Freihandform: Form 984" o:spid="_x0000_s1026" style="position:absolute;margin-left:341.4pt;margin-top:32.75pt;width:21.9pt;height:13pt;z-index:-251533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" path="m308,260r-178,l80,249,38,221,10,180,,130,10,79,38,38,80,10,130,,308,r49,10l130,10,84,19,45,45,20,83,10,130r10,46l45,214r39,26l130,250r227,l308,260xm357,250r-49,l354,240r39,-26l418,176r10,-46l418,83,393,45,354,19,308,10r49,l358,10r42,28l428,79r10,51l428,180r-28,41l358,249r-1,1xe" fillcolor="#bcc1c6" stroked="f">
                <v:path arrowok="t" o:connecttype="custom" o:connectlocs="195580,581025;82550,581025;50800,574040;24130,556260;6350,530225;0,498475;6350,466090;24130,440055;50800,422275;82550,415925;195580,415925;226695,422275;82550,422275;53340,427990;28575,444500;12700,468630;6350,498475;12700,527685;28575,551815;53340,568325;82550,574675;226695,574675;195580,581025;226695,574675;195580,574675;224790,568325;249555,551815;265430,527685;271780,498475;265430,468630;249555,444500;224790,427990;195580,422275;226695,422275;227330,422275;254000,440055;271780,466090;278130,498475;271780,530225;254000,556260;227330,574040;226695,574675" o:connectangles="0,0,0,0,0,0,0,0,0,0,0,0,0,0,0,0,0,0,0,0,0,0,0,0,0,0,0,0,0,0,0,0,0,0,0,0,0,0,0,0,0,0"/>
                <w10:wrap anchorx="page"/>
              </v:shape>
            </w:pict>
          </mc:Fallback>
        </mc:AlternateContent>
      </w:r>
      <w:r w:rsidRPr="001F36E8">
        <w:rPr>
          <w:rFonts w:ascii="RobotoRegular" w:eastAsia="RobotoRegular" w:hAnsi="RobotoRegular" w:cs="RobotoRegular"/>
          <w:color w:val="18181C"/>
          <w:sz w:val="21"/>
          <w:lang w:eastAsia="en-US"/>
        </w:rPr>
        <w:t>1</w:t>
      </w:r>
      <w:r w:rsidRPr="001F36E8">
        <w:rPr>
          <w:rFonts w:ascii="RobotoRegular" w:eastAsia="RobotoRegular" w:hAnsi="RobotoRegular" w:cs="RobotoRegular"/>
          <w:color w:val="18181C"/>
          <w:sz w:val="21"/>
          <w:lang w:eastAsia="en-US"/>
        </w:rPr>
        <w:tab/>
        <w:t>2</w:t>
      </w:r>
      <w:r w:rsidRPr="001F36E8">
        <w:rPr>
          <w:rFonts w:ascii="RobotoRegular" w:eastAsia="RobotoRegular" w:hAnsi="RobotoRegular" w:cs="RobotoRegular"/>
          <w:color w:val="18181C"/>
          <w:sz w:val="21"/>
          <w:lang w:eastAsia="en-US"/>
        </w:rPr>
        <w:tab/>
        <w:t>3</w:t>
      </w:r>
      <w:r w:rsidRPr="001F36E8">
        <w:rPr>
          <w:rFonts w:ascii="RobotoRegular" w:eastAsia="RobotoRegular" w:hAnsi="RobotoRegular" w:cs="RobotoRegular"/>
          <w:color w:val="18181C"/>
          <w:sz w:val="21"/>
          <w:lang w:eastAsia="en-US"/>
        </w:rPr>
        <w:tab/>
        <w:t>4</w:t>
      </w:r>
      <w:r w:rsidRPr="001F36E8">
        <w:rPr>
          <w:rFonts w:ascii="RobotoRegular" w:eastAsia="RobotoRegular" w:hAnsi="RobotoRegular" w:cs="RobotoRegular"/>
          <w:color w:val="18181C"/>
          <w:sz w:val="21"/>
          <w:lang w:eastAsia="en-US"/>
        </w:rPr>
        <w:tab/>
        <w:t>5</w:t>
      </w:r>
    </w:p>
    <w:p w14:paraId="127A8539" w14:textId="77777777" w:rsidR="001F36E8" w:rsidRPr="001F36E8" w:rsidRDefault="001F36E8" w:rsidP="001F36E8">
      <w:pPr>
        <w:widowControl w:val="0"/>
        <w:autoSpaceDE w:val="0"/>
        <w:autoSpaceDN w:val="0"/>
        <w:spacing w:before="5" w:after="0" w:line="240" w:lineRule="auto"/>
        <w:rPr>
          <w:rFonts w:ascii="RobotoRegular" w:eastAsia="RobotoRegular" w:hAnsi="RobotoRegular" w:cs="RobotoRegular"/>
          <w:sz w:val="12"/>
          <w:lang w:eastAsia="en-US"/>
        </w:rPr>
      </w:pPr>
      <w:r w:rsidRPr="001F36E8">
        <w:rPr>
          <w:rFonts w:ascii="RobotoRegular" w:eastAsia="RobotoRegular" w:hAnsi="RobotoRegular" w:cs="RobotoRegular"/>
          <w:noProof/>
          <w:lang w:eastAsia="en-US"/>
        </w:rPr>
        <mc:AlternateContent>
          <mc:Choice Requires="wps">
            <w:drawing>
              <wp:anchor distT="0" distB="0" distL="0" distR="0" simplePos="0" relativeHeight="251791360" behindDoc="1" locked="0" layoutInCell="1" allowOverlap="1" wp14:anchorId="3E74C2E3" wp14:editId="20655AA1">
                <wp:simplePos x="0" y="0"/>
                <wp:positionH relativeFrom="page">
                  <wp:posOffset>1259205</wp:posOffset>
                </wp:positionH>
                <wp:positionV relativeFrom="paragraph">
                  <wp:posOffset>119380</wp:posOffset>
                </wp:positionV>
                <wp:extent cx="4418330" cy="6350"/>
                <wp:effectExtent l="1905" t="0" r="0" b="0"/>
                <wp:wrapTopAndBottom/>
                <wp:docPr id="983" name="Rechteck 9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18330" cy="6350"/>
                        </a:xfrm>
                        <a:prstGeom prst="rect">
                          <a:avLst/>
                        </a:prstGeom>
                        <a:solidFill>
                          <a:srgbClr val="BCC1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34E2FF" id="Rechteck 983" o:spid="_x0000_s1026" style="position:absolute;margin-left:99.15pt;margin-top:9.4pt;width:347.9pt;height:.5pt;z-index:-251525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" fillcolor="#bcc1c6" stroked="f">
                <w10:wrap type="topAndBottom" anchorx="page"/>
              </v:rect>
            </w:pict>
          </mc:Fallback>
        </mc:AlternateContent>
      </w:r>
    </w:p>
    <w:p w14:paraId="01559DB9" w14:textId="77777777" w:rsidR="001F36E8" w:rsidRPr="001F36E8" w:rsidRDefault="001F36E8" w:rsidP="001F36E8">
      <w:pPr>
        <w:widowControl w:val="0"/>
        <w:tabs>
          <w:tab w:val="left" w:pos="6242"/>
        </w:tabs>
        <w:autoSpaceDE w:val="0"/>
        <w:autoSpaceDN w:val="0"/>
        <w:spacing w:before="86" w:after="113" w:line="240" w:lineRule="auto"/>
        <w:ind w:left="817"/>
        <w:rPr>
          <w:rFonts w:ascii="RobotoRegular" w:eastAsia="RobotoRegular" w:hAnsi="RobotoRegular" w:cs="RobotoRegular"/>
          <w:sz w:val="21"/>
          <w:lang w:eastAsia="en-US"/>
        </w:rPr>
      </w:pPr>
      <w:r w:rsidRPr="001F36E8">
        <w:rPr>
          <w:rFonts w:ascii="RobotoRegular" w:eastAsia="RobotoRegular" w:hAnsi="RobotoRegular" w:cs="RobotoRegular"/>
          <w:color w:val="18181C"/>
          <w:sz w:val="21"/>
          <w:lang w:eastAsia="en-US"/>
        </w:rPr>
        <w:t>Strongly</w:t>
      </w:r>
      <w:r w:rsidRPr="001F36E8">
        <w:rPr>
          <w:rFonts w:ascii="RobotoRegular" w:eastAsia="RobotoRegular" w:hAnsi="RobotoRegular" w:cs="RobotoRegular"/>
          <w:color w:val="18181C"/>
          <w:spacing w:val="13"/>
          <w:sz w:val="21"/>
          <w:lang w:eastAsia="en-US"/>
        </w:rPr>
        <w:t xml:space="preserve"> </w:t>
      </w:r>
      <w:r w:rsidRPr="001F36E8">
        <w:rPr>
          <w:rFonts w:ascii="RobotoRegular" w:eastAsia="RobotoRegular" w:hAnsi="RobotoRegular" w:cs="RobotoRegular"/>
          <w:color w:val="18181C"/>
          <w:sz w:val="21"/>
          <w:lang w:eastAsia="en-US"/>
        </w:rPr>
        <w:t>disagree</w:t>
      </w:r>
      <w:r w:rsidRPr="001F36E8">
        <w:rPr>
          <w:rFonts w:ascii="RobotoRegular" w:eastAsia="RobotoRegular" w:hAnsi="RobotoRegular" w:cs="RobotoRegular"/>
          <w:color w:val="18181C"/>
          <w:sz w:val="21"/>
          <w:lang w:eastAsia="en-US"/>
        </w:rPr>
        <w:tab/>
        <w:t>Strongly</w:t>
      </w:r>
      <w:r w:rsidRPr="001F36E8">
        <w:rPr>
          <w:rFonts w:ascii="RobotoRegular" w:eastAsia="RobotoRegular" w:hAnsi="RobotoRegular" w:cs="RobotoRegular"/>
          <w:color w:val="18181C"/>
          <w:spacing w:val="5"/>
          <w:sz w:val="21"/>
          <w:lang w:eastAsia="en-US"/>
        </w:rPr>
        <w:t xml:space="preserve"> </w:t>
      </w:r>
      <w:r w:rsidRPr="001F36E8">
        <w:rPr>
          <w:rFonts w:ascii="RobotoRegular" w:eastAsia="RobotoRegular" w:hAnsi="RobotoRegular" w:cs="RobotoRegular"/>
          <w:color w:val="18181C"/>
          <w:sz w:val="21"/>
          <w:lang w:eastAsia="en-US"/>
        </w:rPr>
        <w:t>agree</w:t>
      </w:r>
    </w:p>
    <w:p w14:paraId="4C9076A8" w14:textId="77777777" w:rsidR="001F36E8" w:rsidRPr="001F36E8" w:rsidRDefault="001F36E8" w:rsidP="001F36E8">
      <w:pPr>
        <w:widowControl w:val="0"/>
        <w:autoSpaceDE w:val="0"/>
        <w:autoSpaceDN w:val="0"/>
        <w:spacing w:after="0" w:line="20" w:lineRule="exact"/>
        <w:ind w:left="742"/>
        <w:rPr>
          <w:rFonts w:ascii="RobotoRegular" w:eastAsia="RobotoRegular" w:hAnsi="RobotoRegular" w:cs="RobotoRegular"/>
          <w:sz w:val="2"/>
          <w:lang w:eastAsia="en-US"/>
        </w:rPr>
      </w:pPr>
      <w:r w:rsidRPr="001F36E8">
        <w:rPr>
          <w:rFonts w:ascii="RobotoRegular" w:eastAsia="RobotoRegular" w:hAnsi="RobotoRegular" w:cs="RobotoRegular"/>
          <w:noProof/>
          <w:sz w:val="2"/>
          <w:lang w:eastAsia="en-US"/>
        </w:rPr>
        <mc:AlternateContent>
          <mc:Choice Requires="wpg">
            <w:drawing>
              <wp:inline distT="0" distB="0" distL="0" distR="0" wp14:anchorId="6B5295FF" wp14:editId="5A514ABA">
                <wp:extent cx="4418330" cy="6350"/>
                <wp:effectExtent l="0" t="0" r="1270" b="3175"/>
                <wp:docPr id="981" name="Gruppieren 98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18330" cy="6350"/>
                          <a:chOff x="0" y="0"/>
                          <a:chExt cx="6958" cy="10"/>
                        </a:xfrm>
                      </wpg:grpSpPr>
                      <wps:wsp>
                        <wps:cNvPr id="982" name="Rectangle 923"/>
                        <wps:cNvSpPr>
                          <a:spLocks noChangeArrowheads="1"/>
                        </wps:cNvSpPr>
                        <wps:spPr bwMode="auto">
                          <a:xfrm>
                            <a:off x="0" y="0"/>
                            <a:ext cx="6958" cy="10"/>
                          </a:xfrm>
                          <a:prstGeom prst="rect">
                            <a:avLst/>
                          </a:prstGeom>
                          <a:solidFill>
                            <a:srgbClr val="BCC1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1A1F197D" id="Gruppieren 981" o:spid="_x0000_s1026" style="width:347.9pt;height:.5pt;mso-position-horizontal-relative:char;mso-position-vertical-relative:line" coordsize="695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">
                <v:rect id="Rectangle 923" o:spid="_x0000_s1027" style="position:absolute;width:695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" fillcolor="#bcc1c6" stroked="f"/>
                <w10:anchorlock/>
              </v:group>
            </w:pict>
          </mc:Fallback>
        </mc:AlternateContent>
      </w:r>
    </w:p>
    <w:p w14:paraId="5D24EA91" w14:textId="77777777" w:rsidR="001F36E8" w:rsidRPr="001F36E8" w:rsidRDefault="001F36E8" w:rsidP="001F36E8">
      <w:pPr>
        <w:widowControl w:val="0"/>
        <w:autoSpaceDE w:val="0"/>
        <w:autoSpaceDN w:val="0"/>
        <w:spacing w:before="2" w:after="0" w:line="240" w:lineRule="auto"/>
        <w:rPr>
          <w:rFonts w:ascii="RobotoRegular" w:eastAsia="RobotoRegular" w:hAnsi="RobotoRegular" w:cs="RobotoRegular"/>
          <w:sz w:val="18"/>
          <w:lang w:eastAsia="en-US"/>
        </w:rPr>
      </w:pPr>
    </w:p>
    <w:p w14:paraId="6C479251" w14:textId="77777777" w:rsidR="001F36E8" w:rsidRPr="001F36E8" w:rsidRDefault="001F36E8" w:rsidP="001F36E8">
      <w:pPr>
        <w:widowControl w:val="0"/>
        <w:numPr>
          <w:ilvl w:val="0"/>
          <w:numId w:val="6"/>
        </w:numPr>
        <w:tabs>
          <w:tab w:val="left" w:pos="742"/>
          <w:tab w:val="left" w:pos="743"/>
        </w:tabs>
        <w:autoSpaceDE w:val="0"/>
        <w:autoSpaceDN w:val="0"/>
        <w:spacing w:before="104" w:after="0" w:line="240" w:lineRule="auto"/>
        <w:ind w:left="742" w:hanging="633"/>
        <w:rPr>
          <w:rFonts w:ascii="Arial" w:eastAsia="Arial" w:hAnsi="Arial" w:cs="Arial"/>
          <w:sz w:val="24"/>
          <w:lang w:eastAsia="en-US"/>
        </w:rPr>
      </w:pPr>
      <w:r w:rsidRPr="001F36E8">
        <w:rPr>
          <w:rFonts w:ascii="Arial" w:eastAsia="Arial" w:hAnsi="Arial" w:cs="Arial"/>
          <w:color w:val="18181C"/>
          <w:w w:val="110"/>
          <w:sz w:val="24"/>
          <w:lang w:eastAsia="en-US"/>
        </w:rPr>
        <w:t>I</w:t>
      </w:r>
      <w:r w:rsidRPr="001F36E8">
        <w:rPr>
          <w:rFonts w:ascii="Arial" w:eastAsia="Arial" w:hAnsi="Arial" w:cs="Arial"/>
          <w:color w:val="18181C"/>
          <w:spacing w:val="-32"/>
          <w:w w:val="110"/>
          <w:sz w:val="24"/>
          <w:lang w:eastAsia="en-US"/>
        </w:rPr>
        <w:t xml:space="preserve"> </w:t>
      </w:r>
      <w:r w:rsidRPr="001F36E8">
        <w:rPr>
          <w:rFonts w:ascii="Arial" w:eastAsia="Arial" w:hAnsi="Arial" w:cs="Arial"/>
          <w:color w:val="18181C"/>
          <w:w w:val="110"/>
          <w:sz w:val="24"/>
          <w:lang w:eastAsia="en-US"/>
        </w:rPr>
        <w:t>needed</w:t>
      </w:r>
      <w:r w:rsidRPr="001F36E8">
        <w:rPr>
          <w:rFonts w:ascii="Arial" w:eastAsia="Arial" w:hAnsi="Arial" w:cs="Arial"/>
          <w:color w:val="18181C"/>
          <w:spacing w:val="-31"/>
          <w:w w:val="110"/>
          <w:sz w:val="24"/>
          <w:lang w:eastAsia="en-US"/>
        </w:rPr>
        <w:t xml:space="preserve"> </w:t>
      </w:r>
      <w:r w:rsidRPr="001F36E8">
        <w:rPr>
          <w:rFonts w:ascii="Arial" w:eastAsia="Arial" w:hAnsi="Arial" w:cs="Arial"/>
          <w:color w:val="18181C"/>
          <w:w w:val="110"/>
          <w:sz w:val="24"/>
          <w:lang w:eastAsia="en-US"/>
        </w:rPr>
        <w:t>to</w:t>
      </w:r>
      <w:r w:rsidRPr="001F36E8">
        <w:rPr>
          <w:rFonts w:ascii="Arial" w:eastAsia="Arial" w:hAnsi="Arial" w:cs="Arial"/>
          <w:color w:val="18181C"/>
          <w:spacing w:val="-31"/>
          <w:w w:val="110"/>
          <w:sz w:val="24"/>
          <w:lang w:eastAsia="en-US"/>
        </w:rPr>
        <w:t xml:space="preserve"> </w:t>
      </w:r>
      <w:r w:rsidRPr="001F36E8">
        <w:rPr>
          <w:rFonts w:ascii="Arial" w:eastAsia="Arial" w:hAnsi="Arial" w:cs="Arial"/>
          <w:color w:val="18181C"/>
          <w:w w:val="110"/>
          <w:sz w:val="24"/>
          <w:lang w:eastAsia="en-US"/>
        </w:rPr>
        <w:t>learn</w:t>
      </w:r>
      <w:r w:rsidRPr="001F36E8">
        <w:rPr>
          <w:rFonts w:ascii="Arial" w:eastAsia="Arial" w:hAnsi="Arial" w:cs="Arial"/>
          <w:color w:val="18181C"/>
          <w:spacing w:val="-31"/>
          <w:w w:val="110"/>
          <w:sz w:val="24"/>
          <w:lang w:eastAsia="en-US"/>
        </w:rPr>
        <w:t xml:space="preserve"> </w:t>
      </w:r>
      <w:r w:rsidRPr="001F36E8">
        <w:rPr>
          <w:rFonts w:ascii="Arial" w:eastAsia="Arial" w:hAnsi="Arial" w:cs="Arial"/>
          <w:color w:val="18181C"/>
          <w:w w:val="110"/>
          <w:sz w:val="24"/>
          <w:lang w:eastAsia="en-US"/>
        </w:rPr>
        <w:t>a</w:t>
      </w:r>
      <w:r w:rsidRPr="001F36E8">
        <w:rPr>
          <w:rFonts w:ascii="Arial" w:eastAsia="Arial" w:hAnsi="Arial" w:cs="Arial"/>
          <w:color w:val="18181C"/>
          <w:spacing w:val="-31"/>
          <w:w w:val="110"/>
          <w:sz w:val="24"/>
          <w:lang w:eastAsia="en-US"/>
        </w:rPr>
        <w:t xml:space="preserve"> </w:t>
      </w:r>
      <w:r w:rsidRPr="001F36E8">
        <w:rPr>
          <w:rFonts w:ascii="Arial" w:eastAsia="Arial" w:hAnsi="Arial" w:cs="Arial"/>
          <w:color w:val="18181C"/>
          <w:w w:val="110"/>
          <w:sz w:val="24"/>
          <w:lang w:eastAsia="en-US"/>
        </w:rPr>
        <w:t>lot</w:t>
      </w:r>
      <w:r w:rsidRPr="001F36E8">
        <w:rPr>
          <w:rFonts w:ascii="Arial" w:eastAsia="Arial" w:hAnsi="Arial" w:cs="Arial"/>
          <w:color w:val="18181C"/>
          <w:spacing w:val="-31"/>
          <w:w w:val="110"/>
          <w:sz w:val="24"/>
          <w:lang w:eastAsia="en-US"/>
        </w:rPr>
        <w:t xml:space="preserve"> </w:t>
      </w:r>
      <w:r w:rsidRPr="001F36E8">
        <w:rPr>
          <w:rFonts w:ascii="Arial" w:eastAsia="Arial" w:hAnsi="Arial" w:cs="Arial"/>
          <w:color w:val="18181C"/>
          <w:w w:val="110"/>
          <w:sz w:val="24"/>
          <w:lang w:eastAsia="en-US"/>
        </w:rPr>
        <w:t>of</w:t>
      </w:r>
      <w:r w:rsidRPr="001F36E8">
        <w:rPr>
          <w:rFonts w:ascii="Arial" w:eastAsia="Arial" w:hAnsi="Arial" w:cs="Arial"/>
          <w:color w:val="18181C"/>
          <w:spacing w:val="-31"/>
          <w:w w:val="110"/>
          <w:sz w:val="24"/>
          <w:lang w:eastAsia="en-US"/>
        </w:rPr>
        <w:t xml:space="preserve"> </w:t>
      </w:r>
      <w:r w:rsidRPr="001F36E8">
        <w:rPr>
          <w:rFonts w:ascii="Arial" w:eastAsia="Arial" w:hAnsi="Arial" w:cs="Arial"/>
          <w:color w:val="18181C"/>
          <w:w w:val="110"/>
          <w:sz w:val="24"/>
          <w:lang w:eastAsia="en-US"/>
        </w:rPr>
        <w:t>things</w:t>
      </w:r>
      <w:r w:rsidRPr="001F36E8">
        <w:rPr>
          <w:rFonts w:ascii="Arial" w:eastAsia="Arial" w:hAnsi="Arial" w:cs="Arial"/>
          <w:color w:val="18181C"/>
          <w:spacing w:val="-31"/>
          <w:w w:val="110"/>
          <w:sz w:val="24"/>
          <w:lang w:eastAsia="en-US"/>
        </w:rPr>
        <w:t xml:space="preserve"> </w:t>
      </w:r>
      <w:r w:rsidRPr="001F36E8">
        <w:rPr>
          <w:rFonts w:ascii="Arial" w:eastAsia="Arial" w:hAnsi="Arial" w:cs="Arial"/>
          <w:color w:val="18181C"/>
          <w:w w:val="110"/>
          <w:sz w:val="24"/>
          <w:lang w:eastAsia="en-US"/>
        </w:rPr>
        <w:t>before</w:t>
      </w:r>
      <w:r w:rsidRPr="001F36E8">
        <w:rPr>
          <w:rFonts w:ascii="Arial" w:eastAsia="Arial" w:hAnsi="Arial" w:cs="Arial"/>
          <w:color w:val="18181C"/>
          <w:spacing w:val="-31"/>
          <w:w w:val="110"/>
          <w:sz w:val="24"/>
          <w:lang w:eastAsia="en-US"/>
        </w:rPr>
        <w:t xml:space="preserve"> </w:t>
      </w:r>
      <w:r w:rsidRPr="001F36E8">
        <w:rPr>
          <w:rFonts w:ascii="Arial" w:eastAsia="Arial" w:hAnsi="Arial" w:cs="Arial"/>
          <w:color w:val="18181C"/>
          <w:w w:val="110"/>
          <w:sz w:val="24"/>
          <w:lang w:eastAsia="en-US"/>
        </w:rPr>
        <w:t>I</w:t>
      </w:r>
      <w:r w:rsidRPr="001F36E8">
        <w:rPr>
          <w:rFonts w:ascii="Arial" w:eastAsia="Arial" w:hAnsi="Arial" w:cs="Arial"/>
          <w:color w:val="18181C"/>
          <w:spacing w:val="-31"/>
          <w:w w:val="110"/>
          <w:sz w:val="24"/>
          <w:lang w:eastAsia="en-US"/>
        </w:rPr>
        <w:t xml:space="preserve"> </w:t>
      </w:r>
      <w:r w:rsidRPr="001F36E8">
        <w:rPr>
          <w:rFonts w:ascii="Arial" w:eastAsia="Arial" w:hAnsi="Arial" w:cs="Arial"/>
          <w:color w:val="18181C"/>
          <w:w w:val="110"/>
          <w:sz w:val="24"/>
          <w:lang w:eastAsia="en-US"/>
        </w:rPr>
        <w:t>could</w:t>
      </w:r>
      <w:r w:rsidRPr="001F36E8">
        <w:rPr>
          <w:rFonts w:ascii="Arial" w:eastAsia="Arial" w:hAnsi="Arial" w:cs="Arial"/>
          <w:color w:val="18181C"/>
          <w:spacing w:val="-31"/>
          <w:w w:val="110"/>
          <w:sz w:val="24"/>
          <w:lang w:eastAsia="en-US"/>
        </w:rPr>
        <w:t xml:space="preserve"> </w:t>
      </w:r>
      <w:r w:rsidRPr="001F36E8">
        <w:rPr>
          <w:rFonts w:ascii="Arial" w:eastAsia="Arial" w:hAnsi="Arial" w:cs="Arial"/>
          <w:color w:val="18181C"/>
          <w:w w:val="110"/>
          <w:sz w:val="24"/>
          <w:lang w:eastAsia="en-US"/>
        </w:rPr>
        <w:t>get</w:t>
      </w:r>
      <w:r w:rsidRPr="001F36E8">
        <w:rPr>
          <w:rFonts w:ascii="Arial" w:eastAsia="Arial" w:hAnsi="Arial" w:cs="Arial"/>
          <w:color w:val="18181C"/>
          <w:spacing w:val="-31"/>
          <w:w w:val="110"/>
          <w:sz w:val="24"/>
          <w:lang w:eastAsia="en-US"/>
        </w:rPr>
        <w:t xml:space="preserve"> </w:t>
      </w:r>
      <w:r w:rsidRPr="001F36E8">
        <w:rPr>
          <w:rFonts w:ascii="Arial" w:eastAsia="Arial" w:hAnsi="Arial" w:cs="Arial"/>
          <w:color w:val="18181C"/>
          <w:w w:val="110"/>
          <w:sz w:val="24"/>
          <w:lang w:eastAsia="en-US"/>
        </w:rPr>
        <w:t>going</w:t>
      </w:r>
      <w:r w:rsidRPr="001F36E8">
        <w:rPr>
          <w:rFonts w:ascii="Arial" w:eastAsia="Arial" w:hAnsi="Arial" w:cs="Arial"/>
          <w:color w:val="18181C"/>
          <w:spacing w:val="-31"/>
          <w:w w:val="110"/>
          <w:sz w:val="24"/>
          <w:lang w:eastAsia="en-US"/>
        </w:rPr>
        <w:t xml:space="preserve"> </w:t>
      </w:r>
      <w:r w:rsidRPr="001F36E8">
        <w:rPr>
          <w:rFonts w:ascii="Arial" w:eastAsia="Arial" w:hAnsi="Arial" w:cs="Arial"/>
          <w:color w:val="18181C"/>
          <w:w w:val="110"/>
          <w:sz w:val="24"/>
          <w:lang w:eastAsia="en-US"/>
        </w:rPr>
        <w:t>with</w:t>
      </w:r>
      <w:r w:rsidRPr="001F36E8">
        <w:rPr>
          <w:rFonts w:ascii="Arial" w:eastAsia="Arial" w:hAnsi="Arial" w:cs="Arial"/>
          <w:color w:val="18181C"/>
          <w:spacing w:val="-31"/>
          <w:w w:val="110"/>
          <w:sz w:val="24"/>
          <w:lang w:eastAsia="en-US"/>
        </w:rPr>
        <w:t xml:space="preserve"> </w:t>
      </w:r>
      <w:r w:rsidRPr="001F36E8">
        <w:rPr>
          <w:rFonts w:ascii="Arial" w:eastAsia="Arial" w:hAnsi="Arial" w:cs="Arial"/>
          <w:color w:val="18181C"/>
          <w:w w:val="110"/>
          <w:sz w:val="24"/>
          <w:lang w:eastAsia="en-US"/>
        </w:rPr>
        <w:t>the</w:t>
      </w:r>
      <w:r w:rsidRPr="001F36E8">
        <w:rPr>
          <w:rFonts w:ascii="Arial" w:eastAsia="Arial" w:hAnsi="Arial" w:cs="Arial"/>
          <w:color w:val="18181C"/>
          <w:spacing w:val="-31"/>
          <w:w w:val="110"/>
          <w:sz w:val="24"/>
          <w:lang w:eastAsia="en-US"/>
        </w:rPr>
        <w:t xml:space="preserve"> </w:t>
      </w:r>
      <w:r w:rsidRPr="001F36E8">
        <w:rPr>
          <w:rFonts w:ascii="Arial" w:eastAsia="Arial" w:hAnsi="Arial" w:cs="Arial"/>
          <w:color w:val="18181C"/>
          <w:w w:val="110"/>
          <w:sz w:val="24"/>
          <w:lang w:eastAsia="en-US"/>
        </w:rPr>
        <w:t>monitoring</w:t>
      </w:r>
      <w:r w:rsidRPr="001F36E8">
        <w:rPr>
          <w:rFonts w:ascii="Arial" w:eastAsia="Arial" w:hAnsi="Arial" w:cs="Arial"/>
          <w:color w:val="18181C"/>
          <w:spacing w:val="-31"/>
          <w:w w:val="110"/>
          <w:sz w:val="24"/>
          <w:lang w:eastAsia="en-US"/>
        </w:rPr>
        <w:t xml:space="preserve"> </w:t>
      </w:r>
      <w:r w:rsidRPr="001F36E8">
        <w:rPr>
          <w:rFonts w:ascii="Arial" w:eastAsia="Arial" w:hAnsi="Arial" w:cs="Arial"/>
          <w:color w:val="18181C"/>
          <w:w w:val="110"/>
          <w:sz w:val="24"/>
          <w:lang w:eastAsia="en-US"/>
        </w:rPr>
        <w:t>tool</w:t>
      </w:r>
    </w:p>
    <w:p w14:paraId="10C51EDF" w14:textId="77777777" w:rsidR="001F36E8" w:rsidRPr="001F36E8" w:rsidRDefault="001F36E8" w:rsidP="001F36E8">
      <w:pPr>
        <w:widowControl w:val="0"/>
        <w:autoSpaceDE w:val="0"/>
        <w:autoSpaceDN w:val="0"/>
        <w:spacing w:before="74" w:after="0" w:line="240" w:lineRule="auto"/>
        <w:ind w:left="742"/>
        <w:rPr>
          <w:rFonts w:ascii="Arial" w:eastAsia="Arial" w:hAnsi="Arial" w:cs="Arial"/>
          <w:sz w:val="24"/>
          <w:szCs w:val="24"/>
          <w:lang w:val="de-DE" w:eastAsia="en-US"/>
        </w:rPr>
      </w:pPr>
      <w:r w:rsidRPr="001F36E8">
        <w:rPr>
          <w:rFonts w:ascii="Arial" w:eastAsia="Arial" w:hAnsi="Arial" w:cs="Arial"/>
          <w:color w:val="D32D23"/>
          <w:w w:val="109"/>
          <w:sz w:val="24"/>
          <w:szCs w:val="24"/>
          <w:lang w:val="de-DE" w:eastAsia="en-US"/>
        </w:rPr>
        <w:t>*</w:t>
      </w:r>
    </w:p>
    <w:p w14:paraId="753E04C9" w14:textId="77777777" w:rsidR="001F36E8" w:rsidRPr="001F36E8" w:rsidRDefault="001F36E8" w:rsidP="001F36E8">
      <w:pPr>
        <w:widowControl w:val="0"/>
        <w:autoSpaceDE w:val="0"/>
        <w:autoSpaceDN w:val="0"/>
        <w:spacing w:before="1" w:after="0" w:line="240" w:lineRule="auto"/>
        <w:rPr>
          <w:rFonts w:ascii="Arial" w:eastAsia="Arial" w:hAnsi="Arial" w:cs="Arial"/>
          <w:sz w:val="19"/>
          <w:szCs w:val="24"/>
          <w:lang w:val="de-DE" w:eastAsia="en-US"/>
        </w:rPr>
      </w:pPr>
    </w:p>
    <w:p w14:paraId="674A8090" w14:textId="77777777" w:rsidR="001F36E8" w:rsidRPr="001F36E8" w:rsidRDefault="001F36E8" w:rsidP="001F36E8">
      <w:pPr>
        <w:widowControl w:val="0"/>
        <w:autoSpaceDE w:val="0"/>
        <w:autoSpaceDN w:val="0"/>
        <w:spacing w:before="75" w:after="0" w:line="240" w:lineRule="auto"/>
        <w:ind w:left="742"/>
        <w:rPr>
          <w:rFonts w:ascii="Roboto" w:eastAsia="RobotoRegular" w:hAnsi="RobotoRegular" w:cs="RobotoRegular"/>
          <w:i/>
          <w:sz w:val="21"/>
          <w:lang w:val="de-DE" w:eastAsia="en-US"/>
        </w:rPr>
      </w:pPr>
      <w:r w:rsidRPr="001F36E8">
        <w:rPr>
          <w:rFonts w:ascii="Roboto" w:eastAsia="RobotoRegular" w:hAnsi="RobotoRegular" w:cs="RobotoRegular"/>
          <w:i/>
          <w:color w:val="0A0A0B"/>
          <w:sz w:val="21"/>
          <w:lang w:val="de-DE" w:eastAsia="en-US"/>
        </w:rPr>
        <w:t>Markieren Sie nur ein Oval.</w:t>
      </w:r>
    </w:p>
    <w:p w14:paraId="303303BB" w14:textId="77777777" w:rsidR="001F36E8" w:rsidRPr="001F36E8" w:rsidRDefault="001F36E8" w:rsidP="001F36E8">
      <w:pPr>
        <w:widowControl w:val="0"/>
        <w:autoSpaceDE w:val="0"/>
        <w:autoSpaceDN w:val="0"/>
        <w:spacing w:before="8" w:after="0" w:line="240" w:lineRule="auto"/>
        <w:rPr>
          <w:rFonts w:ascii="Roboto" w:eastAsia="Arial" w:hAnsi="Arial" w:cs="Arial"/>
          <w:i/>
          <w:sz w:val="25"/>
          <w:szCs w:val="24"/>
          <w:lang w:val="de-DE" w:eastAsia="en-US"/>
        </w:rPr>
      </w:pPr>
    </w:p>
    <w:p w14:paraId="3022FA98" w14:textId="77777777" w:rsidR="001F36E8" w:rsidRPr="001F36E8" w:rsidRDefault="001F36E8" w:rsidP="001F36E8">
      <w:pPr>
        <w:widowControl w:val="0"/>
        <w:tabs>
          <w:tab w:val="left" w:pos="3583"/>
          <w:tab w:val="left" w:pos="4304"/>
          <w:tab w:val="left" w:pos="5025"/>
          <w:tab w:val="left" w:pos="5746"/>
        </w:tabs>
        <w:autoSpaceDE w:val="0"/>
        <w:autoSpaceDN w:val="0"/>
        <w:spacing w:before="96" w:after="0" w:line="240" w:lineRule="auto"/>
        <w:ind w:left="2862"/>
        <w:rPr>
          <w:rFonts w:ascii="RobotoRegular" w:eastAsia="RobotoRegular" w:hAnsi="RobotoRegular" w:cs="RobotoRegular"/>
          <w:sz w:val="21"/>
          <w:lang w:eastAsia="en-US"/>
        </w:rPr>
      </w:pPr>
      <w:r w:rsidRPr="001F36E8">
        <w:rPr>
          <w:rFonts w:ascii="RobotoRegular" w:eastAsia="RobotoRegular" w:hAnsi="RobotoRegular" w:cs="RobotoRegular"/>
          <w:noProof/>
          <w:lang w:eastAsia="en-US"/>
        </w:rPr>
        <mc:AlternateContent>
          <mc:Choice Requires="wps">
            <w:drawing>
              <wp:anchor distT="0" distB="0" distL="114300" distR="114300" simplePos="0" relativeHeight="251784192" behindDoc="1" locked="0" layoutInCell="1" allowOverlap="1" wp14:anchorId="7BAC9B68" wp14:editId="27D2DCD1">
                <wp:simplePos x="0" y="0"/>
                <wp:positionH relativeFrom="page">
                  <wp:posOffset>2504440</wp:posOffset>
                </wp:positionH>
                <wp:positionV relativeFrom="paragraph">
                  <wp:posOffset>416560</wp:posOffset>
                </wp:positionV>
                <wp:extent cx="278130" cy="165100"/>
                <wp:effectExtent l="8890" t="6985" r="8255" b="8890"/>
                <wp:wrapNone/>
                <wp:docPr id="980" name="Freihandform: Form 9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4252 3944"/>
                            <a:gd name="T1" fmla="*/ T0 w 438"/>
                            <a:gd name="T2" fmla="+- 0 916 656"/>
                            <a:gd name="T3" fmla="*/ 916 h 260"/>
                            <a:gd name="T4" fmla="+- 0 4074 3944"/>
                            <a:gd name="T5" fmla="*/ T4 w 438"/>
                            <a:gd name="T6" fmla="+- 0 916 656"/>
                            <a:gd name="T7" fmla="*/ 916 h 260"/>
                            <a:gd name="T8" fmla="+- 0 4024 3944"/>
                            <a:gd name="T9" fmla="*/ T8 w 438"/>
                            <a:gd name="T10" fmla="+- 0 905 656"/>
                            <a:gd name="T11" fmla="*/ 905 h 260"/>
                            <a:gd name="T12" fmla="+- 0 3982 3944"/>
                            <a:gd name="T13" fmla="*/ T12 w 438"/>
                            <a:gd name="T14" fmla="+- 0 877 656"/>
                            <a:gd name="T15" fmla="*/ 877 h 260"/>
                            <a:gd name="T16" fmla="+- 0 3954 3944"/>
                            <a:gd name="T17" fmla="*/ T16 w 438"/>
                            <a:gd name="T18" fmla="+- 0 836 656"/>
                            <a:gd name="T19" fmla="*/ 836 h 260"/>
                            <a:gd name="T20" fmla="+- 0 3944 3944"/>
                            <a:gd name="T21" fmla="*/ T20 w 438"/>
                            <a:gd name="T22" fmla="+- 0 786 656"/>
                            <a:gd name="T23" fmla="*/ 786 h 260"/>
                            <a:gd name="T24" fmla="+- 0 3954 3944"/>
                            <a:gd name="T25" fmla="*/ T24 w 438"/>
                            <a:gd name="T26" fmla="+- 0 735 656"/>
                            <a:gd name="T27" fmla="*/ 735 h 260"/>
                            <a:gd name="T28" fmla="+- 0 3982 3944"/>
                            <a:gd name="T29" fmla="*/ T28 w 438"/>
                            <a:gd name="T30" fmla="+- 0 694 656"/>
                            <a:gd name="T31" fmla="*/ 694 h 260"/>
                            <a:gd name="T32" fmla="+- 0 4024 3944"/>
                            <a:gd name="T33" fmla="*/ T32 w 438"/>
                            <a:gd name="T34" fmla="+- 0 666 656"/>
                            <a:gd name="T35" fmla="*/ 666 h 260"/>
                            <a:gd name="T36" fmla="+- 0 4074 3944"/>
                            <a:gd name="T37" fmla="*/ T36 w 438"/>
                            <a:gd name="T38" fmla="+- 0 656 656"/>
                            <a:gd name="T39" fmla="*/ 656 h 260"/>
                            <a:gd name="T40" fmla="+- 0 4252 3944"/>
                            <a:gd name="T41" fmla="*/ T40 w 438"/>
                            <a:gd name="T42" fmla="+- 0 656 656"/>
                            <a:gd name="T43" fmla="*/ 656 h 260"/>
                            <a:gd name="T44" fmla="+- 0 4301 3944"/>
                            <a:gd name="T45" fmla="*/ T44 w 438"/>
                            <a:gd name="T46" fmla="+- 0 666 656"/>
                            <a:gd name="T47" fmla="*/ 666 h 260"/>
                            <a:gd name="T48" fmla="+- 0 4074 3944"/>
                            <a:gd name="T49" fmla="*/ T48 w 438"/>
                            <a:gd name="T50" fmla="+- 0 666 656"/>
                            <a:gd name="T51" fmla="*/ 666 h 260"/>
                            <a:gd name="T52" fmla="+- 0 4028 3944"/>
                            <a:gd name="T53" fmla="*/ T52 w 438"/>
                            <a:gd name="T54" fmla="+- 0 675 656"/>
                            <a:gd name="T55" fmla="*/ 675 h 260"/>
                            <a:gd name="T56" fmla="+- 0 3989 3944"/>
                            <a:gd name="T57" fmla="*/ T56 w 438"/>
                            <a:gd name="T58" fmla="+- 0 701 656"/>
                            <a:gd name="T59" fmla="*/ 701 h 260"/>
                            <a:gd name="T60" fmla="+- 0 3964 3944"/>
                            <a:gd name="T61" fmla="*/ T60 w 438"/>
                            <a:gd name="T62" fmla="+- 0 739 656"/>
                            <a:gd name="T63" fmla="*/ 739 h 260"/>
                            <a:gd name="T64" fmla="+- 0 3954 3944"/>
                            <a:gd name="T65" fmla="*/ T64 w 438"/>
                            <a:gd name="T66" fmla="+- 0 786 656"/>
                            <a:gd name="T67" fmla="*/ 786 h 260"/>
                            <a:gd name="T68" fmla="+- 0 3964 3944"/>
                            <a:gd name="T69" fmla="*/ T68 w 438"/>
                            <a:gd name="T70" fmla="+- 0 832 656"/>
                            <a:gd name="T71" fmla="*/ 832 h 260"/>
                            <a:gd name="T72" fmla="+- 0 3989 3944"/>
                            <a:gd name="T73" fmla="*/ T72 w 438"/>
                            <a:gd name="T74" fmla="+- 0 870 656"/>
                            <a:gd name="T75" fmla="*/ 870 h 260"/>
                            <a:gd name="T76" fmla="+- 0 4028 3944"/>
                            <a:gd name="T77" fmla="*/ T76 w 438"/>
                            <a:gd name="T78" fmla="+- 0 896 656"/>
                            <a:gd name="T79" fmla="*/ 896 h 260"/>
                            <a:gd name="T80" fmla="+- 0 4074 3944"/>
                            <a:gd name="T81" fmla="*/ T80 w 438"/>
                            <a:gd name="T82" fmla="+- 0 906 656"/>
                            <a:gd name="T83" fmla="*/ 906 h 260"/>
                            <a:gd name="T84" fmla="+- 0 4301 3944"/>
                            <a:gd name="T85" fmla="*/ T84 w 438"/>
                            <a:gd name="T86" fmla="+- 0 906 656"/>
                            <a:gd name="T87" fmla="*/ 906 h 260"/>
                            <a:gd name="T88" fmla="+- 0 4252 3944"/>
                            <a:gd name="T89" fmla="*/ T88 w 438"/>
                            <a:gd name="T90" fmla="+- 0 916 656"/>
                            <a:gd name="T91" fmla="*/ 916 h 260"/>
                            <a:gd name="T92" fmla="+- 0 4301 3944"/>
                            <a:gd name="T93" fmla="*/ T92 w 438"/>
                            <a:gd name="T94" fmla="+- 0 906 656"/>
                            <a:gd name="T95" fmla="*/ 906 h 260"/>
                            <a:gd name="T96" fmla="+- 0 4252 3944"/>
                            <a:gd name="T97" fmla="*/ T96 w 438"/>
                            <a:gd name="T98" fmla="+- 0 906 656"/>
                            <a:gd name="T99" fmla="*/ 906 h 260"/>
                            <a:gd name="T100" fmla="+- 0 4298 3944"/>
                            <a:gd name="T101" fmla="*/ T100 w 438"/>
                            <a:gd name="T102" fmla="+- 0 896 656"/>
                            <a:gd name="T103" fmla="*/ 896 h 260"/>
                            <a:gd name="T104" fmla="+- 0 4337 3944"/>
                            <a:gd name="T105" fmla="*/ T104 w 438"/>
                            <a:gd name="T106" fmla="+- 0 870 656"/>
                            <a:gd name="T107" fmla="*/ 870 h 260"/>
                            <a:gd name="T108" fmla="+- 0 4362 3944"/>
                            <a:gd name="T109" fmla="*/ T108 w 438"/>
                            <a:gd name="T110" fmla="+- 0 832 656"/>
                            <a:gd name="T111" fmla="*/ 832 h 260"/>
                            <a:gd name="T112" fmla="+- 0 4372 3944"/>
                            <a:gd name="T113" fmla="*/ T112 w 438"/>
                            <a:gd name="T114" fmla="+- 0 786 656"/>
                            <a:gd name="T115" fmla="*/ 786 h 260"/>
                            <a:gd name="T116" fmla="+- 0 4362 3944"/>
                            <a:gd name="T117" fmla="*/ T116 w 438"/>
                            <a:gd name="T118" fmla="+- 0 739 656"/>
                            <a:gd name="T119" fmla="*/ 739 h 260"/>
                            <a:gd name="T120" fmla="+- 0 4337 3944"/>
                            <a:gd name="T121" fmla="*/ T120 w 438"/>
                            <a:gd name="T122" fmla="+- 0 701 656"/>
                            <a:gd name="T123" fmla="*/ 701 h 260"/>
                            <a:gd name="T124" fmla="+- 0 4298 3944"/>
                            <a:gd name="T125" fmla="*/ T124 w 438"/>
                            <a:gd name="T126" fmla="+- 0 675 656"/>
                            <a:gd name="T127" fmla="*/ 675 h 260"/>
                            <a:gd name="T128" fmla="+- 0 4252 3944"/>
                            <a:gd name="T129" fmla="*/ T128 w 438"/>
                            <a:gd name="T130" fmla="+- 0 666 656"/>
                            <a:gd name="T131" fmla="*/ 666 h 260"/>
                            <a:gd name="T132" fmla="+- 0 4301 3944"/>
                            <a:gd name="T133" fmla="*/ T132 w 438"/>
                            <a:gd name="T134" fmla="+- 0 666 656"/>
                            <a:gd name="T135" fmla="*/ 666 h 260"/>
                            <a:gd name="T136" fmla="+- 0 4302 3944"/>
                            <a:gd name="T137" fmla="*/ T136 w 438"/>
                            <a:gd name="T138" fmla="+- 0 666 656"/>
                            <a:gd name="T139" fmla="*/ 666 h 260"/>
                            <a:gd name="T140" fmla="+- 0 4344 3944"/>
                            <a:gd name="T141" fmla="*/ T140 w 438"/>
                            <a:gd name="T142" fmla="+- 0 694 656"/>
                            <a:gd name="T143" fmla="*/ 694 h 260"/>
                            <a:gd name="T144" fmla="+- 0 4372 3944"/>
                            <a:gd name="T145" fmla="*/ T144 w 438"/>
                            <a:gd name="T146" fmla="+- 0 735 656"/>
                            <a:gd name="T147" fmla="*/ 735 h 260"/>
                            <a:gd name="T148" fmla="+- 0 4382 3944"/>
                            <a:gd name="T149" fmla="*/ T148 w 438"/>
                            <a:gd name="T150" fmla="+- 0 786 656"/>
                            <a:gd name="T151" fmla="*/ 786 h 260"/>
                            <a:gd name="T152" fmla="+- 0 4372 3944"/>
                            <a:gd name="T153" fmla="*/ T152 w 438"/>
                            <a:gd name="T154" fmla="+- 0 836 656"/>
                            <a:gd name="T155" fmla="*/ 836 h 260"/>
                            <a:gd name="T156" fmla="+- 0 4344 3944"/>
                            <a:gd name="T157" fmla="*/ T156 w 438"/>
                            <a:gd name="T158" fmla="+- 0 877 656"/>
                            <a:gd name="T159" fmla="*/ 877 h 260"/>
                            <a:gd name="T160" fmla="+- 0 4302 3944"/>
                            <a:gd name="T161" fmla="*/ T160 w 438"/>
                            <a:gd name="T162" fmla="+- 0 905 656"/>
                            <a:gd name="T163" fmla="*/ 905 h 260"/>
                            <a:gd name="T164" fmla="+- 0 4301 3944"/>
                            <a:gd name="T165" fmla="*/ T164 w 438"/>
                            <a:gd name="T166" fmla="+- 0 906 656"/>
                            <a:gd name="T167" fmla="*/ 906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8" y="221"/>
                              </a:lnTo>
                              <a:lnTo>
                                <a:pt x="10" y="180"/>
                              </a:lnTo>
                              <a:lnTo>
                                <a:pt x="0" y="130"/>
                              </a:lnTo>
                              <a:lnTo>
                                <a:pt x="10" y="79"/>
                              </a:lnTo>
                              <a:lnTo>
                                <a:pt x="38" y="38"/>
                              </a:lnTo>
                              <a:lnTo>
                                <a:pt x="80" y="10"/>
                              </a:lnTo>
                              <a:lnTo>
                                <a:pt x="130" y="0"/>
                              </a:lnTo>
                              <a:lnTo>
                                <a:pt x="308" y="0"/>
                              </a:lnTo>
                              <a:lnTo>
                                <a:pt x="357" y="10"/>
                              </a:lnTo>
                              <a:lnTo>
                                <a:pt x="130" y="10"/>
                              </a:lnTo>
                              <a:lnTo>
                                <a:pt x="84" y="19"/>
                              </a:lnTo>
                              <a:lnTo>
                                <a:pt x="45" y="45"/>
                              </a:lnTo>
                              <a:lnTo>
                                <a:pt x="20" y="83"/>
                              </a:lnTo>
                              <a:lnTo>
                                <a:pt x="10" y="130"/>
                              </a:lnTo>
                              <a:lnTo>
                                <a:pt x="20" y="176"/>
                              </a:lnTo>
                              <a:lnTo>
                                <a:pt x="45" y="214"/>
                              </a:lnTo>
                              <a:lnTo>
                                <a:pt x="84" y="240"/>
                              </a:lnTo>
                              <a:lnTo>
                                <a:pt x="130" y="250"/>
                              </a:lnTo>
                              <a:lnTo>
                                <a:pt x="357" y="250"/>
                              </a:lnTo>
                              <a:lnTo>
                                <a:pt x="308" y="260"/>
                              </a:lnTo>
                              <a:close/>
                              <a:moveTo>
                                <a:pt x="357" y="250"/>
                              </a:moveTo>
                              <a:lnTo>
                                <a:pt x="308" y="250"/>
                              </a:lnTo>
                              <a:lnTo>
                                <a:pt x="354" y="240"/>
                              </a:lnTo>
                              <a:lnTo>
                                <a:pt x="393" y="214"/>
                              </a:lnTo>
                              <a:lnTo>
                                <a:pt x="418" y="176"/>
                              </a:lnTo>
                              <a:lnTo>
                                <a:pt x="428" y="130"/>
                              </a:lnTo>
                              <a:lnTo>
                                <a:pt x="418" y="83"/>
                              </a:lnTo>
                              <a:lnTo>
                                <a:pt x="393" y="45"/>
                              </a:lnTo>
                              <a:lnTo>
                                <a:pt x="354" y="19"/>
                              </a:lnTo>
                              <a:lnTo>
                                <a:pt x="308" y="10"/>
                              </a:lnTo>
                              <a:lnTo>
                                <a:pt x="357" y="10"/>
                              </a:lnTo>
                              <a:lnTo>
                                <a:pt x="358" y="10"/>
                              </a:lnTo>
                              <a:lnTo>
                                <a:pt x="400" y="38"/>
                              </a:lnTo>
                              <a:lnTo>
                                <a:pt x="428" y="79"/>
                              </a:lnTo>
                              <a:lnTo>
                                <a:pt x="438" y="130"/>
                              </a:lnTo>
                              <a:lnTo>
                                <a:pt x="428" y="180"/>
                              </a:lnTo>
                              <a:lnTo>
                                <a:pt x="400" y="221"/>
                              </a:lnTo>
                              <a:lnTo>
                                <a:pt x="358"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42C4FE" id="Freihandform: Form 980" o:spid="_x0000_s1026" style="position:absolute;margin-left:197.2pt;margin-top:32.8pt;width:21.9pt;height:13pt;z-index:-251532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" path="m308,260r-178,l80,249,38,221,10,180,,130,10,79,38,38,80,10,130,,308,r49,10l130,10,84,19,45,45,20,83,10,130r10,46l45,214r39,26l130,250r227,l308,260xm357,250r-49,l354,240r39,-26l418,176r10,-46l418,83,393,45,354,19,308,10r49,l358,10r42,28l428,79r10,51l428,180r-28,41l358,249r-1,1xe" fillcolor="#bcc1c6" stroked="f">
                <v:path arrowok="t" o:connecttype="custom" o:connectlocs="195580,581660;82550,581660;50800,574675;24130,556895;6350,530860;0,499110;6350,466725;24130,440690;50800,422910;82550,416560;195580,416560;226695,422910;82550,422910;53340,428625;28575,445135;12700,469265;6350,499110;12700,528320;28575,552450;53340,568960;82550,575310;226695,575310;195580,581660;226695,575310;195580,575310;224790,568960;249555,552450;265430,528320;271780,499110;265430,469265;249555,445135;224790,428625;195580,422910;226695,422910;227330,422910;254000,440690;271780,466725;278130,499110;271780,530860;254000,556895;227330,574675;226695,575310"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85216" behindDoc="1" locked="0" layoutInCell="1" allowOverlap="1" wp14:anchorId="5F6E1777" wp14:editId="1D870C65">
                <wp:simplePos x="0" y="0"/>
                <wp:positionH relativeFrom="page">
                  <wp:posOffset>2962275</wp:posOffset>
                </wp:positionH>
                <wp:positionV relativeFrom="paragraph">
                  <wp:posOffset>416560</wp:posOffset>
                </wp:positionV>
                <wp:extent cx="278130" cy="165100"/>
                <wp:effectExtent l="0" t="6985" r="7620" b="8890"/>
                <wp:wrapNone/>
                <wp:docPr id="979" name="Freihandform: Form 9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4973 4665"/>
                            <a:gd name="T1" fmla="*/ T0 w 438"/>
                            <a:gd name="T2" fmla="+- 0 916 656"/>
                            <a:gd name="T3" fmla="*/ 916 h 260"/>
                            <a:gd name="T4" fmla="+- 0 4795 4665"/>
                            <a:gd name="T5" fmla="*/ T4 w 438"/>
                            <a:gd name="T6" fmla="+- 0 916 656"/>
                            <a:gd name="T7" fmla="*/ 916 h 260"/>
                            <a:gd name="T8" fmla="+- 0 4745 4665"/>
                            <a:gd name="T9" fmla="*/ T8 w 438"/>
                            <a:gd name="T10" fmla="+- 0 905 656"/>
                            <a:gd name="T11" fmla="*/ 905 h 260"/>
                            <a:gd name="T12" fmla="+- 0 4703 4665"/>
                            <a:gd name="T13" fmla="*/ T12 w 438"/>
                            <a:gd name="T14" fmla="+- 0 877 656"/>
                            <a:gd name="T15" fmla="*/ 877 h 260"/>
                            <a:gd name="T16" fmla="+- 0 4675 4665"/>
                            <a:gd name="T17" fmla="*/ T16 w 438"/>
                            <a:gd name="T18" fmla="+- 0 836 656"/>
                            <a:gd name="T19" fmla="*/ 836 h 260"/>
                            <a:gd name="T20" fmla="+- 0 4665 4665"/>
                            <a:gd name="T21" fmla="*/ T20 w 438"/>
                            <a:gd name="T22" fmla="+- 0 786 656"/>
                            <a:gd name="T23" fmla="*/ 786 h 260"/>
                            <a:gd name="T24" fmla="+- 0 4675 4665"/>
                            <a:gd name="T25" fmla="*/ T24 w 438"/>
                            <a:gd name="T26" fmla="+- 0 735 656"/>
                            <a:gd name="T27" fmla="*/ 735 h 260"/>
                            <a:gd name="T28" fmla="+- 0 4703 4665"/>
                            <a:gd name="T29" fmla="*/ T28 w 438"/>
                            <a:gd name="T30" fmla="+- 0 694 656"/>
                            <a:gd name="T31" fmla="*/ 694 h 260"/>
                            <a:gd name="T32" fmla="+- 0 4745 4665"/>
                            <a:gd name="T33" fmla="*/ T32 w 438"/>
                            <a:gd name="T34" fmla="+- 0 666 656"/>
                            <a:gd name="T35" fmla="*/ 666 h 260"/>
                            <a:gd name="T36" fmla="+- 0 4795 4665"/>
                            <a:gd name="T37" fmla="*/ T36 w 438"/>
                            <a:gd name="T38" fmla="+- 0 656 656"/>
                            <a:gd name="T39" fmla="*/ 656 h 260"/>
                            <a:gd name="T40" fmla="+- 0 4973 4665"/>
                            <a:gd name="T41" fmla="*/ T40 w 438"/>
                            <a:gd name="T42" fmla="+- 0 656 656"/>
                            <a:gd name="T43" fmla="*/ 656 h 260"/>
                            <a:gd name="T44" fmla="+- 0 5022 4665"/>
                            <a:gd name="T45" fmla="*/ T44 w 438"/>
                            <a:gd name="T46" fmla="+- 0 666 656"/>
                            <a:gd name="T47" fmla="*/ 666 h 260"/>
                            <a:gd name="T48" fmla="+- 0 4795 4665"/>
                            <a:gd name="T49" fmla="*/ T48 w 438"/>
                            <a:gd name="T50" fmla="+- 0 666 656"/>
                            <a:gd name="T51" fmla="*/ 666 h 260"/>
                            <a:gd name="T52" fmla="+- 0 4749 4665"/>
                            <a:gd name="T53" fmla="*/ T52 w 438"/>
                            <a:gd name="T54" fmla="+- 0 675 656"/>
                            <a:gd name="T55" fmla="*/ 675 h 260"/>
                            <a:gd name="T56" fmla="+- 0 4710 4665"/>
                            <a:gd name="T57" fmla="*/ T56 w 438"/>
                            <a:gd name="T58" fmla="+- 0 701 656"/>
                            <a:gd name="T59" fmla="*/ 701 h 260"/>
                            <a:gd name="T60" fmla="+- 0 4685 4665"/>
                            <a:gd name="T61" fmla="*/ T60 w 438"/>
                            <a:gd name="T62" fmla="+- 0 739 656"/>
                            <a:gd name="T63" fmla="*/ 739 h 260"/>
                            <a:gd name="T64" fmla="+- 0 4675 4665"/>
                            <a:gd name="T65" fmla="*/ T64 w 438"/>
                            <a:gd name="T66" fmla="+- 0 786 656"/>
                            <a:gd name="T67" fmla="*/ 786 h 260"/>
                            <a:gd name="T68" fmla="+- 0 4685 4665"/>
                            <a:gd name="T69" fmla="*/ T68 w 438"/>
                            <a:gd name="T70" fmla="+- 0 832 656"/>
                            <a:gd name="T71" fmla="*/ 832 h 260"/>
                            <a:gd name="T72" fmla="+- 0 4710 4665"/>
                            <a:gd name="T73" fmla="*/ T72 w 438"/>
                            <a:gd name="T74" fmla="+- 0 870 656"/>
                            <a:gd name="T75" fmla="*/ 870 h 260"/>
                            <a:gd name="T76" fmla="+- 0 4749 4665"/>
                            <a:gd name="T77" fmla="*/ T76 w 438"/>
                            <a:gd name="T78" fmla="+- 0 896 656"/>
                            <a:gd name="T79" fmla="*/ 896 h 260"/>
                            <a:gd name="T80" fmla="+- 0 4795 4665"/>
                            <a:gd name="T81" fmla="*/ T80 w 438"/>
                            <a:gd name="T82" fmla="+- 0 906 656"/>
                            <a:gd name="T83" fmla="*/ 906 h 260"/>
                            <a:gd name="T84" fmla="+- 0 5022 4665"/>
                            <a:gd name="T85" fmla="*/ T84 w 438"/>
                            <a:gd name="T86" fmla="+- 0 906 656"/>
                            <a:gd name="T87" fmla="*/ 906 h 260"/>
                            <a:gd name="T88" fmla="+- 0 4973 4665"/>
                            <a:gd name="T89" fmla="*/ T88 w 438"/>
                            <a:gd name="T90" fmla="+- 0 916 656"/>
                            <a:gd name="T91" fmla="*/ 916 h 260"/>
                            <a:gd name="T92" fmla="+- 0 5022 4665"/>
                            <a:gd name="T93" fmla="*/ T92 w 438"/>
                            <a:gd name="T94" fmla="+- 0 906 656"/>
                            <a:gd name="T95" fmla="*/ 906 h 260"/>
                            <a:gd name="T96" fmla="+- 0 4973 4665"/>
                            <a:gd name="T97" fmla="*/ T96 w 438"/>
                            <a:gd name="T98" fmla="+- 0 906 656"/>
                            <a:gd name="T99" fmla="*/ 906 h 260"/>
                            <a:gd name="T100" fmla="+- 0 5019 4665"/>
                            <a:gd name="T101" fmla="*/ T100 w 438"/>
                            <a:gd name="T102" fmla="+- 0 896 656"/>
                            <a:gd name="T103" fmla="*/ 896 h 260"/>
                            <a:gd name="T104" fmla="+- 0 5058 4665"/>
                            <a:gd name="T105" fmla="*/ T104 w 438"/>
                            <a:gd name="T106" fmla="+- 0 870 656"/>
                            <a:gd name="T107" fmla="*/ 870 h 260"/>
                            <a:gd name="T108" fmla="+- 0 5083 4665"/>
                            <a:gd name="T109" fmla="*/ T108 w 438"/>
                            <a:gd name="T110" fmla="+- 0 832 656"/>
                            <a:gd name="T111" fmla="*/ 832 h 260"/>
                            <a:gd name="T112" fmla="+- 0 5093 4665"/>
                            <a:gd name="T113" fmla="*/ T112 w 438"/>
                            <a:gd name="T114" fmla="+- 0 786 656"/>
                            <a:gd name="T115" fmla="*/ 786 h 260"/>
                            <a:gd name="T116" fmla="+- 0 5083 4665"/>
                            <a:gd name="T117" fmla="*/ T116 w 438"/>
                            <a:gd name="T118" fmla="+- 0 739 656"/>
                            <a:gd name="T119" fmla="*/ 739 h 260"/>
                            <a:gd name="T120" fmla="+- 0 5058 4665"/>
                            <a:gd name="T121" fmla="*/ T120 w 438"/>
                            <a:gd name="T122" fmla="+- 0 701 656"/>
                            <a:gd name="T123" fmla="*/ 701 h 260"/>
                            <a:gd name="T124" fmla="+- 0 5019 4665"/>
                            <a:gd name="T125" fmla="*/ T124 w 438"/>
                            <a:gd name="T126" fmla="+- 0 675 656"/>
                            <a:gd name="T127" fmla="*/ 675 h 260"/>
                            <a:gd name="T128" fmla="+- 0 4973 4665"/>
                            <a:gd name="T129" fmla="*/ T128 w 438"/>
                            <a:gd name="T130" fmla="+- 0 666 656"/>
                            <a:gd name="T131" fmla="*/ 666 h 260"/>
                            <a:gd name="T132" fmla="+- 0 5022 4665"/>
                            <a:gd name="T133" fmla="*/ T132 w 438"/>
                            <a:gd name="T134" fmla="+- 0 666 656"/>
                            <a:gd name="T135" fmla="*/ 666 h 260"/>
                            <a:gd name="T136" fmla="+- 0 5023 4665"/>
                            <a:gd name="T137" fmla="*/ T136 w 438"/>
                            <a:gd name="T138" fmla="+- 0 666 656"/>
                            <a:gd name="T139" fmla="*/ 666 h 260"/>
                            <a:gd name="T140" fmla="+- 0 5065 4665"/>
                            <a:gd name="T141" fmla="*/ T140 w 438"/>
                            <a:gd name="T142" fmla="+- 0 694 656"/>
                            <a:gd name="T143" fmla="*/ 694 h 260"/>
                            <a:gd name="T144" fmla="+- 0 5093 4665"/>
                            <a:gd name="T145" fmla="*/ T144 w 438"/>
                            <a:gd name="T146" fmla="+- 0 735 656"/>
                            <a:gd name="T147" fmla="*/ 735 h 260"/>
                            <a:gd name="T148" fmla="+- 0 5103 4665"/>
                            <a:gd name="T149" fmla="*/ T148 w 438"/>
                            <a:gd name="T150" fmla="+- 0 786 656"/>
                            <a:gd name="T151" fmla="*/ 786 h 260"/>
                            <a:gd name="T152" fmla="+- 0 5093 4665"/>
                            <a:gd name="T153" fmla="*/ T152 w 438"/>
                            <a:gd name="T154" fmla="+- 0 836 656"/>
                            <a:gd name="T155" fmla="*/ 836 h 260"/>
                            <a:gd name="T156" fmla="+- 0 5065 4665"/>
                            <a:gd name="T157" fmla="*/ T156 w 438"/>
                            <a:gd name="T158" fmla="+- 0 877 656"/>
                            <a:gd name="T159" fmla="*/ 877 h 260"/>
                            <a:gd name="T160" fmla="+- 0 5023 4665"/>
                            <a:gd name="T161" fmla="*/ T160 w 438"/>
                            <a:gd name="T162" fmla="+- 0 905 656"/>
                            <a:gd name="T163" fmla="*/ 905 h 260"/>
                            <a:gd name="T164" fmla="+- 0 5022 4665"/>
                            <a:gd name="T165" fmla="*/ T164 w 438"/>
                            <a:gd name="T166" fmla="+- 0 906 656"/>
                            <a:gd name="T167" fmla="*/ 906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8" y="221"/>
                              </a:lnTo>
                              <a:lnTo>
                                <a:pt x="10" y="180"/>
                              </a:lnTo>
                              <a:lnTo>
                                <a:pt x="0" y="130"/>
                              </a:lnTo>
                              <a:lnTo>
                                <a:pt x="10" y="79"/>
                              </a:lnTo>
                              <a:lnTo>
                                <a:pt x="38" y="38"/>
                              </a:lnTo>
                              <a:lnTo>
                                <a:pt x="80" y="10"/>
                              </a:lnTo>
                              <a:lnTo>
                                <a:pt x="130" y="0"/>
                              </a:lnTo>
                              <a:lnTo>
                                <a:pt x="308" y="0"/>
                              </a:lnTo>
                              <a:lnTo>
                                <a:pt x="357" y="10"/>
                              </a:lnTo>
                              <a:lnTo>
                                <a:pt x="130" y="10"/>
                              </a:lnTo>
                              <a:lnTo>
                                <a:pt x="84" y="19"/>
                              </a:lnTo>
                              <a:lnTo>
                                <a:pt x="45" y="45"/>
                              </a:lnTo>
                              <a:lnTo>
                                <a:pt x="20" y="83"/>
                              </a:lnTo>
                              <a:lnTo>
                                <a:pt x="10" y="130"/>
                              </a:lnTo>
                              <a:lnTo>
                                <a:pt x="20" y="176"/>
                              </a:lnTo>
                              <a:lnTo>
                                <a:pt x="45" y="214"/>
                              </a:lnTo>
                              <a:lnTo>
                                <a:pt x="84" y="240"/>
                              </a:lnTo>
                              <a:lnTo>
                                <a:pt x="130" y="250"/>
                              </a:lnTo>
                              <a:lnTo>
                                <a:pt x="357" y="250"/>
                              </a:lnTo>
                              <a:lnTo>
                                <a:pt x="308" y="260"/>
                              </a:lnTo>
                              <a:close/>
                              <a:moveTo>
                                <a:pt x="357" y="250"/>
                              </a:moveTo>
                              <a:lnTo>
                                <a:pt x="308" y="250"/>
                              </a:lnTo>
                              <a:lnTo>
                                <a:pt x="354" y="240"/>
                              </a:lnTo>
                              <a:lnTo>
                                <a:pt x="393" y="214"/>
                              </a:lnTo>
                              <a:lnTo>
                                <a:pt x="418" y="176"/>
                              </a:lnTo>
                              <a:lnTo>
                                <a:pt x="428" y="130"/>
                              </a:lnTo>
                              <a:lnTo>
                                <a:pt x="418" y="83"/>
                              </a:lnTo>
                              <a:lnTo>
                                <a:pt x="393" y="45"/>
                              </a:lnTo>
                              <a:lnTo>
                                <a:pt x="354" y="19"/>
                              </a:lnTo>
                              <a:lnTo>
                                <a:pt x="308" y="10"/>
                              </a:lnTo>
                              <a:lnTo>
                                <a:pt x="357" y="10"/>
                              </a:lnTo>
                              <a:lnTo>
                                <a:pt x="358" y="10"/>
                              </a:lnTo>
                              <a:lnTo>
                                <a:pt x="400" y="38"/>
                              </a:lnTo>
                              <a:lnTo>
                                <a:pt x="428" y="79"/>
                              </a:lnTo>
                              <a:lnTo>
                                <a:pt x="438" y="130"/>
                              </a:lnTo>
                              <a:lnTo>
                                <a:pt x="428" y="180"/>
                              </a:lnTo>
                              <a:lnTo>
                                <a:pt x="400" y="221"/>
                              </a:lnTo>
                              <a:lnTo>
                                <a:pt x="358"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19A75B" id="Freihandform: Form 979" o:spid="_x0000_s1026" style="position:absolute;margin-left:233.25pt;margin-top:32.8pt;width:21.9pt;height:13pt;z-index:-251531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" path="m308,260r-178,l80,249,38,221,10,180,,130,10,79,38,38,80,10,130,,308,r49,10l130,10,84,19,45,45,20,83,10,130r10,46l45,214r39,26l130,250r227,l308,260xm357,250r-49,l354,240r39,-26l418,176r10,-46l418,83,393,45,354,19,308,10r49,l358,10r42,28l428,79r10,51l428,180r-28,41l358,249r-1,1xe" fillcolor="#bcc1c6" stroked="f">
                <v:path arrowok="t" o:connecttype="custom" o:connectlocs="195580,581660;82550,581660;50800,574675;24130,556895;6350,530860;0,499110;6350,466725;24130,440690;50800,422910;82550,416560;195580,416560;226695,422910;82550,422910;53340,428625;28575,445135;12700,469265;6350,499110;12700,528320;28575,552450;53340,568960;82550,575310;226695,575310;195580,581660;226695,575310;195580,575310;224790,568960;249555,552450;265430,528320;271780,499110;265430,469265;249555,445135;224790,428625;195580,422910;226695,422910;227330,422910;254000,440690;271780,466725;278130,499110;271780,530860;254000,556895;227330,574675;226695,575310"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86240" behindDoc="1" locked="0" layoutInCell="1" allowOverlap="1" wp14:anchorId="60F34233" wp14:editId="6F3F919D">
                <wp:simplePos x="0" y="0"/>
                <wp:positionH relativeFrom="page">
                  <wp:posOffset>3420110</wp:posOffset>
                </wp:positionH>
                <wp:positionV relativeFrom="paragraph">
                  <wp:posOffset>416560</wp:posOffset>
                </wp:positionV>
                <wp:extent cx="278130" cy="165100"/>
                <wp:effectExtent l="635" t="6985" r="6985" b="8890"/>
                <wp:wrapNone/>
                <wp:docPr id="978" name="Freihandform: Form 9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5694 5386"/>
                            <a:gd name="T1" fmla="*/ T0 w 438"/>
                            <a:gd name="T2" fmla="+- 0 916 656"/>
                            <a:gd name="T3" fmla="*/ 916 h 260"/>
                            <a:gd name="T4" fmla="+- 0 5516 5386"/>
                            <a:gd name="T5" fmla="*/ T4 w 438"/>
                            <a:gd name="T6" fmla="+- 0 916 656"/>
                            <a:gd name="T7" fmla="*/ 916 h 260"/>
                            <a:gd name="T8" fmla="+- 0 5466 5386"/>
                            <a:gd name="T9" fmla="*/ T8 w 438"/>
                            <a:gd name="T10" fmla="+- 0 905 656"/>
                            <a:gd name="T11" fmla="*/ 905 h 260"/>
                            <a:gd name="T12" fmla="+- 0 5424 5386"/>
                            <a:gd name="T13" fmla="*/ T12 w 438"/>
                            <a:gd name="T14" fmla="+- 0 877 656"/>
                            <a:gd name="T15" fmla="*/ 877 h 260"/>
                            <a:gd name="T16" fmla="+- 0 5396 5386"/>
                            <a:gd name="T17" fmla="*/ T16 w 438"/>
                            <a:gd name="T18" fmla="+- 0 836 656"/>
                            <a:gd name="T19" fmla="*/ 836 h 260"/>
                            <a:gd name="T20" fmla="+- 0 5386 5386"/>
                            <a:gd name="T21" fmla="*/ T20 w 438"/>
                            <a:gd name="T22" fmla="+- 0 786 656"/>
                            <a:gd name="T23" fmla="*/ 786 h 260"/>
                            <a:gd name="T24" fmla="+- 0 5396 5386"/>
                            <a:gd name="T25" fmla="*/ T24 w 438"/>
                            <a:gd name="T26" fmla="+- 0 735 656"/>
                            <a:gd name="T27" fmla="*/ 735 h 260"/>
                            <a:gd name="T28" fmla="+- 0 5424 5386"/>
                            <a:gd name="T29" fmla="*/ T28 w 438"/>
                            <a:gd name="T30" fmla="+- 0 694 656"/>
                            <a:gd name="T31" fmla="*/ 694 h 260"/>
                            <a:gd name="T32" fmla="+- 0 5466 5386"/>
                            <a:gd name="T33" fmla="*/ T32 w 438"/>
                            <a:gd name="T34" fmla="+- 0 666 656"/>
                            <a:gd name="T35" fmla="*/ 666 h 260"/>
                            <a:gd name="T36" fmla="+- 0 5516 5386"/>
                            <a:gd name="T37" fmla="*/ T36 w 438"/>
                            <a:gd name="T38" fmla="+- 0 656 656"/>
                            <a:gd name="T39" fmla="*/ 656 h 260"/>
                            <a:gd name="T40" fmla="+- 0 5694 5386"/>
                            <a:gd name="T41" fmla="*/ T40 w 438"/>
                            <a:gd name="T42" fmla="+- 0 656 656"/>
                            <a:gd name="T43" fmla="*/ 656 h 260"/>
                            <a:gd name="T44" fmla="+- 0 5743 5386"/>
                            <a:gd name="T45" fmla="*/ T44 w 438"/>
                            <a:gd name="T46" fmla="+- 0 666 656"/>
                            <a:gd name="T47" fmla="*/ 666 h 260"/>
                            <a:gd name="T48" fmla="+- 0 5516 5386"/>
                            <a:gd name="T49" fmla="*/ T48 w 438"/>
                            <a:gd name="T50" fmla="+- 0 666 656"/>
                            <a:gd name="T51" fmla="*/ 666 h 260"/>
                            <a:gd name="T52" fmla="+- 0 5470 5386"/>
                            <a:gd name="T53" fmla="*/ T52 w 438"/>
                            <a:gd name="T54" fmla="+- 0 675 656"/>
                            <a:gd name="T55" fmla="*/ 675 h 260"/>
                            <a:gd name="T56" fmla="+- 0 5431 5386"/>
                            <a:gd name="T57" fmla="*/ T56 w 438"/>
                            <a:gd name="T58" fmla="+- 0 701 656"/>
                            <a:gd name="T59" fmla="*/ 701 h 260"/>
                            <a:gd name="T60" fmla="+- 0 5406 5386"/>
                            <a:gd name="T61" fmla="*/ T60 w 438"/>
                            <a:gd name="T62" fmla="+- 0 739 656"/>
                            <a:gd name="T63" fmla="*/ 739 h 260"/>
                            <a:gd name="T64" fmla="+- 0 5396 5386"/>
                            <a:gd name="T65" fmla="*/ T64 w 438"/>
                            <a:gd name="T66" fmla="+- 0 786 656"/>
                            <a:gd name="T67" fmla="*/ 786 h 260"/>
                            <a:gd name="T68" fmla="+- 0 5406 5386"/>
                            <a:gd name="T69" fmla="*/ T68 w 438"/>
                            <a:gd name="T70" fmla="+- 0 832 656"/>
                            <a:gd name="T71" fmla="*/ 832 h 260"/>
                            <a:gd name="T72" fmla="+- 0 5431 5386"/>
                            <a:gd name="T73" fmla="*/ T72 w 438"/>
                            <a:gd name="T74" fmla="+- 0 870 656"/>
                            <a:gd name="T75" fmla="*/ 870 h 260"/>
                            <a:gd name="T76" fmla="+- 0 5470 5386"/>
                            <a:gd name="T77" fmla="*/ T76 w 438"/>
                            <a:gd name="T78" fmla="+- 0 896 656"/>
                            <a:gd name="T79" fmla="*/ 896 h 260"/>
                            <a:gd name="T80" fmla="+- 0 5516 5386"/>
                            <a:gd name="T81" fmla="*/ T80 w 438"/>
                            <a:gd name="T82" fmla="+- 0 906 656"/>
                            <a:gd name="T83" fmla="*/ 906 h 260"/>
                            <a:gd name="T84" fmla="+- 0 5743 5386"/>
                            <a:gd name="T85" fmla="*/ T84 w 438"/>
                            <a:gd name="T86" fmla="+- 0 906 656"/>
                            <a:gd name="T87" fmla="*/ 906 h 260"/>
                            <a:gd name="T88" fmla="+- 0 5694 5386"/>
                            <a:gd name="T89" fmla="*/ T88 w 438"/>
                            <a:gd name="T90" fmla="+- 0 916 656"/>
                            <a:gd name="T91" fmla="*/ 916 h 260"/>
                            <a:gd name="T92" fmla="+- 0 5743 5386"/>
                            <a:gd name="T93" fmla="*/ T92 w 438"/>
                            <a:gd name="T94" fmla="+- 0 906 656"/>
                            <a:gd name="T95" fmla="*/ 906 h 260"/>
                            <a:gd name="T96" fmla="+- 0 5694 5386"/>
                            <a:gd name="T97" fmla="*/ T96 w 438"/>
                            <a:gd name="T98" fmla="+- 0 906 656"/>
                            <a:gd name="T99" fmla="*/ 906 h 260"/>
                            <a:gd name="T100" fmla="+- 0 5740 5386"/>
                            <a:gd name="T101" fmla="*/ T100 w 438"/>
                            <a:gd name="T102" fmla="+- 0 896 656"/>
                            <a:gd name="T103" fmla="*/ 896 h 260"/>
                            <a:gd name="T104" fmla="+- 0 5779 5386"/>
                            <a:gd name="T105" fmla="*/ T104 w 438"/>
                            <a:gd name="T106" fmla="+- 0 870 656"/>
                            <a:gd name="T107" fmla="*/ 870 h 260"/>
                            <a:gd name="T108" fmla="+- 0 5804 5386"/>
                            <a:gd name="T109" fmla="*/ T108 w 438"/>
                            <a:gd name="T110" fmla="+- 0 832 656"/>
                            <a:gd name="T111" fmla="*/ 832 h 260"/>
                            <a:gd name="T112" fmla="+- 0 5814 5386"/>
                            <a:gd name="T113" fmla="*/ T112 w 438"/>
                            <a:gd name="T114" fmla="+- 0 786 656"/>
                            <a:gd name="T115" fmla="*/ 786 h 260"/>
                            <a:gd name="T116" fmla="+- 0 5804 5386"/>
                            <a:gd name="T117" fmla="*/ T116 w 438"/>
                            <a:gd name="T118" fmla="+- 0 739 656"/>
                            <a:gd name="T119" fmla="*/ 739 h 260"/>
                            <a:gd name="T120" fmla="+- 0 5779 5386"/>
                            <a:gd name="T121" fmla="*/ T120 w 438"/>
                            <a:gd name="T122" fmla="+- 0 701 656"/>
                            <a:gd name="T123" fmla="*/ 701 h 260"/>
                            <a:gd name="T124" fmla="+- 0 5740 5386"/>
                            <a:gd name="T125" fmla="*/ T124 w 438"/>
                            <a:gd name="T126" fmla="+- 0 675 656"/>
                            <a:gd name="T127" fmla="*/ 675 h 260"/>
                            <a:gd name="T128" fmla="+- 0 5694 5386"/>
                            <a:gd name="T129" fmla="*/ T128 w 438"/>
                            <a:gd name="T130" fmla="+- 0 666 656"/>
                            <a:gd name="T131" fmla="*/ 666 h 260"/>
                            <a:gd name="T132" fmla="+- 0 5743 5386"/>
                            <a:gd name="T133" fmla="*/ T132 w 438"/>
                            <a:gd name="T134" fmla="+- 0 666 656"/>
                            <a:gd name="T135" fmla="*/ 666 h 260"/>
                            <a:gd name="T136" fmla="+- 0 5744 5386"/>
                            <a:gd name="T137" fmla="*/ T136 w 438"/>
                            <a:gd name="T138" fmla="+- 0 666 656"/>
                            <a:gd name="T139" fmla="*/ 666 h 260"/>
                            <a:gd name="T140" fmla="+- 0 5786 5386"/>
                            <a:gd name="T141" fmla="*/ T140 w 438"/>
                            <a:gd name="T142" fmla="+- 0 694 656"/>
                            <a:gd name="T143" fmla="*/ 694 h 260"/>
                            <a:gd name="T144" fmla="+- 0 5814 5386"/>
                            <a:gd name="T145" fmla="*/ T144 w 438"/>
                            <a:gd name="T146" fmla="+- 0 735 656"/>
                            <a:gd name="T147" fmla="*/ 735 h 260"/>
                            <a:gd name="T148" fmla="+- 0 5824 5386"/>
                            <a:gd name="T149" fmla="*/ T148 w 438"/>
                            <a:gd name="T150" fmla="+- 0 786 656"/>
                            <a:gd name="T151" fmla="*/ 786 h 260"/>
                            <a:gd name="T152" fmla="+- 0 5814 5386"/>
                            <a:gd name="T153" fmla="*/ T152 w 438"/>
                            <a:gd name="T154" fmla="+- 0 836 656"/>
                            <a:gd name="T155" fmla="*/ 836 h 260"/>
                            <a:gd name="T156" fmla="+- 0 5786 5386"/>
                            <a:gd name="T157" fmla="*/ T156 w 438"/>
                            <a:gd name="T158" fmla="+- 0 877 656"/>
                            <a:gd name="T159" fmla="*/ 877 h 260"/>
                            <a:gd name="T160" fmla="+- 0 5744 5386"/>
                            <a:gd name="T161" fmla="*/ T160 w 438"/>
                            <a:gd name="T162" fmla="+- 0 905 656"/>
                            <a:gd name="T163" fmla="*/ 905 h 260"/>
                            <a:gd name="T164" fmla="+- 0 5743 5386"/>
                            <a:gd name="T165" fmla="*/ T164 w 438"/>
                            <a:gd name="T166" fmla="+- 0 906 656"/>
                            <a:gd name="T167" fmla="*/ 906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8" y="221"/>
                              </a:lnTo>
                              <a:lnTo>
                                <a:pt x="10" y="180"/>
                              </a:lnTo>
                              <a:lnTo>
                                <a:pt x="0" y="130"/>
                              </a:lnTo>
                              <a:lnTo>
                                <a:pt x="10" y="79"/>
                              </a:lnTo>
                              <a:lnTo>
                                <a:pt x="38" y="38"/>
                              </a:lnTo>
                              <a:lnTo>
                                <a:pt x="80" y="10"/>
                              </a:lnTo>
                              <a:lnTo>
                                <a:pt x="130" y="0"/>
                              </a:lnTo>
                              <a:lnTo>
                                <a:pt x="308" y="0"/>
                              </a:lnTo>
                              <a:lnTo>
                                <a:pt x="357" y="10"/>
                              </a:lnTo>
                              <a:lnTo>
                                <a:pt x="130" y="10"/>
                              </a:lnTo>
                              <a:lnTo>
                                <a:pt x="84" y="19"/>
                              </a:lnTo>
                              <a:lnTo>
                                <a:pt x="45" y="45"/>
                              </a:lnTo>
                              <a:lnTo>
                                <a:pt x="20" y="83"/>
                              </a:lnTo>
                              <a:lnTo>
                                <a:pt x="10" y="130"/>
                              </a:lnTo>
                              <a:lnTo>
                                <a:pt x="20" y="176"/>
                              </a:lnTo>
                              <a:lnTo>
                                <a:pt x="45" y="214"/>
                              </a:lnTo>
                              <a:lnTo>
                                <a:pt x="84" y="240"/>
                              </a:lnTo>
                              <a:lnTo>
                                <a:pt x="130" y="250"/>
                              </a:lnTo>
                              <a:lnTo>
                                <a:pt x="357" y="250"/>
                              </a:lnTo>
                              <a:lnTo>
                                <a:pt x="308" y="260"/>
                              </a:lnTo>
                              <a:close/>
                              <a:moveTo>
                                <a:pt x="357" y="250"/>
                              </a:moveTo>
                              <a:lnTo>
                                <a:pt x="308" y="250"/>
                              </a:lnTo>
                              <a:lnTo>
                                <a:pt x="354" y="240"/>
                              </a:lnTo>
                              <a:lnTo>
                                <a:pt x="393" y="214"/>
                              </a:lnTo>
                              <a:lnTo>
                                <a:pt x="418" y="176"/>
                              </a:lnTo>
                              <a:lnTo>
                                <a:pt x="428" y="130"/>
                              </a:lnTo>
                              <a:lnTo>
                                <a:pt x="418" y="83"/>
                              </a:lnTo>
                              <a:lnTo>
                                <a:pt x="393" y="45"/>
                              </a:lnTo>
                              <a:lnTo>
                                <a:pt x="354" y="19"/>
                              </a:lnTo>
                              <a:lnTo>
                                <a:pt x="308" y="10"/>
                              </a:lnTo>
                              <a:lnTo>
                                <a:pt x="357" y="10"/>
                              </a:lnTo>
                              <a:lnTo>
                                <a:pt x="358" y="10"/>
                              </a:lnTo>
                              <a:lnTo>
                                <a:pt x="400" y="38"/>
                              </a:lnTo>
                              <a:lnTo>
                                <a:pt x="428" y="79"/>
                              </a:lnTo>
                              <a:lnTo>
                                <a:pt x="438" y="130"/>
                              </a:lnTo>
                              <a:lnTo>
                                <a:pt x="428" y="180"/>
                              </a:lnTo>
                              <a:lnTo>
                                <a:pt x="400" y="221"/>
                              </a:lnTo>
                              <a:lnTo>
                                <a:pt x="358"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644A2A" id="Freihandform: Form 978" o:spid="_x0000_s1026" style="position:absolute;margin-left:269.3pt;margin-top:32.8pt;width:21.9pt;height:13pt;z-index:-251530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" path="m308,260r-178,l80,249,38,221,10,180,,130,10,79,38,38,80,10,130,,308,r49,10l130,10,84,19,45,45,20,83,10,130r10,46l45,214r39,26l130,250r227,l308,260xm357,250r-49,l354,240r39,-26l418,176r10,-46l418,83,393,45,354,19,308,10r49,l358,10r42,28l428,79r10,51l428,180r-28,41l358,249r-1,1xe" fillcolor="#bcc1c6" stroked="f">
                <v:path arrowok="t" o:connecttype="custom" o:connectlocs="195580,581660;82550,581660;50800,574675;24130,556895;6350,530860;0,499110;6350,466725;24130,440690;50800,422910;82550,416560;195580,416560;226695,422910;82550,422910;53340,428625;28575,445135;12700,469265;6350,499110;12700,528320;28575,552450;53340,568960;82550,575310;226695,575310;195580,581660;226695,575310;195580,575310;224790,568960;249555,552450;265430,528320;271780,499110;265430,469265;249555,445135;224790,428625;195580,422910;226695,422910;227330,422910;254000,440690;271780,466725;278130,499110;271780,530860;254000,556895;227330,574675;226695,575310"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87264" behindDoc="1" locked="0" layoutInCell="1" allowOverlap="1" wp14:anchorId="74C2343C" wp14:editId="595AD9E8">
                <wp:simplePos x="0" y="0"/>
                <wp:positionH relativeFrom="page">
                  <wp:posOffset>3877945</wp:posOffset>
                </wp:positionH>
                <wp:positionV relativeFrom="paragraph">
                  <wp:posOffset>416560</wp:posOffset>
                </wp:positionV>
                <wp:extent cx="278130" cy="165100"/>
                <wp:effectExtent l="1270" t="6985" r="6350" b="8890"/>
                <wp:wrapNone/>
                <wp:docPr id="977" name="Freihandform: Form 9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6415 6107"/>
                            <a:gd name="T1" fmla="*/ T0 w 438"/>
                            <a:gd name="T2" fmla="+- 0 916 656"/>
                            <a:gd name="T3" fmla="*/ 916 h 260"/>
                            <a:gd name="T4" fmla="+- 0 6237 6107"/>
                            <a:gd name="T5" fmla="*/ T4 w 438"/>
                            <a:gd name="T6" fmla="+- 0 916 656"/>
                            <a:gd name="T7" fmla="*/ 916 h 260"/>
                            <a:gd name="T8" fmla="+- 0 6187 6107"/>
                            <a:gd name="T9" fmla="*/ T8 w 438"/>
                            <a:gd name="T10" fmla="+- 0 905 656"/>
                            <a:gd name="T11" fmla="*/ 905 h 260"/>
                            <a:gd name="T12" fmla="+- 0 6145 6107"/>
                            <a:gd name="T13" fmla="*/ T12 w 438"/>
                            <a:gd name="T14" fmla="+- 0 877 656"/>
                            <a:gd name="T15" fmla="*/ 877 h 260"/>
                            <a:gd name="T16" fmla="+- 0 6117 6107"/>
                            <a:gd name="T17" fmla="*/ T16 w 438"/>
                            <a:gd name="T18" fmla="+- 0 836 656"/>
                            <a:gd name="T19" fmla="*/ 836 h 260"/>
                            <a:gd name="T20" fmla="+- 0 6107 6107"/>
                            <a:gd name="T21" fmla="*/ T20 w 438"/>
                            <a:gd name="T22" fmla="+- 0 786 656"/>
                            <a:gd name="T23" fmla="*/ 786 h 260"/>
                            <a:gd name="T24" fmla="+- 0 6117 6107"/>
                            <a:gd name="T25" fmla="*/ T24 w 438"/>
                            <a:gd name="T26" fmla="+- 0 735 656"/>
                            <a:gd name="T27" fmla="*/ 735 h 260"/>
                            <a:gd name="T28" fmla="+- 0 6145 6107"/>
                            <a:gd name="T29" fmla="*/ T28 w 438"/>
                            <a:gd name="T30" fmla="+- 0 694 656"/>
                            <a:gd name="T31" fmla="*/ 694 h 260"/>
                            <a:gd name="T32" fmla="+- 0 6187 6107"/>
                            <a:gd name="T33" fmla="*/ T32 w 438"/>
                            <a:gd name="T34" fmla="+- 0 666 656"/>
                            <a:gd name="T35" fmla="*/ 666 h 260"/>
                            <a:gd name="T36" fmla="+- 0 6237 6107"/>
                            <a:gd name="T37" fmla="*/ T36 w 438"/>
                            <a:gd name="T38" fmla="+- 0 656 656"/>
                            <a:gd name="T39" fmla="*/ 656 h 260"/>
                            <a:gd name="T40" fmla="+- 0 6415 6107"/>
                            <a:gd name="T41" fmla="*/ T40 w 438"/>
                            <a:gd name="T42" fmla="+- 0 656 656"/>
                            <a:gd name="T43" fmla="*/ 656 h 260"/>
                            <a:gd name="T44" fmla="+- 0 6464 6107"/>
                            <a:gd name="T45" fmla="*/ T44 w 438"/>
                            <a:gd name="T46" fmla="+- 0 666 656"/>
                            <a:gd name="T47" fmla="*/ 666 h 260"/>
                            <a:gd name="T48" fmla="+- 0 6237 6107"/>
                            <a:gd name="T49" fmla="*/ T48 w 438"/>
                            <a:gd name="T50" fmla="+- 0 666 656"/>
                            <a:gd name="T51" fmla="*/ 666 h 260"/>
                            <a:gd name="T52" fmla="+- 0 6191 6107"/>
                            <a:gd name="T53" fmla="*/ T52 w 438"/>
                            <a:gd name="T54" fmla="+- 0 675 656"/>
                            <a:gd name="T55" fmla="*/ 675 h 260"/>
                            <a:gd name="T56" fmla="+- 0 6152 6107"/>
                            <a:gd name="T57" fmla="*/ T56 w 438"/>
                            <a:gd name="T58" fmla="+- 0 701 656"/>
                            <a:gd name="T59" fmla="*/ 701 h 260"/>
                            <a:gd name="T60" fmla="+- 0 6127 6107"/>
                            <a:gd name="T61" fmla="*/ T60 w 438"/>
                            <a:gd name="T62" fmla="+- 0 739 656"/>
                            <a:gd name="T63" fmla="*/ 739 h 260"/>
                            <a:gd name="T64" fmla="+- 0 6117 6107"/>
                            <a:gd name="T65" fmla="*/ T64 w 438"/>
                            <a:gd name="T66" fmla="+- 0 786 656"/>
                            <a:gd name="T67" fmla="*/ 786 h 260"/>
                            <a:gd name="T68" fmla="+- 0 6127 6107"/>
                            <a:gd name="T69" fmla="*/ T68 w 438"/>
                            <a:gd name="T70" fmla="+- 0 832 656"/>
                            <a:gd name="T71" fmla="*/ 832 h 260"/>
                            <a:gd name="T72" fmla="+- 0 6152 6107"/>
                            <a:gd name="T73" fmla="*/ T72 w 438"/>
                            <a:gd name="T74" fmla="+- 0 870 656"/>
                            <a:gd name="T75" fmla="*/ 870 h 260"/>
                            <a:gd name="T76" fmla="+- 0 6191 6107"/>
                            <a:gd name="T77" fmla="*/ T76 w 438"/>
                            <a:gd name="T78" fmla="+- 0 896 656"/>
                            <a:gd name="T79" fmla="*/ 896 h 260"/>
                            <a:gd name="T80" fmla="+- 0 6237 6107"/>
                            <a:gd name="T81" fmla="*/ T80 w 438"/>
                            <a:gd name="T82" fmla="+- 0 906 656"/>
                            <a:gd name="T83" fmla="*/ 906 h 260"/>
                            <a:gd name="T84" fmla="+- 0 6464 6107"/>
                            <a:gd name="T85" fmla="*/ T84 w 438"/>
                            <a:gd name="T86" fmla="+- 0 906 656"/>
                            <a:gd name="T87" fmla="*/ 906 h 260"/>
                            <a:gd name="T88" fmla="+- 0 6415 6107"/>
                            <a:gd name="T89" fmla="*/ T88 w 438"/>
                            <a:gd name="T90" fmla="+- 0 916 656"/>
                            <a:gd name="T91" fmla="*/ 916 h 260"/>
                            <a:gd name="T92" fmla="+- 0 6464 6107"/>
                            <a:gd name="T93" fmla="*/ T92 w 438"/>
                            <a:gd name="T94" fmla="+- 0 906 656"/>
                            <a:gd name="T95" fmla="*/ 906 h 260"/>
                            <a:gd name="T96" fmla="+- 0 6415 6107"/>
                            <a:gd name="T97" fmla="*/ T96 w 438"/>
                            <a:gd name="T98" fmla="+- 0 906 656"/>
                            <a:gd name="T99" fmla="*/ 906 h 260"/>
                            <a:gd name="T100" fmla="+- 0 6461 6107"/>
                            <a:gd name="T101" fmla="*/ T100 w 438"/>
                            <a:gd name="T102" fmla="+- 0 896 656"/>
                            <a:gd name="T103" fmla="*/ 896 h 260"/>
                            <a:gd name="T104" fmla="+- 0 6500 6107"/>
                            <a:gd name="T105" fmla="*/ T104 w 438"/>
                            <a:gd name="T106" fmla="+- 0 870 656"/>
                            <a:gd name="T107" fmla="*/ 870 h 260"/>
                            <a:gd name="T108" fmla="+- 0 6525 6107"/>
                            <a:gd name="T109" fmla="*/ T108 w 438"/>
                            <a:gd name="T110" fmla="+- 0 832 656"/>
                            <a:gd name="T111" fmla="*/ 832 h 260"/>
                            <a:gd name="T112" fmla="+- 0 6535 6107"/>
                            <a:gd name="T113" fmla="*/ T112 w 438"/>
                            <a:gd name="T114" fmla="+- 0 786 656"/>
                            <a:gd name="T115" fmla="*/ 786 h 260"/>
                            <a:gd name="T116" fmla="+- 0 6525 6107"/>
                            <a:gd name="T117" fmla="*/ T116 w 438"/>
                            <a:gd name="T118" fmla="+- 0 739 656"/>
                            <a:gd name="T119" fmla="*/ 739 h 260"/>
                            <a:gd name="T120" fmla="+- 0 6500 6107"/>
                            <a:gd name="T121" fmla="*/ T120 w 438"/>
                            <a:gd name="T122" fmla="+- 0 701 656"/>
                            <a:gd name="T123" fmla="*/ 701 h 260"/>
                            <a:gd name="T124" fmla="+- 0 6461 6107"/>
                            <a:gd name="T125" fmla="*/ T124 w 438"/>
                            <a:gd name="T126" fmla="+- 0 675 656"/>
                            <a:gd name="T127" fmla="*/ 675 h 260"/>
                            <a:gd name="T128" fmla="+- 0 6415 6107"/>
                            <a:gd name="T129" fmla="*/ T128 w 438"/>
                            <a:gd name="T130" fmla="+- 0 666 656"/>
                            <a:gd name="T131" fmla="*/ 666 h 260"/>
                            <a:gd name="T132" fmla="+- 0 6464 6107"/>
                            <a:gd name="T133" fmla="*/ T132 w 438"/>
                            <a:gd name="T134" fmla="+- 0 666 656"/>
                            <a:gd name="T135" fmla="*/ 666 h 260"/>
                            <a:gd name="T136" fmla="+- 0 6465 6107"/>
                            <a:gd name="T137" fmla="*/ T136 w 438"/>
                            <a:gd name="T138" fmla="+- 0 666 656"/>
                            <a:gd name="T139" fmla="*/ 666 h 260"/>
                            <a:gd name="T140" fmla="+- 0 6507 6107"/>
                            <a:gd name="T141" fmla="*/ T140 w 438"/>
                            <a:gd name="T142" fmla="+- 0 694 656"/>
                            <a:gd name="T143" fmla="*/ 694 h 260"/>
                            <a:gd name="T144" fmla="+- 0 6535 6107"/>
                            <a:gd name="T145" fmla="*/ T144 w 438"/>
                            <a:gd name="T146" fmla="+- 0 735 656"/>
                            <a:gd name="T147" fmla="*/ 735 h 260"/>
                            <a:gd name="T148" fmla="+- 0 6545 6107"/>
                            <a:gd name="T149" fmla="*/ T148 w 438"/>
                            <a:gd name="T150" fmla="+- 0 786 656"/>
                            <a:gd name="T151" fmla="*/ 786 h 260"/>
                            <a:gd name="T152" fmla="+- 0 6535 6107"/>
                            <a:gd name="T153" fmla="*/ T152 w 438"/>
                            <a:gd name="T154" fmla="+- 0 836 656"/>
                            <a:gd name="T155" fmla="*/ 836 h 260"/>
                            <a:gd name="T156" fmla="+- 0 6507 6107"/>
                            <a:gd name="T157" fmla="*/ T156 w 438"/>
                            <a:gd name="T158" fmla="+- 0 877 656"/>
                            <a:gd name="T159" fmla="*/ 877 h 260"/>
                            <a:gd name="T160" fmla="+- 0 6465 6107"/>
                            <a:gd name="T161" fmla="*/ T160 w 438"/>
                            <a:gd name="T162" fmla="+- 0 905 656"/>
                            <a:gd name="T163" fmla="*/ 905 h 260"/>
                            <a:gd name="T164" fmla="+- 0 6464 6107"/>
                            <a:gd name="T165" fmla="*/ T164 w 438"/>
                            <a:gd name="T166" fmla="+- 0 906 656"/>
                            <a:gd name="T167" fmla="*/ 906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8" y="221"/>
                              </a:lnTo>
                              <a:lnTo>
                                <a:pt x="10" y="180"/>
                              </a:lnTo>
                              <a:lnTo>
                                <a:pt x="0" y="130"/>
                              </a:lnTo>
                              <a:lnTo>
                                <a:pt x="10" y="79"/>
                              </a:lnTo>
                              <a:lnTo>
                                <a:pt x="38" y="38"/>
                              </a:lnTo>
                              <a:lnTo>
                                <a:pt x="80" y="10"/>
                              </a:lnTo>
                              <a:lnTo>
                                <a:pt x="130" y="0"/>
                              </a:lnTo>
                              <a:lnTo>
                                <a:pt x="308" y="0"/>
                              </a:lnTo>
                              <a:lnTo>
                                <a:pt x="357" y="10"/>
                              </a:lnTo>
                              <a:lnTo>
                                <a:pt x="130" y="10"/>
                              </a:lnTo>
                              <a:lnTo>
                                <a:pt x="84" y="19"/>
                              </a:lnTo>
                              <a:lnTo>
                                <a:pt x="45" y="45"/>
                              </a:lnTo>
                              <a:lnTo>
                                <a:pt x="20" y="83"/>
                              </a:lnTo>
                              <a:lnTo>
                                <a:pt x="10" y="130"/>
                              </a:lnTo>
                              <a:lnTo>
                                <a:pt x="20" y="176"/>
                              </a:lnTo>
                              <a:lnTo>
                                <a:pt x="45" y="214"/>
                              </a:lnTo>
                              <a:lnTo>
                                <a:pt x="84" y="240"/>
                              </a:lnTo>
                              <a:lnTo>
                                <a:pt x="130" y="250"/>
                              </a:lnTo>
                              <a:lnTo>
                                <a:pt x="357" y="250"/>
                              </a:lnTo>
                              <a:lnTo>
                                <a:pt x="308" y="260"/>
                              </a:lnTo>
                              <a:close/>
                              <a:moveTo>
                                <a:pt x="357" y="250"/>
                              </a:moveTo>
                              <a:lnTo>
                                <a:pt x="308" y="250"/>
                              </a:lnTo>
                              <a:lnTo>
                                <a:pt x="354" y="240"/>
                              </a:lnTo>
                              <a:lnTo>
                                <a:pt x="393" y="214"/>
                              </a:lnTo>
                              <a:lnTo>
                                <a:pt x="418" y="176"/>
                              </a:lnTo>
                              <a:lnTo>
                                <a:pt x="428" y="130"/>
                              </a:lnTo>
                              <a:lnTo>
                                <a:pt x="418" y="83"/>
                              </a:lnTo>
                              <a:lnTo>
                                <a:pt x="393" y="45"/>
                              </a:lnTo>
                              <a:lnTo>
                                <a:pt x="354" y="19"/>
                              </a:lnTo>
                              <a:lnTo>
                                <a:pt x="308" y="10"/>
                              </a:lnTo>
                              <a:lnTo>
                                <a:pt x="357" y="10"/>
                              </a:lnTo>
                              <a:lnTo>
                                <a:pt x="358" y="10"/>
                              </a:lnTo>
                              <a:lnTo>
                                <a:pt x="400" y="38"/>
                              </a:lnTo>
                              <a:lnTo>
                                <a:pt x="428" y="79"/>
                              </a:lnTo>
                              <a:lnTo>
                                <a:pt x="438" y="130"/>
                              </a:lnTo>
                              <a:lnTo>
                                <a:pt x="428" y="180"/>
                              </a:lnTo>
                              <a:lnTo>
                                <a:pt x="400" y="221"/>
                              </a:lnTo>
                              <a:lnTo>
                                <a:pt x="358"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CB5FDD" id="Freihandform: Form 977" o:spid="_x0000_s1026" style="position:absolute;margin-left:305.35pt;margin-top:32.8pt;width:21.9pt;height:13pt;z-index:-251529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" path="m308,260r-178,l80,249,38,221,10,180,,130,10,79,38,38,80,10,130,,308,r49,10l130,10,84,19,45,45,20,83,10,130r10,46l45,214r39,26l130,250r227,l308,260xm357,250r-49,l354,240r39,-26l418,176r10,-46l418,83,393,45,354,19,308,10r49,l358,10r42,28l428,79r10,51l428,180r-28,41l358,249r-1,1xe" fillcolor="#bcc1c6" stroked="f">
                <v:path arrowok="t" o:connecttype="custom" o:connectlocs="195580,581660;82550,581660;50800,574675;24130,556895;6350,530860;0,499110;6350,466725;24130,440690;50800,422910;82550,416560;195580,416560;226695,422910;82550,422910;53340,428625;28575,445135;12700,469265;6350,499110;12700,528320;28575,552450;53340,568960;82550,575310;226695,575310;195580,581660;226695,575310;195580,575310;224790,568960;249555,552450;265430,528320;271780,499110;265430,469265;249555,445135;224790,428625;195580,422910;226695,422910;227330,422910;254000,440690;271780,466725;278130,499110;271780,530860;254000,556895;227330,574675;226695,575310" o:connectangles="0,0,0,0,0,0,0,0,0,0,0,0,0,0,0,0,0,0,0,0,0,0,0,0,0,0,0,0,0,0,0,0,0,0,0,0,0,0,0,0,0,0"/>
                <w10:wrap anchorx="page"/>
              </v:shape>
            </w:pict>
          </mc:Fallback>
        </mc:AlternateContent>
      </w:r>
      <w:r w:rsidRPr="001F36E8">
        <w:rPr>
          <w:rFonts w:ascii="RobotoRegular" w:eastAsia="RobotoRegular" w:hAnsi="RobotoRegular" w:cs="RobotoRegular"/>
          <w:noProof/>
          <w:lang w:eastAsia="en-US"/>
        </w:rPr>
        <mc:AlternateContent>
          <mc:Choice Requires="wps">
            <w:drawing>
              <wp:anchor distT="0" distB="0" distL="114300" distR="114300" simplePos="0" relativeHeight="251788288" behindDoc="1" locked="0" layoutInCell="1" allowOverlap="1" wp14:anchorId="0D6679B8" wp14:editId="2F58328E">
                <wp:simplePos x="0" y="0"/>
                <wp:positionH relativeFrom="page">
                  <wp:posOffset>4335780</wp:posOffset>
                </wp:positionH>
                <wp:positionV relativeFrom="paragraph">
                  <wp:posOffset>416560</wp:posOffset>
                </wp:positionV>
                <wp:extent cx="278130" cy="165100"/>
                <wp:effectExtent l="1905" t="6985" r="5715" b="8890"/>
                <wp:wrapNone/>
                <wp:docPr id="976" name="Freihandform: Form 9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8130" cy="165100"/>
                        </a:xfrm>
                        <a:custGeom>
                          <a:avLst/>
                          <a:gdLst>
                            <a:gd name="T0" fmla="+- 0 7136 6828"/>
                            <a:gd name="T1" fmla="*/ T0 w 438"/>
                            <a:gd name="T2" fmla="+- 0 916 656"/>
                            <a:gd name="T3" fmla="*/ 916 h 260"/>
                            <a:gd name="T4" fmla="+- 0 6958 6828"/>
                            <a:gd name="T5" fmla="*/ T4 w 438"/>
                            <a:gd name="T6" fmla="+- 0 916 656"/>
                            <a:gd name="T7" fmla="*/ 916 h 260"/>
                            <a:gd name="T8" fmla="+- 0 6908 6828"/>
                            <a:gd name="T9" fmla="*/ T8 w 438"/>
                            <a:gd name="T10" fmla="+- 0 905 656"/>
                            <a:gd name="T11" fmla="*/ 905 h 260"/>
                            <a:gd name="T12" fmla="+- 0 6866 6828"/>
                            <a:gd name="T13" fmla="*/ T12 w 438"/>
                            <a:gd name="T14" fmla="+- 0 877 656"/>
                            <a:gd name="T15" fmla="*/ 877 h 260"/>
                            <a:gd name="T16" fmla="+- 0 6838 6828"/>
                            <a:gd name="T17" fmla="*/ T16 w 438"/>
                            <a:gd name="T18" fmla="+- 0 836 656"/>
                            <a:gd name="T19" fmla="*/ 836 h 260"/>
                            <a:gd name="T20" fmla="+- 0 6828 6828"/>
                            <a:gd name="T21" fmla="*/ T20 w 438"/>
                            <a:gd name="T22" fmla="+- 0 786 656"/>
                            <a:gd name="T23" fmla="*/ 786 h 260"/>
                            <a:gd name="T24" fmla="+- 0 6838 6828"/>
                            <a:gd name="T25" fmla="*/ T24 w 438"/>
                            <a:gd name="T26" fmla="+- 0 735 656"/>
                            <a:gd name="T27" fmla="*/ 735 h 260"/>
                            <a:gd name="T28" fmla="+- 0 6866 6828"/>
                            <a:gd name="T29" fmla="*/ T28 w 438"/>
                            <a:gd name="T30" fmla="+- 0 694 656"/>
                            <a:gd name="T31" fmla="*/ 694 h 260"/>
                            <a:gd name="T32" fmla="+- 0 6908 6828"/>
                            <a:gd name="T33" fmla="*/ T32 w 438"/>
                            <a:gd name="T34" fmla="+- 0 666 656"/>
                            <a:gd name="T35" fmla="*/ 666 h 260"/>
                            <a:gd name="T36" fmla="+- 0 6958 6828"/>
                            <a:gd name="T37" fmla="*/ T36 w 438"/>
                            <a:gd name="T38" fmla="+- 0 656 656"/>
                            <a:gd name="T39" fmla="*/ 656 h 260"/>
                            <a:gd name="T40" fmla="+- 0 7136 6828"/>
                            <a:gd name="T41" fmla="*/ T40 w 438"/>
                            <a:gd name="T42" fmla="+- 0 656 656"/>
                            <a:gd name="T43" fmla="*/ 656 h 260"/>
                            <a:gd name="T44" fmla="+- 0 7185 6828"/>
                            <a:gd name="T45" fmla="*/ T44 w 438"/>
                            <a:gd name="T46" fmla="+- 0 666 656"/>
                            <a:gd name="T47" fmla="*/ 666 h 260"/>
                            <a:gd name="T48" fmla="+- 0 6958 6828"/>
                            <a:gd name="T49" fmla="*/ T48 w 438"/>
                            <a:gd name="T50" fmla="+- 0 666 656"/>
                            <a:gd name="T51" fmla="*/ 666 h 260"/>
                            <a:gd name="T52" fmla="+- 0 6912 6828"/>
                            <a:gd name="T53" fmla="*/ T52 w 438"/>
                            <a:gd name="T54" fmla="+- 0 675 656"/>
                            <a:gd name="T55" fmla="*/ 675 h 260"/>
                            <a:gd name="T56" fmla="+- 0 6873 6828"/>
                            <a:gd name="T57" fmla="*/ T56 w 438"/>
                            <a:gd name="T58" fmla="+- 0 701 656"/>
                            <a:gd name="T59" fmla="*/ 701 h 260"/>
                            <a:gd name="T60" fmla="+- 0 6848 6828"/>
                            <a:gd name="T61" fmla="*/ T60 w 438"/>
                            <a:gd name="T62" fmla="+- 0 739 656"/>
                            <a:gd name="T63" fmla="*/ 739 h 260"/>
                            <a:gd name="T64" fmla="+- 0 6838 6828"/>
                            <a:gd name="T65" fmla="*/ T64 w 438"/>
                            <a:gd name="T66" fmla="+- 0 786 656"/>
                            <a:gd name="T67" fmla="*/ 786 h 260"/>
                            <a:gd name="T68" fmla="+- 0 6848 6828"/>
                            <a:gd name="T69" fmla="*/ T68 w 438"/>
                            <a:gd name="T70" fmla="+- 0 832 656"/>
                            <a:gd name="T71" fmla="*/ 832 h 260"/>
                            <a:gd name="T72" fmla="+- 0 6873 6828"/>
                            <a:gd name="T73" fmla="*/ T72 w 438"/>
                            <a:gd name="T74" fmla="+- 0 870 656"/>
                            <a:gd name="T75" fmla="*/ 870 h 260"/>
                            <a:gd name="T76" fmla="+- 0 6912 6828"/>
                            <a:gd name="T77" fmla="*/ T76 w 438"/>
                            <a:gd name="T78" fmla="+- 0 896 656"/>
                            <a:gd name="T79" fmla="*/ 896 h 260"/>
                            <a:gd name="T80" fmla="+- 0 6958 6828"/>
                            <a:gd name="T81" fmla="*/ T80 w 438"/>
                            <a:gd name="T82" fmla="+- 0 906 656"/>
                            <a:gd name="T83" fmla="*/ 906 h 260"/>
                            <a:gd name="T84" fmla="+- 0 7185 6828"/>
                            <a:gd name="T85" fmla="*/ T84 w 438"/>
                            <a:gd name="T86" fmla="+- 0 906 656"/>
                            <a:gd name="T87" fmla="*/ 906 h 260"/>
                            <a:gd name="T88" fmla="+- 0 7136 6828"/>
                            <a:gd name="T89" fmla="*/ T88 w 438"/>
                            <a:gd name="T90" fmla="+- 0 916 656"/>
                            <a:gd name="T91" fmla="*/ 916 h 260"/>
                            <a:gd name="T92" fmla="+- 0 7185 6828"/>
                            <a:gd name="T93" fmla="*/ T92 w 438"/>
                            <a:gd name="T94" fmla="+- 0 906 656"/>
                            <a:gd name="T95" fmla="*/ 906 h 260"/>
                            <a:gd name="T96" fmla="+- 0 7136 6828"/>
                            <a:gd name="T97" fmla="*/ T96 w 438"/>
                            <a:gd name="T98" fmla="+- 0 906 656"/>
                            <a:gd name="T99" fmla="*/ 906 h 260"/>
                            <a:gd name="T100" fmla="+- 0 7182 6828"/>
                            <a:gd name="T101" fmla="*/ T100 w 438"/>
                            <a:gd name="T102" fmla="+- 0 896 656"/>
                            <a:gd name="T103" fmla="*/ 896 h 260"/>
                            <a:gd name="T104" fmla="+- 0 7221 6828"/>
                            <a:gd name="T105" fmla="*/ T104 w 438"/>
                            <a:gd name="T106" fmla="+- 0 870 656"/>
                            <a:gd name="T107" fmla="*/ 870 h 260"/>
                            <a:gd name="T108" fmla="+- 0 7246 6828"/>
                            <a:gd name="T109" fmla="*/ T108 w 438"/>
                            <a:gd name="T110" fmla="+- 0 832 656"/>
                            <a:gd name="T111" fmla="*/ 832 h 260"/>
                            <a:gd name="T112" fmla="+- 0 7256 6828"/>
                            <a:gd name="T113" fmla="*/ T112 w 438"/>
                            <a:gd name="T114" fmla="+- 0 786 656"/>
                            <a:gd name="T115" fmla="*/ 786 h 260"/>
                            <a:gd name="T116" fmla="+- 0 7246 6828"/>
                            <a:gd name="T117" fmla="*/ T116 w 438"/>
                            <a:gd name="T118" fmla="+- 0 739 656"/>
                            <a:gd name="T119" fmla="*/ 739 h 260"/>
                            <a:gd name="T120" fmla="+- 0 7221 6828"/>
                            <a:gd name="T121" fmla="*/ T120 w 438"/>
                            <a:gd name="T122" fmla="+- 0 701 656"/>
                            <a:gd name="T123" fmla="*/ 701 h 260"/>
                            <a:gd name="T124" fmla="+- 0 7182 6828"/>
                            <a:gd name="T125" fmla="*/ T124 w 438"/>
                            <a:gd name="T126" fmla="+- 0 675 656"/>
                            <a:gd name="T127" fmla="*/ 675 h 260"/>
                            <a:gd name="T128" fmla="+- 0 7136 6828"/>
                            <a:gd name="T129" fmla="*/ T128 w 438"/>
                            <a:gd name="T130" fmla="+- 0 666 656"/>
                            <a:gd name="T131" fmla="*/ 666 h 260"/>
                            <a:gd name="T132" fmla="+- 0 7185 6828"/>
                            <a:gd name="T133" fmla="*/ T132 w 438"/>
                            <a:gd name="T134" fmla="+- 0 666 656"/>
                            <a:gd name="T135" fmla="*/ 666 h 260"/>
                            <a:gd name="T136" fmla="+- 0 7186 6828"/>
                            <a:gd name="T137" fmla="*/ T136 w 438"/>
                            <a:gd name="T138" fmla="+- 0 666 656"/>
                            <a:gd name="T139" fmla="*/ 666 h 260"/>
                            <a:gd name="T140" fmla="+- 0 7228 6828"/>
                            <a:gd name="T141" fmla="*/ T140 w 438"/>
                            <a:gd name="T142" fmla="+- 0 694 656"/>
                            <a:gd name="T143" fmla="*/ 694 h 260"/>
                            <a:gd name="T144" fmla="+- 0 7256 6828"/>
                            <a:gd name="T145" fmla="*/ T144 w 438"/>
                            <a:gd name="T146" fmla="+- 0 735 656"/>
                            <a:gd name="T147" fmla="*/ 735 h 260"/>
                            <a:gd name="T148" fmla="+- 0 7266 6828"/>
                            <a:gd name="T149" fmla="*/ T148 w 438"/>
                            <a:gd name="T150" fmla="+- 0 786 656"/>
                            <a:gd name="T151" fmla="*/ 786 h 260"/>
                            <a:gd name="T152" fmla="+- 0 7256 6828"/>
                            <a:gd name="T153" fmla="*/ T152 w 438"/>
                            <a:gd name="T154" fmla="+- 0 836 656"/>
                            <a:gd name="T155" fmla="*/ 836 h 260"/>
                            <a:gd name="T156" fmla="+- 0 7228 6828"/>
                            <a:gd name="T157" fmla="*/ T156 w 438"/>
                            <a:gd name="T158" fmla="+- 0 877 656"/>
                            <a:gd name="T159" fmla="*/ 877 h 260"/>
                            <a:gd name="T160" fmla="+- 0 7186 6828"/>
                            <a:gd name="T161" fmla="*/ T160 w 438"/>
                            <a:gd name="T162" fmla="+- 0 905 656"/>
                            <a:gd name="T163" fmla="*/ 905 h 260"/>
                            <a:gd name="T164" fmla="+- 0 7185 6828"/>
                            <a:gd name="T165" fmla="*/ T164 w 438"/>
                            <a:gd name="T166" fmla="+- 0 906 656"/>
                            <a:gd name="T167" fmla="*/ 906 h 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438" h="260">
                              <a:moveTo>
                                <a:pt x="308" y="260"/>
                              </a:moveTo>
                              <a:lnTo>
                                <a:pt x="130" y="260"/>
                              </a:lnTo>
                              <a:lnTo>
                                <a:pt x="80" y="249"/>
                              </a:lnTo>
                              <a:lnTo>
                                <a:pt x="38" y="221"/>
                              </a:lnTo>
                              <a:lnTo>
                                <a:pt x="10" y="180"/>
                              </a:lnTo>
                              <a:lnTo>
                                <a:pt x="0" y="130"/>
                              </a:lnTo>
                              <a:lnTo>
                                <a:pt x="10" y="79"/>
                              </a:lnTo>
                              <a:lnTo>
                                <a:pt x="38" y="38"/>
                              </a:lnTo>
                              <a:lnTo>
                                <a:pt x="80" y="10"/>
                              </a:lnTo>
                              <a:lnTo>
                                <a:pt x="130" y="0"/>
                              </a:lnTo>
                              <a:lnTo>
                                <a:pt x="308" y="0"/>
                              </a:lnTo>
                              <a:lnTo>
                                <a:pt x="357" y="10"/>
                              </a:lnTo>
                              <a:lnTo>
                                <a:pt x="130" y="10"/>
                              </a:lnTo>
                              <a:lnTo>
                                <a:pt x="84" y="19"/>
                              </a:lnTo>
                              <a:lnTo>
                                <a:pt x="45" y="45"/>
                              </a:lnTo>
                              <a:lnTo>
                                <a:pt x="20" y="83"/>
                              </a:lnTo>
                              <a:lnTo>
                                <a:pt x="10" y="130"/>
                              </a:lnTo>
                              <a:lnTo>
                                <a:pt x="20" y="176"/>
                              </a:lnTo>
                              <a:lnTo>
                                <a:pt x="45" y="214"/>
                              </a:lnTo>
                              <a:lnTo>
                                <a:pt x="84" y="240"/>
                              </a:lnTo>
                              <a:lnTo>
                                <a:pt x="130" y="250"/>
                              </a:lnTo>
                              <a:lnTo>
                                <a:pt x="357" y="250"/>
                              </a:lnTo>
                              <a:lnTo>
                                <a:pt x="308" y="260"/>
                              </a:lnTo>
                              <a:close/>
                              <a:moveTo>
                                <a:pt x="357" y="250"/>
                              </a:moveTo>
                              <a:lnTo>
                                <a:pt x="308" y="250"/>
                              </a:lnTo>
                              <a:lnTo>
                                <a:pt x="354" y="240"/>
                              </a:lnTo>
                              <a:lnTo>
                                <a:pt x="393" y="214"/>
                              </a:lnTo>
                              <a:lnTo>
                                <a:pt x="418" y="176"/>
                              </a:lnTo>
                              <a:lnTo>
                                <a:pt x="428" y="130"/>
                              </a:lnTo>
                              <a:lnTo>
                                <a:pt x="418" y="83"/>
                              </a:lnTo>
                              <a:lnTo>
                                <a:pt x="393" y="45"/>
                              </a:lnTo>
                              <a:lnTo>
                                <a:pt x="354" y="19"/>
                              </a:lnTo>
                              <a:lnTo>
                                <a:pt x="308" y="10"/>
                              </a:lnTo>
                              <a:lnTo>
                                <a:pt x="357" y="10"/>
                              </a:lnTo>
                              <a:lnTo>
                                <a:pt x="358" y="10"/>
                              </a:lnTo>
                              <a:lnTo>
                                <a:pt x="400" y="38"/>
                              </a:lnTo>
                              <a:lnTo>
                                <a:pt x="428" y="79"/>
                              </a:lnTo>
                              <a:lnTo>
                                <a:pt x="438" y="130"/>
                              </a:lnTo>
                              <a:lnTo>
                                <a:pt x="428" y="180"/>
                              </a:lnTo>
                              <a:lnTo>
                                <a:pt x="400" y="221"/>
                              </a:lnTo>
                              <a:lnTo>
                                <a:pt x="358" y="249"/>
                              </a:lnTo>
                              <a:lnTo>
                                <a:pt x="357" y="250"/>
                              </a:lnTo>
                              <a:close/>
                            </a:path>
                          </a:pathLst>
                        </a:custGeom>
                        <a:solidFill>
                          <a:srgbClr val="BCC1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E1D940" id="Freihandform: Form 976" o:spid="_x0000_s1026" style="position:absolute;margin-left:341.4pt;margin-top:32.8pt;width:21.9pt;height:13pt;z-index:-251528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38,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" path="m308,260r-178,l80,249,38,221,10,180,,130,10,79,38,38,80,10,130,,308,r49,10l130,10,84,19,45,45,20,83,10,130r10,46l45,214r39,26l130,250r227,l308,260xm357,250r-49,l354,240r39,-26l418,176r10,-46l418,83,393,45,354,19,308,10r49,l358,10r42,28l428,79r10,51l428,180r-28,41l358,249r-1,1xe" fillcolor="#bcc1c6" stroked="f">
                <v:path arrowok="t" o:connecttype="custom" o:connectlocs="195580,581660;82550,581660;50800,574675;24130,556895;6350,530860;0,499110;6350,466725;24130,440690;50800,422910;82550,416560;195580,416560;226695,422910;82550,422910;53340,428625;28575,445135;12700,469265;6350,499110;12700,528320;28575,552450;53340,568960;82550,575310;226695,575310;195580,581660;226695,575310;195580,575310;224790,568960;249555,552450;265430,528320;271780,499110;265430,469265;249555,445135;224790,428625;195580,422910;226695,422910;227330,422910;254000,440690;271780,466725;278130,499110;271780,530860;254000,556895;227330,574675;226695,575310" o:connectangles="0,0,0,0,0,0,0,0,0,0,0,0,0,0,0,0,0,0,0,0,0,0,0,0,0,0,0,0,0,0,0,0,0,0,0,0,0,0,0,0,0,0"/>
                <w10:wrap anchorx="page"/>
              </v:shape>
            </w:pict>
          </mc:Fallback>
        </mc:AlternateContent>
      </w:r>
      <w:r w:rsidRPr="001F36E8">
        <w:rPr>
          <w:rFonts w:ascii="RobotoRegular" w:eastAsia="RobotoRegular" w:hAnsi="RobotoRegular" w:cs="RobotoRegular"/>
          <w:color w:val="18181C"/>
          <w:sz w:val="21"/>
          <w:lang w:eastAsia="en-US"/>
        </w:rPr>
        <w:t>1</w:t>
      </w:r>
      <w:r w:rsidRPr="001F36E8">
        <w:rPr>
          <w:rFonts w:ascii="RobotoRegular" w:eastAsia="RobotoRegular" w:hAnsi="RobotoRegular" w:cs="RobotoRegular"/>
          <w:color w:val="18181C"/>
          <w:sz w:val="21"/>
          <w:lang w:eastAsia="en-US"/>
        </w:rPr>
        <w:tab/>
        <w:t>2</w:t>
      </w:r>
      <w:r w:rsidRPr="001F36E8">
        <w:rPr>
          <w:rFonts w:ascii="RobotoRegular" w:eastAsia="RobotoRegular" w:hAnsi="RobotoRegular" w:cs="RobotoRegular"/>
          <w:color w:val="18181C"/>
          <w:sz w:val="21"/>
          <w:lang w:eastAsia="en-US"/>
        </w:rPr>
        <w:tab/>
        <w:t>3</w:t>
      </w:r>
      <w:r w:rsidRPr="001F36E8">
        <w:rPr>
          <w:rFonts w:ascii="RobotoRegular" w:eastAsia="RobotoRegular" w:hAnsi="RobotoRegular" w:cs="RobotoRegular"/>
          <w:color w:val="18181C"/>
          <w:sz w:val="21"/>
          <w:lang w:eastAsia="en-US"/>
        </w:rPr>
        <w:tab/>
        <w:t>4</w:t>
      </w:r>
      <w:r w:rsidRPr="001F36E8">
        <w:rPr>
          <w:rFonts w:ascii="RobotoRegular" w:eastAsia="RobotoRegular" w:hAnsi="RobotoRegular" w:cs="RobotoRegular"/>
          <w:color w:val="18181C"/>
          <w:sz w:val="21"/>
          <w:lang w:eastAsia="en-US"/>
        </w:rPr>
        <w:tab/>
        <w:t>5</w:t>
      </w:r>
    </w:p>
    <w:p w14:paraId="48F47501" w14:textId="77777777" w:rsidR="001F36E8" w:rsidRPr="001F36E8" w:rsidRDefault="001F36E8" w:rsidP="001F36E8">
      <w:pPr>
        <w:widowControl w:val="0"/>
        <w:autoSpaceDE w:val="0"/>
        <w:autoSpaceDN w:val="0"/>
        <w:spacing w:before="4" w:after="0" w:line="240" w:lineRule="auto"/>
        <w:rPr>
          <w:rFonts w:ascii="RobotoRegular" w:eastAsia="RobotoRegular" w:hAnsi="RobotoRegular" w:cs="RobotoRegular"/>
          <w:sz w:val="12"/>
          <w:lang w:eastAsia="en-US"/>
        </w:rPr>
      </w:pPr>
      <w:r w:rsidRPr="001F36E8">
        <w:rPr>
          <w:rFonts w:ascii="RobotoRegular" w:eastAsia="RobotoRegular" w:hAnsi="RobotoRegular" w:cs="RobotoRegular"/>
          <w:noProof/>
          <w:lang w:eastAsia="en-US"/>
        </w:rPr>
        <mc:AlternateContent>
          <mc:Choice Requires="wps">
            <w:drawing>
              <wp:anchor distT="0" distB="0" distL="0" distR="0" simplePos="0" relativeHeight="251792384" behindDoc="1" locked="0" layoutInCell="1" allowOverlap="1" wp14:anchorId="65983997" wp14:editId="1BE6450D">
                <wp:simplePos x="0" y="0"/>
                <wp:positionH relativeFrom="page">
                  <wp:posOffset>1259205</wp:posOffset>
                </wp:positionH>
                <wp:positionV relativeFrom="paragraph">
                  <wp:posOffset>119380</wp:posOffset>
                </wp:positionV>
                <wp:extent cx="4418330" cy="6350"/>
                <wp:effectExtent l="1905" t="0" r="0" b="0"/>
                <wp:wrapTopAndBottom/>
                <wp:docPr id="975" name="Rechteck 9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18330" cy="6350"/>
                        </a:xfrm>
                        <a:prstGeom prst="rect">
                          <a:avLst/>
                        </a:prstGeom>
                        <a:solidFill>
                          <a:srgbClr val="BCC1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811F0F" id="Rechteck 975" o:spid="_x0000_s1026" style="position:absolute;margin-left:99.15pt;margin-top:9.4pt;width:347.9pt;height:.5pt;z-index:-251524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" fillcolor="#bcc1c6" stroked="f">
                <w10:wrap type="topAndBottom" anchorx="page"/>
              </v:rect>
            </w:pict>
          </mc:Fallback>
        </mc:AlternateContent>
      </w:r>
    </w:p>
    <w:p w14:paraId="653994C2" w14:textId="77777777" w:rsidR="001F36E8" w:rsidRPr="001F36E8" w:rsidRDefault="001F36E8" w:rsidP="001F36E8">
      <w:pPr>
        <w:widowControl w:val="0"/>
        <w:tabs>
          <w:tab w:val="left" w:pos="6242"/>
        </w:tabs>
        <w:autoSpaceDE w:val="0"/>
        <w:autoSpaceDN w:val="0"/>
        <w:spacing w:before="86" w:after="113" w:line="240" w:lineRule="auto"/>
        <w:ind w:left="817"/>
        <w:rPr>
          <w:rFonts w:ascii="RobotoRegular" w:eastAsia="RobotoRegular" w:hAnsi="RobotoRegular" w:cs="RobotoRegular"/>
          <w:sz w:val="21"/>
          <w:lang w:eastAsia="en-US"/>
        </w:rPr>
      </w:pPr>
      <w:r w:rsidRPr="001F36E8">
        <w:rPr>
          <w:rFonts w:ascii="RobotoRegular" w:eastAsia="RobotoRegular" w:hAnsi="RobotoRegular" w:cs="RobotoRegular"/>
          <w:color w:val="18181C"/>
          <w:sz w:val="21"/>
          <w:lang w:eastAsia="en-US"/>
        </w:rPr>
        <w:t>Strongly</w:t>
      </w:r>
      <w:r w:rsidRPr="001F36E8">
        <w:rPr>
          <w:rFonts w:ascii="RobotoRegular" w:eastAsia="RobotoRegular" w:hAnsi="RobotoRegular" w:cs="RobotoRegular"/>
          <w:color w:val="18181C"/>
          <w:spacing w:val="13"/>
          <w:sz w:val="21"/>
          <w:lang w:eastAsia="en-US"/>
        </w:rPr>
        <w:t xml:space="preserve"> </w:t>
      </w:r>
      <w:r w:rsidRPr="001F36E8">
        <w:rPr>
          <w:rFonts w:ascii="RobotoRegular" w:eastAsia="RobotoRegular" w:hAnsi="RobotoRegular" w:cs="RobotoRegular"/>
          <w:color w:val="18181C"/>
          <w:sz w:val="21"/>
          <w:lang w:eastAsia="en-US"/>
        </w:rPr>
        <w:t>disagree</w:t>
      </w:r>
      <w:r w:rsidRPr="001F36E8">
        <w:rPr>
          <w:rFonts w:ascii="RobotoRegular" w:eastAsia="RobotoRegular" w:hAnsi="RobotoRegular" w:cs="RobotoRegular"/>
          <w:color w:val="18181C"/>
          <w:sz w:val="21"/>
          <w:lang w:eastAsia="en-US"/>
        </w:rPr>
        <w:tab/>
        <w:t>Strongly</w:t>
      </w:r>
      <w:r w:rsidRPr="001F36E8">
        <w:rPr>
          <w:rFonts w:ascii="RobotoRegular" w:eastAsia="RobotoRegular" w:hAnsi="RobotoRegular" w:cs="RobotoRegular"/>
          <w:color w:val="18181C"/>
          <w:spacing w:val="5"/>
          <w:sz w:val="21"/>
          <w:lang w:eastAsia="en-US"/>
        </w:rPr>
        <w:t xml:space="preserve"> </w:t>
      </w:r>
      <w:r w:rsidRPr="001F36E8">
        <w:rPr>
          <w:rFonts w:ascii="RobotoRegular" w:eastAsia="RobotoRegular" w:hAnsi="RobotoRegular" w:cs="RobotoRegular"/>
          <w:color w:val="18181C"/>
          <w:sz w:val="21"/>
          <w:lang w:eastAsia="en-US"/>
        </w:rPr>
        <w:t>agree</w:t>
      </w:r>
    </w:p>
    <w:p w14:paraId="6D0CB7CE" w14:textId="77777777" w:rsidR="001F36E8" w:rsidRPr="001F36E8" w:rsidRDefault="001F36E8" w:rsidP="001F36E8">
      <w:pPr>
        <w:widowControl w:val="0"/>
        <w:autoSpaceDE w:val="0"/>
        <w:autoSpaceDN w:val="0"/>
        <w:spacing w:after="0" w:line="20" w:lineRule="exact"/>
        <w:ind w:left="742"/>
        <w:rPr>
          <w:rFonts w:ascii="RobotoRegular" w:eastAsia="RobotoRegular" w:hAnsi="RobotoRegular" w:cs="RobotoRegular"/>
          <w:sz w:val="2"/>
          <w:lang w:eastAsia="en-US"/>
        </w:rPr>
      </w:pPr>
      <w:r w:rsidRPr="001F36E8">
        <w:rPr>
          <w:rFonts w:ascii="RobotoRegular" w:eastAsia="RobotoRegular" w:hAnsi="RobotoRegular" w:cs="RobotoRegular"/>
          <w:noProof/>
          <w:sz w:val="2"/>
          <w:lang w:eastAsia="en-US"/>
        </w:rPr>
        <mc:AlternateContent>
          <mc:Choice Requires="wpg">
            <w:drawing>
              <wp:inline distT="0" distB="0" distL="0" distR="0" wp14:anchorId="6BF3CC7A" wp14:editId="02F84C7A">
                <wp:extent cx="4418330" cy="6350"/>
                <wp:effectExtent l="0" t="0" r="1270" b="3175"/>
                <wp:docPr id="973" name="Gruppieren 9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18330" cy="6350"/>
                          <a:chOff x="0" y="0"/>
                          <a:chExt cx="6958" cy="10"/>
                        </a:xfrm>
                      </wpg:grpSpPr>
                      <wps:wsp>
                        <wps:cNvPr id="974" name="Rectangle 921"/>
                        <wps:cNvSpPr>
                          <a:spLocks noChangeArrowheads="1"/>
                        </wps:cNvSpPr>
                        <wps:spPr bwMode="auto">
                          <a:xfrm>
                            <a:off x="0" y="0"/>
                            <a:ext cx="6958" cy="10"/>
                          </a:xfrm>
                          <a:prstGeom prst="rect">
                            <a:avLst/>
                          </a:prstGeom>
                          <a:solidFill>
                            <a:srgbClr val="BCC1C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187518D" id="Gruppieren 973" o:spid="_x0000_s1026" style="width:347.9pt;height:.5pt;mso-position-horizontal-relative:char;mso-position-vertical-relative:line" coordsize="695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">
                <v:rect id="Rectangle 921" o:spid="_x0000_s1027" style="position:absolute;width:6958;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" fillcolor="#bcc1c6" stroked="f"/>
                <w10:anchorlock/>
              </v:group>
            </w:pict>
          </mc:Fallback>
        </mc:AlternateContent>
      </w:r>
    </w:p>
    <w:p w14:paraId="1BF4582B" w14:textId="1EAC204F" w:rsidR="001F36E8" w:rsidRPr="001F36E8" w:rsidRDefault="001F36E8" w:rsidP="001F36E8">
      <w:pPr>
        <w:widowControl w:val="0"/>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p>
    <w:sectPr w:rsidR="001F36E8" w:rsidRPr="001F36E8" w:rsidSect="00E865A8">
      <w:footerReference w:type="default" r:id="rId68"/>
      <w:footerReference w:type="first" r:id="rId69"/>
      <w:pgSz w:w="11906" w:h="16838"/>
      <w:pgMar w:top="1417" w:right="1417" w:bottom="1134" w:left="1417" w:header="1332" w:footer="1332"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71382C" w14:textId="77777777" w:rsidR="00DF0BE3" w:rsidRDefault="00DF0BE3">
      <w:pPr>
        <w:spacing w:after="0" w:line="240" w:lineRule="auto"/>
      </w:pPr>
      <w:r>
        <w:separator/>
      </w:r>
    </w:p>
  </w:endnote>
  <w:endnote w:type="continuationSeparator" w:id="0">
    <w:p w14:paraId="5FD8A805" w14:textId="77777777" w:rsidR="00DF0BE3" w:rsidRDefault="00DF0B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RobotoRegular">
    <w:altName w:val="Roboto"/>
    <w:charset w:val="00"/>
    <w:family w:val="auto"/>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B204C" w14:textId="77777777" w:rsidR="00757D1A" w:rsidRDefault="00757D1A">
    <w:pPr>
      <w:pBdr>
        <w:top w:val="nil"/>
        <w:left w:val="nil"/>
        <w:bottom w:val="nil"/>
        <w:right w:val="nil"/>
        <w:between w:val="nil"/>
      </w:pBdr>
      <w:tabs>
        <w:tab w:val="center" w:pos="4536"/>
        <w:tab w:val="right" w:pos="9072"/>
      </w:tabs>
      <w:spacing w:after="0" w:line="240" w:lineRule="auto"/>
      <w:jc w:val="right"/>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A7302" w14:textId="708A1736" w:rsidR="00324B01" w:rsidRDefault="00324B01">
    <w:pPr>
      <w:pStyle w:val="Fuzeile"/>
      <w:jc w:val="right"/>
    </w:pPr>
  </w:p>
  <w:p w14:paraId="236D4DF5" w14:textId="77777777" w:rsidR="00324B01" w:rsidRDefault="00324B0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D6D995" w14:textId="7B202382" w:rsidR="00757D1A" w:rsidRDefault="00757D1A">
    <w:pPr>
      <w:pBdr>
        <w:top w:val="nil"/>
        <w:left w:val="nil"/>
        <w:bottom w:val="nil"/>
        <w:right w:val="nil"/>
        <w:between w:val="nil"/>
      </w:pBdr>
      <w:tabs>
        <w:tab w:val="center" w:pos="4536"/>
        <w:tab w:val="right" w:pos="9072"/>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6</w:t>
    </w:r>
    <w:r>
      <w:rPr>
        <w:color w:val="000000"/>
      </w:rPr>
      <w:fldChar w:fldCharType="end"/>
    </w:r>
  </w:p>
  <w:p w14:paraId="166617F3" w14:textId="77777777" w:rsidR="00757D1A" w:rsidRDefault="00757D1A">
    <w:pPr>
      <w:widowControl w:val="0"/>
      <w:pBdr>
        <w:top w:val="nil"/>
        <w:left w:val="nil"/>
        <w:bottom w:val="nil"/>
        <w:right w:val="nil"/>
        <w:between w:val="nil"/>
      </w:pBdr>
      <w:spacing w:after="0" w:line="276" w:lineRule="auto"/>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06F000" w14:textId="0A912C94" w:rsidR="00324B01" w:rsidRPr="00E865A8" w:rsidRDefault="00324B01" w:rsidP="00E865A8">
    <w:pPr>
      <w:pBdr>
        <w:top w:val="nil"/>
        <w:left w:val="nil"/>
        <w:bottom w:val="nil"/>
        <w:right w:val="nil"/>
        <w:between w:val="nil"/>
      </w:pBdr>
      <w:tabs>
        <w:tab w:val="center" w:pos="4536"/>
        <w:tab w:val="right" w:pos="9072"/>
      </w:tabs>
      <w:spacing w:after="0" w:line="240" w:lineRule="auto"/>
      <w:jc w:val="right"/>
      <w:rPr>
        <w:color w:val="000000"/>
      </w:rPr>
    </w:pPr>
    <w:r>
      <w:rPr>
        <w:color w:val="000000"/>
      </w:rPr>
      <w:fldChar w:fldCharType="begin"/>
    </w:r>
    <w:r>
      <w:rPr>
        <w:color w:val="000000"/>
      </w:rPr>
      <w:instrText xml:space="preserve"> PAGE  </w:instrText>
    </w:r>
    <w:r>
      <w:rPr>
        <w:color w:val="000000"/>
      </w:rPr>
      <w:fldChar w:fldCharType="separate"/>
    </w:r>
    <w:r>
      <w:rPr>
        <w:noProof/>
        <w:color w:val="000000"/>
      </w:rPr>
      <w:t>62</w:t>
    </w:r>
    <w:r>
      <w:rPr>
        <w:color w:val="00000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4578037"/>
      <w:docPartObj>
        <w:docPartGallery w:val="Page Numbers (Bottom of Page)"/>
        <w:docPartUnique/>
      </w:docPartObj>
    </w:sdtPr>
    <w:sdtEndPr/>
    <w:sdtContent>
      <w:p w14:paraId="6DFA9CFE" w14:textId="7AE73FDD" w:rsidR="00324B01" w:rsidRDefault="00324B01" w:rsidP="00E865A8">
        <w:pPr>
          <w:pStyle w:val="Fuzeile"/>
          <w:jc w:val="right"/>
        </w:pPr>
        <w:r>
          <w:fldChar w:fldCharType="begin"/>
        </w:r>
        <w:r>
          <w:instrText>PAGE   \* MERGEFORMAT</w:instrText>
        </w:r>
        <w:r>
          <w:fldChar w:fldCharType="separate"/>
        </w:r>
        <w:r>
          <w:rPr>
            <w:lang w:val="de-DE"/>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58B255" w14:textId="77777777" w:rsidR="00DF0BE3" w:rsidRDefault="00DF0BE3">
      <w:pPr>
        <w:spacing w:after="0" w:line="240" w:lineRule="auto"/>
      </w:pPr>
      <w:r>
        <w:separator/>
      </w:r>
    </w:p>
  </w:footnote>
  <w:footnote w:type="continuationSeparator" w:id="0">
    <w:p w14:paraId="553921DF" w14:textId="77777777" w:rsidR="00DF0BE3" w:rsidRDefault="00DF0B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A21EF9"/>
    <w:multiLevelType w:val="hybridMultilevel"/>
    <w:tmpl w:val="18ACCFF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334B7397"/>
    <w:multiLevelType w:val="multilevel"/>
    <w:tmpl w:val="8ABA6D8A"/>
    <w:lvl w:ilvl="0">
      <w:start w:val="5"/>
      <w:numFmt w:val="bullet"/>
      <w:lvlText w:val="-"/>
      <w:lvlJc w:val="left"/>
      <w:pPr>
        <w:ind w:left="1068" w:hanging="360"/>
      </w:pPr>
      <w:rPr>
        <w:rFonts w:ascii="Times New Roman" w:eastAsia="Times New Roman" w:hAnsi="Times New Roman" w:cs="Times New Roman"/>
      </w:rPr>
    </w:lvl>
    <w:lvl w:ilvl="1">
      <w:start w:val="1"/>
      <w:numFmt w:val="bullet"/>
      <w:lvlText w:val="o"/>
      <w:lvlJc w:val="left"/>
      <w:pPr>
        <w:ind w:left="1788" w:hanging="360"/>
      </w:pPr>
      <w:rPr>
        <w:rFonts w:ascii="Courier New" w:eastAsia="Courier New" w:hAnsi="Courier New" w:cs="Courier New"/>
      </w:rPr>
    </w:lvl>
    <w:lvl w:ilvl="2">
      <w:start w:val="1"/>
      <w:numFmt w:val="bullet"/>
      <w:lvlText w:val="▪"/>
      <w:lvlJc w:val="left"/>
      <w:pPr>
        <w:ind w:left="2508" w:hanging="360"/>
      </w:pPr>
      <w:rPr>
        <w:rFonts w:ascii="Noto Sans Symbols" w:eastAsia="Noto Sans Symbols" w:hAnsi="Noto Sans Symbols" w:cs="Noto Sans Symbols"/>
      </w:rPr>
    </w:lvl>
    <w:lvl w:ilvl="3">
      <w:start w:val="1"/>
      <w:numFmt w:val="bullet"/>
      <w:lvlText w:val="●"/>
      <w:lvlJc w:val="left"/>
      <w:pPr>
        <w:ind w:left="3228" w:hanging="360"/>
      </w:pPr>
      <w:rPr>
        <w:rFonts w:ascii="Noto Sans Symbols" w:eastAsia="Noto Sans Symbols" w:hAnsi="Noto Sans Symbols" w:cs="Noto Sans Symbols"/>
      </w:rPr>
    </w:lvl>
    <w:lvl w:ilvl="4">
      <w:start w:val="1"/>
      <w:numFmt w:val="bullet"/>
      <w:lvlText w:val="o"/>
      <w:lvlJc w:val="left"/>
      <w:pPr>
        <w:ind w:left="3948" w:hanging="360"/>
      </w:pPr>
      <w:rPr>
        <w:rFonts w:ascii="Courier New" w:eastAsia="Courier New" w:hAnsi="Courier New" w:cs="Courier New"/>
      </w:rPr>
    </w:lvl>
    <w:lvl w:ilvl="5">
      <w:start w:val="1"/>
      <w:numFmt w:val="bullet"/>
      <w:lvlText w:val="▪"/>
      <w:lvlJc w:val="left"/>
      <w:pPr>
        <w:ind w:left="4668" w:hanging="360"/>
      </w:pPr>
      <w:rPr>
        <w:rFonts w:ascii="Noto Sans Symbols" w:eastAsia="Noto Sans Symbols" w:hAnsi="Noto Sans Symbols" w:cs="Noto Sans Symbols"/>
      </w:rPr>
    </w:lvl>
    <w:lvl w:ilvl="6">
      <w:start w:val="1"/>
      <w:numFmt w:val="bullet"/>
      <w:lvlText w:val="●"/>
      <w:lvlJc w:val="left"/>
      <w:pPr>
        <w:ind w:left="5388" w:hanging="360"/>
      </w:pPr>
      <w:rPr>
        <w:rFonts w:ascii="Noto Sans Symbols" w:eastAsia="Noto Sans Symbols" w:hAnsi="Noto Sans Symbols" w:cs="Noto Sans Symbols"/>
      </w:rPr>
    </w:lvl>
    <w:lvl w:ilvl="7">
      <w:start w:val="1"/>
      <w:numFmt w:val="bullet"/>
      <w:lvlText w:val="o"/>
      <w:lvlJc w:val="left"/>
      <w:pPr>
        <w:ind w:left="6108" w:hanging="360"/>
      </w:pPr>
      <w:rPr>
        <w:rFonts w:ascii="Courier New" w:eastAsia="Courier New" w:hAnsi="Courier New" w:cs="Courier New"/>
      </w:rPr>
    </w:lvl>
    <w:lvl w:ilvl="8">
      <w:start w:val="1"/>
      <w:numFmt w:val="bullet"/>
      <w:lvlText w:val="▪"/>
      <w:lvlJc w:val="left"/>
      <w:pPr>
        <w:ind w:left="6828" w:hanging="360"/>
      </w:pPr>
      <w:rPr>
        <w:rFonts w:ascii="Noto Sans Symbols" w:eastAsia="Noto Sans Symbols" w:hAnsi="Noto Sans Symbols" w:cs="Noto Sans Symbols"/>
      </w:rPr>
    </w:lvl>
  </w:abstractNum>
  <w:abstractNum w:abstractNumId="2" w15:restartNumberingAfterBreak="0">
    <w:nsid w:val="3C722655"/>
    <w:multiLevelType w:val="multilevel"/>
    <w:tmpl w:val="FB5EFCA6"/>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rPr>
        <w:i w:val="0"/>
        <w:iCs/>
        <w:sz w:val="24"/>
        <w:szCs w:val="24"/>
      </w:r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 w15:restartNumberingAfterBreak="0">
    <w:nsid w:val="3CBF2081"/>
    <w:multiLevelType w:val="hybridMultilevel"/>
    <w:tmpl w:val="5DF4AE50"/>
    <w:lvl w:ilvl="0" w:tplc="C4186288">
      <w:start w:val="1"/>
      <w:numFmt w:val="decimal"/>
      <w:lvlText w:val="%1."/>
      <w:lvlJc w:val="left"/>
      <w:pPr>
        <w:ind w:left="608" w:hanging="498"/>
      </w:pPr>
      <w:rPr>
        <w:rFonts w:ascii="RobotoRegular" w:eastAsia="RobotoRegular" w:hAnsi="RobotoRegular" w:cs="RobotoRegular" w:hint="default"/>
        <w:color w:val="18181C"/>
        <w:spacing w:val="-6"/>
        <w:w w:val="83"/>
        <w:sz w:val="24"/>
        <w:szCs w:val="24"/>
        <w:lang w:val="en-US" w:eastAsia="en-US" w:bidi="ar-SA"/>
      </w:rPr>
    </w:lvl>
    <w:lvl w:ilvl="1" w:tplc="69262EDC">
      <w:numFmt w:val="bullet"/>
      <w:lvlText w:val="•"/>
      <w:lvlJc w:val="left"/>
      <w:pPr>
        <w:ind w:left="1500" w:hanging="498"/>
      </w:pPr>
      <w:rPr>
        <w:rFonts w:hint="default"/>
        <w:lang w:val="en-US" w:eastAsia="en-US" w:bidi="ar-SA"/>
      </w:rPr>
    </w:lvl>
    <w:lvl w:ilvl="2" w:tplc="F23EC056">
      <w:numFmt w:val="bullet"/>
      <w:lvlText w:val="•"/>
      <w:lvlJc w:val="left"/>
      <w:pPr>
        <w:ind w:left="2400" w:hanging="498"/>
      </w:pPr>
      <w:rPr>
        <w:rFonts w:hint="default"/>
        <w:lang w:val="en-US" w:eastAsia="en-US" w:bidi="ar-SA"/>
      </w:rPr>
    </w:lvl>
    <w:lvl w:ilvl="3" w:tplc="25EC3E0E">
      <w:numFmt w:val="bullet"/>
      <w:lvlText w:val="•"/>
      <w:lvlJc w:val="left"/>
      <w:pPr>
        <w:ind w:left="3300" w:hanging="498"/>
      </w:pPr>
      <w:rPr>
        <w:rFonts w:hint="default"/>
        <w:lang w:val="en-US" w:eastAsia="en-US" w:bidi="ar-SA"/>
      </w:rPr>
    </w:lvl>
    <w:lvl w:ilvl="4" w:tplc="F188A3E4">
      <w:numFmt w:val="bullet"/>
      <w:lvlText w:val="•"/>
      <w:lvlJc w:val="left"/>
      <w:pPr>
        <w:ind w:left="4200" w:hanging="498"/>
      </w:pPr>
      <w:rPr>
        <w:rFonts w:hint="default"/>
        <w:lang w:val="en-US" w:eastAsia="en-US" w:bidi="ar-SA"/>
      </w:rPr>
    </w:lvl>
    <w:lvl w:ilvl="5" w:tplc="D8141BF8">
      <w:numFmt w:val="bullet"/>
      <w:lvlText w:val="•"/>
      <w:lvlJc w:val="left"/>
      <w:pPr>
        <w:ind w:left="5100" w:hanging="498"/>
      </w:pPr>
      <w:rPr>
        <w:rFonts w:hint="default"/>
        <w:lang w:val="en-US" w:eastAsia="en-US" w:bidi="ar-SA"/>
      </w:rPr>
    </w:lvl>
    <w:lvl w:ilvl="6" w:tplc="53CE8896">
      <w:numFmt w:val="bullet"/>
      <w:lvlText w:val="•"/>
      <w:lvlJc w:val="left"/>
      <w:pPr>
        <w:ind w:left="6000" w:hanging="498"/>
      </w:pPr>
      <w:rPr>
        <w:rFonts w:hint="default"/>
        <w:lang w:val="en-US" w:eastAsia="en-US" w:bidi="ar-SA"/>
      </w:rPr>
    </w:lvl>
    <w:lvl w:ilvl="7" w:tplc="5BAEA426">
      <w:numFmt w:val="bullet"/>
      <w:lvlText w:val="•"/>
      <w:lvlJc w:val="left"/>
      <w:pPr>
        <w:ind w:left="6900" w:hanging="498"/>
      </w:pPr>
      <w:rPr>
        <w:rFonts w:hint="default"/>
        <w:lang w:val="en-US" w:eastAsia="en-US" w:bidi="ar-SA"/>
      </w:rPr>
    </w:lvl>
    <w:lvl w:ilvl="8" w:tplc="F1AA916A">
      <w:numFmt w:val="bullet"/>
      <w:lvlText w:val="•"/>
      <w:lvlJc w:val="left"/>
      <w:pPr>
        <w:ind w:left="7800" w:hanging="498"/>
      </w:pPr>
      <w:rPr>
        <w:rFonts w:hint="default"/>
        <w:lang w:val="en-US" w:eastAsia="en-US" w:bidi="ar-SA"/>
      </w:rPr>
    </w:lvl>
  </w:abstractNum>
  <w:abstractNum w:abstractNumId="4" w15:restartNumberingAfterBreak="0">
    <w:nsid w:val="5D095A57"/>
    <w:multiLevelType w:val="multilevel"/>
    <w:tmpl w:val="EF0672E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755F09F4"/>
    <w:multiLevelType w:val="multilevel"/>
    <w:tmpl w:val="00E81A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4"/>
  </w:num>
  <w:num w:numId="3">
    <w:abstractNumId w:val="2"/>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zMDYxMTIwtzQ0NDdU0lEKTi0uzszPAykwMq8FALexDbc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t9ev2zxe50fxpesrtnvzwrk5zsdpaweetzw&quot;&gt;ThesisLiterature&lt;record-ids&gt;&lt;item&gt;20&lt;/item&gt;&lt;item&gt;22&lt;/item&gt;&lt;item&gt;28&lt;/item&gt;&lt;item&gt;31&lt;/item&gt;&lt;item&gt;32&lt;/item&gt;&lt;item&gt;33&lt;/item&gt;&lt;item&gt;34&lt;/item&gt;&lt;item&gt;35&lt;/item&gt;&lt;item&gt;36&lt;/item&gt;&lt;item&gt;37&lt;/item&gt;&lt;item&gt;38&lt;/item&gt;&lt;item&gt;39&lt;/item&gt;&lt;item&gt;40&lt;/item&gt;&lt;/record-ids&gt;&lt;/item&gt;&lt;/Libraries&gt;"/>
  </w:docVars>
  <w:rsids>
    <w:rsidRoot w:val="002E7F5E"/>
    <w:rsid w:val="00003DC9"/>
    <w:rsid w:val="000476FD"/>
    <w:rsid w:val="00052858"/>
    <w:rsid w:val="0005566B"/>
    <w:rsid w:val="00065EBF"/>
    <w:rsid w:val="00071FF9"/>
    <w:rsid w:val="0008570A"/>
    <w:rsid w:val="00087C92"/>
    <w:rsid w:val="000B5BA0"/>
    <w:rsid w:val="000C2113"/>
    <w:rsid w:val="000D1C06"/>
    <w:rsid w:val="000D301A"/>
    <w:rsid w:val="000D3DFD"/>
    <w:rsid w:val="000D486C"/>
    <w:rsid w:val="000D5027"/>
    <w:rsid w:val="000F4F24"/>
    <w:rsid w:val="001003DC"/>
    <w:rsid w:val="00104C03"/>
    <w:rsid w:val="00114086"/>
    <w:rsid w:val="00143E77"/>
    <w:rsid w:val="00151066"/>
    <w:rsid w:val="00152C6D"/>
    <w:rsid w:val="00170259"/>
    <w:rsid w:val="0017447F"/>
    <w:rsid w:val="00181486"/>
    <w:rsid w:val="0018319B"/>
    <w:rsid w:val="00191564"/>
    <w:rsid w:val="00193F1A"/>
    <w:rsid w:val="001B3E03"/>
    <w:rsid w:val="001E334A"/>
    <w:rsid w:val="001E5AD4"/>
    <w:rsid w:val="001F005D"/>
    <w:rsid w:val="001F36E8"/>
    <w:rsid w:val="002024E4"/>
    <w:rsid w:val="0021766A"/>
    <w:rsid w:val="002233BE"/>
    <w:rsid w:val="00223D77"/>
    <w:rsid w:val="002348EC"/>
    <w:rsid w:val="002632E5"/>
    <w:rsid w:val="002665A6"/>
    <w:rsid w:val="0027408C"/>
    <w:rsid w:val="00292E0A"/>
    <w:rsid w:val="002A2C27"/>
    <w:rsid w:val="002A2F05"/>
    <w:rsid w:val="002C01B7"/>
    <w:rsid w:val="002D1229"/>
    <w:rsid w:val="002E7F5E"/>
    <w:rsid w:val="003156BB"/>
    <w:rsid w:val="00316E46"/>
    <w:rsid w:val="00316E7C"/>
    <w:rsid w:val="00324B01"/>
    <w:rsid w:val="00327B92"/>
    <w:rsid w:val="003555A8"/>
    <w:rsid w:val="00357130"/>
    <w:rsid w:val="00370ABB"/>
    <w:rsid w:val="003763DE"/>
    <w:rsid w:val="003805DC"/>
    <w:rsid w:val="003929D4"/>
    <w:rsid w:val="003A072E"/>
    <w:rsid w:val="003E5906"/>
    <w:rsid w:val="003F26EC"/>
    <w:rsid w:val="004024AE"/>
    <w:rsid w:val="004059C7"/>
    <w:rsid w:val="004206FF"/>
    <w:rsid w:val="004247DD"/>
    <w:rsid w:val="00425E36"/>
    <w:rsid w:val="00430481"/>
    <w:rsid w:val="00452115"/>
    <w:rsid w:val="00456ABE"/>
    <w:rsid w:val="004716CD"/>
    <w:rsid w:val="00477A1D"/>
    <w:rsid w:val="0048591E"/>
    <w:rsid w:val="004871E2"/>
    <w:rsid w:val="00494CD8"/>
    <w:rsid w:val="00494D14"/>
    <w:rsid w:val="004A0CCA"/>
    <w:rsid w:val="004D4F53"/>
    <w:rsid w:val="004F19F6"/>
    <w:rsid w:val="00500123"/>
    <w:rsid w:val="005034CC"/>
    <w:rsid w:val="00507D23"/>
    <w:rsid w:val="00510ABC"/>
    <w:rsid w:val="0051413B"/>
    <w:rsid w:val="00522CBC"/>
    <w:rsid w:val="0053736C"/>
    <w:rsid w:val="00552D86"/>
    <w:rsid w:val="005750D1"/>
    <w:rsid w:val="00577716"/>
    <w:rsid w:val="0058121B"/>
    <w:rsid w:val="005828BB"/>
    <w:rsid w:val="0059540E"/>
    <w:rsid w:val="005A20CC"/>
    <w:rsid w:val="005B11A2"/>
    <w:rsid w:val="005B263D"/>
    <w:rsid w:val="005C3AA1"/>
    <w:rsid w:val="005D17E4"/>
    <w:rsid w:val="005E3AAF"/>
    <w:rsid w:val="005E573D"/>
    <w:rsid w:val="005E7A81"/>
    <w:rsid w:val="006006C1"/>
    <w:rsid w:val="00620E4E"/>
    <w:rsid w:val="00621130"/>
    <w:rsid w:val="00624E77"/>
    <w:rsid w:val="006251E0"/>
    <w:rsid w:val="00633A29"/>
    <w:rsid w:val="00647014"/>
    <w:rsid w:val="006749AE"/>
    <w:rsid w:val="006776ED"/>
    <w:rsid w:val="006A1A28"/>
    <w:rsid w:val="006A3647"/>
    <w:rsid w:val="006B23DF"/>
    <w:rsid w:val="006D1404"/>
    <w:rsid w:val="006D18CD"/>
    <w:rsid w:val="006D3960"/>
    <w:rsid w:val="006D3C28"/>
    <w:rsid w:val="006E4386"/>
    <w:rsid w:val="007255A7"/>
    <w:rsid w:val="0074273D"/>
    <w:rsid w:val="0074313A"/>
    <w:rsid w:val="00751C7B"/>
    <w:rsid w:val="00757D1A"/>
    <w:rsid w:val="00773739"/>
    <w:rsid w:val="007810FB"/>
    <w:rsid w:val="007A2DFA"/>
    <w:rsid w:val="007B386E"/>
    <w:rsid w:val="007B7F5B"/>
    <w:rsid w:val="007C5F46"/>
    <w:rsid w:val="007D49B7"/>
    <w:rsid w:val="007E6DB0"/>
    <w:rsid w:val="007F032E"/>
    <w:rsid w:val="007F47A5"/>
    <w:rsid w:val="008004F8"/>
    <w:rsid w:val="008022DA"/>
    <w:rsid w:val="00816FB2"/>
    <w:rsid w:val="0082577D"/>
    <w:rsid w:val="00825D95"/>
    <w:rsid w:val="00834DBB"/>
    <w:rsid w:val="008605B8"/>
    <w:rsid w:val="00877090"/>
    <w:rsid w:val="008809DC"/>
    <w:rsid w:val="00882991"/>
    <w:rsid w:val="008A6E48"/>
    <w:rsid w:val="008B429A"/>
    <w:rsid w:val="008E6D9D"/>
    <w:rsid w:val="008F3F4A"/>
    <w:rsid w:val="008F6DBB"/>
    <w:rsid w:val="00910C59"/>
    <w:rsid w:val="009216D7"/>
    <w:rsid w:val="00946F0E"/>
    <w:rsid w:val="0096123E"/>
    <w:rsid w:val="009615CC"/>
    <w:rsid w:val="00972566"/>
    <w:rsid w:val="00981C75"/>
    <w:rsid w:val="009A36CF"/>
    <w:rsid w:val="009C10F8"/>
    <w:rsid w:val="009C21DC"/>
    <w:rsid w:val="009C6178"/>
    <w:rsid w:val="009C69D7"/>
    <w:rsid w:val="009D4215"/>
    <w:rsid w:val="009D5EDC"/>
    <w:rsid w:val="009F7BC5"/>
    <w:rsid w:val="00A11C3F"/>
    <w:rsid w:val="00A124D9"/>
    <w:rsid w:val="00A23298"/>
    <w:rsid w:val="00A442D7"/>
    <w:rsid w:val="00A54AF6"/>
    <w:rsid w:val="00A615D4"/>
    <w:rsid w:val="00A70ABB"/>
    <w:rsid w:val="00A7757D"/>
    <w:rsid w:val="00A86071"/>
    <w:rsid w:val="00A90AEA"/>
    <w:rsid w:val="00A963BE"/>
    <w:rsid w:val="00AA5330"/>
    <w:rsid w:val="00AB112F"/>
    <w:rsid w:val="00AD326F"/>
    <w:rsid w:val="00AE4A4F"/>
    <w:rsid w:val="00B04DB3"/>
    <w:rsid w:val="00B25D4A"/>
    <w:rsid w:val="00B54F9F"/>
    <w:rsid w:val="00B65EB6"/>
    <w:rsid w:val="00B727B2"/>
    <w:rsid w:val="00B84214"/>
    <w:rsid w:val="00B93EF8"/>
    <w:rsid w:val="00BA47C4"/>
    <w:rsid w:val="00BA6FD5"/>
    <w:rsid w:val="00BC2A14"/>
    <w:rsid w:val="00BC4995"/>
    <w:rsid w:val="00BD6C2F"/>
    <w:rsid w:val="00BE7749"/>
    <w:rsid w:val="00BF152F"/>
    <w:rsid w:val="00BF6DF7"/>
    <w:rsid w:val="00C13417"/>
    <w:rsid w:val="00C26896"/>
    <w:rsid w:val="00C26E6B"/>
    <w:rsid w:val="00C36E42"/>
    <w:rsid w:val="00C44E58"/>
    <w:rsid w:val="00C50207"/>
    <w:rsid w:val="00C95146"/>
    <w:rsid w:val="00CA1546"/>
    <w:rsid w:val="00CA254B"/>
    <w:rsid w:val="00CC1FA2"/>
    <w:rsid w:val="00CC46EF"/>
    <w:rsid w:val="00CD1F72"/>
    <w:rsid w:val="00D00740"/>
    <w:rsid w:val="00D00A90"/>
    <w:rsid w:val="00D033C1"/>
    <w:rsid w:val="00D14FD8"/>
    <w:rsid w:val="00D21207"/>
    <w:rsid w:val="00D23EC2"/>
    <w:rsid w:val="00D2421B"/>
    <w:rsid w:val="00D24720"/>
    <w:rsid w:val="00D328A0"/>
    <w:rsid w:val="00D35861"/>
    <w:rsid w:val="00D4123F"/>
    <w:rsid w:val="00D56C37"/>
    <w:rsid w:val="00D63477"/>
    <w:rsid w:val="00D703FD"/>
    <w:rsid w:val="00D76C72"/>
    <w:rsid w:val="00D80D7D"/>
    <w:rsid w:val="00D85D1B"/>
    <w:rsid w:val="00DA125B"/>
    <w:rsid w:val="00DA3651"/>
    <w:rsid w:val="00DA4B12"/>
    <w:rsid w:val="00DA7A2C"/>
    <w:rsid w:val="00DC1C6D"/>
    <w:rsid w:val="00DD2306"/>
    <w:rsid w:val="00DD571E"/>
    <w:rsid w:val="00DE098E"/>
    <w:rsid w:val="00DF0BE3"/>
    <w:rsid w:val="00DF1D01"/>
    <w:rsid w:val="00E05493"/>
    <w:rsid w:val="00E1627F"/>
    <w:rsid w:val="00E34EB0"/>
    <w:rsid w:val="00E41539"/>
    <w:rsid w:val="00E51ADD"/>
    <w:rsid w:val="00E74EF1"/>
    <w:rsid w:val="00E83F86"/>
    <w:rsid w:val="00E841B0"/>
    <w:rsid w:val="00E865A8"/>
    <w:rsid w:val="00ED3719"/>
    <w:rsid w:val="00EE0EE7"/>
    <w:rsid w:val="00EE38DD"/>
    <w:rsid w:val="00EF2931"/>
    <w:rsid w:val="00F031FA"/>
    <w:rsid w:val="00F10EED"/>
    <w:rsid w:val="00F16039"/>
    <w:rsid w:val="00F17322"/>
    <w:rsid w:val="00F205F1"/>
    <w:rsid w:val="00F34236"/>
    <w:rsid w:val="00F6079C"/>
    <w:rsid w:val="00F66771"/>
    <w:rsid w:val="00F83435"/>
    <w:rsid w:val="00F83F87"/>
    <w:rsid w:val="00F94EF0"/>
    <w:rsid w:val="00FA1B31"/>
    <w:rsid w:val="00FA7C1D"/>
    <w:rsid w:val="00FB1447"/>
    <w:rsid w:val="00FC57FA"/>
    <w:rsid w:val="00FC6720"/>
    <w:rsid w:val="00FF1EBE"/>
    <w:rsid w:val="00FF7AC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82425"/>
  <w15:docId w15:val="{08EF8C63-DB52-4438-A96E-C7E763CA5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841B0"/>
  </w:style>
  <w:style w:type="paragraph" w:styleId="berschrift1">
    <w:name w:val="heading 1"/>
    <w:basedOn w:val="Standard"/>
    <w:next w:val="Standard"/>
    <w:link w:val="berschrift1Zchn"/>
    <w:uiPriority w:val="9"/>
    <w:qFormat/>
    <w:rsid w:val="00A60096"/>
    <w:pPr>
      <w:keepNext/>
      <w:keepLines/>
      <w:pageBreakBefore/>
      <w:numPr>
        <w:numId w:val="3"/>
      </w:numPr>
      <w:spacing w:before="360" w:after="360"/>
      <w:ind w:left="431" w:hanging="431"/>
      <w:outlineLvl w:val="0"/>
    </w:pPr>
    <w:rPr>
      <w:rFonts w:ascii="Times New Roman" w:eastAsiaTheme="majorEastAsia" w:hAnsi="Times New Roman" w:cs="Times New Roman"/>
      <w:b/>
      <w:color w:val="0D0D0D" w:themeColor="text1" w:themeTint="F2"/>
      <w:sz w:val="28"/>
      <w:szCs w:val="24"/>
    </w:rPr>
  </w:style>
  <w:style w:type="paragraph" w:styleId="berschrift2">
    <w:name w:val="heading 2"/>
    <w:basedOn w:val="Standard"/>
    <w:next w:val="Standard"/>
    <w:link w:val="berschrift2Zchn"/>
    <w:uiPriority w:val="9"/>
    <w:unhideWhenUsed/>
    <w:qFormat/>
    <w:rsid w:val="00FA2382"/>
    <w:pPr>
      <w:keepNext/>
      <w:keepLines/>
      <w:numPr>
        <w:ilvl w:val="1"/>
        <w:numId w:val="3"/>
      </w:numPr>
      <w:spacing w:before="240" w:after="240"/>
      <w:outlineLvl w:val="1"/>
    </w:pPr>
    <w:rPr>
      <w:rFonts w:ascii="Times New Roman" w:eastAsiaTheme="majorEastAsia" w:hAnsi="Times New Roman" w:cstheme="majorBidi"/>
      <w:b/>
      <w:color w:val="000000" w:themeColor="text1"/>
      <w:sz w:val="28"/>
      <w:szCs w:val="26"/>
    </w:rPr>
  </w:style>
  <w:style w:type="paragraph" w:styleId="berschrift3">
    <w:name w:val="heading 3"/>
    <w:basedOn w:val="Standard"/>
    <w:link w:val="berschrift3Zchn"/>
    <w:uiPriority w:val="9"/>
    <w:unhideWhenUsed/>
    <w:qFormat/>
    <w:rsid w:val="00FA2382"/>
    <w:pPr>
      <w:keepNext/>
      <w:keepLines/>
      <w:numPr>
        <w:ilvl w:val="2"/>
        <w:numId w:val="3"/>
      </w:numPr>
      <w:spacing w:before="280" w:after="240"/>
      <w:outlineLvl w:val="2"/>
    </w:pPr>
    <w:rPr>
      <w:rFonts w:ascii="Times New Roman" w:eastAsiaTheme="majorEastAsia" w:hAnsi="Times New Roman" w:cstheme="majorBidi"/>
      <w:b/>
      <w:color w:val="000000" w:themeColor="text1"/>
      <w:sz w:val="24"/>
      <w:szCs w:val="24"/>
    </w:rPr>
  </w:style>
  <w:style w:type="paragraph" w:styleId="berschrift4">
    <w:name w:val="heading 4"/>
    <w:basedOn w:val="Standard"/>
    <w:next w:val="Standard"/>
    <w:link w:val="berschrift4Zchn"/>
    <w:uiPriority w:val="9"/>
    <w:semiHidden/>
    <w:unhideWhenUsed/>
    <w:qFormat/>
    <w:rsid w:val="00414710"/>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414710"/>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414710"/>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414710"/>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414710"/>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414710"/>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el">
    <w:name w:val="Title"/>
    <w:basedOn w:val="Standard"/>
    <w:next w:val="Standard"/>
    <w:link w:val="TitelZchn"/>
    <w:uiPriority w:val="10"/>
    <w:qFormat/>
    <w:pPr>
      <w:keepNext/>
      <w:keepLines/>
      <w:spacing w:before="480" w:after="120"/>
    </w:pPr>
    <w:rPr>
      <w:b/>
      <w:sz w:val="72"/>
      <w:szCs w:val="72"/>
    </w:rPr>
  </w:style>
  <w:style w:type="character" w:customStyle="1" w:styleId="berschrift1Zchn">
    <w:name w:val="Überschrift 1 Zchn"/>
    <w:basedOn w:val="Absatz-Standardschriftart"/>
    <w:link w:val="berschrift1"/>
    <w:uiPriority w:val="9"/>
    <w:rsid w:val="00A60096"/>
    <w:rPr>
      <w:rFonts w:ascii="Times New Roman" w:eastAsiaTheme="majorEastAsia" w:hAnsi="Times New Roman" w:cs="Times New Roman"/>
      <w:b/>
      <w:color w:val="0D0D0D" w:themeColor="text1" w:themeTint="F2"/>
      <w:sz w:val="28"/>
      <w:szCs w:val="24"/>
      <w:lang w:val="en-US"/>
    </w:rPr>
  </w:style>
  <w:style w:type="character" w:customStyle="1" w:styleId="berschrift2Zchn">
    <w:name w:val="Überschrift 2 Zchn"/>
    <w:basedOn w:val="Absatz-Standardschriftart"/>
    <w:link w:val="berschrift2"/>
    <w:uiPriority w:val="9"/>
    <w:rsid w:val="00FA2382"/>
    <w:rPr>
      <w:rFonts w:ascii="Times New Roman" w:eastAsiaTheme="majorEastAsia" w:hAnsi="Times New Roman" w:cstheme="majorBidi"/>
      <w:b/>
      <w:color w:val="000000" w:themeColor="text1"/>
      <w:sz w:val="28"/>
      <w:szCs w:val="26"/>
    </w:rPr>
  </w:style>
  <w:style w:type="paragraph" w:styleId="Inhaltsverzeichnisberschrift">
    <w:name w:val="TOC Heading"/>
    <w:basedOn w:val="berschrift1"/>
    <w:next w:val="Standard"/>
    <w:uiPriority w:val="39"/>
    <w:unhideWhenUsed/>
    <w:qFormat/>
    <w:rsid w:val="00414710"/>
    <w:pPr>
      <w:outlineLvl w:val="9"/>
    </w:pPr>
    <w:rPr>
      <w:rFonts w:asciiTheme="majorHAnsi" w:hAnsiTheme="majorHAnsi"/>
      <w:color w:val="2F5496" w:themeColor="accent1" w:themeShade="BF"/>
      <w:sz w:val="32"/>
    </w:rPr>
  </w:style>
  <w:style w:type="paragraph" w:styleId="Verzeichnis1">
    <w:name w:val="toc 1"/>
    <w:basedOn w:val="Standard"/>
    <w:next w:val="Standard"/>
    <w:autoRedefine/>
    <w:uiPriority w:val="39"/>
    <w:unhideWhenUsed/>
    <w:rsid w:val="00414710"/>
    <w:pPr>
      <w:spacing w:after="100"/>
    </w:pPr>
  </w:style>
  <w:style w:type="paragraph" w:styleId="Verzeichnis2">
    <w:name w:val="toc 2"/>
    <w:basedOn w:val="Standard"/>
    <w:next w:val="Standard"/>
    <w:autoRedefine/>
    <w:uiPriority w:val="39"/>
    <w:unhideWhenUsed/>
    <w:rsid w:val="00414710"/>
    <w:pPr>
      <w:spacing w:after="100"/>
      <w:ind w:left="220"/>
    </w:pPr>
  </w:style>
  <w:style w:type="character" w:styleId="Hyperlink">
    <w:name w:val="Hyperlink"/>
    <w:basedOn w:val="Absatz-Standardschriftart"/>
    <w:uiPriority w:val="99"/>
    <w:unhideWhenUsed/>
    <w:rsid w:val="00414710"/>
    <w:rPr>
      <w:color w:val="0563C1" w:themeColor="hyperlink"/>
      <w:u w:val="single"/>
    </w:rPr>
  </w:style>
  <w:style w:type="paragraph" w:styleId="Verzeichnis3">
    <w:name w:val="toc 3"/>
    <w:basedOn w:val="Standard"/>
    <w:next w:val="Standard"/>
    <w:autoRedefine/>
    <w:uiPriority w:val="39"/>
    <w:unhideWhenUsed/>
    <w:rsid w:val="00414710"/>
    <w:pPr>
      <w:spacing w:after="100"/>
      <w:ind w:left="440"/>
    </w:pPr>
    <w:rPr>
      <w:rFonts w:eastAsiaTheme="minorEastAsia" w:cs="Times New Roman"/>
    </w:rPr>
  </w:style>
  <w:style w:type="paragraph" w:customStyle="1" w:styleId="berschriftOwn">
    <w:name w:val="Überschrift Own"/>
    <w:basedOn w:val="berschrift1"/>
    <w:qFormat/>
    <w:rsid w:val="00414710"/>
    <w:pPr>
      <w:numPr>
        <w:numId w:val="0"/>
      </w:numPr>
    </w:pPr>
  </w:style>
  <w:style w:type="paragraph" w:styleId="Kopfzeile">
    <w:name w:val="header"/>
    <w:basedOn w:val="Standard"/>
    <w:link w:val="KopfzeileZchn"/>
    <w:uiPriority w:val="99"/>
    <w:unhideWhenUsed/>
    <w:rsid w:val="00414710"/>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14710"/>
  </w:style>
  <w:style w:type="paragraph" w:styleId="Fuzeile">
    <w:name w:val="footer"/>
    <w:basedOn w:val="Standard"/>
    <w:link w:val="FuzeileZchn"/>
    <w:uiPriority w:val="99"/>
    <w:unhideWhenUsed/>
    <w:rsid w:val="00414710"/>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14710"/>
  </w:style>
  <w:style w:type="paragraph" w:styleId="Listenabsatz">
    <w:name w:val="List Paragraph"/>
    <w:basedOn w:val="Standard"/>
    <w:uiPriority w:val="1"/>
    <w:qFormat/>
    <w:rsid w:val="00414710"/>
    <w:pPr>
      <w:ind w:left="720"/>
      <w:contextualSpacing/>
    </w:pPr>
  </w:style>
  <w:style w:type="character" w:customStyle="1" w:styleId="berschrift3Zchn">
    <w:name w:val="Überschrift 3 Zchn"/>
    <w:basedOn w:val="Absatz-Standardschriftart"/>
    <w:link w:val="berschrift3"/>
    <w:uiPriority w:val="9"/>
    <w:rsid w:val="00FA2382"/>
    <w:rPr>
      <w:rFonts w:ascii="Times New Roman" w:eastAsiaTheme="majorEastAsia" w:hAnsi="Times New Roman" w:cstheme="majorBidi"/>
      <w:b/>
      <w:color w:val="000000" w:themeColor="text1"/>
      <w:sz w:val="24"/>
      <w:szCs w:val="24"/>
    </w:rPr>
  </w:style>
  <w:style w:type="character" w:customStyle="1" w:styleId="berschrift4Zchn">
    <w:name w:val="Überschrift 4 Zchn"/>
    <w:basedOn w:val="Absatz-Standardschriftart"/>
    <w:link w:val="berschrift4"/>
    <w:uiPriority w:val="9"/>
    <w:semiHidden/>
    <w:rsid w:val="00414710"/>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414710"/>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414710"/>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414710"/>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414710"/>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414710"/>
    <w:rPr>
      <w:rFonts w:asciiTheme="majorHAnsi" w:eastAsiaTheme="majorEastAsia" w:hAnsiTheme="majorHAnsi" w:cstheme="majorBidi"/>
      <w:i/>
      <w:iCs/>
      <w:color w:val="272727" w:themeColor="text1" w:themeTint="D8"/>
      <w:sz w:val="21"/>
      <w:szCs w:val="21"/>
    </w:rPr>
  </w:style>
  <w:style w:type="character" w:styleId="Kommentarzeichen">
    <w:name w:val="annotation reference"/>
    <w:basedOn w:val="Absatz-Standardschriftart"/>
    <w:uiPriority w:val="99"/>
    <w:semiHidden/>
    <w:unhideWhenUsed/>
    <w:rsid w:val="00D03573"/>
    <w:rPr>
      <w:sz w:val="16"/>
      <w:szCs w:val="16"/>
    </w:rPr>
  </w:style>
  <w:style w:type="paragraph" w:styleId="Kommentartext">
    <w:name w:val="annotation text"/>
    <w:basedOn w:val="Standard"/>
    <w:link w:val="KommentartextZchn"/>
    <w:uiPriority w:val="99"/>
    <w:semiHidden/>
    <w:unhideWhenUsed/>
    <w:rsid w:val="00D0357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D03573"/>
    <w:rPr>
      <w:sz w:val="20"/>
      <w:szCs w:val="20"/>
    </w:rPr>
  </w:style>
  <w:style w:type="paragraph" w:styleId="Kommentarthema">
    <w:name w:val="annotation subject"/>
    <w:basedOn w:val="Kommentartext"/>
    <w:next w:val="Kommentartext"/>
    <w:link w:val="KommentarthemaZchn"/>
    <w:uiPriority w:val="99"/>
    <w:semiHidden/>
    <w:unhideWhenUsed/>
    <w:rsid w:val="00D03573"/>
    <w:rPr>
      <w:b/>
      <w:bCs/>
    </w:rPr>
  </w:style>
  <w:style w:type="character" w:customStyle="1" w:styleId="KommentarthemaZchn">
    <w:name w:val="Kommentarthema Zchn"/>
    <w:basedOn w:val="KommentartextZchn"/>
    <w:link w:val="Kommentarthema"/>
    <w:uiPriority w:val="99"/>
    <w:semiHidden/>
    <w:rsid w:val="00D03573"/>
    <w:rPr>
      <w:b/>
      <w:bCs/>
      <w:sz w:val="20"/>
      <w:szCs w:val="20"/>
    </w:rPr>
  </w:style>
  <w:style w:type="paragraph" w:customStyle="1" w:styleId="Default">
    <w:name w:val="Default"/>
    <w:link w:val="DefaultZchn"/>
    <w:rsid w:val="00A67A7C"/>
    <w:pPr>
      <w:autoSpaceDE w:val="0"/>
      <w:autoSpaceDN w:val="0"/>
      <w:adjustRightInd w:val="0"/>
      <w:spacing w:after="0" w:line="240" w:lineRule="auto"/>
    </w:pPr>
    <w:rPr>
      <w:rFonts w:ascii="Times New Roman" w:hAnsi="Times New Roman" w:cs="Times New Roman"/>
      <w:color w:val="000000"/>
      <w:sz w:val="24"/>
      <w:szCs w:val="24"/>
    </w:rPr>
  </w:style>
  <w:style w:type="character" w:styleId="Zeilennummer">
    <w:name w:val="line number"/>
    <w:basedOn w:val="Absatz-Standardschriftart"/>
    <w:uiPriority w:val="99"/>
    <w:semiHidden/>
    <w:unhideWhenUsed/>
    <w:rsid w:val="00FF2E8B"/>
  </w:style>
  <w:style w:type="paragraph" w:styleId="Abbildungsverzeichnis">
    <w:name w:val="table of figures"/>
    <w:basedOn w:val="Standard"/>
    <w:next w:val="Standard"/>
    <w:uiPriority w:val="99"/>
    <w:rsid w:val="00A60096"/>
    <w:pPr>
      <w:spacing w:after="60" w:line="300" w:lineRule="exact"/>
      <w:jc w:val="both"/>
    </w:pPr>
    <w:rPr>
      <w:rFonts w:ascii="Times New Roman" w:eastAsia="Times New Roman" w:hAnsi="Times New Roman" w:cs="Times New Roman"/>
      <w:sz w:val="24"/>
      <w:szCs w:val="24"/>
    </w:rPr>
  </w:style>
  <w:style w:type="paragraph" w:styleId="Beschriftung">
    <w:name w:val="caption"/>
    <w:basedOn w:val="Standard"/>
    <w:next w:val="BeschriftungQuelle"/>
    <w:link w:val="BeschriftungZchn"/>
    <w:qFormat/>
    <w:rsid w:val="00A60096"/>
    <w:pPr>
      <w:spacing w:after="0" w:line="240" w:lineRule="auto"/>
      <w:ind w:left="851" w:right="851"/>
    </w:pPr>
    <w:rPr>
      <w:rFonts w:ascii="Times New Roman" w:eastAsia="Times New Roman" w:hAnsi="Times New Roman" w:cs="Times New Roman"/>
      <w:b/>
      <w:bCs/>
      <w:sz w:val="20"/>
      <w:szCs w:val="20"/>
    </w:rPr>
  </w:style>
  <w:style w:type="paragraph" w:customStyle="1" w:styleId="BeschriftungQuelle">
    <w:name w:val="Beschriftung_Quelle"/>
    <w:basedOn w:val="Beschriftung"/>
    <w:next w:val="Standard"/>
    <w:link w:val="BeschriftungQuelleZchn"/>
    <w:rsid w:val="00A60096"/>
    <w:pPr>
      <w:keepLines/>
      <w:spacing w:after="240"/>
    </w:pPr>
    <w:rPr>
      <w:b w:val="0"/>
      <w:i/>
    </w:rPr>
  </w:style>
  <w:style w:type="character" w:customStyle="1" w:styleId="BeschriftungQuelleZchn">
    <w:name w:val="Beschriftung_Quelle Zchn"/>
    <w:link w:val="BeschriftungQuelle"/>
    <w:rsid w:val="00A60096"/>
    <w:rPr>
      <w:rFonts w:ascii="Times New Roman" w:eastAsia="Times New Roman" w:hAnsi="Times New Roman" w:cs="Times New Roman"/>
      <w:bCs/>
      <w:i/>
      <w:sz w:val="20"/>
      <w:szCs w:val="20"/>
      <w:lang w:eastAsia="de-DE"/>
    </w:rPr>
  </w:style>
  <w:style w:type="character" w:customStyle="1" w:styleId="BeschriftungZchn">
    <w:name w:val="Beschriftung Zchn"/>
    <w:link w:val="Beschriftung"/>
    <w:rsid w:val="00A60096"/>
    <w:rPr>
      <w:rFonts w:ascii="Times New Roman" w:eastAsia="Times New Roman" w:hAnsi="Times New Roman" w:cs="Times New Roman"/>
      <w:b/>
      <w:bCs/>
      <w:sz w:val="20"/>
      <w:szCs w:val="20"/>
      <w:lang w:eastAsia="de-DE"/>
    </w:rPr>
  </w:style>
  <w:style w:type="paragraph" w:customStyle="1" w:styleId="Table">
    <w:name w:val="Table"/>
    <w:basedOn w:val="Beschriftung"/>
    <w:link w:val="TableZchn"/>
    <w:qFormat/>
    <w:rsid w:val="00A60096"/>
  </w:style>
  <w:style w:type="paragraph" w:customStyle="1" w:styleId="Figure2">
    <w:name w:val="Figure2"/>
    <w:basedOn w:val="Beschriftung"/>
    <w:link w:val="Figure2Zchn"/>
    <w:qFormat/>
    <w:rsid w:val="002C45F7"/>
  </w:style>
  <w:style w:type="character" w:customStyle="1" w:styleId="TableZchn">
    <w:name w:val="Table Zchn"/>
    <w:basedOn w:val="BeschriftungZchn"/>
    <w:link w:val="Table"/>
    <w:rsid w:val="00A60096"/>
    <w:rPr>
      <w:rFonts w:ascii="Times New Roman" w:eastAsia="Times New Roman" w:hAnsi="Times New Roman" w:cs="Times New Roman"/>
      <w:b/>
      <w:bCs/>
      <w:sz w:val="20"/>
      <w:szCs w:val="20"/>
      <w:lang w:eastAsia="de-DE"/>
    </w:rPr>
  </w:style>
  <w:style w:type="character" w:styleId="BesuchterLink">
    <w:name w:val="FollowedHyperlink"/>
    <w:basedOn w:val="Absatz-Standardschriftart"/>
    <w:uiPriority w:val="99"/>
    <w:semiHidden/>
    <w:unhideWhenUsed/>
    <w:rsid w:val="0081795D"/>
    <w:rPr>
      <w:color w:val="954F72" w:themeColor="followedHyperlink"/>
      <w:u w:val="single"/>
    </w:rPr>
  </w:style>
  <w:style w:type="character" w:customStyle="1" w:styleId="Figure2Zchn">
    <w:name w:val="Figure2 Zchn"/>
    <w:basedOn w:val="BeschriftungZchn"/>
    <w:link w:val="Figure2"/>
    <w:rsid w:val="002C45F7"/>
    <w:rPr>
      <w:rFonts w:ascii="Times New Roman" w:eastAsia="Times New Roman" w:hAnsi="Times New Roman" w:cs="Times New Roman"/>
      <w:b/>
      <w:bCs/>
      <w:sz w:val="20"/>
      <w:szCs w:val="20"/>
      <w:lang w:eastAsia="de-DE"/>
    </w:rPr>
  </w:style>
  <w:style w:type="paragraph" w:customStyle="1" w:styleId="TEXT">
    <w:name w:val="TEXT"/>
    <w:basedOn w:val="Default"/>
    <w:next w:val="Standard"/>
    <w:link w:val="TEXTZchn"/>
    <w:qFormat/>
    <w:rsid w:val="00473333"/>
    <w:pPr>
      <w:spacing w:before="240" w:after="240"/>
      <w:jc w:val="both"/>
    </w:pPr>
  </w:style>
  <w:style w:type="character" w:customStyle="1" w:styleId="DefaultZchn">
    <w:name w:val="Default Zchn"/>
    <w:basedOn w:val="Absatz-Standardschriftart"/>
    <w:link w:val="Default"/>
    <w:rsid w:val="00FA0F8B"/>
    <w:rPr>
      <w:rFonts w:ascii="Times New Roman" w:hAnsi="Times New Roman" w:cs="Times New Roman"/>
      <w:color w:val="000000"/>
      <w:sz w:val="24"/>
      <w:szCs w:val="24"/>
    </w:rPr>
  </w:style>
  <w:style w:type="character" w:customStyle="1" w:styleId="TEXTZchn">
    <w:name w:val="TEXT Zchn"/>
    <w:basedOn w:val="DefaultZchn"/>
    <w:link w:val="TEXT"/>
    <w:rsid w:val="00473333"/>
    <w:rPr>
      <w:rFonts w:ascii="Times New Roman" w:hAnsi="Times New Roman" w:cs="Times New Roman"/>
      <w:color w:val="000000"/>
      <w:sz w:val="24"/>
      <w:szCs w:val="24"/>
      <w:lang w:val="en-US"/>
    </w:rPr>
  </w:style>
  <w:style w:type="character" w:customStyle="1" w:styleId="blast">
    <w:name w:val="blast"/>
    <w:basedOn w:val="Absatz-Standardschriftart"/>
    <w:rsid w:val="000344A9"/>
  </w:style>
  <w:style w:type="character" w:customStyle="1" w:styleId="markedcontent">
    <w:name w:val="markedcontent"/>
    <w:basedOn w:val="Absatz-Standardschriftart"/>
    <w:rsid w:val="002924CF"/>
  </w:style>
  <w:style w:type="paragraph" w:customStyle="1" w:styleId="EndNoteBibliographyTitle">
    <w:name w:val="EndNote Bibliography Title"/>
    <w:basedOn w:val="Standard"/>
    <w:link w:val="EndNoteBibliographyTitleZchn"/>
    <w:rsid w:val="00AF50B6"/>
    <w:pPr>
      <w:spacing w:after="0"/>
      <w:jc w:val="center"/>
    </w:pPr>
    <w:rPr>
      <w:noProof/>
    </w:rPr>
  </w:style>
  <w:style w:type="character" w:customStyle="1" w:styleId="EndNoteBibliographyTitleZchn">
    <w:name w:val="EndNote Bibliography Title Zchn"/>
    <w:basedOn w:val="TEXTZchn"/>
    <w:link w:val="EndNoteBibliographyTitle"/>
    <w:rsid w:val="00AF50B6"/>
    <w:rPr>
      <w:rFonts w:ascii="Times New Roman" w:hAnsi="Times New Roman" w:cs="Times New Roman"/>
      <w:noProof/>
      <w:color w:val="000000"/>
      <w:sz w:val="24"/>
      <w:szCs w:val="24"/>
      <w:lang w:val="en-US"/>
    </w:rPr>
  </w:style>
  <w:style w:type="paragraph" w:customStyle="1" w:styleId="EndNoteBibliography">
    <w:name w:val="EndNote Bibliography"/>
    <w:basedOn w:val="Standard"/>
    <w:link w:val="EndNoteBibliographyZchn"/>
    <w:rsid w:val="00AF50B6"/>
    <w:pPr>
      <w:spacing w:line="240" w:lineRule="auto"/>
      <w:jc w:val="both"/>
    </w:pPr>
    <w:rPr>
      <w:noProof/>
    </w:rPr>
  </w:style>
  <w:style w:type="character" w:customStyle="1" w:styleId="EndNoteBibliographyZchn">
    <w:name w:val="EndNote Bibliography Zchn"/>
    <w:basedOn w:val="TEXTZchn"/>
    <w:link w:val="EndNoteBibliography"/>
    <w:rsid w:val="00AF50B6"/>
    <w:rPr>
      <w:rFonts w:ascii="Times New Roman" w:hAnsi="Times New Roman" w:cs="Times New Roman"/>
      <w:noProof/>
      <w:color w:val="000000"/>
      <w:sz w:val="24"/>
      <w:szCs w:val="24"/>
      <w:lang w:val="en-US"/>
    </w:rPr>
  </w:style>
  <w:style w:type="character" w:styleId="NichtaufgelsteErwhnung">
    <w:name w:val="Unresolved Mention"/>
    <w:basedOn w:val="Absatz-Standardschriftart"/>
    <w:uiPriority w:val="99"/>
    <w:semiHidden/>
    <w:unhideWhenUsed/>
    <w:rsid w:val="00AF50B6"/>
    <w:rPr>
      <w:color w:val="605E5C"/>
      <w:shd w:val="clear" w:color="auto" w:fill="E1DFDD"/>
    </w:rPr>
  </w:style>
  <w:style w:type="table" w:styleId="Tabellenraster">
    <w:name w:val="Table Grid"/>
    <w:basedOn w:val="NormaleTabelle"/>
    <w:uiPriority w:val="39"/>
    <w:rsid w:val="00B97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pPr>
      <w:spacing w:after="0" w:line="240" w:lineRule="auto"/>
    </w:pPr>
    <w:tblPr>
      <w:tblStyleRowBandSize w:val="1"/>
      <w:tblStyleColBandSize w:val="1"/>
      <w:tblCellMar>
        <w:left w:w="108" w:type="dxa"/>
        <w:right w:w="108" w:type="dxa"/>
      </w:tblCellMar>
    </w:tblPr>
  </w:style>
  <w:style w:type="table" w:customStyle="1" w:styleId="a1">
    <w:basedOn w:val="TableNormal"/>
    <w:pPr>
      <w:spacing w:after="0" w:line="240" w:lineRule="auto"/>
    </w:pPr>
    <w:tblPr>
      <w:tblStyleRowBandSize w:val="1"/>
      <w:tblStyleColBandSize w:val="1"/>
      <w:tblCellMar>
        <w:left w:w="108" w:type="dxa"/>
        <w:right w:w="108" w:type="dxa"/>
      </w:tblCellMar>
    </w:tblPr>
  </w:style>
  <w:style w:type="paragraph" w:styleId="Literaturverzeichnis">
    <w:name w:val="Bibliography"/>
    <w:basedOn w:val="Standard"/>
    <w:next w:val="Standard"/>
    <w:uiPriority w:val="37"/>
    <w:unhideWhenUsed/>
    <w:rsid w:val="00D328A0"/>
  </w:style>
  <w:style w:type="paragraph" w:styleId="StandardWeb">
    <w:name w:val="Normal (Web)"/>
    <w:basedOn w:val="Standard"/>
    <w:uiPriority w:val="99"/>
    <w:semiHidden/>
    <w:unhideWhenUsed/>
    <w:rsid w:val="00152C6D"/>
    <w:pPr>
      <w:spacing w:before="100" w:beforeAutospacing="1" w:after="100" w:afterAutospacing="1" w:line="240" w:lineRule="auto"/>
    </w:pPr>
    <w:rPr>
      <w:rFonts w:ascii="Times New Roman" w:eastAsia="Times New Roman" w:hAnsi="Times New Roman" w:cs="Times New Roman"/>
      <w:sz w:val="24"/>
      <w:szCs w:val="24"/>
      <w:lang w:val="de-DE"/>
    </w:rPr>
  </w:style>
  <w:style w:type="character" w:customStyle="1" w:styleId="sapmtextmaxline">
    <w:name w:val="sapmtextmaxline"/>
    <w:basedOn w:val="Absatz-Standardschriftart"/>
    <w:rsid w:val="00AE4A4F"/>
  </w:style>
  <w:style w:type="character" w:customStyle="1" w:styleId="TitelZchn">
    <w:name w:val="Titel Zchn"/>
    <w:basedOn w:val="Absatz-Standardschriftart"/>
    <w:link w:val="Titel"/>
    <w:uiPriority w:val="10"/>
    <w:rsid w:val="003929D4"/>
    <w:rPr>
      <w:b/>
      <w:sz w:val="72"/>
      <w:szCs w:val="72"/>
    </w:rPr>
  </w:style>
  <w:style w:type="paragraph" w:styleId="Textkrper">
    <w:name w:val="Body Text"/>
    <w:basedOn w:val="Standard"/>
    <w:link w:val="TextkrperZchn"/>
    <w:uiPriority w:val="1"/>
    <w:qFormat/>
    <w:rsid w:val="003929D4"/>
    <w:pPr>
      <w:widowControl w:val="0"/>
      <w:autoSpaceDE w:val="0"/>
      <w:autoSpaceDN w:val="0"/>
      <w:spacing w:after="0" w:line="240" w:lineRule="auto"/>
    </w:pPr>
    <w:rPr>
      <w:rFonts w:ascii="Arial" w:eastAsia="Arial" w:hAnsi="Arial" w:cs="Arial"/>
      <w:sz w:val="24"/>
      <w:szCs w:val="24"/>
      <w:lang w:eastAsia="en-US"/>
    </w:rPr>
  </w:style>
  <w:style w:type="character" w:customStyle="1" w:styleId="TextkrperZchn">
    <w:name w:val="Textkörper Zchn"/>
    <w:basedOn w:val="Absatz-Standardschriftart"/>
    <w:link w:val="Textkrper"/>
    <w:uiPriority w:val="1"/>
    <w:rsid w:val="003929D4"/>
    <w:rPr>
      <w:rFonts w:ascii="Arial" w:eastAsia="Arial" w:hAnsi="Arial" w:cs="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2739">
      <w:bodyDiv w:val="1"/>
      <w:marLeft w:val="0"/>
      <w:marRight w:val="0"/>
      <w:marTop w:val="0"/>
      <w:marBottom w:val="0"/>
      <w:divBdr>
        <w:top w:val="none" w:sz="0" w:space="0" w:color="auto"/>
        <w:left w:val="none" w:sz="0" w:space="0" w:color="auto"/>
        <w:bottom w:val="none" w:sz="0" w:space="0" w:color="auto"/>
        <w:right w:val="none" w:sz="0" w:space="0" w:color="auto"/>
      </w:divBdr>
    </w:div>
    <w:div w:id="86468597">
      <w:bodyDiv w:val="1"/>
      <w:marLeft w:val="0"/>
      <w:marRight w:val="0"/>
      <w:marTop w:val="0"/>
      <w:marBottom w:val="0"/>
      <w:divBdr>
        <w:top w:val="none" w:sz="0" w:space="0" w:color="auto"/>
        <w:left w:val="none" w:sz="0" w:space="0" w:color="auto"/>
        <w:bottom w:val="none" w:sz="0" w:space="0" w:color="auto"/>
        <w:right w:val="none" w:sz="0" w:space="0" w:color="auto"/>
      </w:divBdr>
    </w:div>
    <w:div w:id="129326227">
      <w:bodyDiv w:val="1"/>
      <w:marLeft w:val="0"/>
      <w:marRight w:val="0"/>
      <w:marTop w:val="0"/>
      <w:marBottom w:val="0"/>
      <w:divBdr>
        <w:top w:val="none" w:sz="0" w:space="0" w:color="auto"/>
        <w:left w:val="none" w:sz="0" w:space="0" w:color="auto"/>
        <w:bottom w:val="none" w:sz="0" w:space="0" w:color="auto"/>
        <w:right w:val="none" w:sz="0" w:space="0" w:color="auto"/>
      </w:divBdr>
      <w:divsChild>
        <w:div w:id="1673098712">
          <w:marLeft w:val="0"/>
          <w:marRight w:val="0"/>
          <w:marTop w:val="0"/>
          <w:marBottom w:val="0"/>
          <w:divBdr>
            <w:top w:val="none" w:sz="0" w:space="0" w:color="auto"/>
            <w:left w:val="none" w:sz="0" w:space="0" w:color="auto"/>
            <w:bottom w:val="none" w:sz="0" w:space="0" w:color="auto"/>
            <w:right w:val="none" w:sz="0" w:space="0" w:color="auto"/>
          </w:divBdr>
        </w:div>
      </w:divsChild>
    </w:div>
    <w:div w:id="203519866">
      <w:bodyDiv w:val="1"/>
      <w:marLeft w:val="0"/>
      <w:marRight w:val="0"/>
      <w:marTop w:val="0"/>
      <w:marBottom w:val="0"/>
      <w:divBdr>
        <w:top w:val="none" w:sz="0" w:space="0" w:color="auto"/>
        <w:left w:val="none" w:sz="0" w:space="0" w:color="auto"/>
        <w:bottom w:val="none" w:sz="0" w:space="0" w:color="auto"/>
        <w:right w:val="none" w:sz="0" w:space="0" w:color="auto"/>
      </w:divBdr>
    </w:div>
    <w:div w:id="529225900">
      <w:bodyDiv w:val="1"/>
      <w:marLeft w:val="0"/>
      <w:marRight w:val="0"/>
      <w:marTop w:val="0"/>
      <w:marBottom w:val="0"/>
      <w:divBdr>
        <w:top w:val="none" w:sz="0" w:space="0" w:color="auto"/>
        <w:left w:val="none" w:sz="0" w:space="0" w:color="auto"/>
        <w:bottom w:val="none" w:sz="0" w:space="0" w:color="auto"/>
        <w:right w:val="none" w:sz="0" w:space="0" w:color="auto"/>
      </w:divBdr>
    </w:div>
    <w:div w:id="743138463">
      <w:bodyDiv w:val="1"/>
      <w:marLeft w:val="0"/>
      <w:marRight w:val="0"/>
      <w:marTop w:val="0"/>
      <w:marBottom w:val="0"/>
      <w:divBdr>
        <w:top w:val="none" w:sz="0" w:space="0" w:color="auto"/>
        <w:left w:val="none" w:sz="0" w:space="0" w:color="auto"/>
        <w:bottom w:val="none" w:sz="0" w:space="0" w:color="auto"/>
        <w:right w:val="none" w:sz="0" w:space="0" w:color="auto"/>
      </w:divBdr>
    </w:div>
    <w:div w:id="829099664">
      <w:bodyDiv w:val="1"/>
      <w:marLeft w:val="0"/>
      <w:marRight w:val="0"/>
      <w:marTop w:val="0"/>
      <w:marBottom w:val="0"/>
      <w:divBdr>
        <w:top w:val="none" w:sz="0" w:space="0" w:color="auto"/>
        <w:left w:val="none" w:sz="0" w:space="0" w:color="auto"/>
        <w:bottom w:val="none" w:sz="0" w:space="0" w:color="auto"/>
        <w:right w:val="none" w:sz="0" w:space="0" w:color="auto"/>
      </w:divBdr>
      <w:divsChild>
        <w:div w:id="1418600555">
          <w:marLeft w:val="0"/>
          <w:marRight w:val="0"/>
          <w:marTop w:val="0"/>
          <w:marBottom w:val="0"/>
          <w:divBdr>
            <w:top w:val="none" w:sz="0" w:space="0" w:color="auto"/>
            <w:left w:val="none" w:sz="0" w:space="0" w:color="auto"/>
            <w:bottom w:val="none" w:sz="0" w:space="0" w:color="auto"/>
            <w:right w:val="none" w:sz="0" w:space="0" w:color="auto"/>
          </w:divBdr>
        </w:div>
      </w:divsChild>
    </w:div>
    <w:div w:id="872497060">
      <w:bodyDiv w:val="1"/>
      <w:marLeft w:val="0"/>
      <w:marRight w:val="0"/>
      <w:marTop w:val="0"/>
      <w:marBottom w:val="0"/>
      <w:divBdr>
        <w:top w:val="none" w:sz="0" w:space="0" w:color="auto"/>
        <w:left w:val="none" w:sz="0" w:space="0" w:color="auto"/>
        <w:bottom w:val="none" w:sz="0" w:space="0" w:color="auto"/>
        <w:right w:val="none" w:sz="0" w:space="0" w:color="auto"/>
      </w:divBdr>
    </w:div>
    <w:div w:id="936792887">
      <w:bodyDiv w:val="1"/>
      <w:marLeft w:val="0"/>
      <w:marRight w:val="0"/>
      <w:marTop w:val="0"/>
      <w:marBottom w:val="0"/>
      <w:divBdr>
        <w:top w:val="none" w:sz="0" w:space="0" w:color="auto"/>
        <w:left w:val="none" w:sz="0" w:space="0" w:color="auto"/>
        <w:bottom w:val="none" w:sz="0" w:space="0" w:color="auto"/>
        <w:right w:val="none" w:sz="0" w:space="0" w:color="auto"/>
      </w:divBdr>
    </w:div>
    <w:div w:id="977683201">
      <w:bodyDiv w:val="1"/>
      <w:marLeft w:val="0"/>
      <w:marRight w:val="0"/>
      <w:marTop w:val="0"/>
      <w:marBottom w:val="0"/>
      <w:divBdr>
        <w:top w:val="none" w:sz="0" w:space="0" w:color="auto"/>
        <w:left w:val="none" w:sz="0" w:space="0" w:color="auto"/>
        <w:bottom w:val="none" w:sz="0" w:space="0" w:color="auto"/>
        <w:right w:val="none" w:sz="0" w:space="0" w:color="auto"/>
      </w:divBdr>
    </w:div>
    <w:div w:id="1250577923">
      <w:bodyDiv w:val="1"/>
      <w:marLeft w:val="0"/>
      <w:marRight w:val="0"/>
      <w:marTop w:val="0"/>
      <w:marBottom w:val="0"/>
      <w:divBdr>
        <w:top w:val="none" w:sz="0" w:space="0" w:color="auto"/>
        <w:left w:val="none" w:sz="0" w:space="0" w:color="auto"/>
        <w:bottom w:val="none" w:sz="0" w:space="0" w:color="auto"/>
        <w:right w:val="none" w:sz="0" w:space="0" w:color="auto"/>
      </w:divBdr>
    </w:div>
    <w:div w:id="1365861269">
      <w:bodyDiv w:val="1"/>
      <w:marLeft w:val="0"/>
      <w:marRight w:val="0"/>
      <w:marTop w:val="0"/>
      <w:marBottom w:val="0"/>
      <w:divBdr>
        <w:top w:val="none" w:sz="0" w:space="0" w:color="auto"/>
        <w:left w:val="none" w:sz="0" w:space="0" w:color="auto"/>
        <w:bottom w:val="none" w:sz="0" w:space="0" w:color="auto"/>
        <w:right w:val="none" w:sz="0" w:space="0" w:color="auto"/>
      </w:divBdr>
    </w:div>
    <w:div w:id="1391540924">
      <w:bodyDiv w:val="1"/>
      <w:marLeft w:val="0"/>
      <w:marRight w:val="0"/>
      <w:marTop w:val="0"/>
      <w:marBottom w:val="0"/>
      <w:divBdr>
        <w:top w:val="none" w:sz="0" w:space="0" w:color="auto"/>
        <w:left w:val="none" w:sz="0" w:space="0" w:color="auto"/>
        <w:bottom w:val="none" w:sz="0" w:space="0" w:color="auto"/>
        <w:right w:val="none" w:sz="0" w:space="0" w:color="auto"/>
      </w:divBdr>
    </w:div>
    <w:div w:id="1393773570">
      <w:bodyDiv w:val="1"/>
      <w:marLeft w:val="0"/>
      <w:marRight w:val="0"/>
      <w:marTop w:val="0"/>
      <w:marBottom w:val="0"/>
      <w:divBdr>
        <w:top w:val="none" w:sz="0" w:space="0" w:color="auto"/>
        <w:left w:val="none" w:sz="0" w:space="0" w:color="auto"/>
        <w:bottom w:val="none" w:sz="0" w:space="0" w:color="auto"/>
        <w:right w:val="none" w:sz="0" w:space="0" w:color="auto"/>
      </w:divBdr>
    </w:div>
    <w:div w:id="1412969004">
      <w:bodyDiv w:val="1"/>
      <w:marLeft w:val="0"/>
      <w:marRight w:val="0"/>
      <w:marTop w:val="0"/>
      <w:marBottom w:val="0"/>
      <w:divBdr>
        <w:top w:val="none" w:sz="0" w:space="0" w:color="auto"/>
        <w:left w:val="none" w:sz="0" w:space="0" w:color="auto"/>
        <w:bottom w:val="none" w:sz="0" w:space="0" w:color="auto"/>
        <w:right w:val="none" w:sz="0" w:space="0" w:color="auto"/>
      </w:divBdr>
    </w:div>
    <w:div w:id="1488595826">
      <w:bodyDiv w:val="1"/>
      <w:marLeft w:val="0"/>
      <w:marRight w:val="0"/>
      <w:marTop w:val="0"/>
      <w:marBottom w:val="0"/>
      <w:divBdr>
        <w:top w:val="none" w:sz="0" w:space="0" w:color="auto"/>
        <w:left w:val="none" w:sz="0" w:space="0" w:color="auto"/>
        <w:bottom w:val="none" w:sz="0" w:space="0" w:color="auto"/>
        <w:right w:val="none" w:sz="0" w:space="0" w:color="auto"/>
      </w:divBdr>
    </w:div>
    <w:div w:id="1642612049">
      <w:bodyDiv w:val="1"/>
      <w:marLeft w:val="0"/>
      <w:marRight w:val="0"/>
      <w:marTop w:val="0"/>
      <w:marBottom w:val="0"/>
      <w:divBdr>
        <w:top w:val="none" w:sz="0" w:space="0" w:color="auto"/>
        <w:left w:val="none" w:sz="0" w:space="0" w:color="auto"/>
        <w:bottom w:val="none" w:sz="0" w:space="0" w:color="auto"/>
        <w:right w:val="none" w:sz="0" w:space="0" w:color="auto"/>
      </w:divBdr>
    </w:div>
    <w:div w:id="1804420557">
      <w:bodyDiv w:val="1"/>
      <w:marLeft w:val="0"/>
      <w:marRight w:val="0"/>
      <w:marTop w:val="0"/>
      <w:marBottom w:val="0"/>
      <w:divBdr>
        <w:top w:val="none" w:sz="0" w:space="0" w:color="auto"/>
        <w:left w:val="none" w:sz="0" w:space="0" w:color="auto"/>
        <w:bottom w:val="none" w:sz="0" w:space="0" w:color="auto"/>
        <w:right w:val="none" w:sz="0" w:space="0" w:color="auto"/>
      </w:divBdr>
    </w:div>
    <w:div w:id="2059082281">
      <w:bodyDiv w:val="1"/>
      <w:marLeft w:val="0"/>
      <w:marRight w:val="0"/>
      <w:marTop w:val="0"/>
      <w:marBottom w:val="0"/>
      <w:divBdr>
        <w:top w:val="none" w:sz="0" w:space="0" w:color="auto"/>
        <w:left w:val="none" w:sz="0" w:space="0" w:color="auto"/>
        <w:bottom w:val="none" w:sz="0" w:space="0" w:color="auto"/>
        <w:right w:val="none" w:sz="0" w:space="0" w:color="auto"/>
      </w:divBdr>
    </w:div>
    <w:div w:id="21465086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7.jp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footer" Target="footer4.xm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hyperlink" Target="https://www.mountaingoatsoftware.com/agile/scrum/resources/overview"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image" Target="media/image8.jp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hyperlink" Target="https://quanto-solutions.de/sap-fiori-und-micro-frontend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hyperlink" Target="https://www.edglossary.org/curriculum/" TargetMode="External"/><Relationship Id="rId69" Type="http://schemas.openxmlformats.org/officeDocument/2006/relationships/footer" Target="footer5.xml"/><Relationship Id="rId8" Type="http://schemas.openxmlformats.org/officeDocument/2006/relationships/endnotes" Target="endnotes.xml"/><Relationship Id="rId51" Type="http://schemas.openxmlformats.org/officeDocument/2006/relationships/image" Target="media/image40.png"/><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hyperlink" Target="http://i04lp1.informatik.tu-muenchen.de/dtcurriculum/index.html?sap-client=101&amp;sap-language=DE"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L8uLQRy1n879n+hG34BLchHZQtw==">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</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AP</b:Tag>
    <b:SourceType>InternetSite</b:SourceType>
    <b:Guid>{A3C59033-0D95-4337-9EF6-60F496003E26}</b:Guid>
    <b:Title>The Digital Transformation of Global Bike</b:Title>
    <b:LCID>en-US</b:LCID>
    <b:Author>
      <b:Author>
        <b:NameList>
          <b:Person>
            <b:Last>UCC</b:Last>
            <b:First>SAP</b:First>
          </b:Person>
        </b:NameList>
      </b:Author>
    </b:Author>
    <b:InternetSiteTitle>The Digital Transformation of Global Bike</b:InternetSiteTitle>
    <b:URL>http://i04lp1.informatik.tu-muenchen.de/dtcurriculum/index.html?sap-client=101&amp;sap-language=DE#/home</b:URL>
    <b:RefOrder>2</b:RefOrder>
  </b:Source>
  <b:Source>
    <b:Tag>qua21</b:Tag>
    <b:SourceType>InternetSite</b:SourceType>
    <b:Guid>{4B0F544B-15CA-4B06-A3BB-A3C02688B2D5}</b:Guid>
    <b:Author>
      <b:Author>
        <b:NameList>
          <b:Person>
            <b:Last>quanto-solutions</b:Last>
          </b:Person>
        </b:NameList>
      </b:Author>
    </b:Author>
    <b:Title>SAP Fiori und Micro Frontends</b:Title>
    <b:Year>2021</b:Year>
    <b:URL>https://quanto-solutions.de/sap-fiori-und-micro-frontends/</b:URL>
    <b:RefOrder>3</b:RefOrder>
  </b:Source>
  <b:Source>
    <b:Tag>Mou21</b:Tag>
    <b:SourceType>InternetSite</b:SourceType>
    <b:Guid>{27031F14-5112-40BB-9745-A8B410ADBF3C}</b:Guid>
    <b:Author>
      <b:Author>
        <b:NameList>
          <b:Person>
            <b:Last>Software</b:Last>
            <b:First>Mountain</b:First>
            <b:Middle>Goat</b:Middle>
          </b:Person>
        </b:NameList>
      </b:Author>
    </b:Author>
    <b:Title>Mountain Goat Software</b:Title>
    <b:InternetSiteTitle>Mountain Goat Software</b:InternetSiteTitle>
    <b:Year>2021</b:Year>
    <b:URL>https://www.mountaingoatsoftware.com/agile/scrum/resources/overview</b:URL>
    <b:RefOrder>1</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717EB45-A428-4D58-AB58-97084B667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122</Words>
  <Characters>133071</Characters>
  <Application>Microsoft Office Word</Application>
  <DocSecurity>0</DocSecurity>
  <Lines>1108</Lines>
  <Paragraphs>30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3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urkan gürbüz</dc:creator>
  <cp:lastModifiedBy>furkan gürbüz</cp:lastModifiedBy>
  <cp:revision>155</cp:revision>
  <cp:lastPrinted>2021-10-09T19:21:00Z</cp:lastPrinted>
  <dcterms:created xsi:type="dcterms:W3CDTF">2021-05-27T13:55:00Z</dcterms:created>
  <dcterms:modified xsi:type="dcterms:W3CDTF">2021-10-09T19:21:00Z</dcterms:modified>
</cp:coreProperties>
</file>